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0A933A1F" w:rsidR="00092260" w:rsidRPr="00163271" w:rsidRDefault="00A7237E" w:rsidP="00092260">
      <w:pPr>
        <w:pStyle w:val="Title"/>
        <w:rPr>
          <w:rFonts w:ascii="Arial" w:hAnsi="Arial" w:cs="Arial"/>
          <w:color w:val="3472AC"/>
        </w:rPr>
      </w:pPr>
      <w:r w:rsidRPr="00163271">
        <w:rPr>
          <w:rFonts w:ascii="Arial" w:hAnsi="Arial" w:cs="Arial"/>
          <w:color w:val="3472AC"/>
        </w:rPr>
        <w:t>A learning from home pack</w:t>
      </w:r>
    </w:p>
    <w:p w14:paraId="16341806" w14:textId="71EBDE0F" w:rsidR="00A7237E" w:rsidRPr="00163271" w:rsidRDefault="00A7237E" w:rsidP="00A7237E">
      <w:pPr>
        <w:pStyle w:val="BH3"/>
        <w:rPr>
          <w:rFonts w:ascii="Arial" w:hAnsi="Arial" w:cs="Arial"/>
          <w:sz w:val="28"/>
          <w:szCs w:val="28"/>
        </w:rPr>
      </w:pPr>
      <w:r w:rsidRPr="00163271">
        <w:rPr>
          <w:rFonts w:ascii="Arial" w:hAnsi="Arial" w:cs="Arial"/>
          <w:sz w:val="28"/>
          <w:szCs w:val="28"/>
        </w:rPr>
        <w:t>For learners in years 4</w:t>
      </w:r>
      <w:r w:rsidR="00413013" w:rsidRPr="00163271">
        <w:rPr>
          <w:rFonts w:ascii="Arial" w:hAnsi="Arial" w:cs="Arial"/>
          <w:sz w:val="28"/>
          <w:szCs w:val="28"/>
        </w:rPr>
        <w:t>–</w:t>
      </w:r>
      <w:r w:rsidRPr="00163271">
        <w:rPr>
          <w:rFonts w:ascii="Arial" w:hAnsi="Arial" w:cs="Arial"/>
          <w:sz w:val="28"/>
          <w:szCs w:val="28"/>
        </w:rPr>
        <w:t>6</w:t>
      </w:r>
      <w:r w:rsidR="00413013" w:rsidRPr="00163271">
        <w:rPr>
          <w:rFonts w:ascii="Arial" w:hAnsi="Arial" w:cs="Arial"/>
          <w:sz w:val="28"/>
          <w:szCs w:val="28"/>
        </w:rPr>
        <w:t xml:space="preserve">  </w:t>
      </w:r>
    </w:p>
    <w:p w14:paraId="0F335743" w14:textId="77777777" w:rsidR="00A7237E" w:rsidRPr="00163271" w:rsidRDefault="00A7237E" w:rsidP="00A7237E">
      <w:pPr>
        <w:pStyle w:val="BH3"/>
        <w:rPr>
          <w:rFonts w:ascii="Arial" w:hAnsi="Arial" w:cs="Arial"/>
        </w:rPr>
      </w:pPr>
    </w:p>
    <w:p w14:paraId="35A0BD33" w14:textId="2AFBFD1F" w:rsidR="00A511F9" w:rsidRPr="00163271" w:rsidRDefault="004124AC" w:rsidP="00A511F9">
      <w:pPr>
        <w:pStyle w:val="BH1"/>
        <w:rPr>
          <w:rFonts w:ascii="Arial" w:hAnsi="Arial" w:cs="Arial"/>
          <w:lang w:val="en-NZ"/>
        </w:rPr>
      </w:pPr>
      <w:r w:rsidRPr="00163271">
        <w:rPr>
          <w:rFonts w:ascii="Arial" w:hAnsi="Arial" w:cs="Arial"/>
          <w:lang w:val="en-NZ"/>
        </w:rPr>
        <w:t>Theme</w:t>
      </w:r>
      <w:r w:rsidR="007320B4" w:rsidRPr="00163271">
        <w:rPr>
          <w:rFonts w:ascii="Arial" w:hAnsi="Arial" w:cs="Arial"/>
          <w:lang w:val="en-NZ"/>
        </w:rPr>
        <w:t xml:space="preserve">: </w:t>
      </w:r>
      <w:r w:rsidR="00C30909" w:rsidRPr="00163271">
        <w:rPr>
          <w:rFonts w:ascii="Arial" w:hAnsi="Arial" w:cs="Arial"/>
          <w:lang w:val="en-NZ"/>
        </w:rPr>
        <w:t>Change</w:t>
      </w:r>
      <w:r w:rsidR="007320B4" w:rsidRPr="00163271">
        <w:rPr>
          <w:rFonts w:ascii="Arial" w:hAnsi="Arial" w:cs="Arial"/>
          <w:lang w:val="en-NZ"/>
        </w:rPr>
        <w:t xml:space="preserve"> | </w:t>
      </w:r>
      <w:r w:rsidR="00C30909" w:rsidRPr="00163271">
        <w:rPr>
          <w:rFonts w:ascii="Arial" w:hAnsi="Arial" w:cs="Arial"/>
          <w:lang w:val="en-NZ"/>
        </w:rPr>
        <w:t>Panoni – Is change a good thing?</w:t>
      </w:r>
    </w:p>
    <w:p w14:paraId="3CD02FD6" w14:textId="7A31F003" w:rsidR="00046CCF" w:rsidRPr="00163271" w:rsidRDefault="00046CCF" w:rsidP="00046CCF">
      <w:pPr>
        <w:pStyle w:val="BH2"/>
        <w:rPr>
          <w:rFonts w:ascii="Arial" w:hAnsi="Arial" w:cs="Arial"/>
          <w:lang w:val="en-NZ"/>
        </w:rPr>
      </w:pPr>
      <w:r w:rsidRPr="00163271">
        <w:rPr>
          <w:rFonts w:ascii="Arial" w:hAnsi="Arial" w:cs="Arial"/>
          <w:lang w:val="en-NZ"/>
        </w:rPr>
        <w:t>Context 1</w:t>
      </w:r>
      <w:r w:rsidR="008A02B2" w:rsidRPr="00163271">
        <w:rPr>
          <w:rFonts w:ascii="Arial" w:hAnsi="Arial" w:cs="Arial"/>
          <w:lang w:val="en-NZ"/>
        </w:rPr>
        <w:t xml:space="preserve">: </w:t>
      </w:r>
      <w:r w:rsidR="00C85BCA" w:rsidRPr="00163271">
        <w:rPr>
          <w:rFonts w:ascii="Arial" w:hAnsi="Arial" w:cs="Arial"/>
          <w:lang w:val="en-NZ"/>
        </w:rPr>
        <w:t>Adaptations</w:t>
      </w:r>
    </w:p>
    <w:p w14:paraId="72694853" w14:textId="66AB6B4C" w:rsidR="00046CCF" w:rsidRPr="00163271" w:rsidRDefault="00046CCF" w:rsidP="00046CCF">
      <w:pPr>
        <w:pStyle w:val="BH2"/>
        <w:rPr>
          <w:rFonts w:ascii="Arial" w:hAnsi="Arial" w:cs="Arial"/>
          <w:lang w:val="en-NZ"/>
        </w:rPr>
      </w:pPr>
      <w:r w:rsidRPr="00163271">
        <w:rPr>
          <w:rFonts w:ascii="Arial" w:hAnsi="Arial" w:cs="Arial"/>
          <w:lang w:val="en-NZ"/>
        </w:rPr>
        <w:t>Context 2</w:t>
      </w:r>
      <w:r w:rsidR="008A02B2" w:rsidRPr="00163271">
        <w:rPr>
          <w:rFonts w:ascii="Arial" w:hAnsi="Arial" w:cs="Arial"/>
          <w:lang w:val="en-NZ"/>
        </w:rPr>
        <w:t xml:space="preserve">: </w:t>
      </w:r>
      <w:r w:rsidR="009F6F55" w:rsidRPr="00163271">
        <w:rPr>
          <w:rFonts w:ascii="Arial" w:hAnsi="Arial" w:cs="Arial"/>
          <w:lang w:val="en-NZ"/>
        </w:rPr>
        <w:t>How humans impact the environment</w:t>
      </w:r>
    </w:p>
    <w:p w14:paraId="63C03B81" w14:textId="7EDFE9C5" w:rsidR="00A511F9" w:rsidRPr="00163271" w:rsidRDefault="000637D8" w:rsidP="00A511F9">
      <w:pPr>
        <w:pStyle w:val="BH1"/>
        <w:rPr>
          <w:rFonts w:ascii="Arial" w:hAnsi="Arial" w:cs="Arial"/>
          <w:lang w:val="en-NZ"/>
        </w:rPr>
      </w:pPr>
      <w:r>
        <w:rPr>
          <w:rFonts w:ascii="Arial" w:hAnsi="Arial" w:cs="Arial"/>
          <w:lang w:val="en-NZ"/>
        </w:rPr>
        <w:pict w14:anchorId="5EBAD4E4">
          <v:rect id="_x0000_i1025" style="width:0;height:1.5pt" o:hralign="center" o:hrstd="t" o:hr="t" fillcolor="#a0a0a0" stroked="f"/>
        </w:pict>
      </w:r>
    </w:p>
    <w:p w14:paraId="2F39C580" w14:textId="0DE16F4D" w:rsidR="009D7256" w:rsidRPr="00163271" w:rsidRDefault="009D7256" w:rsidP="009D7256">
      <w:pPr>
        <w:pStyle w:val="BH2"/>
        <w:rPr>
          <w:rFonts w:ascii="Arial" w:hAnsi="Arial" w:cs="Arial"/>
          <w:lang w:val="en-NZ"/>
        </w:rPr>
      </w:pPr>
      <w:r w:rsidRPr="00163271">
        <w:rPr>
          <w:rFonts w:ascii="Arial" w:hAnsi="Arial" w:cs="Arial"/>
          <w:lang w:val="en-NZ"/>
        </w:rPr>
        <w:t>Layout of the resource</w:t>
      </w:r>
    </w:p>
    <w:p w14:paraId="39F8DD5F" w14:textId="7FBE238F" w:rsidR="006134BF" w:rsidRPr="00163271" w:rsidRDefault="0024319B" w:rsidP="00495C3D">
      <w:pPr>
        <w:ind w:right="4950"/>
        <w:rPr>
          <w:rFonts w:ascii="Arial" w:hAnsi="Arial" w:cs="Arial"/>
        </w:rPr>
      </w:pPr>
      <w:r w:rsidRPr="00163271">
        <w:rPr>
          <w:noProof/>
        </w:rPr>
        <w:drawing>
          <wp:anchor distT="0" distB="0" distL="114300" distR="114300" simplePos="0" relativeHeight="251677184" behindDoc="0" locked="0" layoutInCell="1" allowOverlap="1" wp14:anchorId="316F69DE" wp14:editId="4D122085">
            <wp:simplePos x="0" y="0"/>
            <wp:positionH relativeFrom="column">
              <wp:posOffset>2957830</wp:posOffset>
            </wp:positionH>
            <wp:positionV relativeFrom="page">
              <wp:posOffset>4888865</wp:posOffset>
            </wp:positionV>
            <wp:extent cx="3042920" cy="2785110"/>
            <wp:effectExtent l="0" t="0" r="0" b="0"/>
            <wp:wrapNone/>
            <wp:docPr id="300436192" name="Picture 3004361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36192" name="Picture 300436192" descr="Diagram&#10;&#10;Description automatically generated"/>
                    <pic:cNvPicPr/>
                  </pic:nvPicPr>
                  <pic:blipFill rotWithShape="1">
                    <a:blip r:embed="rId11">
                      <a:extLst>
                        <a:ext uri="{28A0092B-C50C-407E-A947-70E740481C1C}">
                          <a14:useLocalDpi xmlns:a14="http://schemas.microsoft.com/office/drawing/2010/main" val="0"/>
                        </a:ext>
                      </a:extLst>
                    </a:blip>
                    <a:srcRect l="3326" r="2198"/>
                    <a:stretch/>
                  </pic:blipFill>
                  <pic:spPr bwMode="auto">
                    <a:xfrm>
                      <a:off x="0" y="0"/>
                      <a:ext cx="3042920" cy="2785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134BF" w:rsidRPr="00163271">
        <w:rPr>
          <w:rFonts w:ascii="Arial" w:hAnsi="Arial" w:cs="Arial"/>
        </w:rPr>
        <w:t xml:space="preserve">This pack is filled with learning activities that can be used at school or at home. All activities are framed around the </w:t>
      </w:r>
      <w:r w:rsidR="00E72A1A" w:rsidRPr="00163271">
        <w:rPr>
          <w:rFonts w:ascii="Arial" w:hAnsi="Arial" w:cs="Arial"/>
        </w:rPr>
        <w:t>theme</w:t>
      </w:r>
      <w:r w:rsidR="006134BF" w:rsidRPr="00163271">
        <w:rPr>
          <w:rFonts w:ascii="Arial" w:hAnsi="Arial" w:cs="Arial"/>
        </w:rPr>
        <w:t xml:space="preserve"> of </w:t>
      </w:r>
      <w:r w:rsidR="005E13B9" w:rsidRPr="00163271">
        <w:rPr>
          <w:rFonts w:ascii="Arial" w:hAnsi="Arial" w:cs="Arial"/>
        </w:rPr>
        <w:t>change | panoni</w:t>
      </w:r>
      <w:r w:rsidR="008A02B2" w:rsidRPr="00163271">
        <w:rPr>
          <w:rFonts w:ascii="Arial" w:hAnsi="Arial" w:cs="Arial"/>
        </w:rPr>
        <w:t>.</w:t>
      </w:r>
    </w:p>
    <w:p w14:paraId="565A8EC6" w14:textId="23B68F09" w:rsidR="009D7256" w:rsidRPr="00163271" w:rsidRDefault="00A06B9C" w:rsidP="00495C3D">
      <w:pPr>
        <w:ind w:right="4950"/>
        <w:rPr>
          <w:rFonts w:ascii="Arial" w:hAnsi="Arial" w:cs="Arial"/>
        </w:rPr>
      </w:pPr>
      <w:r w:rsidRPr="00163271">
        <w:rPr>
          <w:rFonts w:ascii="Arial" w:hAnsi="Arial" w:cs="Arial"/>
        </w:rPr>
        <w:t>Suggestions are provided</w:t>
      </w:r>
      <w:r w:rsidR="009D7256" w:rsidRPr="00163271">
        <w:rPr>
          <w:rFonts w:ascii="Arial" w:hAnsi="Arial" w:cs="Arial"/>
        </w:rPr>
        <w:t xml:space="preserve"> for starting the day with a karakia</w:t>
      </w:r>
      <w:r w:rsidRPr="00163271">
        <w:rPr>
          <w:rFonts w:ascii="Arial" w:hAnsi="Arial" w:cs="Arial"/>
        </w:rPr>
        <w:t xml:space="preserve"> (see p. </w:t>
      </w:r>
      <w:r w:rsidR="00F4757F" w:rsidRPr="00163271">
        <w:rPr>
          <w:rFonts w:ascii="Arial" w:hAnsi="Arial" w:cs="Arial"/>
        </w:rPr>
        <w:t>9</w:t>
      </w:r>
      <w:r w:rsidRPr="00163271">
        <w:rPr>
          <w:rFonts w:ascii="Arial" w:hAnsi="Arial" w:cs="Arial"/>
        </w:rPr>
        <w:t>)</w:t>
      </w:r>
      <w:r w:rsidR="009D7256" w:rsidRPr="00163271">
        <w:rPr>
          <w:rFonts w:ascii="Arial" w:hAnsi="Arial" w:cs="Arial"/>
        </w:rPr>
        <w:t>, check in with the teacher, and setting up the learning environment. You can replace these with how you want your learner to start their day</w:t>
      </w:r>
      <w:r w:rsidR="0051325C" w:rsidRPr="00163271">
        <w:rPr>
          <w:rFonts w:ascii="Arial" w:hAnsi="Arial" w:cs="Arial"/>
        </w:rPr>
        <w:t>.</w:t>
      </w:r>
      <w:r w:rsidR="009D7256" w:rsidRPr="00163271">
        <w:rPr>
          <w:rFonts w:ascii="Arial" w:hAnsi="Arial" w:cs="Arial"/>
        </w:rPr>
        <w:t xml:space="preserve"> </w:t>
      </w:r>
      <w:r w:rsidR="00113507" w:rsidRPr="00163271">
        <w:rPr>
          <w:rFonts w:ascii="Arial" w:hAnsi="Arial" w:cs="Arial"/>
        </w:rPr>
        <w:t>The pack is provided as a Word document so you can adapt it for your learners.</w:t>
      </w:r>
    </w:p>
    <w:p w14:paraId="6B242283" w14:textId="3C67193D" w:rsidR="009D7256" w:rsidRPr="00163271" w:rsidRDefault="000637D8" w:rsidP="00495C3D">
      <w:pPr>
        <w:ind w:right="4950"/>
        <w:rPr>
          <w:rFonts w:ascii="Arial" w:hAnsi="Arial" w:cs="Arial"/>
        </w:rPr>
      </w:pPr>
      <w:r>
        <w:pict w14:anchorId="219BA2FA">
          <v:shapetype id="_x0000_t202" coordsize="21600,21600" o:spt="202" path="m,l,21600r21600,l21600,xe">
            <v:stroke joinstyle="miter"/>
            <v:path gradientshapeok="t" o:connecttype="rect"/>
          </v:shapetype>
          <v:shape id="_x0000_s1253" type="#_x0000_t202" style="position:absolute;margin-left:295.7pt;margin-top:21.75pt;width:176.8pt;height:20.35pt;z-index:251679232;mso-position-horizontal-relative:text;mso-position-vertical-relative:text" stroked="f">
            <v:textbox style="mso-fit-shape-to-text:t" inset="0,0,0,0">
              <w:txbxContent>
                <w:p w14:paraId="6AC806EB" w14:textId="2DE1D49E" w:rsidR="0024319B" w:rsidRPr="000C2B9E" w:rsidRDefault="0024319B" w:rsidP="0024319B">
                  <w:pPr>
                    <w:pStyle w:val="Caption"/>
                    <w:rPr>
                      <w:noProof/>
                      <w:sz w:val="24"/>
                      <w:szCs w:val="24"/>
                    </w:rPr>
                  </w:pPr>
                  <w:r>
                    <w:t xml:space="preserve">Figure </w:t>
                  </w:r>
                  <w:r w:rsidR="000637D8">
                    <w:fldChar w:fldCharType="begin"/>
                  </w:r>
                  <w:r w:rsidR="000637D8">
                    <w:instrText xml:space="preserve"> SEQ Figure \* ARABIC </w:instrText>
                  </w:r>
                  <w:r w:rsidR="000637D8">
                    <w:fldChar w:fldCharType="separate"/>
                  </w:r>
                  <w:r w:rsidR="009758E9">
                    <w:rPr>
                      <w:noProof/>
                    </w:rPr>
                    <w:t>1</w:t>
                  </w:r>
                  <w:r w:rsidR="000637D8">
                    <w:rPr>
                      <w:noProof/>
                    </w:rPr>
                    <w:fldChar w:fldCharType="end"/>
                  </w:r>
                  <w:r>
                    <w:t xml:space="preserve"> Inquiry learning model</w:t>
                  </w:r>
                </w:p>
              </w:txbxContent>
            </v:textbox>
          </v:shape>
        </w:pict>
      </w:r>
      <w:r w:rsidR="009D7256" w:rsidRPr="00163271">
        <w:rPr>
          <w:rFonts w:ascii="Arial" w:hAnsi="Arial" w:cs="Arial"/>
        </w:rPr>
        <w:t xml:space="preserve">The activities follow an inquiry learning model (figure 1) exploring one </w:t>
      </w:r>
      <w:r w:rsidR="00BC1F43" w:rsidRPr="00163271">
        <w:rPr>
          <w:rFonts w:ascii="Arial" w:hAnsi="Arial" w:cs="Arial"/>
        </w:rPr>
        <w:t>theme</w:t>
      </w:r>
      <w:r w:rsidR="009D7256" w:rsidRPr="00163271">
        <w:rPr>
          <w:rFonts w:ascii="Arial" w:hAnsi="Arial" w:cs="Arial"/>
        </w:rPr>
        <w:t xml:space="preserve"> through two contexts. Each day the learner will be work</w:t>
      </w:r>
      <w:r w:rsidR="00BA1835" w:rsidRPr="00163271">
        <w:rPr>
          <w:rFonts w:ascii="Arial" w:hAnsi="Arial" w:cs="Arial"/>
        </w:rPr>
        <w:t>ing</w:t>
      </w:r>
      <w:r w:rsidR="009D7256" w:rsidRPr="00163271">
        <w:rPr>
          <w:rFonts w:ascii="Arial" w:hAnsi="Arial" w:cs="Arial"/>
        </w:rPr>
        <w:t xml:space="preserve"> through one part of the model culminating with sharing their learning on day</w:t>
      </w:r>
      <w:r w:rsidR="00B61134" w:rsidRPr="00163271">
        <w:rPr>
          <w:rFonts w:ascii="Arial" w:hAnsi="Arial" w:cs="Arial"/>
        </w:rPr>
        <w:t>s five and ten.</w:t>
      </w:r>
    </w:p>
    <w:p w14:paraId="0069D774" w14:textId="4BA2874B" w:rsidR="00E01A4F" w:rsidRPr="00163271" w:rsidRDefault="00E01A4F">
      <w:pPr>
        <w:spacing w:line="240" w:lineRule="auto"/>
        <w:rPr>
          <w:rFonts w:ascii="Arial" w:hAnsi="Arial" w:cs="Arial"/>
        </w:rPr>
      </w:pPr>
    </w:p>
    <w:p w14:paraId="4E933F49" w14:textId="77777777" w:rsidR="00360F72" w:rsidRPr="00163271" w:rsidRDefault="00360F72">
      <w:pPr>
        <w:spacing w:line="240" w:lineRule="auto"/>
        <w:rPr>
          <w:rFonts w:ascii="Arial" w:eastAsiaTheme="majorEastAsia" w:hAnsi="Arial" w:cs="Arial"/>
          <w:b/>
          <w:color w:val="3472AC"/>
          <w:sz w:val="28"/>
          <w:szCs w:val="28"/>
          <w:lang w:eastAsia="en-NZ"/>
        </w:rPr>
      </w:pPr>
      <w:r w:rsidRPr="00163271">
        <w:rPr>
          <w:rFonts w:ascii="Arial" w:hAnsi="Arial" w:cs="Arial"/>
        </w:rPr>
        <w:br w:type="page"/>
      </w:r>
    </w:p>
    <w:p w14:paraId="6DBDA128" w14:textId="7DF8D869" w:rsidR="00712A60" w:rsidRPr="00163271" w:rsidRDefault="00712A60" w:rsidP="00712A60">
      <w:pPr>
        <w:pStyle w:val="BH2"/>
        <w:rPr>
          <w:rFonts w:ascii="Arial" w:hAnsi="Arial" w:cs="Arial"/>
          <w:lang w:val="en-NZ"/>
        </w:rPr>
      </w:pPr>
      <w:r w:rsidRPr="00163271">
        <w:rPr>
          <w:rFonts w:ascii="Arial" w:hAnsi="Arial" w:cs="Arial"/>
          <w:lang w:val="en-NZ"/>
        </w:rPr>
        <w:lastRenderedPageBreak/>
        <w:t>Realities</w:t>
      </w:r>
    </w:p>
    <w:p w14:paraId="1F41CED5" w14:textId="48A2ECB4" w:rsidR="0065195C" w:rsidRPr="00163271" w:rsidRDefault="00AC72A0" w:rsidP="00AC72A0">
      <w:pPr>
        <w:spacing w:line="264" w:lineRule="auto"/>
        <w:rPr>
          <w:rFonts w:ascii="Arial" w:hAnsi="Arial" w:cs="Arial"/>
        </w:rPr>
      </w:pPr>
      <w:r w:rsidRPr="00163271">
        <w:rPr>
          <w:rFonts w:ascii="Arial" w:hAnsi="Arial" w:cs="Arial"/>
          <w:noProof/>
        </w:rPr>
        <w:drawing>
          <wp:anchor distT="0" distB="0" distL="114300" distR="114300" simplePos="0" relativeHeight="251658271" behindDoc="1" locked="0" layoutInCell="1" allowOverlap="1" wp14:anchorId="2E805CBE" wp14:editId="5398C4BA">
            <wp:simplePos x="0" y="0"/>
            <wp:positionH relativeFrom="column">
              <wp:posOffset>2273300</wp:posOffset>
            </wp:positionH>
            <wp:positionV relativeFrom="paragraph">
              <wp:posOffset>955513</wp:posOffset>
            </wp:positionV>
            <wp:extent cx="3769995" cy="1561465"/>
            <wp:effectExtent l="0" t="0" r="0" b="0"/>
            <wp:wrapTight wrapText="bothSides">
              <wp:wrapPolygon edited="0">
                <wp:start x="16808" y="0"/>
                <wp:lineTo x="1746" y="527"/>
                <wp:lineTo x="1419" y="2108"/>
                <wp:lineTo x="3384" y="4743"/>
                <wp:lineTo x="4912" y="8960"/>
                <wp:lineTo x="4912" y="13176"/>
                <wp:lineTo x="3165" y="17392"/>
                <wp:lineTo x="1637" y="19501"/>
                <wp:lineTo x="1746" y="20028"/>
                <wp:lineTo x="5894" y="21345"/>
                <wp:lineTo x="6440" y="21345"/>
                <wp:lineTo x="21502" y="21082"/>
                <wp:lineTo x="21502" y="19237"/>
                <wp:lineTo x="20192" y="17392"/>
                <wp:lineTo x="18337" y="13176"/>
                <wp:lineTo x="18337" y="8960"/>
                <wp:lineTo x="19755" y="4743"/>
                <wp:lineTo x="21502" y="2372"/>
                <wp:lineTo x="21502" y="1581"/>
                <wp:lineTo x="17354" y="0"/>
                <wp:lineTo x="16808" y="0"/>
              </wp:wrapPolygon>
            </wp:wrapTight>
            <wp:docPr id="21444969" name="Picture 214449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4969" name="Picture 21444969" descr="Text&#10;&#10;Description automatically generated"/>
                    <pic:cNvPicPr/>
                  </pic:nvPicPr>
                  <pic:blipFill rotWithShape="1">
                    <a:blip r:embed="rId12" cstate="print">
                      <a:extLst>
                        <a:ext uri="{28A0092B-C50C-407E-A947-70E740481C1C}">
                          <a14:useLocalDpi xmlns:a14="http://schemas.microsoft.com/office/drawing/2010/main" val="0"/>
                        </a:ext>
                      </a:extLst>
                    </a:blip>
                    <a:srcRect t="11511" r="7347" b="12471"/>
                    <a:stretch/>
                  </pic:blipFill>
                  <pic:spPr bwMode="auto">
                    <a:xfrm>
                      <a:off x="0" y="0"/>
                      <a:ext cx="3769995" cy="1561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2A60" w:rsidRPr="00163271">
        <w:rPr>
          <w:rFonts w:ascii="Arial" w:hAnsi="Arial" w:cs="Arial"/>
        </w:rPr>
        <w:t>You know your learners and have a good understanding of their learning situations.</w:t>
      </w:r>
      <w:r w:rsidR="0002174E" w:rsidRPr="00163271">
        <w:rPr>
          <w:rFonts w:ascii="Arial" w:hAnsi="Arial" w:cs="Arial"/>
        </w:rPr>
        <w:t xml:space="preserve"> </w:t>
      </w:r>
      <w:r w:rsidR="00712A60" w:rsidRPr="00163271">
        <w:rPr>
          <w:rFonts w:ascii="Arial" w:hAnsi="Arial" w:cs="Arial"/>
        </w:rPr>
        <w:t xml:space="preserve">Many learners will </w:t>
      </w:r>
      <w:r w:rsidR="00CB07EB" w:rsidRPr="00163271">
        <w:rPr>
          <w:rFonts w:ascii="Arial" w:hAnsi="Arial" w:cs="Arial"/>
        </w:rPr>
        <w:t xml:space="preserve">be sharing </w:t>
      </w:r>
      <w:r w:rsidR="00712A60" w:rsidRPr="00163271">
        <w:rPr>
          <w:rFonts w:ascii="Arial" w:hAnsi="Arial" w:cs="Arial"/>
        </w:rPr>
        <w:t xml:space="preserve">space and </w:t>
      </w:r>
      <w:r w:rsidR="00BC1F43" w:rsidRPr="00163271">
        <w:rPr>
          <w:rFonts w:ascii="Arial" w:hAnsi="Arial" w:cs="Arial"/>
        </w:rPr>
        <w:t>materials</w:t>
      </w:r>
      <w:r w:rsidR="00712A60" w:rsidRPr="00163271">
        <w:rPr>
          <w:rFonts w:ascii="Arial" w:hAnsi="Arial" w:cs="Arial"/>
        </w:rPr>
        <w:t xml:space="preserve">. Some may have access to the internet and devices, and others may not. Learners will also have varying levels of adult support. </w:t>
      </w:r>
      <w:r w:rsidR="00CA7936" w:rsidRPr="00163271">
        <w:rPr>
          <w:rFonts w:ascii="Arial" w:hAnsi="Arial" w:cs="Arial"/>
        </w:rPr>
        <w:t>This pack contains a mix of activities using</w:t>
      </w:r>
      <w:r w:rsidR="001E6D17" w:rsidRPr="00163271">
        <w:rPr>
          <w:rFonts w:ascii="Arial" w:hAnsi="Arial" w:cs="Arial"/>
        </w:rPr>
        <w:t xml:space="preserve"> materials found in most homes. Some activities will </w:t>
      </w:r>
      <w:r w:rsidR="00B671A3" w:rsidRPr="00163271">
        <w:rPr>
          <w:rFonts w:ascii="Arial" w:hAnsi="Arial" w:cs="Arial"/>
        </w:rPr>
        <w:t>need</w:t>
      </w:r>
      <w:r w:rsidR="001E6D17" w:rsidRPr="00163271">
        <w:rPr>
          <w:rFonts w:ascii="Arial" w:hAnsi="Arial" w:cs="Arial"/>
        </w:rPr>
        <w:t xml:space="preserve"> support while others can be managed independently. </w:t>
      </w:r>
    </w:p>
    <w:p w14:paraId="7F560A0A" w14:textId="77777777" w:rsidR="00712A60" w:rsidRPr="00163271" w:rsidRDefault="00712A60" w:rsidP="00B4209C">
      <w:pPr>
        <w:pStyle w:val="BH2"/>
        <w:spacing w:before="240"/>
        <w:rPr>
          <w:rFonts w:ascii="Arial" w:hAnsi="Arial" w:cs="Arial"/>
          <w:lang w:val="en-NZ"/>
        </w:rPr>
      </w:pPr>
      <w:r w:rsidRPr="00163271">
        <w:rPr>
          <w:rFonts w:ascii="Arial" w:hAnsi="Arial" w:cs="Arial"/>
          <w:lang w:val="en-NZ"/>
        </w:rPr>
        <w:t>Resources</w:t>
      </w:r>
    </w:p>
    <w:p w14:paraId="44042095" w14:textId="7842E9E5" w:rsidR="00D26EF0" w:rsidRPr="00163271" w:rsidRDefault="00D26EF0" w:rsidP="001E45D7">
      <w:pPr>
        <w:spacing w:line="264" w:lineRule="auto"/>
        <w:ind w:right="5490"/>
        <w:rPr>
          <w:rFonts w:ascii="Arial" w:hAnsi="Arial" w:cs="Arial"/>
        </w:rPr>
      </w:pPr>
      <w:r w:rsidRPr="00163271">
        <w:rPr>
          <w:rFonts w:ascii="Arial" w:hAnsi="Arial" w:cs="Arial"/>
        </w:rPr>
        <w:t>This pack uses a range of resources from the Science Learning Hub. We would like to acknowledge their contribution.</w:t>
      </w:r>
    </w:p>
    <w:p w14:paraId="49602C5C" w14:textId="610088BE" w:rsidR="00743256" w:rsidRPr="00163271" w:rsidRDefault="00712A60" w:rsidP="00CB07EB">
      <w:pPr>
        <w:spacing w:line="264" w:lineRule="auto"/>
        <w:rPr>
          <w:rFonts w:ascii="Arial" w:hAnsi="Arial" w:cs="Arial"/>
        </w:rPr>
      </w:pPr>
      <w:r w:rsidRPr="00163271">
        <w:rPr>
          <w:rFonts w:ascii="Arial" w:hAnsi="Arial" w:cs="Arial"/>
        </w:rPr>
        <w:t xml:space="preserve">The pack </w:t>
      </w:r>
      <w:r w:rsidR="00D26EF0" w:rsidRPr="00163271">
        <w:rPr>
          <w:rFonts w:ascii="Arial" w:hAnsi="Arial" w:cs="Arial"/>
        </w:rPr>
        <w:t xml:space="preserve">also </w:t>
      </w:r>
      <w:r w:rsidR="00934ED9" w:rsidRPr="00163271">
        <w:rPr>
          <w:rFonts w:ascii="Arial" w:hAnsi="Arial" w:cs="Arial"/>
        </w:rPr>
        <w:t>makes use of the</w:t>
      </w:r>
      <w:r w:rsidR="00B21C74" w:rsidRPr="00163271">
        <w:rPr>
          <w:rFonts w:ascii="Arial" w:hAnsi="Arial" w:cs="Arial"/>
        </w:rPr>
        <w:t xml:space="preserve"> </w:t>
      </w:r>
      <w:r w:rsidR="00B21C74" w:rsidRPr="00163271">
        <w:rPr>
          <w:rFonts w:ascii="Arial" w:hAnsi="Arial" w:cs="Arial"/>
          <w:i/>
          <w:iCs/>
        </w:rPr>
        <w:t>School Journal</w:t>
      </w:r>
      <w:r w:rsidR="00B21C74" w:rsidRPr="00163271">
        <w:rPr>
          <w:rFonts w:ascii="Arial" w:hAnsi="Arial" w:cs="Arial"/>
        </w:rPr>
        <w:t xml:space="preserve"> and </w:t>
      </w:r>
      <w:r w:rsidR="00B21C74" w:rsidRPr="00163271">
        <w:rPr>
          <w:rFonts w:ascii="Arial" w:hAnsi="Arial" w:cs="Arial"/>
          <w:i/>
          <w:iCs/>
        </w:rPr>
        <w:t>Figure it Out</w:t>
      </w:r>
      <w:r w:rsidRPr="00163271">
        <w:rPr>
          <w:rFonts w:ascii="Arial" w:hAnsi="Arial" w:cs="Arial"/>
        </w:rPr>
        <w:t xml:space="preserve"> series. </w:t>
      </w:r>
      <w:r w:rsidRPr="00163271">
        <w:rPr>
          <w:rFonts w:ascii="Arial" w:hAnsi="Arial" w:cs="Arial"/>
          <w:b/>
          <w:bCs/>
        </w:rPr>
        <w:t>You might want to send these home with the learner</w:t>
      </w:r>
      <w:r w:rsidRPr="00163271">
        <w:rPr>
          <w:rFonts w:ascii="Arial" w:hAnsi="Arial" w:cs="Arial"/>
        </w:rPr>
        <w:t xml:space="preserve">, along with </w:t>
      </w:r>
      <w:r w:rsidR="005A3E46" w:rsidRPr="00163271">
        <w:rPr>
          <w:rFonts w:ascii="Arial" w:hAnsi="Arial" w:cs="Arial"/>
        </w:rPr>
        <w:t>an</w:t>
      </w:r>
      <w:r w:rsidRPr="00163271">
        <w:rPr>
          <w:rFonts w:ascii="Arial" w:hAnsi="Arial" w:cs="Arial"/>
        </w:rPr>
        <w:t xml:space="preserve"> exercise book, pencils, crayons, or felts, and some craft materials (glue, scissors, construction paper). Learners can bring their notebook back to class to share. </w:t>
      </w:r>
      <w:r w:rsidR="007907BF" w:rsidRPr="00163271">
        <w:rPr>
          <w:rFonts w:ascii="Arial" w:hAnsi="Arial" w:cs="Arial"/>
        </w:rPr>
        <w:t xml:space="preserve">All images have been sourced with permissions for use in this pack. </w:t>
      </w:r>
      <w:r w:rsidR="00743256" w:rsidRPr="00163271">
        <w:rPr>
          <w:rFonts w:ascii="Arial" w:hAnsi="Arial" w:cs="Arial"/>
        </w:rPr>
        <w:t>If your learners do not have reliable access to the internet, here are the resources to print and send home to create a paper-based pack.</w:t>
      </w:r>
    </w:p>
    <w:p w14:paraId="432C60FB" w14:textId="6BB4017A" w:rsidR="00712A60" w:rsidRPr="00163271" w:rsidRDefault="00F45490" w:rsidP="006C1966">
      <w:pPr>
        <w:pStyle w:val="BH3"/>
        <w:spacing w:after="0"/>
        <w:rPr>
          <w:rFonts w:ascii="Arial" w:hAnsi="Arial" w:cs="Arial"/>
          <w:b/>
        </w:rPr>
      </w:pPr>
      <w:r w:rsidRPr="00163271">
        <w:rPr>
          <w:rFonts w:ascii="Arial" w:hAnsi="Arial" w:cs="Arial"/>
          <w:b/>
        </w:rPr>
        <w:t>Resources to send home</w:t>
      </w:r>
    </w:p>
    <w:p w14:paraId="0CBAF2AB" w14:textId="6BB4017A" w:rsidR="004124AC" w:rsidRPr="00163271" w:rsidRDefault="000637D8" w:rsidP="00E62554">
      <w:pPr>
        <w:pStyle w:val="ListParagraph"/>
        <w:numPr>
          <w:ilvl w:val="0"/>
          <w:numId w:val="20"/>
        </w:numPr>
        <w:spacing w:line="240" w:lineRule="auto"/>
        <w:rPr>
          <w:rFonts w:ascii="Arial" w:hAnsi="Arial" w:cs="Arial"/>
          <w:sz w:val="22"/>
          <w:szCs w:val="22"/>
        </w:rPr>
      </w:pPr>
      <w:hyperlink r:id="rId13">
        <w:r w:rsidR="004124AC" w:rsidRPr="00163271">
          <w:rPr>
            <w:rStyle w:val="Hyperlink"/>
            <w:rFonts w:ascii="Arial" w:hAnsi="Arial" w:cs="Arial"/>
            <w:sz w:val="22"/>
            <w:szCs w:val="22"/>
          </w:rPr>
          <w:t>https://instructionalseries.tki.org.nz/Instructional-Series/School-Journal/School-Journal-Level-3-November-2011/Timber</w:t>
        </w:r>
      </w:hyperlink>
      <w:r w:rsidR="004124AC" w:rsidRPr="00163271">
        <w:rPr>
          <w:rFonts w:ascii="Arial" w:hAnsi="Arial" w:cs="Arial"/>
          <w:sz w:val="22"/>
          <w:szCs w:val="22"/>
        </w:rPr>
        <w:t xml:space="preserve"> </w:t>
      </w:r>
    </w:p>
    <w:p w14:paraId="0419866C" w14:textId="58B178D7" w:rsidR="004124AC" w:rsidRPr="00163271" w:rsidRDefault="000637D8" w:rsidP="00E62554">
      <w:pPr>
        <w:pStyle w:val="ListParagraph"/>
        <w:numPr>
          <w:ilvl w:val="0"/>
          <w:numId w:val="20"/>
        </w:numPr>
        <w:spacing w:line="240" w:lineRule="auto"/>
        <w:rPr>
          <w:rFonts w:ascii="Arial" w:hAnsi="Arial" w:cs="Arial"/>
          <w:sz w:val="22"/>
          <w:szCs w:val="22"/>
        </w:rPr>
      </w:pPr>
      <w:hyperlink r:id="rId14">
        <w:r w:rsidR="004124AC" w:rsidRPr="00163271">
          <w:rPr>
            <w:rStyle w:val="Hyperlink"/>
            <w:rFonts w:ascii="Arial" w:hAnsi="Arial" w:cs="Arial"/>
            <w:sz w:val="22"/>
            <w:szCs w:val="22"/>
          </w:rPr>
          <w:t>https://instructionalseries.tki.org.nz/Instructional-Series/School-Journal/School-Journal-Level-3-June-2012/Heartbeat</w:t>
        </w:r>
      </w:hyperlink>
      <w:r w:rsidR="004124AC" w:rsidRPr="00163271">
        <w:rPr>
          <w:rFonts w:ascii="Arial" w:hAnsi="Arial" w:cs="Arial"/>
          <w:sz w:val="22"/>
          <w:szCs w:val="22"/>
        </w:rPr>
        <w:t xml:space="preserve"> </w:t>
      </w:r>
    </w:p>
    <w:p w14:paraId="721AC8E8" w14:textId="7C1FCD04" w:rsidR="00476E09" w:rsidRPr="00163271" w:rsidRDefault="000637D8" w:rsidP="00E62554">
      <w:pPr>
        <w:pStyle w:val="ListParagraph"/>
        <w:numPr>
          <w:ilvl w:val="0"/>
          <w:numId w:val="20"/>
        </w:numPr>
        <w:spacing w:line="240" w:lineRule="auto"/>
        <w:rPr>
          <w:rFonts w:ascii="Arial" w:eastAsiaTheme="minorEastAsia" w:hAnsi="Arial" w:cs="Arial"/>
          <w:sz w:val="22"/>
          <w:szCs w:val="22"/>
        </w:rPr>
      </w:pPr>
      <w:hyperlink r:id="rId15">
        <w:r w:rsidR="39BC4CF6" w:rsidRPr="00163271">
          <w:rPr>
            <w:rStyle w:val="Hyperlink"/>
            <w:rFonts w:ascii="Arial" w:hAnsi="Arial" w:cs="Arial"/>
            <w:sz w:val="22"/>
            <w:szCs w:val="22"/>
          </w:rPr>
          <w:t>https://instructionalseries.tki.org.nz/Instructional-Series/School-Journal/School-Journal-Level-2-May-2012</w:t>
        </w:r>
      </w:hyperlink>
      <w:r w:rsidR="39BC4CF6" w:rsidRPr="00163271">
        <w:rPr>
          <w:rFonts w:ascii="Arial" w:hAnsi="Arial" w:cs="Arial"/>
          <w:sz w:val="22"/>
          <w:szCs w:val="22"/>
        </w:rPr>
        <w:t xml:space="preserve"> </w:t>
      </w:r>
    </w:p>
    <w:p w14:paraId="089A6DC3" w14:textId="6B0919D9" w:rsidR="00476E09" w:rsidRPr="00163271" w:rsidRDefault="000637D8" w:rsidP="00E62554">
      <w:pPr>
        <w:pStyle w:val="ListParagraph"/>
        <w:numPr>
          <w:ilvl w:val="0"/>
          <w:numId w:val="20"/>
        </w:numPr>
        <w:spacing w:line="240" w:lineRule="auto"/>
        <w:rPr>
          <w:rFonts w:ascii="Arial" w:eastAsiaTheme="minorEastAsia" w:hAnsi="Arial" w:cs="Arial"/>
          <w:sz w:val="22"/>
          <w:szCs w:val="22"/>
        </w:rPr>
      </w:pPr>
      <w:hyperlink r:id="rId16">
        <w:r w:rsidR="4BBF8551" w:rsidRPr="00163271">
          <w:rPr>
            <w:rStyle w:val="Hyperlink"/>
            <w:rFonts w:ascii="Arial" w:hAnsi="Arial" w:cs="Arial"/>
            <w:sz w:val="22"/>
            <w:szCs w:val="22"/>
          </w:rPr>
          <w:t>https://instructionalseries.tki.org.nz/Instructional-Series/School-Journal/School-Journal-Level-3-June-2012</w:t>
        </w:r>
      </w:hyperlink>
      <w:r w:rsidR="4BBF8551" w:rsidRPr="00163271">
        <w:rPr>
          <w:rFonts w:ascii="Arial" w:hAnsi="Arial" w:cs="Arial"/>
          <w:sz w:val="22"/>
          <w:szCs w:val="22"/>
        </w:rPr>
        <w:t xml:space="preserve"> </w:t>
      </w:r>
    </w:p>
    <w:p w14:paraId="3FF8E4BA" w14:textId="57317C5D" w:rsidR="009B2542" w:rsidRPr="00163271" w:rsidRDefault="000637D8" w:rsidP="00E62554">
      <w:pPr>
        <w:pStyle w:val="ListParagraph"/>
        <w:numPr>
          <w:ilvl w:val="0"/>
          <w:numId w:val="20"/>
        </w:numPr>
        <w:spacing w:line="240" w:lineRule="auto"/>
        <w:rPr>
          <w:rFonts w:ascii="Arial" w:eastAsiaTheme="minorEastAsia" w:hAnsi="Arial" w:cs="Arial"/>
          <w:sz w:val="22"/>
          <w:szCs w:val="22"/>
        </w:rPr>
      </w:pPr>
      <w:hyperlink r:id="rId17">
        <w:r w:rsidR="00A76F72" w:rsidRPr="00163271">
          <w:rPr>
            <w:rStyle w:val="Hyperlink"/>
            <w:rFonts w:ascii="Arial" w:hAnsi="Arial" w:cs="Arial"/>
            <w:sz w:val="22"/>
            <w:szCs w:val="22"/>
          </w:rPr>
          <w:t>https://instructionalseries.tki.org.nz/Instructional-Series/School-Journal/School-Journal-Level-3-September-2014/The-Big-Dig-Clearing-the-Manawatu-Gorge-Slip</w:t>
        </w:r>
      </w:hyperlink>
    </w:p>
    <w:p w14:paraId="30B35D08" w14:textId="00219F60" w:rsidR="005C1B95" w:rsidRPr="00163271" w:rsidRDefault="000637D8" w:rsidP="00E62554">
      <w:pPr>
        <w:pStyle w:val="ListParagraph"/>
        <w:numPr>
          <w:ilvl w:val="0"/>
          <w:numId w:val="20"/>
        </w:numPr>
        <w:rPr>
          <w:rFonts w:ascii="Arial" w:eastAsiaTheme="minorEastAsia" w:hAnsi="Arial" w:cs="Arial"/>
          <w:sz w:val="22"/>
          <w:szCs w:val="22"/>
        </w:rPr>
      </w:pPr>
      <w:hyperlink r:id="rId18" w:history="1">
        <w:r w:rsidR="005C1B95" w:rsidRPr="00163271">
          <w:rPr>
            <w:rStyle w:val="Hyperlink"/>
            <w:rFonts w:ascii="Arial" w:eastAsia="&quot;Calibri&quot;,sans-serif" w:hAnsi="Arial" w:cs="Arial"/>
            <w:sz w:val="22"/>
            <w:szCs w:val="22"/>
          </w:rPr>
          <w:t>https://instructionalseries.tki.org.nz/Instructional-Series/School-Journal/School-Journal-Level-2-June-2014/Cats-Who-Needs-Them</w:t>
        </w:r>
      </w:hyperlink>
      <w:r w:rsidR="005C1B95" w:rsidRPr="00163271">
        <w:rPr>
          <w:rFonts w:ascii="Arial" w:eastAsia="&quot;Calibri&quot;,sans-serif" w:hAnsi="Arial" w:cs="Arial"/>
          <w:color w:val="000000" w:themeColor="text1"/>
          <w:sz w:val="22"/>
          <w:szCs w:val="22"/>
        </w:rPr>
        <w:t xml:space="preserve"> </w:t>
      </w:r>
    </w:p>
    <w:p w14:paraId="06F863A2" w14:textId="1120E0DF" w:rsidR="000735B5" w:rsidRPr="00163271" w:rsidRDefault="000637D8" w:rsidP="00E62554">
      <w:pPr>
        <w:pStyle w:val="ListParagraph"/>
        <w:numPr>
          <w:ilvl w:val="0"/>
          <w:numId w:val="20"/>
        </w:numPr>
        <w:rPr>
          <w:rFonts w:ascii="Arial" w:eastAsiaTheme="minorEastAsia" w:hAnsi="Arial" w:cs="Arial"/>
          <w:sz w:val="22"/>
          <w:szCs w:val="22"/>
        </w:rPr>
      </w:pPr>
      <w:hyperlink r:id="rId19" w:history="1">
        <w:r w:rsidR="000735B5" w:rsidRPr="00163271">
          <w:rPr>
            <w:rStyle w:val="Hyperlink"/>
            <w:rFonts w:ascii="Arial" w:hAnsi="Arial" w:cs="Arial"/>
            <w:sz w:val="22"/>
            <w:szCs w:val="22"/>
          </w:rPr>
          <w:t>https://instructionalseries.tki.org.nz/Instructional-Series/School-Journal/School-Journal-Level-3-May-2017/Designed-for-Good</w:t>
        </w:r>
      </w:hyperlink>
    </w:p>
    <w:p w14:paraId="4D1C3E1D" w14:textId="6BB4017A" w:rsidR="006C1966" w:rsidRPr="00163271" w:rsidRDefault="006C1966" w:rsidP="00576C2F">
      <w:pPr>
        <w:pStyle w:val="ListParagraph"/>
        <w:spacing w:line="240" w:lineRule="auto"/>
        <w:rPr>
          <w:rFonts w:ascii="Arial" w:eastAsiaTheme="minorEastAsia" w:hAnsi="Arial" w:cs="Arial"/>
        </w:rPr>
      </w:pPr>
    </w:p>
    <w:p w14:paraId="74FE8EE6" w14:textId="6BB4017A" w:rsidR="006C1966" w:rsidRPr="00163271" w:rsidRDefault="006C1966" w:rsidP="006C1966">
      <w:pPr>
        <w:pStyle w:val="BH3"/>
        <w:spacing w:after="0"/>
        <w:rPr>
          <w:rFonts w:ascii="Arial" w:hAnsi="Arial" w:cs="Arial"/>
          <w:b/>
        </w:rPr>
      </w:pPr>
      <w:r w:rsidRPr="00163271">
        <w:rPr>
          <w:rFonts w:ascii="Arial" w:hAnsi="Arial" w:cs="Arial"/>
          <w:b/>
        </w:rPr>
        <w:t>Resources to print</w:t>
      </w:r>
    </w:p>
    <w:p w14:paraId="64BCF8C6" w14:textId="6BB4017A" w:rsidR="006C1966" w:rsidRPr="00163271" w:rsidRDefault="000637D8" w:rsidP="00E62554">
      <w:pPr>
        <w:pStyle w:val="ListParagraph"/>
        <w:numPr>
          <w:ilvl w:val="0"/>
          <w:numId w:val="22"/>
        </w:numPr>
        <w:rPr>
          <w:rFonts w:ascii="Arial" w:eastAsiaTheme="minorEastAsia" w:hAnsi="Arial" w:cs="Arial"/>
          <w:sz w:val="22"/>
          <w:szCs w:val="22"/>
        </w:rPr>
      </w:pPr>
      <w:hyperlink r:id="rId20">
        <w:r w:rsidR="006C1966" w:rsidRPr="00163271">
          <w:rPr>
            <w:rStyle w:val="Hyperlink"/>
            <w:rFonts w:ascii="Arial" w:eastAsia="&quot;Calibri&quot;,sans-serif" w:hAnsi="Arial" w:cs="Arial"/>
            <w:sz w:val="22"/>
            <w:szCs w:val="22"/>
          </w:rPr>
          <w:t>https://www.doc.govt.nz/globalassets/documents/getting-involved/activities-with-children/plant-sensory-bingo.pdf</w:t>
        </w:r>
      </w:hyperlink>
      <w:r w:rsidR="006C1966" w:rsidRPr="00163271">
        <w:rPr>
          <w:rFonts w:ascii="Arial" w:eastAsia="&quot;Calibri&quot;,sans-serif" w:hAnsi="Arial" w:cs="Arial"/>
          <w:sz w:val="22"/>
          <w:szCs w:val="22"/>
        </w:rPr>
        <w:t xml:space="preserve"> </w:t>
      </w:r>
    </w:p>
    <w:p w14:paraId="40A0C16F" w14:textId="6BB4017A" w:rsidR="006C1966" w:rsidRPr="00163271" w:rsidRDefault="000637D8" w:rsidP="00E62554">
      <w:pPr>
        <w:pStyle w:val="ListParagraph"/>
        <w:numPr>
          <w:ilvl w:val="0"/>
          <w:numId w:val="22"/>
        </w:numPr>
        <w:rPr>
          <w:rFonts w:ascii="Arial" w:hAnsi="Arial" w:cs="Arial"/>
          <w:sz w:val="22"/>
          <w:szCs w:val="22"/>
        </w:rPr>
      </w:pPr>
      <w:hyperlink r:id="rId21">
        <w:r w:rsidR="006C1966" w:rsidRPr="00163271">
          <w:rPr>
            <w:rStyle w:val="Hyperlink"/>
            <w:rFonts w:ascii="Arial" w:eastAsia="&quot;Calibri&quot;,sans-serif" w:hAnsi="Arial" w:cs="Arial"/>
            <w:sz w:val="22"/>
            <w:szCs w:val="22"/>
          </w:rPr>
          <w:t>https://nzmaths.co.nz/resource/clara-s-cowpats</w:t>
        </w:r>
      </w:hyperlink>
      <w:r w:rsidR="006C1966" w:rsidRPr="00163271">
        <w:rPr>
          <w:rFonts w:ascii="Arial" w:eastAsia="&quot;Calibri&quot;,sans-serif" w:hAnsi="Arial" w:cs="Arial"/>
          <w:color w:val="000000" w:themeColor="text1"/>
          <w:sz w:val="22"/>
          <w:szCs w:val="22"/>
        </w:rPr>
        <w:t xml:space="preserve"> </w:t>
      </w:r>
    </w:p>
    <w:p w14:paraId="7229A2AD" w14:textId="6BB4017A" w:rsidR="006C1966" w:rsidRPr="00163271" w:rsidRDefault="000637D8" w:rsidP="00E62554">
      <w:pPr>
        <w:pStyle w:val="ListParagraph"/>
        <w:numPr>
          <w:ilvl w:val="0"/>
          <w:numId w:val="22"/>
        </w:numPr>
        <w:rPr>
          <w:rStyle w:val="Hyperlink"/>
          <w:rFonts w:ascii="Arial" w:eastAsia="&quot;Calibri&quot;,sans-serif" w:hAnsi="Arial" w:cs="Arial"/>
          <w:sz w:val="22"/>
          <w:szCs w:val="22"/>
        </w:rPr>
      </w:pPr>
      <w:hyperlink r:id="rId22">
        <w:r w:rsidR="006C1966" w:rsidRPr="00163271">
          <w:rPr>
            <w:rStyle w:val="Hyperlink"/>
            <w:rFonts w:ascii="Arial" w:eastAsia="&quot;Calibri&quot;,sans-serif" w:hAnsi="Arial" w:cs="Arial"/>
            <w:sz w:val="22"/>
            <w:szCs w:val="22"/>
          </w:rPr>
          <w:t>https://nzmaths.co.nz/sites/default/files/images/fio/FredsRent-a-Fence1.jpg</w:t>
        </w:r>
      </w:hyperlink>
      <w:r w:rsidR="006C1966" w:rsidRPr="00163271">
        <w:rPr>
          <w:rStyle w:val="Hyperlink"/>
          <w:rFonts w:ascii="Arial" w:eastAsia="&quot;Calibri&quot;,sans-serif" w:hAnsi="Arial" w:cs="Arial"/>
          <w:sz w:val="22"/>
          <w:szCs w:val="22"/>
        </w:rPr>
        <w:t xml:space="preserve"> </w:t>
      </w:r>
    </w:p>
    <w:p w14:paraId="4252C181" w14:textId="6BB4017A" w:rsidR="006C1966" w:rsidRPr="00163271" w:rsidRDefault="000637D8" w:rsidP="00E62554">
      <w:pPr>
        <w:pStyle w:val="ListParagraph"/>
        <w:numPr>
          <w:ilvl w:val="0"/>
          <w:numId w:val="22"/>
        </w:numPr>
        <w:rPr>
          <w:rFonts w:ascii="Arial" w:eastAsiaTheme="minorEastAsia" w:hAnsi="Arial" w:cs="Arial"/>
          <w:sz w:val="22"/>
          <w:szCs w:val="22"/>
        </w:rPr>
      </w:pPr>
      <w:hyperlink r:id="rId23">
        <w:r w:rsidR="006C1966" w:rsidRPr="00163271">
          <w:rPr>
            <w:rStyle w:val="Hyperlink"/>
            <w:rFonts w:ascii="Arial" w:hAnsi="Arial" w:cs="Arial"/>
            <w:sz w:val="22"/>
            <w:szCs w:val="22"/>
          </w:rPr>
          <w:t>https://nzmaths.co.nz/sites/default/files/AllThatPackaging.pdf</w:t>
        </w:r>
      </w:hyperlink>
      <w:r w:rsidR="006C1966" w:rsidRPr="00163271">
        <w:rPr>
          <w:rFonts w:ascii="Arial" w:hAnsi="Arial" w:cs="Arial"/>
          <w:sz w:val="22"/>
          <w:szCs w:val="22"/>
        </w:rPr>
        <w:t xml:space="preserve"> </w:t>
      </w:r>
    </w:p>
    <w:p w14:paraId="7BD65909" w14:textId="6BB4017A" w:rsidR="006C1966" w:rsidRPr="00163271" w:rsidRDefault="000637D8" w:rsidP="00E62554">
      <w:pPr>
        <w:pStyle w:val="ListParagraph"/>
        <w:numPr>
          <w:ilvl w:val="0"/>
          <w:numId w:val="22"/>
        </w:numPr>
        <w:rPr>
          <w:rFonts w:ascii="Arial" w:eastAsiaTheme="minorEastAsia" w:hAnsi="Arial" w:cs="Arial"/>
          <w:sz w:val="22"/>
          <w:szCs w:val="22"/>
        </w:rPr>
      </w:pPr>
      <w:hyperlink r:id="rId24">
        <w:r w:rsidR="006C1966" w:rsidRPr="00163271">
          <w:rPr>
            <w:rStyle w:val="Hyperlink"/>
            <w:rFonts w:ascii="Arial" w:eastAsia="&quot;Calibri&quot;,sans-serif" w:hAnsi="Arial" w:cs="Arial"/>
            <w:sz w:val="22"/>
            <w:szCs w:val="22"/>
          </w:rPr>
          <w:t>https://nzmaths.co.nz/sites/default/files/AnAppleaDay.pdf</w:t>
        </w:r>
      </w:hyperlink>
      <w:r w:rsidR="006C1966" w:rsidRPr="00163271">
        <w:rPr>
          <w:rFonts w:ascii="Arial" w:eastAsia="&quot;Calibri&quot;,sans-serif" w:hAnsi="Arial" w:cs="Arial"/>
          <w:sz w:val="22"/>
          <w:szCs w:val="22"/>
        </w:rPr>
        <w:t xml:space="preserve"> </w:t>
      </w:r>
    </w:p>
    <w:p w14:paraId="2B3B322D" w14:textId="1900B048" w:rsidR="008F0CA3" w:rsidRPr="00163271" w:rsidRDefault="000637D8" w:rsidP="00E62554">
      <w:pPr>
        <w:pStyle w:val="ListParagraph"/>
        <w:numPr>
          <w:ilvl w:val="0"/>
          <w:numId w:val="22"/>
        </w:numPr>
        <w:rPr>
          <w:rStyle w:val="Hyperlink"/>
          <w:rFonts w:ascii="Arial" w:eastAsiaTheme="minorEastAsia" w:hAnsi="Arial" w:cs="Arial"/>
          <w:color w:val="auto"/>
          <w:sz w:val="22"/>
          <w:szCs w:val="22"/>
          <w:u w:val="none"/>
        </w:rPr>
      </w:pPr>
      <w:hyperlink r:id="rId25" w:history="1">
        <w:r w:rsidR="008F0CA3" w:rsidRPr="00163271">
          <w:rPr>
            <w:rStyle w:val="Hyperlink"/>
            <w:rFonts w:ascii="Arial" w:hAnsi="Arial" w:cs="Arial"/>
            <w:sz w:val="22"/>
            <w:szCs w:val="22"/>
          </w:rPr>
          <w:t>https://nzmaths.co.nz/sites/default/files/CanYouAffordAPet_CM_0.pdf</w:t>
        </w:r>
      </w:hyperlink>
    </w:p>
    <w:p w14:paraId="0BD545A7" w14:textId="4183FCD2" w:rsidR="006A779F" w:rsidRPr="00163271" w:rsidRDefault="000637D8" w:rsidP="764D57A4">
      <w:pPr>
        <w:pStyle w:val="ListParagraph"/>
        <w:numPr>
          <w:ilvl w:val="0"/>
          <w:numId w:val="22"/>
        </w:numPr>
        <w:rPr>
          <w:rFonts w:ascii="Arial" w:eastAsiaTheme="minorEastAsia" w:hAnsi="Arial" w:cs="Arial"/>
          <w:sz w:val="22"/>
          <w:szCs w:val="22"/>
        </w:rPr>
      </w:pPr>
      <w:hyperlink r:id="rId26">
        <w:r w:rsidR="52DB0D75" w:rsidRPr="00163271">
          <w:rPr>
            <w:rStyle w:val="Hyperlink"/>
            <w:rFonts w:ascii="Arial" w:eastAsiaTheme="minorEastAsia" w:hAnsi="Arial" w:cs="Arial"/>
            <w:sz w:val="22"/>
            <w:szCs w:val="22"/>
          </w:rPr>
          <w:t>https://nzmaths.co.nz/sites/default/files/2021-09/year-5-week-3-offline-activities.pdf</w:t>
        </w:r>
      </w:hyperlink>
      <w:r w:rsidR="52DB0D75" w:rsidRPr="00163271">
        <w:rPr>
          <w:rFonts w:ascii="Arial" w:eastAsiaTheme="minorEastAsia" w:hAnsi="Arial" w:cs="Arial"/>
          <w:sz w:val="22"/>
          <w:szCs w:val="22"/>
        </w:rPr>
        <w:t xml:space="preserve"> </w:t>
      </w:r>
    </w:p>
    <w:p w14:paraId="30903A95" w14:textId="3FF04CB7" w:rsidR="00E048BC" w:rsidRPr="00163271" w:rsidRDefault="000637D8" w:rsidP="203B2CAC">
      <w:pPr>
        <w:pStyle w:val="ListParagraph"/>
        <w:numPr>
          <w:ilvl w:val="0"/>
          <w:numId w:val="22"/>
        </w:numPr>
        <w:rPr>
          <w:rFonts w:ascii="Arial" w:eastAsiaTheme="minorEastAsia" w:hAnsi="Arial" w:cs="Arial"/>
          <w:sz w:val="22"/>
          <w:szCs w:val="22"/>
        </w:rPr>
      </w:pPr>
      <w:hyperlink r:id="rId27" w:tgtFrame="_blank" w:history="1">
        <w:r w:rsidR="00E048BC" w:rsidRPr="00163271">
          <w:rPr>
            <w:rStyle w:val="normaltextrun"/>
            <w:rFonts w:ascii="Arial" w:hAnsi="Arial" w:cs="Arial"/>
            <w:color w:val="0563C1"/>
            <w:sz w:val="22"/>
            <w:szCs w:val="22"/>
            <w:u w:val="single"/>
            <w:shd w:val="clear" w:color="auto" w:fill="FFFFFF"/>
          </w:rPr>
          <w:t>https://nzmaths.co.nz/sites/default/files/InventiveThinkers_0.pdf</w:t>
        </w:r>
      </w:hyperlink>
    </w:p>
    <w:p w14:paraId="7309518F" w14:textId="4D55C75B" w:rsidR="00330E13" w:rsidRPr="00163271" w:rsidRDefault="000637D8" w:rsidP="203B2CAC">
      <w:pPr>
        <w:pStyle w:val="ListParagraph"/>
        <w:numPr>
          <w:ilvl w:val="0"/>
          <w:numId w:val="22"/>
        </w:numPr>
        <w:rPr>
          <w:rFonts w:ascii="Arial" w:eastAsiaTheme="minorEastAsia" w:hAnsi="Arial" w:cs="Arial"/>
          <w:sz w:val="22"/>
          <w:szCs w:val="22"/>
        </w:rPr>
      </w:pPr>
      <w:hyperlink r:id="rId28" w:history="1">
        <w:r w:rsidR="00330E13" w:rsidRPr="00163271">
          <w:rPr>
            <w:rStyle w:val="Hyperlink"/>
            <w:rFonts w:ascii="Arial" w:eastAsiaTheme="minorEastAsia" w:hAnsi="Arial" w:cs="Arial"/>
            <w:sz w:val="22"/>
            <w:szCs w:val="22"/>
          </w:rPr>
          <w:t>https://nzmaths.co.nz/sites/default/files/TivaevaeKarakara.pdf</w:t>
        </w:r>
      </w:hyperlink>
      <w:r w:rsidR="00330E13" w:rsidRPr="00163271">
        <w:rPr>
          <w:rFonts w:ascii="Arial" w:eastAsiaTheme="minorEastAsia" w:hAnsi="Arial" w:cs="Arial"/>
          <w:sz w:val="22"/>
          <w:szCs w:val="22"/>
        </w:rPr>
        <w:t xml:space="preserve"> </w:t>
      </w:r>
    </w:p>
    <w:p w14:paraId="6922B30A" w14:textId="6BB4017A" w:rsidR="006C1966" w:rsidRPr="00163271" w:rsidRDefault="000637D8" w:rsidP="00E62554">
      <w:pPr>
        <w:pStyle w:val="ListParagraph"/>
        <w:numPr>
          <w:ilvl w:val="0"/>
          <w:numId w:val="22"/>
        </w:numPr>
        <w:rPr>
          <w:rFonts w:ascii="Arial" w:hAnsi="Arial" w:cs="Arial"/>
          <w:sz w:val="22"/>
          <w:szCs w:val="22"/>
        </w:rPr>
      </w:pPr>
      <w:hyperlink r:id="rId29">
        <w:r w:rsidR="006C1966" w:rsidRPr="00163271">
          <w:rPr>
            <w:rStyle w:val="Hyperlink"/>
            <w:rFonts w:ascii="Arial" w:hAnsi="Arial" w:cs="Arial"/>
            <w:sz w:val="22"/>
            <w:szCs w:val="22"/>
          </w:rPr>
          <w:t>https://www.doc.govt.nz/globalassets/documents/getting-involved/students-and-teachers/habitat-heroes/habitat-heroes-education-resource-green-spaces.pdf</w:t>
        </w:r>
      </w:hyperlink>
      <w:r w:rsidR="006C1966" w:rsidRPr="00163271">
        <w:rPr>
          <w:rFonts w:ascii="Arial" w:hAnsi="Arial" w:cs="Arial"/>
          <w:sz w:val="22"/>
          <w:szCs w:val="22"/>
        </w:rPr>
        <w:t xml:space="preserve"> </w:t>
      </w:r>
    </w:p>
    <w:p w14:paraId="733B81BD" w14:textId="6BB4017A" w:rsidR="006C1966" w:rsidRPr="00163271" w:rsidRDefault="006C1966" w:rsidP="00A73765">
      <w:pPr>
        <w:pStyle w:val="ListParagraph"/>
        <w:numPr>
          <w:ilvl w:val="1"/>
          <w:numId w:val="7"/>
        </w:numPr>
        <w:rPr>
          <w:rFonts w:ascii="Arial" w:hAnsi="Arial" w:cs="Arial"/>
          <w:sz w:val="22"/>
          <w:szCs w:val="22"/>
        </w:rPr>
      </w:pPr>
      <w:r w:rsidRPr="00163271">
        <w:rPr>
          <w:rFonts w:ascii="Arial" w:hAnsi="Arial" w:cs="Arial"/>
          <w:sz w:val="22"/>
          <w:szCs w:val="22"/>
        </w:rPr>
        <w:t>Green space data collection sheet 1: Five minute bird count</w:t>
      </w:r>
    </w:p>
    <w:p w14:paraId="4CED1A35" w14:textId="6BB4017A" w:rsidR="006C1966" w:rsidRPr="00163271" w:rsidRDefault="006C1966" w:rsidP="00A73765">
      <w:pPr>
        <w:pStyle w:val="ListParagraph"/>
        <w:numPr>
          <w:ilvl w:val="1"/>
          <w:numId w:val="7"/>
        </w:numPr>
        <w:rPr>
          <w:rFonts w:ascii="Arial" w:hAnsi="Arial" w:cs="Arial"/>
          <w:sz w:val="22"/>
          <w:szCs w:val="22"/>
        </w:rPr>
      </w:pPr>
      <w:r w:rsidRPr="00163271">
        <w:rPr>
          <w:rFonts w:ascii="Arial" w:hAnsi="Arial" w:cs="Arial"/>
          <w:sz w:val="22"/>
          <w:szCs w:val="22"/>
        </w:rPr>
        <w:t>Green space data collection sheet 2: Mini beast hunt</w:t>
      </w:r>
    </w:p>
    <w:p w14:paraId="3F13487B" w14:textId="78CF8F86" w:rsidR="00334F79" w:rsidRPr="00163271" w:rsidRDefault="006C1966" w:rsidP="00A73765">
      <w:pPr>
        <w:pStyle w:val="ListParagraph"/>
        <w:numPr>
          <w:ilvl w:val="1"/>
          <w:numId w:val="7"/>
        </w:numPr>
        <w:rPr>
          <w:rFonts w:ascii="Arial" w:hAnsi="Arial" w:cs="Arial"/>
          <w:sz w:val="22"/>
          <w:szCs w:val="22"/>
        </w:rPr>
      </w:pPr>
      <w:r w:rsidRPr="00163271">
        <w:rPr>
          <w:rFonts w:ascii="Arial" w:hAnsi="Arial" w:cs="Arial"/>
          <w:sz w:val="22"/>
          <w:szCs w:val="22"/>
        </w:rPr>
        <w:t>Green space data collection sheet 3: Plant identification</w:t>
      </w:r>
    </w:p>
    <w:p w14:paraId="641F64FF" w14:textId="2B329854" w:rsidR="00334F79" w:rsidRPr="00163271" w:rsidRDefault="00334F79" w:rsidP="00E62554">
      <w:pPr>
        <w:pStyle w:val="ListParagraph"/>
        <w:numPr>
          <w:ilvl w:val="0"/>
          <w:numId w:val="23"/>
        </w:numPr>
        <w:rPr>
          <w:rFonts w:ascii="Arial" w:eastAsiaTheme="minorEastAsia" w:hAnsi="Arial" w:cs="Arial"/>
          <w:sz w:val="22"/>
          <w:szCs w:val="22"/>
        </w:rPr>
      </w:pPr>
      <w:r w:rsidRPr="00163271">
        <w:rPr>
          <w:rFonts w:ascii="Arial" w:hAnsi="Arial" w:cs="Arial"/>
          <w:sz w:val="22"/>
          <w:szCs w:val="22"/>
        </w:rPr>
        <w:t>Animal pests fact sheets for</w:t>
      </w:r>
    </w:p>
    <w:p w14:paraId="237281A0" w14:textId="0C3340C0" w:rsidR="00334F79" w:rsidRPr="00163271" w:rsidRDefault="00334F79" w:rsidP="00A73765">
      <w:pPr>
        <w:pStyle w:val="ListParagraph"/>
        <w:numPr>
          <w:ilvl w:val="1"/>
          <w:numId w:val="7"/>
        </w:numPr>
        <w:rPr>
          <w:rFonts w:ascii="Arial" w:eastAsiaTheme="minorEastAsia" w:hAnsi="Arial" w:cs="Arial"/>
          <w:color w:val="000000" w:themeColor="text1"/>
          <w:sz w:val="22"/>
          <w:szCs w:val="22"/>
        </w:rPr>
      </w:pPr>
      <w:r w:rsidRPr="00163271">
        <w:rPr>
          <w:rFonts w:ascii="Arial" w:hAnsi="Arial" w:cs="Arial"/>
          <w:sz w:val="22"/>
          <w:szCs w:val="22"/>
        </w:rPr>
        <w:t xml:space="preserve">Rats </w:t>
      </w:r>
      <w:hyperlink r:id="rId30">
        <w:r w:rsidRPr="00163271">
          <w:rPr>
            <w:rStyle w:val="Hyperlink"/>
            <w:rFonts w:ascii="Arial" w:eastAsia="Verdana" w:hAnsi="Arial" w:cs="Arial"/>
            <w:sz w:val="22"/>
            <w:szCs w:val="22"/>
          </w:rPr>
          <w:t>https://www.doc.govt.nz/globalassets/documents/getting-involved/students-and-teachers/animal-pest-factsheets/rats.pdf</w:t>
        </w:r>
      </w:hyperlink>
      <w:r w:rsidRPr="00163271">
        <w:rPr>
          <w:rFonts w:ascii="Arial" w:eastAsia="Verdana" w:hAnsi="Arial" w:cs="Arial"/>
          <w:color w:val="000000" w:themeColor="text1"/>
          <w:sz w:val="22"/>
          <w:szCs w:val="22"/>
        </w:rPr>
        <w:t xml:space="preserve"> </w:t>
      </w:r>
    </w:p>
    <w:p w14:paraId="7AE39BAE" w14:textId="581116FE" w:rsidR="00334F79" w:rsidRPr="00163271" w:rsidRDefault="00334F79" w:rsidP="00A73765">
      <w:pPr>
        <w:pStyle w:val="ListParagraph"/>
        <w:numPr>
          <w:ilvl w:val="1"/>
          <w:numId w:val="7"/>
        </w:numPr>
        <w:rPr>
          <w:rFonts w:ascii="Arial" w:eastAsiaTheme="minorEastAsia" w:hAnsi="Arial" w:cs="Arial"/>
          <w:color w:val="000000" w:themeColor="text1"/>
          <w:sz w:val="22"/>
          <w:szCs w:val="22"/>
        </w:rPr>
      </w:pPr>
      <w:r w:rsidRPr="00163271">
        <w:rPr>
          <w:rFonts w:ascii="Arial" w:hAnsi="Arial" w:cs="Arial"/>
          <w:sz w:val="22"/>
          <w:szCs w:val="22"/>
        </w:rPr>
        <w:t xml:space="preserve">Mice </w:t>
      </w:r>
      <w:hyperlink r:id="rId31">
        <w:r w:rsidRPr="00163271">
          <w:rPr>
            <w:rStyle w:val="Hyperlink"/>
            <w:rFonts w:ascii="Arial" w:eastAsia="Verdana" w:hAnsi="Arial" w:cs="Arial"/>
            <w:sz w:val="22"/>
            <w:szCs w:val="22"/>
          </w:rPr>
          <w:t>https://www.doc.govt.nz/globalassets/documents/getting-involved/students-and-teachers/animal-pest-factsheets/mice.pdf</w:t>
        </w:r>
      </w:hyperlink>
      <w:r w:rsidRPr="00163271">
        <w:rPr>
          <w:rFonts w:ascii="Arial" w:eastAsia="Verdana" w:hAnsi="Arial" w:cs="Arial"/>
          <w:color w:val="000000" w:themeColor="text1"/>
          <w:sz w:val="22"/>
          <w:szCs w:val="22"/>
        </w:rPr>
        <w:t xml:space="preserve"> </w:t>
      </w:r>
    </w:p>
    <w:p w14:paraId="08D86A22" w14:textId="4E540C35" w:rsidR="00334F79" w:rsidRPr="00163271" w:rsidRDefault="00334F79" w:rsidP="00A73765">
      <w:pPr>
        <w:pStyle w:val="ListParagraph"/>
        <w:numPr>
          <w:ilvl w:val="1"/>
          <w:numId w:val="7"/>
        </w:numPr>
        <w:rPr>
          <w:rFonts w:ascii="Arial" w:eastAsiaTheme="minorEastAsia" w:hAnsi="Arial" w:cs="Arial"/>
          <w:color w:val="000000" w:themeColor="text1"/>
          <w:sz w:val="22"/>
          <w:szCs w:val="22"/>
        </w:rPr>
      </w:pPr>
      <w:r w:rsidRPr="00163271">
        <w:rPr>
          <w:rFonts w:ascii="Arial" w:hAnsi="Arial" w:cs="Arial"/>
          <w:sz w:val="22"/>
          <w:szCs w:val="22"/>
        </w:rPr>
        <w:t xml:space="preserve">Possums </w:t>
      </w:r>
      <w:hyperlink r:id="rId32">
        <w:r w:rsidRPr="00163271">
          <w:rPr>
            <w:rStyle w:val="Hyperlink"/>
            <w:rFonts w:ascii="Arial" w:eastAsia="Verdana" w:hAnsi="Arial" w:cs="Arial"/>
            <w:sz w:val="22"/>
            <w:szCs w:val="22"/>
          </w:rPr>
          <w:t>https://www.doc.govt.nz/globalassets/documents/getting-involved/students-and-teachers/animal-pest-factsheets/possums.pdf</w:t>
        </w:r>
      </w:hyperlink>
      <w:r w:rsidRPr="00163271">
        <w:rPr>
          <w:rFonts w:ascii="Arial" w:eastAsia="Verdana" w:hAnsi="Arial" w:cs="Arial"/>
          <w:color w:val="000000" w:themeColor="text1"/>
          <w:sz w:val="22"/>
          <w:szCs w:val="22"/>
        </w:rPr>
        <w:t xml:space="preserve"> </w:t>
      </w:r>
    </w:p>
    <w:p w14:paraId="716C6102" w14:textId="20E8E36E" w:rsidR="00334F79" w:rsidRPr="00163271" w:rsidRDefault="00334F79" w:rsidP="00A73765">
      <w:pPr>
        <w:pStyle w:val="ListParagraph"/>
        <w:numPr>
          <w:ilvl w:val="1"/>
          <w:numId w:val="7"/>
        </w:numPr>
        <w:rPr>
          <w:rFonts w:ascii="Arial" w:eastAsiaTheme="minorEastAsia" w:hAnsi="Arial" w:cs="Arial"/>
          <w:color w:val="000000" w:themeColor="text1"/>
          <w:sz w:val="22"/>
          <w:szCs w:val="22"/>
        </w:rPr>
      </w:pPr>
      <w:r w:rsidRPr="00163271">
        <w:rPr>
          <w:rFonts w:ascii="Arial" w:hAnsi="Arial" w:cs="Arial"/>
          <w:sz w:val="22"/>
          <w:szCs w:val="22"/>
        </w:rPr>
        <w:t xml:space="preserve">Cats </w:t>
      </w:r>
      <w:hyperlink r:id="rId33">
        <w:r w:rsidRPr="00163271">
          <w:rPr>
            <w:rStyle w:val="Hyperlink"/>
            <w:rFonts w:ascii="Arial" w:eastAsia="Verdana" w:hAnsi="Arial" w:cs="Arial"/>
            <w:sz w:val="22"/>
            <w:szCs w:val="22"/>
          </w:rPr>
          <w:t>https://www.doc.govt.nz/globalassets/documents/getting-involved/students-and-teachers/animal-pest-factsheets/cats.pdf</w:t>
        </w:r>
      </w:hyperlink>
      <w:r w:rsidRPr="00163271">
        <w:rPr>
          <w:rFonts w:ascii="Arial" w:eastAsia="Verdana" w:hAnsi="Arial" w:cs="Arial"/>
          <w:color w:val="000000" w:themeColor="text1"/>
          <w:sz w:val="22"/>
          <w:szCs w:val="22"/>
        </w:rPr>
        <w:t xml:space="preserve"> </w:t>
      </w:r>
    </w:p>
    <w:p w14:paraId="4681DFD0" w14:textId="1C2B3731" w:rsidR="004A12F6" w:rsidRPr="00163271" w:rsidRDefault="004A12F6" w:rsidP="004A12F6">
      <w:pPr>
        <w:pStyle w:val="ListParagraph"/>
        <w:numPr>
          <w:ilvl w:val="0"/>
          <w:numId w:val="7"/>
        </w:numPr>
        <w:rPr>
          <w:rFonts w:ascii="Arial" w:eastAsiaTheme="minorEastAsia" w:hAnsi="Arial" w:cs="Arial"/>
          <w:color w:val="000000" w:themeColor="text1"/>
          <w:sz w:val="22"/>
          <w:szCs w:val="22"/>
        </w:rPr>
      </w:pPr>
      <w:r w:rsidRPr="00163271">
        <w:rPr>
          <w:rStyle w:val="normaltextrun"/>
          <w:rFonts w:ascii="Arial" w:hAnsi="Arial" w:cs="Arial"/>
          <w:color w:val="000000"/>
          <w:sz w:val="22"/>
          <w:szCs w:val="22"/>
          <w:shd w:val="clear" w:color="auto" w:fill="FFFFFF"/>
        </w:rPr>
        <w:t xml:space="preserve">Power point – </w:t>
      </w:r>
      <w:r w:rsidRPr="00163271">
        <w:rPr>
          <w:rStyle w:val="normaltextrun"/>
          <w:rFonts w:ascii="Arial" w:hAnsi="Arial" w:cs="Arial"/>
          <w:i/>
          <w:iCs/>
          <w:color w:val="000000"/>
          <w:sz w:val="22"/>
          <w:szCs w:val="22"/>
          <w:shd w:val="clear" w:color="auto" w:fill="FFFFFF"/>
        </w:rPr>
        <w:t xml:space="preserve">Who’s that Introduced predator? (12 slides print 6 to a </w:t>
      </w:r>
      <w:r w:rsidR="00EA0BE4" w:rsidRPr="00163271">
        <w:rPr>
          <w:rStyle w:val="normaltextrun"/>
          <w:rFonts w:ascii="Arial" w:hAnsi="Arial" w:cs="Arial"/>
          <w:i/>
          <w:iCs/>
          <w:color w:val="000000"/>
          <w:sz w:val="22"/>
          <w:szCs w:val="22"/>
          <w:shd w:val="clear" w:color="auto" w:fill="FFFFFF"/>
        </w:rPr>
        <w:t xml:space="preserve">slide, double sided) </w:t>
      </w:r>
      <w:hyperlink r:id="rId34" w:anchor="slide=id.g1bd2ee9ff1_1_98" w:history="1">
        <w:r w:rsidR="00E048BC" w:rsidRPr="00163271">
          <w:rPr>
            <w:rStyle w:val="Hyperlink"/>
            <w:rFonts w:ascii="Arial" w:hAnsi="Arial" w:cs="Arial"/>
            <w:sz w:val="22"/>
            <w:szCs w:val="22"/>
            <w:shd w:val="clear" w:color="auto" w:fill="FFFFFF"/>
          </w:rPr>
          <w:t>https://www.doc.govt.nz/globalassets/documents/getting-involved/students-and-teachers/animal-pest-factsheets/who-is-that-introduced-predator.pptx#slide=id.g1bd2ee9ff1_1_98</w:t>
        </w:r>
      </w:hyperlink>
      <w:r w:rsidRPr="00163271">
        <w:rPr>
          <w:rStyle w:val="normaltextrun"/>
          <w:rFonts w:ascii="Arial" w:hAnsi="Arial" w:cs="Arial"/>
          <w:color w:val="000000"/>
          <w:sz w:val="22"/>
          <w:szCs w:val="22"/>
          <w:shd w:val="clear" w:color="auto" w:fill="FFFFFF"/>
        </w:rPr>
        <w:t> </w:t>
      </w:r>
      <w:r w:rsidRPr="00163271">
        <w:rPr>
          <w:rStyle w:val="eop"/>
          <w:rFonts w:ascii="Arial" w:hAnsi="Arial" w:cs="Arial"/>
          <w:color w:val="000000"/>
          <w:sz w:val="22"/>
          <w:szCs w:val="22"/>
          <w:shd w:val="clear" w:color="auto" w:fill="FFFFFF"/>
        </w:rPr>
        <w:t> </w:t>
      </w:r>
    </w:p>
    <w:p w14:paraId="54C13D9F" w14:textId="2BD614B7" w:rsidR="009A75A7" w:rsidRPr="00163271" w:rsidRDefault="002D72FB" w:rsidP="006C1966">
      <w:pPr>
        <w:pStyle w:val="BH2"/>
        <w:spacing w:before="360"/>
        <w:rPr>
          <w:rFonts w:ascii="Arial" w:hAnsi="Arial" w:cs="Arial"/>
          <w:lang w:val="en-NZ"/>
        </w:rPr>
      </w:pPr>
      <w:r w:rsidRPr="00163271">
        <w:rPr>
          <w:rFonts w:ascii="Arial" w:hAnsi="Arial" w:cs="Arial"/>
          <w:lang w:val="en-NZ"/>
        </w:rPr>
        <w:t>Setting up the learning environment</w:t>
      </w:r>
    </w:p>
    <w:p w14:paraId="6EA61BDD" w14:textId="77777777" w:rsidR="00681FE1" w:rsidRPr="00163271" w:rsidRDefault="00681FE1" w:rsidP="00681FE1">
      <w:pPr>
        <w:rPr>
          <w:rFonts w:ascii="Arial" w:hAnsi="Arial" w:cs="Arial"/>
          <w:bCs/>
        </w:rPr>
      </w:pPr>
      <w:r w:rsidRPr="00163271">
        <w:rPr>
          <w:rFonts w:ascii="Arial" w:hAnsi="Arial" w:cs="Arial"/>
        </w:rPr>
        <w:t>Encourage whānau to support learners to set up a space for learning at home. Learners might like to design their own space as a separate learning activity. Some materials they may need could include pen, pencils, paper, a notebook, colouring pencils, glue, scissors, and a device to access the internet.</w:t>
      </w:r>
    </w:p>
    <w:p w14:paraId="7587E851" w14:textId="3DE73320" w:rsidR="00681FE1" w:rsidRPr="00163271" w:rsidRDefault="00681FE1" w:rsidP="00D57FE1">
      <w:pPr>
        <w:spacing w:after="240"/>
        <w:rPr>
          <w:rFonts w:ascii="Arial" w:eastAsia="&quot;Calibri&quot;,sans-serif" w:hAnsi="Arial" w:cs="Arial"/>
          <w:sz w:val="20"/>
          <w:szCs w:val="20"/>
        </w:rPr>
      </w:pPr>
      <w:r w:rsidRPr="00163271">
        <w:rPr>
          <w:rFonts w:ascii="Arial" w:hAnsi="Arial" w:cs="Arial"/>
        </w:rPr>
        <w:t xml:space="preserve">Many of the suggested activities and experiences include </w:t>
      </w:r>
      <w:r w:rsidR="00044E4B" w:rsidRPr="00163271">
        <w:rPr>
          <w:rFonts w:ascii="Arial" w:hAnsi="Arial" w:cs="Arial"/>
        </w:rPr>
        <w:t>the optional</w:t>
      </w:r>
      <w:r w:rsidRPr="00163271">
        <w:rPr>
          <w:rFonts w:ascii="Arial" w:hAnsi="Arial" w:cs="Arial"/>
        </w:rPr>
        <w:t xml:space="preserve"> use of online resources which can be accessed and viewed using a Smartphone.</w:t>
      </w:r>
      <w:r w:rsidRPr="00163271">
        <w:rPr>
          <w:rFonts w:ascii="Arial" w:eastAsia="&quot;Calibri&quot;,sans-serif" w:hAnsi="Arial" w:cs="Arial"/>
          <w:sz w:val="20"/>
          <w:szCs w:val="20"/>
        </w:rPr>
        <w:t xml:space="preserve"> </w:t>
      </w:r>
    </w:p>
    <w:p w14:paraId="3F3408F0" w14:textId="3F1E3FAC" w:rsidR="00C87642" w:rsidRPr="00163271" w:rsidRDefault="00EC5C5A" w:rsidP="00934ED9">
      <w:pPr>
        <w:pStyle w:val="BH2"/>
        <w:spacing w:before="240"/>
        <w:rPr>
          <w:rFonts w:ascii="Arial" w:hAnsi="Arial" w:cs="Arial"/>
          <w:lang w:val="en-NZ"/>
        </w:rPr>
      </w:pPr>
      <w:r w:rsidRPr="00163271">
        <w:rPr>
          <w:rFonts w:ascii="Arial" w:hAnsi="Arial" w:cs="Arial"/>
          <w:lang w:val="en-NZ"/>
        </w:rPr>
        <w:t>O</w:t>
      </w:r>
      <w:r w:rsidR="00C87642" w:rsidRPr="00163271">
        <w:rPr>
          <w:rFonts w:ascii="Arial" w:hAnsi="Arial" w:cs="Arial"/>
          <w:lang w:val="en-NZ"/>
        </w:rPr>
        <w:t>verview of the learning in this pack</w:t>
      </w:r>
    </w:p>
    <w:p w14:paraId="716DD019" w14:textId="3D3DDF15" w:rsidR="00BA2DF0" w:rsidRPr="00163271" w:rsidRDefault="00BA2DF0" w:rsidP="00BA2DF0">
      <w:pPr>
        <w:rPr>
          <w:rFonts w:ascii="Arial" w:hAnsi="Arial" w:cs="Arial"/>
        </w:rPr>
      </w:pPr>
      <w:r w:rsidRPr="00163271">
        <w:rPr>
          <w:rFonts w:ascii="Arial" w:hAnsi="Arial" w:cs="Arial"/>
        </w:rPr>
        <w:t xml:space="preserve">The </w:t>
      </w:r>
      <w:r w:rsidR="004124AC" w:rsidRPr="00163271">
        <w:rPr>
          <w:rFonts w:ascii="Arial" w:hAnsi="Arial" w:cs="Arial"/>
        </w:rPr>
        <w:t>theme</w:t>
      </w:r>
      <w:r w:rsidRPr="00163271">
        <w:rPr>
          <w:rFonts w:ascii="Arial" w:hAnsi="Arial" w:cs="Arial"/>
        </w:rPr>
        <w:t xml:space="preserve"> of </w:t>
      </w:r>
      <w:r w:rsidR="005E13B9" w:rsidRPr="00163271">
        <w:rPr>
          <w:rFonts w:ascii="Arial" w:hAnsi="Arial" w:cs="Arial"/>
          <w:b/>
        </w:rPr>
        <w:t>change | panoni</w:t>
      </w:r>
      <w:r w:rsidRPr="00163271">
        <w:rPr>
          <w:rFonts w:ascii="Arial" w:hAnsi="Arial" w:cs="Arial"/>
        </w:rPr>
        <w:t xml:space="preserve"> will be explored through two contexts. </w:t>
      </w:r>
    </w:p>
    <w:p w14:paraId="1CD5307E" w14:textId="3178B42F" w:rsidR="00BA2DF0" w:rsidRPr="00163271" w:rsidRDefault="00EC5C5A" w:rsidP="004362BA">
      <w:pPr>
        <w:pStyle w:val="ListParagraph"/>
        <w:numPr>
          <w:ilvl w:val="0"/>
          <w:numId w:val="1"/>
        </w:numPr>
        <w:spacing w:before="160" w:after="160" w:line="259" w:lineRule="auto"/>
        <w:rPr>
          <w:rFonts w:ascii="Arial" w:hAnsi="Arial" w:cs="Arial"/>
          <w:b/>
          <w:bCs/>
        </w:rPr>
      </w:pPr>
      <w:r w:rsidRPr="00163271">
        <w:rPr>
          <w:rFonts w:ascii="Arial" w:hAnsi="Arial" w:cs="Arial"/>
        </w:rPr>
        <w:t>Days 1</w:t>
      </w:r>
      <w:r w:rsidR="00F7378D" w:rsidRPr="00163271">
        <w:rPr>
          <w:rFonts w:ascii="Arial" w:hAnsi="Arial" w:cs="Arial"/>
        </w:rPr>
        <w:t>–</w:t>
      </w:r>
      <w:r w:rsidRPr="00163271">
        <w:rPr>
          <w:rFonts w:ascii="Arial" w:hAnsi="Arial" w:cs="Arial"/>
        </w:rPr>
        <w:t>5</w:t>
      </w:r>
      <w:r w:rsidR="00BA2DF0" w:rsidRPr="00163271">
        <w:rPr>
          <w:rFonts w:ascii="Arial" w:hAnsi="Arial" w:cs="Arial"/>
        </w:rPr>
        <w:t xml:space="preserve"> look at this idea through the context of </w:t>
      </w:r>
      <w:r w:rsidR="005E13B9" w:rsidRPr="00163271">
        <w:rPr>
          <w:rFonts w:ascii="Arial" w:hAnsi="Arial" w:cs="Arial"/>
          <w:b/>
          <w:bCs/>
        </w:rPr>
        <w:t>adaptation</w:t>
      </w:r>
      <w:r w:rsidR="00BA2DF0" w:rsidRPr="00163271">
        <w:rPr>
          <w:rFonts w:ascii="Arial" w:hAnsi="Arial" w:cs="Arial"/>
          <w:b/>
          <w:bCs/>
        </w:rPr>
        <w:t xml:space="preserve"> </w:t>
      </w:r>
    </w:p>
    <w:p w14:paraId="228EF475" w14:textId="7D8A5E65" w:rsidR="00EC5C5A" w:rsidRPr="00163271" w:rsidRDefault="00EC5C5A" w:rsidP="004362BA">
      <w:pPr>
        <w:pStyle w:val="ListParagraph"/>
        <w:numPr>
          <w:ilvl w:val="0"/>
          <w:numId w:val="1"/>
        </w:numPr>
        <w:spacing w:before="160" w:after="160" w:line="259" w:lineRule="auto"/>
        <w:rPr>
          <w:rFonts w:ascii="Arial" w:hAnsi="Arial" w:cs="Arial"/>
          <w:b/>
          <w:bCs/>
        </w:rPr>
      </w:pPr>
      <w:r w:rsidRPr="00163271">
        <w:rPr>
          <w:rFonts w:ascii="Arial" w:hAnsi="Arial" w:cs="Arial"/>
        </w:rPr>
        <w:t>Days 6</w:t>
      </w:r>
      <w:r w:rsidR="00F7378D" w:rsidRPr="00163271">
        <w:rPr>
          <w:rFonts w:ascii="Arial" w:hAnsi="Arial" w:cs="Arial"/>
        </w:rPr>
        <w:t>–</w:t>
      </w:r>
      <w:r w:rsidRPr="00163271">
        <w:rPr>
          <w:rFonts w:ascii="Arial" w:hAnsi="Arial" w:cs="Arial"/>
        </w:rPr>
        <w:t xml:space="preserve">10 look at this idea through the context of </w:t>
      </w:r>
      <w:r w:rsidR="009F6F55" w:rsidRPr="00163271">
        <w:rPr>
          <w:rFonts w:ascii="Arial" w:hAnsi="Arial" w:cs="Arial"/>
          <w:b/>
          <w:bCs/>
        </w:rPr>
        <w:t>how humans impact the environment</w:t>
      </w:r>
    </w:p>
    <w:p w14:paraId="2275B913" w14:textId="073F3F6A" w:rsidR="00B671A3" w:rsidRPr="00163271" w:rsidRDefault="00C87642" w:rsidP="00C87642">
      <w:pPr>
        <w:rPr>
          <w:rFonts w:ascii="Arial" w:hAnsi="Arial" w:cs="Arial"/>
        </w:rPr>
      </w:pPr>
      <w:r w:rsidRPr="00163271">
        <w:rPr>
          <w:rFonts w:ascii="Arial" w:hAnsi="Arial" w:cs="Arial"/>
        </w:rPr>
        <w:t>Learners will explore, investigate, discover, and make meaning as they go through each task. There are times where they look a little deeper into the topic. Some of the tasks may be independent hands-on tasks while some may involve connecting and sharing with others.</w:t>
      </w:r>
    </w:p>
    <w:tbl>
      <w:tblPr>
        <w:tblStyle w:val="TableGrid"/>
        <w:tblW w:w="964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160"/>
        <w:gridCol w:w="1728"/>
        <w:gridCol w:w="1759"/>
        <w:gridCol w:w="2111"/>
        <w:gridCol w:w="1890"/>
      </w:tblGrid>
      <w:tr w:rsidR="00FB0117" w:rsidRPr="00163271" w14:paraId="7EF9D9D2" w14:textId="77777777" w:rsidTr="2574122E">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60" w:type="dxa"/>
          </w:tcPr>
          <w:p w14:paraId="2A4955AC" w14:textId="77777777" w:rsidR="00C87642" w:rsidRPr="00163271" w:rsidRDefault="00C87642" w:rsidP="00C527CC">
            <w:pPr>
              <w:spacing w:before="80" w:after="80"/>
              <w:ind w:left="115"/>
              <w:rPr>
                <w:rFonts w:ascii="Arial" w:hAnsi="Arial" w:cs="Arial"/>
              </w:rPr>
            </w:pPr>
            <w:r w:rsidRPr="00163271">
              <w:rPr>
                <w:rFonts w:ascii="Arial" w:hAnsi="Arial" w:cs="Arial"/>
              </w:rPr>
              <w:t>Day 1</w:t>
            </w:r>
          </w:p>
        </w:tc>
        <w:tc>
          <w:tcPr>
            <w:tcW w:w="1728" w:type="dxa"/>
          </w:tcPr>
          <w:p w14:paraId="5A686872" w14:textId="4A1BA294" w:rsidR="00D83428" w:rsidRPr="00163271" w:rsidRDefault="00C87642" w:rsidP="001E6D17">
            <w:pPr>
              <w:spacing w:before="80" w:after="80"/>
              <w:ind w:left="115"/>
              <w:cnfStyle w:val="100000000000" w:firstRow="1" w:lastRow="0" w:firstColumn="0" w:lastColumn="0" w:oddVBand="0" w:evenVBand="0" w:oddHBand="0" w:evenHBand="0" w:firstRowFirstColumn="0" w:firstRowLastColumn="0" w:lastRowFirstColumn="0" w:lastRowLastColumn="0"/>
              <w:rPr>
                <w:rFonts w:ascii="Arial" w:hAnsi="Arial" w:cs="Arial"/>
              </w:rPr>
            </w:pPr>
            <w:r w:rsidRPr="00163271">
              <w:rPr>
                <w:rFonts w:ascii="Arial" w:hAnsi="Arial" w:cs="Arial"/>
              </w:rPr>
              <w:t>Day 2</w:t>
            </w:r>
          </w:p>
        </w:tc>
        <w:tc>
          <w:tcPr>
            <w:tcW w:w="1759" w:type="dxa"/>
          </w:tcPr>
          <w:p w14:paraId="727BC9C2" w14:textId="77777777" w:rsidR="00C87642" w:rsidRPr="00163271" w:rsidRDefault="00C87642" w:rsidP="00C527CC">
            <w:pPr>
              <w:spacing w:before="80" w:after="80"/>
              <w:ind w:left="115"/>
              <w:cnfStyle w:val="100000000000" w:firstRow="1" w:lastRow="0" w:firstColumn="0" w:lastColumn="0" w:oddVBand="0" w:evenVBand="0" w:oddHBand="0" w:evenHBand="0" w:firstRowFirstColumn="0" w:firstRowLastColumn="0" w:lastRowFirstColumn="0" w:lastRowLastColumn="0"/>
              <w:rPr>
                <w:rFonts w:ascii="Arial" w:hAnsi="Arial" w:cs="Arial"/>
              </w:rPr>
            </w:pPr>
            <w:r w:rsidRPr="00163271">
              <w:rPr>
                <w:rFonts w:ascii="Arial" w:hAnsi="Arial" w:cs="Arial"/>
              </w:rPr>
              <w:t>Day 3</w:t>
            </w:r>
          </w:p>
        </w:tc>
        <w:tc>
          <w:tcPr>
            <w:tcW w:w="2111" w:type="dxa"/>
          </w:tcPr>
          <w:p w14:paraId="11F80A58" w14:textId="77777777" w:rsidR="00C87642" w:rsidRPr="00163271" w:rsidRDefault="00C87642" w:rsidP="00C527CC">
            <w:pPr>
              <w:spacing w:before="80" w:after="80"/>
              <w:ind w:left="115"/>
              <w:cnfStyle w:val="100000000000" w:firstRow="1" w:lastRow="0" w:firstColumn="0" w:lastColumn="0" w:oddVBand="0" w:evenVBand="0" w:oddHBand="0" w:evenHBand="0" w:firstRowFirstColumn="0" w:firstRowLastColumn="0" w:lastRowFirstColumn="0" w:lastRowLastColumn="0"/>
              <w:rPr>
                <w:rFonts w:ascii="Arial" w:hAnsi="Arial" w:cs="Arial"/>
              </w:rPr>
            </w:pPr>
            <w:r w:rsidRPr="00163271">
              <w:rPr>
                <w:rFonts w:ascii="Arial" w:hAnsi="Arial" w:cs="Arial"/>
              </w:rPr>
              <w:t>Day 4</w:t>
            </w:r>
          </w:p>
        </w:tc>
        <w:tc>
          <w:tcPr>
            <w:tcW w:w="1890" w:type="dxa"/>
          </w:tcPr>
          <w:p w14:paraId="73B196FA" w14:textId="77777777" w:rsidR="00C87642" w:rsidRPr="00163271" w:rsidRDefault="00C87642" w:rsidP="00C527CC">
            <w:pPr>
              <w:spacing w:before="80" w:after="80"/>
              <w:ind w:left="115"/>
              <w:cnfStyle w:val="100000000000" w:firstRow="1" w:lastRow="0" w:firstColumn="0" w:lastColumn="0" w:oddVBand="0" w:evenVBand="0" w:oddHBand="0" w:evenHBand="0" w:firstRowFirstColumn="0" w:firstRowLastColumn="0" w:lastRowFirstColumn="0" w:lastRowLastColumn="0"/>
              <w:rPr>
                <w:rFonts w:ascii="Arial" w:hAnsi="Arial" w:cs="Arial"/>
              </w:rPr>
            </w:pPr>
            <w:r w:rsidRPr="00163271">
              <w:rPr>
                <w:rFonts w:ascii="Arial" w:hAnsi="Arial" w:cs="Arial"/>
              </w:rPr>
              <w:t>Day 5</w:t>
            </w:r>
          </w:p>
        </w:tc>
      </w:tr>
      <w:tr w:rsidR="00FB0117" w:rsidRPr="00163271" w14:paraId="3DA33522" w14:textId="77777777" w:rsidTr="00F12F56">
        <w:trPr>
          <w:cnfStyle w:val="000000100000" w:firstRow="0" w:lastRow="0" w:firstColumn="0" w:lastColumn="0" w:oddVBand="0" w:evenVBand="0" w:oddHBand="1" w:evenHBand="0" w:firstRowFirstColumn="0" w:firstRowLastColumn="0" w:lastRowFirstColumn="0" w:lastRowLastColumn="0"/>
          <w:trHeight w:val="1696"/>
        </w:trPr>
        <w:tc>
          <w:tcPr>
            <w:cnfStyle w:val="001000000000" w:firstRow="0" w:lastRow="0" w:firstColumn="1" w:lastColumn="0" w:oddVBand="0" w:evenVBand="0" w:oddHBand="0" w:evenHBand="0" w:firstRowFirstColumn="0" w:firstRowLastColumn="0" w:lastRowFirstColumn="0" w:lastRowLastColumn="0"/>
            <w:tcW w:w="2160" w:type="dxa"/>
          </w:tcPr>
          <w:p w14:paraId="522647CC" w14:textId="0A73B1DD" w:rsidR="00C87642" w:rsidRPr="00163271" w:rsidRDefault="676AA08A" w:rsidP="00D57FE1">
            <w:pPr>
              <w:spacing w:before="80" w:after="80" w:line="264" w:lineRule="auto"/>
              <w:ind w:left="0"/>
              <w:rPr>
                <w:rFonts w:ascii="Arial" w:hAnsi="Arial" w:cs="Arial"/>
                <w:sz w:val="22"/>
              </w:rPr>
            </w:pPr>
            <w:r w:rsidRPr="00163271">
              <w:rPr>
                <w:rFonts w:ascii="Arial" w:eastAsia="&quot;Calibri&quot;,sans-serif" w:hAnsi="Arial" w:cs="Arial"/>
                <w:sz w:val="22"/>
              </w:rPr>
              <w:t>Activate our prior knowledge about the environment around us.</w:t>
            </w:r>
          </w:p>
        </w:tc>
        <w:tc>
          <w:tcPr>
            <w:tcW w:w="1728" w:type="dxa"/>
          </w:tcPr>
          <w:p w14:paraId="219D365A" w14:textId="099EB504" w:rsidR="00D83428" w:rsidRPr="00163271" w:rsidRDefault="676AA08A" w:rsidP="00D57FE1">
            <w:pPr>
              <w:spacing w:line="264" w:lineRule="auto"/>
              <w:ind w:left="0"/>
              <w:cnfStyle w:val="000000100000" w:firstRow="0" w:lastRow="0" w:firstColumn="0" w:lastColumn="0" w:oddVBand="0" w:evenVBand="0" w:oddHBand="1" w:evenHBand="0" w:firstRowFirstColumn="0" w:firstRowLastColumn="0" w:lastRowFirstColumn="0" w:lastRowLastColumn="0"/>
              <w:rPr>
                <w:rFonts w:ascii="Arial" w:eastAsia="&quot;Calibri&quot;,sans-serif" w:hAnsi="Arial" w:cs="Arial"/>
                <w:bCs/>
                <w:sz w:val="22"/>
              </w:rPr>
            </w:pPr>
            <w:r w:rsidRPr="00163271">
              <w:rPr>
                <w:rFonts w:ascii="Arial" w:eastAsia="&quot;Calibri&quot;,sans-serif" w:hAnsi="Arial" w:cs="Arial"/>
                <w:bCs/>
                <w:sz w:val="22"/>
              </w:rPr>
              <w:t>Explore what a good habitat looks like</w:t>
            </w:r>
            <w:r w:rsidR="0038785E" w:rsidRPr="00163271">
              <w:rPr>
                <w:rFonts w:ascii="Arial" w:eastAsia="&quot;Calibri&quot;,sans-serif" w:hAnsi="Arial" w:cs="Arial"/>
                <w:bCs/>
                <w:sz w:val="22"/>
              </w:rPr>
              <w:t>.</w:t>
            </w:r>
            <w:r w:rsidRPr="00163271">
              <w:rPr>
                <w:rFonts w:ascii="Arial" w:eastAsia="&quot;Calibri&quot;,sans-serif" w:hAnsi="Arial" w:cs="Arial"/>
                <w:bCs/>
                <w:sz w:val="22"/>
              </w:rPr>
              <w:t xml:space="preserve"> </w:t>
            </w:r>
          </w:p>
        </w:tc>
        <w:tc>
          <w:tcPr>
            <w:tcW w:w="1759" w:type="dxa"/>
          </w:tcPr>
          <w:p w14:paraId="273ADAFC" w14:textId="6322C259" w:rsidR="00C87642" w:rsidRPr="00163271" w:rsidRDefault="676AA08A" w:rsidP="00D57FE1">
            <w:pPr>
              <w:spacing w:before="80" w:after="80" w:line="264" w:lineRule="auto"/>
              <w:ind w:left="0"/>
              <w:cnfStyle w:val="000000100000" w:firstRow="0" w:lastRow="0" w:firstColumn="0" w:lastColumn="0" w:oddVBand="0" w:evenVBand="0" w:oddHBand="1" w:evenHBand="0" w:firstRowFirstColumn="0" w:firstRowLastColumn="0" w:lastRowFirstColumn="0" w:lastRowLastColumn="0"/>
              <w:rPr>
                <w:rFonts w:ascii="Arial" w:eastAsia="&quot;Calibri&quot;,sans-serif" w:hAnsi="Arial" w:cs="Arial"/>
                <w:sz w:val="22"/>
              </w:rPr>
            </w:pPr>
            <w:r w:rsidRPr="00163271">
              <w:rPr>
                <w:rFonts w:ascii="Arial" w:eastAsia="&quot;Calibri&quot;,sans-serif" w:hAnsi="Arial" w:cs="Arial"/>
                <w:sz w:val="22"/>
              </w:rPr>
              <w:t>Understand why and how animals need to adapt to their environment?</w:t>
            </w:r>
          </w:p>
        </w:tc>
        <w:tc>
          <w:tcPr>
            <w:tcW w:w="2111" w:type="dxa"/>
          </w:tcPr>
          <w:p w14:paraId="17EFC98B" w14:textId="026186A0" w:rsidR="00C87642" w:rsidRPr="00163271" w:rsidRDefault="676AA08A" w:rsidP="00D57FE1">
            <w:pPr>
              <w:spacing w:before="80" w:after="80" w:line="264" w:lineRule="auto"/>
              <w:ind w:left="0"/>
              <w:cnfStyle w:val="000000100000" w:firstRow="0" w:lastRow="0" w:firstColumn="0" w:lastColumn="0" w:oddVBand="0" w:evenVBand="0" w:oddHBand="1" w:evenHBand="0" w:firstRowFirstColumn="0" w:firstRowLastColumn="0" w:lastRowFirstColumn="0" w:lastRowLastColumn="0"/>
              <w:rPr>
                <w:rFonts w:ascii="Arial" w:eastAsia="&quot;Calibri&quot;,sans-serif" w:hAnsi="Arial" w:cs="Arial"/>
                <w:sz w:val="22"/>
              </w:rPr>
            </w:pPr>
            <w:r w:rsidRPr="00163271">
              <w:rPr>
                <w:rFonts w:ascii="Arial" w:eastAsia="&quot;Calibri&quot;,sans-serif" w:hAnsi="Arial" w:cs="Arial"/>
                <w:sz w:val="22"/>
              </w:rPr>
              <w:t>How can we create healthy environments for our native species to thrive?</w:t>
            </w:r>
          </w:p>
        </w:tc>
        <w:tc>
          <w:tcPr>
            <w:tcW w:w="1890" w:type="dxa"/>
          </w:tcPr>
          <w:p w14:paraId="6513A4B9" w14:textId="42572C9A" w:rsidR="00C87642" w:rsidRPr="00163271" w:rsidRDefault="676AA08A" w:rsidP="00D57FE1">
            <w:pPr>
              <w:spacing w:before="80" w:after="8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163271">
              <w:rPr>
                <w:rFonts w:ascii="Arial" w:eastAsia="&quot;Calibri&quot;,sans-serif" w:hAnsi="Arial" w:cs="Arial"/>
                <w:sz w:val="22"/>
              </w:rPr>
              <w:t>Why are some species extinct and what can we do help those threatened?</w:t>
            </w:r>
          </w:p>
        </w:tc>
      </w:tr>
      <w:tr w:rsidR="00FB0117" w:rsidRPr="00163271" w14:paraId="7CF4B59A" w14:textId="77777777" w:rsidTr="257412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shd w:val="clear" w:color="auto" w:fill="2A6EBB"/>
          </w:tcPr>
          <w:p w14:paraId="393A30B8" w14:textId="77777777" w:rsidR="00C87642" w:rsidRPr="00163271" w:rsidRDefault="00C87642" w:rsidP="00C527CC">
            <w:pPr>
              <w:spacing w:before="80" w:after="80"/>
              <w:ind w:left="115"/>
              <w:rPr>
                <w:rFonts w:ascii="Arial" w:hAnsi="Arial" w:cs="Arial"/>
                <w:b/>
                <w:color w:val="FFFFFF" w:themeColor="background1"/>
              </w:rPr>
            </w:pPr>
            <w:r w:rsidRPr="00163271">
              <w:rPr>
                <w:rFonts w:ascii="Arial" w:hAnsi="Arial" w:cs="Arial"/>
                <w:b/>
                <w:color w:val="FFFFFF" w:themeColor="background1"/>
              </w:rPr>
              <w:lastRenderedPageBreak/>
              <w:t>Day 6</w:t>
            </w:r>
          </w:p>
        </w:tc>
        <w:tc>
          <w:tcPr>
            <w:tcW w:w="1728" w:type="dxa"/>
            <w:shd w:val="clear" w:color="auto" w:fill="2A6EBB"/>
          </w:tcPr>
          <w:p w14:paraId="086BD4BE" w14:textId="7E19CEC4" w:rsidR="00D83428" w:rsidRPr="00163271" w:rsidRDefault="00C87642" w:rsidP="00681FE1">
            <w:pPr>
              <w:spacing w:before="80" w:after="80"/>
              <w:ind w:left="115"/>
              <w:cnfStyle w:val="000000010000" w:firstRow="0" w:lastRow="0" w:firstColumn="0" w:lastColumn="0" w:oddVBand="0" w:evenVBand="0" w:oddHBand="0" w:evenHBand="1" w:firstRowFirstColumn="0" w:firstRowLastColumn="0" w:lastRowFirstColumn="0" w:lastRowLastColumn="0"/>
              <w:rPr>
                <w:rFonts w:ascii="Arial" w:hAnsi="Arial" w:cs="Arial"/>
              </w:rPr>
            </w:pPr>
            <w:r w:rsidRPr="00163271">
              <w:rPr>
                <w:rFonts w:ascii="Arial" w:hAnsi="Arial" w:cs="Arial"/>
                <w:b/>
                <w:color w:val="FFFFFF" w:themeColor="background1"/>
              </w:rPr>
              <w:t>Day 7</w:t>
            </w:r>
          </w:p>
        </w:tc>
        <w:tc>
          <w:tcPr>
            <w:tcW w:w="1759" w:type="dxa"/>
            <w:shd w:val="clear" w:color="auto" w:fill="2A6EBB"/>
          </w:tcPr>
          <w:p w14:paraId="2BCD44F5" w14:textId="77777777" w:rsidR="00C87642" w:rsidRPr="00163271" w:rsidRDefault="00C87642" w:rsidP="00C527CC">
            <w:pPr>
              <w:spacing w:before="80" w:after="80"/>
              <w:ind w:left="115"/>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rPr>
            </w:pPr>
            <w:r w:rsidRPr="00163271">
              <w:rPr>
                <w:rFonts w:ascii="Arial" w:hAnsi="Arial" w:cs="Arial"/>
                <w:b/>
                <w:color w:val="FFFFFF" w:themeColor="background1"/>
              </w:rPr>
              <w:t>Day 8</w:t>
            </w:r>
          </w:p>
        </w:tc>
        <w:tc>
          <w:tcPr>
            <w:tcW w:w="2111" w:type="dxa"/>
            <w:shd w:val="clear" w:color="auto" w:fill="2A6EBB"/>
          </w:tcPr>
          <w:p w14:paraId="7CDB2CDD" w14:textId="77777777" w:rsidR="00C87642" w:rsidRPr="00163271" w:rsidRDefault="00C87642" w:rsidP="00C527CC">
            <w:pPr>
              <w:spacing w:before="80" w:after="80"/>
              <w:ind w:left="115"/>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rPr>
            </w:pPr>
            <w:r w:rsidRPr="00163271">
              <w:rPr>
                <w:rFonts w:ascii="Arial" w:hAnsi="Arial" w:cs="Arial"/>
                <w:b/>
                <w:color w:val="FFFFFF" w:themeColor="background1"/>
              </w:rPr>
              <w:t>Day 9</w:t>
            </w:r>
          </w:p>
        </w:tc>
        <w:tc>
          <w:tcPr>
            <w:tcW w:w="1890" w:type="dxa"/>
            <w:shd w:val="clear" w:color="auto" w:fill="2A6EBB"/>
          </w:tcPr>
          <w:p w14:paraId="7F550D85" w14:textId="77777777" w:rsidR="00C87642" w:rsidRPr="00163271" w:rsidRDefault="00C87642" w:rsidP="00C527CC">
            <w:pPr>
              <w:spacing w:before="80" w:after="80"/>
              <w:ind w:left="115"/>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rPr>
            </w:pPr>
            <w:r w:rsidRPr="00163271">
              <w:rPr>
                <w:rFonts w:ascii="Arial" w:hAnsi="Arial" w:cs="Arial"/>
                <w:b/>
                <w:color w:val="FFFFFF" w:themeColor="background1"/>
              </w:rPr>
              <w:t>Day 10</w:t>
            </w:r>
          </w:p>
        </w:tc>
      </w:tr>
      <w:tr w:rsidR="00FB0117" w:rsidRPr="00163271" w14:paraId="5E30AB8C" w14:textId="77777777" w:rsidTr="25741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68AD4537" w14:textId="2AA97B06" w:rsidR="00F1246D" w:rsidRPr="00163271" w:rsidRDefault="676AA08A" w:rsidP="00D57FE1">
            <w:pPr>
              <w:spacing w:before="80" w:after="80" w:line="266" w:lineRule="auto"/>
              <w:ind w:left="0"/>
              <w:rPr>
                <w:rFonts w:ascii="Arial" w:eastAsia="&quot;Calibri&quot;,sans-serif" w:hAnsi="Arial" w:cs="Arial"/>
                <w:sz w:val="22"/>
              </w:rPr>
            </w:pPr>
            <w:r w:rsidRPr="00163271">
              <w:rPr>
                <w:rFonts w:ascii="Arial" w:eastAsia="&quot;Calibri&quot;,sans-serif" w:hAnsi="Arial" w:cs="Arial"/>
                <w:sz w:val="22"/>
              </w:rPr>
              <w:t xml:space="preserve">Understand how humans can impact the environment. </w:t>
            </w:r>
          </w:p>
          <w:p w14:paraId="52E7D2C0" w14:textId="4786C2AC" w:rsidR="00C87642" w:rsidRPr="00163271" w:rsidRDefault="00C87642" w:rsidP="00D57FE1">
            <w:pPr>
              <w:spacing w:before="80" w:after="80" w:line="266" w:lineRule="auto"/>
              <w:ind w:left="0"/>
              <w:rPr>
                <w:rFonts w:ascii="Arial" w:eastAsia="&quot;Calibri&quot;,sans-serif" w:hAnsi="Arial" w:cs="Arial"/>
                <w:szCs w:val="24"/>
              </w:rPr>
            </w:pPr>
          </w:p>
        </w:tc>
        <w:tc>
          <w:tcPr>
            <w:tcW w:w="1728" w:type="dxa"/>
          </w:tcPr>
          <w:p w14:paraId="228CE8B1" w14:textId="277C69B6" w:rsidR="00D83428" w:rsidRPr="00163271" w:rsidRDefault="676AA08A" w:rsidP="00D57FE1">
            <w:pPr>
              <w:spacing w:before="80" w:after="80" w:line="266" w:lineRule="auto"/>
              <w:ind w:left="0"/>
              <w:cnfStyle w:val="000000100000" w:firstRow="0" w:lastRow="0" w:firstColumn="0" w:lastColumn="0" w:oddVBand="0" w:evenVBand="0" w:oddHBand="1" w:evenHBand="0" w:firstRowFirstColumn="0" w:firstRowLastColumn="0" w:lastRowFirstColumn="0" w:lastRowLastColumn="0"/>
              <w:rPr>
                <w:rFonts w:ascii="Arial" w:eastAsia="&quot;Calibri&quot;,sans-serif" w:hAnsi="Arial" w:cs="Arial"/>
                <w:szCs w:val="24"/>
              </w:rPr>
            </w:pPr>
            <w:r w:rsidRPr="00163271">
              <w:rPr>
                <w:rFonts w:ascii="Arial" w:eastAsia="&quot;Calibri&quot;,sans-serif" w:hAnsi="Arial" w:cs="Arial"/>
                <w:sz w:val="22"/>
              </w:rPr>
              <w:t>Investigate how introduced species have impacted the environment</w:t>
            </w:r>
          </w:p>
        </w:tc>
        <w:tc>
          <w:tcPr>
            <w:tcW w:w="1759" w:type="dxa"/>
          </w:tcPr>
          <w:p w14:paraId="12C79915" w14:textId="26126CA7" w:rsidR="00C87642" w:rsidRPr="00163271" w:rsidRDefault="676AA08A" w:rsidP="00D57FE1">
            <w:pPr>
              <w:spacing w:before="80" w:after="80" w:line="26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163271">
              <w:rPr>
                <w:rFonts w:ascii="Arial" w:eastAsia="&quot;Calibri&quot;,sans-serif" w:hAnsi="Arial" w:cs="Arial"/>
                <w:sz w:val="22"/>
              </w:rPr>
              <w:t>Explore how innovation is helping solve problems both simple and complex.</w:t>
            </w:r>
          </w:p>
        </w:tc>
        <w:tc>
          <w:tcPr>
            <w:tcW w:w="2111" w:type="dxa"/>
          </w:tcPr>
          <w:p w14:paraId="28FABFF5" w14:textId="1AB9DF17" w:rsidR="00C87642" w:rsidRPr="00163271" w:rsidRDefault="676AA08A" w:rsidP="00D57FE1">
            <w:pPr>
              <w:spacing w:before="80" w:after="80" w:line="26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163271">
              <w:rPr>
                <w:rFonts w:ascii="Arial" w:eastAsia="&quot;Calibri&quot;,sans-serif" w:hAnsi="Arial" w:cs="Arial"/>
                <w:sz w:val="22"/>
              </w:rPr>
              <w:t>How can you use technology to help innovate and solve environmental problems</w:t>
            </w:r>
            <w:r w:rsidR="00F1246D" w:rsidRPr="00163271">
              <w:rPr>
                <w:rFonts w:ascii="Arial" w:eastAsia="&quot;Calibri&quot;,sans-serif" w:hAnsi="Arial" w:cs="Arial"/>
                <w:sz w:val="22"/>
              </w:rPr>
              <w:t>?</w:t>
            </w:r>
          </w:p>
          <w:p w14:paraId="0E4878BF" w14:textId="0C26FEF5" w:rsidR="00C87642" w:rsidRPr="00163271" w:rsidRDefault="00C87642" w:rsidP="00D57FE1">
            <w:pPr>
              <w:spacing w:before="80" w:after="80" w:line="266" w:lineRule="auto"/>
              <w:ind w:left="0"/>
              <w:cnfStyle w:val="000000100000" w:firstRow="0" w:lastRow="0" w:firstColumn="0" w:lastColumn="0" w:oddVBand="0" w:evenVBand="0" w:oddHBand="1" w:evenHBand="0" w:firstRowFirstColumn="0" w:firstRowLastColumn="0" w:lastRowFirstColumn="0" w:lastRowLastColumn="0"/>
              <w:rPr>
                <w:rFonts w:ascii="Arial" w:eastAsia="&quot;Calibri&quot;,sans-serif" w:hAnsi="Arial" w:cs="Arial"/>
                <w:i/>
                <w:szCs w:val="24"/>
              </w:rPr>
            </w:pPr>
          </w:p>
        </w:tc>
        <w:tc>
          <w:tcPr>
            <w:tcW w:w="1890" w:type="dxa"/>
          </w:tcPr>
          <w:p w14:paraId="0D4D011F" w14:textId="26B00A48" w:rsidR="00C87642" w:rsidRPr="00163271" w:rsidRDefault="676AA08A" w:rsidP="00D57FE1">
            <w:pPr>
              <w:spacing w:before="80" w:after="80" w:line="266" w:lineRule="auto"/>
              <w:ind w:left="0"/>
              <w:cnfStyle w:val="000000100000" w:firstRow="0" w:lastRow="0" w:firstColumn="0" w:lastColumn="0" w:oddVBand="0" w:evenVBand="0" w:oddHBand="1" w:evenHBand="0" w:firstRowFirstColumn="0" w:firstRowLastColumn="0" w:lastRowFirstColumn="0" w:lastRowLastColumn="0"/>
              <w:rPr>
                <w:rFonts w:ascii="Arial" w:eastAsia="&quot;Calibri&quot;,sans-serif" w:hAnsi="Arial" w:cs="Arial"/>
              </w:rPr>
            </w:pPr>
            <w:r w:rsidRPr="00163271">
              <w:rPr>
                <w:rFonts w:ascii="Arial" w:eastAsia="&quot;Calibri&quot;,sans-serif" w:hAnsi="Arial" w:cs="Arial"/>
                <w:sz w:val="22"/>
              </w:rPr>
              <w:t xml:space="preserve">Create a presentation sharing different perspectives about your learning </w:t>
            </w:r>
          </w:p>
        </w:tc>
      </w:tr>
    </w:tbl>
    <w:p w14:paraId="3DA96263" w14:textId="6349B1E6" w:rsidR="00B671A3" w:rsidRPr="00163271" w:rsidRDefault="00B671A3">
      <w:pPr>
        <w:spacing w:line="240" w:lineRule="auto"/>
        <w:rPr>
          <w:rFonts w:ascii="Arial" w:eastAsiaTheme="majorEastAsia" w:hAnsi="Arial" w:cs="Arial"/>
          <w:b/>
          <w:color w:val="3472AC"/>
          <w:sz w:val="28"/>
          <w:szCs w:val="28"/>
          <w:lang w:eastAsia="en-NZ"/>
        </w:rPr>
      </w:pPr>
    </w:p>
    <w:p w14:paraId="1EF1CC60" w14:textId="5B894F05" w:rsidR="00811B32" w:rsidRPr="00163271" w:rsidRDefault="00811B32" w:rsidP="00811B32">
      <w:pPr>
        <w:pStyle w:val="BH2"/>
        <w:rPr>
          <w:rFonts w:ascii="Arial" w:hAnsi="Arial" w:cs="Arial"/>
          <w:lang w:val="en-NZ"/>
        </w:rPr>
      </w:pPr>
      <w:r w:rsidRPr="00163271">
        <w:rPr>
          <w:rFonts w:ascii="Arial" w:hAnsi="Arial" w:cs="Arial"/>
          <w:lang w:val="en-NZ"/>
        </w:rPr>
        <w:t>Daily timetable</w:t>
      </w:r>
    </w:p>
    <w:p w14:paraId="7F57FF72" w14:textId="3523FA80" w:rsidR="00C15E3C" w:rsidRPr="00163271" w:rsidRDefault="00C15E3C" w:rsidP="00811B32">
      <w:pPr>
        <w:rPr>
          <w:rFonts w:ascii="Arial" w:hAnsi="Arial" w:cs="Arial"/>
          <w:b/>
          <w:color w:val="2A6EBB"/>
        </w:rPr>
      </w:pPr>
      <w:r w:rsidRPr="00163271">
        <w:rPr>
          <w:rFonts w:ascii="Arial" w:hAnsi="Arial" w:cs="Arial"/>
        </w:rPr>
        <w:t xml:space="preserve">Below is a possible daily timetable. We have allocated 30 minutes for each </w:t>
      </w:r>
      <w:r w:rsidR="00681FE1" w:rsidRPr="00163271">
        <w:rPr>
          <w:rFonts w:ascii="Arial" w:hAnsi="Arial" w:cs="Arial"/>
        </w:rPr>
        <w:t>activity</w:t>
      </w:r>
      <w:r w:rsidR="00AC359A" w:rsidRPr="00163271">
        <w:rPr>
          <w:rFonts w:ascii="Arial" w:hAnsi="Arial" w:cs="Arial"/>
        </w:rPr>
        <w:t xml:space="preserve"> (or indicated where an activity </w:t>
      </w:r>
      <w:r w:rsidR="003542C6" w:rsidRPr="00163271">
        <w:rPr>
          <w:rFonts w:ascii="Arial" w:hAnsi="Arial" w:cs="Arial"/>
        </w:rPr>
        <w:t>takes longer</w:t>
      </w:r>
      <w:r w:rsidR="00AC359A" w:rsidRPr="00163271">
        <w:rPr>
          <w:rFonts w:ascii="Arial" w:hAnsi="Arial" w:cs="Arial"/>
        </w:rPr>
        <w:t>)</w:t>
      </w:r>
      <w:r w:rsidR="00681FE1" w:rsidRPr="00163271">
        <w:rPr>
          <w:rFonts w:ascii="Arial" w:hAnsi="Arial" w:cs="Arial"/>
        </w:rPr>
        <w:t>;</w:t>
      </w:r>
      <w:r w:rsidRPr="00163271">
        <w:rPr>
          <w:rFonts w:ascii="Arial" w:hAnsi="Arial" w:cs="Arial"/>
        </w:rPr>
        <w:t xml:space="preserve"> your learner may take more or less time than </w:t>
      </w:r>
      <w:r w:rsidR="003542C6" w:rsidRPr="00163271">
        <w:rPr>
          <w:rFonts w:ascii="Arial" w:hAnsi="Arial" w:cs="Arial"/>
        </w:rPr>
        <w:t>we have allocated</w:t>
      </w:r>
      <w:r w:rsidRPr="00163271">
        <w:rPr>
          <w:rFonts w:ascii="Arial" w:hAnsi="Arial" w:cs="Arial"/>
        </w:rPr>
        <w:t xml:space="preserve"> for an activity. We suggest your learner takes the time they need to complete an activity. This may mean they choose which activities they will complete for the day, rather than complete them all.</w:t>
      </w:r>
    </w:p>
    <w:p w14:paraId="148DE3A1" w14:textId="11537D9E" w:rsidR="002720D0" w:rsidRPr="00163271" w:rsidRDefault="00C15E3C" w:rsidP="00C15E3C">
      <w:pPr>
        <w:rPr>
          <w:rFonts w:ascii="Arial" w:hAnsi="Arial" w:cs="Arial"/>
        </w:rPr>
      </w:pPr>
      <w:r w:rsidRPr="00163271">
        <w:rPr>
          <w:rFonts w:ascii="Arial" w:hAnsi="Arial" w:cs="Arial"/>
        </w:rPr>
        <w:t>At the start of each day the learner will draw up their timetable for learning. You can adjust the timing to suit the other activities that might be happening the day, such as Zooming with the class/teacher.</w:t>
      </w:r>
    </w:p>
    <w:p w14:paraId="37247F36" w14:textId="77777777" w:rsidR="00F12F56" w:rsidRPr="00163271" w:rsidRDefault="00F12F56" w:rsidP="00C15E3C">
      <w:pPr>
        <w:rPr>
          <w:rFonts w:ascii="Arial" w:hAnsi="Arial" w:cs="Arial"/>
        </w:rPr>
      </w:pP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163271" w14:paraId="241CA45A" w14:textId="77777777" w:rsidTr="00C527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163271" w:rsidRDefault="009D7256" w:rsidP="00F12F56">
            <w:pPr>
              <w:spacing w:before="40" w:after="40"/>
              <w:ind w:left="115"/>
              <w:rPr>
                <w:rFonts w:ascii="Arial" w:hAnsi="Arial" w:cs="Arial"/>
              </w:rPr>
            </w:pPr>
            <w:r w:rsidRPr="00163271">
              <w:rPr>
                <w:rFonts w:ascii="Arial" w:hAnsi="Arial" w:cs="Arial"/>
              </w:rPr>
              <w:t>Time</w:t>
            </w:r>
          </w:p>
        </w:tc>
        <w:tc>
          <w:tcPr>
            <w:tcW w:w="7470" w:type="dxa"/>
          </w:tcPr>
          <w:p w14:paraId="2B09700E" w14:textId="77777777" w:rsidR="009D7256" w:rsidRPr="00163271" w:rsidRDefault="009D7256" w:rsidP="00F12F56">
            <w:pPr>
              <w:spacing w:before="40" w:after="40"/>
              <w:ind w:left="115"/>
              <w:cnfStyle w:val="100000000000" w:firstRow="1" w:lastRow="0" w:firstColumn="0" w:lastColumn="0" w:oddVBand="0" w:evenVBand="0" w:oddHBand="0" w:evenHBand="0" w:firstRowFirstColumn="0" w:firstRowLastColumn="0" w:lastRowFirstColumn="0" w:lastRowLastColumn="0"/>
              <w:rPr>
                <w:rFonts w:ascii="Arial" w:hAnsi="Arial" w:cs="Arial"/>
              </w:rPr>
            </w:pPr>
            <w:r w:rsidRPr="00163271">
              <w:rPr>
                <w:rFonts w:ascii="Arial" w:hAnsi="Arial" w:cs="Arial"/>
              </w:rPr>
              <w:t>Activity</w:t>
            </w:r>
          </w:p>
        </w:tc>
      </w:tr>
      <w:tr w:rsidR="009D7256" w:rsidRPr="00163271" w14:paraId="0E068616" w14:textId="77777777" w:rsidTr="00C52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163271" w:rsidRDefault="009D7256" w:rsidP="00F12F56">
            <w:pPr>
              <w:spacing w:before="40" w:after="40"/>
              <w:ind w:left="115"/>
              <w:rPr>
                <w:rFonts w:ascii="Arial" w:hAnsi="Arial" w:cs="Arial"/>
              </w:rPr>
            </w:pPr>
            <w:r w:rsidRPr="00163271">
              <w:rPr>
                <w:rFonts w:ascii="Arial" w:hAnsi="Arial" w:cs="Arial"/>
              </w:rPr>
              <w:t>9:00 am</w:t>
            </w:r>
          </w:p>
        </w:tc>
        <w:tc>
          <w:tcPr>
            <w:tcW w:w="7470" w:type="dxa"/>
          </w:tcPr>
          <w:p w14:paraId="33A64DE1" w14:textId="77777777" w:rsidR="009D7256" w:rsidRPr="00163271" w:rsidRDefault="009D7256" w:rsidP="00F12F56">
            <w:pPr>
              <w:spacing w:before="40" w:after="40"/>
              <w:ind w:left="115"/>
              <w:cnfStyle w:val="000000100000" w:firstRow="0" w:lastRow="0" w:firstColumn="0" w:lastColumn="0" w:oddVBand="0" w:evenVBand="0" w:oddHBand="1" w:evenHBand="0" w:firstRowFirstColumn="0" w:firstRowLastColumn="0" w:lastRowFirstColumn="0" w:lastRowLastColumn="0"/>
              <w:rPr>
                <w:rFonts w:ascii="Arial" w:hAnsi="Arial" w:cs="Arial"/>
              </w:rPr>
            </w:pPr>
            <w:r w:rsidRPr="00163271">
              <w:rPr>
                <w:rFonts w:ascii="Arial" w:hAnsi="Arial" w:cs="Arial"/>
              </w:rPr>
              <w:t>Starting the day</w:t>
            </w:r>
          </w:p>
        </w:tc>
      </w:tr>
      <w:tr w:rsidR="009D7256" w:rsidRPr="00163271" w14:paraId="1AAAC454" w14:textId="77777777" w:rsidTr="00C527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163271" w:rsidRDefault="009D7256" w:rsidP="00F12F56">
            <w:pPr>
              <w:spacing w:before="40" w:after="40"/>
              <w:ind w:left="115"/>
              <w:rPr>
                <w:rFonts w:ascii="Arial" w:hAnsi="Arial" w:cs="Arial"/>
              </w:rPr>
            </w:pPr>
            <w:r w:rsidRPr="00163271">
              <w:rPr>
                <w:rFonts w:ascii="Arial" w:hAnsi="Arial" w:cs="Arial"/>
              </w:rPr>
              <w:t>9:30 am</w:t>
            </w:r>
          </w:p>
        </w:tc>
        <w:tc>
          <w:tcPr>
            <w:tcW w:w="7470" w:type="dxa"/>
          </w:tcPr>
          <w:p w14:paraId="1D31CDA4" w14:textId="77777777" w:rsidR="009D7256" w:rsidRPr="00163271" w:rsidRDefault="009D7256" w:rsidP="00F12F56">
            <w:pPr>
              <w:spacing w:before="40" w:after="40"/>
              <w:ind w:left="115"/>
              <w:cnfStyle w:val="000000010000" w:firstRow="0" w:lastRow="0" w:firstColumn="0" w:lastColumn="0" w:oddVBand="0" w:evenVBand="0" w:oddHBand="0" w:evenHBand="1" w:firstRowFirstColumn="0" w:firstRowLastColumn="0" w:lastRowFirstColumn="0" w:lastRowLastColumn="0"/>
              <w:rPr>
                <w:rFonts w:ascii="Arial" w:hAnsi="Arial" w:cs="Arial"/>
              </w:rPr>
            </w:pPr>
            <w:r w:rsidRPr="00163271">
              <w:rPr>
                <w:rFonts w:ascii="Arial" w:hAnsi="Arial" w:cs="Arial"/>
              </w:rPr>
              <w:t>Activity 1</w:t>
            </w:r>
          </w:p>
        </w:tc>
      </w:tr>
      <w:tr w:rsidR="009D7256" w:rsidRPr="00163271" w14:paraId="7115C76E" w14:textId="77777777" w:rsidTr="00C52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163271" w:rsidRDefault="009D7256" w:rsidP="00F12F56">
            <w:pPr>
              <w:spacing w:before="40" w:after="40"/>
              <w:ind w:left="115"/>
              <w:rPr>
                <w:rFonts w:ascii="Arial" w:hAnsi="Arial" w:cs="Arial"/>
              </w:rPr>
            </w:pPr>
            <w:r w:rsidRPr="00163271">
              <w:rPr>
                <w:rFonts w:ascii="Arial" w:hAnsi="Arial" w:cs="Arial"/>
              </w:rPr>
              <w:t>10:00 am</w:t>
            </w:r>
          </w:p>
        </w:tc>
        <w:tc>
          <w:tcPr>
            <w:tcW w:w="7470" w:type="dxa"/>
          </w:tcPr>
          <w:p w14:paraId="73CF41A2" w14:textId="77777777" w:rsidR="009D7256" w:rsidRPr="00163271" w:rsidRDefault="009D7256" w:rsidP="00F12F56">
            <w:pPr>
              <w:spacing w:before="40" w:after="40"/>
              <w:ind w:left="115"/>
              <w:cnfStyle w:val="000000100000" w:firstRow="0" w:lastRow="0" w:firstColumn="0" w:lastColumn="0" w:oddVBand="0" w:evenVBand="0" w:oddHBand="1" w:evenHBand="0" w:firstRowFirstColumn="0" w:firstRowLastColumn="0" w:lastRowFirstColumn="0" w:lastRowLastColumn="0"/>
              <w:rPr>
                <w:rFonts w:ascii="Arial" w:hAnsi="Arial" w:cs="Arial"/>
              </w:rPr>
            </w:pPr>
            <w:r w:rsidRPr="00163271">
              <w:rPr>
                <w:rFonts w:ascii="Arial" w:hAnsi="Arial" w:cs="Arial"/>
              </w:rPr>
              <w:t>Break</w:t>
            </w:r>
          </w:p>
        </w:tc>
      </w:tr>
      <w:tr w:rsidR="009D7256" w:rsidRPr="00163271" w14:paraId="47B93C41" w14:textId="77777777" w:rsidTr="00C527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163271" w:rsidRDefault="009D7256" w:rsidP="00F12F56">
            <w:pPr>
              <w:spacing w:before="40" w:after="40"/>
              <w:ind w:left="115"/>
              <w:rPr>
                <w:rFonts w:ascii="Arial" w:hAnsi="Arial" w:cs="Arial"/>
              </w:rPr>
            </w:pPr>
            <w:r w:rsidRPr="00163271">
              <w:rPr>
                <w:rFonts w:ascii="Arial" w:hAnsi="Arial" w:cs="Arial"/>
              </w:rPr>
              <w:t>10:30 am</w:t>
            </w:r>
          </w:p>
        </w:tc>
        <w:tc>
          <w:tcPr>
            <w:tcW w:w="7470" w:type="dxa"/>
          </w:tcPr>
          <w:p w14:paraId="28C5CF94" w14:textId="77777777" w:rsidR="009D7256" w:rsidRPr="00163271" w:rsidRDefault="009D7256" w:rsidP="00F12F56">
            <w:pPr>
              <w:spacing w:before="40" w:after="40"/>
              <w:ind w:left="115"/>
              <w:cnfStyle w:val="000000010000" w:firstRow="0" w:lastRow="0" w:firstColumn="0" w:lastColumn="0" w:oddVBand="0" w:evenVBand="0" w:oddHBand="0" w:evenHBand="1" w:firstRowFirstColumn="0" w:firstRowLastColumn="0" w:lastRowFirstColumn="0" w:lastRowLastColumn="0"/>
              <w:rPr>
                <w:rFonts w:ascii="Arial" w:hAnsi="Arial" w:cs="Arial"/>
              </w:rPr>
            </w:pPr>
            <w:r w:rsidRPr="00163271">
              <w:rPr>
                <w:rFonts w:ascii="Arial" w:hAnsi="Arial" w:cs="Arial"/>
              </w:rPr>
              <w:t xml:space="preserve">Activity 2 </w:t>
            </w:r>
          </w:p>
        </w:tc>
      </w:tr>
      <w:tr w:rsidR="009D7256" w:rsidRPr="00163271" w14:paraId="4CE45D16" w14:textId="77777777" w:rsidTr="00C52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163271" w:rsidRDefault="009D7256" w:rsidP="00F12F56">
            <w:pPr>
              <w:spacing w:before="40" w:after="40"/>
              <w:ind w:left="115"/>
              <w:rPr>
                <w:rFonts w:ascii="Arial" w:hAnsi="Arial" w:cs="Arial"/>
              </w:rPr>
            </w:pPr>
            <w:r w:rsidRPr="00163271">
              <w:rPr>
                <w:rFonts w:ascii="Arial" w:hAnsi="Arial" w:cs="Arial"/>
              </w:rPr>
              <w:t>11:00 am</w:t>
            </w:r>
          </w:p>
        </w:tc>
        <w:tc>
          <w:tcPr>
            <w:tcW w:w="7470" w:type="dxa"/>
          </w:tcPr>
          <w:p w14:paraId="213A192B" w14:textId="77777777" w:rsidR="009D7256" w:rsidRPr="00163271" w:rsidRDefault="009D7256" w:rsidP="00F12F56">
            <w:pPr>
              <w:spacing w:before="40" w:after="40"/>
              <w:ind w:left="115"/>
              <w:cnfStyle w:val="000000100000" w:firstRow="0" w:lastRow="0" w:firstColumn="0" w:lastColumn="0" w:oddVBand="0" w:evenVBand="0" w:oddHBand="1" w:evenHBand="0" w:firstRowFirstColumn="0" w:firstRowLastColumn="0" w:lastRowFirstColumn="0" w:lastRowLastColumn="0"/>
              <w:rPr>
                <w:rFonts w:ascii="Arial" w:hAnsi="Arial" w:cs="Arial"/>
              </w:rPr>
            </w:pPr>
            <w:r w:rsidRPr="00163271">
              <w:rPr>
                <w:rFonts w:ascii="Arial" w:hAnsi="Arial" w:cs="Arial"/>
              </w:rPr>
              <w:t>Fitness break</w:t>
            </w:r>
          </w:p>
        </w:tc>
      </w:tr>
      <w:tr w:rsidR="009D7256" w:rsidRPr="00163271" w14:paraId="36D734C8" w14:textId="77777777" w:rsidTr="00C527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163271" w:rsidRDefault="009D7256" w:rsidP="00F12F56">
            <w:pPr>
              <w:spacing w:before="40" w:after="40"/>
              <w:ind w:left="115"/>
              <w:rPr>
                <w:rFonts w:ascii="Arial" w:eastAsia="&quot;Calibri&quot;,sans-serif" w:hAnsi="Arial" w:cs="Arial"/>
              </w:rPr>
            </w:pPr>
            <w:r w:rsidRPr="00163271">
              <w:rPr>
                <w:rFonts w:ascii="Arial" w:hAnsi="Arial" w:cs="Arial"/>
              </w:rPr>
              <w:t>11:30 am</w:t>
            </w:r>
          </w:p>
        </w:tc>
        <w:tc>
          <w:tcPr>
            <w:tcW w:w="7470" w:type="dxa"/>
          </w:tcPr>
          <w:p w14:paraId="3404CA72" w14:textId="77777777" w:rsidR="009D7256" w:rsidRPr="00163271" w:rsidRDefault="009D7256" w:rsidP="00F12F56">
            <w:pPr>
              <w:spacing w:before="40" w:after="40"/>
              <w:ind w:left="115"/>
              <w:cnfStyle w:val="000000010000" w:firstRow="0" w:lastRow="0" w:firstColumn="0" w:lastColumn="0" w:oddVBand="0" w:evenVBand="0" w:oddHBand="0" w:evenHBand="1" w:firstRowFirstColumn="0" w:firstRowLastColumn="0" w:lastRowFirstColumn="0" w:lastRowLastColumn="0"/>
              <w:rPr>
                <w:rFonts w:ascii="Arial" w:hAnsi="Arial" w:cs="Arial"/>
              </w:rPr>
            </w:pPr>
            <w:r w:rsidRPr="00163271">
              <w:rPr>
                <w:rFonts w:ascii="Arial" w:hAnsi="Arial" w:cs="Arial"/>
              </w:rPr>
              <w:t>Activity 3</w:t>
            </w:r>
          </w:p>
        </w:tc>
      </w:tr>
      <w:tr w:rsidR="009D7256" w:rsidRPr="00163271" w14:paraId="3F288CE5" w14:textId="77777777" w:rsidTr="00C52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163271" w:rsidRDefault="009D7256" w:rsidP="00F12F56">
            <w:pPr>
              <w:spacing w:before="40" w:after="40"/>
              <w:ind w:left="115"/>
              <w:rPr>
                <w:rFonts w:ascii="Arial" w:hAnsi="Arial" w:cs="Arial"/>
              </w:rPr>
            </w:pPr>
            <w:r w:rsidRPr="00163271">
              <w:rPr>
                <w:rFonts w:ascii="Arial" w:hAnsi="Arial" w:cs="Arial"/>
              </w:rPr>
              <w:t>12:00 pm</w:t>
            </w:r>
          </w:p>
        </w:tc>
        <w:tc>
          <w:tcPr>
            <w:tcW w:w="7470" w:type="dxa"/>
          </w:tcPr>
          <w:p w14:paraId="0FDA2776" w14:textId="77777777" w:rsidR="009D7256" w:rsidRPr="00163271" w:rsidRDefault="009D7256" w:rsidP="00F12F56">
            <w:pPr>
              <w:spacing w:before="40" w:after="40"/>
              <w:ind w:left="115"/>
              <w:cnfStyle w:val="000000100000" w:firstRow="0" w:lastRow="0" w:firstColumn="0" w:lastColumn="0" w:oddVBand="0" w:evenVBand="0" w:oddHBand="1" w:evenHBand="0" w:firstRowFirstColumn="0" w:firstRowLastColumn="0" w:lastRowFirstColumn="0" w:lastRowLastColumn="0"/>
              <w:rPr>
                <w:rFonts w:ascii="Arial" w:hAnsi="Arial" w:cs="Arial"/>
              </w:rPr>
            </w:pPr>
            <w:r w:rsidRPr="00163271">
              <w:rPr>
                <w:rFonts w:ascii="Arial" w:hAnsi="Arial" w:cs="Arial"/>
              </w:rPr>
              <w:t>Lunch time</w:t>
            </w:r>
          </w:p>
        </w:tc>
      </w:tr>
      <w:tr w:rsidR="009D7256" w:rsidRPr="00163271" w14:paraId="4C22DD1A" w14:textId="77777777" w:rsidTr="00C527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163271" w:rsidRDefault="009D7256" w:rsidP="00F12F56">
            <w:pPr>
              <w:spacing w:before="40" w:after="40"/>
              <w:ind w:left="115"/>
              <w:rPr>
                <w:rFonts w:ascii="Arial" w:hAnsi="Arial" w:cs="Arial"/>
              </w:rPr>
            </w:pPr>
            <w:r w:rsidRPr="00163271">
              <w:rPr>
                <w:rFonts w:ascii="Arial" w:hAnsi="Arial" w:cs="Arial"/>
              </w:rPr>
              <w:t>1:00 pm</w:t>
            </w:r>
          </w:p>
        </w:tc>
        <w:tc>
          <w:tcPr>
            <w:tcW w:w="7470" w:type="dxa"/>
          </w:tcPr>
          <w:p w14:paraId="7407039F" w14:textId="77777777" w:rsidR="009D7256" w:rsidRPr="00163271" w:rsidRDefault="009D7256" w:rsidP="00F12F56">
            <w:pPr>
              <w:spacing w:before="40" w:after="40"/>
              <w:ind w:left="115"/>
              <w:cnfStyle w:val="000000010000" w:firstRow="0" w:lastRow="0" w:firstColumn="0" w:lastColumn="0" w:oddVBand="0" w:evenVBand="0" w:oddHBand="0" w:evenHBand="1" w:firstRowFirstColumn="0" w:firstRowLastColumn="0" w:lastRowFirstColumn="0" w:lastRowLastColumn="0"/>
              <w:rPr>
                <w:rFonts w:ascii="Arial" w:hAnsi="Arial" w:cs="Arial"/>
              </w:rPr>
            </w:pPr>
            <w:r w:rsidRPr="00163271">
              <w:rPr>
                <w:rFonts w:ascii="Arial" w:hAnsi="Arial" w:cs="Arial"/>
              </w:rPr>
              <w:t>Activity 4</w:t>
            </w:r>
          </w:p>
        </w:tc>
      </w:tr>
      <w:tr w:rsidR="009D7256" w:rsidRPr="00163271" w14:paraId="5268A8D8" w14:textId="77777777" w:rsidTr="00C52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163271" w:rsidRDefault="009D7256" w:rsidP="00F12F56">
            <w:pPr>
              <w:spacing w:before="40" w:after="40"/>
              <w:ind w:left="115"/>
              <w:rPr>
                <w:rFonts w:ascii="Arial" w:hAnsi="Arial" w:cs="Arial"/>
              </w:rPr>
            </w:pPr>
            <w:r w:rsidRPr="00163271">
              <w:rPr>
                <w:rFonts w:ascii="Arial" w:hAnsi="Arial" w:cs="Arial"/>
              </w:rPr>
              <w:t>1:30 pm</w:t>
            </w:r>
          </w:p>
        </w:tc>
        <w:tc>
          <w:tcPr>
            <w:tcW w:w="7470" w:type="dxa"/>
          </w:tcPr>
          <w:p w14:paraId="55239DC6" w14:textId="77777777" w:rsidR="009D7256" w:rsidRPr="00163271" w:rsidRDefault="009D7256" w:rsidP="00F12F56">
            <w:pPr>
              <w:spacing w:before="40" w:after="40"/>
              <w:ind w:left="115"/>
              <w:cnfStyle w:val="000000100000" w:firstRow="0" w:lastRow="0" w:firstColumn="0" w:lastColumn="0" w:oddVBand="0" w:evenVBand="0" w:oddHBand="1" w:evenHBand="0" w:firstRowFirstColumn="0" w:firstRowLastColumn="0" w:lastRowFirstColumn="0" w:lastRowLastColumn="0"/>
              <w:rPr>
                <w:rFonts w:ascii="Arial" w:hAnsi="Arial" w:cs="Arial"/>
              </w:rPr>
            </w:pPr>
            <w:r w:rsidRPr="00163271">
              <w:rPr>
                <w:rFonts w:ascii="Arial" w:hAnsi="Arial" w:cs="Arial"/>
              </w:rPr>
              <w:t>Reflection time</w:t>
            </w:r>
          </w:p>
        </w:tc>
      </w:tr>
      <w:tr w:rsidR="009D7256" w:rsidRPr="00163271" w14:paraId="05DDF404" w14:textId="77777777" w:rsidTr="00C527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163271" w:rsidRDefault="009D7256" w:rsidP="00F12F56">
            <w:pPr>
              <w:spacing w:before="40" w:after="40"/>
              <w:ind w:left="115"/>
              <w:rPr>
                <w:rFonts w:ascii="Arial" w:hAnsi="Arial" w:cs="Arial"/>
              </w:rPr>
            </w:pPr>
            <w:r w:rsidRPr="00163271">
              <w:rPr>
                <w:rFonts w:ascii="Arial" w:hAnsi="Arial" w:cs="Arial"/>
              </w:rPr>
              <w:t>2:00 pm</w:t>
            </w:r>
          </w:p>
        </w:tc>
        <w:tc>
          <w:tcPr>
            <w:tcW w:w="7470" w:type="dxa"/>
          </w:tcPr>
          <w:p w14:paraId="01070881" w14:textId="77777777" w:rsidR="009D7256" w:rsidRPr="00163271" w:rsidRDefault="009D7256" w:rsidP="00F12F56">
            <w:pPr>
              <w:spacing w:before="40" w:after="40"/>
              <w:ind w:left="115"/>
              <w:cnfStyle w:val="000000010000" w:firstRow="0" w:lastRow="0" w:firstColumn="0" w:lastColumn="0" w:oddVBand="0" w:evenVBand="0" w:oddHBand="0" w:evenHBand="1" w:firstRowFirstColumn="0" w:firstRowLastColumn="0" w:lastRowFirstColumn="0" w:lastRowLastColumn="0"/>
              <w:rPr>
                <w:rFonts w:ascii="Arial" w:hAnsi="Arial" w:cs="Arial"/>
              </w:rPr>
            </w:pPr>
            <w:r w:rsidRPr="00163271">
              <w:rPr>
                <w:rFonts w:ascii="Arial" w:hAnsi="Arial" w:cs="Arial"/>
              </w:rPr>
              <w:t>End of the school day</w:t>
            </w:r>
          </w:p>
        </w:tc>
      </w:tr>
    </w:tbl>
    <w:p w14:paraId="288820B1" w14:textId="77777777" w:rsidR="00F1246D" w:rsidRPr="00163271" w:rsidRDefault="00F1246D" w:rsidP="00D052CE">
      <w:pPr>
        <w:pStyle w:val="BH1"/>
        <w:rPr>
          <w:rFonts w:ascii="Arial" w:hAnsi="Arial" w:cs="Arial"/>
          <w:lang w:val="en-NZ"/>
        </w:rPr>
      </w:pPr>
    </w:p>
    <w:p w14:paraId="02BF7B27" w14:textId="77777777" w:rsidR="00F1246D" w:rsidRPr="00163271" w:rsidRDefault="00F1246D">
      <w:pPr>
        <w:spacing w:line="240" w:lineRule="auto"/>
        <w:rPr>
          <w:rFonts w:ascii="Arial" w:hAnsi="Arial" w:cs="Arial"/>
          <w:b/>
          <w:color w:val="3472AC"/>
          <w:sz w:val="34"/>
          <w:szCs w:val="34"/>
          <w:lang w:eastAsia="en-NZ"/>
        </w:rPr>
      </w:pPr>
      <w:r w:rsidRPr="00163271">
        <w:rPr>
          <w:rFonts w:ascii="Arial" w:hAnsi="Arial" w:cs="Arial"/>
        </w:rPr>
        <w:br w:type="page"/>
      </w:r>
    </w:p>
    <w:p w14:paraId="2E0B1D6E" w14:textId="7440A895" w:rsidR="00165D9C" w:rsidRPr="00163271" w:rsidRDefault="00D052CE" w:rsidP="00D052CE">
      <w:pPr>
        <w:pStyle w:val="BH1"/>
        <w:rPr>
          <w:rFonts w:ascii="Arial" w:hAnsi="Arial" w:cs="Arial"/>
          <w:lang w:val="en-NZ"/>
        </w:rPr>
      </w:pPr>
      <w:r w:rsidRPr="00163271">
        <w:rPr>
          <w:rFonts w:ascii="Arial" w:hAnsi="Arial" w:cs="Arial"/>
          <w:lang w:val="en-NZ"/>
        </w:rPr>
        <w:lastRenderedPageBreak/>
        <w:t>Daily fitness – Choose something each day</w:t>
      </w:r>
    </w:p>
    <w:p w14:paraId="457D9904" w14:textId="7440A895" w:rsidR="000D63B0" w:rsidRPr="00163271" w:rsidRDefault="006E3DE7" w:rsidP="006E3DE7">
      <w:pPr>
        <w:rPr>
          <w:rFonts w:ascii="Arial" w:hAnsi="Arial" w:cs="Arial"/>
        </w:rPr>
      </w:pPr>
      <w:r w:rsidRPr="00163271">
        <w:rPr>
          <w:rFonts w:ascii="Arial" w:hAnsi="Arial" w:cs="Arial"/>
        </w:rPr>
        <w:t xml:space="preserve">It is important to include a fitness activity every day. Please ensure that your learner includes this in their daily timetable. If possible, it would be great to do the fitness activity with your learner or have them complete it with their siblings where appropriate. </w:t>
      </w:r>
    </w:p>
    <w:p w14:paraId="1C08D483" w14:textId="2819AA73" w:rsidR="004124AC" w:rsidRPr="00163271" w:rsidRDefault="006E3DE7" w:rsidP="004124AC">
      <w:pPr>
        <w:rPr>
          <w:rFonts w:ascii="Arial" w:hAnsi="Arial" w:cs="Arial"/>
        </w:rPr>
      </w:pPr>
      <w:r w:rsidRPr="00163271">
        <w:rPr>
          <w:rFonts w:ascii="Arial" w:hAnsi="Arial" w:cs="Arial"/>
        </w:rPr>
        <w:t>Below are a range of activities to choose from – or you can make up your own ideas!</w:t>
      </w:r>
      <w:r w:rsidR="000D63B0" w:rsidRPr="00163271">
        <w:rPr>
          <w:rFonts w:ascii="Arial" w:hAnsi="Arial" w:cs="Arial"/>
        </w:rPr>
        <w:t xml:space="preserve"> </w:t>
      </w:r>
      <w:r w:rsidR="004124AC" w:rsidRPr="00163271">
        <w:rPr>
          <w:rFonts w:ascii="Arial" w:hAnsi="Arial" w:cs="Arial"/>
        </w:rPr>
        <w:t>You may prefer to go for a walk or run around your house. Time yourself for fun! Maybe you’d like to go for a bike ride with your whānau? Play a game with whānau? Have a boogie to your favourite song? Or do some yoga? It is up to you.</w:t>
      </w:r>
    </w:p>
    <w:p w14:paraId="18077975" w14:textId="67DBB2A4" w:rsidR="004124AC" w:rsidRPr="00163271" w:rsidRDefault="004124AC" w:rsidP="006E3DE7">
      <w:pPr>
        <w:rPr>
          <w:rFonts w:ascii="Arial" w:hAnsi="Arial" w:cs="Arial"/>
          <w:i/>
        </w:rPr>
      </w:pPr>
      <w:r w:rsidRPr="00163271">
        <w:rPr>
          <w:rFonts w:ascii="Arial" w:hAnsi="Arial" w:cs="Arial"/>
          <w:i/>
        </w:rPr>
        <w:t xml:space="preserve">Please note you can change or modify the exercises (in addition to those outlined) if you are not able to do the ones we have suggested, get creative and change it up. </w:t>
      </w:r>
    </w:p>
    <w:tbl>
      <w:tblPr>
        <w:tblStyle w:val="TableGridLight"/>
        <w:tblW w:w="955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7"/>
        <w:gridCol w:w="71"/>
      </w:tblGrid>
      <w:tr w:rsidR="009F4CF7" w:rsidRPr="00163271" w14:paraId="695BCA72" w14:textId="77777777" w:rsidTr="002D1706">
        <w:trPr>
          <w:trHeight w:val="2479"/>
        </w:trPr>
        <w:tc>
          <w:tcPr>
            <w:tcW w:w="9558" w:type="dxa"/>
            <w:gridSpan w:val="2"/>
          </w:tcPr>
          <w:p w14:paraId="2BC623BF" w14:textId="19533BBB" w:rsidR="009F4CF7" w:rsidRPr="00163271" w:rsidRDefault="472414B2" w:rsidP="472414B2">
            <w:pPr>
              <w:spacing w:before="120" w:after="120" w:line="240" w:lineRule="auto"/>
              <w:rPr>
                <w:rFonts w:ascii="Arial" w:eastAsia="&quot;Calibri&quot;,sans-serif" w:hAnsi="Arial" w:cs="Arial"/>
                <w:color w:val="000000" w:themeColor="text1"/>
                <w:sz w:val="24"/>
                <w:szCs w:val="24"/>
              </w:rPr>
            </w:pPr>
            <w:r w:rsidRPr="00163271">
              <w:rPr>
                <w:rFonts w:ascii="Arial" w:eastAsia="&quot;Calibri&quot;,sans-serif" w:hAnsi="Arial" w:cs="Arial"/>
                <w:b/>
                <w:color w:val="000000" w:themeColor="text1"/>
                <w:sz w:val="24"/>
                <w:szCs w:val="24"/>
              </w:rPr>
              <w:t>Mahuru Dance</w:t>
            </w:r>
          </w:p>
          <w:p w14:paraId="6829A2DC" w14:textId="5680BAB7" w:rsidR="002D1706" w:rsidRPr="00163271" w:rsidRDefault="472414B2" w:rsidP="472414B2">
            <w:pPr>
              <w:spacing w:after="120"/>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 xml:space="preserve">Go to </w:t>
            </w:r>
            <w:hyperlink r:id="rId35">
              <w:r w:rsidRPr="00163271">
                <w:rPr>
                  <w:rStyle w:val="Hyperlink"/>
                  <w:rFonts w:ascii="Arial" w:eastAsia="&quot;Calibri&quot;,sans-serif" w:hAnsi="Arial" w:cs="Arial"/>
                  <w:sz w:val="24"/>
                  <w:szCs w:val="24"/>
                </w:rPr>
                <w:t>https://music.youtube.com/watch?v=-BrdaUUTMBY&amp;feature=share</w:t>
              </w:r>
            </w:hyperlink>
            <w:r w:rsidRPr="00163271">
              <w:rPr>
                <w:rFonts w:ascii="Arial" w:eastAsia="&quot;Calibri&quot;,sans-serif" w:hAnsi="Arial" w:cs="Arial"/>
                <w:color w:val="000000" w:themeColor="text1"/>
                <w:sz w:val="24"/>
                <w:szCs w:val="24"/>
              </w:rPr>
              <w:t xml:space="preserve"> and watch Pere Wihongi sing </w:t>
            </w:r>
            <w:r w:rsidRPr="00163271">
              <w:rPr>
                <w:rFonts w:ascii="Arial" w:eastAsia="&quot;Calibri&quot;,sans-serif" w:hAnsi="Arial" w:cs="Arial"/>
                <w:i/>
                <w:color w:val="000000" w:themeColor="text1"/>
                <w:sz w:val="24"/>
                <w:szCs w:val="24"/>
              </w:rPr>
              <w:t>Mahuru</w:t>
            </w:r>
            <w:r w:rsidRPr="00163271">
              <w:rPr>
                <w:rFonts w:ascii="Arial" w:eastAsia="&quot;Calibri&quot;,sans-serif" w:hAnsi="Arial" w:cs="Arial"/>
                <w:color w:val="000000" w:themeColor="text1"/>
                <w:sz w:val="24"/>
                <w:szCs w:val="24"/>
              </w:rPr>
              <w:t xml:space="preserve"> (</w:t>
            </w:r>
            <w:r w:rsidR="002D1706" w:rsidRPr="00163271">
              <w:rPr>
                <w:rFonts w:ascii="Arial" w:eastAsia="&quot;Calibri&quot;,sans-serif" w:hAnsi="Arial" w:cs="Arial"/>
                <w:color w:val="000000" w:themeColor="text1"/>
                <w:sz w:val="24"/>
                <w:szCs w:val="24"/>
              </w:rPr>
              <w:t>E</w:t>
            </w:r>
            <w:r w:rsidRPr="00163271">
              <w:rPr>
                <w:rFonts w:ascii="Arial" w:eastAsia="&quot;Calibri&quot;,sans-serif" w:hAnsi="Arial" w:cs="Arial"/>
                <w:color w:val="000000" w:themeColor="text1"/>
                <w:sz w:val="24"/>
                <w:szCs w:val="24"/>
              </w:rPr>
              <w:t xml:space="preserve">arth Wind and Fire’s song </w:t>
            </w:r>
            <w:r w:rsidRPr="00163271">
              <w:rPr>
                <w:rFonts w:ascii="Arial" w:eastAsia="&quot;Calibri&quot;,sans-serif" w:hAnsi="Arial" w:cs="Arial"/>
                <w:i/>
                <w:color w:val="000000" w:themeColor="text1"/>
                <w:sz w:val="24"/>
                <w:szCs w:val="24"/>
              </w:rPr>
              <w:t>September</w:t>
            </w:r>
            <w:r w:rsidRPr="00163271">
              <w:rPr>
                <w:rFonts w:ascii="Arial" w:eastAsia="&quot;Calibri&quot;,sans-serif" w:hAnsi="Arial" w:cs="Arial"/>
                <w:color w:val="000000" w:themeColor="text1"/>
                <w:sz w:val="24"/>
                <w:szCs w:val="24"/>
              </w:rPr>
              <w:t xml:space="preserve"> in </w:t>
            </w:r>
            <w:r w:rsidR="004124AC" w:rsidRPr="00163271">
              <w:rPr>
                <w:rFonts w:ascii="Arial" w:eastAsia="&quot;Calibri&quot;,sans-serif" w:hAnsi="Arial" w:cs="Arial"/>
                <w:color w:val="000000" w:themeColor="text1"/>
                <w:sz w:val="24"/>
                <w:szCs w:val="24"/>
              </w:rPr>
              <w:t>t</w:t>
            </w:r>
            <w:r w:rsidRPr="00163271">
              <w:rPr>
                <w:rFonts w:ascii="Arial" w:eastAsia="&quot;Calibri&quot;,sans-serif" w:hAnsi="Arial" w:cs="Arial"/>
                <w:color w:val="000000" w:themeColor="text1"/>
                <w:sz w:val="24"/>
                <w:szCs w:val="24"/>
              </w:rPr>
              <w:t xml:space="preserve">e reo Māori). Practice singing it in te reo and then make up a dance or fitness routine. </w:t>
            </w:r>
          </w:p>
          <w:p w14:paraId="2DA44930" w14:textId="77777777" w:rsidR="002D1706" w:rsidRPr="00163271" w:rsidRDefault="472414B2" w:rsidP="00A73765">
            <w:pPr>
              <w:pStyle w:val="ListParagraph"/>
              <w:numPr>
                <w:ilvl w:val="0"/>
                <w:numId w:val="17"/>
              </w:numPr>
              <w:rPr>
                <w:rFonts w:ascii="Arial" w:eastAsia="&quot;Calibri&quot;,sans-serif" w:hAnsi="Arial" w:cs="Arial"/>
                <w:color w:val="000000" w:themeColor="text1"/>
              </w:rPr>
            </w:pPr>
            <w:r w:rsidRPr="00163271">
              <w:rPr>
                <w:rFonts w:ascii="Arial" w:eastAsia="&quot;Calibri&quot;,sans-serif" w:hAnsi="Arial" w:cs="Arial"/>
                <w:color w:val="000000" w:themeColor="text1"/>
                <w:sz w:val="24"/>
                <w:szCs w:val="24"/>
              </w:rPr>
              <w:t xml:space="preserve">Maybe you have to jump up every time you ‘Mahuru’? </w:t>
            </w:r>
          </w:p>
          <w:p w14:paraId="32E21601" w14:textId="71FB4F0D" w:rsidR="002D1706" w:rsidRPr="00163271" w:rsidRDefault="472414B2" w:rsidP="00A73765">
            <w:pPr>
              <w:pStyle w:val="ListParagraph"/>
              <w:numPr>
                <w:ilvl w:val="0"/>
                <w:numId w:val="17"/>
              </w:numPr>
              <w:spacing w:after="120" w:line="240" w:lineRule="auto"/>
              <w:rPr>
                <w:rFonts w:ascii="Arial" w:eastAsia="&quot;Calibri&quot;,sans-serif" w:hAnsi="Arial" w:cs="Arial"/>
                <w:color w:val="000000" w:themeColor="text1"/>
              </w:rPr>
            </w:pPr>
            <w:r w:rsidRPr="00163271">
              <w:rPr>
                <w:rFonts w:ascii="Arial" w:eastAsia="&quot;Calibri&quot;,sans-serif" w:hAnsi="Arial" w:cs="Arial"/>
                <w:color w:val="000000" w:themeColor="text1"/>
                <w:sz w:val="24"/>
                <w:szCs w:val="24"/>
              </w:rPr>
              <w:t xml:space="preserve">Maybe you have to squat every time you hear ‘korero Māori’? </w:t>
            </w:r>
          </w:p>
          <w:p w14:paraId="7E67A617" w14:textId="417B5113" w:rsidR="009F4CF7" w:rsidRPr="00163271" w:rsidRDefault="472414B2" w:rsidP="002D1706">
            <w:pPr>
              <w:rPr>
                <w:rFonts w:ascii="Arial" w:eastAsia="&quot;Calibri&quot;,sans-serif" w:hAnsi="Arial" w:cs="Arial"/>
                <w:color w:val="000000" w:themeColor="text1"/>
              </w:rPr>
            </w:pPr>
            <w:r w:rsidRPr="00163271">
              <w:rPr>
                <w:rFonts w:ascii="Arial" w:eastAsia="&quot;Calibri&quot;,sans-serif" w:hAnsi="Arial" w:cs="Arial"/>
                <w:color w:val="000000" w:themeColor="text1"/>
                <w:sz w:val="24"/>
                <w:szCs w:val="24"/>
              </w:rPr>
              <w:t>Have fun with it and move your body!</w:t>
            </w:r>
          </w:p>
        </w:tc>
      </w:tr>
      <w:tr w:rsidR="009F4CF7" w:rsidRPr="00163271" w14:paraId="14E96A35" w14:textId="77777777" w:rsidTr="00323A3C">
        <w:tc>
          <w:tcPr>
            <w:tcW w:w="9558" w:type="dxa"/>
            <w:gridSpan w:val="2"/>
          </w:tcPr>
          <w:p w14:paraId="48ACB0A8" w14:textId="26E32F6B" w:rsidR="009F4CF7" w:rsidRPr="00163271" w:rsidRDefault="215EF750" w:rsidP="215EF750">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b/>
                <w:color w:val="000000" w:themeColor="text1"/>
                <w:sz w:val="24"/>
                <w:szCs w:val="24"/>
              </w:rPr>
              <w:t>Fitness countdown</w:t>
            </w:r>
          </w:p>
          <w:p w14:paraId="40C871DB" w14:textId="10CA5D72" w:rsidR="009F4CF7" w:rsidRPr="00163271" w:rsidRDefault="215EF750" w:rsidP="215EF750">
            <w:pPr>
              <w:spacing w:before="80" w:after="80"/>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You don’t need anything for this activity but a positive attitude and a water bottle!</w:t>
            </w:r>
          </w:p>
          <w:p w14:paraId="6CCC3C01" w14:textId="7B413EBE" w:rsidR="009F4CF7" w:rsidRPr="00163271" w:rsidRDefault="215EF750" w:rsidP="00DC5129">
            <w:pPr>
              <w:pStyle w:val="ListParagraph"/>
              <w:numPr>
                <w:ilvl w:val="0"/>
                <w:numId w:val="4"/>
              </w:numPr>
              <w:spacing w:before="120"/>
              <w:rPr>
                <w:rFonts w:ascii="Arial" w:eastAsiaTheme="minorEastAsia" w:hAnsi="Arial" w:cs="Arial"/>
                <w:color w:val="000000" w:themeColor="text1"/>
              </w:rPr>
            </w:pPr>
            <w:r w:rsidRPr="00163271">
              <w:rPr>
                <w:rFonts w:ascii="Arial" w:eastAsia="&quot;Calibri&quot;,sans-serif" w:hAnsi="Arial" w:cs="Arial"/>
                <w:color w:val="000000" w:themeColor="text1"/>
              </w:rPr>
              <w:t>tekau (10) jumping jacks **modify: right leg step out to the side then left leg</w:t>
            </w:r>
          </w:p>
          <w:p w14:paraId="29CCC4A2" w14:textId="06D6BE9A" w:rsidR="009F4CF7" w:rsidRPr="00163271" w:rsidRDefault="215EF750" w:rsidP="00A73765">
            <w:pPr>
              <w:pStyle w:val="ListParagraph"/>
              <w:numPr>
                <w:ilvl w:val="0"/>
                <w:numId w:val="4"/>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iwa (9) forward lunges (on each leg) **modify: us a box and step up and down</w:t>
            </w:r>
          </w:p>
          <w:p w14:paraId="31256BE4" w14:textId="0B051B0B" w:rsidR="009F4CF7" w:rsidRPr="00163271" w:rsidRDefault="215EF750" w:rsidP="00A73765">
            <w:pPr>
              <w:pStyle w:val="ListParagraph"/>
              <w:numPr>
                <w:ilvl w:val="0"/>
                <w:numId w:val="4"/>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waru (8) squats **modify: sit in chair, stand up</w:t>
            </w:r>
          </w:p>
          <w:p w14:paraId="68F3E284" w14:textId="063FDC9C" w:rsidR="009F4CF7" w:rsidRPr="00163271" w:rsidRDefault="215EF750" w:rsidP="00A73765">
            <w:pPr>
              <w:pStyle w:val="ListParagraph"/>
              <w:numPr>
                <w:ilvl w:val="0"/>
                <w:numId w:val="4"/>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 xml:space="preserve">whitu (7) donkey kicks (each leg) – </w:t>
            </w:r>
            <w:r w:rsidRPr="00163271">
              <w:rPr>
                <w:rFonts w:ascii="Arial" w:eastAsia="&quot;Calibri&quot;,sans-serif" w:hAnsi="Arial" w:cs="Arial"/>
                <w:i/>
                <w:color w:val="000000" w:themeColor="text1"/>
                <w:sz w:val="24"/>
                <w:szCs w:val="24"/>
              </w:rPr>
              <w:t>can do standing or sitting</w:t>
            </w:r>
          </w:p>
          <w:p w14:paraId="0E113A2B" w14:textId="6DFB28B2" w:rsidR="009F4CF7" w:rsidRPr="00163271" w:rsidRDefault="215EF750" w:rsidP="00A73765">
            <w:pPr>
              <w:pStyle w:val="ListParagraph"/>
              <w:numPr>
                <w:ilvl w:val="0"/>
                <w:numId w:val="4"/>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ono (6) sit ups **modify: touch knees</w:t>
            </w:r>
          </w:p>
          <w:p w14:paraId="58988785" w14:textId="73C6600A" w:rsidR="009F4CF7" w:rsidRPr="00163271" w:rsidRDefault="215EF750" w:rsidP="00A73765">
            <w:pPr>
              <w:pStyle w:val="ListParagraph"/>
              <w:numPr>
                <w:ilvl w:val="0"/>
                <w:numId w:val="4"/>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rima (5) high knees **modify: lift knees up while laying down on back</w:t>
            </w:r>
          </w:p>
          <w:p w14:paraId="3E243D79" w14:textId="0F180715" w:rsidR="009F4CF7" w:rsidRPr="00163271" w:rsidRDefault="215EF750" w:rsidP="00A73765">
            <w:pPr>
              <w:pStyle w:val="ListParagraph"/>
              <w:numPr>
                <w:ilvl w:val="0"/>
                <w:numId w:val="4"/>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whā (4) push-ups **modify: do on your knees</w:t>
            </w:r>
          </w:p>
          <w:p w14:paraId="201729E5" w14:textId="57439DF4" w:rsidR="009F4CF7" w:rsidRPr="00163271" w:rsidRDefault="215EF750" w:rsidP="00A73765">
            <w:pPr>
              <w:pStyle w:val="ListParagraph"/>
              <w:numPr>
                <w:ilvl w:val="0"/>
                <w:numId w:val="4"/>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toru (3) star kicks (right leg – kick forward, side, back; then left leg)</w:t>
            </w:r>
          </w:p>
          <w:p w14:paraId="639F8BDC" w14:textId="55C2FF0A" w:rsidR="009F4CF7" w:rsidRPr="00163271" w:rsidRDefault="215EF750" w:rsidP="00A73765">
            <w:pPr>
              <w:pStyle w:val="ListParagraph"/>
              <w:numPr>
                <w:ilvl w:val="0"/>
                <w:numId w:val="4"/>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rua (2) burpees **modify: walk outs – walk out with your hands and walk back</w:t>
            </w:r>
          </w:p>
          <w:p w14:paraId="71CDEF2B" w14:textId="54BA955F" w:rsidR="009F4CF7" w:rsidRPr="00163271" w:rsidRDefault="215EF750" w:rsidP="00A73765">
            <w:pPr>
              <w:pStyle w:val="ListParagraph"/>
              <w:numPr>
                <w:ilvl w:val="0"/>
                <w:numId w:val="4"/>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tahi (1) superman pose or high plank for as long as you can hold! **modify: on your knees</w:t>
            </w:r>
          </w:p>
          <w:p w14:paraId="32E4F721" w14:textId="61A548E5" w:rsidR="009F4CF7" w:rsidRPr="00163271" w:rsidRDefault="215EF750" w:rsidP="215EF750">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b/>
                <w:color w:val="000000" w:themeColor="text1"/>
                <w:sz w:val="24"/>
                <w:szCs w:val="24"/>
              </w:rPr>
              <w:t>Take a rest and repeat. Tumeke!</w:t>
            </w:r>
          </w:p>
        </w:tc>
      </w:tr>
      <w:tr w:rsidR="00323A3C" w:rsidRPr="00163271" w14:paraId="6F9735C7" w14:textId="77777777" w:rsidTr="00323A3C">
        <w:trPr>
          <w:gridAfter w:val="1"/>
          <w:wAfter w:w="72" w:type="dxa"/>
        </w:trPr>
        <w:tc>
          <w:tcPr>
            <w:tcW w:w="9558" w:type="dxa"/>
          </w:tcPr>
          <w:p w14:paraId="75B8003F" w14:textId="77777777" w:rsidR="00323A3C" w:rsidRPr="00163271" w:rsidRDefault="00323A3C" w:rsidP="0059481B">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b/>
                <w:color w:val="000000" w:themeColor="text1"/>
                <w:sz w:val="24"/>
                <w:szCs w:val="24"/>
              </w:rPr>
              <w:t>Hikitia te hā</w:t>
            </w:r>
            <w:r w:rsidRPr="00163271">
              <w:rPr>
                <w:rFonts w:ascii="Arial" w:eastAsia="&quot;Calibri&quot;,sans-serif" w:hAnsi="Arial" w:cs="Arial"/>
                <w:color w:val="000000" w:themeColor="text1"/>
                <w:sz w:val="24"/>
                <w:szCs w:val="24"/>
              </w:rPr>
              <w:t xml:space="preserve"> </w:t>
            </w:r>
          </w:p>
          <w:p w14:paraId="2EEE7224" w14:textId="1A07BC12" w:rsidR="00323A3C" w:rsidRPr="00163271" w:rsidRDefault="00323A3C" w:rsidP="0059481B">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 xml:space="preserve">This is “a series of simple te ao Māori breathing exercises that anyone can learn. Focusing on our breathing calms the body and mind and is a very helpful practice for feeling more present and mindful. Hikitia Te Hā was developed by Rawiri Hindle”. </w:t>
            </w:r>
          </w:p>
          <w:p w14:paraId="0C9D8F4C" w14:textId="77777777" w:rsidR="00323A3C" w:rsidRPr="00163271" w:rsidRDefault="00323A3C" w:rsidP="0059481B">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Go to the website and follow along to the videos.</w:t>
            </w:r>
          </w:p>
          <w:p w14:paraId="138EFD47" w14:textId="77777777" w:rsidR="00323A3C" w:rsidRPr="00163271" w:rsidRDefault="000637D8" w:rsidP="0059481B">
            <w:pPr>
              <w:spacing w:before="120" w:after="120"/>
              <w:rPr>
                <w:rFonts w:ascii="Arial" w:eastAsia="&quot;Calibri&quot;,sans-serif" w:hAnsi="Arial" w:cs="Arial"/>
                <w:color w:val="0563C1"/>
                <w:sz w:val="24"/>
                <w:szCs w:val="24"/>
              </w:rPr>
            </w:pPr>
            <w:hyperlink r:id="rId36">
              <w:r w:rsidR="00323A3C" w:rsidRPr="00163271">
                <w:rPr>
                  <w:rStyle w:val="Hyperlink"/>
                  <w:rFonts w:ascii="Arial" w:eastAsia="&quot;Calibri&quot;,sans-serif" w:hAnsi="Arial" w:cs="Arial"/>
                  <w:sz w:val="24"/>
                  <w:szCs w:val="24"/>
                </w:rPr>
                <w:t>https://www.allright.org.nz/tools/hikitia-te-ha</w:t>
              </w:r>
            </w:hyperlink>
          </w:p>
        </w:tc>
      </w:tr>
      <w:tr w:rsidR="009F4CF7" w:rsidRPr="00163271" w14:paraId="24187668" w14:textId="77777777" w:rsidTr="00323A3C">
        <w:tc>
          <w:tcPr>
            <w:tcW w:w="9558" w:type="dxa"/>
            <w:gridSpan w:val="2"/>
          </w:tcPr>
          <w:p w14:paraId="439830E8" w14:textId="2BDA741A" w:rsidR="009F4CF7" w:rsidRPr="00163271" w:rsidRDefault="1A0D2EAB" w:rsidP="1A0D2EAB">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b/>
                <w:color w:val="000000" w:themeColor="text1"/>
                <w:sz w:val="24"/>
                <w:szCs w:val="24"/>
              </w:rPr>
              <w:lastRenderedPageBreak/>
              <w:t>Tahi – rua – toru – whā fitness challenge</w:t>
            </w:r>
          </w:p>
          <w:p w14:paraId="242B7CB9" w14:textId="77777777" w:rsidR="007D1CB5" w:rsidRPr="00163271" w:rsidRDefault="1A0D2EAB" w:rsidP="1A0D2EAB">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 xml:space="preserve">You will need a timer for this activity (alternatively you can count). </w:t>
            </w:r>
          </w:p>
          <w:p w14:paraId="5B908FCD" w14:textId="584A4A1F" w:rsidR="009F4CF7" w:rsidRPr="00163271" w:rsidRDefault="00095468" w:rsidP="1A0D2EAB">
            <w:pPr>
              <w:spacing w:before="120" w:after="120"/>
              <w:rPr>
                <w:rFonts w:ascii="Arial" w:eastAsia="&quot;Calibri&quot;,sans-serif" w:hAnsi="Arial" w:cs="Arial"/>
                <w:color w:val="000000" w:themeColor="text1"/>
                <w:sz w:val="24"/>
                <w:szCs w:val="24"/>
              </w:rPr>
            </w:pPr>
            <w:r w:rsidRPr="00163271">
              <w:rPr>
                <w:rFonts w:ascii="Arial" w:hAnsi="Arial" w:cs="Arial"/>
                <w:noProof/>
              </w:rPr>
              <w:drawing>
                <wp:anchor distT="0" distB="0" distL="114300" distR="114300" simplePos="0" relativeHeight="251658273" behindDoc="1" locked="0" layoutInCell="1" allowOverlap="1" wp14:anchorId="27DE3424" wp14:editId="26BFE671">
                  <wp:simplePos x="0" y="0"/>
                  <wp:positionH relativeFrom="column">
                    <wp:posOffset>5463909</wp:posOffset>
                  </wp:positionH>
                  <wp:positionV relativeFrom="paragraph">
                    <wp:posOffset>326759</wp:posOffset>
                  </wp:positionV>
                  <wp:extent cx="419735" cy="744220"/>
                  <wp:effectExtent l="0" t="0" r="0" b="0"/>
                  <wp:wrapTight wrapText="bothSides">
                    <wp:wrapPolygon edited="0">
                      <wp:start x="0" y="0"/>
                      <wp:lineTo x="0" y="21010"/>
                      <wp:lineTo x="20587" y="21010"/>
                      <wp:lineTo x="2058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19735" cy="744220"/>
                          </a:xfrm>
                          <a:prstGeom prst="rect">
                            <a:avLst/>
                          </a:prstGeom>
                        </pic:spPr>
                      </pic:pic>
                    </a:graphicData>
                  </a:graphic>
                  <wp14:sizeRelH relativeFrom="margin">
                    <wp14:pctWidth>0</wp14:pctWidth>
                  </wp14:sizeRelH>
                  <wp14:sizeRelV relativeFrom="margin">
                    <wp14:pctHeight>0</wp14:pctHeight>
                  </wp14:sizeRelV>
                </wp:anchor>
              </w:drawing>
            </w:r>
            <w:r w:rsidR="1A0D2EAB" w:rsidRPr="00163271">
              <w:rPr>
                <w:rFonts w:ascii="Arial" w:eastAsia="&quot;Calibri&quot;,sans-serif" w:hAnsi="Arial" w:cs="Arial"/>
                <w:color w:val="000000" w:themeColor="text1"/>
                <w:sz w:val="24"/>
                <w:szCs w:val="24"/>
              </w:rPr>
              <w:t>Time yourself – how long you can remain in each position during each set? Will you get better/longer?</w:t>
            </w:r>
          </w:p>
          <w:p w14:paraId="7E815D27" w14:textId="4B9954C9" w:rsidR="009F4CF7" w:rsidRPr="00163271" w:rsidRDefault="1A0D2EAB" w:rsidP="1A0D2EAB">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b/>
                <w:color w:val="000000" w:themeColor="text1"/>
                <w:sz w:val="24"/>
                <w:szCs w:val="24"/>
              </w:rPr>
              <w:t xml:space="preserve">Tahi – Wall sit. </w:t>
            </w:r>
            <w:r w:rsidRPr="00163271">
              <w:rPr>
                <w:rFonts w:ascii="Arial" w:eastAsia="&quot;Calibri&quot;,sans-serif" w:hAnsi="Arial" w:cs="Arial"/>
                <w:color w:val="000000" w:themeColor="text1"/>
                <w:sz w:val="24"/>
                <w:szCs w:val="24"/>
              </w:rPr>
              <w:t>Stand in front of the wall facing away. Slide down the wall until you are sitting. Your knees/thighs should be parallel to the floor. How long can you remain in this position?</w:t>
            </w:r>
          </w:p>
          <w:p w14:paraId="514B689B" w14:textId="54568506" w:rsidR="009F4CF7" w:rsidRPr="00163271" w:rsidRDefault="001C025B" w:rsidP="1A0D2EAB">
            <w:pPr>
              <w:spacing w:before="120" w:after="120"/>
              <w:rPr>
                <w:rFonts w:ascii="Arial" w:eastAsia="&quot;Calibri&quot;,sans-serif" w:hAnsi="Arial" w:cs="Arial"/>
                <w:color w:val="000000" w:themeColor="text1"/>
                <w:sz w:val="24"/>
                <w:szCs w:val="24"/>
              </w:rPr>
            </w:pPr>
            <w:r w:rsidRPr="00163271">
              <w:rPr>
                <w:rFonts w:ascii="Arial" w:hAnsi="Arial" w:cs="Arial"/>
                <w:noProof/>
              </w:rPr>
              <w:drawing>
                <wp:anchor distT="0" distB="0" distL="114300" distR="114300" simplePos="0" relativeHeight="251658275" behindDoc="1" locked="0" layoutInCell="1" allowOverlap="1" wp14:anchorId="222D725A" wp14:editId="2AF852D8">
                  <wp:simplePos x="0" y="0"/>
                  <wp:positionH relativeFrom="column">
                    <wp:posOffset>5883510</wp:posOffset>
                  </wp:positionH>
                  <wp:positionV relativeFrom="paragraph">
                    <wp:posOffset>49605</wp:posOffset>
                  </wp:positionV>
                  <wp:extent cx="928187" cy="340242"/>
                  <wp:effectExtent l="0" t="0" r="0" b="0"/>
                  <wp:wrapTight wrapText="bothSides">
                    <wp:wrapPolygon edited="0">
                      <wp:start x="0" y="0"/>
                      <wp:lineTo x="0" y="20591"/>
                      <wp:lineTo x="21290" y="20591"/>
                      <wp:lineTo x="2129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1015" cy="341279"/>
                          </a:xfrm>
                          <a:prstGeom prst="rect">
                            <a:avLst/>
                          </a:prstGeom>
                        </pic:spPr>
                      </pic:pic>
                    </a:graphicData>
                  </a:graphic>
                  <wp14:sizeRelH relativeFrom="margin">
                    <wp14:pctWidth>0</wp14:pctWidth>
                  </wp14:sizeRelH>
                  <wp14:sizeRelV relativeFrom="margin">
                    <wp14:pctHeight>0</wp14:pctHeight>
                  </wp14:sizeRelV>
                </wp:anchor>
              </w:drawing>
            </w:r>
            <w:r w:rsidR="00F47580" w:rsidRPr="00163271">
              <w:rPr>
                <w:rFonts w:ascii="Arial" w:hAnsi="Arial" w:cs="Arial"/>
                <w:noProof/>
              </w:rPr>
              <w:drawing>
                <wp:anchor distT="0" distB="0" distL="114300" distR="114300" simplePos="0" relativeHeight="251658274" behindDoc="1" locked="0" layoutInCell="1" allowOverlap="1" wp14:anchorId="637FB0AE" wp14:editId="138F017D">
                  <wp:simplePos x="0" y="0"/>
                  <wp:positionH relativeFrom="column">
                    <wp:posOffset>5245499</wp:posOffset>
                  </wp:positionH>
                  <wp:positionV relativeFrom="paragraph">
                    <wp:posOffset>506730</wp:posOffset>
                  </wp:positionV>
                  <wp:extent cx="636270" cy="1062990"/>
                  <wp:effectExtent l="0" t="0" r="0" b="0"/>
                  <wp:wrapTight wrapText="bothSides">
                    <wp:wrapPolygon edited="0">
                      <wp:start x="0" y="0"/>
                      <wp:lineTo x="0" y="21290"/>
                      <wp:lineTo x="20695" y="21290"/>
                      <wp:lineTo x="2069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flipH="1">
                            <a:off x="0" y="0"/>
                            <a:ext cx="636270" cy="1062990"/>
                          </a:xfrm>
                          <a:prstGeom prst="rect">
                            <a:avLst/>
                          </a:prstGeom>
                        </pic:spPr>
                      </pic:pic>
                    </a:graphicData>
                  </a:graphic>
                  <wp14:sizeRelH relativeFrom="margin">
                    <wp14:pctWidth>0</wp14:pctWidth>
                  </wp14:sizeRelH>
                  <wp14:sizeRelV relativeFrom="margin">
                    <wp14:pctHeight>0</wp14:pctHeight>
                  </wp14:sizeRelV>
                </wp:anchor>
              </w:drawing>
            </w:r>
            <w:r w:rsidR="1A0D2EAB" w:rsidRPr="00163271">
              <w:rPr>
                <w:rFonts w:ascii="Arial" w:eastAsia="&quot;Calibri&quot;,sans-serif" w:hAnsi="Arial" w:cs="Arial"/>
                <w:b/>
                <w:color w:val="000000" w:themeColor="text1"/>
                <w:sz w:val="24"/>
                <w:szCs w:val="24"/>
              </w:rPr>
              <w:t>Rua – Superman.</w:t>
            </w:r>
            <w:r w:rsidR="1A0D2EAB" w:rsidRPr="00163271">
              <w:rPr>
                <w:rFonts w:ascii="Arial" w:eastAsia="&quot;Calibri&quot;,sans-serif" w:hAnsi="Arial" w:cs="Arial"/>
                <w:color w:val="000000" w:themeColor="text1"/>
                <w:sz w:val="24"/>
                <w:szCs w:val="24"/>
              </w:rPr>
              <w:t xml:space="preserve"> Lay on the floor with your face towards the floor, relax. Now lift your legs slightly off the floor and put your arms out like superman. How long can you remain in this position?</w:t>
            </w:r>
          </w:p>
          <w:p w14:paraId="1AFB3BF9" w14:textId="0DB30745" w:rsidR="009F4CF7" w:rsidRPr="00163271" w:rsidRDefault="00BF01D3" w:rsidP="1A0D2EAB">
            <w:pPr>
              <w:spacing w:before="120" w:after="120"/>
              <w:rPr>
                <w:rFonts w:ascii="Arial" w:eastAsia="&quot;Calibri&quot;,sans-serif" w:hAnsi="Arial" w:cs="Arial"/>
                <w:color w:val="000000" w:themeColor="text1"/>
                <w:sz w:val="24"/>
                <w:szCs w:val="24"/>
              </w:rPr>
            </w:pPr>
            <w:r w:rsidRPr="00163271">
              <w:rPr>
                <w:rFonts w:ascii="Arial" w:hAnsi="Arial" w:cs="Arial"/>
                <w:noProof/>
              </w:rPr>
              <w:drawing>
                <wp:anchor distT="0" distB="0" distL="114300" distR="114300" simplePos="0" relativeHeight="251658276" behindDoc="1" locked="0" layoutInCell="1" allowOverlap="1" wp14:anchorId="69B7257E" wp14:editId="7038C3CB">
                  <wp:simplePos x="0" y="0"/>
                  <wp:positionH relativeFrom="column">
                    <wp:posOffset>5340985</wp:posOffset>
                  </wp:positionH>
                  <wp:positionV relativeFrom="paragraph">
                    <wp:posOffset>974090</wp:posOffset>
                  </wp:positionV>
                  <wp:extent cx="546100" cy="1025525"/>
                  <wp:effectExtent l="0" t="0" r="0" b="0"/>
                  <wp:wrapTight wrapText="bothSides">
                    <wp:wrapPolygon edited="0">
                      <wp:start x="0" y="0"/>
                      <wp:lineTo x="0" y="21266"/>
                      <wp:lineTo x="21098" y="21266"/>
                      <wp:lineTo x="21098"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6100" cy="1025525"/>
                          </a:xfrm>
                          <a:prstGeom prst="rect">
                            <a:avLst/>
                          </a:prstGeom>
                        </pic:spPr>
                      </pic:pic>
                    </a:graphicData>
                  </a:graphic>
                  <wp14:sizeRelH relativeFrom="margin">
                    <wp14:pctWidth>0</wp14:pctWidth>
                  </wp14:sizeRelH>
                  <wp14:sizeRelV relativeFrom="margin">
                    <wp14:pctHeight>0</wp14:pctHeight>
                  </wp14:sizeRelV>
                </wp:anchor>
              </w:drawing>
            </w:r>
            <w:r w:rsidR="1A0D2EAB" w:rsidRPr="00163271">
              <w:rPr>
                <w:rFonts w:ascii="Arial" w:eastAsia="&quot;Calibri&quot;,sans-serif" w:hAnsi="Arial" w:cs="Arial"/>
                <w:b/>
                <w:color w:val="000000" w:themeColor="text1"/>
                <w:sz w:val="24"/>
                <w:szCs w:val="24"/>
              </w:rPr>
              <w:t>Toru – Tree pose.</w:t>
            </w:r>
            <w:r w:rsidR="1A0D2EAB" w:rsidRPr="00163271">
              <w:rPr>
                <w:rFonts w:ascii="Arial" w:eastAsia="&quot;Calibri&quot;,sans-serif" w:hAnsi="Arial" w:cs="Arial"/>
                <w:color w:val="000000" w:themeColor="text1"/>
                <w:sz w:val="24"/>
                <w:szCs w:val="24"/>
              </w:rPr>
              <w:t xml:space="preserve"> Standing tall and straight, slide your right foot up your left leg until it reaches </w:t>
            </w:r>
            <w:r w:rsidR="00F47580" w:rsidRPr="00163271">
              <w:rPr>
                <w:rFonts w:ascii="Arial" w:eastAsia="&quot;Calibri&quot;,sans-serif" w:hAnsi="Arial" w:cs="Arial"/>
                <w:color w:val="000000" w:themeColor="text1"/>
                <w:sz w:val="24"/>
                <w:szCs w:val="24"/>
              </w:rPr>
              <w:t xml:space="preserve">either below or above </w:t>
            </w:r>
            <w:r w:rsidR="1A0D2EAB" w:rsidRPr="00163271">
              <w:rPr>
                <w:rFonts w:ascii="Arial" w:eastAsia="&quot;Calibri&quot;,sans-serif" w:hAnsi="Arial" w:cs="Arial"/>
                <w:color w:val="000000" w:themeColor="text1"/>
                <w:sz w:val="24"/>
                <w:szCs w:val="24"/>
              </w:rPr>
              <w:t>your knee</w:t>
            </w:r>
            <w:r w:rsidR="00F47580" w:rsidRPr="00163271">
              <w:rPr>
                <w:rFonts w:ascii="Arial" w:eastAsia="&quot;Calibri&quot;,sans-serif" w:hAnsi="Arial" w:cs="Arial"/>
                <w:color w:val="000000" w:themeColor="text1"/>
                <w:sz w:val="24"/>
                <w:szCs w:val="24"/>
              </w:rPr>
              <w:t xml:space="preserve"> (not on the knee)</w:t>
            </w:r>
            <w:r w:rsidR="1A0D2EAB" w:rsidRPr="00163271">
              <w:rPr>
                <w:rFonts w:ascii="Arial" w:eastAsia="&quot;Calibri&quot;,sans-serif" w:hAnsi="Arial" w:cs="Arial"/>
                <w:color w:val="000000" w:themeColor="text1"/>
                <w:sz w:val="24"/>
                <w:szCs w:val="24"/>
              </w:rPr>
              <w:t>, ensure your right knee is facing outwards, not forwards. At the same time raise both arms straight above your head and bring your palms together. How long can you remain in this position? Try the other side.</w:t>
            </w:r>
          </w:p>
          <w:p w14:paraId="0D44D459" w14:textId="1A48CE2A" w:rsidR="009F4CF7" w:rsidRPr="00163271" w:rsidRDefault="1A0D2EAB" w:rsidP="1A0D2EAB">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b/>
                <w:color w:val="000000" w:themeColor="text1"/>
                <w:sz w:val="24"/>
                <w:szCs w:val="24"/>
              </w:rPr>
              <w:t xml:space="preserve">Whā – Quad stretch. </w:t>
            </w:r>
            <w:r w:rsidRPr="00163271">
              <w:rPr>
                <w:rFonts w:ascii="Arial" w:eastAsia="&quot;Calibri&quot;,sans-serif" w:hAnsi="Arial" w:cs="Arial"/>
                <w:color w:val="000000" w:themeColor="text1"/>
                <w:sz w:val="24"/>
                <w:szCs w:val="24"/>
              </w:rPr>
              <w:t>Standing tall and straight swing one leg behind and catch it with your same arm. Hold the stretch for as long as you can. Try the other leg. Is one side easier to balance on?</w:t>
            </w:r>
          </w:p>
          <w:p w14:paraId="3242E1EA" w14:textId="25A02400" w:rsidR="009F4CF7" w:rsidRPr="00163271" w:rsidRDefault="1A0D2EAB" w:rsidP="1A0D2EAB">
            <w:pPr>
              <w:spacing w:before="120" w:after="120"/>
              <w:ind w:left="720"/>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 xml:space="preserve">Repeat x 3. </w:t>
            </w:r>
          </w:p>
          <w:p w14:paraId="60C942E7" w14:textId="1FAF6589" w:rsidR="009F4CF7" w:rsidRPr="00163271" w:rsidRDefault="1A0D2EAB" w:rsidP="1A0D2EAB">
            <w:pPr>
              <w:spacing w:before="120" w:after="120"/>
              <w:ind w:left="720"/>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Can you beat yourself? Great efforts!</w:t>
            </w:r>
          </w:p>
        </w:tc>
      </w:tr>
    </w:tbl>
    <w:p w14:paraId="59F2693E" w14:textId="130DAC53" w:rsidR="00D052CE" w:rsidRPr="00163271" w:rsidRDefault="00D052CE" w:rsidP="006E3DE7">
      <w:pPr>
        <w:rPr>
          <w:rFonts w:ascii="Arial" w:eastAsiaTheme="majorEastAsia" w:hAnsi="Arial" w:cs="Arial"/>
          <w:b/>
          <w:sz w:val="28"/>
          <w:szCs w:val="28"/>
        </w:rPr>
      </w:pPr>
      <w:r w:rsidRPr="00163271">
        <w:rPr>
          <w:rFonts w:ascii="Arial" w:hAnsi="Arial" w:cs="Arial"/>
        </w:rPr>
        <w:br w:type="page"/>
      </w:r>
    </w:p>
    <w:p w14:paraId="082B1C5A" w14:textId="08600F81" w:rsidR="00805BEB" w:rsidRPr="00163271" w:rsidRDefault="009F4CF7" w:rsidP="009F4CF7">
      <w:pPr>
        <w:pStyle w:val="BH1"/>
        <w:rPr>
          <w:rFonts w:ascii="Arial" w:hAnsi="Arial" w:cs="Arial"/>
          <w:lang w:val="en-NZ"/>
        </w:rPr>
      </w:pPr>
      <w:r w:rsidRPr="00163271">
        <w:rPr>
          <w:rFonts w:ascii="Arial" w:hAnsi="Arial" w:cs="Arial"/>
          <w:lang w:val="en-NZ"/>
        </w:rPr>
        <w:lastRenderedPageBreak/>
        <w:t>Daily wellbeing – Choose something each day</w:t>
      </w:r>
    </w:p>
    <w:p w14:paraId="78EB4E3B" w14:textId="04049872" w:rsidR="00805BEB" w:rsidRPr="00163271" w:rsidRDefault="00805BEB" w:rsidP="00805BEB">
      <w:pPr>
        <w:rPr>
          <w:rFonts w:ascii="Arial" w:hAnsi="Arial" w:cs="Arial"/>
        </w:rPr>
      </w:pPr>
      <w:r w:rsidRPr="00163271">
        <w:rPr>
          <w:rFonts w:ascii="Arial" w:hAnsi="Arial" w:cs="Arial"/>
        </w:rPr>
        <w:t>These activities are good to do at the beginning and end of the day but can be done anytime. They can help you get ready for learning, calm your mind and body</w:t>
      </w:r>
      <w:r w:rsidR="004124AC" w:rsidRPr="00163271">
        <w:rPr>
          <w:rFonts w:ascii="Arial" w:hAnsi="Arial" w:cs="Arial"/>
        </w:rPr>
        <w:t>,</w:t>
      </w:r>
      <w:r w:rsidRPr="00163271">
        <w:rPr>
          <w:rFonts w:ascii="Arial" w:hAnsi="Arial" w:cs="Arial"/>
        </w:rPr>
        <w:t xml:space="preserve"> and they can help you to reflect on your learning:</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805BEB" w:rsidRPr="00163271" w14:paraId="09F4FCFE" w14:textId="77777777" w:rsidTr="00C527CC">
        <w:tc>
          <w:tcPr>
            <w:tcW w:w="9486" w:type="dxa"/>
          </w:tcPr>
          <w:p w14:paraId="143FF3A0" w14:textId="2BF7019C" w:rsidR="00805BEB" w:rsidRPr="00163271" w:rsidRDefault="7741DE58" w:rsidP="7741DE58">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b/>
                <w:color w:val="000000" w:themeColor="text1"/>
                <w:sz w:val="24"/>
                <w:szCs w:val="24"/>
              </w:rPr>
              <w:t>Gratitude Scavenger hunt:</w:t>
            </w:r>
          </w:p>
          <w:p w14:paraId="4247571F" w14:textId="2BF7019C" w:rsidR="00805BEB" w:rsidRPr="00163271" w:rsidRDefault="7741DE58" w:rsidP="7741DE58">
            <w:pPr>
              <w:spacing w:after="120"/>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Find something:</w:t>
            </w:r>
          </w:p>
          <w:p w14:paraId="1BB89C02" w14:textId="2BF7019C" w:rsidR="00805BEB" w:rsidRPr="00163271" w:rsidRDefault="7741DE58" w:rsidP="00A73765">
            <w:pPr>
              <w:pStyle w:val="ListParagraph"/>
              <w:numPr>
                <w:ilvl w:val="0"/>
                <w:numId w:val="6"/>
              </w:numPr>
              <w:spacing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That makes you happy</w:t>
            </w:r>
          </w:p>
          <w:p w14:paraId="1AB1B3E0" w14:textId="2BF7019C" w:rsidR="00805BEB" w:rsidRPr="00163271" w:rsidRDefault="7741DE58" w:rsidP="00A73765">
            <w:pPr>
              <w:pStyle w:val="ListParagraph"/>
              <w:numPr>
                <w:ilvl w:val="0"/>
                <w:numId w:val="6"/>
              </w:numPr>
              <w:spacing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That makes you think of someone you love</w:t>
            </w:r>
          </w:p>
          <w:p w14:paraId="14A528BD" w14:textId="2BF7019C" w:rsidR="00805BEB" w:rsidRPr="00163271" w:rsidRDefault="7741DE58" w:rsidP="00A73765">
            <w:pPr>
              <w:pStyle w:val="ListParagraph"/>
              <w:numPr>
                <w:ilvl w:val="0"/>
                <w:numId w:val="6"/>
              </w:numPr>
              <w:spacing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That you like to touch</w:t>
            </w:r>
          </w:p>
          <w:p w14:paraId="44D0D5EE" w14:textId="2BF7019C" w:rsidR="00805BEB" w:rsidRPr="00163271" w:rsidRDefault="7741DE58" w:rsidP="00A73765">
            <w:pPr>
              <w:pStyle w:val="ListParagraph"/>
              <w:numPr>
                <w:ilvl w:val="0"/>
                <w:numId w:val="6"/>
              </w:numPr>
              <w:spacing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That makes you feel proud</w:t>
            </w:r>
          </w:p>
          <w:p w14:paraId="75CBCF6B" w14:textId="2BF7019C" w:rsidR="00805BEB" w:rsidRPr="00163271" w:rsidRDefault="7741DE58" w:rsidP="00A73765">
            <w:pPr>
              <w:pStyle w:val="ListParagraph"/>
              <w:numPr>
                <w:ilvl w:val="0"/>
                <w:numId w:val="6"/>
              </w:numPr>
              <w:spacing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To give to someone to make them smile</w:t>
            </w:r>
          </w:p>
          <w:p w14:paraId="0F73CB6C" w14:textId="2BF7019C" w:rsidR="00805BEB" w:rsidRPr="00163271" w:rsidRDefault="7741DE58" w:rsidP="00A73765">
            <w:pPr>
              <w:pStyle w:val="ListParagraph"/>
              <w:numPr>
                <w:ilvl w:val="0"/>
                <w:numId w:val="6"/>
              </w:numPr>
              <w:spacing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You love to smell</w:t>
            </w:r>
          </w:p>
          <w:p w14:paraId="55601264" w14:textId="2BF7019C" w:rsidR="00805BEB" w:rsidRPr="00163271" w:rsidRDefault="7741DE58" w:rsidP="00A73765">
            <w:pPr>
              <w:pStyle w:val="ListParagraph"/>
              <w:numPr>
                <w:ilvl w:val="0"/>
                <w:numId w:val="6"/>
              </w:numPr>
              <w:spacing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You enjoy looking at</w:t>
            </w:r>
          </w:p>
          <w:p w14:paraId="68470C47" w14:textId="2BF7019C" w:rsidR="00805BEB" w:rsidRPr="00163271" w:rsidRDefault="7741DE58" w:rsidP="00A73765">
            <w:pPr>
              <w:pStyle w:val="ListParagraph"/>
              <w:numPr>
                <w:ilvl w:val="0"/>
                <w:numId w:val="6"/>
              </w:numPr>
              <w:spacing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That is your favourite colour</w:t>
            </w:r>
          </w:p>
          <w:p w14:paraId="3344C8F2" w14:textId="2BF7019C" w:rsidR="00805BEB" w:rsidRPr="00163271" w:rsidRDefault="7741DE58" w:rsidP="00A73765">
            <w:pPr>
              <w:pStyle w:val="ListParagraph"/>
              <w:numPr>
                <w:ilvl w:val="0"/>
                <w:numId w:val="6"/>
              </w:numPr>
              <w:spacing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You are thankful for in nature</w:t>
            </w:r>
          </w:p>
          <w:p w14:paraId="3A775E87" w14:textId="2BF7019C" w:rsidR="00805BEB" w:rsidRPr="00163271" w:rsidRDefault="7741DE58" w:rsidP="00A73765">
            <w:pPr>
              <w:pStyle w:val="ListParagraph"/>
              <w:numPr>
                <w:ilvl w:val="0"/>
                <w:numId w:val="6"/>
              </w:numPr>
              <w:spacing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That you find useful</w:t>
            </w:r>
          </w:p>
          <w:p w14:paraId="5073EA6B" w14:textId="5F57E65A" w:rsidR="00805BEB" w:rsidRPr="00163271" w:rsidRDefault="7741DE58" w:rsidP="7741DE58">
            <w:pPr>
              <w:spacing w:after="120"/>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Make it digital: Complete the Gratitude Scavenger Hunt by taking photos of the items and using Pic Collage to capture them all in one place.</w:t>
            </w:r>
          </w:p>
        </w:tc>
      </w:tr>
      <w:tr w:rsidR="00805BEB" w:rsidRPr="00163271" w14:paraId="113B64DB" w14:textId="77777777" w:rsidTr="00567D5D">
        <w:trPr>
          <w:trHeight w:val="4261"/>
        </w:trPr>
        <w:tc>
          <w:tcPr>
            <w:tcW w:w="9486" w:type="dxa"/>
          </w:tcPr>
          <w:p w14:paraId="76DAA636" w14:textId="46DAC98E" w:rsidR="00805BEB" w:rsidRPr="00163271" w:rsidRDefault="7741DE58" w:rsidP="00567D5D">
            <w:pPr>
              <w:spacing w:before="120"/>
              <w:rPr>
                <w:rFonts w:ascii="Arial" w:eastAsia="&quot;Calibri&quot;,sans-serif" w:hAnsi="Arial" w:cs="Arial"/>
                <w:b/>
                <w:color w:val="000000" w:themeColor="text1"/>
                <w:sz w:val="24"/>
                <w:szCs w:val="24"/>
              </w:rPr>
            </w:pPr>
            <w:r w:rsidRPr="00163271">
              <w:rPr>
                <w:rFonts w:ascii="Arial" w:eastAsia="&quot;Calibri&quot;,sans-serif" w:hAnsi="Arial" w:cs="Arial"/>
                <w:b/>
                <w:color w:val="000000" w:themeColor="text1"/>
                <w:sz w:val="24"/>
                <w:szCs w:val="24"/>
              </w:rPr>
              <w:t xml:space="preserve">I’m awesome </w:t>
            </w:r>
          </w:p>
          <w:p w14:paraId="1A65C7FD" w14:textId="79D25DEB" w:rsidR="00805BEB" w:rsidRPr="00163271" w:rsidRDefault="7741DE58" w:rsidP="00E62554">
            <w:pPr>
              <w:pStyle w:val="ListParagraph"/>
              <w:numPr>
                <w:ilvl w:val="0"/>
                <w:numId w:val="24"/>
              </w:numPr>
              <w:spacing w:before="120"/>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Get a jar or container from the cupboard.</w:t>
            </w:r>
          </w:p>
          <w:p w14:paraId="59AED071" w14:textId="48D78474" w:rsidR="00805BEB" w:rsidRPr="00163271" w:rsidRDefault="7741DE58" w:rsidP="00E62554">
            <w:pPr>
              <w:pStyle w:val="ListParagraph"/>
              <w:numPr>
                <w:ilvl w:val="0"/>
                <w:numId w:val="24"/>
              </w:numPr>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Fold a piece of paper into small squares and either rip or cut these up.</w:t>
            </w:r>
          </w:p>
          <w:p w14:paraId="69127C43" w14:textId="40AAE8A8" w:rsidR="00805BEB" w:rsidRPr="00163271" w:rsidRDefault="7741DE58" w:rsidP="00E62554">
            <w:pPr>
              <w:pStyle w:val="ListParagraph"/>
              <w:numPr>
                <w:ilvl w:val="0"/>
                <w:numId w:val="24"/>
              </w:numPr>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On each square write down your strengths, things you are good at, your good qualities (</w:t>
            </w:r>
            <w:r w:rsidR="009F0900" w:rsidRPr="00163271">
              <w:rPr>
                <w:rFonts w:ascii="Arial" w:eastAsia="&quot;Calibri&quot;,sans-serif" w:hAnsi="Arial" w:cs="Arial"/>
                <w:color w:val="000000" w:themeColor="text1"/>
                <w:sz w:val="24"/>
                <w:szCs w:val="24"/>
              </w:rPr>
              <w:t>e.g.</w:t>
            </w:r>
            <w:r w:rsidRPr="00163271">
              <w:rPr>
                <w:rFonts w:ascii="Arial" w:eastAsia="&quot;Calibri&quot;,sans-serif" w:hAnsi="Arial" w:cs="Arial"/>
                <w:color w:val="000000" w:themeColor="text1"/>
                <w:sz w:val="24"/>
                <w:szCs w:val="24"/>
              </w:rPr>
              <w:t xml:space="preserve"> I’m a good friend, I help feed my dog, I can run fast, etc). </w:t>
            </w:r>
          </w:p>
          <w:p w14:paraId="1009D0AD" w14:textId="0F8F6A41" w:rsidR="00805BEB" w:rsidRPr="00163271" w:rsidRDefault="7741DE58" w:rsidP="00E62554">
            <w:pPr>
              <w:pStyle w:val="ListParagraph"/>
              <w:numPr>
                <w:ilvl w:val="0"/>
                <w:numId w:val="24"/>
              </w:numPr>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Fold each square and put it in your jar.</w:t>
            </w:r>
          </w:p>
          <w:p w14:paraId="630BFE7B" w14:textId="4876943A" w:rsidR="00805BEB" w:rsidRPr="00163271" w:rsidRDefault="7741DE58" w:rsidP="00E62554">
            <w:pPr>
              <w:pStyle w:val="ListParagraph"/>
              <w:numPr>
                <w:ilvl w:val="0"/>
                <w:numId w:val="24"/>
              </w:numPr>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 xml:space="preserve">Give some squares to people in your house and ask them to write down things that they appreciate about you. </w:t>
            </w:r>
          </w:p>
          <w:p w14:paraId="3DA6EE3E" w14:textId="31E9CABF" w:rsidR="00805BEB" w:rsidRPr="00163271" w:rsidRDefault="7741DE58" w:rsidP="00E62554">
            <w:pPr>
              <w:pStyle w:val="ListParagraph"/>
              <w:numPr>
                <w:ilvl w:val="0"/>
                <w:numId w:val="24"/>
              </w:numPr>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 xml:space="preserve">Ask them to fold the paper and put it in your jar. </w:t>
            </w:r>
          </w:p>
          <w:p w14:paraId="4B250B80" w14:textId="0A61D0DE" w:rsidR="00805BEB" w:rsidRPr="00163271" w:rsidRDefault="7741DE58" w:rsidP="00E62554">
            <w:pPr>
              <w:pStyle w:val="ListParagraph"/>
              <w:numPr>
                <w:ilvl w:val="0"/>
                <w:numId w:val="24"/>
              </w:numPr>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 xml:space="preserve">Each day take a piece of paper out of the jar to remind yourself how awesome you are. </w:t>
            </w:r>
          </w:p>
          <w:p w14:paraId="36DE8259" w14:textId="54ABBCD5" w:rsidR="00805BEB" w:rsidRPr="00163271" w:rsidRDefault="7741DE58" w:rsidP="00E62554">
            <w:pPr>
              <w:pStyle w:val="ListParagraph"/>
              <w:numPr>
                <w:ilvl w:val="0"/>
                <w:numId w:val="24"/>
              </w:numPr>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Keep adding to the jar when you think of new things.</w:t>
            </w:r>
          </w:p>
        </w:tc>
      </w:tr>
      <w:tr w:rsidR="004124AC" w:rsidRPr="00163271" w14:paraId="6D31B62D" w14:textId="77777777" w:rsidTr="00C527CC">
        <w:tc>
          <w:tcPr>
            <w:tcW w:w="9486" w:type="dxa"/>
          </w:tcPr>
          <w:p w14:paraId="1725A763" w14:textId="77777777" w:rsidR="004124AC" w:rsidRPr="00163271" w:rsidRDefault="004124AC" w:rsidP="004124AC">
            <w:pPr>
              <w:spacing w:before="120" w:after="120"/>
              <w:rPr>
                <w:rFonts w:ascii="Arial" w:eastAsia="&quot;Calibri&quot;,sans-serif" w:hAnsi="Arial" w:cs="Arial"/>
                <w:b/>
                <w:color w:val="000000" w:themeColor="text1"/>
                <w:sz w:val="24"/>
                <w:szCs w:val="24"/>
              </w:rPr>
            </w:pPr>
            <w:r w:rsidRPr="00163271">
              <w:rPr>
                <w:rFonts w:ascii="Arial" w:eastAsia="&quot;Calibri&quot;,sans-serif" w:hAnsi="Arial" w:cs="Arial"/>
                <w:b/>
                <w:color w:val="000000" w:themeColor="text1"/>
                <w:sz w:val="24"/>
                <w:szCs w:val="24"/>
              </w:rPr>
              <w:t>Pathway breathing</w:t>
            </w:r>
          </w:p>
          <w:p w14:paraId="01285E4E" w14:textId="31D377F0" w:rsidR="004124AC" w:rsidRPr="00163271" w:rsidRDefault="004124AC" w:rsidP="7741DE58">
            <w:pPr>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We all get overwhelmed sometimes – we get too excited, or we get anxious. Breathing helps us find our calm place. You can build a breathing pathway to calm! You will need a straw, a small light ball shape (could be rolled up paper etc), and some objects to build a course.</w:t>
            </w:r>
          </w:p>
          <w:p w14:paraId="471D90EF" w14:textId="493AB208" w:rsidR="004124AC" w:rsidRPr="00163271" w:rsidRDefault="004124AC" w:rsidP="00A73765">
            <w:pPr>
              <w:pStyle w:val="ListParagraph"/>
              <w:numPr>
                <w:ilvl w:val="0"/>
                <w:numId w:val="8"/>
              </w:numPr>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Use things around you to build a pathway (or racetrack) on the table or floor.</w:t>
            </w:r>
          </w:p>
          <w:p w14:paraId="686EBFB3" w14:textId="77777777" w:rsidR="004124AC" w:rsidRPr="00163271" w:rsidRDefault="004124AC" w:rsidP="00A73765">
            <w:pPr>
              <w:pStyle w:val="ListParagraph"/>
              <w:numPr>
                <w:ilvl w:val="0"/>
                <w:numId w:val="8"/>
              </w:numPr>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 xml:space="preserve">Put your small ball at the starting line of the pathway. </w:t>
            </w:r>
          </w:p>
          <w:p w14:paraId="6FE306B1" w14:textId="77777777" w:rsidR="004124AC" w:rsidRPr="00163271" w:rsidRDefault="004124AC" w:rsidP="00A73765">
            <w:pPr>
              <w:pStyle w:val="ListParagraph"/>
              <w:numPr>
                <w:ilvl w:val="0"/>
                <w:numId w:val="8"/>
              </w:numPr>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 xml:space="preserve">Use the straw to blow your ball all the way to the finish line. </w:t>
            </w:r>
          </w:p>
          <w:p w14:paraId="5F6628A2" w14:textId="56114724" w:rsidR="004124AC" w:rsidRPr="00163271" w:rsidRDefault="004124AC" w:rsidP="004124AC">
            <w:pPr>
              <w:rPr>
                <w:rFonts w:ascii="Arial" w:eastAsia="&quot;Calibri&quot;,sans-serif" w:hAnsi="Arial" w:cs="Arial"/>
                <w:color w:val="000000" w:themeColor="text1"/>
              </w:rPr>
            </w:pPr>
          </w:p>
        </w:tc>
      </w:tr>
    </w:tbl>
    <w:p w14:paraId="0DAA002E" w14:textId="77777777" w:rsidR="00953A95" w:rsidRPr="00163271" w:rsidRDefault="00953A95">
      <w:pPr>
        <w:rPr>
          <w:rFonts w:ascii="Arial" w:hAnsi="Arial" w:cs="Arial"/>
        </w:rPr>
      </w:pPr>
      <w:r w:rsidRPr="00163271">
        <w:rPr>
          <w:rFonts w:ascii="Arial" w:hAnsi="Arial" w:cs="Arial"/>
        </w:rPr>
        <w:br w:type="page"/>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805BEB" w:rsidRPr="00163271" w14:paraId="6A199667" w14:textId="77777777" w:rsidTr="00C527CC">
        <w:tc>
          <w:tcPr>
            <w:tcW w:w="9486" w:type="dxa"/>
          </w:tcPr>
          <w:p w14:paraId="68BE703B" w14:textId="04676568" w:rsidR="00805BEB" w:rsidRPr="00163271" w:rsidRDefault="7741DE58" w:rsidP="7741DE58">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b/>
                <w:color w:val="000000" w:themeColor="text1"/>
                <w:sz w:val="24"/>
                <w:szCs w:val="24"/>
              </w:rPr>
              <w:lastRenderedPageBreak/>
              <w:t xml:space="preserve">Clouds and </w:t>
            </w:r>
            <w:r w:rsidR="00953A95" w:rsidRPr="00163271">
              <w:rPr>
                <w:rFonts w:ascii="Arial" w:eastAsia="&quot;Calibri&quot;,sans-serif" w:hAnsi="Arial" w:cs="Arial"/>
                <w:b/>
                <w:color w:val="000000" w:themeColor="text1"/>
                <w:sz w:val="24"/>
                <w:szCs w:val="24"/>
              </w:rPr>
              <w:t>t</w:t>
            </w:r>
            <w:r w:rsidRPr="00163271">
              <w:rPr>
                <w:rFonts w:ascii="Arial" w:eastAsia="&quot;Calibri&quot;,sans-serif" w:hAnsi="Arial" w:cs="Arial"/>
                <w:b/>
                <w:color w:val="000000" w:themeColor="text1"/>
                <w:sz w:val="24"/>
                <w:szCs w:val="24"/>
              </w:rPr>
              <w:t>riangles</w:t>
            </w:r>
          </w:p>
          <w:p w14:paraId="466E68E9" w14:textId="093BA0FD" w:rsidR="00805BEB" w:rsidRPr="00163271" w:rsidRDefault="7741DE58" w:rsidP="7741DE58">
            <w:pPr>
              <w:spacing w:before="120" w:after="120"/>
              <w:rPr>
                <w:rFonts w:ascii="Arial" w:eastAsia="&quot;Calibri&quot;,sans-serif" w:hAnsi="Arial" w:cs="Arial"/>
                <w:color w:val="000000" w:themeColor="text1"/>
                <w:sz w:val="24"/>
                <w:szCs w:val="24"/>
              </w:rPr>
            </w:pPr>
            <w:r w:rsidRPr="00163271">
              <w:rPr>
                <w:rFonts w:ascii="Arial" w:eastAsia="&quot;Calibri&quot;,sans-serif" w:hAnsi="Arial" w:cs="Arial"/>
                <w:color w:val="000000" w:themeColor="text1"/>
                <w:sz w:val="24"/>
                <w:szCs w:val="24"/>
              </w:rPr>
              <w:t>Find a nice quiet place outside to look up at the clouds. Focus on their shapes and movements. Once you are feeling comfortable, start some triangle breathing.</w:t>
            </w:r>
          </w:p>
          <w:p w14:paraId="675E9733" w14:textId="58A51793" w:rsidR="00805BEB" w:rsidRPr="00163271" w:rsidRDefault="7741DE58" w:rsidP="00A73765">
            <w:pPr>
              <w:pStyle w:val="ListParagraph"/>
              <w:numPr>
                <w:ilvl w:val="0"/>
                <w:numId w:val="5"/>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Using your finger in the air, start at the bottom left of the triangle.</w:t>
            </w:r>
          </w:p>
          <w:p w14:paraId="1347398D" w14:textId="40C7CB23" w:rsidR="00805BEB" w:rsidRPr="00163271" w:rsidRDefault="7741DE58" w:rsidP="00A73765">
            <w:pPr>
              <w:pStyle w:val="ListParagraph"/>
              <w:numPr>
                <w:ilvl w:val="0"/>
                <w:numId w:val="5"/>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Breathe in for three counts as you trace the first side of the triangle.</w:t>
            </w:r>
          </w:p>
          <w:p w14:paraId="645B7FF6" w14:textId="6E039FEC" w:rsidR="00805BEB" w:rsidRPr="00163271" w:rsidRDefault="7741DE58" w:rsidP="00A73765">
            <w:pPr>
              <w:pStyle w:val="ListParagraph"/>
              <w:numPr>
                <w:ilvl w:val="0"/>
                <w:numId w:val="5"/>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Hold your breath for three counts as you trace the second side of the triangle.</w:t>
            </w:r>
          </w:p>
          <w:p w14:paraId="49DB1453" w14:textId="5D956BA7" w:rsidR="00805BEB" w:rsidRPr="00163271" w:rsidRDefault="000637D8" w:rsidP="00A73765">
            <w:pPr>
              <w:pStyle w:val="ListParagraph"/>
              <w:numPr>
                <w:ilvl w:val="0"/>
                <w:numId w:val="5"/>
              </w:numPr>
              <w:spacing w:before="120" w:after="120"/>
              <w:rPr>
                <w:rFonts w:ascii="Arial" w:eastAsiaTheme="minorEastAsia" w:hAnsi="Arial" w:cs="Arial"/>
                <w:color w:val="000000" w:themeColor="text1"/>
                <w:sz w:val="24"/>
                <w:szCs w:val="24"/>
              </w:rPr>
            </w:pPr>
            <w:r>
              <w:rPr>
                <w:rFonts w:ascii="Arial" w:eastAsia="&quot;Calibri&quot;,sans-serif" w:hAnsi="Arial" w:cs="Arial"/>
                <w:color w:val="000000" w:themeColor="text1"/>
              </w:rPr>
              <w:pict w14:anchorId="484FD47D">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_x0000_s1199" type="#_x0000_t5" style="position:absolute;left:0;text-align:left;margin-left:365.35pt;margin-top:25.45pt;width:79.5pt;height:61.1pt;z-index:251658285" fillcolor="#3472ac"/>
              </w:pict>
            </w:r>
            <w:r w:rsidR="7741DE58" w:rsidRPr="00163271">
              <w:rPr>
                <w:rFonts w:ascii="Arial" w:eastAsia="&quot;Calibri&quot;,sans-serif" w:hAnsi="Arial" w:cs="Arial"/>
                <w:color w:val="000000" w:themeColor="text1"/>
                <w:sz w:val="24"/>
                <w:szCs w:val="24"/>
              </w:rPr>
              <w:t>Breathe out for three counts as you trace the final side of the triangle. You have just completed one deep breath.</w:t>
            </w:r>
          </w:p>
          <w:p w14:paraId="4699022D" w14:textId="325918B4" w:rsidR="00805BEB" w:rsidRPr="00163271" w:rsidRDefault="7741DE58" w:rsidP="00A73765">
            <w:pPr>
              <w:pStyle w:val="ListParagraph"/>
              <w:numPr>
                <w:ilvl w:val="0"/>
                <w:numId w:val="5"/>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Repeat 5 times</w:t>
            </w:r>
          </w:p>
          <w:p w14:paraId="7FCE3B28" w14:textId="1F5A7651" w:rsidR="00805BEB" w:rsidRPr="00163271" w:rsidRDefault="7741DE58" w:rsidP="00A73765">
            <w:pPr>
              <w:pStyle w:val="ListParagraph"/>
              <w:numPr>
                <w:ilvl w:val="0"/>
                <w:numId w:val="5"/>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Focus on the clouds in the sky again.</w:t>
            </w:r>
          </w:p>
          <w:p w14:paraId="14AA99B9" w14:textId="2FE9C806" w:rsidR="00805BEB" w:rsidRPr="00163271" w:rsidRDefault="7741DE58" w:rsidP="00A73765">
            <w:pPr>
              <w:pStyle w:val="ListParagraph"/>
              <w:numPr>
                <w:ilvl w:val="0"/>
                <w:numId w:val="5"/>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Repeat more triangle breathing</w:t>
            </w:r>
          </w:p>
          <w:p w14:paraId="6185EE73" w14:textId="3A86591A" w:rsidR="00805BEB" w:rsidRPr="00163271" w:rsidRDefault="7741DE58" w:rsidP="00A73765">
            <w:pPr>
              <w:pStyle w:val="ListParagraph"/>
              <w:numPr>
                <w:ilvl w:val="0"/>
                <w:numId w:val="5"/>
              </w:numPr>
              <w:spacing w:before="120" w:after="120"/>
              <w:rPr>
                <w:rFonts w:ascii="Arial" w:eastAsiaTheme="minorEastAsia" w:hAnsi="Arial" w:cs="Arial"/>
                <w:color w:val="000000" w:themeColor="text1"/>
                <w:sz w:val="24"/>
                <w:szCs w:val="24"/>
              </w:rPr>
            </w:pPr>
            <w:r w:rsidRPr="00163271">
              <w:rPr>
                <w:rFonts w:ascii="Arial" w:eastAsia="&quot;Calibri&quot;,sans-serif" w:hAnsi="Arial" w:cs="Arial"/>
                <w:color w:val="000000" w:themeColor="text1"/>
                <w:sz w:val="24"/>
                <w:szCs w:val="24"/>
              </w:rPr>
              <w:t>Return to your learning once you are feeling relaxed.</w:t>
            </w:r>
          </w:p>
        </w:tc>
      </w:tr>
      <w:tr w:rsidR="004124AC" w:rsidRPr="00163271" w14:paraId="6257E175" w14:textId="77777777" w:rsidTr="00B6414B">
        <w:tc>
          <w:tcPr>
            <w:tcW w:w="9486" w:type="dxa"/>
          </w:tcPr>
          <w:p w14:paraId="113C1812" w14:textId="20FF1F66" w:rsidR="004124AC" w:rsidRPr="00163271" w:rsidRDefault="00171BBC" w:rsidP="00B6414B">
            <w:pPr>
              <w:spacing w:before="120" w:after="120"/>
              <w:rPr>
                <w:rFonts w:ascii="Arial" w:eastAsia="&quot;Calibri&quot;,sans-serif" w:hAnsi="Arial" w:cs="Arial"/>
                <w:b/>
                <w:color w:val="000000" w:themeColor="text1"/>
                <w:sz w:val="24"/>
                <w:szCs w:val="24"/>
              </w:rPr>
            </w:pPr>
            <w:r w:rsidRPr="00163271">
              <w:rPr>
                <w:rFonts w:ascii="Arial" w:hAnsi="Arial" w:cs="Arial"/>
                <w:noProof/>
              </w:rPr>
              <w:drawing>
                <wp:anchor distT="0" distB="0" distL="114300" distR="114300" simplePos="0" relativeHeight="251658272" behindDoc="0" locked="0" layoutInCell="1" allowOverlap="1" wp14:anchorId="167C9289" wp14:editId="4D7A15A9">
                  <wp:simplePos x="0" y="0"/>
                  <wp:positionH relativeFrom="column">
                    <wp:posOffset>4490720</wp:posOffset>
                  </wp:positionH>
                  <wp:positionV relativeFrom="paragraph">
                    <wp:posOffset>53340</wp:posOffset>
                  </wp:positionV>
                  <wp:extent cx="1391920" cy="169227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1391920" cy="1692275"/>
                          </a:xfrm>
                          <a:prstGeom prst="rect">
                            <a:avLst/>
                          </a:prstGeom>
                        </pic:spPr>
                      </pic:pic>
                    </a:graphicData>
                  </a:graphic>
                  <wp14:sizeRelH relativeFrom="margin">
                    <wp14:pctWidth>0</wp14:pctWidth>
                  </wp14:sizeRelH>
                  <wp14:sizeRelV relativeFrom="margin">
                    <wp14:pctHeight>0</wp14:pctHeight>
                  </wp14:sizeRelV>
                </wp:anchor>
              </w:drawing>
            </w:r>
            <w:r w:rsidR="004124AC" w:rsidRPr="00163271">
              <w:rPr>
                <w:rFonts w:ascii="Arial" w:eastAsia="&quot;Calibri&quot;,sans-serif" w:hAnsi="Arial" w:cs="Arial"/>
                <w:b/>
                <w:color w:val="000000" w:themeColor="text1"/>
                <w:sz w:val="24"/>
                <w:szCs w:val="24"/>
              </w:rPr>
              <w:t>Online ideas:</w:t>
            </w:r>
          </w:p>
          <w:p w14:paraId="0635B263" w14:textId="7440A895" w:rsidR="00E20F41" w:rsidRPr="00163271" w:rsidRDefault="004124AC" w:rsidP="00B6414B">
            <w:pPr>
              <w:spacing w:before="120" w:after="120"/>
              <w:rPr>
                <w:rFonts w:ascii="Arial" w:eastAsia="&quot;Calibri&quot;,sans-serif" w:hAnsi="Arial" w:cs="Arial"/>
                <w:b/>
                <w:color w:val="000000" w:themeColor="text1"/>
                <w:sz w:val="24"/>
                <w:szCs w:val="24"/>
              </w:rPr>
            </w:pPr>
            <w:r w:rsidRPr="00163271">
              <w:rPr>
                <w:rFonts w:ascii="Arial" w:eastAsia="&quot;Calibri&quot;,sans-serif" w:hAnsi="Arial" w:cs="Arial"/>
                <w:b/>
                <w:color w:val="000000" w:themeColor="text1"/>
                <w:sz w:val="24"/>
                <w:szCs w:val="24"/>
              </w:rPr>
              <w:t>Dream catcher</w:t>
            </w:r>
          </w:p>
          <w:p w14:paraId="49741805" w14:textId="5509395C" w:rsidR="004124AC" w:rsidRPr="00163271" w:rsidRDefault="000637D8" w:rsidP="00B6414B">
            <w:pPr>
              <w:spacing w:before="120" w:after="120"/>
              <w:rPr>
                <w:rFonts w:ascii="Arial" w:eastAsia="&quot;Calibri&quot;,sans-serif" w:hAnsi="Arial" w:cs="Arial"/>
                <w:color w:val="000000" w:themeColor="text1"/>
                <w:sz w:val="24"/>
                <w:szCs w:val="24"/>
              </w:rPr>
            </w:pPr>
            <w:hyperlink r:id="rId42">
              <w:r w:rsidR="004124AC" w:rsidRPr="00163271">
                <w:rPr>
                  <w:rStyle w:val="Hyperlink"/>
                  <w:rFonts w:ascii="Arial" w:eastAsia="&quot;Calibri&quot;,sans-serif" w:hAnsi="Arial" w:cs="Arial"/>
                  <w:sz w:val="24"/>
                  <w:szCs w:val="24"/>
                </w:rPr>
                <w:t>https://www.tinyfry.com/make-dream-catcher-kids/</w:t>
              </w:r>
            </w:hyperlink>
          </w:p>
          <w:p w14:paraId="43204F6D" w14:textId="77777777" w:rsidR="004124AC" w:rsidRPr="00163271" w:rsidRDefault="004124AC" w:rsidP="004124AC">
            <w:pPr>
              <w:spacing w:before="120" w:after="120"/>
              <w:rPr>
                <w:rFonts w:ascii="Arial" w:hAnsi="Arial" w:cs="Arial"/>
              </w:rPr>
            </w:pPr>
            <w:r w:rsidRPr="00163271">
              <w:rPr>
                <w:rFonts w:ascii="Arial" w:eastAsia="&quot;Calibri&quot;,sans-serif" w:hAnsi="Arial" w:cs="Arial"/>
                <w:color w:val="000000" w:themeColor="text1"/>
                <w:sz w:val="24"/>
                <w:szCs w:val="24"/>
              </w:rPr>
              <w:t>Make a dream catcher and add small pictures or slips of paper that show your hopes for the future.</w:t>
            </w:r>
            <w:r w:rsidR="00171BBC" w:rsidRPr="00163271">
              <w:rPr>
                <w:rFonts w:ascii="Arial" w:hAnsi="Arial" w:cs="Arial"/>
              </w:rPr>
              <w:t xml:space="preserve"> </w:t>
            </w:r>
          </w:p>
          <w:p w14:paraId="4AE10329" w14:textId="77777777" w:rsidR="00C534BD" w:rsidRPr="00163271" w:rsidRDefault="00C534BD" w:rsidP="004124AC">
            <w:pPr>
              <w:spacing w:before="120" w:after="120"/>
              <w:rPr>
                <w:rFonts w:ascii="Arial" w:hAnsi="Arial" w:cs="Arial"/>
                <w:sz w:val="24"/>
                <w:szCs w:val="24"/>
              </w:rPr>
            </w:pPr>
          </w:p>
          <w:p w14:paraId="3F23FAC3" w14:textId="4993EC67" w:rsidR="00C534BD" w:rsidRPr="00163271" w:rsidRDefault="00C534BD" w:rsidP="004124AC">
            <w:pPr>
              <w:spacing w:before="120" w:after="120"/>
              <w:rPr>
                <w:rFonts w:ascii="Arial" w:eastAsia="&quot;Calibri&quot;,sans-serif" w:hAnsi="Arial" w:cs="Arial"/>
                <w:color w:val="000000" w:themeColor="text1"/>
                <w:sz w:val="24"/>
                <w:szCs w:val="24"/>
              </w:rPr>
            </w:pPr>
          </w:p>
        </w:tc>
      </w:tr>
    </w:tbl>
    <w:p w14:paraId="6E416EC8" w14:textId="70DA7799" w:rsidR="009F4CF7" w:rsidRPr="00163271" w:rsidRDefault="009F4CF7" w:rsidP="009F4CF7">
      <w:pPr>
        <w:pStyle w:val="BH1"/>
        <w:rPr>
          <w:rFonts w:ascii="Arial" w:eastAsiaTheme="majorEastAsia" w:hAnsi="Arial" w:cs="Arial"/>
          <w:sz w:val="28"/>
          <w:szCs w:val="28"/>
          <w:lang w:val="en-NZ"/>
        </w:rPr>
      </w:pPr>
      <w:r w:rsidRPr="00163271">
        <w:rPr>
          <w:rFonts w:ascii="Arial" w:hAnsi="Arial" w:cs="Arial"/>
          <w:lang w:val="en-NZ"/>
        </w:rPr>
        <w:br w:type="page"/>
      </w:r>
    </w:p>
    <w:p w14:paraId="3D85216F" w14:textId="787CFEA1" w:rsidR="00470930" w:rsidRPr="00163271" w:rsidRDefault="00470930" w:rsidP="00A3190B">
      <w:pPr>
        <w:pStyle w:val="BH1"/>
        <w:rPr>
          <w:rFonts w:ascii="Arial" w:hAnsi="Arial" w:cs="Arial"/>
          <w:lang w:val="en-NZ"/>
        </w:rPr>
      </w:pPr>
      <w:r w:rsidRPr="00163271">
        <w:rPr>
          <w:rFonts w:ascii="Arial" w:hAnsi="Arial" w:cs="Arial"/>
          <w:lang w:val="en-NZ"/>
        </w:rPr>
        <w:lastRenderedPageBreak/>
        <w:t>Starting each day</w:t>
      </w:r>
    </w:p>
    <w:p w14:paraId="178A8D2B" w14:textId="47A9390B" w:rsidR="003A4604" w:rsidRPr="00163271" w:rsidRDefault="003A4604" w:rsidP="003A4604">
      <w:pPr>
        <w:rPr>
          <w:rFonts w:ascii="Arial" w:hAnsi="Arial" w:cs="Arial"/>
          <w:b/>
          <w:i/>
          <w:color w:val="3472AC"/>
        </w:rPr>
      </w:pPr>
      <w:r w:rsidRPr="00163271">
        <w:rPr>
          <w:rFonts w:ascii="Arial" w:hAnsi="Arial" w:cs="Arial"/>
          <w:b/>
          <w:i/>
          <w:color w:val="3472AC"/>
        </w:rPr>
        <w:t>Notes for teachers and whānau:</w:t>
      </w:r>
    </w:p>
    <w:p w14:paraId="4244ECAB" w14:textId="47ED98AD" w:rsidR="003A4604" w:rsidRPr="00163271" w:rsidRDefault="003A4604" w:rsidP="004124AC">
      <w:pPr>
        <w:spacing w:after="0"/>
        <w:rPr>
          <w:rFonts w:ascii="Arial" w:hAnsi="Arial" w:cs="Arial"/>
          <w:i/>
          <w:iCs/>
        </w:rPr>
      </w:pPr>
      <w:r w:rsidRPr="00163271">
        <w:rPr>
          <w:rFonts w:ascii="Arial" w:hAnsi="Arial" w:cs="Arial"/>
          <w:i/>
          <w:iCs/>
        </w:rPr>
        <w:t xml:space="preserve">Starting the same way each day helps create a structure for your learner. Your school might have </w:t>
      </w:r>
      <w:r w:rsidR="004124AC" w:rsidRPr="00163271">
        <w:rPr>
          <w:rFonts w:ascii="Arial" w:hAnsi="Arial" w:cs="Arial"/>
          <w:i/>
          <w:iCs/>
        </w:rPr>
        <w:t>a</w:t>
      </w:r>
      <w:r w:rsidRPr="00163271">
        <w:rPr>
          <w:rFonts w:ascii="Arial" w:hAnsi="Arial" w:cs="Arial"/>
          <w:i/>
          <w:iCs/>
        </w:rPr>
        <w:t xml:space="preserve"> way to do this, for example starting the day together as a class on Zoom. In this pack we provide a karakia to settle into the day. Saying the karakia with your </w:t>
      </w:r>
      <w:r w:rsidRPr="00163271">
        <w:rPr>
          <w:rFonts w:ascii="Arial" w:hAnsi="Arial" w:cs="Arial"/>
          <w:b/>
          <w:bCs/>
          <w:i/>
          <w:iCs/>
        </w:rPr>
        <w:t>learner</w:t>
      </w:r>
      <w:r w:rsidRPr="00163271">
        <w:rPr>
          <w:rFonts w:ascii="Arial" w:hAnsi="Arial" w:cs="Arial"/>
          <w:i/>
          <w:iCs/>
        </w:rPr>
        <w:t xml:space="preserve"> a few times will help them do this more independently tomorrow and beyond. As part of the start of the day and setting up the learning environment, help your learner look through the activities suggested for that day </w:t>
      </w:r>
      <w:r w:rsidRPr="00163271">
        <w:rPr>
          <w:rFonts w:ascii="Arial" w:hAnsi="Arial" w:cs="Arial"/>
          <w:b/>
          <w:bCs/>
          <w:i/>
          <w:iCs/>
        </w:rPr>
        <w:t>and choose a fitness and wellbeing activity</w:t>
      </w:r>
      <w:r w:rsidRPr="00163271">
        <w:rPr>
          <w:rFonts w:ascii="Arial" w:hAnsi="Arial" w:cs="Arial"/>
          <w:i/>
          <w:iCs/>
        </w:rPr>
        <w:t xml:space="preserve">. They could fill out their daily timetable and think of other activities they might like to do, </w:t>
      </w:r>
      <w:r w:rsidR="003B6C0E" w:rsidRPr="00163271">
        <w:rPr>
          <w:rFonts w:ascii="Arial" w:hAnsi="Arial" w:cs="Arial"/>
          <w:i/>
          <w:iCs/>
        </w:rPr>
        <w:t>such as</w:t>
      </w:r>
      <w:r w:rsidRPr="00163271">
        <w:rPr>
          <w:rFonts w:ascii="Arial" w:hAnsi="Arial" w:cs="Arial"/>
          <w:i/>
          <w:iCs/>
        </w:rPr>
        <w:t xml:space="preserve"> reading</w:t>
      </w:r>
      <w:r w:rsidRPr="00163271">
        <w:rPr>
          <w:rFonts w:ascii="Arial" w:hAnsi="Arial" w:cs="Arial"/>
          <w:b/>
          <w:bCs/>
          <w:i/>
          <w:iCs/>
        </w:rPr>
        <w:t>.</w:t>
      </w:r>
      <w:r w:rsidR="004124AC" w:rsidRPr="00163271">
        <w:rPr>
          <w:rFonts w:ascii="Arial" w:hAnsi="Arial" w:cs="Arial"/>
          <w:b/>
          <w:bCs/>
          <w:i/>
          <w:iCs/>
        </w:rPr>
        <w:t xml:space="preserve"> </w:t>
      </w:r>
      <w:r w:rsidRPr="00163271">
        <w:rPr>
          <w:rFonts w:ascii="Arial" w:hAnsi="Arial" w:cs="Arial"/>
          <w:i/>
          <w:iCs/>
        </w:rPr>
        <w:t>Remind your learner of when and how to check in with the teacher/you.</w:t>
      </w:r>
    </w:p>
    <w:p w14:paraId="61A9F298" w14:textId="44510743" w:rsidR="004124AC" w:rsidRPr="00163271" w:rsidRDefault="000637D8" w:rsidP="003A4604">
      <w:pPr>
        <w:rPr>
          <w:rFonts w:ascii="Arial" w:hAnsi="Arial" w:cs="Arial"/>
          <w:i/>
          <w:iCs/>
        </w:rPr>
      </w:pPr>
      <w:r>
        <w:rPr>
          <w:rFonts w:ascii="Arial" w:hAnsi="Arial" w:cs="Arial"/>
        </w:rPr>
        <w:pict w14:anchorId="439849B9">
          <v:rect id="_x0000_i1026" style="width:0;height:1.5pt" o:hralign="center" o:hrstd="t" o:hr="t" fillcolor="#a0a0a0" stroked="f"/>
        </w:pict>
      </w:r>
    </w:p>
    <w:p w14:paraId="091C5A96" w14:textId="51190B5B" w:rsidR="00470930" w:rsidRPr="00163271" w:rsidRDefault="00470930" w:rsidP="00FB56CB">
      <w:pPr>
        <w:pStyle w:val="BH2"/>
        <w:rPr>
          <w:rFonts w:ascii="Arial" w:hAnsi="Arial" w:cs="Arial"/>
          <w:lang w:val="en-NZ"/>
        </w:rPr>
      </w:pPr>
      <w:r w:rsidRPr="00163271">
        <w:rPr>
          <w:rFonts w:ascii="Arial" w:hAnsi="Arial" w:cs="Arial"/>
          <w:lang w:val="en-NZ"/>
        </w:rPr>
        <w:t>Karakia</w:t>
      </w:r>
    </w:p>
    <w:p w14:paraId="1FCBE750" w14:textId="3BE32D4D" w:rsidR="00470930" w:rsidRPr="00163271" w:rsidRDefault="00811B32" w:rsidP="00470930">
      <w:pPr>
        <w:pStyle w:val="MoEBodyText"/>
        <w:spacing w:before="0" w:after="120" w:line="276" w:lineRule="auto"/>
        <w:rPr>
          <w:rFonts w:ascii="Arial" w:hAnsi="Arial" w:cs="Arial"/>
          <w:color w:val="auto"/>
          <w:sz w:val="24"/>
          <w:szCs w:val="24"/>
          <w:lang w:val="en-NZ"/>
        </w:rPr>
      </w:pPr>
      <w:r w:rsidRPr="00163271">
        <w:rPr>
          <w:rFonts w:ascii="Arial" w:hAnsi="Arial" w:cs="Arial"/>
          <w:color w:val="auto"/>
          <w:sz w:val="24"/>
          <w:szCs w:val="24"/>
          <w:lang w:val="en-NZ"/>
        </w:rPr>
        <w:t>Here is a karakia to welcome in the day</w:t>
      </w:r>
      <w:r w:rsidR="003B6C0E" w:rsidRPr="00163271">
        <w:rPr>
          <w:rFonts w:ascii="Arial" w:hAnsi="Arial" w:cs="Arial"/>
          <w:color w:val="auto"/>
          <w:sz w:val="24"/>
          <w:szCs w:val="24"/>
          <w:lang w:val="en-NZ"/>
        </w:rPr>
        <w:t>.</w:t>
      </w:r>
    </w:p>
    <w:p w14:paraId="39DB21F2" w14:textId="14349FFF" w:rsidR="00470930" w:rsidRPr="00163271" w:rsidRDefault="4D7502DA" w:rsidP="4D7502DA">
      <w:pPr>
        <w:spacing w:beforeAutospacing="1" w:afterAutospacing="1" w:line="240" w:lineRule="auto"/>
        <w:rPr>
          <w:rFonts w:ascii="Arial" w:eastAsia="&quot;Calibri&quot;,sans-serif" w:hAnsi="Arial" w:cs="Arial"/>
          <w:color w:val="000000" w:themeColor="text1"/>
          <w:sz w:val="22"/>
          <w:szCs w:val="22"/>
        </w:rPr>
      </w:pPr>
      <w:r w:rsidRPr="00163271">
        <w:rPr>
          <w:rFonts w:ascii="Arial" w:eastAsia="&quot;Calibri&quot;,sans-serif" w:hAnsi="Arial" w:cs="Arial"/>
        </w:rPr>
        <w:t>Whakataka Te Hau: Karakia video</w:t>
      </w:r>
      <w:r w:rsidRPr="00163271">
        <w:rPr>
          <w:rStyle w:val="normaltextrun"/>
          <w:rFonts w:ascii="Arial" w:eastAsia="&quot;Calibri&quot;,sans-serif" w:hAnsi="Arial" w:cs="Arial"/>
          <w:color w:val="000000" w:themeColor="text1"/>
        </w:rPr>
        <w:t xml:space="preserve"> </w:t>
      </w:r>
      <w:hyperlink r:id="rId43">
        <w:r w:rsidRPr="00163271">
          <w:rPr>
            <w:rStyle w:val="Hyperlink"/>
            <w:rFonts w:ascii="Arial" w:eastAsia="&quot;Calibri&quot;,sans-serif" w:hAnsi="Arial" w:cs="Arial"/>
          </w:rPr>
          <w:t>https://www.youtube.com/watch?v=_uQqIGt3H2w</w:t>
        </w:r>
      </w:hyperlink>
      <w:r w:rsidRPr="00163271">
        <w:rPr>
          <w:rStyle w:val="eop"/>
          <w:rFonts w:ascii="Arial" w:eastAsia="&quot;Calibri&quot;,sans-serif" w:hAnsi="Arial" w:cs="Arial"/>
          <w:color w:val="000000" w:themeColor="text1"/>
          <w:sz w:val="22"/>
          <w:szCs w:val="22"/>
        </w:rPr>
        <w:t xml:space="preserve"> </w:t>
      </w:r>
    </w:p>
    <w:tbl>
      <w:tblPr>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4248"/>
        <w:gridCol w:w="4947"/>
      </w:tblGrid>
      <w:tr w:rsidR="4D7502DA" w:rsidRPr="00163271" w14:paraId="2ECE1FFC" w14:textId="77777777" w:rsidTr="004124AC">
        <w:tc>
          <w:tcPr>
            <w:tcW w:w="4248" w:type="dxa"/>
            <w:vAlign w:val="center"/>
          </w:tcPr>
          <w:p w14:paraId="74F9CAAD" w14:textId="231083F9" w:rsidR="4D7502DA" w:rsidRPr="00163271" w:rsidRDefault="4D7502DA" w:rsidP="004124AC">
            <w:pPr>
              <w:spacing w:before="120" w:line="240" w:lineRule="auto"/>
              <w:rPr>
                <w:rFonts w:ascii="Arial" w:eastAsia="&quot;Calibri&quot;,sans-serif" w:hAnsi="Arial" w:cs="Arial"/>
                <w:color w:val="000000" w:themeColor="text1"/>
              </w:rPr>
            </w:pPr>
            <w:r w:rsidRPr="00163271">
              <w:rPr>
                <w:rStyle w:val="normaltextrun"/>
                <w:rFonts w:ascii="Arial" w:eastAsia="&quot;Calibri&quot;,sans-serif" w:hAnsi="Arial" w:cs="Arial"/>
                <w:color w:val="000000" w:themeColor="text1"/>
              </w:rPr>
              <w:t>Whakataka te hau ki te uru, </w:t>
            </w:r>
            <w:r w:rsidRPr="00163271">
              <w:rPr>
                <w:rFonts w:ascii="Arial" w:hAnsi="Arial" w:cs="Arial"/>
              </w:rPr>
              <w:br/>
            </w:r>
            <w:r w:rsidRPr="00163271">
              <w:rPr>
                <w:rStyle w:val="normaltextrun"/>
                <w:rFonts w:ascii="Arial" w:eastAsia="&quot;Calibri&quot;,sans-serif" w:hAnsi="Arial" w:cs="Arial"/>
                <w:color w:val="000000" w:themeColor="text1"/>
              </w:rPr>
              <w:t>Whakataka te hau ki te tonga. </w:t>
            </w:r>
            <w:r w:rsidRPr="00163271">
              <w:rPr>
                <w:rFonts w:ascii="Arial" w:hAnsi="Arial" w:cs="Arial"/>
              </w:rPr>
              <w:br/>
            </w:r>
            <w:r w:rsidRPr="00163271">
              <w:rPr>
                <w:rStyle w:val="normaltextrun"/>
                <w:rFonts w:ascii="Arial" w:eastAsia="&quot;Calibri&quot;,sans-serif" w:hAnsi="Arial" w:cs="Arial"/>
                <w:color w:val="000000" w:themeColor="text1"/>
              </w:rPr>
              <w:t> </w:t>
            </w:r>
            <w:r w:rsidRPr="00163271">
              <w:rPr>
                <w:rFonts w:ascii="Arial" w:hAnsi="Arial" w:cs="Arial"/>
              </w:rPr>
              <w:br/>
            </w:r>
            <w:r w:rsidRPr="00163271">
              <w:rPr>
                <w:rStyle w:val="normaltextrun"/>
                <w:rFonts w:ascii="Arial" w:eastAsia="&quot;Calibri&quot;,sans-serif" w:hAnsi="Arial" w:cs="Arial"/>
                <w:color w:val="000000" w:themeColor="text1"/>
              </w:rPr>
              <w:t>Kia m</w:t>
            </w:r>
            <w:r w:rsidR="00942107" w:rsidRPr="00163271">
              <w:rPr>
                <w:rStyle w:val="normaltextrun"/>
                <w:rFonts w:ascii="Arial" w:eastAsia="&quot;Calibri&quot;,sans-serif" w:hAnsi="Arial" w:cs="Arial"/>
                <w:color w:val="000000" w:themeColor="text1"/>
              </w:rPr>
              <w:t>ā</w:t>
            </w:r>
            <w:r w:rsidRPr="00163271">
              <w:rPr>
                <w:rStyle w:val="normaltextrun"/>
                <w:rFonts w:ascii="Arial" w:eastAsia="&quot;Calibri&quot;,sans-serif" w:hAnsi="Arial" w:cs="Arial"/>
                <w:color w:val="000000" w:themeColor="text1"/>
              </w:rPr>
              <w:t>kinakina ki uta, </w:t>
            </w:r>
            <w:r w:rsidRPr="00163271">
              <w:rPr>
                <w:rFonts w:ascii="Arial" w:hAnsi="Arial" w:cs="Arial"/>
              </w:rPr>
              <w:br/>
            </w:r>
            <w:r w:rsidRPr="00163271">
              <w:rPr>
                <w:rStyle w:val="normaltextrun"/>
                <w:rFonts w:ascii="Arial" w:eastAsia="&quot;Calibri&quot;,sans-serif" w:hAnsi="Arial" w:cs="Arial"/>
                <w:color w:val="000000" w:themeColor="text1"/>
              </w:rPr>
              <w:t>Kia m</w:t>
            </w:r>
            <w:r w:rsidR="00942107" w:rsidRPr="00163271">
              <w:rPr>
                <w:rStyle w:val="normaltextrun"/>
                <w:rFonts w:ascii="Arial" w:eastAsia="&quot;Calibri&quot;,sans-serif" w:hAnsi="Arial" w:cs="Arial"/>
                <w:color w:val="000000" w:themeColor="text1"/>
              </w:rPr>
              <w:t>ā</w:t>
            </w:r>
            <w:r w:rsidRPr="00163271">
              <w:rPr>
                <w:rStyle w:val="normaltextrun"/>
                <w:rFonts w:ascii="Arial" w:eastAsia="&quot;Calibri&quot;,sans-serif" w:hAnsi="Arial" w:cs="Arial"/>
                <w:color w:val="000000" w:themeColor="text1"/>
              </w:rPr>
              <w:t>taratara ki tai. </w:t>
            </w:r>
            <w:r w:rsidRPr="00163271">
              <w:rPr>
                <w:rFonts w:ascii="Arial" w:hAnsi="Arial" w:cs="Arial"/>
              </w:rPr>
              <w:br/>
            </w:r>
            <w:r w:rsidRPr="00163271">
              <w:rPr>
                <w:rStyle w:val="normaltextrun"/>
                <w:rFonts w:ascii="Arial" w:eastAsia="&quot;Calibri&quot;,sans-serif" w:hAnsi="Arial" w:cs="Arial"/>
                <w:color w:val="000000" w:themeColor="text1"/>
              </w:rPr>
              <w:t> </w:t>
            </w:r>
            <w:r w:rsidRPr="00163271">
              <w:rPr>
                <w:rFonts w:ascii="Arial" w:hAnsi="Arial" w:cs="Arial"/>
              </w:rPr>
              <w:br/>
            </w:r>
            <w:r w:rsidRPr="00163271">
              <w:rPr>
                <w:rStyle w:val="normaltextrun"/>
                <w:rFonts w:ascii="Arial" w:eastAsia="&quot;Calibri&quot;,sans-serif" w:hAnsi="Arial" w:cs="Arial"/>
                <w:color w:val="000000" w:themeColor="text1"/>
              </w:rPr>
              <w:t>E h</w:t>
            </w:r>
            <w:r w:rsidR="00942107" w:rsidRPr="00163271">
              <w:rPr>
                <w:rStyle w:val="normaltextrun"/>
                <w:rFonts w:ascii="Arial" w:eastAsia="&quot;Calibri&quot;,sans-serif" w:hAnsi="Arial" w:cs="Arial"/>
                <w:color w:val="000000" w:themeColor="text1"/>
              </w:rPr>
              <w:t>ā</w:t>
            </w:r>
            <w:r w:rsidRPr="00163271">
              <w:rPr>
                <w:rStyle w:val="normaltextrun"/>
                <w:rFonts w:ascii="Arial" w:eastAsia="&quot;Calibri&quot;,sans-serif" w:hAnsi="Arial" w:cs="Arial"/>
                <w:color w:val="000000" w:themeColor="text1"/>
              </w:rPr>
              <w:t xml:space="preserve"> ake ana te at</w:t>
            </w:r>
            <w:r w:rsidR="00942107" w:rsidRPr="00163271">
              <w:rPr>
                <w:rStyle w:val="normaltextrun"/>
                <w:rFonts w:ascii="Arial" w:eastAsia="&quot;Calibri&quot;,sans-serif" w:hAnsi="Arial" w:cs="Arial"/>
                <w:color w:val="000000" w:themeColor="text1"/>
              </w:rPr>
              <w:t>ā</w:t>
            </w:r>
            <w:r w:rsidRPr="00163271">
              <w:rPr>
                <w:rStyle w:val="normaltextrun"/>
                <w:rFonts w:ascii="Arial" w:eastAsia="&quot;Calibri&quot;,sans-serif" w:hAnsi="Arial" w:cs="Arial"/>
                <w:color w:val="000000" w:themeColor="text1"/>
              </w:rPr>
              <w:t>kura </w:t>
            </w:r>
            <w:r w:rsidRPr="00163271">
              <w:rPr>
                <w:rFonts w:ascii="Arial" w:hAnsi="Arial" w:cs="Arial"/>
              </w:rPr>
              <w:br/>
            </w:r>
            <w:r w:rsidRPr="00163271">
              <w:rPr>
                <w:rStyle w:val="normaltextrun"/>
                <w:rFonts w:ascii="Arial" w:eastAsia="&quot;Calibri&quot;,sans-serif" w:hAnsi="Arial" w:cs="Arial"/>
                <w:color w:val="000000" w:themeColor="text1"/>
              </w:rPr>
              <w:t>he tio, he huka, he hauhunga. </w:t>
            </w:r>
            <w:r w:rsidRPr="00163271">
              <w:rPr>
                <w:rFonts w:ascii="Arial" w:hAnsi="Arial" w:cs="Arial"/>
              </w:rPr>
              <w:br/>
            </w:r>
            <w:r w:rsidRPr="00163271">
              <w:rPr>
                <w:rStyle w:val="normaltextrun"/>
                <w:rFonts w:ascii="Arial" w:eastAsia="&quot;Calibri&quot;,sans-serif" w:hAnsi="Arial" w:cs="Arial"/>
                <w:color w:val="000000" w:themeColor="text1"/>
              </w:rPr>
              <w:t> </w:t>
            </w:r>
            <w:r w:rsidRPr="00163271">
              <w:rPr>
                <w:rFonts w:ascii="Arial" w:hAnsi="Arial" w:cs="Arial"/>
              </w:rPr>
              <w:br/>
            </w:r>
            <w:r w:rsidRPr="00163271">
              <w:rPr>
                <w:rStyle w:val="normaltextrun"/>
                <w:rFonts w:ascii="Arial" w:eastAsia="&quot;Calibri&quot;,sans-serif" w:hAnsi="Arial" w:cs="Arial"/>
                <w:color w:val="000000" w:themeColor="text1"/>
              </w:rPr>
              <w:t>Haumi e! Hui e! T</w:t>
            </w:r>
            <w:r w:rsidR="00942107" w:rsidRPr="00163271">
              <w:rPr>
                <w:rStyle w:val="normaltextrun"/>
                <w:rFonts w:ascii="Arial" w:eastAsia="&quot;Calibri&quot;,sans-serif" w:hAnsi="Arial" w:cs="Arial"/>
                <w:color w:val="000000" w:themeColor="text1"/>
              </w:rPr>
              <w:t>ā</w:t>
            </w:r>
            <w:r w:rsidRPr="00163271">
              <w:rPr>
                <w:rStyle w:val="normaltextrun"/>
                <w:rFonts w:ascii="Arial" w:eastAsia="&quot;Calibri&quot;,sans-serif" w:hAnsi="Arial" w:cs="Arial"/>
                <w:color w:val="000000" w:themeColor="text1"/>
              </w:rPr>
              <w:t>iki e! </w:t>
            </w:r>
          </w:p>
        </w:tc>
        <w:tc>
          <w:tcPr>
            <w:tcW w:w="4947" w:type="dxa"/>
            <w:vAlign w:val="center"/>
          </w:tcPr>
          <w:p w14:paraId="0EF970AB" w14:textId="5124D0D5" w:rsidR="4D7502DA" w:rsidRPr="00163271" w:rsidRDefault="4D7502DA" w:rsidP="004124AC">
            <w:pPr>
              <w:spacing w:before="120" w:line="240" w:lineRule="auto"/>
              <w:rPr>
                <w:rFonts w:ascii="Arial" w:eastAsia="&quot;Calibri&quot;,sans-serif" w:hAnsi="Arial" w:cs="Arial"/>
                <w:color w:val="000000" w:themeColor="text1"/>
              </w:rPr>
            </w:pPr>
            <w:r w:rsidRPr="00163271">
              <w:rPr>
                <w:rStyle w:val="normaltextrun"/>
                <w:rFonts w:ascii="Arial" w:eastAsia="&quot;Calibri&quot;,sans-serif" w:hAnsi="Arial" w:cs="Arial"/>
                <w:color w:val="000000" w:themeColor="text1"/>
              </w:rPr>
              <w:t>The wind swings to the west </w:t>
            </w:r>
            <w:r w:rsidRPr="00163271">
              <w:rPr>
                <w:rFonts w:ascii="Arial" w:hAnsi="Arial" w:cs="Arial"/>
              </w:rPr>
              <w:br/>
            </w:r>
            <w:r w:rsidRPr="00163271">
              <w:rPr>
                <w:rStyle w:val="normaltextrun"/>
                <w:rFonts w:ascii="Arial" w:eastAsia="&quot;Calibri&quot;,sans-serif" w:hAnsi="Arial" w:cs="Arial"/>
                <w:color w:val="000000" w:themeColor="text1"/>
              </w:rPr>
              <w:t>then turns into a southerly. </w:t>
            </w:r>
            <w:r w:rsidRPr="00163271">
              <w:rPr>
                <w:rFonts w:ascii="Arial" w:hAnsi="Arial" w:cs="Arial"/>
              </w:rPr>
              <w:br/>
            </w:r>
            <w:r w:rsidRPr="00163271">
              <w:rPr>
                <w:rStyle w:val="normaltextrun"/>
                <w:rFonts w:ascii="Arial" w:eastAsia="&quot;Calibri&quot;,sans-serif" w:hAnsi="Arial" w:cs="Arial"/>
                <w:color w:val="000000" w:themeColor="text1"/>
              </w:rPr>
              <w:t> </w:t>
            </w:r>
            <w:r w:rsidRPr="00163271">
              <w:rPr>
                <w:rFonts w:ascii="Arial" w:hAnsi="Arial" w:cs="Arial"/>
              </w:rPr>
              <w:br/>
            </w:r>
            <w:r w:rsidRPr="00163271">
              <w:rPr>
                <w:rStyle w:val="normaltextrun"/>
                <w:rFonts w:ascii="Arial" w:eastAsia="&quot;Calibri&quot;,sans-serif" w:hAnsi="Arial" w:cs="Arial"/>
                <w:color w:val="000000" w:themeColor="text1"/>
              </w:rPr>
              <w:t>making it prickly cold inland, </w:t>
            </w:r>
            <w:r w:rsidRPr="00163271">
              <w:rPr>
                <w:rFonts w:ascii="Arial" w:hAnsi="Arial" w:cs="Arial"/>
              </w:rPr>
              <w:br/>
            </w:r>
            <w:r w:rsidRPr="00163271">
              <w:rPr>
                <w:rStyle w:val="normaltextrun"/>
                <w:rFonts w:ascii="Arial" w:eastAsia="&quot;Calibri&quot;,sans-serif" w:hAnsi="Arial" w:cs="Arial"/>
                <w:color w:val="000000" w:themeColor="text1"/>
              </w:rPr>
              <w:t>and piercingly cold on the coast. </w:t>
            </w:r>
            <w:r w:rsidRPr="00163271">
              <w:rPr>
                <w:rFonts w:ascii="Arial" w:hAnsi="Arial" w:cs="Arial"/>
              </w:rPr>
              <w:br/>
            </w:r>
            <w:r w:rsidRPr="00163271">
              <w:rPr>
                <w:rStyle w:val="normaltextrun"/>
                <w:rFonts w:ascii="Arial" w:eastAsia="&quot;Calibri&quot;,sans-serif" w:hAnsi="Arial" w:cs="Arial"/>
                <w:color w:val="000000" w:themeColor="text1"/>
              </w:rPr>
              <w:t> </w:t>
            </w:r>
            <w:r w:rsidRPr="00163271">
              <w:rPr>
                <w:rFonts w:ascii="Arial" w:hAnsi="Arial" w:cs="Arial"/>
              </w:rPr>
              <w:br/>
            </w:r>
            <w:r w:rsidRPr="00163271">
              <w:rPr>
                <w:rStyle w:val="normaltextrun"/>
                <w:rFonts w:ascii="Arial" w:eastAsia="&quot;Calibri&quot;,sans-serif" w:hAnsi="Arial" w:cs="Arial"/>
                <w:color w:val="000000" w:themeColor="text1"/>
              </w:rPr>
              <w:t>May the dawn rise red-tipped </w:t>
            </w:r>
            <w:r w:rsidRPr="00163271">
              <w:rPr>
                <w:rFonts w:ascii="Arial" w:hAnsi="Arial" w:cs="Arial"/>
              </w:rPr>
              <w:br/>
            </w:r>
            <w:r w:rsidRPr="00163271">
              <w:rPr>
                <w:rStyle w:val="normaltextrun"/>
                <w:rFonts w:ascii="Arial" w:eastAsia="&quot;Calibri&quot;,sans-serif" w:hAnsi="Arial" w:cs="Arial"/>
                <w:color w:val="000000" w:themeColor="text1"/>
              </w:rPr>
              <w:t>on ice, on snow, on frost. </w:t>
            </w:r>
            <w:r w:rsidRPr="00163271">
              <w:rPr>
                <w:rFonts w:ascii="Arial" w:hAnsi="Arial" w:cs="Arial"/>
              </w:rPr>
              <w:br/>
            </w:r>
            <w:r w:rsidRPr="00163271">
              <w:rPr>
                <w:rStyle w:val="normaltextrun"/>
                <w:rFonts w:ascii="Arial" w:eastAsia="&quot;Calibri&quot;,sans-serif" w:hAnsi="Arial" w:cs="Arial"/>
                <w:color w:val="000000" w:themeColor="text1"/>
              </w:rPr>
              <w:t> </w:t>
            </w:r>
            <w:r w:rsidRPr="00163271">
              <w:rPr>
                <w:rFonts w:ascii="Arial" w:hAnsi="Arial" w:cs="Arial"/>
              </w:rPr>
              <w:br/>
            </w:r>
            <w:r w:rsidRPr="00163271">
              <w:rPr>
                <w:rStyle w:val="normaltextrun"/>
                <w:rFonts w:ascii="Arial" w:eastAsia="&quot;Calibri&quot;,sans-serif" w:hAnsi="Arial" w:cs="Arial"/>
                <w:color w:val="000000" w:themeColor="text1"/>
              </w:rPr>
              <w:t>Join! Gather! Intertwine! </w:t>
            </w:r>
          </w:p>
        </w:tc>
      </w:tr>
    </w:tbl>
    <w:p w14:paraId="7811B0B1" w14:textId="514F4120" w:rsidR="00470930" w:rsidRPr="00163271" w:rsidRDefault="00470930" w:rsidP="00470930">
      <w:pPr>
        <w:pStyle w:val="MoECoverPageSubheading"/>
        <w:tabs>
          <w:tab w:val="left" w:pos="567"/>
          <w:tab w:val="left" w:pos="5103"/>
        </w:tabs>
        <w:spacing w:after="120" w:line="276" w:lineRule="auto"/>
        <w:rPr>
          <w:rFonts w:ascii="Arial" w:eastAsia="Calibri" w:hAnsi="Arial" w:cs="Arial"/>
          <w:highlight w:val="yellow"/>
        </w:rPr>
      </w:pPr>
    </w:p>
    <w:p w14:paraId="26E179BE" w14:textId="77777777" w:rsidR="00A3190B" w:rsidRPr="00163271" w:rsidRDefault="00A3190B" w:rsidP="00A3190B">
      <w:pPr>
        <w:pStyle w:val="BH2"/>
        <w:rPr>
          <w:rFonts w:ascii="Arial" w:hAnsi="Arial" w:cs="Arial"/>
          <w:lang w:val="en-NZ"/>
        </w:rPr>
      </w:pPr>
      <w:r w:rsidRPr="00163271">
        <w:rPr>
          <w:rFonts w:ascii="Arial" w:hAnsi="Arial" w:cs="Arial"/>
          <w:lang w:val="en-NZ"/>
        </w:rPr>
        <w:t>Planning my day</w:t>
      </w:r>
      <w:r w:rsidRPr="00163271">
        <w:rPr>
          <w:rFonts w:ascii="Arial" w:eastAsia="&quot;Calibri&quot;,sans-serif" w:hAnsi="Arial" w:cs="Arial"/>
          <w:lang w:val="en-NZ"/>
        </w:rPr>
        <w:t xml:space="preserve"> </w:t>
      </w:r>
    </w:p>
    <w:p w14:paraId="33083761" w14:textId="77777777" w:rsidR="00A3190B" w:rsidRPr="00163271" w:rsidRDefault="00A3190B" w:rsidP="00E62554">
      <w:pPr>
        <w:pStyle w:val="ListParagraph"/>
        <w:numPr>
          <w:ilvl w:val="0"/>
          <w:numId w:val="25"/>
        </w:numPr>
        <w:spacing w:before="120"/>
        <w:rPr>
          <w:rFonts w:ascii="Arial" w:hAnsi="Arial" w:cs="Arial"/>
        </w:rPr>
      </w:pPr>
      <w:r w:rsidRPr="00163271">
        <w:rPr>
          <w:rFonts w:ascii="Arial" w:hAnsi="Arial" w:cs="Arial"/>
        </w:rPr>
        <w:t>Have you chosen which activities you will do today and in which order?</w:t>
      </w:r>
    </w:p>
    <w:p w14:paraId="0A68EA40" w14:textId="77777777" w:rsidR="00C96E27" w:rsidRPr="00163271" w:rsidRDefault="00C96E27" w:rsidP="00E62554">
      <w:pPr>
        <w:pStyle w:val="ListParagraph"/>
        <w:numPr>
          <w:ilvl w:val="0"/>
          <w:numId w:val="25"/>
        </w:numPr>
        <w:spacing w:before="120"/>
        <w:rPr>
          <w:rFonts w:ascii="Arial" w:hAnsi="Arial" w:cs="Arial"/>
        </w:rPr>
      </w:pPr>
      <w:r w:rsidRPr="00163271">
        <w:rPr>
          <w:rFonts w:ascii="Arial" w:hAnsi="Arial" w:cs="Arial"/>
        </w:rPr>
        <w:t>Remember to choose a fitness activity (See p. 5)</w:t>
      </w:r>
    </w:p>
    <w:p w14:paraId="5D415768" w14:textId="4C0C5797" w:rsidR="00A3190B" w:rsidRPr="00163271" w:rsidRDefault="00A3190B" w:rsidP="00E62554">
      <w:pPr>
        <w:pStyle w:val="ListParagraph"/>
        <w:numPr>
          <w:ilvl w:val="0"/>
          <w:numId w:val="25"/>
        </w:numPr>
        <w:spacing w:before="120"/>
        <w:rPr>
          <w:rFonts w:ascii="Arial" w:hAnsi="Arial" w:cs="Arial"/>
        </w:rPr>
      </w:pPr>
      <w:r w:rsidRPr="00163271">
        <w:rPr>
          <w:rFonts w:ascii="Arial" w:hAnsi="Arial" w:cs="Arial"/>
        </w:rPr>
        <w:t>Have you chosen a wellbeing activity</w:t>
      </w:r>
      <w:r w:rsidR="00315C79" w:rsidRPr="00163271">
        <w:rPr>
          <w:rFonts w:ascii="Arial" w:hAnsi="Arial" w:cs="Arial"/>
        </w:rPr>
        <w:t>?</w:t>
      </w:r>
      <w:r w:rsidRPr="00163271">
        <w:rPr>
          <w:rFonts w:ascii="Arial" w:hAnsi="Arial" w:cs="Arial"/>
        </w:rPr>
        <w:t xml:space="preserve"> (See p. </w:t>
      </w:r>
      <w:r w:rsidR="00315C79" w:rsidRPr="00163271">
        <w:rPr>
          <w:rFonts w:ascii="Arial" w:hAnsi="Arial" w:cs="Arial"/>
        </w:rPr>
        <w:t>7)</w:t>
      </w:r>
    </w:p>
    <w:p w14:paraId="0F0D5E50" w14:textId="77777777" w:rsidR="00A3190B" w:rsidRPr="00163271" w:rsidRDefault="00A3190B" w:rsidP="00E62554">
      <w:pPr>
        <w:pStyle w:val="ListParagraph"/>
        <w:numPr>
          <w:ilvl w:val="0"/>
          <w:numId w:val="25"/>
        </w:numPr>
        <w:spacing w:before="120"/>
        <w:contextualSpacing w:val="0"/>
        <w:rPr>
          <w:rFonts w:ascii="Arial" w:hAnsi="Arial" w:cs="Arial"/>
        </w:rPr>
      </w:pPr>
      <w:r w:rsidRPr="00163271">
        <w:rPr>
          <w:rFonts w:ascii="Arial" w:hAnsi="Arial" w:cs="Arial"/>
        </w:rPr>
        <w:t>Have you done a ‘Wellbeing check-in' ?</w:t>
      </w:r>
    </w:p>
    <w:p w14:paraId="0EE7CFF3" w14:textId="77777777" w:rsidR="00A3190B" w:rsidRPr="00163271" w:rsidRDefault="00A3190B" w:rsidP="00A73765">
      <w:pPr>
        <w:pStyle w:val="ListParagraph"/>
        <w:numPr>
          <w:ilvl w:val="1"/>
          <w:numId w:val="2"/>
        </w:numPr>
        <w:spacing w:before="120"/>
        <w:contextualSpacing w:val="0"/>
        <w:rPr>
          <w:rFonts w:ascii="Arial" w:hAnsi="Arial" w:cs="Arial"/>
        </w:rPr>
      </w:pPr>
      <w:r w:rsidRPr="00163271">
        <w:rPr>
          <w:rFonts w:ascii="Arial" w:hAnsi="Arial" w:cs="Arial"/>
        </w:rPr>
        <w:t>How are you feeling today?</w:t>
      </w:r>
    </w:p>
    <w:p w14:paraId="6E21492F" w14:textId="77777777" w:rsidR="00A3190B" w:rsidRPr="00163271" w:rsidRDefault="00A3190B" w:rsidP="00A73765">
      <w:pPr>
        <w:pStyle w:val="ListParagraph"/>
        <w:numPr>
          <w:ilvl w:val="1"/>
          <w:numId w:val="2"/>
        </w:numPr>
        <w:spacing w:before="120"/>
        <w:contextualSpacing w:val="0"/>
        <w:rPr>
          <w:rFonts w:ascii="Arial" w:hAnsi="Arial" w:cs="Arial"/>
        </w:rPr>
      </w:pPr>
      <w:r w:rsidRPr="00163271">
        <w:rPr>
          <w:rFonts w:ascii="Arial" w:hAnsi="Arial" w:cs="Arial"/>
        </w:rPr>
        <w:t>How do you feel about your readiness to learn this morning?</w:t>
      </w:r>
    </w:p>
    <w:p w14:paraId="0E017ADA" w14:textId="77777777" w:rsidR="00A3190B" w:rsidRPr="00163271" w:rsidRDefault="00A3190B" w:rsidP="00A73765">
      <w:pPr>
        <w:pStyle w:val="ListParagraph"/>
        <w:numPr>
          <w:ilvl w:val="1"/>
          <w:numId w:val="2"/>
        </w:numPr>
        <w:spacing w:before="120"/>
        <w:contextualSpacing w:val="0"/>
        <w:rPr>
          <w:rFonts w:ascii="Arial" w:hAnsi="Arial" w:cs="Arial"/>
        </w:rPr>
      </w:pPr>
      <w:r w:rsidRPr="00163271">
        <w:rPr>
          <w:rFonts w:ascii="Arial" w:hAnsi="Arial" w:cs="Arial"/>
        </w:rPr>
        <w:t>What do you need extra assistance with today? Who could you get to help you? What strategies could you use to help make your learning more effective?</w:t>
      </w:r>
    </w:p>
    <w:p w14:paraId="69D2AA86" w14:textId="77777777" w:rsidR="00A3190B" w:rsidRPr="00163271" w:rsidRDefault="00A3190B" w:rsidP="00A73765">
      <w:pPr>
        <w:pStyle w:val="ListParagraph"/>
        <w:numPr>
          <w:ilvl w:val="1"/>
          <w:numId w:val="2"/>
        </w:numPr>
        <w:spacing w:before="120"/>
        <w:contextualSpacing w:val="0"/>
        <w:rPr>
          <w:rFonts w:ascii="Arial" w:hAnsi="Arial" w:cs="Arial"/>
        </w:rPr>
      </w:pPr>
      <w:r w:rsidRPr="00163271">
        <w:rPr>
          <w:rFonts w:ascii="Arial" w:hAnsi="Arial" w:cs="Arial"/>
        </w:rPr>
        <w:t>What would you like to do as a quiet time activity to end your day?</w:t>
      </w:r>
      <w:r w:rsidRPr="00163271">
        <w:rPr>
          <w:rFonts w:ascii="Arial" w:hAnsi="Arial" w:cs="Arial"/>
          <w:color w:val="01853E"/>
        </w:rPr>
        <w:t xml:space="preserve"> </w:t>
      </w:r>
    </w:p>
    <w:p w14:paraId="51E4D2C3" w14:textId="20EFBBD8" w:rsidR="00A3190B" w:rsidRPr="00163271" w:rsidRDefault="00A3190B" w:rsidP="00E62554">
      <w:pPr>
        <w:pStyle w:val="ListParagraph"/>
        <w:numPr>
          <w:ilvl w:val="0"/>
          <w:numId w:val="26"/>
        </w:numPr>
        <w:spacing w:before="120"/>
        <w:rPr>
          <w:rFonts w:ascii="Arial" w:hAnsi="Arial" w:cs="Arial"/>
        </w:rPr>
      </w:pPr>
      <w:r w:rsidRPr="00163271">
        <w:rPr>
          <w:rFonts w:ascii="Arial" w:hAnsi="Arial" w:cs="Arial"/>
        </w:rPr>
        <w:t>Remember to do your Reflection at the end of the day (see p.</w:t>
      </w:r>
      <w:r w:rsidR="00314263" w:rsidRPr="00163271">
        <w:rPr>
          <w:rFonts w:ascii="Arial" w:hAnsi="Arial" w:cs="Arial"/>
        </w:rPr>
        <w:t xml:space="preserve"> </w:t>
      </w:r>
      <w:r w:rsidR="00C96E27" w:rsidRPr="00163271">
        <w:rPr>
          <w:rFonts w:ascii="Arial" w:hAnsi="Arial" w:cs="Arial"/>
        </w:rPr>
        <w:t>10</w:t>
      </w:r>
      <w:r w:rsidRPr="00163271">
        <w:rPr>
          <w:rFonts w:ascii="Arial" w:hAnsi="Arial" w:cs="Arial"/>
        </w:rPr>
        <w:t>)</w:t>
      </w:r>
    </w:p>
    <w:p w14:paraId="23FF319B" w14:textId="77777777" w:rsidR="00314263" w:rsidRPr="00163271" w:rsidRDefault="00470930" w:rsidP="00314263">
      <w:pPr>
        <w:pStyle w:val="BH1"/>
        <w:rPr>
          <w:rFonts w:ascii="Arial" w:hAnsi="Arial" w:cs="Arial"/>
          <w:lang w:val="en-NZ"/>
        </w:rPr>
      </w:pPr>
      <w:r w:rsidRPr="00163271">
        <w:rPr>
          <w:rFonts w:ascii="Arial" w:hAnsi="Arial" w:cs="Arial"/>
          <w:color w:val="auto"/>
          <w:sz w:val="24"/>
          <w:szCs w:val="24"/>
          <w:lang w:val="en-NZ"/>
        </w:rPr>
        <w:br w:type="column"/>
      </w:r>
      <w:r w:rsidR="00314263" w:rsidRPr="00163271">
        <w:rPr>
          <w:rFonts w:ascii="Arial" w:hAnsi="Arial" w:cs="Arial"/>
          <w:lang w:val="en-NZ"/>
        </w:rPr>
        <w:lastRenderedPageBreak/>
        <w:t>Ending each day</w:t>
      </w:r>
    </w:p>
    <w:p w14:paraId="2215200B" w14:textId="77777777" w:rsidR="00673269" w:rsidRPr="00163271" w:rsidRDefault="00673269" w:rsidP="00673269">
      <w:pPr>
        <w:rPr>
          <w:rFonts w:ascii="Arial" w:hAnsi="Arial" w:cs="Arial"/>
          <w:b/>
          <w:i/>
          <w:color w:val="3472AC"/>
        </w:rPr>
      </w:pPr>
      <w:r w:rsidRPr="00163271">
        <w:rPr>
          <w:rFonts w:ascii="Arial" w:hAnsi="Arial" w:cs="Arial"/>
          <w:b/>
          <w:i/>
          <w:color w:val="3472AC"/>
        </w:rPr>
        <w:t>Please ensure your learner does this at the end of each day.</w:t>
      </w:r>
    </w:p>
    <w:p w14:paraId="67871E06" w14:textId="77777777" w:rsidR="00673269" w:rsidRPr="00163271" w:rsidRDefault="00673269" w:rsidP="00673269">
      <w:pPr>
        <w:rPr>
          <w:rFonts w:ascii="Arial" w:hAnsi="Arial" w:cs="Arial"/>
          <w:i/>
          <w:iCs/>
        </w:rPr>
      </w:pPr>
      <w:r w:rsidRPr="00163271">
        <w:rPr>
          <w:rFonts w:ascii="Arial" w:hAnsi="Arial" w:cs="Arial"/>
          <w:i/>
          <w:iCs/>
        </w:rPr>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 or find that your learner is needing more help, contact their teacher for more support.</w:t>
      </w:r>
    </w:p>
    <w:p w14:paraId="7E960061" w14:textId="00E12EFD" w:rsidR="001E4367" w:rsidRPr="00163271" w:rsidRDefault="000637D8" w:rsidP="00673269">
      <w:pPr>
        <w:rPr>
          <w:rFonts w:ascii="Arial" w:hAnsi="Arial" w:cs="Arial"/>
          <w:i/>
          <w:iCs/>
        </w:rPr>
      </w:pPr>
      <w:r>
        <w:rPr>
          <w:rFonts w:ascii="Arial" w:hAnsi="Arial" w:cs="Arial"/>
          <w:i/>
          <w:iCs/>
        </w:rPr>
        <w:pict w14:anchorId="59D45196">
          <v:rect id="_x0000_i1027" style="width:0;height:1.5pt" o:hralign="center" o:hrstd="t" o:hr="t" fillcolor="#a0a0a0" stroked="f"/>
        </w:pict>
      </w:r>
    </w:p>
    <w:p w14:paraId="7CF06812" w14:textId="35430A45" w:rsidR="001E4367" w:rsidRPr="00163271" w:rsidRDefault="001E4367" w:rsidP="001E4367">
      <w:pPr>
        <w:pStyle w:val="LI"/>
        <w:rPr>
          <w:rFonts w:ascii="Arial" w:hAnsi="Arial" w:cs="Arial"/>
        </w:rPr>
      </w:pPr>
      <w:r w:rsidRPr="00163271">
        <w:rPr>
          <w:rFonts w:ascii="Arial" w:hAnsi="Arial" w:cs="Arial"/>
        </w:rPr>
        <w:t xml:space="preserve">I am learning to: </w:t>
      </w:r>
      <w:r w:rsidR="004124AC" w:rsidRPr="00163271">
        <w:rPr>
          <w:rFonts w:ascii="Arial" w:hAnsi="Arial" w:cs="Arial"/>
        </w:rPr>
        <w:t>r</w:t>
      </w:r>
      <w:r w:rsidRPr="00163271">
        <w:rPr>
          <w:rFonts w:ascii="Arial" w:hAnsi="Arial" w:cs="Arial"/>
        </w:rPr>
        <w:t>eflect on my learning.</w:t>
      </w:r>
    </w:p>
    <w:p w14:paraId="7C4CF29D" w14:textId="77777777" w:rsidR="00971DA2" w:rsidRPr="00163271" w:rsidRDefault="00971DA2" w:rsidP="00971DA2">
      <w:pPr>
        <w:rPr>
          <w:rFonts w:ascii="Arial" w:hAnsi="Arial" w:cs="Arial"/>
        </w:rPr>
      </w:pPr>
      <w:r w:rsidRPr="00163271">
        <w:rPr>
          <w:rFonts w:ascii="Arial" w:hAnsi="Arial" w:cs="Arial"/>
        </w:rPr>
        <w:t>What do I need?</w:t>
      </w:r>
    </w:p>
    <w:p w14:paraId="2F0466C0" w14:textId="77777777" w:rsidR="00971DA2" w:rsidRPr="00163271" w:rsidRDefault="00971DA2" w:rsidP="00E62554">
      <w:pPr>
        <w:pStyle w:val="ListParagraph"/>
        <w:numPr>
          <w:ilvl w:val="0"/>
          <w:numId w:val="27"/>
        </w:numPr>
        <w:spacing w:before="120" w:after="160"/>
        <w:rPr>
          <w:rFonts w:ascii="Arial" w:hAnsi="Arial" w:cs="Arial"/>
        </w:rPr>
      </w:pPr>
      <w:r w:rsidRPr="00163271">
        <w:rPr>
          <w:rFonts w:ascii="Arial" w:hAnsi="Arial" w:cs="Arial"/>
        </w:rPr>
        <w:t>A notebook or online doc that you can use each day for your reflection activity. We will call this your “reflective journal”</w:t>
      </w:r>
    </w:p>
    <w:p w14:paraId="6E5D3AB1" w14:textId="77777777" w:rsidR="001E4367" w:rsidRPr="00163271" w:rsidRDefault="00971DA2" w:rsidP="00E62554">
      <w:pPr>
        <w:pStyle w:val="ListParagraph"/>
        <w:numPr>
          <w:ilvl w:val="0"/>
          <w:numId w:val="27"/>
        </w:numPr>
        <w:rPr>
          <w:rFonts w:ascii="Arial" w:hAnsi="Arial" w:cs="Arial"/>
          <w:b/>
          <w:i/>
          <w:iCs/>
        </w:rPr>
      </w:pPr>
      <w:r w:rsidRPr="00163271">
        <w:rPr>
          <w:rFonts w:ascii="Arial" w:hAnsi="Arial" w:cs="Arial"/>
        </w:rPr>
        <w:t>Materials for your quiet time activity</w:t>
      </w:r>
      <w:r w:rsidRPr="00163271">
        <w:rPr>
          <w:rFonts w:ascii="Arial" w:hAnsi="Arial" w:cs="Arial"/>
          <w:i/>
          <w:iCs/>
        </w:rPr>
        <w:t xml:space="preserve"> </w:t>
      </w:r>
    </w:p>
    <w:p w14:paraId="06A92640" w14:textId="77777777" w:rsidR="003968F2" w:rsidRPr="00163271" w:rsidRDefault="003968F2" w:rsidP="00C534BD">
      <w:pPr>
        <w:spacing w:before="240"/>
        <w:rPr>
          <w:rFonts w:ascii="Arial" w:hAnsi="Arial" w:cs="Arial"/>
        </w:rPr>
      </w:pPr>
      <w:r w:rsidRPr="00163271">
        <w:rPr>
          <w:rFonts w:ascii="Arial" w:hAnsi="Arial" w:cs="Arial"/>
        </w:rPr>
        <w:t xml:space="preserve">Take some time to think about how you are feeling and after today’s learning activities. </w:t>
      </w:r>
    </w:p>
    <w:p w14:paraId="222D1B6D" w14:textId="77777777" w:rsidR="003968F2" w:rsidRPr="00163271" w:rsidRDefault="003968F2" w:rsidP="003968F2">
      <w:pPr>
        <w:rPr>
          <w:rFonts w:ascii="Arial" w:hAnsi="Arial" w:cs="Arial"/>
        </w:rPr>
      </w:pPr>
      <w:r w:rsidRPr="00163271">
        <w:rPr>
          <w:rFonts w:ascii="Arial" w:hAnsi="Arial" w:cs="Arial"/>
        </w:rPr>
        <w:t>Reflect on the following prompts in your reflective journal.</w:t>
      </w:r>
    </w:p>
    <w:p w14:paraId="3781E496" w14:textId="77777777" w:rsidR="003968F2" w:rsidRPr="00163271" w:rsidRDefault="003968F2" w:rsidP="00E62554">
      <w:pPr>
        <w:pStyle w:val="ListParagraph"/>
        <w:numPr>
          <w:ilvl w:val="0"/>
          <w:numId w:val="28"/>
        </w:numPr>
        <w:spacing w:before="120" w:after="160"/>
        <w:contextualSpacing w:val="0"/>
        <w:rPr>
          <w:rFonts w:ascii="Arial" w:hAnsi="Arial" w:cs="Arial"/>
          <w:i/>
          <w:iCs/>
        </w:rPr>
      </w:pPr>
      <w:r w:rsidRPr="00163271">
        <w:rPr>
          <w:rFonts w:ascii="Arial" w:hAnsi="Arial" w:cs="Arial"/>
        </w:rPr>
        <w:t xml:space="preserve">What did you enjoy most about today? </w:t>
      </w:r>
    </w:p>
    <w:p w14:paraId="0D2B2CFB" w14:textId="77777777" w:rsidR="003968F2" w:rsidRPr="00163271" w:rsidRDefault="003968F2" w:rsidP="00E62554">
      <w:pPr>
        <w:pStyle w:val="ListParagraph"/>
        <w:numPr>
          <w:ilvl w:val="0"/>
          <w:numId w:val="28"/>
        </w:numPr>
        <w:spacing w:before="120" w:after="160"/>
        <w:contextualSpacing w:val="0"/>
        <w:rPr>
          <w:rFonts w:ascii="Arial" w:hAnsi="Arial" w:cs="Arial"/>
          <w:i/>
          <w:iCs/>
        </w:rPr>
      </w:pPr>
      <w:r w:rsidRPr="00163271">
        <w:rPr>
          <w:rFonts w:ascii="Arial" w:hAnsi="Arial" w:cs="Arial"/>
        </w:rPr>
        <w:t>What is one thing you feel you learnt today?</w:t>
      </w:r>
    </w:p>
    <w:p w14:paraId="4C694E88" w14:textId="77777777" w:rsidR="003968F2" w:rsidRPr="00163271" w:rsidRDefault="003968F2" w:rsidP="00E62554">
      <w:pPr>
        <w:pStyle w:val="ListParagraph"/>
        <w:numPr>
          <w:ilvl w:val="0"/>
          <w:numId w:val="28"/>
        </w:numPr>
        <w:spacing w:before="120" w:after="160"/>
        <w:contextualSpacing w:val="0"/>
        <w:rPr>
          <w:rFonts w:ascii="Arial" w:hAnsi="Arial" w:cs="Arial"/>
          <w:i/>
          <w:iCs/>
        </w:rPr>
      </w:pPr>
      <w:r w:rsidRPr="00163271">
        <w:rPr>
          <w:rFonts w:ascii="Arial" w:hAnsi="Arial" w:cs="Arial"/>
        </w:rPr>
        <w:t>What is one strategy that helped you with your learning?</w:t>
      </w:r>
    </w:p>
    <w:p w14:paraId="7EF69DD4" w14:textId="77777777" w:rsidR="003968F2" w:rsidRPr="00163271" w:rsidRDefault="003968F2" w:rsidP="00E62554">
      <w:pPr>
        <w:pStyle w:val="ListParagraph"/>
        <w:numPr>
          <w:ilvl w:val="0"/>
          <w:numId w:val="28"/>
        </w:numPr>
        <w:spacing w:before="120" w:after="160"/>
        <w:contextualSpacing w:val="0"/>
        <w:rPr>
          <w:rFonts w:ascii="Arial" w:hAnsi="Arial" w:cs="Arial"/>
          <w:i/>
          <w:iCs/>
        </w:rPr>
      </w:pPr>
      <w:r w:rsidRPr="00163271">
        <w:rPr>
          <w:rFonts w:ascii="Arial" w:hAnsi="Arial" w:cs="Arial"/>
        </w:rPr>
        <w:t>What did you find challenging or distracting? (You ran out of time for some activities, or you finished them quite quickly and wanted to dig in a little deeper.)</w:t>
      </w:r>
    </w:p>
    <w:p w14:paraId="5611D9D5" w14:textId="77777777" w:rsidR="003968F2" w:rsidRPr="00163271" w:rsidRDefault="003968F2" w:rsidP="00E62554">
      <w:pPr>
        <w:pStyle w:val="ListParagraph"/>
        <w:numPr>
          <w:ilvl w:val="0"/>
          <w:numId w:val="28"/>
        </w:numPr>
        <w:spacing w:before="120" w:after="160"/>
        <w:contextualSpacing w:val="0"/>
        <w:rPr>
          <w:rFonts w:ascii="Arial" w:hAnsi="Arial" w:cs="Arial"/>
          <w:i/>
          <w:iCs/>
        </w:rPr>
      </w:pPr>
      <w:r w:rsidRPr="00163271">
        <w:rPr>
          <w:rFonts w:ascii="Arial" w:hAnsi="Arial" w:cs="Arial"/>
        </w:rPr>
        <w:t>Is there anything you need extra help with? Who can you ask to help you with that?</w:t>
      </w:r>
    </w:p>
    <w:p w14:paraId="477EABA3" w14:textId="463BADBB" w:rsidR="003968F2" w:rsidRPr="00163271" w:rsidRDefault="003968F2" w:rsidP="00E62554">
      <w:pPr>
        <w:pStyle w:val="ListParagraph"/>
        <w:numPr>
          <w:ilvl w:val="0"/>
          <w:numId w:val="28"/>
        </w:numPr>
        <w:spacing w:before="120" w:after="160"/>
        <w:contextualSpacing w:val="0"/>
        <w:rPr>
          <w:rFonts w:ascii="Arial" w:hAnsi="Arial" w:cs="Arial"/>
          <w:i/>
          <w:iCs/>
        </w:rPr>
      </w:pPr>
      <w:r w:rsidRPr="00163271">
        <w:rPr>
          <w:rFonts w:ascii="Arial" w:hAnsi="Arial" w:cs="Arial"/>
          <w:noProof/>
        </w:rPr>
        <w:drawing>
          <wp:anchor distT="0" distB="0" distL="114300" distR="114300" simplePos="0" relativeHeight="251658264" behindDoc="0" locked="0" layoutInCell="1" allowOverlap="1" wp14:anchorId="618B65E7" wp14:editId="689B8D0F">
            <wp:simplePos x="0" y="0"/>
            <wp:positionH relativeFrom="margin">
              <wp:posOffset>3877310</wp:posOffset>
            </wp:positionH>
            <wp:positionV relativeFrom="paragraph">
              <wp:posOffset>9525</wp:posOffset>
            </wp:positionV>
            <wp:extent cx="2003425" cy="1504950"/>
            <wp:effectExtent l="0" t="0" r="0" b="0"/>
            <wp:wrapSquare wrapText="bothSides"/>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rotWithShape="1">
                    <a:blip r:embed="rId44" cstate="print">
                      <a:extLst>
                        <a:ext uri="{28A0092B-C50C-407E-A947-70E740481C1C}">
                          <a14:useLocalDpi xmlns:a14="http://schemas.microsoft.com/office/drawing/2010/main" val="0"/>
                        </a:ext>
                      </a:extLst>
                    </a:blip>
                    <a:srcRect l="2808" t="5093" r="7708" b="13585"/>
                    <a:stretch/>
                  </pic:blipFill>
                  <pic:spPr bwMode="auto">
                    <a:xfrm>
                      <a:off x="0" y="0"/>
                      <a:ext cx="2003425" cy="1504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3271">
        <w:rPr>
          <w:rFonts w:ascii="Arial" w:hAnsi="Arial" w:cs="Arial"/>
        </w:rPr>
        <w:t xml:space="preserve">Is there anything you want to catch up on tomorrow? </w:t>
      </w:r>
    </w:p>
    <w:p w14:paraId="235BD98B" w14:textId="37FE369F" w:rsidR="00314263" w:rsidRPr="00163271" w:rsidRDefault="00A933D7" w:rsidP="001E4367">
      <w:pPr>
        <w:rPr>
          <w:rFonts w:ascii="Arial" w:hAnsi="Arial" w:cs="Arial"/>
          <w:b/>
          <w:i/>
          <w:iCs/>
        </w:rPr>
      </w:pPr>
      <w:r w:rsidRPr="00163271">
        <w:rPr>
          <w:rFonts w:ascii="Arial" w:hAnsi="Arial" w:cs="Arial"/>
        </w:rPr>
        <w:t>Remember</w:t>
      </w:r>
      <w:r w:rsidR="003968F2" w:rsidRPr="00163271">
        <w:rPr>
          <w:rFonts w:ascii="Arial" w:hAnsi="Arial" w:cs="Arial"/>
        </w:rPr>
        <w:t xml:space="preserve"> to </w:t>
      </w:r>
      <w:r w:rsidR="00893D32" w:rsidRPr="00163271">
        <w:rPr>
          <w:rFonts w:ascii="Arial" w:hAnsi="Arial" w:cs="Arial"/>
        </w:rPr>
        <w:t>finish with a wellbeing activity and/or your chosen quiet time activity</w:t>
      </w:r>
      <w:r w:rsidR="00314263" w:rsidRPr="00163271">
        <w:rPr>
          <w:rFonts w:ascii="Arial" w:hAnsi="Arial" w:cs="Arial"/>
          <w:i/>
          <w:iCs/>
        </w:rPr>
        <w:br w:type="page"/>
      </w:r>
    </w:p>
    <w:p w14:paraId="504FB29F" w14:textId="77777777" w:rsidR="00757FBF" w:rsidRPr="00163271" w:rsidRDefault="00757FBF" w:rsidP="00385BC6">
      <w:pPr>
        <w:pStyle w:val="GH1"/>
        <w:rPr>
          <w:rFonts w:ascii="Arial" w:hAnsi="Arial" w:cs="Arial"/>
          <w:lang w:val="en-NZ"/>
        </w:rPr>
        <w:sectPr w:rsidR="00757FBF" w:rsidRPr="00163271" w:rsidSect="00804CFD">
          <w:footerReference w:type="default" r:id="rId45"/>
          <w:headerReference w:type="first" r:id="rId46"/>
          <w:footerReference w:type="first" r:id="rId47"/>
          <w:pgSz w:w="11906" w:h="16838"/>
          <w:pgMar w:top="1080" w:right="1286" w:bottom="1440" w:left="1350" w:header="708" w:footer="708" w:gutter="0"/>
          <w:cols w:space="708"/>
          <w:titlePg/>
          <w:docGrid w:linePitch="360"/>
        </w:sectPr>
      </w:pPr>
    </w:p>
    <w:p w14:paraId="3CAAB16A" w14:textId="3177AC3C" w:rsidR="00385BC6" w:rsidRPr="00163271" w:rsidRDefault="00385BC6" w:rsidP="00385BC6">
      <w:pPr>
        <w:pStyle w:val="GH1"/>
        <w:rPr>
          <w:rFonts w:ascii="Arial" w:hAnsi="Arial" w:cs="Arial"/>
          <w:color w:val="auto"/>
          <w:lang w:val="en-NZ"/>
        </w:rPr>
      </w:pPr>
      <w:r w:rsidRPr="00163271">
        <w:rPr>
          <w:rFonts w:ascii="Arial" w:hAnsi="Arial" w:cs="Arial"/>
          <w:color w:val="auto"/>
          <w:lang w:val="en-NZ"/>
        </w:rPr>
        <w:lastRenderedPageBreak/>
        <w:t xml:space="preserve">Context 1: </w:t>
      </w:r>
      <w:r w:rsidR="00B2049F" w:rsidRPr="00163271">
        <w:rPr>
          <w:rFonts w:ascii="Arial" w:hAnsi="Arial" w:cs="Arial"/>
          <w:color w:val="auto"/>
          <w:lang w:val="en-NZ"/>
        </w:rPr>
        <w:t>Adaptation</w:t>
      </w:r>
    </w:p>
    <w:p w14:paraId="781E32F4" w14:textId="77777777" w:rsidR="00F76A80" w:rsidRPr="00163271" w:rsidRDefault="00F76A80" w:rsidP="00385BC6">
      <w:pPr>
        <w:pStyle w:val="BH1"/>
        <w:rPr>
          <w:rFonts w:ascii="Arial" w:hAnsi="Arial" w:cs="Arial"/>
          <w:lang w:val="en-NZ"/>
        </w:rPr>
      </w:pPr>
    </w:p>
    <w:p w14:paraId="7B65145C" w14:textId="73DD08D1" w:rsidR="00385BC6" w:rsidRPr="00163271" w:rsidRDefault="00385BC6" w:rsidP="00385BC6">
      <w:pPr>
        <w:pStyle w:val="BH1"/>
        <w:rPr>
          <w:rFonts w:ascii="Arial" w:hAnsi="Arial" w:cs="Arial"/>
          <w:b w:val="0"/>
          <w:bCs/>
          <w:color w:val="auto"/>
          <w:lang w:val="en-NZ"/>
        </w:rPr>
      </w:pPr>
      <w:r w:rsidRPr="00163271">
        <w:rPr>
          <w:rFonts w:ascii="Arial" w:hAnsi="Arial" w:cs="Arial"/>
          <w:b w:val="0"/>
          <w:bCs/>
          <w:color w:val="auto"/>
          <w:lang w:val="en-NZ"/>
        </w:rPr>
        <w:t xml:space="preserve">The next five days </w:t>
      </w:r>
      <w:r w:rsidR="00B2049F" w:rsidRPr="00163271">
        <w:rPr>
          <w:rFonts w:ascii="Arial" w:hAnsi="Arial" w:cs="Arial"/>
          <w:b w:val="0"/>
          <w:bCs/>
          <w:color w:val="auto"/>
          <w:lang w:val="en-NZ"/>
        </w:rPr>
        <w:t xml:space="preserve">investigate the </w:t>
      </w:r>
      <w:r w:rsidR="004124AC" w:rsidRPr="00163271">
        <w:rPr>
          <w:rFonts w:ascii="Arial" w:hAnsi="Arial" w:cs="Arial"/>
          <w:b w:val="0"/>
          <w:bCs/>
          <w:color w:val="auto"/>
          <w:lang w:val="en-NZ"/>
        </w:rPr>
        <w:t>theme</w:t>
      </w:r>
      <w:r w:rsidR="00B2049F" w:rsidRPr="00163271">
        <w:rPr>
          <w:rFonts w:ascii="Arial" w:hAnsi="Arial" w:cs="Arial"/>
          <w:b w:val="0"/>
          <w:bCs/>
          <w:color w:val="auto"/>
          <w:lang w:val="en-NZ"/>
        </w:rPr>
        <w:t xml:space="preserve"> of change by looking at adaptations – animals and humans. </w:t>
      </w:r>
    </w:p>
    <w:p w14:paraId="3229486A" w14:textId="0010F7E3" w:rsidR="00B02F5A" w:rsidRPr="00163271" w:rsidRDefault="00B02F5A">
      <w:pPr>
        <w:spacing w:line="240" w:lineRule="auto"/>
        <w:rPr>
          <w:rFonts w:ascii="Arial" w:hAnsi="Arial" w:cs="Arial"/>
        </w:rPr>
      </w:pPr>
    </w:p>
    <w:p w14:paraId="4D68977A" w14:textId="5085A64F" w:rsidR="00B02F5A" w:rsidRPr="00163271" w:rsidRDefault="00B02F5A">
      <w:pPr>
        <w:spacing w:line="240" w:lineRule="auto"/>
        <w:rPr>
          <w:rFonts w:ascii="Arial" w:hAnsi="Arial" w:cs="Arial"/>
        </w:rPr>
      </w:pPr>
    </w:p>
    <w:p w14:paraId="2CD6D9FB" w14:textId="324A0D13" w:rsidR="00B02F5A" w:rsidRPr="00163271" w:rsidRDefault="00DF6843">
      <w:pPr>
        <w:spacing w:line="240" w:lineRule="auto"/>
        <w:rPr>
          <w:rFonts w:ascii="Arial" w:hAnsi="Arial" w:cs="Arial"/>
          <w:b/>
          <w:color w:val="3472AC"/>
          <w:sz w:val="36"/>
          <w:szCs w:val="36"/>
          <w:lang w:eastAsia="en-NZ"/>
        </w:rPr>
      </w:pPr>
      <w:r w:rsidRPr="00163271">
        <w:rPr>
          <w:rFonts w:ascii="Arial" w:hAnsi="Arial" w:cs="Arial"/>
          <w:noProof/>
        </w:rPr>
        <w:drawing>
          <wp:anchor distT="0" distB="0" distL="114300" distR="114300" simplePos="0" relativeHeight="251658267" behindDoc="0" locked="0" layoutInCell="1" allowOverlap="1" wp14:anchorId="532635E2" wp14:editId="327F78E1">
            <wp:simplePos x="0" y="0"/>
            <wp:positionH relativeFrom="column">
              <wp:posOffset>-1270</wp:posOffset>
            </wp:positionH>
            <wp:positionV relativeFrom="paragraph">
              <wp:posOffset>467244</wp:posOffset>
            </wp:positionV>
            <wp:extent cx="5886450" cy="3811905"/>
            <wp:effectExtent l="0" t="0" r="0" b="0"/>
            <wp:wrapSquare wrapText="bothSides"/>
            <wp:docPr id="2" name="Picture 2" descr="A picture containing text, mammal, z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mammal, zebra&#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886450" cy="3811905"/>
                    </a:xfrm>
                    <a:prstGeom prst="rect">
                      <a:avLst/>
                    </a:prstGeom>
                  </pic:spPr>
                </pic:pic>
              </a:graphicData>
            </a:graphic>
          </wp:anchor>
        </w:drawing>
      </w:r>
      <w:r w:rsidR="00B02F5A" w:rsidRPr="00163271">
        <w:rPr>
          <w:rFonts w:ascii="Arial" w:hAnsi="Arial" w:cs="Arial"/>
        </w:rPr>
        <w:br w:type="page"/>
      </w:r>
    </w:p>
    <w:p w14:paraId="4AC19982" w14:textId="55E427C7" w:rsidR="005B31E3" w:rsidRPr="00163271" w:rsidRDefault="00B42C0E" w:rsidP="00216F79">
      <w:pPr>
        <w:pStyle w:val="BH1"/>
        <w:rPr>
          <w:rFonts w:ascii="Arial" w:hAnsi="Arial" w:cs="Arial"/>
          <w:lang w:val="en-NZ"/>
        </w:rPr>
      </w:pPr>
      <w:r w:rsidRPr="00163271">
        <w:rPr>
          <w:rFonts w:ascii="Arial" w:hAnsi="Arial" w:cs="Arial"/>
          <w:noProof/>
          <w:lang w:val="en-NZ"/>
        </w:rPr>
        <w:lastRenderedPageBreak/>
        <w:drawing>
          <wp:anchor distT="0" distB="0" distL="114300" distR="114300" simplePos="0" relativeHeight="251658268" behindDoc="1" locked="0" layoutInCell="1" allowOverlap="1" wp14:anchorId="366F8DE1" wp14:editId="5F4D0FF3">
            <wp:simplePos x="0" y="0"/>
            <wp:positionH relativeFrom="column">
              <wp:posOffset>4585872</wp:posOffset>
            </wp:positionH>
            <wp:positionV relativeFrom="paragraph">
              <wp:posOffset>16510</wp:posOffset>
            </wp:positionV>
            <wp:extent cx="1299242" cy="1280160"/>
            <wp:effectExtent l="0" t="0" r="0" b="0"/>
            <wp:wrapTight wrapText="bothSides">
              <wp:wrapPolygon edited="0">
                <wp:start x="0" y="0"/>
                <wp:lineTo x="0" y="21214"/>
                <wp:lineTo x="21220" y="21214"/>
                <wp:lineTo x="21220"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r w:rsidR="005B31E3" w:rsidRPr="00163271">
        <w:rPr>
          <w:rFonts w:ascii="Arial" w:hAnsi="Arial" w:cs="Arial"/>
          <w:lang w:val="en-NZ"/>
        </w:rPr>
        <w:t xml:space="preserve">Day 1 </w:t>
      </w:r>
      <w:r w:rsidR="006D0B4D" w:rsidRPr="00163271">
        <w:rPr>
          <w:rFonts w:ascii="Arial" w:hAnsi="Arial" w:cs="Arial"/>
          <w:lang w:val="en-NZ"/>
        </w:rPr>
        <w:t>a</w:t>
      </w:r>
      <w:r w:rsidR="005B31E3" w:rsidRPr="00163271">
        <w:rPr>
          <w:rFonts w:ascii="Arial" w:hAnsi="Arial" w:cs="Arial"/>
          <w:lang w:val="en-NZ"/>
        </w:rPr>
        <w:t xml:space="preserve">ctivity 1: </w:t>
      </w:r>
      <w:r w:rsidR="00B9314B" w:rsidRPr="00163271">
        <w:rPr>
          <w:rFonts w:ascii="Arial" w:hAnsi="Arial" w:cs="Arial"/>
          <w:lang w:val="en-NZ"/>
        </w:rPr>
        <w:t>Inquiry getting started</w:t>
      </w:r>
      <w:r w:rsidRPr="00163271">
        <w:rPr>
          <w:rFonts w:ascii="Arial" w:hAnsi="Arial" w:cs="Arial"/>
          <w:lang w:val="en-NZ"/>
        </w:rPr>
        <w:t xml:space="preserve"> </w:t>
      </w:r>
    </w:p>
    <w:p w14:paraId="0EEFF36A" w14:textId="3D4CAB8B" w:rsidR="00893D32" w:rsidRPr="00163271" w:rsidRDefault="00C325A1" w:rsidP="14F5D225">
      <w:pPr>
        <w:rPr>
          <w:rFonts w:ascii="Arial" w:hAnsi="Arial" w:cs="Arial"/>
          <w:b/>
          <w:i/>
          <w:color w:val="3472AC"/>
        </w:rPr>
      </w:pPr>
      <w:r w:rsidRPr="00163271">
        <w:rPr>
          <w:rFonts w:ascii="Arial" w:hAnsi="Arial" w:cs="Arial"/>
          <w:b/>
          <w:i/>
          <w:color w:val="3472AC"/>
        </w:rPr>
        <w:t>Notes for teachers and whānau</w:t>
      </w:r>
    </w:p>
    <w:p w14:paraId="64BBA1D4" w14:textId="6CC03D5B" w:rsidR="00C325A1" w:rsidRPr="00163271" w:rsidRDefault="14F5D225" w:rsidP="00E167C6">
      <w:pPr>
        <w:spacing w:line="264" w:lineRule="auto"/>
        <w:rPr>
          <w:rFonts w:ascii="Arial" w:hAnsi="Arial" w:cs="Arial"/>
        </w:rPr>
      </w:pPr>
      <w:r w:rsidRPr="00163271">
        <w:rPr>
          <w:rFonts w:ascii="Arial" w:eastAsia="&quot;Calibri&quot;,sans-serif" w:hAnsi="Arial" w:cs="Arial"/>
          <w:i/>
        </w:rPr>
        <w:t xml:space="preserve">Today our learners embark on new learning about adaptation to consider the bigger question ‘is change a good thing?’. </w:t>
      </w:r>
      <w:r w:rsidR="00A51FC5" w:rsidRPr="00163271">
        <w:rPr>
          <w:rFonts w:ascii="Arial" w:eastAsia="&quot;Calibri&quot;,sans-serif" w:hAnsi="Arial" w:cs="Arial"/>
          <w:i/>
        </w:rPr>
        <w:t>L</w:t>
      </w:r>
      <w:r w:rsidRPr="00163271">
        <w:rPr>
          <w:rFonts w:ascii="Arial" w:eastAsia="&quot;Calibri&quot;,sans-serif" w:hAnsi="Arial" w:cs="Arial"/>
          <w:i/>
        </w:rPr>
        <w:t xml:space="preserve">earners will be introduced to new terminology and concepts around animal adaptations. They will </w:t>
      </w:r>
      <w:r w:rsidR="004124AC" w:rsidRPr="00163271">
        <w:rPr>
          <w:rFonts w:ascii="Arial" w:eastAsia="&quot;Calibri&quot;,sans-serif" w:hAnsi="Arial" w:cs="Arial"/>
          <w:i/>
        </w:rPr>
        <w:t>explore</w:t>
      </w:r>
      <w:r w:rsidRPr="00163271">
        <w:rPr>
          <w:rFonts w:ascii="Arial" w:eastAsia="&quot;Calibri&quot;,sans-serif" w:hAnsi="Arial" w:cs="Arial"/>
          <w:i/>
        </w:rPr>
        <w:t xml:space="preserve"> their own backyard, being present, looking carefully to really notice an ecosystem they are a part of.</w:t>
      </w:r>
      <w:r w:rsidR="004124AC" w:rsidRPr="00163271">
        <w:rPr>
          <w:rFonts w:ascii="Arial" w:eastAsia="&quot;Calibri&quot;,sans-serif" w:hAnsi="Arial" w:cs="Arial"/>
          <w:i/>
        </w:rPr>
        <w:t xml:space="preserve"> </w:t>
      </w:r>
      <w:r w:rsidRPr="00163271">
        <w:rPr>
          <w:rFonts w:ascii="Arial" w:eastAsia="&quot;Calibri&quot;,sans-serif" w:hAnsi="Arial" w:cs="Arial"/>
          <w:i/>
        </w:rPr>
        <w:t>Learners will be exploring the learning areas of science and literacy.</w:t>
      </w:r>
    </w:p>
    <w:p w14:paraId="799A8034" w14:textId="5D4921AB" w:rsidR="00470930" w:rsidRPr="00163271" w:rsidRDefault="00615160" w:rsidP="00E167C6">
      <w:pPr>
        <w:spacing w:after="0" w:line="264" w:lineRule="auto"/>
        <w:rPr>
          <w:rFonts w:ascii="Arial" w:hAnsi="Arial" w:cs="Arial"/>
          <w:i/>
          <w:iCs/>
        </w:rPr>
      </w:pPr>
      <w:r w:rsidRPr="00163271">
        <w:rPr>
          <w:rFonts w:ascii="Arial" w:hAnsi="Arial" w:cs="Arial"/>
          <w:i/>
          <w:iCs/>
        </w:rPr>
        <w:t xml:space="preserve">Note that our </w:t>
      </w:r>
      <w:r w:rsidRPr="00163271">
        <w:rPr>
          <w:rFonts w:ascii="Arial" w:eastAsia="&quot;Calibri&quot;,sans-serif" w:hAnsi="Arial" w:cs="Arial"/>
          <w:i/>
        </w:rPr>
        <w:t>Inquiry</w:t>
      </w:r>
      <w:r w:rsidRPr="00163271">
        <w:rPr>
          <w:rFonts w:ascii="Arial" w:hAnsi="Arial" w:cs="Arial"/>
          <w:i/>
          <w:iCs/>
        </w:rPr>
        <w:t xml:space="preserve"> focus for today is </w:t>
      </w:r>
      <w:r w:rsidRPr="00163271">
        <w:rPr>
          <w:rFonts w:ascii="Arial" w:hAnsi="Arial" w:cs="Arial"/>
          <w:b/>
          <w:bCs/>
          <w:i/>
          <w:iCs/>
        </w:rPr>
        <w:t>“</w:t>
      </w:r>
      <w:r w:rsidRPr="00163271">
        <w:rPr>
          <w:rFonts w:ascii="Arial" w:hAnsi="Arial" w:cs="Arial"/>
          <w:i/>
          <w:iCs/>
        </w:rPr>
        <w:t>getting started</w:t>
      </w:r>
      <w:r w:rsidRPr="00163271">
        <w:rPr>
          <w:rFonts w:ascii="Arial" w:hAnsi="Arial" w:cs="Arial"/>
          <w:b/>
          <w:bCs/>
          <w:i/>
          <w:iCs/>
        </w:rPr>
        <w:t>”</w:t>
      </w:r>
      <w:r w:rsidRPr="00163271">
        <w:rPr>
          <w:rFonts w:ascii="Arial" w:hAnsi="Arial" w:cs="Arial"/>
          <w:i/>
          <w:iCs/>
        </w:rPr>
        <w:t xml:space="preserve"> which includes generating questions, activating prior knowledge, and introducing the </w:t>
      </w:r>
      <w:r w:rsidR="004124AC" w:rsidRPr="00163271">
        <w:rPr>
          <w:rFonts w:ascii="Arial" w:hAnsi="Arial" w:cs="Arial"/>
          <w:i/>
          <w:iCs/>
        </w:rPr>
        <w:t>theme</w:t>
      </w:r>
      <w:r w:rsidRPr="00163271">
        <w:rPr>
          <w:rFonts w:ascii="Arial" w:hAnsi="Arial" w:cs="Arial"/>
          <w:i/>
          <w:iCs/>
        </w:rPr>
        <w:t>.</w:t>
      </w:r>
    </w:p>
    <w:p w14:paraId="599D8C3D" w14:textId="3DAEB223" w:rsidR="004124AC" w:rsidRPr="00163271" w:rsidRDefault="000637D8" w:rsidP="14F5D225">
      <w:pPr>
        <w:rPr>
          <w:rFonts w:ascii="Arial" w:hAnsi="Arial" w:cs="Arial"/>
          <w:i/>
          <w:iCs/>
        </w:rPr>
      </w:pPr>
      <w:r>
        <w:rPr>
          <w:rFonts w:ascii="Arial" w:hAnsi="Arial" w:cs="Arial"/>
          <w:i/>
          <w:iCs/>
        </w:rPr>
        <w:pict w14:anchorId="1A25F82E">
          <v:rect id="_x0000_i1028" style="width:0;height:1.5pt" o:hralign="center" o:hrstd="t" o:hr="t" fillcolor="#a0a0a0" stroked="f"/>
        </w:pict>
      </w:r>
    </w:p>
    <w:p w14:paraId="62BD3CAA" w14:textId="5C20C11D" w:rsidR="00C325A1" w:rsidRPr="00163271" w:rsidRDefault="002B042D" w:rsidP="00E167C6">
      <w:pPr>
        <w:pStyle w:val="LI"/>
        <w:spacing w:line="240" w:lineRule="auto"/>
        <w:rPr>
          <w:rFonts w:ascii="Arial" w:hAnsi="Arial" w:cs="Arial"/>
        </w:rPr>
      </w:pPr>
      <w:r w:rsidRPr="00163271">
        <w:rPr>
          <w:rFonts w:ascii="Arial" w:hAnsi="Arial" w:cs="Arial"/>
        </w:rPr>
        <w:t xml:space="preserve">I am learning to: </w:t>
      </w:r>
      <w:r w:rsidR="004124AC" w:rsidRPr="00163271">
        <w:rPr>
          <w:rFonts w:ascii="Arial" w:hAnsi="Arial" w:cs="Arial"/>
        </w:rPr>
        <w:t>i</w:t>
      </w:r>
      <w:r w:rsidRPr="00163271">
        <w:rPr>
          <w:rFonts w:ascii="Arial" w:hAnsi="Arial" w:cs="Arial"/>
        </w:rPr>
        <w:t xml:space="preserve">dentify </w:t>
      </w:r>
      <w:r w:rsidR="0024319B" w:rsidRPr="00163271">
        <w:rPr>
          <w:rFonts w:ascii="Arial" w:hAnsi="Arial" w:cs="Arial"/>
        </w:rPr>
        <w:t xml:space="preserve">and observe </w:t>
      </w:r>
      <w:r w:rsidRPr="00163271">
        <w:rPr>
          <w:rFonts w:ascii="Arial" w:hAnsi="Arial" w:cs="Arial"/>
        </w:rPr>
        <w:t xml:space="preserve">elements of a thriving ecosystem </w:t>
      </w:r>
    </w:p>
    <w:p w14:paraId="0A60220A" w14:textId="51208455" w:rsidR="006D4707" w:rsidRPr="00163271" w:rsidRDefault="002B042D" w:rsidP="004124AC">
      <w:pPr>
        <w:spacing w:after="0"/>
        <w:rPr>
          <w:rFonts w:ascii="Arial" w:hAnsi="Arial" w:cs="Arial"/>
        </w:rPr>
      </w:pPr>
      <w:r w:rsidRPr="00163271">
        <w:rPr>
          <w:rFonts w:ascii="Arial" w:hAnsi="Arial" w:cs="Arial"/>
        </w:rPr>
        <w:t>What do I need?</w:t>
      </w:r>
    </w:p>
    <w:p w14:paraId="6EF80B80" w14:textId="3A190B1E" w:rsidR="008B2A7A" w:rsidRPr="00163271" w:rsidRDefault="008B2A7A" w:rsidP="00A73765">
      <w:pPr>
        <w:pStyle w:val="ListParagraph"/>
        <w:numPr>
          <w:ilvl w:val="0"/>
          <w:numId w:val="3"/>
        </w:numPr>
        <w:rPr>
          <w:rFonts w:ascii="Arial" w:hAnsi="Arial" w:cs="Arial"/>
        </w:rPr>
      </w:pPr>
      <w:r w:rsidRPr="00163271">
        <w:rPr>
          <w:rFonts w:ascii="Arial" w:hAnsi="Arial" w:cs="Arial"/>
        </w:rPr>
        <w:t>30 minutes</w:t>
      </w:r>
    </w:p>
    <w:p w14:paraId="71E6ED2A" w14:textId="67149353" w:rsidR="002B042D" w:rsidRPr="00163271" w:rsidRDefault="00ED1433" w:rsidP="00A73765">
      <w:pPr>
        <w:pStyle w:val="ListParagraph"/>
        <w:numPr>
          <w:ilvl w:val="0"/>
          <w:numId w:val="3"/>
        </w:numPr>
        <w:spacing w:after="0"/>
        <w:rPr>
          <w:rFonts w:ascii="Arial" w:hAnsi="Arial" w:cs="Arial"/>
        </w:rPr>
      </w:pPr>
      <w:r w:rsidRPr="00163271">
        <w:rPr>
          <w:rFonts w:ascii="Arial" w:hAnsi="Arial" w:cs="Arial"/>
        </w:rPr>
        <w:t>Home learning book</w:t>
      </w:r>
    </w:p>
    <w:p w14:paraId="6303F13A" w14:textId="6C1B8D53" w:rsidR="0089239A" w:rsidRPr="00163271" w:rsidRDefault="000637D8" w:rsidP="00A73765">
      <w:pPr>
        <w:pStyle w:val="ListParagraph"/>
        <w:numPr>
          <w:ilvl w:val="0"/>
          <w:numId w:val="3"/>
        </w:numPr>
        <w:spacing w:after="0"/>
        <w:rPr>
          <w:rFonts w:ascii="Arial" w:hAnsi="Arial" w:cs="Arial"/>
        </w:rPr>
      </w:pPr>
      <w:hyperlink r:id="rId50" w:history="1">
        <w:r w:rsidR="0089239A" w:rsidRPr="00163271">
          <w:rPr>
            <w:rStyle w:val="Hyperlink"/>
            <w:rFonts w:ascii="Arial" w:hAnsi="Arial" w:cs="Arial"/>
          </w:rPr>
          <w:t>https://www.doc.govt.nz/globalassets/documents/getting-involved/students-and-teachers/exploring-your-local-environment.pdf</w:t>
        </w:r>
      </w:hyperlink>
      <w:r w:rsidR="0089239A" w:rsidRPr="00163271">
        <w:rPr>
          <w:rFonts w:ascii="Arial" w:hAnsi="Arial" w:cs="Arial"/>
        </w:rPr>
        <w:t xml:space="preserve"> </w:t>
      </w:r>
    </w:p>
    <w:p w14:paraId="28C19D91" w14:textId="3994222F" w:rsidR="009F4D4A" w:rsidRPr="00163271" w:rsidRDefault="009F4D4A" w:rsidP="007503D4">
      <w:pPr>
        <w:spacing w:before="240"/>
        <w:rPr>
          <w:rFonts w:ascii="Arial" w:hAnsi="Arial" w:cs="Arial"/>
          <w:b/>
        </w:rPr>
      </w:pPr>
      <w:r w:rsidRPr="00163271">
        <w:rPr>
          <w:rFonts w:ascii="Arial" w:hAnsi="Arial" w:cs="Arial"/>
          <w:b/>
        </w:rPr>
        <w:t xml:space="preserve">Remember to start your day right (See p. </w:t>
      </w:r>
      <w:r w:rsidRPr="00163271">
        <w:rPr>
          <w:rFonts w:ascii="Arial" w:hAnsi="Arial" w:cs="Arial"/>
          <w:b/>
          <w:bCs/>
        </w:rPr>
        <w:t>9</w:t>
      </w:r>
      <w:r w:rsidRPr="00163271">
        <w:rPr>
          <w:rFonts w:ascii="Arial" w:hAnsi="Arial" w:cs="Arial"/>
          <w:b/>
        </w:rPr>
        <w:t>)</w:t>
      </w:r>
      <w:r w:rsidRPr="00163271">
        <w:rPr>
          <w:rStyle w:val="normaltextrun"/>
          <w:rFonts w:ascii="Arial" w:hAnsi="Arial" w:cs="Arial"/>
          <w:i/>
        </w:rPr>
        <w:t xml:space="preserve"> </w:t>
      </w:r>
    </w:p>
    <w:p w14:paraId="0A2EF58E" w14:textId="1E7C8CBD" w:rsidR="002B042D" w:rsidRPr="00163271" w:rsidRDefault="00880D00" w:rsidP="00880D00">
      <w:pPr>
        <w:pStyle w:val="BH2"/>
        <w:rPr>
          <w:rFonts w:ascii="Arial" w:hAnsi="Arial" w:cs="Arial"/>
          <w:lang w:val="en-NZ"/>
        </w:rPr>
      </w:pPr>
      <w:r w:rsidRPr="00163271">
        <w:rPr>
          <w:rFonts w:ascii="Arial" w:hAnsi="Arial" w:cs="Arial"/>
          <w:lang w:val="en-NZ"/>
        </w:rPr>
        <w:t>Instructions:</w:t>
      </w:r>
    </w:p>
    <w:p w14:paraId="4FC51235" w14:textId="69B1C751" w:rsidR="00880D00" w:rsidRPr="00163271" w:rsidRDefault="14F5D225" w:rsidP="00E167C6">
      <w:pPr>
        <w:spacing w:line="240" w:lineRule="auto"/>
        <w:rPr>
          <w:rFonts w:ascii="Arial" w:eastAsia="&quot;Calibri&quot;,sans-serif" w:hAnsi="Arial" w:cs="Arial"/>
        </w:rPr>
      </w:pPr>
      <w:r w:rsidRPr="00163271">
        <w:rPr>
          <w:rFonts w:ascii="Arial" w:hAnsi="Arial" w:cs="Arial"/>
        </w:rPr>
        <w:t>Th</w:t>
      </w:r>
      <w:r w:rsidR="004124AC" w:rsidRPr="00163271">
        <w:rPr>
          <w:rFonts w:ascii="Arial" w:hAnsi="Arial" w:cs="Arial"/>
        </w:rPr>
        <w:t>is</w:t>
      </w:r>
      <w:r w:rsidRPr="00163271">
        <w:rPr>
          <w:rFonts w:ascii="Arial" w:hAnsi="Arial" w:cs="Arial"/>
        </w:rPr>
        <w:t xml:space="preserve"> activity will help you clarify what our theme of ‘change’ is all about and generate some questions from observations. Have </w:t>
      </w:r>
      <w:r w:rsidRPr="00163271">
        <w:rPr>
          <w:rFonts w:ascii="Arial" w:eastAsia="&quot;Calibri&quot;,sans-serif" w:hAnsi="Arial" w:cs="Arial"/>
        </w:rPr>
        <w:t>your home learning book or digital doc ready to record your thinking and follow the sequence below carefully.</w:t>
      </w:r>
    </w:p>
    <w:p w14:paraId="380EA175" w14:textId="1FEA9831" w:rsidR="000A20F1" w:rsidRPr="00163271" w:rsidRDefault="000A20F1" w:rsidP="000A20F1">
      <w:pPr>
        <w:pStyle w:val="Quote"/>
        <w:spacing w:after="0"/>
        <w:rPr>
          <w:rFonts w:ascii="Arial" w:eastAsia="&quot;Calibri&quot;,sans-serif" w:hAnsi="Arial" w:cs="Arial"/>
        </w:rPr>
      </w:pPr>
      <w:r w:rsidRPr="00163271">
        <w:rPr>
          <w:rFonts w:ascii="Arial" w:hAnsi="Arial" w:cs="Arial"/>
        </w:rPr>
        <w:t>He nohonga ngātahtanga ahau me te taiāo – We live as one with our natural world</w:t>
      </w:r>
    </w:p>
    <w:p w14:paraId="676AA5BB" w14:textId="77777777" w:rsidR="00880D00" w:rsidRPr="00163271" w:rsidRDefault="00880D00" w:rsidP="000A20F1">
      <w:pPr>
        <w:pStyle w:val="BH2"/>
        <w:spacing w:before="240"/>
        <w:rPr>
          <w:rFonts w:ascii="Arial" w:hAnsi="Arial" w:cs="Arial"/>
          <w:lang w:val="en-NZ"/>
        </w:rPr>
      </w:pPr>
      <w:r w:rsidRPr="00163271">
        <w:rPr>
          <w:rFonts w:ascii="Arial" w:hAnsi="Arial" w:cs="Arial"/>
          <w:lang w:val="en-NZ"/>
        </w:rPr>
        <w:t>Your task:</w:t>
      </w:r>
    </w:p>
    <w:p w14:paraId="30DA0445" w14:textId="77777777" w:rsidR="005A3E9E" w:rsidRPr="00163271" w:rsidRDefault="14F5D225" w:rsidP="005C6270">
      <w:pPr>
        <w:spacing w:after="0"/>
        <w:rPr>
          <w:rFonts w:ascii="Arial" w:hAnsi="Arial" w:cs="Arial"/>
          <w:b/>
          <w:bCs/>
        </w:rPr>
      </w:pPr>
      <w:r w:rsidRPr="00163271">
        <w:rPr>
          <w:rFonts w:ascii="Arial" w:hAnsi="Arial" w:cs="Arial"/>
          <w:b/>
          <w:bCs/>
        </w:rPr>
        <w:t xml:space="preserve">Think: </w:t>
      </w:r>
    </w:p>
    <w:p w14:paraId="4A8C992D" w14:textId="6E64ECB6" w:rsidR="00880D00" w:rsidRPr="00163271" w:rsidRDefault="14F5D225" w:rsidP="00A73765">
      <w:pPr>
        <w:pStyle w:val="ListParagraph"/>
        <w:numPr>
          <w:ilvl w:val="0"/>
          <w:numId w:val="3"/>
        </w:numPr>
        <w:rPr>
          <w:rFonts w:ascii="Arial" w:hAnsi="Arial" w:cs="Arial"/>
        </w:rPr>
      </w:pPr>
      <w:r w:rsidRPr="00163271">
        <w:rPr>
          <w:rFonts w:ascii="Arial" w:hAnsi="Arial" w:cs="Arial"/>
        </w:rPr>
        <w:t xml:space="preserve">Who and what lives in your back yard and why? </w:t>
      </w:r>
    </w:p>
    <w:p w14:paraId="18EC5D4A" w14:textId="794CA04B" w:rsidR="00880D00" w:rsidRPr="00163271" w:rsidRDefault="14F5D225" w:rsidP="00A73765">
      <w:pPr>
        <w:pStyle w:val="ListParagraph"/>
        <w:numPr>
          <w:ilvl w:val="0"/>
          <w:numId w:val="3"/>
        </w:numPr>
        <w:rPr>
          <w:rFonts w:ascii="Arial" w:hAnsi="Arial" w:cs="Arial"/>
        </w:rPr>
      </w:pPr>
      <w:r w:rsidRPr="00163271">
        <w:rPr>
          <w:rFonts w:ascii="Arial" w:hAnsi="Arial" w:cs="Arial"/>
        </w:rPr>
        <w:t>Take some time to</w:t>
      </w:r>
      <w:r w:rsidRPr="00163271">
        <w:rPr>
          <w:rFonts w:ascii="Arial" w:hAnsi="Arial" w:cs="Arial"/>
          <w:b/>
          <w:bCs/>
        </w:rPr>
        <w:t xml:space="preserve"> observe</w:t>
      </w:r>
      <w:r w:rsidR="005A3E9E" w:rsidRPr="00163271">
        <w:rPr>
          <w:rFonts w:ascii="Arial" w:hAnsi="Arial" w:cs="Arial"/>
          <w:b/>
          <w:bCs/>
        </w:rPr>
        <w:t xml:space="preserve">: </w:t>
      </w:r>
      <w:r w:rsidR="005A3E9E" w:rsidRPr="00163271">
        <w:rPr>
          <w:rFonts w:ascii="Arial" w:hAnsi="Arial" w:cs="Arial"/>
        </w:rPr>
        <w:t>what do you n</w:t>
      </w:r>
      <w:r w:rsidRPr="00163271">
        <w:rPr>
          <w:rFonts w:ascii="Arial" w:hAnsi="Arial" w:cs="Arial"/>
        </w:rPr>
        <w:t xml:space="preserve">otice in your natural environment? </w:t>
      </w:r>
    </w:p>
    <w:p w14:paraId="25C87D4B" w14:textId="2DC8B6F2" w:rsidR="00880D00" w:rsidRPr="00163271" w:rsidRDefault="14F5D225" w:rsidP="00A73765">
      <w:pPr>
        <w:pStyle w:val="ListParagraph"/>
        <w:numPr>
          <w:ilvl w:val="0"/>
          <w:numId w:val="3"/>
        </w:numPr>
        <w:rPr>
          <w:rFonts w:ascii="Arial" w:hAnsi="Arial" w:cs="Arial"/>
        </w:rPr>
      </w:pPr>
      <w:r w:rsidRPr="00163271">
        <w:rPr>
          <w:rFonts w:ascii="Arial" w:hAnsi="Arial" w:cs="Arial"/>
        </w:rPr>
        <w:t xml:space="preserve">How do we use our senses to experience our environment? </w:t>
      </w:r>
    </w:p>
    <w:p w14:paraId="29BA202B" w14:textId="599514D1" w:rsidR="00880D00" w:rsidRPr="00163271" w:rsidRDefault="14F5D225" w:rsidP="00A73765">
      <w:pPr>
        <w:pStyle w:val="ListParagraph"/>
        <w:numPr>
          <w:ilvl w:val="0"/>
          <w:numId w:val="3"/>
        </w:numPr>
        <w:rPr>
          <w:rFonts w:ascii="Arial" w:hAnsi="Arial" w:cs="Arial"/>
        </w:rPr>
      </w:pPr>
      <w:r w:rsidRPr="00163271">
        <w:rPr>
          <w:rFonts w:ascii="Arial" w:hAnsi="Arial" w:cs="Arial"/>
        </w:rPr>
        <w:t>Compare near, there</w:t>
      </w:r>
      <w:r w:rsidR="004124AC" w:rsidRPr="00163271">
        <w:rPr>
          <w:rFonts w:ascii="Arial" w:hAnsi="Arial" w:cs="Arial"/>
        </w:rPr>
        <w:t>,</w:t>
      </w:r>
      <w:r w:rsidRPr="00163271">
        <w:rPr>
          <w:rFonts w:ascii="Arial" w:hAnsi="Arial" w:cs="Arial"/>
        </w:rPr>
        <w:t xml:space="preserve"> and far green spaces </w:t>
      </w:r>
    </w:p>
    <w:p w14:paraId="3D312746" w14:textId="6F9E78D6" w:rsidR="00880D00" w:rsidRPr="00163271" w:rsidRDefault="14F5D225" w:rsidP="003F30CD">
      <w:pPr>
        <w:spacing w:after="0"/>
        <w:rPr>
          <w:rFonts w:ascii="Arial" w:hAnsi="Arial" w:cs="Arial"/>
        </w:rPr>
      </w:pPr>
      <w:r w:rsidRPr="00163271">
        <w:rPr>
          <w:rFonts w:ascii="Arial" w:hAnsi="Arial" w:cs="Arial"/>
          <w:b/>
          <w:bCs/>
        </w:rPr>
        <w:t>Choose one</w:t>
      </w:r>
      <w:r w:rsidRPr="00163271">
        <w:rPr>
          <w:rFonts w:ascii="Arial" w:hAnsi="Arial" w:cs="Arial"/>
        </w:rPr>
        <w:t xml:space="preserve"> of these activities </w:t>
      </w:r>
      <w:r w:rsidR="002B175B" w:rsidRPr="00163271">
        <w:rPr>
          <w:rFonts w:ascii="Arial" w:hAnsi="Arial" w:cs="Arial"/>
        </w:rPr>
        <w:t xml:space="preserve">to do </w:t>
      </w:r>
      <w:r w:rsidRPr="00163271">
        <w:rPr>
          <w:rFonts w:ascii="Arial" w:hAnsi="Arial" w:cs="Arial"/>
        </w:rPr>
        <w:t xml:space="preserve">in your near green space: </w:t>
      </w:r>
    </w:p>
    <w:p w14:paraId="1BB62657" w14:textId="5215B76B" w:rsidR="00880D00" w:rsidRPr="00163271" w:rsidRDefault="14F5D225" w:rsidP="00A73765">
      <w:pPr>
        <w:pStyle w:val="ListParagraph"/>
        <w:numPr>
          <w:ilvl w:val="0"/>
          <w:numId w:val="3"/>
        </w:numPr>
        <w:rPr>
          <w:rFonts w:ascii="Arial" w:hAnsi="Arial" w:cs="Arial"/>
        </w:rPr>
      </w:pPr>
      <w:r w:rsidRPr="00163271">
        <w:rPr>
          <w:rFonts w:ascii="Arial" w:hAnsi="Arial" w:cs="Arial"/>
          <w:b/>
          <w:bCs/>
        </w:rPr>
        <w:t>Collect,</w:t>
      </w:r>
      <w:r w:rsidRPr="00163271">
        <w:rPr>
          <w:rFonts w:ascii="Arial" w:hAnsi="Arial" w:cs="Arial"/>
        </w:rPr>
        <w:t xml:space="preserve"> describe, display</w:t>
      </w:r>
      <w:r w:rsidR="00E2033F" w:rsidRPr="00163271">
        <w:rPr>
          <w:rFonts w:ascii="Arial" w:hAnsi="Arial" w:cs="Arial"/>
        </w:rPr>
        <w:t>,</w:t>
      </w:r>
      <w:r w:rsidRPr="00163271">
        <w:rPr>
          <w:rFonts w:ascii="Arial" w:hAnsi="Arial" w:cs="Arial"/>
        </w:rPr>
        <w:t xml:space="preserve"> and curate items from your back </w:t>
      </w:r>
      <w:r w:rsidR="004124AC" w:rsidRPr="00163271">
        <w:rPr>
          <w:rFonts w:ascii="Arial" w:hAnsi="Arial" w:cs="Arial"/>
        </w:rPr>
        <w:t>section</w:t>
      </w:r>
      <w:r w:rsidRPr="00163271">
        <w:rPr>
          <w:rFonts w:ascii="Arial" w:hAnsi="Arial" w:cs="Arial"/>
        </w:rPr>
        <w:t xml:space="preserve"> to create a Museum of Nature</w:t>
      </w:r>
    </w:p>
    <w:p w14:paraId="7982909D" w14:textId="1B8A8FBC" w:rsidR="00880D00" w:rsidRPr="00163271" w:rsidRDefault="14F5D225" w:rsidP="00A73765">
      <w:pPr>
        <w:pStyle w:val="ListParagraph"/>
        <w:numPr>
          <w:ilvl w:val="0"/>
          <w:numId w:val="3"/>
        </w:numPr>
        <w:rPr>
          <w:rFonts w:ascii="Arial" w:hAnsi="Arial" w:cs="Arial"/>
        </w:rPr>
      </w:pPr>
      <w:r w:rsidRPr="00163271">
        <w:rPr>
          <w:rFonts w:ascii="Arial" w:hAnsi="Arial" w:cs="Arial"/>
          <w:b/>
          <w:bCs/>
        </w:rPr>
        <w:t xml:space="preserve">Complete </w:t>
      </w:r>
      <w:r w:rsidRPr="00163271">
        <w:rPr>
          <w:rFonts w:ascii="Arial" w:hAnsi="Arial" w:cs="Arial"/>
        </w:rPr>
        <w:t xml:space="preserve">the </w:t>
      </w:r>
      <w:r w:rsidR="004124AC" w:rsidRPr="00163271">
        <w:rPr>
          <w:rFonts w:ascii="Arial" w:hAnsi="Arial" w:cs="Arial"/>
        </w:rPr>
        <w:t>1</w:t>
      </w:r>
      <w:r w:rsidR="00C125B2" w:rsidRPr="00163271">
        <w:rPr>
          <w:rFonts w:ascii="Arial" w:hAnsi="Arial" w:cs="Arial"/>
        </w:rPr>
        <w:t>–</w:t>
      </w:r>
      <w:r w:rsidRPr="00163271">
        <w:rPr>
          <w:rFonts w:ascii="Arial" w:hAnsi="Arial" w:cs="Arial"/>
        </w:rPr>
        <w:t>minute challenge: Record all the plants, animals, insects you see or hear</w:t>
      </w:r>
      <w:r w:rsidR="00E2033F" w:rsidRPr="00163271">
        <w:rPr>
          <w:rFonts w:ascii="Arial" w:hAnsi="Arial" w:cs="Arial"/>
        </w:rPr>
        <w:t xml:space="preserve"> in 1</w:t>
      </w:r>
      <w:r w:rsidR="00C125B2" w:rsidRPr="00163271">
        <w:rPr>
          <w:rFonts w:ascii="Arial" w:hAnsi="Arial" w:cs="Arial"/>
        </w:rPr>
        <w:t>–</w:t>
      </w:r>
      <w:r w:rsidR="00E2033F" w:rsidRPr="00163271">
        <w:rPr>
          <w:rFonts w:ascii="Arial" w:hAnsi="Arial" w:cs="Arial"/>
        </w:rPr>
        <w:t>minute</w:t>
      </w:r>
      <w:r w:rsidRPr="00163271">
        <w:rPr>
          <w:rFonts w:ascii="Arial" w:hAnsi="Arial" w:cs="Arial"/>
        </w:rPr>
        <w:t xml:space="preserve"> in your </w:t>
      </w:r>
      <w:r w:rsidR="004124AC" w:rsidRPr="00163271">
        <w:rPr>
          <w:rFonts w:ascii="Arial" w:hAnsi="Arial" w:cs="Arial"/>
        </w:rPr>
        <w:t>section</w:t>
      </w:r>
      <w:r w:rsidRPr="00163271">
        <w:rPr>
          <w:rFonts w:ascii="Arial" w:hAnsi="Arial" w:cs="Arial"/>
        </w:rPr>
        <w:t xml:space="preserve"> in your home learning book or digital doc.</w:t>
      </w:r>
    </w:p>
    <w:p w14:paraId="5EA7B8B0" w14:textId="7CE1F17D" w:rsidR="00880D00" w:rsidRPr="00163271" w:rsidRDefault="14F5D225" w:rsidP="00A73765">
      <w:pPr>
        <w:pStyle w:val="ListParagraph"/>
        <w:numPr>
          <w:ilvl w:val="0"/>
          <w:numId w:val="3"/>
        </w:numPr>
        <w:rPr>
          <w:rFonts w:ascii="Arial" w:hAnsi="Arial" w:cs="Arial"/>
        </w:rPr>
      </w:pPr>
      <w:r w:rsidRPr="00163271">
        <w:rPr>
          <w:rFonts w:ascii="Arial" w:hAnsi="Arial" w:cs="Arial"/>
          <w:b/>
          <w:bCs/>
        </w:rPr>
        <w:t xml:space="preserve">List </w:t>
      </w:r>
      <w:r w:rsidR="00F72DFA" w:rsidRPr="00163271">
        <w:rPr>
          <w:rFonts w:ascii="Arial" w:hAnsi="Arial" w:cs="Arial"/>
          <w:b/>
          <w:bCs/>
        </w:rPr>
        <w:t xml:space="preserve">the </w:t>
      </w:r>
      <w:r w:rsidRPr="00163271">
        <w:rPr>
          <w:rFonts w:ascii="Arial" w:hAnsi="Arial" w:cs="Arial"/>
        </w:rPr>
        <w:t xml:space="preserve">conditions plants and animals need to survive in </w:t>
      </w:r>
      <w:r w:rsidR="00F72DFA" w:rsidRPr="00163271">
        <w:rPr>
          <w:rFonts w:ascii="Arial" w:hAnsi="Arial" w:cs="Arial"/>
        </w:rPr>
        <w:t>a</w:t>
      </w:r>
      <w:r w:rsidRPr="00163271">
        <w:rPr>
          <w:rFonts w:ascii="Arial" w:hAnsi="Arial" w:cs="Arial"/>
        </w:rPr>
        <w:t xml:space="preserve"> table </w:t>
      </w:r>
      <w:r w:rsidR="00F72DFA" w:rsidRPr="00163271">
        <w:rPr>
          <w:rFonts w:ascii="Arial" w:hAnsi="Arial" w:cs="Arial"/>
        </w:rPr>
        <w:t>like this one</w:t>
      </w:r>
      <w:r w:rsidRPr="00163271">
        <w:rPr>
          <w:rFonts w:ascii="Arial" w:hAnsi="Arial" w:cs="Arial"/>
        </w:rPr>
        <w:t>.</w:t>
      </w:r>
    </w:p>
    <w:tbl>
      <w:tblPr>
        <w:tblStyle w:val="TableGridLight"/>
        <w:tblW w:w="9360" w:type="dxa"/>
        <w:tblInd w:w="19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6A0" w:firstRow="1" w:lastRow="0" w:firstColumn="1" w:lastColumn="0" w:noHBand="1" w:noVBand="1"/>
      </w:tblPr>
      <w:tblGrid>
        <w:gridCol w:w="3120"/>
        <w:gridCol w:w="3120"/>
        <w:gridCol w:w="3120"/>
      </w:tblGrid>
      <w:tr w:rsidR="14F5D225" w:rsidRPr="00163271" w14:paraId="5C61B664" w14:textId="77777777" w:rsidTr="000A20F1">
        <w:tc>
          <w:tcPr>
            <w:tcW w:w="3120" w:type="dxa"/>
          </w:tcPr>
          <w:p w14:paraId="5B317EF6" w14:textId="6ED9B693" w:rsidR="14F5D225" w:rsidRPr="00163271" w:rsidRDefault="14F5D225" w:rsidP="14F5D225">
            <w:pPr>
              <w:rPr>
                <w:rFonts w:ascii="Arial" w:eastAsia="&quot;Calibri&quot;,sans-serif" w:hAnsi="Arial" w:cs="Arial"/>
                <w:sz w:val="24"/>
                <w:szCs w:val="24"/>
              </w:rPr>
            </w:pPr>
          </w:p>
        </w:tc>
        <w:tc>
          <w:tcPr>
            <w:tcW w:w="3120" w:type="dxa"/>
          </w:tcPr>
          <w:p w14:paraId="2022F455" w14:textId="54DFCF34" w:rsidR="14F5D225" w:rsidRPr="00163271" w:rsidRDefault="14F5D225" w:rsidP="14F5D225">
            <w:pPr>
              <w:rPr>
                <w:rFonts w:ascii="Arial" w:eastAsia="&quot;Calibri&quot;,sans-serif" w:hAnsi="Arial" w:cs="Arial"/>
                <w:sz w:val="24"/>
                <w:szCs w:val="24"/>
              </w:rPr>
            </w:pPr>
            <w:r w:rsidRPr="00163271">
              <w:rPr>
                <w:rFonts w:ascii="Arial" w:eastAsia="&quot;Calibri&quot;,sans-serif" w:hAnsi="Arial" w:cs="Arial"/>
                <w:sz w:val="24"/>
                <w:szCs w:val="24"/>
              </w:rPr>
              <w:t>Plants</w:t>
            </w:r>
          </w:p>
        </w:tc>
        <w:tc>
          <w:tcPr>
            <w:tcW w:w="3120" w:type="dxa"/>
          </w:tcPr>
          <w:p w14:paraId="6CB9D285" w14:textId="1E581A60" w:rsidR="14F5D225" w:rsidRPr="00163271" w:rsidRDefault="14F5D225" w:rsidP="14F5D225">
            <w:pPr>
              <w:rPr>
                <w:rFonts w:ascii="Arial" w:eastAsia="&quot;Calibri&quot;,sans-serif" w:hAnsi="Arial" w:cs="Arial"/>
                <w:sz w:val="24"/>
                <w:szCs w:val="24"/>
              </w:rPr>
            </w:pPr>
            <w:r w:rsidRPr="00163271">
              <w:rPr>
                <w:rFonts w:ascii="Arial" w:eastAsia="&quot;Calibri&quot;,sans-serif" w:hAnsi="Arial" w:cs="Arial"/>
                <w:sz w:val="24"/>
                <w:szCs w:val="24"/>
              </w:rPr>
              <w:t>Animals</w:t>
            </w:r>
          </w:p>
        </w:tc>
      </w:tr>
      <w:tr w:rsidR="14F5D225" w:rsidRPr="00163271" w14:paraId="7C72069D" w14:textId="77777777" w:rsidTr="000A20F1">
        <w:tc>
          <w:tcPr>
            <w:tcW w:w="3120" w:type="dxa"/>
          </w:tcPr>
          <w:p w14:paraId="39C67374" w14:textId="0D4F8CEE" w:rsidR="14F5D225" w:rsidRPr="00163271" w:rsidRDefault="14F5D225" w:rsidP="14F5D225">
            <w:pPr>
              <w:rPr>
                <w:rFonts w:ascii="Arial" w:eastAsia="&quot;Calibri&quot;,sans-serif" w:hAnsi="Arial" w:cs="Arial"/>
                <w:sz w:val="24"/>
                <w:szCs w:val="24"/>
              </w:rPr>
            </w:pPr>
            <w:r w:rsidRPr="00163271">
              <w:rPr>
                <w:rFonts w:ascii="Arial" w:eastAsia="&quot;Calibri&quot;,sans-serif" w:hAnsi="Arial" w:cs="Arial"/>
                <w:sz w:val="24"/>
                <w:szCs w:val="24"/>
              </w:rPr>
              <w:t>Conditions required for survival</w:t>
            </w:r>
          </w:p>
        </w:tc>
        <w:tc>
          <w:tcPr>
            <w:tcW w:w="3120" w:type="dxa"/>
          </w:tcPr>
          <w:p w14:paraId="17618A85" w14:textId="42CF7A0C" w:rsidR="14F5D225" w:rsidRPr="00163271" w:rsidRDefault="14F5D225" w:rsidP="14F5D225">
            <w:pPr>
              <w:rPr>
                <w:rFonts w:ascii="Arial" w:eastAsia="&quot;Calibri&quot;,sans-serif" w:hAnsi="Arial" w:cs="Arial"/>
                <w:sz w:val="24"/>
                <w:szCs w:val="24"/>
              </w:rPr>
            </w:pPr>
          </w:p>
        </w:tc>
        <w:tc>
          <w:tcPr>
            <w:tcW w:w="3120" w:type="dxa"/>
          </w:tcPr>
          <w:p w14:paraId="7CD663A4" w14:textId="42CF7A0C" w:rsidR="14F5D225" w:rsidRPr="00163271" w:rsidRDefault="14F5D225" w:rsidP="14F5D225">
            <w:pPr>
              <w:rPr>
                <w:rFonts w:ascii="Arial" w:eastAsia="&quot;Calibri&quot;,sans-serif" w:hAnsi="Arial" w:cs="Arial"/>
              </w:rPr>
            </w:pPr>
          </w:p>
        </w:tc>
      </w:tr>
    </w:tbl>
    <w:p w14:paraId="53A687A3" w14:textId="26EAE3F6" w:rsidR="00880D00" w:rsidRPr="00163271" w:rsidRDefault="004124AC" w:rsidP="14F5D225">
      <w:pPr>
        <w:rPr>
          <w:rFonts w:ascii="Arial" w:hAnsi="Arial" w:cs="Arial"/>
        </w:rPr>
      </w:pPr>
      <w:r w:rsidRPr="00163271">
        <w:rPr>
          <w:rFonts w:ascii="Arial" w:hAnsi="Arial" w:cs="Arial"/>
        </w:rPr>
        <w:lastRenderedPageBreak/>
        <w:t>Now c</w:t>
      </w:r>
      <w:r w:rsidR="14F5D225" w:rsidRPr="00163271">
        <w:rPr>
          <w:rFonts w:ascii="Arial" w:hAnsi="Arial" w:cs="Arial"/>
        </w:rPr>
        <w:t xml:space="preserve">hoose one </w:t>
      </w:r>
      <w:r w:rsidRPr="00163271">
        <w:rPr>
          <w:rFonts w:ascii="Arial" w:hAnsi="Arial" w:cs="Arial"/>
        </w:rPr>
        <w:t xml:space="preserve">or more </w:t>
      </w:r>
      <w:r w:rsidR="14F5D225" w:rsidRPr="00163271">
        <w:rPr>
          <w:rFonts w:ascii="Arial" w:hAnsi="Arial" w:cs="Arial"/>
        </w:rPr>
        <w:t xml:space="preserve">of these activities: </w:t>
      </w:r>
    </w:p>
    <w:p w14:paraId="26DAA793" w14:textId="3ADF0668" w:rsidR="00880D00" w:rsidRPr="00163271" w:rsidRDefault="14F5D225" w:rsidP="00A73765">
      <w:pPr>
        <w:pStyle w:val="ListParagraph"/>
        <w:numPr>
          <w:ilvl w:val="0"/>
          <w:numId w:val="3"/>
        </w:numPr>
        <w:rPr>
          <w:rFonts w:ascii="Arial" w:hAnsi="Arial" w:cs="Arial"/>
        </w:rPr>
      </w:pPr>
      <w:r w:rsidRPr="00163271">
        <w:rPr>
          <w:rFonts w:ascii="Arial" w:hAnsi="Arial" w:cs="Arial"/>
          <w:b/>
          <w:bCs/>
        </w:rPr>
        <w:t>Brainstorm</w:t>
      </w:r>
      <w:r w:rsidRPr="00163271">
        <w:rPr>
          <w:rFonts w:ascii="Arial" w:hAnsi="Arial" w:cs="Arial"/>
        </w:rPr>
        <w:t xml:space="preserve"> birds, </w:t>
      </w:r>
      <w:r w:rsidR="00E167C6" w:rsidRPr="00163271">
        <w:rPr>
          <w:rFonts w:ascii="Arial" w:hAnsi="Arial" w:cs="Arial"/>
        </w:rPr>
        <w:t>plants,</w:t>
      </w:r>
      <w:r w:rsidRPr="00163271">
        <w:rPr>
          <w:rFonts w:ascii="Arial" w:hAnsi="Arial" w:cs="Arial"/>
        </w:rPr>
        <w:t xml:space="preserve"> and invertebrates that you know live in your back yard </w:t>
      </w:r>
    </w:p>
    <w:p w14:paraId="5B872E10" w14:textId="35377655" w:rsidR="009626F3" w:rsidRPr="00163271" w:rsidRDefault="14F5D225" w:rsidP="00A73765">
      <w:pPr>
        <w:pStyle w:val="ListParagraph"/>
        <w:numPr>
          <w:ilvl w:val="0"/>
          <w:numId w:val="3"/>
        </w:numPr>
        <w:rPr>
          <w:rFonts w:ascii="Arial" w:hAnsi="Arial" w:cs="Arial"/>
        </w:rPr>
      </w:pPr>
      <w:r w:rsidRPr="00163271">
        <w:rPr>
          <w:rFonts w:ascii="Arial" w:hAnsi="Arial" w:cs="Arial"/>
          <w:b/>
          <w:bCs/>
        </w:rPr>
        <w:t xml:space="preserve">Identify </w:t>
      </w:r>
      <w:r w:rsidRPr="00163271">
        <w:rPr>
          <w:rFonts w:ascii="Arial" w:hAnsi="Arial" w:cs="Arial"/>
        </w:rPr>
        <w:t xml:space="preserve">elements of a thriving ecosystem you can </w:t>
      </w:r>
      <w:r w:rsidR="0089239A" w:rsidRPr="00163271">
        <w:rPr>
          <w:rFonts w:ascii="Arial" w:hAnsi="Arial" w:cs="Arial"/>
        </w:rPr>
        <w:t>observe</w:t>
      </w:r>
      <w:r w:rsidRPr="00163271">
        <w:rPr>
          <w:rFonts w:ascii="Arial" w:hAnsi="Arial" w:cs="Arial"/>
        </w:rPr>
        <w:t xml:space="preserve"> in your backyard</w:t>
      </w:r>
      <w:r w:rsidR="00514628" w:rsidRPr="00163271">
        <w:rPr>
          <w:rFonts w:ascii="Arial" w:hAnsi="Arial" w:cs="Arial"/>
        </w:rPr>
        <w:t xml:space="preserve">. </w:t>
      </w:r>
      <w:r w:rsidRPr="00163271">
        <w:rPr>
          <w:rFonts w:ascii="Arial" w:hAnsi="Arial" w:cs="Arial"/>
        </w:rPr>
        <w:t xml:space="preserve">Use </w:t>
      </w:r>
      <w:r w:rsidR="005D39CB" w:rsidRPr="00163271">
        <w:rPr>
          <w:rFonts w:ascii="Arial" w:hAnsi="Arial" w:cs="Arial"/>
        </w:rPr>
        <w:t xml:space="preserve">the </w:t>
      </w:r>
      <w:r w:rsidRPr="00163271">
        <w:rPr>
          <w:rFonts w:ascii="Arial" w:hAnsi="Arial" w:cs="Arial"/>
        </w:rPr>
        <w:t>‘Connections in an Ecosystem</w:t>
      </w:r>
      <w:r w:rsidR="008D609D" w:rsidRPr="00163271">
        <w:rPr>
          <w:rFonts w:ascii="Arial" w:hAnsi="Arial" w:cs="Arial"/>
        </w:rPr>
        <w:t xml:space="preserve">’ </w:t>
      </w:r>
      <w:r w:rsidR="003F30CD" w:rsidRPr="00163271">
        <w:rPr>
          <w:rFonts w:ascii="Arial" w:hAnsi="Arial" w:cs="Arial"/>
        </w:rPr>
        <w:t xml:space="preserve">diagram </w:t>
      </w:r>
      <w:r w:rsidR="0089239A" w:rsidRPr="00163271">
        <w:rPr>
          <w:rFonts w:ascii="Arial" w:hAnsi="Arial" w:cs="Arial"/>
        </w:rPr>
        <w:t>below</w:t>
      </w:r>
      <w:r w:rsidR="00E42CDB" w:rsidRPr="00163271">
        <w:rPr>
          <w:rFonts w:ascii="Arial" w:hAnsi="Arial" w:cs="Arial"/>
        </w:rPr>
        <w:t xml:space="preserve"> </w:t>
      </w:r>
      <w:r w:rsidR="008D609D" w:rsidRPr="00163271">
        <w:rPr>
          <w:rFonts w:ascii="Arial" w:hAnsi="Arial" w:cs="Arial"/>
        </w:rPr>
        <w:t>to</w:t>
      </w:r>
      <w:r w:rsidRPr="00163271">
        <w:rPr>
          <w:rFonts w:ascii="Arial" w:hAnsi="Arial" w:cs="Arial"/>
        </w:rPr>
        <w:t xml:space="preserve"> notice the elements present in your backyard</w:t>
      </w:r>
      <w:r w:rsidR="0089239A" w:rsidRPr="00163271">
        <w:rPr>
          <w:rFonts w:ascii="Arial" w:hAnsi="Arial" w:cs="Arial"/>
        </w:rPr>
        <w:t xml:space="preserve"> (</w:t>
      </w:r>
      <w:r w:rsidR="0089239A" w:rsidRPr="00163271">
        <w:rPr>
          <w:rFonts w:ascii="Arial" w:hAnsi="Arial" w:cs="Arial"/>
          <w:i/>
          <w:iCs/>
        </w:rPr>
        <w:t>Source: Department of Conservation</w:t>
      </w:r>
      <w:r w:rsidR="0089239A" w:rsidRPr="00163271">
        <w:rPr>
          <w:rFonts w:ascii="Arial" w:hAnsi="Arial" w:cs="Arial"/>
        </w:rPr>
        <w:t>)</w:t>
      </w:r>
      <w:r w:rsidR="00E42CDB" w:rsidRPr="00163271">
        <w:rPr>
          <w:rFonts w:ascii="Arial" w:hAnsi="Arial" w:cs="Arial"/>
        </w:rPr>
        <w:t>.</w:t>
      </w:r>
    </w:p>
    <w:p w14:paraId="33AF5B07" w14:textId="2B9AE101" w:rsidR="003F30CD" w:rsidRPr="00163271" w:rsidRDefault="003F30CD" w:rsidP="003F30CD">
      <w:pPr>
        <w:jc w:val="center"/>
        <w:rPr>
          <w:rFonts w:ascii="Arial" w:hAnsi="Arial" w:cs="Arial"/>
        </w:rPr>
      </w:pPr>
      <w:r w:rsidRPr="00163271">
        <w:rPr>
          <w:rFonts w:ascii="Arial" w:hAnsi="Arial" w:cs="Arial"/>
          <w:noProof/>
        </w:rPr>
        <w:drawing>
          <wp:inline distT="0" distB="0" distL="0" distR="0" wp14:anchorId="6FB69C75" wp14:editId="18621A9E">
            <wp:extent cx="4800109" cy="5180271"/>
            <wp:effectExtent l="19050" t="19050" r="635" b="1905"/>
            <wp:docPr id="437332144" name="Picture 4373321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44" name="Picture 437332144" descr="Diagram&#10;&#10;Description automatically generated"/>
                    <pic:cNvPicPr/>
                  </pic:nvPicPr>
                  <pic:blipFill rotWithShape="1">
                    <a:blip r:embed="rId51"/>
                    <a:srcRect t="2778"/>
                    <a:stretch/>
                  </pic:blipFill>
                  <pic:spPr bwMode="auto">
                    <a:xfrm>
                      <a:off x="0" y="0"/>
                      <a:ext cx="4846929" cy="5230800"/>
                    </a:xfrm>
                    <a:prstGeom prst="rect">
                      <a:avLst/>
                    </a:prstGeom>
                    <a:ln w="9525" cap="flat" cmpd="sng" algn="ctr">
                      <a:solidFill>
                        <a:srgbClr val="E7E6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C835F7A" w14:textId="5D4E3BCF" w:rsidR="00880D00" w:rsidRPr="00163271" w:rsidRDefault="14F5D225" w:rsidP="00A73765">
      <w:pPr>
        <w:pStyle w:val="ListParagraph"/>
        <w:numPr>
          <w:ilvl w:val="0"/>
          <w:numId w:val="3"/>
        </w:numPr>
        <w:rPr>
          <w:rFonts w:ascii="Arial" w:hAnsi="Arial" w:cs="Arial"/>
        </w:rPr>
      </w:pPr>
      <w:r w:rsidRPr="00163271">
        <w:rPr>
          <w:rFonts w:ascii="Arial" w:hAnsi="Arial" w:cs="Arial"/>
          <w:b/>
          <w:bCs/>
        </w:rPr>
        <w:t>Create</w:t>
      </w:r>
      <w:r w:rsidRPr="00163271">
        <w:rPr>
          <w:rFonts w:ascii="Arial" w:hAnsi="Arial" w:cs="Arial"/>
        </w:rPr>
        <w:t xml:space="preserve"> a mind map to illustrate how you are connected to</w:t>
      </w:r>
      <w:r w:rsidR="00715897" w:rsidRPr="00163271">
        <w:rPr>
          <w:rFonts w:ascii="Arial" w:hAnsi="Arial" w:cs="Arial"/>
        </w:rPr>
        <w:t xml:space="preserve"> the</w:t>
      </w:r>
      <w:r w:rsidRPr="00163271">
        <w:rPr>
          <w:rFonts w:ascii="Arial" w:hAnsi="Arial" w:cs="Arial"/>
        </w:rPr>
        <w:t xml:space="preserve"> plants and trees in your local environment </w:t>
      </w:r>
    </w:p>
    <w:p w14:paraId="509CA26D" w14:textId="056165D4" w:rsidR="00880D00" w:rsidRPr="00163271" w:rsidRDefault="14F5D225" w:rsidP="00A73765">
      <w:pPr>
        <w:pStyle w:val="ListParagraph"/>
        <w:numPr>
          <w:ilvl w:val="0"/>
          <w:numId w:val="3"/>
        </w:numPr>
        <w:rPr>
          <w:rFonts w:ascii="Arial" w:hAnsi="Arial" w:cs="Arial"/>
        </w:rPr>
      </w:pPr>
      <w:r w:rsidRPr="00163271">
        <w:rPr>
          <w:rFonts w:ascii="Arial" w:hAnsi="Arial" w:cs="Arial"/>
          <w:b/>
          <w:bCs/>
        </w:rPr>
        <w:t>Record</w:t>
      </w:r>
      <w:r w:rsidRPr="00163271">
        <w:rPr>
          <w:rFonts w:ascii="Arial" w:hAnsi="Arial" w:cs="Arial"/>
        </w:rPr>
        <w:t xml:space="preserve"> any </w:t>
      </w:r>
      <w:r w:rsidR="009F1DD7" w:rsidRPr="00163271">
        <w:rPr>
          <w:rFonts w:ascii="Arial" w:hAnsi="Arial" w:cs="Arial"/>
        </w:rPr>
        <w:t>q</w:t>
      </w:r>
      <w:r w:rsidRPr="00163271">
        <w:rPr>
          <w:rFonts w:ascii="Arial" w:hAnsi="Arial" w:cs="Arial"/>
        </w:rPr>
        <w:t xml:space="preserve">uestions and wonderings you have </w:t>
      </w:r>
      <w:r w:rsidR="009F1DD7" w:rsidRPr="00163271">
        <w:rPr>
          <w:rFonts w:ascii="Arial" w:hAnsi="Arial" w:cs="Arial"/>
        </w:rPr>
        <w:t xml:space="preserve">about this topic </w:t>
      </w:r>
      <w:r w:rsidRPr="00163271">
        <w:rPr>
          <w:rFonts w:ascii="Arial" w:hAnsi="Arial" w:cs="Arial"/>
        </w:rPr>
        <w:t>i</w:t>
      </w:r>
      <w:r w:rsidR="008D609D" w:rsidRPr="00163271">
        <w:rPr>
          <w:rFonts w:ascii="Arial" w:hAnsi="Arial" w:cs="Arial"/>
        </w:rPr>
        <w:t>n</w:t>
      </w:r>
      <w:r w:rsidRPr="00163271">
        <w:rPr>
          <w:rFonts w:ascii="Arial" w:hAnsi="Arial" w:cs="Arial"/>
        </w:rPr>
        <w:t xml:space="preserve"> your </w:t>
      </w:r>
      <w:r w:rsidR="009F1DD7" w:rsidRPr="00163271">
        <w:rPr>
          <w:rFonts w:ascii="Arial" w:hAnsi="Arial" w:cs="Arial"/>
        </w:rPr>
        <w:t>h</w:t>
      </w:r>
      <w:r w:rsidRPr="00163271">
        <w:rPr>
          <w:rFonts w:ascii="Arial" w:hAnsi="Arial" w:cs="Arial"/>
        </w:rPr>
        <w:t xml:space="preserve">ome </w:t>
      </w:r>
      <w:r w:rsidR="009F1DD7" w:rsidRPr="00163271">
        <w:rPr>
          <w:rFonts w:ascii="Arial" w:hAnsi="Arial" w:cs="Arial"/>
        </w:rPr>
        <w:t>l</w:t>
      </w:r>
      <w:r w:rsidRPr="00163271">
        <w:rPr>
          <w:rFonts w:ascii="Arial" w:hAnsi="Arial" w:cs="Arial"/>
        </w:rPr>
        <w:t xml:space="preserve">earning </w:t>
      </w:r>
      <w:r w:rsidR="009F1DD7" w:rsidRPr="00163271">
        <w:rPr>
          <w:rFonts w:ascii="Arial" w:hAnsi="Arial" w:cs="Arial"/>
        </w:rPr>
        <w:t>b</w:t>
      </w:r>
      <w:r w:rsidRPr="00163271">
        <w:rPr>
          <w:rFonts w:ascii="Arial" w:hAnsi="Arial" w:cs="Arial"/>
        </w:rPr>
        <w:t xml:space="preserve">ook or </w:t>
      </w:r>
      <w:r w:rsidR="009F1DD7" w:rsidRPr="00163271">
        <w:rPr>
          <w:rFonts w:ascii="Arial" w:hAnsi="Arial" w:cs="Arial"/>
        </w:rPr>
        <w:t>d</w:t>
      </w:r>
      <w:r w:rsidRPr="00163271">
        <w:rPr>
          <w:rFonts w:ascii="Arial" w:hAnsi="Arial" w:cs="Arial"/>
        </w:rPr>
        <w:t>igital doc.</w:t>
      </w:r>
    </w:p>
    <w:p w14:paraId="723B7C82" w14:textId="4E7F287E" w:rsidR="053473C8" w:rsidRPr="00163271" w:rsidRDefault="00713F51" w:rsidP="00A73765">
      <w:pPr>
        <w:pStyle w:val="ListParagraph"/>
        <w:numPr>
          <w:ilvl w:val="0"/>
          <w:numId w:val="3"/>
        </w:numPr>
        <w:rPr>
          <w:rFonts w:ascii="Arial" w:eastAsia="&quot;Calibri&quot;,sans-serif" w:hAnsi="Arial" w:cs="Arial"/>
        </w:rPr>
      </w:pPr>
      <w:r w:rsidRPr="00163271">
        <w:rPr>
          <w:rFonts w:ascii="Arial" w:eastAsia="&quot;Calibri&quot;,sans-serif" w:hAnsi="Arial" w:cs="Arial"/>
          <w:b/>
        </w:rPr>
        <w:t xml:space="preserve">Create </w:t>
      </w:r>
      <w:r w:rsidRPr="00163271">
        <w:rPr>
          <w:rFonts w:ascii="Arial" w:eastAsia="&quot;Calibri&quot;,sans-serif" w:hAnsi="Arial" w:cs="Arial"/>
        </w:rPr>
        <w:t>a</w:t>
      </w:r>
      <w:r w:rsidR="053473C8" w:rsidRPr="00163271">
        <w:rPr>
          <w:rFonts w:ascii="Arial" w:eastAsia="&quot;Calibri&quot;,sans-serif" w:hAnsi="Arial" w:cs="Arial"/>
        </w:rPr>
        <w:t xml:space="preserve"> KWL chart</w:t>
      </w:r>
      <w:r w:rsidR="004124AC" w:rsidRPr="00163271">
        <w:rPr>
          <w:rFonts w:ascii="Arial" w:eastAsia="&quot;Calibri&quot;,sans-serif" w:hAnsi="Arial" w:cs="Arial"/>
        </w:rPr>
        <w:t xml:space="preserve"> </w:t>
      </w:r>
      <w:r w:rsidR="00B4484C" w:rsidRPr="00163271">
        <w:rPr>
          <w:rFonts w:ascii="Arial" w:eastAsia="&quot;Calibri&quot;,sans-serif" w:hAnsi="Arial" w:cs="Arial"/>
        </w:rPr>
        <w:t xml:space="preserve">to </w:t>
      </w:r>
      <w:r w:rsidR="00F2249B" w:rsidRPr="00163271">
        <w:rPr>
          <w:rFonts w:ascii="Arial" w:hAnsi="Arial" w:cs="Arial"/>
        </w:rPr>
        <w:t>discover</w:t>
      </w:r>
      <w:r w:rsidR="00F2249B" w:rsidRPr="00163271">
        <w:rPr>
          <w:rFonts w:ascii="Arial" w:eastAsia="&quot;Calibri&quot;,sans-serif" w:hAnsi="Arial" w:cs="Arial"/>
        </w:rPr>
        <w:t xml:space="preserve"> what </w:t>
      </w:r>
      <w:r w:rsidR="001368C4" w:rsidRPr="00163271">
        <w:rPr>
          <w:rFonts w:ascii="Arial" w:eastAsia="&quot;Calibri&quot;,sans-serif" w:hAnsi="Arial" w:cs="Arial"/>
        </w:rPr>
        <w:t>you</w:t>
      </w:r>
      <w:r w:rsidR="00F2249B" w:rsidRPr="00163271">
        <w:rPr>
          <w:rFonts w:ascii="Arial" w:eastAsia="&quot;Calibri&quot;,sans-serif" w:hAnsi="Arial" w:cs="Arial"/>
        </w:rPr>
        <w:t xml:space="preserve"> know </w:t>
      </w:r>
      <w:r w:rsidR="053473C8" w:rsidRPr="00163271">
        <w:rPr>
          <w:rFonts w:ascii="Arial" w:eastAsia="&quot;Calibri&quot;,sans-serif" w:hAnsi="Arial" w:cs="Arial"/>
        </w:rPr>
        <w:t xml:space="preserve">about </w:t>
      </w:r>
      <w:r w:rsidR="004124AC" w:rsidRPr="00163271">
        <w:rPr>
          <w:rFonts w:ascii="Arial" w:eastAsia="&quot;Calibri&quot;,sans-serif" w:hAnsi="Arial" w:cs="Arial"/>
        </w:rPr>
        <w:t>the plants</w:t>
      </w:r>
      <w:r w:rsidR="053473C8" w:rsidRPr="00163271">
        <w:rPr>
          <w:rFonts w:ascii="Arial" w:eastAsia="&quot;Calibri&quot;,sans-serif" w:hAnsi="Arial" w:cs="Arial"/>
        </w:rPr>
        <w:t>,</w:t>
      </w:r>
      <w:r w:rsidR="004124AC" w:rsidRPr="00163271">
        <w:rPr>
          <w:rFonts w:ascii="Arial" w:eastAsia="&quot;Calibri&quot;,sans-serif" w:hAnsi="Arial" w:cs="Arial"/>
        </w:rPr>
        <w:t xml:space="preserve"> </w:t>
      </w:r>
      <w:r w:rsidR="053473C8" w:rsidRPr="00163271">
        <w:rPr>
          <w:rFonts w:ascii="Arial" w:eastAsia="&quot;Calibri&quot;,sans-serif" w:hAnsi="Arial" w:cs="Arial"/>
        </w:rPr>
        <w:t>birds</w:t>
      </w:r>
      <w:r w:rsidR="004124AC" w:rsidRPr="00163271">
        <w:rPr>
          <w:rFonts w:ascii="Arial" w:eastAsia="&quot;Calibri&quot;,sans-serif" w:hAnsi="Arial" w:cs="Arial"/>
        </w:rPr>
        <w:t>,</w:t>
      </w:r>
      <w:r w:rsidR="053473C8" w:rsidRPr="00163271">
        <w:rPr>
          <w:rFonts w:ascii="Arial" w:eastAsia="&quot;Calibri&quot;,sans-serif" w:hAnsi="Arial" w:cs="Arial"/>
        </w:rPr>
        <w:t xml:space="preserve"> and invertebrates</w:t>
      </w:r>
      <w:r w:rsidR="004124AC" w:rsidRPr="00163271">
        <w:rPr>
          <w:rFonts w:ascii="Arial" w:eastAsia="&quot;Calibri&quot;,sans-serif" w:hAnsi="Arial" w:cs="Arial"/>
        </w:rPr>
        <w:t xml:space="preserve"> in your section</w:t>
      </w:r>
      <w:r w:rsidR="00F2249B" w:rsidRPr="00163271">
        <w:rPr>
          <w:rFonts w:ascii="Arial" w:eastAsia="&quot;Calibri&quot;,sans-serif" w:hAnsi="Arial" w:cs="Arial"/>
        </w:rPr>
        <w:t xml:space="preserve"> and what </w:t>
      </w:r>
      <w:r w:rsidR="00AE0963" w:rsidRPr="00163271">
        <w:rPr>
          <w:rFonts w:ascii="Arial" w:eastAsia="&quot;Calibri&quot;,sans-serif" w:hAnsi="Arial" w:cs="Arial"/>
        </w:rPr>
        <w:t>you would like to learn more about.</w:t>
      </w:r>
    </w:p>
    <w:p w14:paraId="20919A4C" w14:textId="0FA93CB5" w:rsidR="00516FB8" w:rsidRPr="00163271" w:rsidRDefault="005D39CB" w:rsidP="00174776">
      <w:pPr>
        <w:rPr>
          <w:rFonts w:ascii="Arial" w:hAnsi="Arial" w:cs="Arial"/>
          <w:b/>
          <w:color w:val="3472AC"/>
          <w:sz w:val="34"/>
          <w:szCs w:val="34"/>
          <w:lang w:eastAsia="en-NZ"/>
        </w:rPr>
      </w:pPr>
      <w:r w:rsidRPr="00163271">
        <w:rPr>
          <w:rFonts w:ascii="Arial" w:hAnsi="Arial" w:cs="Arial"/>
          <w:noProof/>
        </w:rPr>
        <w:drawing>
          <wp:anchor distT="0" distB="0" distL="114300" distR="114300" simplePos="0" relativeHeight="251658240" behindDoc="0" locked="0" layoutInCell="1" allowOverlap="1" wp14:anchorId="56AD780A" wp14:editId="3876FF79">
            <wp:simplePos x="0" y="0"/>
            <wp:positionH relativeFrom="column">
              <wp:posOffset>461010</wp:posOffset>
            </wp:positionH>
            <wp:positionV relativeFrom="page">
              <wp:posOffset>8497570</wp:posOffset>
            </wp:positionV>
            <wp:extent cx="4937760" cy="636905"/>
            <wp:effectExtent l="0" t="0" r="0" b="0"/>
            <wp:wrapSquare wrapText="bothSides"/>
            <wp:docPr id="1855656892" name="Picture 18556568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cstate="print">
                      <a:extLst>
                        <a:ext uri="{28A0092B-C50C-407E-A947-70E740481C1C}">
                          <a14:useLocalDpi xmlns:a14="http://schemas.microsoft.com/office/drawing/2010/main" val="0"/>
                        </a:ext>
                      </a:extLst>
                    </a:blip>
                    <a:srcRect b="50769"/>
                    <a:stretch/>
                  </pic:blipFill>
                  <pic:spPr bwMode="auto">
                    <a:xfrm>
                      <a:off x="0" y="0"/>
                      <a:ext cx="4937760" cy="636905"/>
                    </a:xfrm>
                    <a:prstGeom prst="rect">
                      <a:avLst/>
                    </a:prstGeom>
                    <a:ln>
                      <a:noFill/>
                    </a:ln>
                    <a:extLst>
                      <a:ext uri="{53640926-AAD7-44D8-BBD7-CCE9431645EC}">
                        <a14:shadowObscured xmlns:a14="http://schemas.microsoft.com/office/drawing/2010/main"/>
                      </a:ext>
                    </a:extLst>
                  </pic:spPr>
                </pic:pic>
              </a:graphicData>
            </a:graphic>
          </wp:anchor>
        </w:drawing>
      </w:r>
      <w:r w:rsidR="053473C8" w:rsidRPr="00163271">
        <w:rPr>
          <w:rFonts w:ascii="Arial" w:hAnsi="Arial" w:cs="Arial"/>
        </w:rPr>
        <w:br/>
      </w:r>
    </w:p>
    <w:p w14:paraId="72883C2D" w14:textId="4C37B1B5" w:rsidR="00174776" w:rsidRPr="00163271" w:rsidRDefault="00174776">
      <w:pPr>
        <w:spacing w:line="240" w:lineRule="auto"/>
        <w:rPr>
          <w:rFonts w:ascii="Arial" w:hAnsi="Arial" w:cs="Arial"/>
          <w:b/>
          <w:color w:val="3472AC"/>
          <w:sz w:val="34"/>
          <w:szCs w:val="34"/>
          <w:lang w:eastAsia="en-NZ"/>
        </w:rPr>
      </w:pPr>
      <w:r w:rsidRPr="00163271">
        <w:rPr>
          <w:rFonts w:ascii="Arial" w:hAnsi="Arial" w:cs="Arial"/>
        </w:rPr>
        <w:br w:type="page"/>
      </w:r>
    </w:p>
    <w:p w14:paraId="02CB30DD" w14:textId="2C7729B8" w:rsidR="00E817CB" w:rsidRPr="00163271" w:rsidRDefault="00E817CB" w:rsidP="004124AC">
      <w:pPr>
        <w:pStyle w:val="BH1"/>
        <w:rPr>
          <w:rFonts w:ascii="Arial" w:hAnsi="Arial" w:cs="Arial"/>
          <w:highlight w:val="yellow"/>
          <w:lang w:val="en-NZ"/>
        </w:rPr>
      </w:pPr>
      <w:r w:rsidRPr="00163271">
        <w:rPr>
          <w:rFonts w:ascii="Arial" w:hAnsi="Arial" w:cs="Arial"/>
          <w:lang w:val="en-NZ"/>
        </w:rPr>
        <w:lastRenderedPageBreak/>
        <w:t xml:space="preserve">Day 1 </w:t>
      </w:r>
      <w:r w:rsidR="00616646" w:rsidRPr="00163271">
        <w:rPr>
          <w:rFonts w:ascii="Arial" w:hAnsi="Arial" w:cs="Arial"/>
          <w:lang w:val="en-NZ"/>
        </w:rPr>
        <w:t>a</w:t>
      </w:r>
      <w:r w:rsidRPr="00163271">
        <w:rPr>
          <w:rFonts w:ascii="Arial" w:hAnsi="Arial" w:cs="Arial"/>
          <w:lang w:val="en-NZ"/>
        </w:rPr>
        <w:t xml:space="preserve">ctivity </w:t>
      </w:r>
      <w:r w:rsidR="002E1DCC" w:rsidRPr="00163271">
        <w:rPr>
          <w:rFonts w:ascii="Arial" w:hAnsi="Arial" w:cs="Arial"/>
          <w:lang w:val="en-NZ"/>
        </w:rPr>
        <w:t>2</w:t>
      </w:r>
      <w:r w:rsidRPr="00163271">
        <w:rPr>
          <w:rFonts w:ascii="Arial" w:hAnsi="Arial" w:cs="Arial"/>
          <w:lang w:val="en-NZ"/>
        </w:rPr>
        <w:t>: Create your own backyard map</w:t>
      </w:r>
    </w:p>
    <w:p w14:paraId="3539B31A" w14:textId="77777777" w:rsidR="00B42C0E" w:rsidRPr="00163271" w:rsidRDefault="00B42C0E" w:rsidP="00B42C0E">
      <w:pPr>
        <w:rPr>
          <w:rFonts w:ascii="Arial" w:hAnsi="Arial" w:cs="Arial"/>
          <w:b/>
          <w:i/>
          <w:color w:val="3472AC"/>
        </w:rPr>
      </w:pPr>
      <w:r w:rsidRPr="00163271">
        <w:rPr>
          <w:rFonts w:ascii="Arial" w:hAnsi="Arial" w:cs="Arial"/>
          <w:b/>
          <w:i/>
          <w:color w:val="3472AC"/>
        </w:rPr>
        <w:t>Notes for teachers and whānau</w:t>
      </w:r>
    </w:p>
    <w:p w14:paraId="0198C8B0" w14:textId="2683D4F7" w:rsidR="00B42C0E" w:rsidRPr="00163271" w:rsidRDefault="14F5D225" w:rsidP="00280876">
      <w:pPr>
        <w:spacing w:after="0"/>
        <w:rPr>
          <w:rFonts w:ascii="Arial" w:hAnsi="Arial" w:cs="Arial"/>
        </w:rPr>
      </w:pPr>
      <w:r w:rsidRPr="00163271">
        <w:rPr>
          <w:rFonts w:ascii="Arial" w:hAnsi="Arial" w:cs="Arial"/>
          <w:i/>
          <w:iCs/>
        </w:rPr>
        <w:t xml:space="preserve">In this activity learners will investigate what’s living in their backyard, diving deeper into identifying the plants and insects they discover. </w:t>
      </w:r>
      <w:r w:rsidR="00E5117C" w:rsidRPr="00163271">
        <w:rPr>
          <w:rFonts w:ascii="Arial" w:hAnsi="Arial" w:cs="Arial"/>
          <w:i/>
          <w:iCs/>
        </w:rPr>
        <w:t>They</w:t>
      </w:r>
      <w:r w:rsidRPr="00163271">
        <w:rPr>
          <w:rFonts w:ascii="Arial" w:hAnsi="Arial" w:cs="Arial"/>
          <w:i/>
          <w:iCs/>
        </w:rPr>
        <w:t xml:space="preserve"> will </w:t>
      </w:r>
      <w:r w:rsidR="00F37D19" w:rsidRPr="00163271">
        <w:rPr>
          <w:rFonts w:ascii="Arial" w:hAnsi="Arial" w:cs="Arial"/>
          <w:i/>
          <w:iCs/>
        </w:rPr>
        <w:t xml:space="preserve">create </w:t>
      </w:r>
      <w:r w:rsidRPr="00163271">
        <w:rPr>
          <w:rFonts w:ascii="Arial" w:hAnsi="Arial" w:cs="Arial"/>
          <w:i/>
          <w:iCs/>
        </w:rPr>
        <w:t xml:space="preserve">a ‘birds eye’ view map to capture an </w:t>
      </w:r>
      <w:r w:rsidR="003C35B4" w:rsidRPr="00163271">
        <w:rPr>
          <w:rFonts w:ascii="Arial" w:hAnsi="Arial" w:cs="Arial"/>
          <w:i/>
          <w:iCs/>
        </w:rPr>
        <w:t>impression</w:t>
      </w:r>
      <w:r w:rsidRPr="00163271">
        <w:rPr>
          <w:rFonts w:ascii="Arial" w:hAnsi="Arial" w:cs="Arial"/>
          <w:i/>
          <w:iCs/>
        </w:rPr>
        <w:t xml:space="preserve"> of their garden, viewed from above.</w:t>
      </w:r>
      <w:r w:rsidR="00EA54DE" w:rsidRPr="00163271">
        <w:rPr>
          <w:rFonts w:ascii="Arial" w:hAnsi="Arial" w:cs="Arial"/>
        </w:rPr>
        <w:t xml:space="preserve"> </w:t>
      </w:r>
      <w:r w:rsidR="00EA54DE" w:rsidRPr="00163271">
        <w:rPr>
          <w:rFonts w:ascii="Arial" w:hAnsi="Arial" w:cs="Arial"/>
          <w:i/>
        </w:rPr>
        <w:t>Learners will be required to take their time, to sense and feel their immediate or close green space</w:t>
      </w:r>
      <w:r w:rsidR="002E7B16" w:rsidRPr="00163271">
        <w:rPr>
          <w:rFonts w:ascii="Arial" w:hAnsi="Arial" w:cs="Arial"/>
          <w:i/>
        </w:rPr>
        <w:t>,</w:t>
      </w:r>
      <w:r w:rsidR="00EA54DE" w:rsidRPr="00163271">
        <w:rPr>
          <w:rFonts w:ascii="Arial" w:hAnsi="Arial" w:cs="Arial"/>
          <w:i/>
        </w:rPr>
        <w:t xml:space="preserve"> and become aware of the plants, birds, insects</w:t>
      </w:r>
      <w:r w:rsidR="002E7B16" w:rsidRPr="00163271">
        <w:rPr>
          <w:rFonts w:ascii="Arial" w:hAnsi="Arial" w:cs="Arial"/>
          <w:i/>
        </w:rPr>
        <w:t>,</w:t>
      </w:r>
      <w:r w:rsidR="00EA54DE" w:rsidRPr="00163271">
        <w:rPr>
          <w:rFonts w:ascii="Arial" w:hAnsi="Arial" w:cs="Arial"/>
          <w:i/>
        </w:rPr>
        <w:t xml:space="preserve"> and animals that inhabit this space.</w:t>
      </w:r>
    </w:p>
    <w:p w14:paraId="5B97F64C" w14:textId="2AACE814" w:rsidR="00734836" w:rsidRPr="00163271" w:rsidRDefault="000637D8" w:rsidP="00734836">
      <w:pPr>
        <w:rPr>
          <w:rFonts w:ascii="Arial" w:hAnsi="Arial" w:cs="Arial"/>
        </w:rPr>
      </w:pPr>
      <w:r>
        <w:rPr>
          <w:rFonts w:ascii="Arial" w:hAnsi="Arial" w:cs="Arial"/>
        </w:rPr>
        <w:pict w14:anchorId="57924E9E">
          <v:rect id="_x0000_i1029" style="width:0;height:1.5pt" o:hralign="center" o:hrstd="t" o:hr="t" fillcolor="#a0a0a0" stroked="f"/>
        </w:pict>
      </w:r>
    </w:p>
    <w:p w14:paraId="5CEF22D7" w14:textId="5B05A943" w:rsidR="00734836" w:rsidRPr="00163271" w:rsidRDefault="00734836" w:rsidP="053473C8">
      <w:pPr>
        <w:pStyle w:val="LI"/>
        <w:rPr>
          <w:rFonts w:ascii="Arial" w:hAnsi="Arial" w:cs="Arial"/>
        </w:rPr>
      </w:pPr>
      <w:r w:rsidRPr="00163271">
        <w:rPr>
          <w:rFonts w:ascii="Arial" w:hAnsi="Arial" w:cs="Arial"/>
        </w:rPr>
        <w:t xml:space="preserve">I am learning to: create a visual map </w:t>
      </w:r>
    </w:p>
    <w:p w14:paraId="3052E32D" w14:textId="1FF6C425" w:rsidR="00734836" w:rsidRPr="00163271" w:rsidRDefault="00734836" w:rsidP="004124AC">
      <w:pPr>
        <w:spacing w:after="0"/>
        <w:rPr>
          <w:rFonts w:ascii="Arial" w:hAnsi="Arial" w:cs="Arial"/>
        </w:rPr>
      </w:pPr>
      <w:r w:rsidRPr="00163271">
        <w:rPr>
          <w:rFonts w:ascii="Arial" w:hAnsi="Arial" w:cs="Arial"/>
        </w:rPr>
        <w:t>What do I need?</w:t>
      </w:r>
    </w:p>
    <w:p w14:paraId="41893300" w14:textId="0AD4C5C2" w:rsidR="008B2A7A" w:rsidRPr="00163271" w:rsidRDefault="008B2A7A" w:rsidP="00A73765">
      <w:pPr>
        <w:pStyle w:val="ListParagraph"/>
        <w:numPr>
          <w:ilvl w:val="0"/>
          <w:numId w:val="3"/>
        </w:numPr>
        <w:rPr>
          <w:rFonts w:ascii="Arial" w:hAnsi="Arial" w:cs="Arial"/>
        </w:rPr>
      </w:pPr>
      <w:r w:rsidRPr="00163271">
        <w:rPr>
          <w:rFonts w:ascii="Arial" w:hAnsi="Arial" w:cs="Arial"/>
        </w:rPr>
        <w:t>30 minutes</w:t>
      </w:r>
    </w:p>
    <w:p w14:paraId="1B6AA24F" w14:textId="60E11EEE" w:rsidR="009B6266" w:rsidRPr="00163271" w:rsidRDefault="00E850CA" w:rsidP="00A73765">
      <w:pPr>
        <w:pStyle w:val="ListParagraph"/>
        <w:numPr>
          <w:ilvl w:val="0"/>
          <w:numId w:val="3"/>
        </w:numPr>
        <w:rPr>
          <w:rFonts w:ascii="Arial" w:hAnsi="Arial" w:cs="Arial"/>
        </w:rPr>
      </w:pPr>
      <w:r w:rsidRPr="00163271">
        <w:rPr>
          <w:rFonts w:ascii="Arial" w:hAnsi="Arial" w:cs="Arial"/>
        </w:rPr>
        <w:t>G</w:t>
      </w:r>
      <w:r w:rsidR="14F5D225" w:rsidRPr="00163271">
        <w:rPr>
          <w:rFonts w:ascii="Arial" w:hAnsi="Arial" w:cs="Arial"/>
        </w:rPr>
        <w:t>rid paper</w:t>
      </w:r>
    </w:p>
    <w:p w14:paraId="5E779C2C" w14:textId="04C0C597" w:rsidR="14F5D225" w:rsidRPr="00163271" w:rsidRDefault="00ED1433" w:rsidP="00A73765">
      <w:pPr>
        <w:pStyle w:val="ListParagraph"/>
        <w:numPr>
          <w:ilvl w:val="0"/>
          <w:numId w:val="3"/>
        </w:numPr>
        <w:rPr>
          <w:rFonts w:ascii="Arial" w:hAnsi="Arial" w:cs="Arial"/>
        </w:rPr>
      </w:pPr>
      <w:r w:rsidRPr="00163271">
        <w:rPr>
          <w:rFonts w:ascii="Arial" w:eastAsia="&quot;Calibri&quot;,sans-serif" w:hAnsi="Arial" w:cs="Arial"/>
        </w:rPr>
        <w:t>Home learning book</w:t>
      </w:r>
    </w:p>
    <w:p w14:paraId="18A7F3A1" w14:textId="487D0CAA" w:rsidR="004124AC" w:rsidRPr="00163271" w:rsidRDefault="004124AC" w:rsidP="004124AC">
      <w:pPr>
        <w:spacing w:after="0"/>
        <w:rPr>
          <w:rFonts w:ascii="Arial" w:eastAsia="&quot;Calibri&quot;,sans-serif" w:hAnsi="Arial" w:cs="Arial"/>
        </w:rPr>
      </w:pPr>
      <w:r w:rsidRPr="00163271">
        <w:rPr>
          <w:rFonts w:ascii="Arial" w:eastAsia="&quot;Calibri&quot;,sans-serif" w:hAnsi="Arial" w:cs="Arial"/>
        </w:rPr>
        <w:t xml:space="preserve">Optional </w:t>
      </w:r>
      <w:r w:rsidR="00D8107E" w:rsidRPr="00163271">
        <w:rPr>
          <w:rFonts w:ascii="Arial" w:eastAsia="&quot;Calibri&quot;,sans-serif" w:hAnsi="Arial" w:cs="Arial"/>
        </w:rPr>
        <w:t xml:space="preserve">digital: If you have </w:t>
      </w:r>
      <w:r w:rsidR="00852685" w:rsidRPr="00163271">
        <w:rPr>
          <w:rFonts w:ascii="Arial" w:eastAsia="&quot;Calibri&quot;,sans-serif" w:hAnsi="Arial" w:cs="Arial"/>
        </w:rPr>
        <w:t>a device use this site to help identify bugs</w:t>
      </w:r>
    </w:p>
    <w:p w14:paraId="3AE67008" w14:textId="10CD78F2" w:rsidR="004124AC" w:rsidRPr="00163271" w:rsidRDefault="000637D8" w:rsidP="006E1D66">
      <w:pPr>
        <w:spacing w:after="0"/>
        <w:rPr>
          <w:rFonts w:ascii="Arial" w:hAnsi="Arial" w:cs="Arial"/>
        </w:rPr>
      </w:pPr>
      <w:hyperlink r:id="rId53" w:history="1">
        <w:r w:rsidR="00D8107E" w:rsidRPr="00163271">
          <w:rPr>
            <w:rStyle w:val="Hyperlink"/>
            <w:rFonts w:ascii="Arial" w:eastAsia="&quot;Calibri&quot;,sans-serif" w:hAnsi="Arial" w:cs="Arial"/>
          </w:rPr>
          <w:t>https://www.landcareresearch.co.nz/tools-and-resources/identification/what-is-this-bug/</w:t>
        </w:r>
      </w:hyperlink>
      <w:r w:rsidR="004124AC" w:rsidRPr="00163271">
        <w:rPr>
          <w:rFonts w:ascii="Arial" w:eastAsia="&quot;Calibri&quot;,sans-serif" w:hAnsi="Arial" w:cs="Arial"/>
        </w:rPr>
        <w:t xml:space="preserve"> </w:t>
      </w:r>
    </w:p>
    <w:p w14:paraId="52FAA5C8" w14:textId="7E3F5365" w:rsidR="00880D00" w:rsidRPr="00163271" w:rsidRDefault="00880D00" w:rsidP="00272D27">
      <w:pPr>
        <w:pStyle w:val="BH2"/>
        <w:spacing w:before="240"/>
        <w:rPr>
          <w:rFonts w:ascii="Arial" w:hAnsi="Arial" w:cs="Arial"/>
          <w:lang w:val="en-NZ"/>
        </w:rPr>
      </w:pPr>
      <w:r w:rsidRPr="00163271">
        <w:rPr>
          <w:rFonts w:ascii="Arial" w:hAnsi="Arial" w:cs="Arial"/>
          <w:lang w:val="en-NZ"/>
        </w:rPr>
        <w:t>Instructions:</w:t>
      </w:r>
    </w:p>
    <w:p w14:paraId="2D8D2D3C" w14:textId="4372105B" w:rsidR="00C80E54" w:rsidRPr="00163271" w:rsidRDefault="14F5D225" w:rsidP="14F5D225">
      <w:pPr>
        <w:rPr>
          <w:rFonts w:ascii="Arial" w:hAnsi="Arial" w:cs="Arial"/>
        </w:rPr>
      </w:pPr>
      <w:r w:rsidRPr="00163271">
        <w:rPr>
          <w:rFonts w:ascii="Arial" w:hAnsi="Arial" w:cs="Arial"/>
        </w:rPr>
        <w:t>Look, listen</w:t>
      </w:r>
      <w:r w:rsidR="004124AC" w:rsidRPr="00163271">
        <w:rPr>
          <w:rFonts w:ascii="Arial" w:hAnsi="Arial" w:cs="Arial"/>
        </w:rPr>
        <w:t>,</w:t>
      </w:r>
      <w:r w:rsidRPr="00163271">
        <w:rPr>
          <w:rFonts w:ascii="Arial" w:hAnsi="Arial" w:cs="Arial"/>
        </w:rPr>
        <w:t xml:space="preserve"> and explore your outdoor environment. You might discover unexpected critters in dark holes, under logs, beneath trees. </w:t>
      </w:r>
    </w:p>
    <w:p w14:paraId="163B799F" w14:textId="78E309B9" w:rsidR="004544F6" w:rsidRPr="00163271" w:rsidRDefault="14F5D225" w:rsidP="004544F6">
      <w:pPr>
        <w:rPr>
          <w:rFonts w:ascii="Arial" w:hAnsi="Arial" w:cs="Arial"/>
        </w:rPr>
      </w:pPr>
      <w:r w:rsidRPr="00163271">
        <w:rPr>
          <w:rFonts w:ascii="Arial" w:hAnsi="Arial" w:cs="Arial"/>
        </w:rPr>
        <w:t xml:space="preserve">The </w:t>
      </w:r>
      <w:hyperlink r:id="rId54">
        <w:r w:rsidRPr="00163271">
          <w:rPr>
            <w:rStyle w:val="Hyperlink"/>
            <w:rFonts w:ascii="Arial" w:hAnsi="Arial" w:cs="Arial"/>
            <w:i/>
            <w:iCs/>
            <w:color w:val="auto"/>
            <w:u w:val="none"/>
          </w:rPr>
          <w:t>Plant Sensory Bingo</w:t>
        </w:r>
      </w:hyperlink>
      <w:r w:rsidRPr="00163271">
        <w:rPr>
          <w:rFonts w:ascii="Arial" w:hAnsi="Arial" w:cs="Arial"/>
        </w:rPr>
        <w:t xml:space="preserve"> chart </w:t>
      </w:r>
      <w:r w:rsidR="000955A0" w:rsidRPr="00163271">
        <w:rPr>
          <w:rFonts w:ascii="Arial" w:hAnsi="Arial" w:cs="Arial"/>
        </w:rPr>
        <w:t>from the Department of Conservation can</w:t>
      </w:r>
      <w:r w:rsidRPr="00163271">
        <w:rPr>
          <w:rFonts w:ascii="Arial" w:hAnsi="Arial" w:cs="Arial"/>
        </w:rPr>
        <w:t xml:space="preserve"> help you </w:t>
      </w:r>
      <w:r w:rsidR="00774106" w:rsidRPr="00163271">
        <w:rPr>
          <w:rFonts w:ascii="Arial" w:hAnsi="Arial" w:cs="Arial"/>
        </w:rPr>
        <w:t xml:space="preserve">find and </w:t>
      </w:r>
      <w:r w:rsidRPr="00163271">
        <w:rPr>
          <w:rFonts w:ascii="Arial" w:hAnsi="Arial" w:cs="Arial"/>
        </w:rPr>
        <w:t>record objects in your green space.</w:t>
      </w:r>
      <w:r w:rsidR="002C0BD1" w:rsidRPr="00163271">
        <w:rPr>
          <w:rFonts w:ascii="Arial" w:hAnsi="Arial" w:cs="Arial"/>
        </w:rPr>
        <w:t xml:space="preserve"> </w:t>
      </w:r>
      <w:r w:rsidR="00E72580" w:rsidRPr="00163271">
        <w:rPr>
          <w:rFonts w:ascii="Arial" w:hAnsi="Arial" w:cs="Arial"/>
        </w:rPr>
        <w:t>Tick</w:t>
      </w:r>
      <w:r w:rsidR="004E2988" w:rsidRPr="00163271">
        <w:rPr>
          <w:rFonts w:ascii="Arial" w:hAnsi="Arial" w:cs="Arial"/>
        </w:rPr>
        <w:t xml:space="preserve"> the objects you find. </w:t>
      </w:r>
    </w:p>
    <w:p w14:paraId="799F34EB" w14:textId="45D1A1DD" w:rsidR="00F2415D" w:rsidRPr="00163271" w:rsidRDefault="00E167C6" w:rsidP="004544F6">
      <w:pPr>
        <w:jc w:val="center"/>
        <w:rPr>
          <w:rFonts w:ascii="Arial" w:hAnsi="Arial" w:cs="Arial"/>
        </w:rPr>
      </w:pPr>
      <w:r w:rsidRPr="00163271">
        <w:rPr>
          <w:rFonts w:ascii="Arial" w:hAnsi="Arial" w:cs="Arial"/>
          <w:noProof/>
        </w:rPr>
        <w:drawing>
          <wp:inline distT="0" distB="0" distL="0" distR="0" wp14:anchorId="1C674F52" wp14:editId="13FD3A61">
            <wp:extent cx="4742121" cy="3810028"/>
            <wp:effectExtent l="0" t="0" r="0" b="0"/>
            <wp:docPr id="437332145" name="Picture 4373321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45" name="Picture 437332145" descr="Diagram&#10;&#10;Description automatically generated"/>
                    <pic:cNvPicPr/>
                  </pic:nvPicPr>
                  <pic:blipFill rotWithShape="1">
                    <a:blip r:embed="rId55" cstate="print">
                      <a:extLst>
                        <a:ext uri="{28A0092B-C50C-407E-A947-70E740481C1C}">
                          <a14:useLocalDpi xmlns:a14="http://schemas.microsoft.com/office/drawing/2010/main" val="0"/>
                        </a:ext>
                      </a:extLst>
                    </a:blip>
                    <a:srcRect b="2637"/>
                    <a:stretch/>
                  </pic:blipFill>
                  <pic:spPr bwMode="auto">
                    <a:xfrm>
                      <a:off x="0" y="0"/>
                      <a:ext cx="4776393" cy="3837564"/>
                    </a:xfrm>
                    <a:prstGeom prst="rect">
                      <a:avLst/>
                    </a:prstGeom>
                    <a:ln>
                      <a:noFill/>
                    </a:ln>
                    <a:extLst>
                      <a:ext uri="{53640926-AAD7-44D8-BBD7-CCE9431645EC}">
                        <a14:shadowObscured xmlns:a14="http://schemas.microsoft.com/office/drawing/2010/main"/>
                      </a:ext>
                    </a:extLst>
                  </pic:spPr>
                </pic:pic>
              </a:graphicData>
            </a:graphic>
          </wp:inline>
        </w:drawing>
      </w:r>
    </w:p>
    <w:p w14:paraId="1FE7104E" w14:textId="0E044078" w:rsidR="0020458D" w:rsidRPr="00163271" w:rsidRDefault="004E2988" w:rsidP="00E167C6">
      <w:pPr>
        <w:spacing w:after="0"/>
        <w:rPr>
          <w:rFonts w:ascii="Arial" w:hAnsi="Arial" w:cs="Arial"/>
          <w:i/>
          <w:iCs/>
          <w:sz w:val="20"/>
          <w:szCs w:val="20"/>
        </w:rPr>
      </w:pPr>
      <w:r w:rsidRPr="00163271">
        <w:rPr>
          <w:rFonts w:ascii="Arial" w:hAnsi="Arial" w:cs="Arial"/>
          <w:i/>
          <w:iCs/>
          <w:sz w:val="20"/>
          <w:szCs w:val="20"/>
        </w:rPr>
        <w:t>Sour</w:t>
      </w:r>
      <w:r w:rsidR="0020458D" w:rsidRPr="00163271">
        <w:rPr>
          <w:rFonts w:ascii="Arial" w:hAnsi="Arial" w:cs="Arial"/>
          <w:i/>
          <w:iCs/>
          <w:sz w:val="20"/>
          <w:szCs w:val="20"/>
        </w:rPr>
        <w:t xml:space="preserve">ce: </w:t>
      </w:r>
      <w:hyperlink r:id="rId56" w:history="1">
        <w:r w:rsidR="0020458D" w:rsidRPr="00163271">
          <w:rPr>
            <w:rStyle w:val="Hyperlink"/>
            <w:rFonts w:ascii="Arial" w:eastAsia="&quot;Calibri&quot;,sans-serif" w:hAnsi="Arial" w:cs="Arial"/>
            <w:i/>
            <w:sz w:val="20"/>
            <w:szCs w:val="20"/>
          </w:rPr>
          <w:t>https://www.doc.govt.nz/globalassets/documents/getting-involved/activities-with-children/plant-sensory-bingo.pdf</w:t>
        </w:r>
      </w:hyperlink>
    </w:p>
    <w:p w14:paraId="24CC95E9" w14:textId="4723499B" w:rsidR="00880D00" w:rsidRPr="00163271" w:rsidRDefault="00880D00" w:rsidP="053473C8">
      <w:pPr>
        <w:pStyle w:val="BH2"/>
        <w:rPr>
          <w:rFonts w:ascii="Arial" w:hAnsi="Arial" w:cs="Arial"/>
          <w:lang w:val="en-NZ"/>
        </w:rPr>
      </w:pPr>
      <w:r w:rsidRPr="00163271">
        <w:rPr>
          <w:rFonts w:ascii="Arial" w:hAnsi="Arial" w:cs="Arial"/>
          <w:lang w:val="en-NZ"/>
        </w:rPr>
        <w:lastRenderedPageBreak/>
        <w:t>Your task:</w:t>
      </w:r>
    </w:p>
    <w:p w14:paraId="375608D6" w14:textId="1696B283" w:rsidR="053473C8" w:rsidRPr="00163271" w:rsidRDefault="053473C8" w:rsidP="004124AC">
      <w:pPr>
        <w:rPr>
          <w:rFonts w:ascii="Arial" w:eastAsia="&quot;Calibri&quot;,sans-serif" w:hAnsi="Arial" w:cs="Arial"/>
        </w:rPr>
      </w:pPr>
      <w:r w:rsidRPr="00163271">
        <w:rPr>
          <w:rFonts w:ascii="Arial" w:eastAsiaTheme="minorEastAsia" w:hAnsi="Arial" w:cs="Arial"/>
        </w:rPr>
        <w:t xml:space="preserve">You may be surprised what you uncover, if you take your time to observe and notice </w:t>
      </w:r>
      <w:r w:rsidR="004124AC" w:rsidRPr="00163271">
        <w:rPr>
          <w:rFonts w:ascii="Arial" w:hAnsi="Arial" w:cs="Arial"/>
        </w:rPr>
        <w:t>–</w:t>
      </w:r>
      <w:r w:rsidRPr="00163271">
        <w:rPr>
          <w:rFonts w:ascii="Arial" w:eastAsiaTheme="minorEastAsia" w:hAnsi="Arial" w:cs="Arial"/>
        </w:rPr>
        <w:t xml:space="preserve"> perhaps paw prints, droppings, unusual shapes</w:t>
      </w:r>
      <w:r w:rsidR="004124AC" w:rsidRPr="00163271">
        <w:rPr>
          <w:rFonts w:ascii="Arial" w:hAnsi="Arial" w:cs="Arial"/>
        </w:rPr>
        <w:t>,</w:t>
      </w:r>
      <w:r w:rsidRPr="00163271">
        <w:rPr>
          <w:rFonts w:ascii="Arial" w:eastAsiaTheme="minorEastAsia" w:hAnsi="Arial" w:cs="Arial"/>
        </w:rPr>
        <w:t xml:space="preserve"> and colours of leaves. When you have a sense of what’s living in your backyard, create a map on your grid paper, so others can locate the surprises and big landmarks in your backyard. Don’t forget to label where your discoveries are.</w:t>
      </w:r>
    </w:p>
    <w:p w14:paraId="073694AB" w14:textId="1C0356BD" w:rsidR="053473C8" w:rsidRPr="00163271" w:rsidRDefault="004124AC" w:rsidP="00A73765">
      <w:pPr>
        <w:pStyle w:val="ListParagraph"/>
        <w:numPr>
          <w:ilvl w:val="0"/>
          <w:numId w:val="9"/>
        </w:numPr>
        <w:rPr>
          <w:rFonts w:ascii="Arial" w:eastAsia="&quot;Calibri&quot;,sans-serif" w:hAnsi="Arial" w:cs="Arial"/>
        </w:rPr>
      </w:pPr>
      <w:r w:rsidRPr="00163271">
        <w:rPr>
          <w:rFonts w:ascii="Arial" w:eastAsia="&quot;Calibri&quot;,sans-serif" w:hAnsi="Arial" w:cs="Arial"/>
        </w:rPr>
        <w:t xml:space="preserve">Find a spot where you can see your section or the green space you have chosen. Think about a ‘birds eye view’ and try to see your space as if you are looking at it from above. </w:t>
      </w:r>
    </w:p>
    <w:p w14:paraId="1C8AA52A" w14:textId="11FC34C0" w:rsidR="00525A99" w:rsidRPr="00163271" w:rsidRDefault="00525A99" w:rsidP="00525A99">
      <w:pPr>
        <w:rPr>
          <w:rFonts w:ascii="Arial" w:hAnsi="Arial" w:cs="Arial"/>
        </w:rPr>
      </w:pPr>
      <w:r w:rsidRPr="00163271">
        <w:rPr>
          <w:rFonts w:ascii="Arial" w:hAnsi="Arial" w:cs="Arial"/>
          <w:b/>
          <w:bCs/>
        </w:rPr>
        <w:t xml:space="preserve">Draw </w:t>
      </w:r>
      <w:r w:rsidRPr="00163271">
        <w:rPr>
          <w:rFonts w:ascii="Arial" w:hAnsi="Arial" w:cs="Arial"/>
        </w:rPr>
        <w:t xml:space="preserve">a map of your green space as it would look from above. </w:t>
      </w:r>
    </w:p>
    <w:p w14:paraId="0DEF0CCF" w14:textId="77777777" w:rsidR="00525A99" w:rsidRPr="00163271" w:rsidRDefault="00525A99" w:rsidP="00525A99">
      <w:pPr>
        <w:rPr>
          <w:rFonts w:ascii="Arial" w:hAnsi="Arial" w:cs="Arial"/>
        </w:rPr>
      </w:pPr>
      <w:r w:rsidRPr="00163271">
        <w:rPr>
          <w:rFonts w:ascii="Arial" w:hAnsi="Arial" w:cs="Arial"/>
          <w:b/>
          <w:bCs/>
        </w:rPr>
        <w:t xml:space="preserve">Label </w:t>
      </w:r>
      <w:r w:rsidRPr="00163271">
        <w:rPr>
          <w:rFonts w:ascii="Arial" w:hAnsi="Arial" w:cs="Arial"/>
        </w:rPr>
        <w:t>all of the plants and critters you have found.</w:t>
      </w:r>
    </w:p>
    <w:p w14:paraId="74199A1A" w14:textId="42BD8BB9" w:rsidR="004124AC" w:rsidRPr="00163271" w:rsidRDefault="004124AC" w:rsidP="00A73765">
      <w:pPr>
        <w:pStyle w:val="ListParagraph"/>
        <w:numPr>
          <w:ilvl w:val="0"/>
          <w:numId w:val="9"/>
        </w:numPr>
        <w:rPr>
          <w:rFonts w:ascii="Arial" w:eastAsia="&quot;Calibri&quot;,sans-serif" w:hAnsi="Arial" w:cs="Arial"/>
        </w:rPr>
      </w:pPr>
      <w:r w:rsidRPr="00163271">
        <w:rPr>
          <w:rFonts w:ascii="Arial" w:eastAsia="&quot;Calibri&quot;,sans-serif" w:hAnsi="Arial" w:cs="Arial"/>
        </w:rPr>
        <w:t>Start with big landmarks like a shed, your house, washing line etc. Then add in all the places in your section that you love the most – your favourite sunny spot, where you like to play, even your pet!</w:t>
      </w:r>
    </w:p>
    <w:p w14:paraId="23B367F3" w14:textId="1B5E3878" w:rsidR="00AE0EF4" w:rsidRPr="00163271" w:rsidRDefault="00AE0EF4" w:rsidP="00AE0EF4">
      <w:pPr>
        <w:pStyle w:val="ListParagraph"/>
        <w:rPr>
          <w:rFonts w:ascii="Arial" w:eastAsia="&quot;Calibri&quot;,sans-serif" w:hAnsi="Arial" w:cs="Arial"/>
        </w:rPr>
      </w:pPr>
    </w:p>
    <w:p w14:paraId="4E8F7C18" w14:textId="77777777" w:rsidR="00EF0EF1" w:rsidRPr="00163271" w:rsidRDefault="00AE0EF4" w:rsidP="00EF0EF1">
      <w:pPr>
        <w:rPr>
          <w:rFonts w:ascii="Arial" w:hAnsi="Arial" w:cs="Arial"/>
        </w:rPr>
      </w:pPr>
      <w:r w:rsidRPr="00163271">
        <w:rPr>
          <w:rFonts w:ascii="Arial" w:hAnsi="Arial" w:cs="Arial"/>
          <w:noProof/>
        </w:rPr>
        <w:drawing>
          <wp:inline distT="0" distB="0" distL="0" distR="0" wp14:anchorId="3EEA2648" wp14:editId="7BAE1453">
            <wp:extent cx="6036195" cy="4130919"/>
            <wp:effectExtent l="19050" t="19050" r="3175" b="3175"/>
            <wp:docPr id="437332138" name="Picture 4373321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8" name="Picture 437332138" descr="Diagram&#10;&#10;Description automatically generated"/>
                    <pic:cNvPicPr/>
                  </pic:nvPicPr>
                  <pic:blipFill>
                    <a:blip r:embed="rId57"/>
                    <a:stretch>
                      <a:fillRect/>
                    </a:stretch>
                  </pic:blipFill>
                  <pic:spPr>
                    <a:xfrm>
                      <a:off x="0" y="0"/>
                      <a:ext cx="6036787" cy="4131324"/>
                    </a:xfrm>
                    <a:prstGeom prst="rect">
                      <a:avLst/>
                    </a:prstGeom>
                    <a:ln>
                      <a:solidFill>
                        <a:schemeClr val="bg2"/>
                      </a:solidFill>
                    </a:ln>
                  </pic:spPr>
                </pic:pic>
              </a:graphicData>
            </a:graphic>
          </wp:inline>
        </w:drawing>
      </w:r>
    </w:p>
    <w:p w14:paraId="67AE4FCB" w14:textId="3AC9F824" w:rsidR="00EF0EF1" w:rsidRPr="00163271" w:rsidRDefault="00EF0EF1" w:rsidP="00EF0EF1">
      <w:pPr>
        <w:spacing w:after="0"/>
        <w:rPr>
          <w:rFonts w:ascii="Arial" w:hAnsi="Arial" w:cs="Arial"/>
          <w:i/>
          <w:iCs/>
          <w:sz w:val="22"/>
          <w:szCs w:val="22"/>
        </w:rPr>
      </w:pPr>
      <w:r w:rsidRPr="00163271">
        <w:rPr>
          <w:rFonts w:ascii="Arial" w:hAnsi="Arial" w:cs="Arial"/>
          <w:i/>
          <w:iCs/>
          <w:sz w:val="22"/>
          <w:szCs w:val="22"/>
        </w:rPr>
        <w:t>Source:</w:t>
      </w:r>
      <w:r w:rsidR="00345AEC" w:rsidRPr="00163271">
        <w:rPr>
          <w:rFonts w:ascii="Arial" w:hAnsi="Arial" w:cs="Arial"/>
          <w:i/>
          <w:iCs/>
          <w:sz w:val="22"/>
          <w:szCs w:val="22"/>
        </w:rPr>
        <w:t xml:space="preserve"> </w:t>
      </w:r>
      <w:hyperlink r:id="rId58">
        <w:r w:rsidRPr="00163271">
          <w:rPr>
            <w:rStyle w:val="Hyperlink"/>
            <w:rFonts w:ascii="Arial" w:hAnsi="Arial" w:cs="Arial"/>
            <w:i/>
            <w:iCs/>
            <w:sz w:val="22"/>
            <w:szCs w:val="22"/>
          </w:rPr>
          <w:t>https://www.doc.govt.nz/globalassets/documents/parks-and-recreation/places-to-visit/kiwi-guardians/activity-sheets/map-maker-activity-sheet.pdf</w:t>
        </w:r>
      </w:hyperlink>
      <w:r w:rsidRPr="00163271">
        <w:rPr>
          <w:rFonts w:ascii="Arial" w:hAnsi="Arial" w:cs="Arial"/>
          <w:i/>
          <w:iCs/>
          <w:sz w:val="22"/>
          <w:szCs w:val="22"/>
        </w:rPr>
        <w:t xml:space="preserve"> </w:t>
      </w:r>
    </w:p>
    <w:p w14:paraId="27B1E488" w14:textId="25380BB2" w:rsidR="00417AFD" w:rsidRPr="00163271" w:rsidRDefault="00E817CB" w:rsidP="00734836">
      <w:pPr>
        <w:pStyle w:val="BH1"/>
        <w:rPr>
          <w:rFonts w:ascii="Arial" w:hAnsi="Arial" w:cs="Arial"/>
          <w:highlight w:val="yellow"/>
          <w:lang w:val="en-NZ"/>
        </w:rPr>
      </w:pPr>
      <w:r w:rsidRPr="00163271">
        <w:rPr>
          <w:rFonts w:ascii="Arial" w:hAnsi="Arial" w:cs="Arial"/>
          <w:lang w:val="en-NZ"/>
        </w:rPr>
        <w:br w:type="column"/>
      </w:r>
      <w:r w:rsidR="00190C5D" w:rsidRPr="00163271">
        <w:rPr>
          <w:rFonts w:ascii="Arial" w:hAnsi="Arial" w:cs="Arial"/>
          <w:lang w:val="en-NZ"/>
        </w:rPr>
        <w:lastRenderedPageBreak/>
        <w:t>D</w:t>
      </w:r>
      <w:r w:rsidR="00417AFD" w:rsidRPr="00163271">
        <w:rPr>
          <w:rFonts w:ascii="Arial" w:hAnsi="Arial" w:cs="Arial"/>
          <w:lang w:val="en-NZ"/>
        </w:rPr>
        <w:t xml:space="preserve">ay 1 </w:t>
      </w:r>
      <w:r w:rsidR="00616646" w:rsidRPr="00163271">
        <w:rPr>
          <w:rFonts w:ascii="Arial" w:hAnsi="Arial" w:cs="Arial"/>
          <w:lang w:val="en-NZ"/>
        </w:rPr>
        <w:t>a</w:t>
      </w:r>
      <w:r w:rsidR="00417AFD" w:rsidRPr="00163271">
        <w:rPr>
          <w:rFonts w:ascii="Arial" w:hAnsi="Arial" w:cs="Arial"/>
          <w:lang w:val="en-NZ"/>
        </w:rPr>
        <w:t xml:space="preserve">ctivity </w:t>
      </w:r>
      <w:r w:rsidR="002A7712" w:rsidRPr="00163271">
        <w:rPr>
          <w:rFonts w:ascii="Arial" w:hAnsi="Arial" w:cs="Arial"/>
          <w:lang w:val="en-NZ"/>
        </w:rPr>
        <w:t>3</w:t>
      </w:r>
      <w:r w:rsidR="00417AFD" w:rsidRPr="00163271">
        <w:rPr>
          <w:rFonts w:ascii="Arial" w:hAnsi="Arial" w:cs="Arial"/>
          <w:lang w:val="en-NZ"/>
        </w:rPr>
        <w:t>: Plotting positions</w:t>
      </w:r>
    </w:p>
    <w:p w14:paraId="7C76B356" w14:textId="77777777" w:rsidR="008B2A7A" w:rsidRPr="00163271" w:rsidRDefault="008B2A7A" w:rsidP="008B2A7A">
      <w:pPr>
        <w:rPr>
          <w:rFonts w:ascii="Arial" w:hAnsi="Arial" w:cs="Arial"/>
          <w:b/>
          <w:i/>
          <w:color w:val="3472AC"/>
        </w:rPr>
      </w:pPr>
      <w:r w:rsidRPr="00163271">
        <w:rPr>
          <w:rFonts w:ascii="Arial" w:hAnsi="Arial" w:cs="Arial"/>
          <w:b/>
          <w:i/>
          <w:color w:val="3472AC"/>
        </w:rPr>
        <w:t>Notes for teachers and whānau</w:t>
      </w:r>
    </w:p>
    <w:p w14:paraId="33714A82" w14:textId="0A719EDE" w:rsidR="008B2A7A" w:rsidRPr="00163271" w:rsidRDefault="053473C8" w:rsidP="053473C8">
      <w:pPr>
        <w:rPr>
          <w:rFonts w:ascii="Arial" w:hAnsi="Arial" w:cs="Arial"/>
        </w:rPr>
      </w:pPr>
      <w:r w:rsidRPr="00163271">
        <w:rPr>
          <w:rFonts w:ascii="Arial" w:eastAsia="&quot;Calibri&quot;,sans-serif" w:hAnsi="Arial" w:cs="Arial"/>
          <w:i/>
          <w:color w:val="000000" w:themeColor="text1"/>
        </w:rPr>
        <w:t xml:space="preserve">This mathematical activity is from the Figure it Out series. Your learner may have seen this problem before, if so, encourage them to give it a go again as a way of practising interpreting simple co-ordinate maps. </w:t>
      </w:r>
      <w:r w:rsidR="000637D8">
        <w:rPr>
          <w:rFonts w:ascii="Arial" w:hAnsi="Arial" w:cs="Arial"/>
        </w:rPr>
        <w:pict w14:anchorId="5F2F74C0">
          <v:rect id="_x0000_i1030" style="width:0;height:1.5pt" o:hralign="center" o:hrstd="t" o:hr="t" fillcolor="#a0a0a0" stroked="f"/>
        </w:pict>
      </w:r>
    </w:p>
    <w:p w14:paraId="1C443DA9" w14:textId="2E44CF30" w:rsidR="008B2A7A" w:rsidRPr="00163271" w:rsidRDefault="008B2A7A" w:rsidP="053473C8">
      <w:pPr>
        <w:pStyle w:val="LI"/>
        <w:rPr>
          <w:rFonts w:ascii="Arial" w:hAnsi="Arial" w:cs="Arial"/>
        </w:rPr>
      </w:pPr>
      <w:r w:rsidRPr="00163271">
        <w:rPr>
          <w:rFonts w:ascii="Arial" w:hAnsi="Arial" w:cs="Arial"/>
        </w:rPr>
        <w:t xml:space="preserve">I am learning to: </w:t>
      </w:r>
      <w:r w:rsidR="004124AC" w:rsidRPr="00163271">
        <w:rPr>
          <w:rFonts w:ascii="Arial" w:hAnsi="Arial" w:cs="Arial"/>
        </w:rPr>
        <w:t>i</w:t>
      </w:r>
      <w:r w:rsidRPr="00163271">
        <w:rPr>
          <w:rFonts w:ascii="Arial" w:hAnsi="Arial" w:cs="Arial"/>
        </w:rPr>
        <w:t>nterpret simple co-ordinate maps</w:t>
      </w:r>
    </w:p>
    <w:p w14:paraId="00FE4D79" w14:textId="77777777" w:rsidR="008B2A7A" w:rsidRPr="00163271" w:rsidRDefault="008B2A7A" w:rsidP="00272D27">
      <w:pPr>
        <w:spacing w:after="0"/>
        <w:rPr>
          <w:rFonts w:ascii="Arial" w:hAnsi="Arial" w:cs="Arial"/>
        </w:rPr>
      </w:pPr>
      <w:r w:rsidRPr="00163271">
        <w:rPr>
          <w:rFonts w:ascii="Arial" w:hAnsi="Arial" w:cs="Arial"/>
        </w:rPr>
        <w:t>What do I need?</w:t>
      </w:r>
    </w:p>
    <w:p w14:paraId="75100F1E" w14:textId="11D7071F" w:rsidR="008B2A7A" w:rsidRPr="00163271" w:rsidRDefault="008B2A7A" w:rsidP="00A73765">
      <w:pPr>
        <w:pStyle w:val="ListParagraph"/>
        <w:numPr>
          <w:ilvl w:val="0"/>
          <w:numId w:val="3"/>
        </w:numPr>
        <w:rPr>
          <w:rFonts w:ascii="Arial" w:hAnsi="Arial" w:cs="Arial"/>
        </w:rPr>
      </w:pPr>
      <w:r w:rsidRPr="00163271">
        <w:rPr>
          <w:rFonts w:ascii="Arial" w:hAnsi="Arial" w:cs="Arial"/>
        </w:rPr>
        <w:t>30 minutes</w:t>
      </w:r>
    </w:p>
    <w:p w14:paraId="6229FAA6" w14:textId="1E379425" w:rsidR="008B2A7A" w:rsidRPr="00163271" w:rsidRDefault="0024319B" w:rsidP="00A73765">
      <w:pPr>
        <w:pStyle w:val="ListParagraph"/>
        <w:numPr>
          <w:ilvl w:val="0"/>
          <w:numId w:val="3"/>
        </w:numPr>
        <w:rPr>
          <w:rFonts w:ascii="Arial" w:eastAsiaTheme="minorEastAsia" w:hAnsi="Arial" w:cs="Arial"/>
        </w:rPr>
      </w:pPr>
      <w:r w:rsidRPr="00163271">
        <w:rPr>
          <w:rFonts w:ascii="Arial" w:eastAsia="&quot;Calibri&quot;,sans-serif" w:hAnsi="Arial" w:cs="Arial"/>
          <w:color w:val="000000" w:themeColor="text1"/>
        </w:rPr>
        <w:t xml:space="preserve">Look </w:t>
      </w:r>
      <w:r w:rsidR="00163271" w:rsidRPr="00163271">
        <w:rPr>
          <w:rFonts w:ascii="Arial" w:eastAsia="&quot;Calibri&quot;,sans-serif" w:hAnsi="Arial" w:cs="Arial"/>
          <w:color w:val="000000" w:themeColor="text1"/>
        </w:rPr>
        <w:t>in your</w:t>
      </w:r>
      <w:r w:rsidRPr="00163271">
        <w:rPr>
          <w:rFonts w:ascii="Arial" w:eastAsia="&quot;Calibri&quot;,sans-serif" w:hAnsi="Arial" w:cs="Arial"/>
          <w:color w:val="000000" w:themeColor="text1"/>
        </w:rPr>
        <w:t xml:space="preserve"> pack for a</w:t>
      </w:r>
      <w:r w:rsidR="053473C8" w:rsidRPr="00163271">
        <w:rPr>
          <w:rFonts w:ascii="Arial" w:eastAsia="&quot;Calibri&quot;,sans-serif" w:hAnsi="Arial" w:cs="Arial"/>
          <w:color w:val="000000" w:themeColor="text1"/>
        </w:rPr>
        <w:t xml:space="preserve"> copy of </w:t>
      </w:r>
      <w:r w:rsidR="053473C8" w:rsidRPr="00163271">
        <w:rPr>
          <w:rFonts w:ascii="Arial" w:eastAsia="&quot;Calibri&quot;,sans-serif" w:hAnsi="Arial" w:cs="Arial"/>
          <w:i/>
          <w:iCs/>
          <w:color w:val="000000" w:themeColor="text1"/>
        </w:rPr>
        <w:t>Clara’s Cowpats</w:t>
      </w:r>
      <w:r w:rsidR="053473C8" w:rsidRPr="00163271">
        <w:rPr>
          <w:rFonts w:ascii="Arial" w:eastAsia="&quot;Calibri&quot;,sans-serif" w:hAnsi="Arial" w:cs="Arial"/>
          <w:color w:val="000000" w:themeColor="text1"/>
        </w:rPr>
        <w:t xml:space="preserve">, Figure it Out activity </w:t>
      </w:r>
      <w:hyperlink r:id="rId59" w:history="1">
        <w:r w:rsidR="0034752C" w:rsidRPr="00163271">
          <w:rPr>
            <w:rStyle w:val="Hyperlink"/>
            <w:rFonts w:ascii="Arial" w:eastAsia="&quot;Calibri&quot;,sans-serif" w:hAnsi="Arial" w:cs="Arial"/>
          </w:rPr>
          <w:t>https://nzmaths.co.nz/resource/clara-s-cowpats</w:t>
        </w:r>
      </w:hyperlink>
      <w:r w:rsidR="0034752C" w:rsidRPr="00163271">
        <w:rPr>
          <w:rFonts w:ascii="Arial" w:eastAsia="&quot;Calibri&quot;,sans-serif" w:hAnsi="Arial" w:cs="Arial"/>
          <w:color w:val="000000" w:themeColor="text1"/>
        </w:rPr>
        <w:t xml:space="preserve"> </w:t>
      </w:r>
    </w:p>
    <w:p w14:paraId="36EEBC9A" w14:textId="4812D8BA" w:rsidR="008B2A7A" w:rsidRPr="00163271" w:rsidRDefault="053473C8" w:rsidP="00A73765">
      <w:pPr>
        <w:pStyle w:val="ListParagraph"/>
        <w:numPr>
          <w:ilvl w:val="0"/>
          <w:numId w:val="3"/>
        </w:numPr>
        <w:rPr>
          <w:rFonts w:ascii="Arial" w:hAnsi="Arial" w:cs="Arial"/>
        </w:rPr>
      </w:pPr>
      <w:r w:rsidRPr="00163271">
        <w:rPr>
          <w:rFonts w:ascii="Arial" w:eastAsia="&quot;Calibri&quot;,sans-serif" w:hAnsi="Arial" w:cs="Arial"/>
        </w:rPr>
        <w:t>Square grid paper</w:t>
      </w:r>
    </w:p>
    <w:p w14:paraId="7FC628C6" w14:textId="6B09902D" w:rsidR="008B2A7A" w:rsidRPr="00163271" w:rsidRDefault="008B2A7A" w:rsidP="008B2A7A">
      <w:pPr>
        <w:rPr>
          <w:rFonts w:ascii="Arial" w:hAnsi="Arial" w:cs="Arial"/>
        </w:rPr>
      </w:pPr>
    </w:p>
    <w:p w14:paraId="39E37093" w14:textId="43CA3C31" w:rsidR="00880D00" w:rsidRPr="00163271" w:rsidRDefault="00C173A7" w:rsidP="00880D00">
      <w:pPr>
        <w:pStyle w:val="BH2"/>
        <w:rPr>
          <w:rFonts w:ascii="Arial" w:hAnsi="Arial" w:cs="Arial"/>
          <w:lang w:val="en-NZ"/>
        </w:rPr>
      </w:pPr>
      <w:r w:rsidRPr="00163271">
        <w:rPr>
          <w:rFonts w:ascii="Arial" w:hAnsi="Arial" w:cs="Arial"/>
          <w:noProof/>
          <w:lang w:val="en-NZ"/>
        </w:rPr>
        <w:drawing>
          <wp:anchor distT="0" distB="0" distL="114300" distR="114300" simplePos="0" relativeHeight="251658262" behindDoc="1" locked="0" layoutInCell="1" allowOverlap="1" wp14:anchorId="1556DA4F" wp14:editId="01D6023F">
            <wp:simplePos x="0" y="0"/>
            <wp:positionH relativeFrom="column">
              <wp:posOffset>2478878</wp:posOffset>
            </wp:positionH>
            <wp:positionV relativeFrom="paragraph">
              <wp:posOffset>289472</wp:posOffset>
            </wp:positionV>
            <wp:extent cx="3414395" cy="4848225"/>
            <wp:effectExtent l="0" t="0" r="0" b="0"/>
            <wp:wrapTight wrapText="bothSides">
              <wp:wrapPolygon edited="0">
                <wp:start x="0" y="0"/>
                <wp:lineTo x="0" y="21558"/>
                <wp:lineTo x="21451" y="21558"/>
                <wp:lineTo x="21451" y="0"/>
                <wp:lineTo x="0" y="0"/>
              </wp:wrapPolygon>
            </wp:wrapTight>
            <wp:docPr id="527056370" name="Picture 527056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414395" cy="4848225"/>
                    </a:xfrm>
                    <a:prstGeom prst="rect">
                      <a:avLst/>
                    </a:prstGeom>
                  </pic:spPr>
                </pic:pic>
              </a:graphicData>
            </a:graphic>
            <wp14:sizeRelH relativeFrom="margin">
              <wp14:pctWidth>0</wp14:pctWidth>
            </wp14:sizeRelH>
            <wp14:sizeRelV relativeFrom="margin">
              <wp14:pctHeight>0</wp14:pctHeight>
            </wp14:sizeRelV>
          </wp:anchor>
        </w:drawing>
      </w:r>
      <w:r w:rsidR="00880D00" w:rsidRPr="00163271">
        <w:rPr>
          <w:rFonts w:ascii="Arial" w:hAnsi="Arial" w:cs="Arial"/>
          <w:lang w:val="en-NZ"/>
        </w:rPr>
        <w:t>Instructions:</w:t>
      </w:r>
    </w:p>
    <w:p w14:paraId="65628C98" w14:textId="6DBBE01D" w:rsidR="00880D00" w:rsidRPr="00163271" w:rsidRDefault="053473C8" w:rsidP="2E6B45FD">
      <w:pPr>
        <w:rPr>
          <w:rFonts w:ascii="Arial" w:eastAsia="&quot;Calibri&quot;,sans-serif" w:hAnsi="Arial" w:cs="Arial"/>
        </w:rPr>
      </w:pPr>
      <w:r w:rsidRPr="00163271">
        <w:rPr>
          <w:rFonts w:ascii="Arial" w:hAnsi="Arial" w:cs="Arial"/>
        </w:rPr>
        <w:t>You will gain experience in reading and plotting positions on a grid. The activity explores the idea of using letters to explain the position of something. You will realise the order of the letters is important.</w:t>
      </w:r>
    </w:p>
    <w:p w14:paraId="10B89137" w14:textId="77777777" w:rsidR="00880D00" w:rsidRPr="00163271" w:rsidRDefault="00880D00" w:rsidP="00880D00">
      <w:pPr>
        <w:pStyle w:val="BH2"/>
        <w:rPr>
          <w:rFonts w:ascii="Arial" w:hAnsi="Arial" w:cs="Arial"/>
          <w:lang w:val="en-NZ"/>
        </w:rPr>
      </w:pPr>
      <w:r w:rsidRPr="00163271">
        <w:rPr>
          <w:rFonts w:ascii="Arial" w:hAnsi="Arial" w:cs="Arial"/>
          <w:lang w:val="en-NZ"/>
        </w:rPr>
        <w:t>Your task:</w:t>
      </w:r>
    </w:p>
    <w:p w14:paraId="39949FD7" w14:textId="5DFA407B" w:rsidR="004124AC" w:rsidRPr="00163271" w:rsidRDefault="053473C8" w:rsidP="6B35394F">
      <w:pPr>
        <w:rPr>
          <w:rFonts w:ascii="Arial" w:hAnsi="Arial" w:cs="Arial"/>
        </w:rPr>
      </w:pPr>
      <w:r w:rsidRPr="00163271">
        <w:rPr>
          <w:rFonts w:ascii="Arial" w:hAnsi="Arial" w:cs="Arial"/>
          <w:b/>
          <w:bCs/>
        </w:rPr>
        <w:t>Copy</w:t>
      </w:r>
      <w:r w:rsidRPr="00163271">
        <w:rPr>
          <w:rFonts w:ascii="Arial" w:hAnsi="Arial" w:cs="Arial"/>
        </w:rPr>
        <w:t xml:space="preserve"> the grid onto your square grid paper. </w:t>
      </w:r>
    </w:p>
    <w:p w14:paraId="37BD6108" w14:textId="77777777" w:rsidR="004124AC" w:rsidRPr="00163271" w:rsidRDefault="053473C8" w:rsidP="6B35394F">
      <w:pPr>
        <w:rPr>
          <w:rFonts w:ascii="Arial" w:hAnsi="Arial" w:cs="Arial"/>
        </w:rPr>
      </w:pPr>
      <w:r w:rsidRPr="00163271">
        <w:rPr>
          <w:rFonts w:ascii="Arial" w:hAnsi="Arial" w:cs="Arial"/>
        </w:rPr>
        <w:t xml:space="preserve">You have two games to play in this cowpat bingo game. </w:t>
      </w:r>
    </w:p>
    <w:p w14:paraId="13A7B756" w14:textId="15C4BE18" w:rsidR="00880D00" w:rsidRPr="00163271" w:rsidRDefault="053473C8" w:rsidP="6B35394F">
      <w:pPr>
        <w:rPr>
          <w:rFonts w:ascii="Arial" w:hAnsi="Arial" w:cs="Arial"/>
        </w:rPr>
      </w:pPr>
      <w:r w:rsidRPr="00163271">
        <w:rPr>
          <w:rFonts w:ascii="Arial" w:hAnsi="Arial" w:cs="Arial"/>
          <w:b/>
          <w:bCs/>
        </w:rPr>
        <w:t>Follow</w:t>
      </w:r>
      <w:r w:rsidRPr="00163271">
        <w:rPr>
          <w:rFonts w:ascii="Arial" w:hAnsi="Arial" w:cs="Arial"/>
        </w:rPr>
        <w:t xml:space="preserve"> the instructions to complete both activity 1 and 2.</w:t>
      </w:r>
    </w:p>
    <w:p w14:paraId="05B01001" w14:textId="4FF1D98B" w:rsidR="6B35394F" w:rsidRPr="00163271" w:rsidRDefault="6B35394F" w:rsidP="6B35394F">
      <w:pPr>
        <w:rPr>
          <w:rFonts w:ascii="Arial" w:eastAsia="&quot;Calibri&quot;,sans-serif" w:hAnsi="Arial" w:cs="Arial"/>
          <w:highlight w:val="yellow"/>
        </w:rPr>
      </w:pPr>
    </w:p>
    <w:p w14:paraId="08A10CA1" w14:textId="634AB337" w:rsidR="6B35394F" w:rsidRPr="00163271" w:rsidRDefault="6B35394F" w:rsidP="6B35394F">
      <w:pPr>
        <w:rPr>
          <w:rFonts w:ascii="Arial" w:eastAsia="&quot;Calibri&quot;,sans-serif" w:hAnsi="Arial" w:cs="Arial"/>
        </w:rPr>
      </w:pPr>
    </w:p>
    <w:p w14:paraId="21CC7CD9" w14:textId="77777777" w:rsidR="008B2A7A" w:rsidRPr="00163271" w:rsidRDefault="008B2A7A">
      <w:pPr>
        <w:spacing w:line="240" w:lineRule="auto"/>
        <w:rPr>
          <w:rFonts w:ascii="Arial" w:hAnsi="Arial" w:cs="Arial"/>
          <w:b/>
          <w:color w:val="3472AC"/>
          <w:sz w:val="36"/>
          <w:szCs w:val="36"/>
          <w:lang w:eastAsia="en-NZ"/>
        </w:rPr>
      </w:pPr>
      <w:r w:rsidRPr="00163271">
        <w:rPr>
          <w:rFonts w:ascii="Arial" w:hAnsi="Arial" w:cs="Arial"/>
        </w:rPr>
        <w:br w:type="page"/>
      </w:r>
    </w:p>
    <w:p w14:paraId="04CA3096" w14:textId="04A2F704" w:rsidR="00190C5D" w:rsidRPr="00163271" w:rsidRDefault="00190C5D" w:rsidP="676AA08A">
      <w:pPr>
        <w:pStyle w:val="BH1"/>
        <w:rPr>
          <w:rFonts w:ascii="Arial" w:hAnsi="Arial" w:cs="Arial"/>
          <w:highlight w:val="yellow"/>
          <w:lang w:val="en-NZ"/>
        </w:rPr>
      </w:pPr>
      <w:r w:rsidRPr="00163271">
        <w:rPr>
          <w:rFonts w:ascii="Arial" w:hAnsi="Arial" w:cs="Arial"/>
          <w:lang w:val="en-NZ"/>
        </w:rPr>
        <w:lastRenderedPageBreak/>
        <w:t xml:space="preserve">Day 1 </w:t>
      </w:r>
      <w:r w:rsidR="00616646" w:rsidRPr="00163271">
        <w:rPr>
          <w:rFonts w:ascii="Arial" w:hAnsi="Arial" w:cs="Arial"/>
          <w:lang w:val="en-NZ"/>
        </w:rPr>
        <w:t>a</w:t>
      </w:r>
      <w:r w:rsidRPr="00163271">
        <w:rPr>
          <w:rFonts w:ascii="Arial" w:hAnsi="Arial" w:cs="Arial"/>
          <w:lang w:val="en-NZ"/>
        </w:rPr>
        <w:t>ctivity 4: Literacy</w:t>
      </w:r>
      <w:r w:rsidR="00FD6832" w:rsidRPr="00163271">
        <w:rPr>
          <w:rFonts w:ascii="Arial" w:hAnsi="Arial" w:cs="Arial"/>
          <w:lang w:val="en-NZ"/>
        </w:rPr>
        <w:t xml:space="preserve">, </w:t>
      </w:r>
      <w:r w:rsidRPr="00163271">
        <w:rPr>
          <w:rFonts w:ascii="Arial" w:hAnsi="Arial" w:cs="Arial"/>
          <w:lang w:val="en-NZ"/>
        </w:rPr>
        <w:t>‘Timber!’</w:t>
      </w:r>
    </w:p>
    <w:p w14:paraId="7B85DDC1" w14:textId="77777777" w:rsidR="00E2382B" w:rsidRPr="00163271" w:rsidRDefault="00E2382B" w:rsidP="00E2382B">
      <w:pPr>
        <w:rPr>
          <w:rFonts w:ascii="Arial" w:hAnsi="Arial" w:cs="Arial"/>
          <w:b/>
          <w:i/>
          <w:color w:val="3472AC"/>
        </w:rPr>
      </w:pPr>
      <w:r w:rsidRPr="00163271">
        <w:rPr>
          <w:rFonts w:ascii="Arial" w:hAnsi="Arial" w:cs="Arial"/>
          <w:b/>
          <w:i/>
          <w:color w:val="3472AC"/>
        </w:rPr>
        <w:t>Notes for teachers and whānau</w:t>
      </w:r>
    </w:p>
    <w:p w14:paraId="2DC7406D" w14:textId="06CC820D" w:rsidR="008B2A7A" w:rsidRPr="00163271" w:rsidRDefault="00AE0EF4" w:rsidP="00BA4DC9">
      <w:pPr>
        <w:spacing w:after="0" w:line="264" w:lineRule="auto"/>
        <w:rPr>
          <w:rFonts w:ascii="Arial" w:eastAsia="&quot;Calibri&quot;,sans-serif" w:hAnsi="Arial" w:cs="Arial"/>
          <w:i/>
        </w:rPr>
      </w:pPr>
      <w:r w:rsidRPr="00163271">
        <w:rPr>
          <w:rFonts w:ascii="Arial" w:eastAsia="&quot;Calibri&quot;,sans-serif" w:hAnsi="Arial" w:cs="Arial"/>
          <w:i/>
        </w:rPr>
        <w:t>Learn</w:t>
      </w:r>
      <w:r w:rsidR="006B0EEF" w:rsidRPr="00163271">
        <w:rPr>
          <w:rFonts w:ascii="Arial" w:eastAsia="&quot;Calibri&quot;,sans-serif" w:hAnsi="Arial" w:cs="Arial"/>
          <w:i/>
        </w:rPr>
        <w:t>er</w:t>
      </w:r>
      <w:r w:rsidRPr="00163271">
        <w:rPr>
          <w:rFonts w:ascii="Arial" w:eastAsia="&quot;Calibri&quot;,sans-serif" w:hAnsi="Arial" w:cs="Arial"/>
          <w:i/>
        </w:rPr>
        <w:t xml:space="preserve">s </w:t>
      </w:r>
      <w:r w:rsidR="17D8A8A5" w:rsidRPr="00163271">
        <w:rPr>
          <w:rFonts w:ascii="Arial" w:eastAsia="&quot;Calibri&quot;,sans-serif" w:hAnsi="Arial" w:cs="Arial"/>
          <w:i/>
        </w:rPr>
        <w:t>are invited to read and think about how trees have been used in New Zealand and the impact people have had on the native forests. The text shares the perspectives of people involved in the timber industry and of conservationists since the arrival of European settlers. It outlines the events that occurred, the impact on indigenous forests, and the steps taken to sustain them. Learners will encounter a significant amount of vocabulary that is unfamiliar (explained in the text by words or illustrations). They would benefit from engaging in a conversation to answer their questions.</w:t>
      </w:r>
    </w:p>
    <w:p w14:paraId="4FFF5BE1" w14:textId="77777777" w:rsidR="008B2A7A" w:rsidRPr="00163271" w:rsidRDefault="000637D8" w:rsidP="008B2A7A">
      <w:pPr>
        <w:rPr>
          <w:rFonts w:ascii="Arial" w:hAnsi="Arial" w:cs="Arial"/>
        </w:rPr>
      </w:pPr>
      <w:r>
        <w:rPr>
          <w:rFonts w:ascii="Arial" w:hAnsi="Arial" w:cs="Arial"/>
        </w:rPr>
        <w:pict w14:anchorId="36B30868">
          <v:rect id="_x0000_i1031" style="width:0;height:1.5pt" o:hralign="center" o:hrstd="t" o:hr="t" fillcolor="#a0a0a0" stroked="f"/>
        </w:pict>
      </w:r>
    </w:p>
    <w:p w14:paraId="1274AF1E" w14:textId="68ECFFC9" w:rsidR="008B2A7A" w:rsidRPr="00163271" w:rsidRDefault="57C733F0" w:rsidP="008B2A7A">
      <w:pPr>
        <w:pStyle w:val="LI"/>
        <w:rPr>
          <w:rFonts w:ascii="Arial" w:hAnsi="Arial" w:cs="Arial"/>
        </w:rPr>
      </w:pPr>
      <w:r w:rsidRPr="00163271">
        <w:rPr>
          <w:rFonts w:ascii="Arial" w:hAnsi="Arial" w:cs="Arial"/>
        </w:rPr>
        <w:t xml:space="preserve">I am learning to: </w:t>
      </w:r>
      <w:r w:rsidR="004124AC" w:rsidRPr="00163271">
        <w:rPr>
          <w:rFonts w:ascii="Arial" w:hAnsi="Arial" w:cs="Arial"/>
        </w:rPr>
        <w:t>m</w:t>
      </w:r>
      <w:r w:rsidRPr="00163271">
        <w:rPr>
          <w:rFonts w:ascii="Arial" w:hAnsi="Arial" w:cs="Arial"/>
        </w:rPr>
        <w:t>ake connections to my knowledge about trees</w:t>
      </w:r>
      <w:r w:rsidR="00E009AC" w:rsidRPr="00163271">
        <w:rPr>
          <w:rFonts w:ascii="Arial" w:hAnsi="Arial" w:cs="Arial"/>
        </w:rPr>
        <w:t>,</w:t>
      </w:r>
      <w:r w:rsidRPr="00163271">
        <w:rPr>
          <w:rFonts w:ascii="Arial" w:hAnsi="Arial" w:cs="Arial"/>
        </w:rPr>
        <w:t xml:space="preserve"> identify the benefits of trees as a natural resource</w:t>
      </w:r>
      <w:r w:rsidR="00B0137B" w:rsidRPr="00163271">
        <w:rPr>
          <w:rFonts w:ascii="Arial" w:hAnsi="Arial" w:cs="Arial"/>
        </w:rPr>
        <w:t>,</w:t>
      </w:r>
      <w:r w:rsidRPr="00163271">
        <w:rPr>
          <w:rFonts w:ascii="Arial" w:hAnsi="Arial" w:cs="Arial"/>
        </w:rPr>
        <w:t xml:space="preserve"> and reflect on the impact of deforestation</w:t>
      </w:r>
    </w:p>
    <w:p w14:paraId="216EC65A" w14:textId="77777777" w:rsidR="008B2A7A" w:rsidRPr="00163271" w:rsidRDefault="008B2A7A" w:rsidP="004124AC">
      <w:pPr>
        <w:spacing w:after="0"/>
        <w:rPr>
          <w:rFonts w:ascii="Arial" w:hAnsi="Arial" w:cs="Arial"/>
        </w:rPr>
      </w:pPr>
      <w:r w:rsidRPr="00163271">
        <w:rPr>
          <w:rFonts w:ascii="Arial" w:hAnsi="Arial" w:cs="Arial"/>
        </w:rPr>
        <w:t>What do I need?</w:t>
      </w:r>
    </w:p>
    <w:p w14:paraId="7FEFCB09" w14:textId="01574C0C" w:rsidR="008B2A7A" w:rsidRPr="00163271" w:rsidRDefault="008B2A7A" w:rsidP="00A73765">
      <w:pPr>
        <w:pStyle w:val="ListParagraph"/>
        <w:numPr>
          <w:ilvl w:val="0"/>
          <w:numId w:val="3"/>
        </w:numPr>
        <w:rPr>
          <w:rFonts w:ascii="Arial" w:hAnsi="Arial" w:cs="Arial"/>
        </w:rPr>
      </w:pPr>
      <w:r w:rsidRPr="00163271">
        <w:rPr>
          <w:rFonts w:ascii="Arial" w:hAnsi="Arial" w:cs="Arial"/>
        </w:rPr>
        <w:t>30 minutes</w:t>
      </w:r>
    </w:p>
    <w:p w14:paraId="31BC23DE" w14:textId="23A05814" w:rsidR="008B2A7A" w:rsidRPr="00163271" w:rsidRDefault="004124AC" w:rsidP="00A73765">
      <w:pPr>
        <w:pStyle w:val="ListParagraph"/>
        <w:numPr>
          <w:ilvl w:val="0"/>
          <w:numId w:val="3"/>
        </w:numPr>
        <w:rPr>
          <w:rFonts w:asciiTheme="minorHAnsi" w:eastAsiaTheme="minorEastAsia" w:hAnsiTheme="minorHAnsi" w:cstheme="minorBidi"/>
        </w:rPr>
      </w:pPr>
      <w:r w:rsidRPr="00163271">
        <w:rPr>
          <w:rFonts w:ascii="Arial" w:hAnsi="Arial" w:cs="Arial"/>
        </w:rPr>
        <w:t xml:space="preserve">Look in your pack for </w:t>
      </w:r>
      <w:r w:rsidR="17D8A8A5" w:rsidRPr="00163271">
        <w:rPr>
          <w:rFonts w:ascii="Arial" w:hAnsi="Arial" w:cs="Arial"/>
        </w:rPr>
        <w:t>School Journal Level 3 November 2011</w:t>
      </w:r>
      <w:r w:rsidR="00236D8A" w:rsidRPr="00163271">
        <w:rPr>
          <w:rFonts w:ascii="Arial" w:hAnsi="Arial" w:cs="Arial"/>
        </w:rPr>
        <w:t xml:space="preserve"> </w:t>
      </w:r>
    </w:p>
    <w:p w14:paraId="165695BF" w14:textId="3E04961C" w:rsidR="676AA08A" w:rsidRPr="00163271" w:rsidRDefault="00ED1433" w:rsidP="00A73765">
      <w:pPr>
        <w:pStyle w:val="ListParagraph"/>
        <w:numPr>
          <w:ilvl w:val="0"/>
          <w:numId w:val="3"/>
        </w:numPr>
        <w:spacing w:after="0"/>
        <w:rPr>
          <w:rFonts w:ascii="Arial" w:hAnsi="Arial" w:cs="Arial"/>
        </w:rPr>
      </w:pPr>
      <w:r w:rsidRPr="00163271">
        <w:rPr>
          <w:rFonts w:ascii="Arial" w:eastAsia="&quot;Calibri&quot;,sans-serif" w:hAnsi="Arial" w:cs="Arial"/>
        </w:rPr>
        <w:t>Home learning book</w:t>
      </w:r>
    </w:p>
    <w:p w14:paraId="19B8C5D5" w14:textId="67AACF99" w:rsidR="008B2A7A" w:rsidRPr="00163271" w:rsidRDefault="008B2A7A" w:rsidP="008B2A7A">
      <w:pPr>
        <w:rPr>
          <w:rFonts w:ascii="Arial" w:hAnsi="Arial" w:cs="Arial"/>
        </w:rPr>
      </w:pPr>
    </w:p>
    <w:p w14:paraId="6064E4D3" w14:textId="71DA57FF" w:rsidR="00880D00" w:rsidRPr="00163271" w:rsidRDefault="00880D00" w:rsidP="00880D00">
      <w:pPr>
        <w:pStyle w:val="BH2"/>
        <w:rPr>
          <w:rFonts w:ascii="Arial" w:hAnsi="Arial" w:cs="Arial"/>
          <w:lang w:val="en-NZ"/>
        </w:rPr>
      </w:pPr>
      <w:r w:rsidRPr="00163271">
        <w:rPr>
          <w:rFonts w:ascii="Arial" w:hAnsi="Arial" w:cs="Arial"/>
          <w:lang w:val="en-NZ"/>
        </w:rPr>
        <w:t>Instructions:</w:t>
      </w:r>
      <w:r w:rsidR="5F48E782" w:rsidRPr="00163271">
        <w:rPr>
          <w:rFonts w:ascii="Arial" w:hAnsi="Arial" w:cs="Arial"/>
          <w:lang w:val="en-NZ"/>
        </w:rPr>
        <w:t xml:space="preserve"> </w:t>
      </w:r>
    </w:p>
    <w:p w14:paraId="084CFD5E" w14:textId="675FAE0C" w:rsidR="00880D00" w:rsidRPr="00163271" w:rsidRDefault="5F48E782" w:rsidP="00BA4DC9">
      <w:pPr>
        <w:spacing w:line="264" w:lineRule="auto"/>
        <w:rPr>
          <w:rFonts w:ascii="Arial" w:eastAsia="&quot;Calibri&quot;,sans-serif" w:hAnsi="Arial" w:cs="Arial"/>
        </w:rPr>
      </w:pPr>
      <w:r w:rsidRPr="00163271">
        <w:rPr>
          <w:rFonts w:ascii="Arial" w:hAnsi="Arial" w:cs="Arial"/>
        </w:rPr>
        <w:t xml:space="preserve">We are using our prior knowledge about trees and forests. The story </w:t>
      </w:r>
      <w:r w:rsidRPr="00163271">
        <w:rPr>
          <w:rFonts w:ascii="Arial" w:hAnsi="Arial" w:cs="Arial"/>
          <w:i/>
          <w:iCs/>
        </w:rPr>
        <w:t>Timber</w:t>
      </w:r>
      <w:r w:rsidR="004124AC" w:rsidRPr="00163271">
        <w:rPr>
          <w:rFonts w:ascii="Arial" w:hAnsi="Arial" w:cs="Arial"/>
          <w:i/>
          <w:iCs/>
        </w:rPr>
        <w:t>!</w:t>
      </w:r>
      <w:r w:rsidRPr="00163271">
        <w:rPr>
          <w:rFonts w:ascii="Arial" w:hAnsi="Arial" w:cs="Arial"/>
        </w:rPr>
        <w:t xml:space="preserve"> contains a diagram</w:t>
      </w:r>
      <w:r w:rsidR="004124AC" w:rsidRPr="00163271">
        <w:rPr>
          <w:rFonts w:ascii="Arial" w:hAnsi="Arial" w:cs="Arial"/>
        </w:rPr>
        <w:t xml:space="preserve"> </w:t>
      </w:r>
      <w:r w:rsidRPr="00163271">
        <w:rPr>
          <w:rFonts w:ascii="Arial" w:hAnsi="Arial" w:cs="Arial"/>
        </w:rPr>
        <w:t xml:space="preserve">which shows how much New Zealand has changed </w:t>
      </w:r>
      <w:r w:rsidR="00B0137B" w:rsidRPr="00163271">
        <w:rPr>
          <w:rFonts w:ascii="Arial" w:hAnsi="Arial" w:cs="Arial"/>
        </w:rPr>
        <w:t>as a result of</w:t>
      </w:r>
      <w:r w:rsidRPr="00163271">
        <w:rPr>
          <w:rFonts w:ascii="Arial" w:hAnsi="Arial" w:cs="Arial"/>
        </w:rPr>
        <w:t xml:space="preserve"> the felling of timber over the years. Use the information</w:t>
      </w:r>
      <w:r w:rsidR="004124AC" w:rsidRPr="00163271">
        <w:rPr>
          <w:rFonts w:ascii="Arial" w:hAnsi="Arial" w:cs="Arial"/>
        </w:rPr>
        <w:t xml:space="preserve"> </w:t>
      </w:r>
      <w:r w:rsidRPr="00163271">
        <w:rPr>
          <w:rFonts w:ascii="Arial" w:hAnsi="Arial" w:cs="Arial"/>
        </w:rPr>
        <w:t xml:space="preserve">in the diagram to summarise the text and share your understanding with your </w:t>
      </w:r>
      <w:r w:rsidR="004124AC" w:rsidRPr="00163271">
        <w:rPr>
          <w:rFonts w:ascii="Arial" w:hAnsi="Arial" w:cs="Arial"/>
        </w:rPr>
        <w:t>whānau</w:t>
      </w:r>
      <w:r w:rsidRPr="00163271">
        <w:rPr>
          <w:rFonts w:ascii="Arial" w:hAnsi="Arial" w:cs="Arial"/>
        </w:rPr>
        <w:t xml:space="preserve"> and family.</w:t>
      </w:r>
    </w:p>
    <w:p w14:paraId="68192C62" w14:textId="77777777" w:rsidR="00880D00" w:rsidRPr="00163271" w:rsidRDefault="00880D00" w:rsidP="00880D00">
      <w:pPr>
        <w:pStyle w:val="BH2"/>
        <w:rPr>
          <w:rFonts w:ascii="Arial" w:hAnsi="Arial" w:cs="Arial"/>
          <w:lang w:val="en-NZ"/>
        </w:rPr>
      </w:pPr>
      <w:r w:rsidRPr="00163271">
        <w:rPr>
          <w:rFonts w:ascii="Arial" w:hAnsi="Arial" w:cs="Arial"/>
          <w:lang w:val="en-NZ"/>
        </w:rPr>
        <w:t>Your task:</w:t>
      </w:r>
    </w:p>
    <w:p w14:paraId="1C6EF794" w14:textId="67B64DE0" w:rsidR="004124AC" w:rsidRPr="00163271" w:rsidRDefault="004124AC" w:rsidP="009E0B1D">
      <w:pPr>
        <w:spacing w:line="264" w:lineRule="auto"/>
        <w:rPr>
          <w:rFonts w:ascii="Arial" w:hAnsi="Arial" w:cs="Arial"/>
        </w:rPr>
      </w:pPr>
      <w:r w:rsidRPr="00163271">
        <w:rPr>
          <w:rFonts w:ascii="Arial" w:hAnsi="Arial" w:cs="Arial"/>
          <w:noProof/>
        </w:rPr>
        <w:drawing>
          <wp:anchor distT="0" distB="0" distL="114300" distR="114300" simplePos="0" relativeHeight="251658270" behindDoc="0" locked="0" layoutInCell="1" allowOverlap="1" wp14:anchorId="2FF74FB5" wp14:editId="484FA2E0">
            <wp:simplePos x="0" y="0"/>
            <wp:positionH relativeFrom="column">
              <wp:posOffset>3650615</wp:posOffset>
            </wp:positionH>
            <wp:positionV relativeFrom="paragraph">
              <wp:posOffset>20320</wp:posOffset>
            </wp:positionV>
            <wp:extent cx="2194560" cy="3108960"/>
            <wp:effectExtent l="0" t="0" r="0" b="0"/>
            <wp:wrapSquare wrapText="bothSides"/>
            <wp:docPr id="12" name="Picture 12" descr="Timber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descr="Timber cover."/>
                    <pic:cNvPicPr>
                      <a:picLocks noChangeAspect="1" noChangeArrowheads="1"/>
                    </pic:cNvPicPr>
                  </pic:nvPicPr>
                  <pic:blipFill rotWithShape="1">
                    <a:blip r:embed="rId61">
                      <a:extLst>
                        <a:ext uri="{28A0092B-C50C-407E-A947-70E740481C1C}">
                          <a14:useLocalDpi xmlns:a14="http://schemas.microsoft.com/office/drawing/2010/main" val="0"/>
                        </a:ext>
                      </a:extLst>
                    </a:blip>
                    <a:srcRect l="2824"/>
                    <a:stretch/>
                  </pic:blipFill>
                  <pic:spPr bwMode="auto">
                    <a:xfrm>
                      <a:off x="0" y="0"/>
                      <a:ext cx="2194560" cy="310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17D8A8A5" w:rsidRPr="00163271">
        <w:rPr>
          <w:rFonts w:ascii="Arial" w:hAnsi="Arial" w:cs="Arial"/>
          <w:b/>
          <w:bCs/>
        </w:rPr>
        <w:t>Look closely</w:t>
      </w:r>
      <w:r w:rsidR="17D8A8A5" w:rsidRPr="00163271">
        <w:rPr>
          <w:rFonts w:ascii="Arial" w:hAnsi="Arial" w:cs="Arial"/>
        </w:rPr>
        <w:t xml:space="preserve"> at the pictures and the title and predict what the story might be about. </w:t>
      </w:r>
    </w:p>
    <w:p w14:paraId="42641A27" w14:textId="3CCCEB63" w:rsidR="00880D00" w:rsidRPr="00163271" w:rsidRDefault="17D8A8A5" w:rsidP="009E0B1D">
      <w:pPr>
        <w:spacing w:line="264" w:lineRule="auto"/>
        <w:rPr>
          <w:rFonts w:ascii="Arial" w:hAnsi="Arial" w:cs="Arial"/>
        </w:rPr>
      </w:pPr>
      <w:r w:rsidRPr="00163271">
        <w:rPr>
          <w:rFonts w:ascii="Arial" w:hAnsi="Arial" w:cs="Arial"/>
          <w:b/>
          <w:bCs/>
        </w:rPr>
        <w:t>Read the first paragrap</w:t>
      </w:r>
      <w:r w:rsidR="007E3267" w:rsidRPr="00163271">
        <w:rPr>
          <w:rFonts w:ascii="Arial" w:hAnsi="Arial" w:cs="Arial"/>
          <w:b/>
          <w:bCs/>
        </w:rPr>
        <w:t>h</w:t>
      </w:r>
      <w:r w:rsidRPr="00163271">
        <w:rPr>
          <w:rFonts w:ascii="Arial" w:hAnsi="Arial" w:cs="Arial"/>
        </w:rPr>
        <w:t xml:space="preserve"> and discuss with others the benefits of trees as a natural resource. </w:t>
      </w:r>
    </w:p>
    <w:p w14:paraId="28C89DB8" w14:textId="4767E2C1" w:rsidR="00880D00" w:rsidRPr="00163271" w:rsidRDefault="17D8A8A5" w:rsidP="009E0B1D">
      <w:pPr>
        <w:spacing w:line="264" w:lineRule="auto"/>
        <w:rPr>
          <w:rFonts w:ascii="Arial" w:hAnsi="Arial" w:cs="Arial"/>
        </w:rPr>
      </w:pPr>
      <w:r w:rsidRPr="00163271">
        <w:rPr>
          <w:rFonts w:ascii="Arial" w:hAnsi="Arial" w:cs="Arial"/>
          <w:b/>
          <w:bCs/>
        </w:rPr>
        <w:t xml:space="preserve">Decide if you agree </w:t>
      </w:r>
      <w:r w:rsidRPr="00163271">
        <w:rPr>
          <w:rFonts w:ascii="Arial" w:hAnsi="Arial" w:cs="Arial"/>
        </w:rPr>
        <w:t>with the statement in the first sentence. What information made you agree or disagree?</w:t>
      </w:r>
    </w:p>
    <w:p w14:paraId="20C17E00" w14:textId="3160EBF7" w:rsidR="17D8A8A5" w:rsidRPr="00163271" w:rsidRDefault="17D8A8A5" w:rsidP="009E0B1D">
      <w:pPr>
        <w:spacing w:line="264" w:lineRule="auto"/>
        <w:rPr>
          <w:rFonts w:ascii="Arial" w:eastAsia="&quot;Calibri&quot;,sans-serif" w:hAnsi="Arial" w:cs="Arial"/>
        </w:rPr>
      </w:pPr>
      <w:r w:rsidRPr="00163271">
        <w:rPr>
          <w:rFonts w:ascii="Arial" w:eastAsia="&quot;Calibri&quot;,sans-serif" w:hAnsi="Arial" w:cs="Arial"/>
          <w:b/>
        </w:rPr>
        <w:t>Identify and record</w:t>
      </w:r>
      <w:r w:rsidRPr="00163271">
        <w:rPr>
          <w:rFonts w:ascii="Arial" w:eastAsia="&quot;Calibri&quot;,sans-serif" w:hAnsi="Arial" w:cs="Arial"/>
        </w:rPr>
        <w:t xml:space="preserve"> key words, </w:t>
      </w:r>
      <w:r w:rsidR="005F0B38" w:rsidRPr="00163271">
        <w:rPr>
          <w:rFonts w:ascii="Arial" w:eastAsia="&quot;Calibri&quot;,sans-serif" w:hAnsi="Arial" w:cs="Arial"/>
        </w:rPr>
        <w:t>information</w:t>
      </w:r>
      <w:r w:rsidR="004124AC" w:rsidRPr="00163271">
        <w:rPr>
          <w:rFonts w:ascii="Arial" w:eastAsia="&quot;Calibri&quot;,sans-serif" w:hAnsi="Arial" w:cs="Arial"/>
        </w:rPr>
        <w:t>,</w:t>
      </w:r>
      <w:r w:rsidRPr="00163271">
        <w:rPr>
          <w:rFonts w:ascii="Arial" w:eastAsia="&quot;Calibri&quot;,sans-serif" w:hAnsi="Arial" w:cs="Arial"/>
        </w:rPr>
        <w:t xml:space="preserve"> and </w:t>
      </w:r>
      <w:r w:rsidR="005F0B38" w:rsidRPr="00163271">
        <w:rPr>
          <w:rFonts w:ascii="Arial" w:eastAsia="&quot;Calibri&quot;,sans-serif" w:hAnsi="Arial" w:cs="Arial"/>
        </w:rPr>
        <w:t>events</w:t>
      </w:r>
      <w:r w:rsidRPr="00163271">
        <w:rPr>
          <w:rFonts w:ascii="Arial" w:eastAsia="&quot;Calibri&quot;,sans-serif" w:hAnsi="Arial" w:cs="Arial"/>
        </w:rPr>
        <w:t xml:space="preserve">, </w:t>
      </w:r>
      <w:r w:rsidR="00DA26C0" w:rsidRPr="00163271">
        <w:rPr>
          <w:rFonts w:ascii="Arial" w:eastAsia="&quot;Calibri&quot;,sans-serif" w:hAnsi="Arial" w:cs="Arial"/>
        </w:rPr>
        <w:t xml:space="preserve">in your home learning book </w:t>
      </w:r>
      <w:r w:rsidRPr="00163271">
        <w:rPr>
          <w:rFonts w:ascii="Arial" w:eastAsia="&quot;Calibri&quot;,sans-serif" w:hAnsi="Arial" w:cs="Arial"/>
        </w:rPr>
        <w:t xml:space="preserve">in a shortened form. Note any dates and important events. </w:t>
      </w:r>
    </w:p>
    <w:p w14:paraId="2A7BA04F" w14:textId="06C77F7C" w:rsidR="17D8A8A5" w:rsidRPr="00163271" w:rsidRDefault="17D8A8A5" w:rsidP="009E0B1D">
      <w:pPr>
        <w:spacing w:line="264" w:lineRule="auto"/>
        <w:rPr>
          <w:rFonts w:ascii="Arial" w:eastAsia="&quot;Calibri&quot;,sans-serif" w:hAnsi="Arial" w:cs="Arial"/>
        </w:rPr>
      </w:pPr>
      <w:r w:rsidRPr="00163271">
        <w:rPr>
          <w:rFonts w:ascii="Arial" w:eastAsia="&quot;Calibri&quot;,sans-serif" w:hAnsi="Arial" w:cs="Arial"/>
          <w:b/>
        </w:rPr>
        <w:t>Reflection:</w:t>
      </w:r>
      <w:r w:rsidRPr="00163271">
        <w:rPr>
          <w:rFonts w:ascii="Arial" w:eastAsia="&quot;Calibri&quot;,sans-serif" w:hAnsi="Arial" w:cs="Arial"/>
        </w:rPr>
        <w:t xml:space="preserve"> What phrases did you find difficult to understand? What strategies did you use to work out their meaning?</w:t>
      </w:r>
      <w:r w:rsidR="00813ED1" w:rsidRPr="00163271">
        <w:rPr>
          <w:rFonts w:ascii="Arial" w:eastAsia="&quot;Calibri&quot;,sans-serif" w:hAnsi="Arial" w:cs="Arial"/>
        </w:rPr>
        <w:t xml:space="preserve"> </w:t>
      </w:r>
      <w:r w:rsidRPr="00163271">
        <w:rPr>
          <w:rFonts w:ascii="Arial" w:eastAsia="&quot;Calibri&quot;,sans-serif" w:hAnsi="Arial" w:cs="Arial"/>
        </w:rPr>
        <w:t>How did summarising the text help you?</w:t>
      </w:r>
      <w:r w:rsidR="00813ED1" w:rsidRPr="00163271">
        <w:rPr>
          <w:rFonts w:ascii="Arial" w:eastAsia="&quot;Calibri&quot;,sans-serif" w:hAnsi="Arial" w:cs="Arial"/>
        </w:rPr>
        <w:t xml:space="preserve"> </w:t>
      </w:r>
      <w:r w:rsidRPr="00163271">
        <w:rPr>
          <w:rFonts w:ascii="Arial" w:eastAsia="&quot;Calibri&quot;,sans-serif" w:hAnsi="Arial" w:cs="Arial"/>
        </w:rPr>
        <w:t>How did using the diagram support your understanding of the text?</w:t>
      </w:r>
    </w:p>
    <w:p w14:paraId="2420ED49" w14:textId="77777777" w:rsidR="00EF1725" w:rsidRPr="00163271" w:rsidRDefault="00EF1725" w:rsidP="00803597">
      <w:pPr>
        <w:rPr>
          <w:rFonts w:ascii="Arial" w:hAnsi="Arial" w:cs="Arial"/>
          <w:b/>
        </w:rPr>
      </w:pPr>
    </w:p>
    <w:p w14:paraId="41FD25E0" w14:textId="5A55AED4" w:rsidR="00803597" w:rsidRPr="00163271" w:rsidRDefault="00803597" w:rsidP="00803597">
      <w:pPr>
        <w:rPr>
          <w:rFonts w:ascii="Arial" w:hAnsi="Arial" w:cs="Arial"/>
          <w:b/>
        </w:rPr>
      </w:pPr>
      <w:r w:rsidRPr="00163271">
        <w:rPr>
          <w:rFonts w:ascii="Arial" w:hAnsi="Arial" w:cs="Arial"/>
          <w:b/>
        </w:rPr>
        <w:t xml:space="preserve">Remember to do your end of day reflection and wellbeing activities (See p. </w:t>
      </w:r>
      <w:r w:rsidR="00EF1725" w:rsidRPr="00163271">
        <w:rPr>
          <w:rFonts w:ascii="Arial" w:hAnsi="Arial" w:cs="Arial"/>
          <w:b/>
        </w:rPr>
        <w:t>7&amp;10)</w:t>
      </w:r>
    </w:p>
    <w:p w14:paraId="5F774D11" w14:textId="78252DDC" w:rsidR="00803597" w:rsidRPr="00163271" w:rsidRDefault="00361984" w:rsidP="00803597">
      <w:pPr>
        <w:pStyle w:val="GH1"/>
        <w:rPr>
          <w:rFonts w:ascii="Arial" w:hAnsi="Arial" w:cs="Arial"/>
          <w:lang w:val="en-NZ"/>
        </w:rPr>
      </w:pPr>
      <w:r w:rsidRPr="00163271">
        <w:rPr>
          <w:rFonts w:ascii="Arial" w:hAnsi="Arial" w:cs="Arial"/>
          <w:noProof/>
          <w:lang w:val="en-NZ"/>
        </w:rPr>
        <w:lastRenderedPageBreak/>
        <w:drawing>
          <wp:anchor distT="0" distB="0" distL="114300" distR="114300" simplePos="0" relativeHeight="251658269" behindDoc="1" locked="0" layoutInCell="1" allowOverlap="1" wp14:anchorId="0633DB6A" wp14:editId="32283ED9">
            <wp:simplePos x="0" y="0"/>
            <wp:positionH relativeFrom="column">
              <wp:posOffset>4493260</wp:posOffset>
            </wp:positionH>
            <wp:positionV relativeFrom="paragraph">
              <wp:posOffset>-10111</wp:posOffset>
            </wp:positionV>
            <wp:extent cx="1394256" cy="1280160"/>
            <wp:effectExtent l="0" t="0" r="0" b="0"/>
            <wp:wrapTight wrapText="bothSides">
              <wp:wrapPolygon edited="0">
                <wp:start x="0" y="0"/>
                <wp:lineTo x="0" y="21214"/>
                <wp:lineTo x="21256" y="21214"/>
                <wp:lineTo x="21256"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394256" cy="1280160"/>
                    </a:xfrm>
                    <a:prstGeom prst="rect">
                      <a:avLst/>
                    </a:prstGeom>
                  </pic:spPr>
                </pic:pic>
              </a:graphicData>
            </a:graphic>
            <wp14:sizeRelH relativeFrom="margin">
              <wp14:pctWidth>0</wp14:pctWidth>
            </wp14:sizeRelH>
            <wp14:sizeRelV relativeFrom="margin">
              <wp14:pctHeight>0</wp14:pctHeight>
            </wp14:sizeRelV>
          </wp:anchor>
        </w:drawing>
      </w:r>
      <w:r w:rsidR="00803597" w:rsidRPr="00163271">
        <w:rPr>
          <w:rFonts w:ascii="Arial" w:hAnsi="Arial" w:cs="Arial"/>
          <w:lang w:val="en-NZ"/>
        </w:rPr>
        <w:t xml:space="preserve">Day </w:t>
      </w:r>
      <w:r w:rsidRPr="00163271">
        <w:rPr>
          <w:rFonts w:ascii="Arial" w:hAnsi="Arial" w:cs="Arial"/>
          <w:lang w:val="en-NZ"/>
        </w:rPr>
        <w:t>2</w:t>
      </w:r>
      <w:r w:rsidR="00803597" w:rsidRPr="00163271">
        <w:rPr>
          <w:rFonts w:ascii="Arial" w:hAnsi="Arial" w:cs="Arial"/>
          <w:lang w:val="en-NZ"/>
        </w:rPr>
        <w:t xml:space="preserve"> </w:t>
      </w:r>
      <w:r w:rsidR="00616646" w:rsidRPr="00163271">
        <w:rPr>
          <w:rFonts w:ascii="Arial" w:hAnsi="Arial" w:cs="Arial"/>
          <w:lang w:val="en-NZ"/>
        </w:rPr>
        <w:t>a</w:t>
      </w:r>
      <w:r w:rsidR="00803597" w:rsidRPr="00163271">
        <w:rPr>
          <w:rFonts w:ascii="Arial" w:hAnsi="Arial" w:cs="Arial"/>
          <w:lang w:val="en-NZ"/>
        </w:rPr>
        <w:t xml:space="preserve">ctivity 1: </w:t>
      </w:r>
      <w:r w:rsidR="7C3A7B35" w:rsidRPr="00163271">
        <w:rPr>
          <w:rFonts w:ascii="Arial" w:hAnsi="Arial" w:cs="Arial"/>
          <w:lang w:val="en-NZ"/>
        </w:rPr>
        <w:t xml:space="preserve">Create </w:t>
      </w:r>
      <w:r w:rsidR="004124AC" w:rsidRPr="00163271">
        <w:rPr>
          <w:rFonts w:ascii="Arial" w:hAnsi="Arial" w:cs="Arial"/>
          <w:lang w:val="en-NZ"/>
        </w:rPr>
        <w:t>a</w:t>
      </w:r>
      <w:r w:rsidR="7C3A7B35" w:rsidRPr="00163271">
        <w:rPr>
          <w:rFonts w:ascii="Arial" w:hAnsi="Arial" w:cs="Arial"/>
          <w:lang w:val="en-NZ"/>
        </w:rPr>
        <w:t xml:space="preserve"> </w:t>
      </w:r>
      <w:r w:rsidR="00DC5129" w:rsidRPr="00163271">
        <w:rPr>
          <w:rFonts w:ascii="Arial" w:hAnsi="Arial" w:cs="Arial"/>
          <w:lang w:val="en-NZ"/>
        </w:rPr>
        <w:t>n</w:t>
      </w:r>
      <w:r w:rsidR="7C3A7B35" w:rsidRPr="00163271">
        <w:rPr>
          <w:rFonts w:ascii="Arial" w:hAnsi="Arial" w:cs="Arial"/>
          <w:lang w:val="en-NZ"/>
        </w:rPr>
        <w:t xml:space="preserve">ature </w:t>
      </w:r>
      <w:r w:rsidR="00DC5129" w:rsidRPr="00163271">
        <w:rPr>
          <w:rFonts w:ascii="Arial" w:hAnsi="Arial" w:cs="Arial"/>
          <w:lang w:val="en-NZ"/>
        </w:rPr>
        <w:t>j</w:t>
      </w:r>
      <w:r w:rsidR="7C3A7B35" w:rsidRPr="00163271">
        <w:rPr>
          <w:rFonts w:ascii="Arial" w:hAnsi="Arial" w:cs="Arial"/>
          <w:lang w:val="en-NZ"/>
        </w:rPr>
        <w:t>ournal</w:t>
      </w:r>
      <w:r w:rsidRPr="00163271">
        <w:rPr>
          <w:rFonts w:ascii="Arial" w:hAnsi="Arial" w:cs="Arial"/>
          <w:lang w:val="en-NZ"/>
        </w:rPr>
        <w:t xml:space="preserve"> </w:t>
      </w:r>
    </w:p>
    <w:p w14:paraId="7ED468E7" w14:textId="77777777" w:rsidR="00803597" w:rsidRPr="00163271" w:rsidRDefault="00803597" w:rsidP="00803597">
      <w:pPr>
        <w:rPr>
          <w:rFonts w:ascii="Arial" w:hAnsi="Arial" w:cs="Arial"/>
          <w:b/>
          <w:i/>
          <w:color w:val="01853E"/>
        </w:rPr>
      </w:pPr>
      <w:r w:rsidRPr="00163271">
        <w:rPr>
          <w:rFonts w:ascii="Arial" w:hAnsi="Arial" w:cs="Arial"/>
          <w:b/>
          <w:i/>
          <w:color w:val="01853E"/>
        </w:rPr>
        <w:t>Notes for teachers and whānau</w:t>
      </w:r>
    </w:p>
    <w:p w14:paraId="35C95D0E" w14:textId="4AF2E376" w:rsidR="00803597" w:rsidRPr="00163271" w:rsidRDefault="17D8A8A5" w:rsidP="004124AC">
      <w:pPr>
        <w:ind w:right="990"/>
        <w:rPr>
          <w:rFonts w:ascii="Arial" w:hAnsi="Arial" w:cs="Arial"/>
          <w:i/>
        </w:rPr>
      </w:pPr>
      <w:r w:rsidRPr="00163271">
        <w:rPr>
          <w:rFonts w:ascii="Arial" w:hAnsi="Arial" w:cs="Arial"/>
          <w:i/>
        </w:rPr>
        <w:t xml:space="preserve">Learners build </w:t>
      </w:r>
      <w:r w:rsidR="00A222FA" w:rsidRPr="00163271">
        <w:rPr>
          <w:rFonts w:ascii="Arial" w:hAnsi="Arial" w:cs="Arial"/>
          <w:i/>
        </w:rPr>
        <w:t>on</w:t>
      </w:r>
      <w:r w:rsidRPr="00163271">
        <w:rPr>
          <w:rFonts w:ascii="Arial" w:hAnsi="Arial" w:cs="Arial"/>
          <w:i/>
        </w:rPr>
        <w:t xml:space="preserve"> their knowledge of their </w:t>
      </w:r>
      <w:r w:rsidRPr="00163271">
        <w:rPr>
          <w:rFonts w:ascii="Arial" w:hAnsi="Arial" w:cs="Arial"/>
          <w:i/>
          <w:iCs/>
        </w:rPr>
        <w:t>outdoor</w:t>
      </w:r>
      <w:r w:rsidRPr="00163271">
        <w:rPr>
          <w:rFonts w:ascii="Arial" w:hAnsi="Arial" w:cs="Arial"/>
          <w:i/>
        </w:rPr>
        <w:t xml:space="preserve"> environment to understand how birds, invertebrates</w:t>
      </w:r>
      <w:r w:rsidR="00FD178E" w:rsidRPr="00163271">
        <w:rPr>
          <w:rFonts w:ascii="Arial" w:hAnsi="Arial" w:cs="Arial"/>
          <w:i/>
        </w:rPr>
        <w:t>,</w:t>
      </w:r>
      <w:r w:rsidRPr="00163271">
        <w:rPr>
          <w:rFonts w:ascii="Arial" w:hAnsi="Arial" w:cs="Arial"/>
          <w:i/>
        </w:rPr>
        <w:t xml:space="preserve"> and other native and endemic animals</w:t>
      </w:r>
      <w:r w:rsidR="000E52D0" w:rsidRPr="00163271">
        <w:rPr>
          <w:rFonts w:ascii="Arial" w:hAnsi="Arial" w:cs="Arial"/>
          <w:i/>
        </w:rPr>
        <w:t>,</w:t>
      </w:r>
      <w:r w:rsidRPr="00163271">
        <w:rPr>
          <w:rFonts w:ascii="Arial" w:hAnsi="Arial" w:cs="Arial"/>
          <w:i/>
        </w:rPr>
        <w:t xml:space="preserve"> and plants </w:t>
      </w:r>
      <w:r w:rsidR="00FD178E" w:rsidRPr="00163271">
        <w:rPr>
          <w:rFonts w:ascii="Arial" w:hAnsi="Arial" w:cs="Arial"/>
          <w:i/>
        </w:rPr>
        <w:t xml:space="preserve">are </w:t>
      </w:r>
      <w:r w:rsidRPr="00163271">
        <w:rPr>
          <w:rFonts w:ascii="Arial" w:hAnsi="Arial" w:cs="Arial"/>
          <w:i/>
        </w:rPr>
        <w:t xml:space="preserve">part of a healthy </w:t>
      </w:r>
      <w:r w:rsidRPr="00163271">
        <w:rPr>
          <w:rFonts w:ascii="Arial" w:hAnsi="Arial" w:cs="Arial"/>
          <w:i/>
          <w:iCs/>
        </w:rPr>
        <w:t>ecosystem</w:t>
      </w:r>
      <w:r w:rsidRPr="00163271">
        <w:rPr>
          <w:rFonts w:ascii="Arial" w:hAnsi="Arial" w:cs="Arial"/>
          <w:i/>
        </w:rPr>
        <w:t xml:space="preserve">. </w:t>
      </w:r>
    </w:p>
    <w:p w14:paraId="6CF6A3F7" w14:textId="79D52629" w:rsidR="00A01948" w:rsidRPr="00163271" w:rsidRDefault="00A01948" w:rsidP="004124AC">
      <w:pPr>
        <w:pStyle w:val="paragraph"/>
        <w:spacing w:before="0" w:beforeAutospacing="0" w:after="0" w:afterAutospacing="0" w:line="276" w:lineRule="auto"/>
        <w:rPr>
          <w:rStyle w:val="normaltextrun"/>
          <w:rFonts w:ascii="Arial" w:hAnsi="Arial" w:cs="Arial"/>
        </w:rPr>
      </w:pPr>
      <w:r w:rsidRPr="00163271">
        <w:rPr>
          <w:rStyle w:val="normaltextrun"/>
          <w:rFonts w:ascii="Arial" w:hAnsi="Arial" w:cs="Arial"/>
          <w:i/>
        </w:rPr>
        <w:t xml:space="preserve">Note that our Inquiry focus for today is </w:t>
      </w:r>
      <w:r w:rsidRPr="00163271">
        <w:rPr>
          <w:rStyle w:val="normaltextrun"/>
          <w:rFonts w:ascii="Arial" w:hAnsi="Arial" w:cs="Arial"/>
          <w:b/>
          <w:i/>
        </w:rPr>
        <w:t>“</w:t>
      </w:r>
      <w:r w:rsidRPr="00163271">
        <w:rPr>
          <w:rStyle w:val="normaltextrun"/>
          <w:rFonts w:ascii="Arial" w:hAnsi="Arial" w:cs="Arial"/>
          <w:i/>
        </w:rPr>
        <w:t>explore, investigate, and discover” which includes choosing and evaluating information, and thinking critically.</w:t>
      </w:r>
    </w:p>
    <w:p w14:paraId="6E39512F" w14:textId="77777777" w:rsidR="00803597" w:rsidRPr="00163271" w:rsidRDefault="000637D8" w:rsidP="00803597">
      <w:pPr>
        <w:rPr>
          <w:rFonts w:ascii="Arial" w:hAnsi="Arial" w:cs="Arial"/>
        </w:rPr>
      </w:pPr>
      <w:r>
        <w:rPr>
          <w:rFonts w:ascii="Arial" w:hAnsi="Arial" w:cs="Arial"/>
        </w:rPr>
        <w:pict w14:anchorId="2A63A474">
          <v:rect id="_x0000_i1032" style="width:0;height:1.5pt" o:hralign="center" o:hrstd="t" o:hr="t" fillcolor="#a0a0a0" stroked="f"/>
        </w:pict>
      </w:r>
    </w:p>
    <w:p w14:paraId="27EC5D74" w14:textId="721C2538" w:rsidR="00803597" w:rsidRPr="00163271" w:rsidRDefault="00803597" w:rsidP="004124AC">
      <w:pPr>
        <w:pStyle w:val="LIG"/>
        <w:rPr>
          <w:rFonts w:ascii="Arial" w:hAnsi="Arial" w:cs="Arial"/>
        </w:rPr>
      </w:pPr>
      <w:r w:rsidRPr="00163271">
        <w:rPr>
          <w:rFonts w:ascii="Arial" w:hAnsi="Arial" w:cs="Arial"/>
        </w:rPr>
        <w:t xml:space="preserve">I am learning to: </w:t>
      </w:r>
      <w:r w:rsidR="004124AC" w:rsidRPr="00163271">
        <w:rPr>
          <w:rFonts w:ascii="Arial" w:hAnsi="Arial" w:cs="Arial"/>
        </w:rPr>
        <w:t>u</w:t>
      </w:r>
      <w:r w:rsidRPr="00163271">
        <w:rPr>
          <w:rFonts w:ascii="Arial" w:hAnsi="Arial" w:cs="Arial"/>
        </w:rPr>
        <w:t>se my critical thinking skills and imagination to consider a town or city without green spaces.</w:t>
      </w:r>
    </w:p>
    <w:p w14:paraId="31C9FBD7" w14:textId="77777777" w:rsidR="00803597" w:rsidRPr="00163271" w:rsidRDefault="00803597" w:rsidP="004124AC">
      <w:pPr>
        <w:spacing w:after="0"/>
        <w:rPr>
          <w:rFonts w:ascii="Arial" w:hAnsi="Arial" w:cs="Arial"/>
        </w:rPr>
      </w:pPr>
      <w:r w:rsidRPr="00163271">
        <w:rPr>
          <w:rFonts w:ascii="Arial" w:hAnsi="Arial" w:cs="Arial"/>
        </w:rPr>
        <w:t>What do I need?</w:t>
      </w:r>
    </w:p>
    <w:p w14:paraId="2CCF32A2" w14:textId="77777777" w:rsidR="00803597" w:rsidRPr="00163271" w:rsidRDefault="00803597" w:rsidP="00A73765">
      <w:pPr>
        <w:pStyle w:val="ListParagraph"/>
        <w:numPr>
          <w:ilvl w:val="0"/>
          <w:numId w:val="3"/>
        </w:numPr>
        <w:rPr>
          <w:rFonts w:ascii="Arial" w:hAnsi="Arial" w:cs="Arial"/>
        </w:rPr>
      </w:pPr>
      <w:r w:rsidRPr="00163271">
        <w:rPr>
          <w:rFonts w:ascii="Arial" w:hAnsi="Arial" w:cs="Arial"/>
        </w:rPr>
        <w:t>30 minutes</w:t>
      </w:r>
    </w:p>
    <w:p w14:paraId="23D64E4A" w14:textId="59C3398C" w:rsidR="00803597" w:rsidRPr="00163271" w:rsidRDefault="00ED1433" w:rsidP="00A73765">
      <w:pPr>
        <w:pStyle w:val="ListParagraph"/>
        <w:numPr>
          <w:ilvl w:val="0"/>
          <w:numId w:val="3"/>
        </w:numPr>
        <w:rPr>
          <w:rFonts w:ascii="Arial" w:hAnsi="Arial" w:cs="Arial"/>
        </w:rPr>
      </w:pPr>
      <w:r w:rsidRPr="00163271">
        <w:rPr>
          <w:rFonts w:ascii="Arial" w:hAnsi="Arial" w:cs="Arial"/>
        </w:rPr>
        <w:t>Home learning book</w:t>
      </w:r>
      <w:r w:rsidR="17D8A8A5" w:rsidRPr="00163271">
        <w:rPr>
          <w:rFonts w:ascii="Arial" w:hAnsi="Arial" w:cs="Arial"/>
        </w:rPr>
        <w:t xml:space="preserve"> or </w:t>
      </w:r>
      <w:r w:rsidRPr="00163271">
        <w:rPr>
          <w:rFonts w:ascii="Arial" w:hAnsi="Arial" w:cs="Arial"/>
        </w:rPr>
        <w:t>d</w:t>
      </w:r>
      <w:r w:rsidR="17D8A8A5" w:rsidRPr="00163271">
        <w:rPr>
          <w:rFonts w:ascii="Arial" w:hAnsi="Arial" w:cs="Arial"/>
        </w:rPr>
        <w:t>igital document</w:t>
      </w:r>
    </w:p>
    <w:p w14:paraId="4169B11F" w14:textId="22ED478C" w:rsidR="17D8A8A5" w:rsidRPr="00163271" w:rsidRDefault="17D8A8A5" w:rsidP="00A73765">
      <w:pPr>
        <w:pStyle w:val="ListParagraph"/>
        <w:numPr>
          <w:ilvl w:val="0"/>
          <w:numId w:val="3"/>
        </w:numPr>
        <w:spacing w:after="0"/>
        <w:rPr>
          <w:rFonts w:ascii="Arial" w:hAnsi="Arial" w:cs="Arial"/>
        </w:rPr>
      </w:pPr>
      <w:r w:rsidRPr="00163271">
        <w:rPr>
          <w:rFonts w:ascii="Arial" w:eastAsia="&quot;Calibri&quot;,sans-serif" w:hAnsi="Arial" w:cs="Arial"/>
        </w:rPr>
        <w:t>Cardboard, coloured paper, sellotape, glue, coloured pens</w:t>
      </w:r>
    </w:p>
    <w:p w14:paraId="2648A6B7" w14:textId="321C4194" w:rsidR="00A222FA" w:rsidRPr="00163271" w:rsidRDefault="005B3E3D" w:rsidP="00A73765">
      <w:pPr>
        <w:pStyle w:val="ListParagraph"/>
        <w:numPr>
          <w:ilvl w:val="0"/>
          <w:numId w:val="3"/>
        </w:numPr>
        <w:spacing w:after="0"/>
        <w:rPr>
          <w:rFonts w:ascii="Arial" w:hAnsi="Arial" w:cs="Arial"/>
        </w:rPr>
      </w:pPr>
      <w:r w:rsidRPr="00163271">
        <w:rPr>
          <w:rFonts w:ascii="Arial" w:hAnsi="Arial" w:cs="Arial"/>
        </w:rPr>
        <w:t xml:space="preserve">Create your own nature journal </w:t>
      </w:r>
      <w:r w:rsidR="008E4595" w:rsidRPr="00163271">
        <w:rPr>
          <w:rFonts w:ascii="Arial" w:hAnsi="Arial" w:cs="Arial"/>
        </w:rPr>
        <w:t>worksheet from the Department of Conservation</w:t>
      </w:r>
    </w:p>
    <w:p w14:paraId="49A977B8" w14:textId="649087B7" w:rsidR="004124AC" w:rsidRPr="00163271" w:rsidRDefault="000637D8" w:rsidP="004124AC">
      <w:pPr>
        <w:spacing w:after="0"/>
        <w:rPr>
          <w:rFonts w:ascii="Arial" w:hAnsi="Arial" w:cs="Arial"/>
        </w:rPr>
      </w:pPr>
      <w:hyperlink r:id="rId63" w:history="1">
        <w:r w:rsidR="008E4595" w:rsidRPr="00163271">
          <w:rPr>
            <w:rStyle w:val="Hyperlink"/>
            <w:rFonts w:ascii="Arial" w:hAnsi="Arial" w:cs="Arial"/>
          </w:rPr>
          <w:t>https://www.doc.govt.nz/parks-and-recreation/places-to-go/toyota-kiwi-guardians/take-action/create-a-nature-journal/</w:t>
        </w:r>
      </w:hyperlink>
      <w:r w:rsidR="004124AC" w:rsidRPr="00163271">
        <w:rPr>
          <w:rFonts w:ascii="Arial" w:hAnsi="Arial" w:cs="Arial"/>
        </w:rPr>
        <w:t xml:space="preserve"> </w:t>
      </w:r>
    </w:p>
    <w:p w14:paraId="6F8633C3" w14:textId="67ED5070" w:rsidR="00803597" w:rsidRPr="00163271" w:rsidRDefault="00803597" w:rsidP="00803597">
      <w:pPr>
        <w:rPr>
          <w:rFonts w:ascii="Arial" w:hAnsi="Arial" w:cs="Arial"/>
        </w:rPr>
      </w:pPr>
    </w:p>
    <w:p w14:paraId="474C1BF4" w14:textId="24AB2FE9" w:rsidR="00647443" w:rsidRPr="00163271" w:rsidRDefault="00A933D7" w:rsidP="00647443">
      <w:pPr>
        <w:rPr>
          <w:rFonts w:ascii="Arial" w:hAnsi="Arial" w:cs="Arial"/>
          <w:b/>
        </w:rPr>
      </w:pPr>
      <w:r w:rsidRPr="00163271">
        <w:rPr>
          <w:rFonts w:ascii="Arial" w:hAnsi="Arial" w:cs="Arial"/>
          <w:b/>
        </w:rPr>
        <w:t>Remember</w:t>
      </w:r>
      <w:r w:rsidR="00647443" w:rsidRPr="00163271">
        <w:rPr>
          <w:rFonts w:ascii="Arial" w:hAnsi="Arial" w:cs="Arial"/>
          <w:b/>
        </w:rPr>
        <w:t xml:space="preserve"> to start your day right (See p. </w:t>
      </w:r>
      <w:r w:rsidR="00647443" w:rsidRPr="00163271">
        <w:rPr>
          <w:rFonts w:ascii="Arial" w:hAnsi="Arial" w:cs="Arial"/>
          <w:b/>
          <w:bCs/>
        </w:rPr>
        <w:t>9</w:t>
      </w:r>
      <w:r w:rsidR="00647443" w:rsidRPr="00163271">
        <w:rPr>
          <w:rFonts w:ascii="Arial" w:hAnsi="Arial" w:cs="Arial"/>
          <w:b/>
        </w:rPr>
        <w:t>)</w:t>
      </w:r>
      <w:r w:rsidR="00647443" w:rsidRPr="00163271">
        <w:rPr>
          <w:rStyle w:val="normaltextrun"/>
          <w:rFonts w:ascii="Arial" w:hAnsi="Arial" w:cs="Arial"/>
          <w:i/>
        </w:rPr>
        <w:t xml:space="preserve"> </w:t>
      </w:r>
    </w:p>
    <w:p w14:paraId="750105AE" w14:textId="77777777" w:rsidR="00880D00" w:rsidRPr="00163271" w:rsidRDefault="00880D00" w:rsidP="00880D00">
      <w:pPr>
        <w:pStyle w:val="GH2"/>
        <w:rPr>
          <w:rFonts w:ascii="Arial" w:hAnsi="Arial" w:cs="Arial"/>
          <w:lang w:val="en-NZ"/>
        </w:rPr>
      </w:pPr>
      <w:r w:rsidRPr="00163271">
        <w:rPr>
          <w:rFonts w:ascii="Arial" w:hAnsi="Arial" w:cs="Arial"/>
          <w:lang w:val="en-NZ"/>
        </w:rPr>
        <w:t>Instructions:</w:t>
      </w:r>
    </w:p>
    <w:p w14:paraId="2B000227" w14:textId="4300E71C" w:rsidR="00FD178E" w:rsidRPr="00163271" w:rsidRDefault="17D8A8A5" w:rsidP="17D8A8A5">
      <w:pPr>
        <w:rPr>
          <w:rFonts w:ascii="Arial" w:hAnsi="Arial" w:cs="Arial"/>
        </w:rPr>
      </w:pPr>
      <w:r w:rsidRPr="00163271">
        <w:rPr>
          <w:rFonts w:ascii="Arial" w:hAnsi="Arial" w:cs="Arial"/>
          <w:b/>
          <w:bCs/>
        </w:rPr>
        <w:t>Brainstorm</w:t>
      </w:r>
      <w:r w:rsidRPr="00163271">
        <w:rPr>
          <w:rFonts w:ascii="Arial" w:hAnsi="Arial" w:cs="Arial"/>
        </w:rPr>
        <w:t xml:space="preserve"> what insects, birds, plants</w:t>
      </w:r>
      <w:r w:rsidR="004124AC" w:rsidRPr="00163271">
        <w:rPr>
          <w:rFonts w:ascii="Arial" w:hAnsi="Arial" w:cs="Arial"/>
        </w:rPr>
        <w:t>,</w:t>
      </w:r>
      <w:r w:rsidRPr="00163271">
        <w:rPr>
          <w:rFonts w:ascii="Arial" w:hAnsi="Arial" w:cs="Arial"/>
        </w:rPr>
        <w:t xml:space="preserve"> and other animals need to survive in a green space.</w:t>
      </w:r>
      <w:r w:rsidR="004124AC" w:rsidRPr="00163271">
        <w:rPr>
          <w:rFonts w:ascii="Arial" w:hAnsi="Arial" w:cs="Arial"/>
        </w:rPr>
        <w:t xml:space="preserve"> </w:t>
      </w:r>
      <w:r w:rsidR="1B748A60" w:rsidRPr="00163271">
        <w:rPr>
          <w:rFonts w:ascii="Arial" w:hAnsi="Arial" w:cs="Arial"/>
        </w:rPr>
        <w:t>List these in your home learning book or digital doc.</w:t>
      </w:r>
    </w:p>
    <w:p w14:paraId="17C1690A" w14:textId="53D8DE0E" w:rsidR="00A222FA" w:rsidRPr="00163271" w:rsidRDefault="004124AC" w:rsidP="17D8A8A5">
      <w:pPr>
        <w:rPr>
          <w:rFonts w:ascii="Arial" w:eastAsia="&quot;Calibri&quot;,sans-serif" w:hAnsi="Arial" w:cs="Arial"/>
        </w:rPr>
      </w:pPr>
      <w:r w:rsidRPr="00163271">
        <w:rPr>
          <w:rFonts w:ascii="Arial" w:hAnsi="Arial" w:cs="Arial"/>
        </w:rPr>
        <w:t xml:space="preserve">Now </w:t>
      </w:r>
      <w:r w:rsidRPr="00163271">
        <w:rPr>
          <w:rFonts w:ascii="Arial" w:hAnsi="Arial" w:cs="Arial"/>
          <w:b/>
        </w:rPr>
        <w:t>i</w:t>
      </w:r>
      <w:r w:rsidR="17D8A8A5" w:rsidRPr="00163271">
        <w:rPr>
          <w:rFonts w:ascii="Arial" w:eastAsia="&quot;Calibri&quot;,sans-serif" w:hAnsi="Arial" w:cs="Arial"/>
          <w:b/>
        </w:rPr>
        <w:t>magine</w:t>
      </w:r>
      <w:r w:rsidR="00A222FA" w:rsidRPr="00163271">
        <w:rPr>
          <w:rFonts w:ascii="Arial" w:eastAsia="&quot;Calibri&quot;,sans-serif" w:hAnsi="Arial" w:cs="Arial"/>
          <w:b/>
        </w:rPr>
        <w:t xml:space="preserve"> </w:t>
      </w:r>
      <w:r w:rsidR="00F917E4" w:rsidRPr="00163271">
        <w:rPr>
          <w:rFonts w:ascii="Arial" w:eastAsia="&quot;Calibri&quot;,sans-serif" w:hAnsi="Arial" w:cs="Arial"/>
        </w:rPr>
        <w:t>a world without any green spaces in towns and cities</w:t>
      </w:r>
      <w:r w:rsidR="0054557A" w:rsidRPr="00163271">
        <w:rPr>
          <w:rFonts w:ascii="Arial" w:eastAsia="&quot;Calibri&quot;,sans-serif" w:hAnsi="Arial" w:cs="Arial"/>
        </w:rPr>
        <w:t>.</w:t>
      </w:r>
      <w:r w:rsidR="1BD1B058" w:rsidRPr="00163271">
        <w:rPr>
          <w:rFonts w:ascii="Arial" w:eastAsia="&quot;Calibri&quot;,sans-serif" w:hAnsi="Arial" w:cs="Arial"/>
        </w:rPr>
        <w:t xml:space="preserve"> What if we only had </w:t>
      </w:r>
      <w:r w:rsidR="00F917E4" w:rsidRPr="00163271">
        <w:rPr>
          <w:rFonts w:ascii="Arial" w:eastAsia="&quot;Calibri&quot;,sans-serif" w:hAnsi="Arial" w:cs="Arial"/>
        </w:rPr>
        <w:t xml:space="preserve">buildings, </w:t>
      </w:r>
      <w:r w:rsidR="000F0B34" w:rsidRPr="00163271">
        <w:rPr>
          <w:rFonts w:ascii="Arial" w:eastAsia="&quot;Calibri&quot;,sans-serif" w:hAnsi="Arial" w:cs="Arial"/>
        </w:rPr>
        <w:t>roads,</w:t>
      </w:r>
      <w:r w:rsidR="00F917E4" w:rsidRPr="00163271">
        <w:rPr>
          <w:rFonts w:ascii="Arial" w:eastAsia="&quot;Calibri&quot;,sans-serif" w:hAnsi="Arial" w:cs="Arial"/>
        </w:rPr>
        <w:t xml:space="preserve"> motorways</w:t>
      </w:r>
      <w:r w:rsidR="005F0917" w:rsidRPr="00163271">
        <w:rPr>
          <w:rFonts w:ascii="Arial" w:eastAsia="&quot;Calibri&quot;,sans-serif" w:hAnsi="Arial" w:cs="Arial"/>
        </w:rPr>
        <w:t>,</w:t>
      </w:r>
      <w:r w:rsidR="00F917E4" w:rsidRPr="00163271">
        <w:rPr>
          <w:rFonts w:ascii="Arial" w:eastAsia="&quot;Calibri&quot;,sans-serif" w:hAnsi="Arial" w:cs="Arial"/>
        </w:rPr>
        <w:t xml:space="preserve"> and other manmade things?</w:t>
      </w:r>
    </w:p>
    <w:p w14:paraId="1C907FD9" w14:textId="77777777" w:rsidR="00880D00" w:rsidRPr="00163271" w:rsidRDefault="00880D00" w:rsidP="00880D00">
      <w:pPr>
        <w:pStyle w:val="GH2"/>
        <w:rPr>
          <w:rFonts w:ascii="Arial" w:hAnsi="Arial" w:cs="Arial"/>
          <w:lang w:val="en-NZ"/>
        </w:rPr>
      </w:pPr>
      <w:r w:rsidRPr="00163271">
        <w:rPr>
          <w:rFonts w:ascii="Arial" w:hAnsi="Arial" w:cs="Arial"/>
          <w:lang w:val="en-NZ"/>
        </w:rPr>
        <w:t>Your task:</w:t>
      </w:r>
    </w:p>
    <w:p w14:paraId="6E85741B" w14:textId="41CBAA02" w:rsidR="00880D00" w:rsidRPr="00163271" w:rsidRDefault="17D8A8A5" w:rsidP="00880D00">
      <w:pPr>
        <w:rPr>
          <w:rFonts w:ascii="Arial" w:hAnsi="Arial" w:cs="Arial"/>
        </w:rPr>
      </w:pPr>
      <w:r w:rsidRPr="00163271">
        <w:rPr>
          <w:rFonts w:ascii="Arial" w:hAnsi="Arial" w:cs="Arial"/>
          <w:b/>
          <w:bCs/>
        </w:rPr>
        <w:t>Draw</w:t>
      </w:r>
      <w:r w:rsidRPr="00163271">
        <w:rPr>
          <w:rFonts w:ascii="Arial" w:hAnsi="Arial" w:cs="Arial"/>
        </w:rPr>
        <w:t xml:space="preserve"> a Pros and Cons chart in your home learning book on a full page and list all the pros and cons or benefits and disadvantages you can think of:</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4158"/>
        <w:gridCol w:w="5112"/>
      </w:tblGrid>
      <w:tr w:rsidR="17D8A8A5" w:rsidRPr="00163271" w14:paraId="6CDCECBD" w14:textId="77777777" w:rsidTr="00FD178E">
        <w:tc>
          <w:tcPr>
            <w:tcW w:w="4158" w:type="dxa"/>
          </w:tcPr>
          <w:p w14:paraId="17810EF7" w14:textId="19991EF8" w:rsidR="17D8A8A5" w:rsidRPr="00163271" w:rsidRDefault="17D8A8A5" w:rsidP="00FD178E">
            <w:pPr>
              <w:rPr>
                <w:rFonts w:ascii="Arial" w:eastAsia="&quot;Calibri&quot;,sans-serif" w:hAnsi="Arial" w:cs="Arial"/>
                <w:sz w:val="20"/>
                <w:szCs w:val="20"/>
              </w:rPr>
            </w:pPr>
            <w:r w:rsidRPr="00163271">
              <w:rPr>
                <w:rFonts w:ascii="Arial" w:eastAsia="&quot;Calibri&quot;,sans-serif" w:hAnsi="Arial" w:cs="Arial"/>
                <w:sz w:val="20"/>
                <w:szCs w:val="20"/>
              </w:rPr>
              <w:t>Pros</w:t>
            </w:r>
          </w:p>
          <w:p w14:paraId="4925C144" w14:textId="21EB5136" w:rsidR="17D8A8A5" w:rsidRPr="00163271" w:rsidRDefault="17D8A8A5" w:rsidP="000E52D0">
            <w:pPr>
              <w:rPr>
                <w:rFonts w:ascii="Arial" w:eastAsia="&quot;Calibri&quot;,sans-serif" w:hAnsi="Arial" w:cs="Arial"/>
                <w:sz w:val="20"/>
                <w:szCs w:val="20"/>
              </w:rPr>
            </w:pPr>
            <w:r w:rsidRPr="00163271">
              <w:rPr>
                <w:rFonts w:ascii="Arial" w:eastAsia="&quot;Calibri&quot;,sans-serif" w:hAnsi="Arial" w:cs="Arial"/>
                <w:sz w:val="20"/>
                <w:szCs w:val="20"/>
              </w:rPr>
              <w:t>Benefits Of living in a city/town with green spaces (</w:t>
            </w:r>
            <w:r w:rsidR="000E52D0" w:rsidRPr="00163271">
              <w:rPr>
                <w:rFonts w:ascii="Arial" w:eastAsia="&quot;Calibri&quot;,sans-serif" w:hAnsi="Arial" w:cs="Arial"/>
                <w:sz w:val="20"/>
                <w:szCs w:val="20"/>
              </w:rPr>
              <w:t>gardens</w:t>
            </w:r>
            <w:r w:rsidRPr="00163271">
              <w:rPr>
                <w:rFonts w:ascii="Arial" w:eastAsia="&quot;Calibri&quot;,sans-serif" w:hAnsi="Arial" w:cs="Arial"/>
                <w:sz w:val="20"/>
                <w:szCs w:val="20"/>
              </w:rPr>
              <w:t>, backyards, parks</w:t>
            </w:r>
            <w:r w:rsidR="004124AC" w:rsidRPr="00163271">
              <w:rPr>
                <w:rFonts w:ascii="Arial" w:eastAsia="&quot;Calibri&quot;,sans-serif" w:hAnsi="Arial" w:cs="Arial"/>
                <w:sz w:val="20"/>
                <w:szCs w:val="20"/>
              </w:rPr>
              <w:t>,</w:t>
            </w:r>
            <w:r w:rsidRPr="00163271">
              <w:rPr>
                <w:rFonts w:ascii="Arial" w:eastAsia="&quot;Calibri&quot;,sans-serif" w:hAnsi="Arial" w:cs="Arial"/>
                <w:sz w:val="20"/>
                <w:szCs w:val="20"/>
              </w:rPr>
              <w:t xml:space="preserve"> and trees)</w:t>
            </w:r>
          </w:p>
        </w:tc>
        <w:tc>
          <w:tcPr>
            <w:tcW w:w="5112" w:type="dxa"/>
          </w:tcPr>
          <w:p w14:paraId="403F988B" w14:textId="53985FBC" w:rsidR="17D8A8A5" w:rsidRPr="00163271" w:rsidRDefault="17D8A8A5" w:rsidP="00FD178E">
            <w:pPr>
              <w:rPr>
                <w:rFonts w:ascii="Arial" w:eastAsia="&quot;Calibri&quot;,sans-serif" w:hAnsi="Arial" w:cs="Arial"/>
                <w:sz w:val="20"/>
                <w:szCs w:val="20"/>
              </w:rPr>
            </w:pPr>
            <w:r w:rsidRPr="00163271">
              <w:rPr>
                <w:rFonts w:ascii="Arial" w:eastAsia="&quot;Calibri&quot;,sans-serif" w:hAnsi="Arial" w:cs="Arial"/>
                <w:sz w:val="20"/>
                <w:szCs w:val="20"/>
              </w:rPr>
              <w:t xml:space="preserve"> Cons</w:t>
            </w:r>
          </w:p>
          <w:p w14:paraId="02368684" w14:textId="19DDD0B2" w:rsidR="17D8A8A5" w:rsidRPr="00163271" w:rsidRDefault="17D8A8A5" w:rsidP="17D8A8A5">
            <w:pPr>
              <w:rPr>
                <w:rFonts w:ascii="Arial" w:eastAsia="&quot;Calibri&quot;,sans-serif" w:hAnsi="Arial" w:cs="Arial"/>
                <w:sz w:val="20"/>
                <w:szCs w:val="20"/>
              </w:rPr>
            </w:pPr>
            <w:r w:rsidRPr="00163271">
              <w:rPr>
                <w:rFonts w:ascii="Arial" w:eastAsia="&quot;Calibri&quot;,sans-serif" w:hAnsi="Arial" w:cs="Arial"/>
                <w:sz w:val="20"/>
                <w:szCs w:val="20"/>
              </w:rPr>
              <w:t>Disadvantages of living in a city/town with no green spaces (gardens, backyards, parks</w:t>
            </w:r>
            <w:r w:rsidR="004124AC" w:rsidRPr="00163271">
              <w:rPr>
                <w:rFonts w:ascii="Arial" w:eastAsia="&quot;Calibri&quot;,sans-serif" w:hAnsi="Arial" w:cs="Arial"/>
                <w:sz w:val="20"/>
                <w:szCs w:val="20"/>
              </w:rPr>
              <w:t>,</w:t>
            </w:r>
            <w:r w:rsidRPr="00163271">
              <w:rPr>
                <w:rFonts w:ascii="Arial" w:eastAsia="&quot;Calibri&quot;,sans-serif" w:hAnsi="Arial" w:cs="Arial"/>
                <w:sz w:val="20"/>
                <w:szCs w:val="20"/>
              </w:rPr>
              <w:t xml:space="preserve"> and trees) </w:t>
            </w:r>
          </w:p>
        </w:tc>
      </w:tr>
      <w:tr w:rsidR="17D8A8A5" w:rsidRPr="00163271" w14:paraId="07EC6DD7" w14:textId="77777777" w:rsidTr="00FD178E">
        <w:tc>
          <w:tcPr>
            <w:tcW w:w="4158" w:type="dxa"/>
          </w:tcPr>
          <w:p w14:paraId="5EE2AA03" w14:textId="5CB5577E" w:rsidR="17D8A8A5" w:rsidRPr="00163271" w:rsidRDefault="17D8A8A5" w:rsidP="004124AC">
            <w:pPr>
              <w:spacing w:before="120" w:after="120" w:line="264" w:lineRule="auto"/>
              <w:rPr>
                <w:rFonts w:ascii="Arial" w:eastAsia="&quot;Calibri&quot;,sans-serif" w:hAnsi="Arial" w:cs="Arial"/>
                <w:szCs w:val="24"/>
                <w:highlight w:val="yellow"/>
              </w:rPr>
            </w:pPr>
          </w:p>
        </w:tc>
        <w:tc>
          <w:tcPr>
            <w:tcW w:w="5112" w:type="dxa"/>
          </w:tcPr>
          <w:p w14:paraId="2B384CB2" w14:textId="7211FFEA" w:rsidR="17D8A8A5" w:rsidRPr="00163271" w:rsidRDefault="17D8A8A5" w:rsidP="004124AC">
            <w:pPr>
              <w:spacing w:before="120" w:after="120" w:line="264" w:lineRule="auto"/>
              <w:rPr>
                <w:rFonts w:ascii="Arial" w:eastAsia="&quot;Calibri&quot;,sans-serif" w:hAnsi="Arial" w:cs="Arial"/>
                <w:szCs w:val="24"/>
                <w:highlight w:val="yellow"/>
              </w:rPr>
            </w:pPr>
          </w:p>
        </w:tc>
      </w:tr>
    </w:tbl>
    <w:p w14:paraId="513ED605" w14:textId="77777777" w:rsidR="00690296" w:rsidRPr="00163271" w:rsidRDefault="00690296" w:rsidP="17D8A8A5">
      <w:pPr>
        <w:rPr>
          <w:rFonts w:ascii="Arial" w:eastAsia="&quot;Calibri&quot;,sans-serif" w:hAnsi="Arial" w:cs="Arial"/>
        </w:rPr>
      </w:pPr>
    </w:p>
    <w:p w14:paraId="0B932D40" w14:textId="25E8BC40" w:rsidR="17D8A8A5" w:rsidRPr="00163271" w:rsidRDefault="17D8A8A5" w:rsidP="17D8A8A5">
      <w:pPr>
        <w:rPr>
          <w:rFonts w:ascii="Arial" w:eastAsia="&quot;Calibri&quot;,sans-serif" w:hAnsi="Arial" w:cs="Arial"/>
        </w:rPr>
      </w:pPr>
      <w:r w:rsidRPr="00163271">
        <w:rPr>
          <w:rFonts w:ascii="Arial" w:eastAsia="&quot;Calibri&quot;,sans-serif" w:hAnsi="Arial" w:cs="Arial"/>
          <w:b/>
        </w:rPr>
        <w:t>Create</w:t>
      </w:r>
      <w:r w:rsidRPr="00163271">
        <w:rPr>
          <w:rFonts w:ascii="Arial" w:eastAsia="&quot;Calibri&quot;,sans-serif" w:hAnsi="Arial" w:cs="Arial"/>
        </w:rPr>
        <w:t xml:space="preserve"> a Nature Journal, to start a collection of interesting plants and natural materials you discover in your own back yard. You can add to this throughout the week.</w:t>
      </w:r>
      <w:r w:rsidR="00E009AC" w:rsidRPr="00163271">
        <w:rPr>
          <w:rFonts w:ascii="Arial" w:eastAsia="&quot;Calibri&quot;,sans-serif" w:hAnsi="Arial" w:cs="Arial"/>
        </w:rPr>
        <w:t xml:space="preserve"> See the instructions on the next page.</w:t>
      </w:r>
    </w:p>
    <w:p w14:paraId="7D8E3CA9" w14:textId="5B72A7BE" w:rsidR="00FD178E" w:rsidRPr="00163271" w:rsidRDefault="00FD178E">
      <w:pPr>
        <w:spacing w:line="240" w:lineRule="auto"/>
        <w:rPr>
          <w:rFonts w:ascii="Arial" w:eastAsia="&quot;Calibri&quot;,sans-serif" w:hAnsi="Arial" w:cs="Arial"/>
        </w:rPr>
      </w:pPr>
      <w:r w:rsidRPr="00163271">
        <w:rPr>
          <w:rFonts w:ascii="Arial" w:eastAsia="&quot;Calibri&quot;,sans-serif" w:hAnsi="Arial" w:cs="Arial"/>
        </w:rPr>
        <w:br w:type="page"/>
      </w:r>
    </w:p>
    <w:p w14:paraId="589A026F" w14:textId="77777777" w:rsidR="00FD178E" w:rsidRPr="00163271" w:rsidRDefault="00FD178E" w:rsidP="00A222FA">
      <w:pPr>
        <w:rPr>
          <w:rFonts w:ascii="Arial" w:eastAsia="&quot;Calibri&quot;,sans-serif" w:hAnsi="Arial" w:cs="Arial"/>
        </w:rPr>
      </w:pPr>
    </w:p>
    <w:p w14:paraId="007E033C" w14:textId="3A5F6351" w:rsidR="17D8A8A5" w:rsidRPr="00163271" w:rsidRDefault="17D8A8A5">
      <w:pPr>
        <w:spacing w:line="240" w:lineRule="auto"/>
        <w:rPr>
          <w:rFonts w:ascii="Arial" w:eastAsia="&quot;Calibri&quot;,sans-serif" w:hAnsi="Arial" w:cs="Arial"/>
        </w:rPr>
      </w:pPr>
    </w:p>
    <w:p w14:paraId="6DE902DD" w14:textId="1D2B3A1B" w:rsidR="00803597" w:rsidRPr="00163271" w:rsidRDefault="00A222FA" w:rsidP="0039439E">
      <w:pPr>
        <w:pStyle w:val="GH1"/>
        <w:rPr>
          <w:rFonts w:ascii="Arial" w:hAnsi="Arial" w:cs="Arial"/>
          <w:lang w:val="en-NZ"/>
        </w:rPr>
      </w:pPr>
      <w:r w:rsidRPr="00163271">
        <w:rPr>
          <w:rFonts w:ascii="Arial" w:hAnsi="Arial" w:cs="Arial"/>
          <w:noProof/>
          <w:lang w:val="en-NZ"/>
        </w:rPr>
        <w:drawing>
          <wp:anchor distT="0" distB="0" distL="114300" distR="114300" simplePos="0" relativeHeight="251658261" behindDoc="0" locked="0" layoutInCell="1" allowOverlap="1" wp14:anchorId="40EB5609" wp14:editId="4CFFCBA5">
            <wp:simplePos x="0" y="0"/>
            <wp:positionH relativeFrom="column">
              <wp:posOffset>-1722755</wp:posOffset>
            </wp:positionH>
            <wp:positionV relativeFrom="page">
              <wp:posOffset>2465999</wp:posOffset>
            </wp:positionV>
            <wp:extent cx="9286512" cy="5358900"/>
            <wp:effectExtent l="0" t="1962150" r="0" b="1937385"/>
            <wp:wrapNone/>
            <wp:docPr id="390493609" name="Picture 39049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rot="16200000">
                      <a:off x="0" y="0"/>
                      <a:ext cx="9286512" cy="5358900"/>
                    </a:xfrm>
                    <a:prstGeom prst="rect">
                      <a:avLst/>
                    </a:prstGeom>
                  </pic:spPr>
                </pic:pic>
              </a:graphicData>
            </a:graphic>
            <wp14:sizeRelH relativeFrom="margin">
              <wp14:pctWidth>0</wp14:pctWidth>
            </wp14:sizeRelH>
            <wp14:sizeRelV relativeFrom="margin">
              <wp14:pctHeight>0</wp14:pctHeight>
            </wp14:sizeRelV>
          </wp:anchor>
        </w:drawing>
      </w:r>
      <w:r w:rsidR="00803597" w:rsidRPr="00163271">
        <w:rPr>
          <w:rFonts w:ascii="Arial" w:hAnsi="Arial" w:cs="Arial"/>
          <w:lang w:val="en-NZ"/>
        </w:rPr>
        <w:br w:type="column"/>
      </w:r>
      <w:r w:rsidR="00803597" w:rsidRPr="00163271">
        <w:rPr>
          <w:rFonts w:ascii="Arial" w:hAnsi="Arial" w:cs="Arial"/>
          <w:sz w:val="16"/>
          <w:szCs w:val="16"/>
          <w:lang w:val="en-NZ"/>
        </w:rPr>
        <w:lastRenderedPageBreak/>
        <w:t xml:space="preserve"> </w:t>
      </w:r>
      <w:r w:rsidR="00803597" w:rsidRPr="00163271">
        <w:rPr>
          <w:rFonts w:ascii="Arial" w:hAnsi="Arial" w:cs="Arial"/>
          <w:lang w:val="en-NZ"/>
        </w:rPr>
        <w:t xml:space="preserve">Day </w:t>
      </w:r>
      <w:r w:rsidR="0039439E" w:rsidRPr="00163271">
        <w:rPr>
          <w:rFonts w:ascii="Arial" w:hAnsi="Arial" w:cs="Arial"/>
          <w:lang w:val="en-NZ"/>
        </w:rPr>
        <w:t>2</w:t>
      </w:r>
      <w:r w:rsidR="00803597" w:rsidRPr="00163271">
        <w:rPr>
          <w:rFonts w:ascii="Arial" w:hAnsi="Arial" w:cs="Arial"/>
          <w:lang w:val="en-NZ"/>
        </w:rPr>
        <w:t xml:space="preserve"> </w:t>
      </w:r>
      <w:r w:rsidR="00616646" w:rsidRPr="00163271">
        <w:rPr>
          <w:rFonts w:ascii="Arial" w:hAnsi="Arial" w:cs="Arial"/>
          <w:lang w:val="en-NZ"/>
        </w:rPr>
        <w:t>a</w:t>
      </w:r>
      <w:r w:rsidR="00803597" w:rsidRPr="00163271">
        <w:rPr>
          <w:rFonts w:ascii="Arial" w:hAnsi="Arial" w:cs="Arial"/>
          <w:lang w:val="en-NZ"/>
        </w:rPr>
        <w:t xml:space="preserve">ctivity 2: </w:t>
      </w:r>
      <w:r w:rsidR="00197DDD" w:rsidRPr="00163271">
        <w:rPr>
          <w:rFonts w:ascii="Arial" w:hAnsi="Arial" w:cs="Arial"/>
          <w:lang w:val="en-NZ"/>
        </w:rPr>
        <w:t>Maths, f</w:t>
      </w:r>
      <w:r w:rsidR="00803597" w:rsidRPr="00163271">
        <w:rPr>
          <w:rFonts w:ascii="Arial" w:hAnsi="Arial" w:cs="Arial"/>
          <w:lang w:val="en-NZ"/>
        </w:rPr>
        <w:t>encing an area</w:t>
      </w:r>
    </w:p>
    <w:p w14:paraId="205A0C45" w14:textId="0B1BEE8E" w:rsidR="00803597" w:rsidRPr="00163271" w:rsidRDefault="00803597" w:rsidP="00803597">
      <w:pPr>
        <w:rPr>
          <w:rFonts w:ascii="Arial" w:hAnsi="Arial" w:cs="Arial"/>
          <w:b/>
          <w:i/>
          <w:color w:val="01853E"/>
        </w:rPr>
      </w:pPr>
      <w:r w:rsidRPr="00163271">
        <w:rPr>
          <w:rFonts w:ascii="Arial" w:hAnsi="Arial" w:cs="Arial"/>
          <w:b/>
          <w:i/>
          <w:color w:val="01853E"/>
        </w:rPr>
        <w:t>Notes for teachers and whānau</w:t>
      </w:r>
    </w:p>
    <w:p w14:paraId="319AC7A9" w14:textId="01793565" w:rsidR="004124AC" w:rsidRPr="00163271" w:rsidRDefault="004124AC" w:rsidP="004124AC">
      <w:pPr>
        <w:rPr>
          <w:rFonts w:ascii="Arial" w:hAnsi="Arial" w:cs="Arial"/>
          <w:i/>
          <w:iCs/>
        </w:rPr>
      </w:pPr>
      <w:r w:rsidRPr="00163271">
        <w:rPr>
          <w:rFonts w:ascii="Arial" w:hAnsi="Arial" w:cs="Arial"/>
          <w:i/>
          <w:iCs/>
        </w:rPr>
        <w:t>This activity is based on the perimeter and area of rectangles. As a general introduction, have your learner look at a rectangle and explain that the side lengths are given as l and w (length and width). They will need this to solve the problem below.</w:t>
      </w:r>
    </w:p>
    <w:p w14:paraId="39957B26" w14:textId="77777777" w:rsidR="00803597" w:rsidRPr="00163271" w:rsidRDefault="000637D8" w:rsidP="00803597">
      <w:pPr>
        <w:rPr>
          <w:rFonts w:ascii="Arial" w:hAnsi="Arial" w:cs="Arial"/>
        </w:rPr>
      </w:pPr>
      <w:r>
        <w:rPr>
          <w:rFonts w:ascii="Arial" w:hAnsi="Arial" w:cs="Arial"/>
        </w:rPr>
        <w:pict w14:anchorId="240C3B35">
          <v:rect id="_x0000_i1033" style="width:0;height:1.5pt" o:hralign="center" o:hrstd="t" o:hr="t" fillcolor="#a0a0a0" stroked="f"/>
        </w:pict>
      </w:r>
    </w:p>
    <w:p w14:paraId="36A2309B" w14:textId="4DD946A7" w:rsidR="00803597" w:rsidRPr="00163271" w:rsidRDefault="7C3A7B35" w:rsidP="004124AC">
      <w:pPr>
        <w:pStyle w:val="LIG"/>
        <w:rPr>
          <w:rFonts w:ascii="Arial" w:hAnsi="Arial" w:cs="Arial"/>
          <w:highlight w:val="yellow"/>
        </w:rPr>
      </w:pPr>
      <w:r w:rsidRPr="00163271">
        <w:rPr>
          <w:rFonts w:ascii="Arial" w:hAnsi="Arial" w:cs="Arial"/>
        </w:rPr>
        <w:t xml:space="preserve">I am learning to: </w:t>
      </w:r>
      <w:r w:rsidR="004124AC" w:rsidRPr="00163271">
        <w:rPr>
          <w:rFonts w:ascii="Arial" w:hAnsi="Arial" w:cs="Arial"/>
        </w:rPr>
        <w:t>u</w:t>
      </w:r>
      <w:r w:rsidRPr="00163271">
        <w:rPr>
          <w:rFonts w:ascii="Arial" w:hAnsi="Arial" w:cs="Arial"/>
        </w:rPr>
        <w:t>se multiplication to solve area and perimeter problems</w:t>
      </w:r>
    </w:p>
    <w:p w14:paraId="072F6EF2" w14:textId="11C44AAF" w:rsidR="00803597" w:rsidRPr="00163271" w:rsidRDefault="00803597" w:rsidP="00272D27">
      <w:pPr>
        <w:spacing w:after="0"/>
        <w:rPr>
          <w:rFonts w:ascii="Arial" w:hAnsi="Arial" w:cs="Arial"/>
        </w:rPr>
      </w:pPr>
      <w:r w:rsidRPr="00163271">
        <w:rPr>
          <w:rFonts w:ascii="Arial" w:hAnsi="Arial" w:cs="Arial"/>
        </w:rPr>
        <w:t>What do I need?</w:t>
      </w:r>
    </w:p>
    <w:p w14:paraId="41BFFC13" w14:textId="1065EBCA" w:rsidR="00803597" w:rsidRPr="00163271" w:rsidRDefault="00803597" w:rsidP="00A73765">
      <w:pPr>
        <w:pStyle w:val="ListParagraph"/>
        <w:numPr>
          <w:ilvl w:val="0"/>
          <w:numId w:val="3"/>
        </w:numPr>
        <w:rPr>
          <w:rFonts w:ascii="Arial" w:hAnsi="Arial" w:cs="Arial"/>
        </w:rPr>
      </w:pPr>
      <w:r w:rsidRPr="00163271">
        <w:rPr>
          <w:rFonts w:ascii="Arial" w:hAnsi="Arial" w:cs="Arial"/>
        </w:rPr>
        <w:t>30 minutes</w:t>
      </w:r>
    </w:p>
    <w:p w14:paraId="7A68B451" w14:textId="7758D596" w:rsidR="00F6645A" w:rsidRPr="00163271" w:rsidRDefault="000669A9" w:rsidP="00A73765">
      <w:pPr>
        <w:pStyle w:val="ListParagraph"/>
        <w:numPr>
          <w:ilvl w:val="0"/>
          <w:numId w:val="3"/>
        </w:numPr>
        <w:rPr>
          <w:rFonts w:ascii="Arial" w:eastAsiaTheme="minorEastAsia" w:hAnsi="Arial" w:cs="Arial"/>
        </w:rPr>
      </w:pPr>
      <w:r w:rsidRPr="00163271">
        <w:rPr>
          <w:rFonts w:ascii="Arial" w:eastAsia="&quot;Calibri&quot;,sans-serif" w:hAnsi="Arial" w:cs="Arial"/>
        </w:rPr>
        <w:t xml:space="preserve">Look in your pack for a copy </w:t>
      </w:r>
      <w:r w:rsidR="00163271" w:rsidRPr="00163271">
        <w:rPr>
          <w:rFonts w:ascii="Arial" w:eastAsia="&quot;Calibri&quot;,sans-serif" w:hAnsi="Arial" w:cs="Arial"/>
        </w:rPr>
        <w:t>of Fred’s</w:t>
      </w:r>
      <w:r w:rsidR="17D8A8A5" w:rsidRPr="00163271">
        <w:rPr>
          <w:rFonts w:ascii="Arial" w:eastAsia="&quot;Calibri&quot;,sans-serif" w:hAnsi="Arial" w:cs="Arial"/>
          <w:i/>
          <w:iCs/>
        </w:rPr>
        <w:t xml:space="preserve"> Rent-a-Fence</w:t>
      </w:r>
      <w:r w:rsidR="17D8A8A5" w:rsidRPr="00163271">
        <w:rPr>
          <w:rFonts w:ascii="Arial" w:eastAsia="&quot;Calibri&quot;,sans-serif" w:hAnsi="Arial" w:cs="Arial"/>
        </w:rPr>
        <w:t>,</w:t>
      </w:r>
      <w:r w:rsidR="00F6645A" w:rsidRPr="00163271">
        <w:rPr>
          <w:rFonts w:ascii="Arial" w:eastAsia="&quot;Calibri&quot;,sans-serif" w:hAnsi="Arial" w:cs="Arial"/>
        </w:rPr>
        <w:t xml:space="preserve"> </w:t>
      </w:r>
      <w:hyperlink r:id="rId65">
        <w:r w:rsidR="00F6645A" w:rsidRPr="00163271">
          <w:rPr>
            <w:rStyle w:val="Hyperlink"/>
            <w:rFonts w:ascii="Arial" w:eastAsia="&quot;Calibri&quot;,sans-serif" w:hAnsi="Arial" w:cs="Arial"/>
          </w:rPr>
          <w:t>https://nzmaths.co.nz/sites/default/files/images/fio/FredsRent-a-Fence1.jpg</w:t>
        </w:r>
      </w:hyperlink>
      <w:r w:rsidR="00F6645A" w:rsidRPr="00163271">
        <w:rPr>
          <w:rFonts w:ascii="Arial" w:eastAsia="&quot;Calibri&quot;,sans-serif" w:hAnsi="Arial" w:cs="Arial"/>
        </w:rPr>
        <w:t xml:space="preserve"> </w:t>
      </w:r>
    </w:p>
    <w:p w14:paraId="7D364DA6" w14:textId="6E1E1524" w:rsidR="00803597" w:rsidRPr="00163271" w:rsidRDefault="00ED1433" w:rsidP="00A73765">
      <w:pPr>
        <w:pStyle w:val="ListParagraph"/>
        <w:numPr>
          <w:ilvl w:val="0"/>
          <w:numId w:val="3"/>
        </w:numPr>
        <w:rPr>
          <w:rFonts w:ascii="Arial" w:eastAsiaTheme="minorEastAsia" w:hAnsi="Arial" w:cs="Arial"/>
        </w:rPr>
      </w:pPr>
      <w:r w:rsidRPr="00163271">
        <w:rPr>
          <w:rFonts w:ascii="Arial" w:eastAsia="&quot;Calibri&quot;,sans-serif" w:hAnsi="Arial" w:cs="Arial"/>
        </w:rPr>
        <w:t>Home learning book</w:t>
      </w:r>
    </w:p>
    <w:p w14:paraId="274DD6F6" w14:textId="5E005567" w:rsidR="00803597" w:rsidRPr="00163271" w:rsidRDefault="00803597" w:rsidP="00803597">
      <w:pPr>
        <w:rPr>
          <w:rFonts w:ascii="Arial" w:hAnsi="Arial" w:cs="Arial"/>
        </w:rPr>
      </w:pPr>
    </w:p>
    <w:p w14:paraId="6B62294A" w14:textId="3A33D7CF" w:rsidR="00880D00" w:rsidRPr="00163271" w:rsidRDefault="00880D00" w:rsidP="00880D00">
      <w:pPr>
        <w:pStyle w:val="GH2"/>
        <w:rPr>
          <w:rFonts w:ascii="Arial" w:hAnsi="Arial" w:cs="Arial"/>
          <w:lang w:val="en-NZ"/>
        </w:rPr>
      </w:pPr>
      <w:r w:rsidRPr="00163271">
        <w:rPr>
          <w:rFonts w:ascii="Arial" w:hAnsi="Arial" w:cs="Arial"/>
          <w:lang w:val="en-NZ"/>
        </w:rPr>
        <w:t>Instructions:</w:t>
      </w:r>
    </w:p>
    <w:p w14:paraId="5798A367" w14:textId="71EAE488" w:rsidR="00FE0893" w:rsidRPr="00163271" w:rsidRDefault="00272D27" w:rsidP="00880D00">
      <w:pPr>
        <w:rPr>
          <w:rFonts w:ascii="Arial" w:hAnsi="Arial" w:cs="Arial"/>
        </w:rPr>
      </w:pPr>
      <w:r w:rsidRPr="00163271">
        <w:rPr>
          <w:rFonts w:ascii="Arial" w:hAnsi="Arial" w:cs="Arial"/>
          <w:noProof/>
        </w:rPr>
        <w:drawing>
          <wp:anchor distT="0" distB="0" distL="114300" distR="114300" simplePos="0" relativeHeight="251649536" behindDoc="1" locked="0" layoutInCell="1" allowOverlap="1" wp14:anchorId="59F385DA" wp14:editId="7B19F85A">
            <wp:simplePos x="0" y="0"/>
            <wp:positionH relativeFrom="column">
              <wp:posOffset>2606040</wp:posOffset>
            </wp:positionH>
            <wp:positionV relativeFrom="paragraph">
              <wp:posOffset>29387</wp:posOffset>
            </wp:positionV>
            <wp:extent cx="3278505" cy="4497070"/>
            <wp:effectExtent l="19050" t="19050" r="0" b="0"/>
            <wp:wrapSquare wrapText="bothSides"/>
            <wp:docPr id="782203149" name="Picture 782203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278505" cy="4497070"/>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0FE0893" w:rsidRPr="00163271">
        <w:rPr>
          <w:rFonts w:ascii="Arial" w:hAnsi="Arial" w:cs="Arial"/>
        </w:rPr>
        <w:t>In this activity you will u</w:t>
      </w:r>
      <w:r w:rsidR="17D8A8A5" w:rsidRPr="00163271">
        <w:rPr>
          <w:rFonts w:ascii="Arial" w:hAnsi="Arial" w:cs="Arial"/>
        </w:rPr>
        <w:t xml:space="preserve">se multiplication strategies to solve perimeter and area problems. </w:t>
      </w:r>
    </w:p>
    <w:p w14:paraId="27E3AF74" w14:textId="77777777" w:rsidR="00FD178E" w:rsidRPr="00163271" w:rsidRDefault="17D8A8A5" w:rsidP="00880D00">
      <w:pPr>
        <w:rPr>
          <w:rFonts w:ascii="Arial" w:eastAsia="&quot;Calibri&quot;,sans-serif" w:hAnsi="Arial" w:cs="Arial"/>
        </w:rPr>
      </w:pPr>
      <w:r w:rsidRPr="00163271">
        <w:rPr>
          <w:rFonts w:ascii="Arial" w:eastAsia="&quot;Calibri&quot;,sans-serif" w:hAnsi="Arial" w:cs="Arial"/>
        </w:rPr>
        <w:t xml:space="preserve">The area can be found by: </w:t>
      </w:r>
    </w:p>
    <w:p w14:paraId="47B29798" w14:textId="77777777" w:rsidR="00FD178E" w:rsidRPr="00163271" w:rsidRDefault="17D8A8A5" w:rsidP="00880D00">
      <w:pPr>
        <w:rPr>
          <w:rFonts w:ascii="Arial" w:hAnsi="Arial" w:cs="Arial"/>
        </w:rPr>
      </w:pPr>
      <w:r w:rsidRPr="00163271">
        <w:rPr>
          <w:rFonts w:ascii="Arial" w:eastAsia="&quot;Calibri&quot;,sans-serif" w:hAnsi="Arial" w:cs="Arial"/>
        </w:rPr>
        <w:t xml:space="preserve">area = </w:t>
      </w:r>
      <w:r w:rsidRPr="00163271">
        <w:rPr>
          <w:rFonts w:ascii="Arial" w:eastAsia="&quot;Calibri&quot;,sans-serif" w:hAnsi="Arial" w:cs="Arial"/>
          <w:i/>
        </w:rPr>
        <w:t>l</w:t>
      </w:r>
      <w:r w:rsidRPr="00163271">
        <w:rPr>
          <w:rFonts w:ascii="Arial" w:eastAsia="&quot;Calibri&quot;,sans-serif" w:hAnsi="Arial" w:cs="Arial"/>
        </w:rPr>
        <w:t xml:space="preserve"> x </w:t>
      </w:r>
      <w:r w:rsidRPr="00163271">
        <w:rPr>
          <w:rFonts w:ascii="Arial" w:eastAsia="&quot;Calibri&quot;,sans-serif" w:hAnsi="Arial" w:cs="Arial"/>
          <w:i/>
        </w:rPr>
        <w:t>w</w:t>
      </w:r>
      <w:r w:rsidRPr="00163271">
        <w:rPr>
          <w:rFonts w:ascii="Arial" w:eastAsia="&quot;Calibri&quot;,sans-serif" w:hAnsi="Arial" w:cs="Arial"/>
        </w:rPr>
        <w:t>.</w:t>
      </w:r>
    </w:p>
    <w:p w14:paraId="45572077" w14:textId="0281C6C1" w:rsidR="00FD178E" w:rsidRPr="00163271" w:rsidRDefault="17D8A8A5" w:rsidP="00880D00">
      <w:pPr>
        <w:rPr>
          <w:rFonts w:ascii="Arial" w:eastAsia="&quot;Calibri&quot;,sans-serif" w:hAnsi="Arial" w:cs="Arial"/>
        </w:rPr>
      </w:pPr>
      <w:r w:rsidRPr="00163271">
        <w:rPr>
          <w:rFonts w:ascii="Arial" w:eastAsia="&quot;Calibri&quot;,sans-serif" w:hAnsi="Arial" w:cs="Arial"/>
        </w:rPr>
        <w:t xml:space="preserve">The perimeter can be found by: </w:t>
      </w:r>
    </w:p>
    <w:p w14:paraId="2FD6E0BD" w14:textId="7B09E305" w:rsidR="00880D00" w:rsidRPr="00163271" w:rsidRDefault="17D8A8A5" w:rsidP="00880D00">
      <w:pPr>
        <w:rPr>
          <w:rFonts w:ascii="Arial" w:eastAsia="&quot;Calibri&quot;,sans-serif" w:hAnsi="Arial" w:cs="Arial"/>
        </w:rPr>
      </w:pPr>
      <w:r w:rsidRPr="00163271">
        <w:rPr>
          <w:rFonts w:ascii="Arial" w:eastAsia="&quot;Calibri&quot;,sans-serif" w:hAnsi="Arial" w:cs="Arial"/>
        </w:rPr>
        <w:t xml:space="preserve">perimeter = 2 x </w:t>
      </w:r>
      <w:r w:rsidRPr="00163271">
        <w:rPr>
          <w:rFonts w:ascii="Arial" w:eastAsia="&quot;Calibri&quot;,sans-serif" w:hAnsi="Arial" w:cs="Arial"/>
          <w:i/>
        </w:rPr>
        <w:t>l</w:t>
      </w:r>
      <w:r w:rsidRPr="00163271">
        <w:rPr>
          <w:rFonts w:ascii="Arial" w:eastAsia="&quot;Calibri&quot;,sans-serif" w:hAnsi="Arial" w:cs="Arial"/>
        </w:rPr>
        <w:t xml:space="preserve"> + 2 x </w:t>
      </w:r>
      <w:r w:rsidRPr="00163271">
        <w:rPr>
          <w:rFonts w:ascii="Arial" w:eastAsia="&quot;Calibri&quot;,sans-serif" w:hAnsi="Arial" w:cs="Arial"/>
          <w:i/>
        </w:rPr>
        <w:t>w</w:t>
      </w:r>
      <w:r w:rsidRPr="00163271">
        <w:rPr>
          <w:rFonts w:ascii="Arial" w:eastAsia="&quot;Calibri&quot;,sans-serif" w:hAnsi="Arial" w:cs="Arial"/>
        </w:rPr>
        <w:t>.</w:t>
      </w:r>
    </w:p>
    <w:p w14:paraId="520576AF" w14:textId="41D9F549" w:rsidR="00880D00" w:rsidRPr="00163271" w:rsidRDefault="00880D00" w:rsidP="00880D00">
      <w:pPr>
        <w:pStyle w:val="GH2"/>
        <w:rPr>
          <w:rFonts w:ascii="Arial" w:hAnsi="Arial" w:cs="Arial"/>
          <w:lang w:val="en-NZ"/>
        </w:rPr>
      </w:pPr>
      <w:r w:rsidRPr="00163271">
        <w:rPr>
          <w:rFonts w:ascii="Arial" w:hAnsi="Arial" w:cs="Arial"/>
          <w:lang w:val="en-NZ"/>
        </w:rPr>
        <w:t>Your task:</w:t>
      </w:r>
      <w:r w:rsidR="5F48E782" w:rsidRPr="00163271">
        <w:rPr>
          <w:rFonts w:ascii="Arial" w:hAnsi="Arial" w:cs="Arial"/>
          <w:lang w:val="en-NZ"/>
        </w:rPr>
        <w:t xml:space="preserve"> </w:t>
      </w:r>
    </w:p>
    <w:p w14:paraId="28C67C14" w14:textId="32D41366" w:rsidR="17D8A8A5" w:rsidRPr="00163271" w:rsidRDefault="5F48E782" w:rsidP="17D8A8A5">
      <w:pPr>
        <w:pStyle w:val="GH2"/>
        <w:rPr>
          <w:rFonts w:ascii="Arial" w:hAnsi="Arial" w:cs="Arial"/>
          <w:b w:val="0"/>
          <w:color w:val="auto"/>
          <w:lang w:val="en-NZ"/>
        </w:rPr>
      </w:pPr>
      <w:r w:rsidRPr="00163271">
        <w:rPr>
          <w:rFonts w:ascii="Arial" w:eastAsiaTheme="minorEastAsia" w:hAnsi="Arial" w:cs="Arial"/>
          <w:color w:val="auto"/>
          <w:sz w:val="24"/>
          <w:szCs w:val="24"/>
          <w:lang w:val="en-NZ"/>
        </w:rPr>
        <w:t>Work out</w:t>
      </w:r>
      <w:r w:rsidRPr="00163271">
        <w:rPr>
          <w:rFonts w:ascii="Arial" w:eastAsiaTheme="minorEastAsia" w:hAnsi="Arial" w:cs="Arial"/>
          <w:b w:val="0"/>
          <w:bCs/>
          <w:color w:val="auto"/>
          <w:sz w:val="24"/>
          <w:szCs w:val="24"/>
          <w:lang w:val="en-NZ"/>
        </w:rPr>
        <w:t xml:space="preserve"> how many 1 metre panels Fred will need to fence</w:t>
      </w:r>
      <w:r w:rsidR="00601A67" w:rsidRPr="00163271">
        <w:rPr>
          <w:rFonts w:ascii="Arial" w:eastAsiaTheme="minorEastAsia" w:hAnsi="Arial" w:cs="Arial"/>
          <w:b w:val="0"/>
          <w:bCs/>
          <w:color w:val="auto"/>
          <w:sz w:val="24"/>
          <w:szCs w:val="24"/>
          <w:lang w:val="en-NZ"/>
        </w:rPr>
        <w:t xml:space="preserve"> different</w:t>
      </w:r>
      <w:r w:rsidRPr="00163271">
        <w:rPr>
          <w:rFonts w:ascii="Arial" w:eastAsiaTheme="minorEastAsia" w:hAnsi="Arial" w:cs="Arial"/>
          <w:b w:val="0"/>
          <w:bCs/>
          <w:color w:val="auto"/>
          <w:sz w:val="24"/>
          <w:szCs w:val="24"/>
          <w:lang w:val="en-NZ"/>
        </w:rPr>
        <w:t xml:space="preserve"> rectangular spaces</w:t>
      </w:r>
      <w:r w:rsidRPr="00163271">
        <w:rPr>
          <w:rFonts w:ascii="Arial" w:eastAsiaTheme="minorEastAsia" w:hAnsi="Arial" w:cs="Arial"/>
          <w:b w:val="0"/>
          <w:color w:val="auto"/>
          <w:sz w:val="24"/>
          <w:szCs w:val="24"/>
          <w:lang w:val="en-NZ"/>
        </w:rPr>
        <w:t>.</w:t>
      </w:r>
    </w:p>
    <w:p w14:paraId="3BF7BBFA" w14:textId="68929F2E" w:rsidR="17D8A8A5" w:rsidRPr="00163271" w:rsidRDefault="17D8A8A5" w:rsidP="17D8A8A5">
      <w:pPr>
        <w:pStyle w:val="GH2"/>
        <w:rPr>
          <w:rFonts w:ascii="Arial" w:eastAsia="&quot;Calibri&quot;,sans-serif" w:hAnsi="Arial" w:cs="Arial"/>
          <w:lang w:val="en-NZ"/>
        </w:rPr>
      </w:pPr>
      <w:r w:rsidRPr="00163271">
        <w:rPr>
          <w:rFonts w:ascii="Arial" w:eastAsia="&quot;Calibri&quot;,sans-serif" w:hAnsi="Arial" w:cs="Arial"/>
          <w:lang w:val="en-NZ"/>
        </w:rPr>
        <w:t>Extra for experts</w:t>
      </w:r>
    </w:p>
    <w:p w14:paraId="614DBFB8" w14:textId="77777777" w:rsidR="00FD178E" w:rsidRPr="00163271" w:rsidRDefault="17D8A8A5" w:rsidP="00880D00">
      <w:pPr>
        <w:rPr>
          <w:rFonts w:ascii="Arial" w:hAnsi="Arial" w:cs="Arial"/>
        </w:rPr>
      </w:pPr>
      <w:r w:rsidRPr="00163271">
        <w:rPr>
          <w:rFonts w:ascii="Arial" w:hAnsi="Arial" w:cs="Arial"/>
          <w:b/>
          <w:bCs/>
        </w:rPr>
        <w:t>Draw</w:t>
      </w:r>
      <w:r w:rsidRPr="00163271">
        <w:rPr>
          <w:rFonts w:ascii="Arial" w:hAnsi="Arial" w:cs="Arial"/>
        </w:rPr>
        <w:t xml:space="preserve"> a variety of different shapes </w:t>
      </w:r>
      <w:r w:rsidR="00CD510F" w:rsidRPr="00163271">
        <w:rPr>
          <w:rFonts w:ascii="Arial" w:hAnsi="Arial" w:cs="Arial"/>
        </w:rPr>
        <w:t>t</w:t>
      </w:r>
      <w:r w:rsidRPr="00163271">
        <w:rPr>
          <w:rFonts w:ascii="Arial" w:hAnsi="Arial" w:cs="Arial"/>
        </w:rPr>
        <w:t>hat would be able to fence in an animal of your choice</w:t>
      </w:r>
      <w:r w:rsidR="00CD510F" w:rsidRPr="00163271">
        <w:rPr>
          <w:rFonts w:ascii="Arial" w:hAnsi="Arial" w:cs="Arial"/>
        </w:rPr>
        <w:t xml:space="preserve"> that each have a perimeter of 24cm.</w:t>
      </w:r>
      <w:r w:rsidRPr="00163271">
        <w:rPr>
          <w:rFonts w:ascii="Arial" w:hAnsi="Arial" w:cs="Arial"/>
        </w:rPr>
        <w:t xml:space="preserve"> </w:t>
      </w:r>
    </w:p>
    <w:p w14:paraId="759B534B" w14:textId="77777777" w:rsidR="00C92981" w:rsidRPr="00163271" w:rsidRDefault="17D8A8A5" w:rsidP="00880D00">
      <w:pPr>
        <w:rPr>
          <w:rFonts w:ascii="Arial" w:hAnsi="Arial" w:cs="Arial"/>
        </w:rPr>
      </w:pPr>
      <w:r w:rsidRPr="00163271">
        <w:rPr>
          <w:rFonts w:ascii="Arial" w:hAnsi="Arial" w:cs="Arial"/>
        </w:rPr>
        <w:t xml:space="preserve">Which of these shapes has the largest area? </w:t>
      </w:r>
    </w:p>
    <w:p w14:paraId="65C77DCB" w14:textId="65F4A643" w:rsidR="00880D00" w:rsidRPr="00163271" w:rsidRDefault="17D8A8A5" w:rsidP="00880D00">
      <w:pPr>
        <w:rPr>
          <w:rFonts w:ascii="Arial" w:hAnsi="Arial" w:cs="Arial"/>
        </w:rPr>
      </w:pPr>
      <w:r w:rsidRPr="00163271">
        <w:rPr>
          <w:rFonts w:ascii="Arial" w:hAnsi="Arial" w:cs="Arial"/>
        </w:rPr>
        <w:t>In your home learning book, show how you worked this out and explain to others how you worked this out.</w:t>
      </w:r>
    </w:p>
    <w:p w14:paraId="24BA1438" w14:textId="77777777" w:rsidR="00684AF0" w:rsidRPr="00163271" w:rsidRDefault="00684AF0">
      <w:pPr>
        <w:spacing w:line="240" w:lineRule="auto"/>
        <w:rPr>
          <w:rFonts w:ascii="Arial" w:hAnsi="Arial" w:cs="Arial"/>
          <w:b/>
          <w:color w:val="01853E"/>
          <w:sz w:val="34"/>
          <w:szCs w:val="34"/>
          <w:lang w:eastAsia="en-NZ"/>
        </w:rPr>
      </w:pPr>
      <w:r w:rsidRPr="00163271">
        <w:rPr>
          <w:rFonts w:ascii="Arial" w:hAnsi="Arial" w:cs="Arial"/>
        </w:rPr>
        <w:br w:type="page"/>
      </w:r>
    </w:p>
    <w:p w14:paraId="2A21258B" w14:textId="19057871" w:rsidR="005E63FE" w:rsidRPr="00163271" w:rsidRDefault="00803597" w:rsidP="008F7E39">
      <w:pPr>
        <w:pStyle w:val="GH1"/>
        <w:rPr>
          <w:rFonts w:ascii="Arial" w:hAnsi="Arial" w:cs="Arial"/>
          <w:lang w:val="en-NZ"/>
        </w:rPr>
      </w:pPr>
      <w:r w:rsidRPr="00163271">
        <w:rPr>
          <w:rFonts w:ascii="Arial" w:hAnsi="Arial" w:cs="Arial"/>
          <w:lang w:val="en-NZ"/>
        </w:rPr>
        <w:lastRenderedPageBreak/>
        <w:t xml:space="preserve">Day </w:t>
      </w:r>
      <w:r w:rsidR="0039439E" w:rsidRPr="00163271">
        <w:rPr>
          <w:rFonts w:ascii="Arial" w:hAnsi="Arial" w:cs="Arial"/>
          <w:lang w:val="en-NZ"/>
        </w:rPr>
        <w:t>2</w:t>
      </w:r>
      <w:r w:rsidRPr="00163271">
        <w:rPr>
          <w:rFonts w:ascii="Arial" w:hAnsi="Arial" w:cs="Arial"/>
          <w:lang w:val="en-NZ"/>
        </w:rPr>
        <w:t xml:space="preserve"> </w:t>
      </w:r>
      <w:r w:rsidR="00616646" w:rsidRPr="00163271">
        <w:rPr>
          <w:rFonts w:ascii="Arial" w:hAnsi="Arial" w:cs="Arial"/>
          <w:lang w:val="en-NZ"/>
        </w:rPr>
        <w:t>a</w:t>
      </w:r>
      <w:r w:rsidRPr="00163271">
        <w:rPr>
          <w:rFonts w:ascii="Arial" w:hAnsi="Arial" w:cs="Arial"/>
          <w:lang w:val="en-NZ"/>
        </w:rPr>
        <w:t>ctivity 3: ’We’re going on a beast hunt’</w:t>
      </w:r>
    </w:p>
    <w:p w14:paraId="2D51DA3E" w14:textId="77777777" w:rsidR="004124AC" w:rsidRPr="00163271" w:rsidRDefault="004124AC" w:rsidP="008B19E9">
      <w:pPr>
        <w:spacing w:line="240" w:lineRule="auto"/>
        <w:rPr>
          <w:rFonts w:ascii="Arial" w:hAnsi="Arial" w:cs="Arial"/>
          <w:b/>
          <w:bCs/>
          <w:i/>
          <w:iCs/>
          <w:color w:val="01853E"/>
        </w:rPr>
      </w:pPr>
      <w:r w:rsidRPr="00163271">
        <w:rPr>
          <w:rFonts w:ascii="Arial" w:hAnsi="Arial" w:cs="Arial"/>
          <w:b/>
          <w:bCs/>
          <w:i/>
          <w:iCs/>
          <w:color w:val="01853E"/>
        </w:rPr>
        <w:t>Notes for teachers and whānau</w:t>
      </w:r>
    </w:p>
    <w:p w14:paraId="4C95E57D" w14:textId="7D33C01F" w:rsidR="00803597" w:rsidRPr="00163271" w:rsidRDefault="17D8A8A5" w:rsidP="00150E1D">
      <w:pPr>
        <w:spacing w:after="0" w:line="240" w:lineRule="auto"/>
        <w:rPr>
          <w:rFonts w:ascii="Arial" w:hAnsi="Arial" w:cs="Arial"/>
          <w:i/>
        </w:rPr>
      </w:pPr>
      <w:r w:rsidRPr="00163271">
        <w:rPr>
          <w:rFonts w:ascii="Arial" w:hAnsi="Arial" w:cs="Arial"/>
          <w:i/>
          <w:iCs/>
        </w:rPr>
        <w:t xml:space="preserve">Today in science </w:t>
      </w:r>
      <w:r w:rsidR="005E63FE" w:rsidRPr="00163271">
        <w:rPr>
          <w:rFonts w:ascii="Arial" w:hAnsi="Arial" w:cs="Arial"/>
          <w:i/>
          <w:iCs/>
        </w:rPr>
        <w:t>l</w:t>
      </w:r>
      <w:r w:rsidRPr="00163271">
        <w:rPr>
          <w:rFonts w:ascii="Arial" w:hAnsi="Arial" w:cs="Arial"/>
          <w:i/>
          <w:iCs/>
        </w:rPr>
        <w:t>earners are collecting data and information about plant and animal pests in their green space. Gathering data and information will help them understand how healthy their green space is.</w:t>
      </w:r>
    </w:p>
    <w:p w14:paraId="2D91BEE8" w14:textId="77777777" w:rsidR="00803597" w:rsidRPr="00163271" w:rsidRDefault="000637D8" w:rsidP="00803597">
      <w:pPr>
        <w:rPr>
          <w:rFonts w:ascii="Arial" w:hAnsi="Arial" w:cs="Arial"/>
        </w:rPr>
      </w:pPr>
      <w:r>
        <w:rPr>
          <w:rFonts w:ascii="Arial" w:hAnsi="Arial" w:cs="Arial"/>
        </w:rPr>
        <w:pict w14:anchorId="5C68FBC2">
          <v:rect id="_x0000_i1034" style="width:0;height:1.5pt" o:hralign="center" o:hrstd="t" o:hr="t" fillcolor="#a0a0a0" stroked="f"/>
        </w:pict>
      </w:r>
    </w:p>
    <w:p w14:paraId="4B55A398" w14:textId="38F81664" w:rsidR="00803597" w:rsidRPr="00163271" w:rsidRDefault="00803597" w:rsidP="004124AC">
      <w:pPr>
        <w:pStyle w:val="LIG"/>
        <w:rPr>
          <w:rFonts w:ascii="Arial" w:hAnsi="Arial" w:cs="Arial"/>
          <w:highlight w:val="yellow"/>
        </w:rPr>
      </w:pPr>
      <w:r w:rsidRPr="00163271">
        <w:rPr>
          <w:rFonts w:ascii="Arial" w:hAnsi="Arial" w:cs="Arial"/>
        </w:rPr>
        <w:t xml:space="preserve">I am learning to: </w:t>
      </w:r>
      <w:r w:rsidR="004124AC" w:rsidRPr="00163271">
        <w:rPr>
          <w:rFonts w:ascii="Arial" w:hAnsi="Arial" w:cs="Arial"/>
        </w:rPr>
        <w:t>u</w:t>
      </w:r>
      <w:r w:rsidRPr="00163271">
        <w:rPr>
          <w:rFonts w:ascii="Arial" w:hAnsi="Arial" w:cs="Arial"/>
        </w:rPr>
        <w:t>ndertake an investigation like a scientist</w:t>
      </w:r>
    </w:p>
    <w:p w14:paraId="2F71EBD7" w14:textId="77777777" w:rsidR="00803597" w:rsidRPr="00163271" w:rsidRDefault="00803597" w:rsidP="004124AC">
      <w:pPr>
        <w:spacing w:after="0"/>
        <w:rPr>
          <w:rFonts w:ascii="Arial" w:hAnsi="Arial" w:cs="Arial"/>
        </w:rPr>
      </w:pPr>
      <w:r w:rsidRPr="00163271">
        <w:rPr>
          <w:rFonts w:ascii="Arial" w:hAnsi="Arial" w:cs="Arial"/>
        </w:rPr>
        <w:t>What do I need?</w:t>
      </w:r>
    </w:p>
    <w:p w14:paraId="407166FB" w14:textId="77777777" w:rsidR="00803597" w:rsidRPr="00163271" w:rsidRDefault="00803597" w:rsidP="00A73765">
      <w:pPr>
        <w:pStyle w:val="ListParagraph"/>
        <w:numPr>
          <w:ilvl w:val="0"/>
          <w:numId w:val="3"/>
        </w:numPr>
        <w:rPr>
          <w:rFonts w:ascii="Arial" w:hAnsi="Arial" w:cs="Arial"/>
        </w:rPr>
      </w:pPr>
      <w:r w:rsidRPr="00163271">
        <w:rPr>
          <w:rFonts w:ascii="Arial" w:hAnsi="Arial" w:cs="Arial"/>
        </w:rPr>
        <w:t>30 minutes</w:t>
      </w:r>
    </w:p>
    <w:p w14:paraId="05CAA41F" w14:textId="566B5289" w:rsidR="00800634" w:rsidRPr="00163271" w:rsidRDefault="005C3A96" w:rsidP="00A73765">
      <w:pPr>
        <w:pStyle w:val="ListParagraph"/>
        <w:numPr>
          <w:ilvl w:val="0"/>
          <w:numId w:val="3"/>
        </w:numPr>
        <w:rPr>
          <w:rFonts w:ascii="Arial" w:hAnsi="Arial" w:cs="Arial"/>
        </w:rPr>
      </w:pPr>
      <w:r w:rsidRPr="00163271">
        <w:rPr>
          <w:rFonts w:ascii="Arial" w:eastAsia="&quot;Calibri&quot;,sans-serif" w:hAnsi="Arial" w:cs="Arial"/>
        </w:rPr>
        <w:t>A</w:t>
      </w:r>
      <w:r w:rsidR="356BB10C" w:rsidRPr="00163271">
        <w:rPr>
          <w:rFonts w:ascii="Arial" w:eastAsia="&quot;Calibri&quot;,sans-serif" w:hAnsi="Arial" w:cs="Arial"/>
        </w:rPr>
        <w:t>ctivities</w:t>
      </w:r>
      <w:r w:rsidR="00785F32" w:rsidRPr="00163271">
        <w:rPr>
          <w:rFonts w:ascii="Arial" w:eastAsia="&quot;Calibri&quot;,sans-serif" w:hAnsi="Arial" w:cs="Arial"/>
        </w:rPr>
        <w:t xml:space="preserve"> adapted</w:t>
      </w:r>
      <w:r w:rsidR="00560653" w:rsidRPr="00163271">
        <w:rPr>
          <w:rFonts w:ascii="Arial" w:eastAsia="&quot;Calibri&quot;,sans-serif" w:hAnsi="Arial" w:cs="Arial"/>
        </w:rPr>
        <w:t xml:space="preserve"> from </w:t>
      </w:r>
      <w:r w:rsidR="00596590" w:rsidRPr="00163271">
        <w:rPr>
          <w:rFonts w:ascii="Arial" w:eastAsia="&quot;Calibri&quot;,sans-serif" w:hAnsi="Arial" w:cs="Arial"/>
          <w:i/>
        </w:rPr>
        <w:t>Habitat Heroes</w:t>
      </w:r>
      <w:r w:rsidR="00596590" w:rsidRPr="00163271">
        <w:rPr>
          <w:rFonts w:ascii="Arial" w:eastAsia="&quot;Calibri&quot;,sans-serif" w:hAnsi="Arial" w:cs="Arial"/>
        </w:rPr>
        <w:t xml:space="preserve">. </w:t>
      </w:r>
      <w:hyperlink r:id="rId67" w:history="1">
        <w:r w:rsidR="00560653" w:rsidRPr="00163271">
          <w:rPr>
            <w:rStyle w:val="Hyperlink"/>
            <w:rFonts w:ascii="Arial" w:hAnsi="Arial" w:cs="Arial"/>
          </w:rPr>
          <w:t>https://www.doc.govt.nz/globalassets/documents/getting-involved/students-and-teachers/habitat-heroes/habitat-heroes-education-resource-green-spaces.pdf</w:t>
        </w:r>
      </w:hyperlink>
      <w:r w:rsidR="00560653" w:rsidRPr="00163271">
        <w:rPr>
          <w:rFonts w:ascii="Arial" w:hAnsi="Arial" w:cs="Arial"/>
        </w:rPr>
        <w:t xml:space="preserve"> </w:t>
      </w:r>
    </w:p>
    <w:p w14:paraId="72FA9745" w14:textId="11476653" w:rsidR="00AB62BA" w:rsidRPr="00163271" w:rsidRDefault="00AB62BA" w:rsidP="0060257C">
      <w:pPr>
        <w:spacing w:after="0"/>
        <w:rPr>
          <w:rFonts w:ascii="Arial" w:hAnsi="Arial" w:cs="Arial"/>
        </w:rPr>
      </w:pPr>
      <w:r w:rsidRPr="00163271">
        <w:rPr>
          <w:rFonts w:ascii="Arial" w:eastAsia="&quot;Calibri&quot;,sans-serif" w:hAnsi="Arial" w:cs="Arial"/>
        </w:rPr>
        <w:t>Look for the collection sheets in your pack:</w:t>
      </w:r>
    </w:p>
    <w:p w14:paraId="3188D4BD" w14:textId="52E30DA1" w:rsidR="00803597" w:rsidRPr="00163271" w:rsidRDefault="17D8A8A5" w:rsidP="00A73765">
      <w:pPr>
        <w:pStyle w:val="ListParagraph"/>
        <w:numPr>
          <w:ilvl w:val="0"/>
          <w:numId w:val="11"/>
        </w:numPr>
        <w:rPr>
          <w:rFonts w:ascii="Arial" w:hAnsi="Arial" w:cs="Arial"/>
        </w:rPr>
      </w:pPr>
      <w:r w:rsidRPr="00163271">
        <w:rPr>
          <w:rFonts w:ascii="Arial" w:hAnsi="Arial" w:cs="Arial"/>
        </w:rPr>
        <w:t xml:space="preserve">Green space Data Collection sheet 1 for </w:t>
      </w:r>
      <w:r w:rsidRPr="00163271">
        <w:rPr>
          <w:rFonts w:ascii="Arial" w:hAnsi="Arial" w:cs="Arial"/>
          <w:b/>
        </w:rPr>
        <w:t xml:space="preserve">5 Minute Bird Count </w:t>
      </w:r>
      <w:r w:rsidRPr="00163271">
        <w:rPr>
          <w:rFonts w:ascii="Arial" w:hAnsi="Arial" w:cs="Arial"/>
          <w:b/>
          <w:bCs/>
        </w:rPr>
        <w:t>activity</w:t>
      </w:r>
    </w:p>
    <w:p w14:paraId="5C381386" w14:textId="6ADFB2D6" w:rsidR="00803597" w:rsidRPr="00163271" w:rsidRDefault="17D8A8A5" w:rsidP="00A73765">
      <w:pPr>
        <w:pStyle w:val="ListParagraph"/>
        <w:numPr>
          <w:ilvl w:val="0"/>
          <w:numId w:val="11"/>
        </w:numPr>
        <w:rPr>
          <w:rFonts w:ascii="Arial" w:hAnsi="Arial" w:cs="Arial"/>
        </w:rPr>
      </w:pPr>
      <w:r w:rsidRPr="00163271">
        <w:rPr>
          <w:rFonts w:ascii="Arial" w:hAnsi="Arial" w:cs="Arial"/>
        </w:rPr>
        <w:t>Green Space Data Collection Sheet 2</w:t>
      </w:r>
      <w:r w:rsidR="00306EBA" w:rsidRPr="00163271">
        <w:rPr>
          <w:rFonts w:ascii="Arial" w:hAnsi="Arial" w:cs="Arial"/>
        </w:rPr>
        <w:t xml:space="preserve"> </w:t>
      </w:r>
      <w:r w:rsidRPr="00163271">
        <w:rPr>
          <w:rFonts w:ascii="Arial" w:hAnsi="Arial" w:cs="Arial"/>
        </w:rPr>
        <w:t xml:space="preserve">for </w:t>
      </w:r>
      <w:r w:rsidRPr="00163271">
        <w:rPr>
          <w:rFonts w:ascii="Arial" w:hAnsi="Arial" w:cs="Arial"/>
          <w:b/>
          <w:bCs/>
        </w:rPr>
        <w:t>Mini Beast Hunt activity</w:t>
      </w:r>
      <w:r w:rsidR="00184869" w:rsidRPr="00163271">
        <w:rPr>
          <w:rFonts w:ascii="Arial" w:hAnsi="Arial" w:cs="Arial"/>
          <w:b/>
          <w:bCs/>
        </w:rPr>
        <w:t xml:space="preserve"> </w:t>
      </w:r>
    </w:p>
    <w:p w14:paraId="598876C9" w14:textId="429D3DE9" w:rsidR="00803597" w:rsidRPr="00163271" w:rsidRDefault="4C88B33A" w:rsidP="00A73765">
      <w:pPr>
        <w:pStyle w:val="ListParagraph"/>
        <w:numPr>
          <w:ilvl w:val="0"/>
          <w:numId w:val="11"/>
        </w:numPr>
        <w:spacing w:after="0"/>
        <w:rPr>
          <w:rFonts w:ascii="Arial" w:hAnsi="Arial" w:cs="Arial"/>
        </w:rPr>
      </w:pPr>
      <w:r w:rsidRPr="00163271">
        <w:rPr>
          <w:rFonts w:ascii="Arial" w:hAnsi="Arial" w:cs="Arial"/>
        </w:rPr>
        <w:t xml:space="preserve">Green Space Data Collection </w:t>
      </w:r>
      <w:r w:rsidR="75C5DE63" w:rsidRPr="00163271">
        <w:rPr>
          <w:rFonts w:ascii="Arial" w:hAnsi="Arial" w:cs="Arial"/>
        </w:rPr>
        <w:t xml:space="preserve">Sheet 3 for </w:t>
      </w:r>
      <w:r w:rsidR="66C49274" w:rsidRPr="00163271">
        <w:rPr>
          <w:rFonts w:ascii="Arial" w:hAnsi="Arial" w:cs="Arial"/>
          <w:b/>
        </w:rPr>
        <w:t xml:space="preserve">Plant Identification activity </w:t>
      </w:r>
    </w:p>
    <w:p w14:paraId="1EEB168D" w14:textId="7424921F" w:rsidR="00880D00" w:rsidRPr="00163271" w:rsidRDefault="00880D00" w:rsidP="00272D27">
      <w:pPr>
        <w:pStyle w:val="GH2"/>
        <w:spacing w:line="240" w:lineRule="auto"/>
        <w:rPr>
          <w:rFonts w:ascii="Arial" w:hAnsi="Arial" w:cs="Arial"/>
          <w:lang w:val="en-NZ"/>
        </w:rPr>
      </w:pPr>
      <w:r w:rsidRPr="00163271">
        <w:rPr>
          <w:rFonts w:ascii="Arial" w:hAnsi="Arial" w:cs="Arial"/>
          <w:lang w:val="en-NZ"/>
        </w:rPr>
        <w:t>Instructions:</w:t>
      </w:r>
    </w:p>
    <w:p w14:paraId="3BCCDA6B" w14:textId="18F35980" w:rsidR="00880D00" w:rsidRPr="00163271" w:rsidRDefault="17D8A8A5" w:rsidP="00880D00">
      <w:pPr>
        <w:rPr>
          <w:rFonts w:ascii="Arial" w:eastAsia="&quot;Calibri&quot;,sans-serif" w:hAnsi="Arial" w:cs="Arial"/>
        </w:rPr>
      </w:pPr>
      <w:r w:rsidRPr="00163271">
        <w:rPr>
          <w:rFonts w:ascii="Arial" w:eastAsia="&quot;Calibri&quot;,sans-serif" w:hAnsi="Arial" w:cs="Arial"/>
        </w:rPr>
        <w:t xml:space="preserve">You are going to think and </w:t>
      </w:r>
      <w:r w:rsidR="004A383D" w:rsidRPr="00163271">
        <w:rPr>
          <w:rFonts w:ascii="Arial" w:eastAsia="&quot;Calibri&quot;,sans-serif" w:hAnsi="Arial" w:cs="Arial"/>
        </w:rPr>
        <w:t>act like</w:t>
      </w:r>
      <w:r w:rsidRPr="00163271">
        <w:rPr>
          <w:rFonts w:ascii="Arial" w:eastAsia="&quot;Calibri&quot;,sans-serif" w:hAnsi="Arial" w:cs="Arial"/>
        </w:rPr>
        <w:t xml:space="preserve"> a scientist as you carry out scientific investigations</w:t>
      </w:r>
      <w:r w:rsidR="004124AC" w:rsidRPr="00163271">
        <w:rPr>
          <w:rFonts w:ascii="Arial" w:eastAsia="&quot;Calibri&quot;,sans-serif" w:hAnsi="Arial" w:cs="Arial"/>
        </w:rPr>
        <w:t>. You will</w:t>
      </w:r>
      <w:r w:rsidRPr="00163271">
        <w:rPr>
          <w:rFonts w:ascii="Arial" w:eastAsia="&quot;Calibri&quot;,sans-serif" w:hAnsi="Arial" w:cs="Arial"/>
        </w:rPr>
        <w:t xml:space="preserve"> learn about the biodiversity of your local green space, to help determine its health. Scientists make a hypothesis or prediction before undertaking a scientific investigation and then observe and record their observations with accuracy. From their careful </w:t>
      </w:r>
      <w:r w:rsidR="004124AC" w:rsidRPr="00163271">
        <w:rPr>
          <w:rFonts w:ascii="Arial" w:eastAsia="&quot;Calibri&quot;,sans-serif" w:hAnsi="Arial" w:cs="Arial"/>
        </w:rPr>
        <w:t>observations</w:t>
      </w:r>
      <w:r w:rsidRPr="00163271">
        <w:rPr>
          <w:rFonts w:ascii="Arial" w:eastAsia="&quot;Calibri&quot;,sans-serif" w:hAnsi="Arial" w:cs="Arial"/>
        </w:rPr>
        <w:t xml:space="preserve"> they then make a conclusion about what they have discovered</w:t>
      </w:r>
      <w:r w:rsidR="00582581" w:rsidRPr="00163271">
        <w:rPr>
          <w:rFonts w:ascii="Arial" w:eastAsia="&quot;Calibri&quot;,sans-serif" w:hAnsi="Arial" w:cs="Arial"/>
        </w:rPr>
        <w:t>.</w:t>
      </w:r>
    </w:p>
    <w:p w14:paraId="3CE40161" w14:textId="111B143F" w:rsidR="00880D00" w:rsidRPr="00163271" w:rsidRDefault="00880D00" w:rsidP="005C3A96">
      <w:pPr>
        <w:pStyle w:val="GH2"/>
        <w:spacing w:line="240" w:lineRule="auto"/>
        <w:rPr>
          <w:rFonts w:ascii="Arial" w:hAnsi="Arial" w:cs="Arial"/>
          <w:lang w:val="en-NZ"/>
        </w:rPr>
      </w:pPr>
      <w:r w:rsidRPr="00163271">
        <w:rPr>
          <w:rFonts w:ascii="Arial" w:hAnsi="Arial" w:cs="Arial"/>
          <w:lang w:val="en-NZ"/>
        </w:rPr>
        <w:t>Your task:</w:t>
      </w:r>
      <w:r w:rsidR="5F48E782" w:rsidRPr="00163271">
        <w:rPr>
          <w:rFonts w:ascii="Arial" w:hAnsi="Arial" w:cs="Arial"/>
          <w:lang w:val="en-NZ"/>
        </w:rPr>
        <w:t xml:space="preserve"> </w:t>
      </w:r>
    </w:p>
    <w:p w14:paraId="465CE3ED" w14:textId="7D931DA1" w:rsidR="00C93031" w:rsidRPr="00163271" w:rsidRDefault="17D8A8A5" w:rsidP="004A383D">
      <w:pPr>
        <w:pStyle w:val="GH2"/>
        <w:spacing w:before="0"/>
        <w:rPr>
          <w:rFonts w:ascii="Arial" w:eastAsia="&quot;Calibri&quot;,sans-serif" w:hAnsi="Arial" w:cs="Arial"/>
          <w:b w:val="0"/>
          <w:color w:val="auto"/>
          <w:sz w:val="24"/>
          <w:szCs w:val="24"/>
          <w:lang w:val="en-NZ"/>
        </w:rPr>
      </w:pPr>
      <w:r w:rsidRPr="00163271">
        <w:rPr>
          <w:rFonts w:ascii="Arial" w:eastAsia="&quot;Calibri&quot;,sans-serif" w:hAnsi="Arial" w:cs="Arial"/>
          <w:color w:val="auto"/>
          <w:sz w:val="24"/>
          <w:szCs w:val="24"/>
          <w:lang w:val="en-NZ"/>
        </w:rPr>
        <w:t>Make</w:t>
      </w:r>
      <w:r w:rsidRPr="00163271">
        <w:rPr>
          <w:rFonts w:ascii="Arial" w:eastAsia="&quot;Calibri&quot;,sans-serif" w:hAnsi="Arial" w:cs="Arial"/>
          <w:b w:val="0"/>
          <w:color w:val="auto"/>
          <w:sz w:val="24"/>
          <w:szCs w:val="24"/>
          <w:lang w:val="en-NZ"/>
        </w:rPr>
        <w:t xml:space="preserve"> a hypothesis</w:t>
      </w:r>
      <w:r w:rsidR="00C93031" w:rsidRPr="00163271">
        <w:rPr>
          <w:rFonts w:ascii="Arial" w:eastAsia="&quot;Calibri&quot;,sans-serif" w:hAnsi="Arial" w:cs="Arial"/>
          <w:b w:val="0"/>
          <w:color w:val="auto"/>
          <w:sz w:val="24"/>
          <w:szCs w:val="24"/>
          <w:lang w:val="en-NZ"/>
        </w:rPr>
        <w:t xml:space="preserve"> </w:t>
      </w:r>
      <w:r w:rsidRPr="00163271">
        <w:rPr>
          <w:rFonts w:ascii="Arial" w:eastAsia="&quot;Calibri&quot;,sans-serif" w:hAnsi="Arial" w:cs="Arial"/>
          <w:b w:val="0"/>
          <w:color w:val="auto"/>
          <w:sz w:val="24"/>
          <w:szCs w:val="24"/>
          <w:lang w:val="en-NZ"/>
        </w:rPr>
        <w:t xml:space="preserve">/ prediction about the health of the green space </w:t>
      </w:r>
      <w:r w:rsidR="00C93031" w:rsidRPr="00163271">
        <w:rPr>
          <w:rFonts w:ascii="Arial" w:eastAsia="&quot;Calibri&quot;,sans-serif" w:hAnsi="Arial" w:cs="Arial"/>
          <w:b w:val="0"/>
          <w:color w:val="auto"/>
          <w:sz w:val="24"/>
          <w:szCs w:val="24"/>
          <w:lang w:val="en-NZ"/>
        </w:rPr>
        <w:t xml:space="preserve">you are investigating </w:t>
      </w:r>
      <w:r w:rsidRPr="00163271">
        <w:rPr>
          <w:rFonts w:ascii="Arial" w:eastAsia="&quot;Calibri&quot;,sans-serif" w:hAnsi="Arial" w:cs="Arial"/>
          <w:b w:val="0"/>
          <w:color w:val="auto"/>
          <w:sz w:val="24"/>
          <w:szCs w:val="24"/>
          <w:lang w:val="en-NZ"/>
        </w:rPr>
        <w:t xml:space="preserve">and the life within it. </w:t>
      </w:r>
    </w:p>
    <w:p w14:paraId="05E09242" w14:textId="265063A5" w:rsidR="00933943" w:rsidRPr="00163271" w:rsidRDefault="00F7343A" w:rsidP="00F914CC">
      <w:pPr>
        <w:rPr>
          <w:rFonts w:ascii="Arial" w:eastAsia="&quot;Calibri&quot;,sans-serif" w:hAnsi="Arial" w:cs="Arial"/>
          <w:b/>
        </w:rPr>
      </w:pPr>
      <w:r w:rsidRPr="00163271">
        <w:rPr>
          <w:rFonts w:ascii="Arial" w:eastAsia="&quot;Calibri&quot;,sans-serif" w:hAnsi="Arial" w:cs="Arial"/>
        </w:rPr>
        <w:t>Now choose from one of th</w:t>
      </w:r>
      <w:r w:rsidR="008F7E39" w:rsidRPr="00163271">
        <w:rPr>
          <w:rFonts w:ascii="Arial" w:eastAsia="&quot;Calibri&quot;,sans-serif" w:hAnsi="Arial" w:cs="Arial"/>
        </w:rPr>
        <w:t xml:space="preserve">ese </w:t>
      </w:r>
      <w:r w:rsidRPr="00163271">
        <w:rPr>
          <w:rFonts w:ascii="Arial" w:eastAsia="&quot;Calibri&quot;,sans-serif" w:hAnsi="Arial" w:cs="Arial"/>
        </w:rPr>
        <w:t>activities to c</w:t>
      </w:r>
      <w:r w:rsidR="17D8A8A5" w:rsidRPr="00163271">
        <w:rPr>
          <w:rFonts w:ascii="Arial" w:eastAsia="&quot;Calibri&quot;,sans-serif" w:hAnsi="Arial" w:cs="Arial"/>
        </w:rPr>
        <w:t xml:space="preserve">ollect </w:t>
      </w:r>
      <w:r w:rsidR="17D8A8A5" w:rsidRPr="00163271">
        <w:rPr>
          <w:rFonts w:ascii="Arial" w:eastAsia="&quot;Calibri&quot;,sans-serif" w:hAnsi="Arial" w:cs="Arial"/>
          <w:b/>
        </w:rPr>
        <w:t>accurate data and write a conclusion about what you learn.</w:t>
      </w:r>
    </w:p>
    <w:p w14:paraId="25434B67" w14:textId="163BA008" w:rsidR="00785F32" w:rsidRPr="00163271" w:rsidRDefault="17D8A8A5" w:rsidP="00A73765">
      <w:pPr>
        <w:pStyle w:val="ListParagraph"/>
        <w:numPr>
          <w:ilvl w:val="0"/>
          <w:numId w:val="12"/>
        </w:numPr>
        <w:spacing w:after="0"/>
        <w:ind w:left="360"/>
        <w:contextualSpacing w:val="0"/>
        <w:rPr>
          <w:rFonts w:ascii="Arial" w:eastAsiaTheme="minorEastAsia" w:hAnsi="Arial" w:cs="Arial"/>
        </w:rPr>
      </w:pPr>
      <w:r w:rsidRPr="00163271">
        <w:rPr>
          <w:rFonts w:ascii="Arial" w:eastAsia="&quot;Calibri&quot;,sans-serif" w:hAnsi="Arial" w:cs="Arial"/>
          <w:b/>
        </w:rPr>
        <w:t>5 Minute Bird Count</w:t>
      </w:r>
    </w:p>
    <w:p w14:paraId="664F72BD" w14:textId="0EBB50CE" w:rsidR="00F7343A" w:rsidRPr="00163271" w:rsidRDefault="004A383D" w:rsidP="00A73765">
      <w:pPr>
        <w:pStyle w:val="ListParagraph"/>
        <w:numPr>
          <w:ilvl w:val="0"/>
          <w:numId w:val="3"/>
        </w:numPr>
        <w:rPr>
          <w:rFonts w:ascii="Arial" w:eastAsia="&quot;Calibri&quot;,sans-serif" w:hAnsi="Arial" w:cs="Arial"/>
        </w:rPr>
      </w:pPr>
      <w:r w:rsidRPr="00163271">
        <w:rPr>
          <w:rFonts w:ascii="Arial" w:eastAsia="&quot;Calibri&quot;,sans-serif" w:hAnsi="Arial" w:cs="Arial"/>
        </w:rPr>
        <w:t>F</w:t>
      </w:r>
      <w:r w:rsidR="5CAA00E8" w:rsidRPr="00163271">
        <w:rPr>
          <w:rFonts w:ascii="Arial" w:eastAsia="&quot;Calibri&quot;,sans-serif" w:hAnsi="Arial" w:cs="Arial"/>
        </w:rPr>
        <w:t xml:space="preserve">ind a spot in your </w:t>
      </w:r>
      <w:r w:rsidR="00744E1E" w:rsidRPr="00163271">
        <w:rPr>
          <w:rFonts w:ascii="Arial" w:hAnsi="Arial" w:cs="Arial"/>
        </w:rPr>
        <w:t>green</w:t>
      </w:r>
      <w:r w:rsidR="00744E1E" w:rsidRPr="00163271">
        <w:rPr>
          <w:rFonts w:ascii="Arial" w:eastAsia="&quot;Calibri&quot;,sans-serif" w:hAnsi="Arial" w:cs="Arial"/>
        </w:rPr>
        <w:t xml:space="preserve"> space</w:t>
      </w:r>
      <w:r w:rsidR="5CAA00E8" w:rsidRPr="00163271">
        <w:rPr>
          <w:rFonts w:ascii="Arial" w:eastAsia="&quot;Calibri&quot;,sans-serif" w:hAnsi="Arial" w:cs="Arial"/>
        </w:rPr>
        <w:t>, where you can sit or stand quietly for 5 minutes</w:t>
      </w:r>
      <w:r w:rsidR="00F7343A" w:rsidRPr="00163271">
        <w:rPr>
          <w:rFonts w:ascii="Arial" w:eastAsia="&quot;Calibri&quot;,sans-serif" w:hAnsi="Arial" w:cs="Arial"/>
        </w:rPr>
        <w:t xml:space="preserve">. </w:t>
      </w:r>
    </w:p>
    <w:p w14:paraId="793D7606" w14:textId="5BF7D7DB" w:rsidR="00CB0347" w:rsidRPr="00163271" w:rsidRDefault="00F7343A" w:rsidP="00A73765">
      <w:pPr>
        <w:pStyle w:val="ListParagraph"/>
        <w:numPr>
          <w:ilvl w:val="0"/>
          <w:numId w:val="3"/>
        </w:numPr>
        <w:rPr>
          <w:rFonts w:ascii="Arial" w:eastAsia="&quot;Calibri&quot;,sans-serif" w:hAnsi="Arial" w:cs="Arial"/>
        </w:rPr>
      </w:pPr>
      <w:r w:rsidRPr="00163271">
        <w:rPr>
          <w:rFonts w:ascii="Arial" w:eastAsia="&quot;Calibri&quot;,sans-serif" w:hAnsi="Arial" w:cs="Arial"/>
        </w:rPr>
        <w:t xml:space="preserve">Set a timer or ask someone to </w:t>
      </w:r>
      <w:r w:rsidR="00CB0347" w:rsidRPr="00163271">
        <w:rPr>
          <w:rFonts w:ascii="Arial" w:eastAsia="&quot;Calibri&quot;,sans-serif" w:hAnsi="Arial" w:cs="Arial"/>
        </w:rPr>
        <w:t xml:space="preserve">time you. </w:t>
      </w:r>
    </w:p>
    <w:p w14:paraId="459CBEE4" w14:textId="08E44135" w:rsidR="004A383D" w:rsidRPr="00163271" w:rsidRDefault="00CB0347" w:rsidP="00A73765">
      <w:pPr>
        <w:pStyle w:val="ListParagraph"/>
        <w:numPr>
          <w:ilvl w:val="0"/>
          <w:numId w:val="3"/>
        </w:numPr>
        <w:rPr>
          <w:rFonts w:ascii="Arial" w:eastAsia="&quot;Calibri&quot;,sans-serif" w:hAnsi="Arial" w:cs="Arial"/>
        </w:rPr>
      </w:pPr>
      <w:r w:rsidRPr="00163271">
        <w:rPr>
          <w:rFonts w:ascii="Arial" w:eastAsia="&quot;Calibri&quot;,sans-serif" w:hAnsi="Arial" w:cs="Arial"/>
        </w:rPr>
        <w:t>Re</w:t>
      </w:r>
      <w:r w:rsidR="5CAA00E8" w:rsidRPr="00163271">
        <w:rPr>
          <w:rFonts w:ascii="Arial" w:eastAsia="&quot;Calibri&quot;,sans-serif" w:hAnsi="Arial" w:cs="Arial"/>
        </w:rPr>
        <w:t xml:space="preserve">cord </w:t>
      </w:r>
      <w:r w:rsidRPr="00163271">
        <w:rPr>
          <w:rFonts w:ascii="Arial" w:eastAsia="&quot;Calibri&quot;,sans-serif" w:hAnsi="Arial" w:cs="Arial"/>
          <w:b/>
        </w:rPr>
        <w:t>all the birds you can see or hear</w:t>
      </w:r>
      <w:r w:rsidR="00744E1E" w:rsidRPr="00163271">
        <w:rPr>
          <w:rFonts w:ascii="Arial" w:eastAsia="&quot;Calibri&quot;,sans-serif" w:hAnsi="Arial" w:cs="Arial"/>
          <w:b/>
        </w:rPr>
        <w:t>.</w:t>
      </w:r>
    </w:p>
    <w:p w14:paraId="616B0D0D" w14:textId="77777777" w:rsidR="006E184F" w:rsidRPr="00163271" w:rsidRDefault="5CAA00E8" w:rsidP="00A73765">
      <w:pPr>
        <w:pStyle w:val="ListParagraph"/>
        <w:numPr>
          <w:ilvl w:val="0"/>
          <w:numId w:val="3"/>
        </w:numPr>
        <w:rPr>
          <w:rFonts w:ascii="Arial" w:eastAsia="&quot;Calibri&quot;,sans-serif" w:hAnsi="Arial" w:cs="Arial"/>
        </w:rPr>
      </w:pPr>
      <w:r w:rsidRPr="00163271">
        <w:rPr>
          <w:rFonts w:ascii="Arial" w:eastAsia="&quot;Calibri&quot;,sans-serif" w:hAnsi="Arial" w:cs="Arial"/>
        </w:rPr>
        <w:t xml:space="preserve">Mark a point in the centre of </w:t>
      </w:r>
      <w:r w:rsidRPr="00163271">
        <w:rPr>
          <w:rFonts w:ascii="Arial" w:hAnsi="Arial" w:cs="Arial"/>
        </w:rPr>
        <w:t>your</w:t>
      </w:r>
      <w:r w:rsidRPr="00163271">
        <w:rPr>
          <w:rFonts w:ascii="Arial" w:eastAsia="&quot;Calibri&quot;,sans-serif" w:hAnsi="Arial" w:cs="Arial"/>
        </w:rPr>
        <w:t xml:space="preserve"> page. This is the station where you are standing. When you count the birds you see or hear draw a line from your station to each bird you see or hear. </w:t>
      </w:r>
    </w:p>
    <w:p w14:paraId="190E50ED" w14:textId="61638A75" w:rsidR="00801C89" w:rsidRPr="00163271" w:rsidRDefault="5CAA00E8" w:rsidP="00A73765">
      <w:pPr>
        <w:pStyle w:val="ListParagraph"/>
        <w:numPr>
          <w:ilvl w:val="0"/>
          <w:numId w:val="3"/>
        </w:numPr>
        <w:rPr>
          <w:rFonts w:ascii="Arial" w:eastAsiaTheme="minorEastAsia" w:hAnsi="Arial" w:cs="Arial"/>
        </w:rPr>
      </w:pPr>
      <w:r w:rsidRPr="00163271">
        <w:rPr>
          <w:rFonts w:ascii="Arial" w:eastAsia="&quot;Calibri&quot;,sans-serif" w:hAnsi="Arial" w:cs="Arial"/>
        </w:rPr>
        <w:t xml:space="preserve">Write the </w:t>
      </w:r>
      <w:r w:rsidR="006E184F" w:rsidRPr="00163271">
        <w:rPr>
          <w:rFonts w:ascii="Arial" w:eastAsia="&quot;Calibri&quot;,sans-serif" w:hAnsi="Arial" w:cs="Arial"/>
        </w:rPr>
        <w:t>bird</w:t>
      </w:r>
      <w:r w:rsidRPr="00163271">
        <w:rPr>
          <w:rFonts w:ascii="Arial" w:eastAsia="&quot;Calibri&quot;,sans-serif" w:hAnsi="Arial" w:cs="Arial"/>
        </w:rPr>
        <w:t xml:space="preserve"> name, the </w:t>
      </w:r>
      <w:r w:rsidRPr="00163271">
        <w:rPr>
          <w:rFonts w:ascii="Arial" w:hAnsi="Arial" w:cs="Arial"/>
        </w:rPr>
        <w:t>number</w:t>
      </w:r>
      <w:r w:rsidRPr="00163271">
        <w:rPr>
          <w:rFonts w:ascii="Arial" w:eastAsia="&quot;Calibri&quot;,sans-serif" w:hAnsi="Arial" w:cs="Arial"/>
        </w:rPr>
        <w:t xml:space="preserve"> if more than one, and if it was seen (S) or heard (H). </w:t>
      </w:r>
    </w:p>
    <w:p w14:paraId="36F7F70C" w14:textId="25F7E3C0" w:rsidR="26B5C186" w:rsidRPr="00163271" w:rsidRDefault="00150E1D" w:rsidP="00A73765">
      <w:pPr>
        <w:pStyle w:val="ListParagraph"/>
        <w:numPr>
          <w:ilvl w:val="0"/>
          <w:numId w:val="3"/>
        </w:numPr>
        <w:rPr>
          <w:rFonts w:ascii="Arial" w:eastAsiaTheme="minorEastAsia" w:hAnsi="Arial" w:cs="Arial"/>
        </w:rPr>
      </w:pPr>
      <w:r w:rsidRPr="00163271">
        <w:rPr>
          <w:rFonts w:ascii="Arial" w:eastAsia="&quot;Calibri&quot;,sans-serif" w:hAnsi="Arial" w:cs="Arial"/>
        </w:rPr>
        <w:t>Use</w:t>
      </w:r>
      <w:r w:rsidR="5CAA00E8" w:rsidRPr="00163271">
        <w:rPr>
          <w:rFonts w:ascii="Arial" w:eastAsia="&quot;Calibri&quot;,sans-serif" w:hAnsi="Arial" w:cs="Arial"/>
        </w:rPr>
        <w:t xml:space="preserve"> </w:t>
      </w:r>
      <w:r w:rsidR="008B19E9" w:rsidRPr="00163271">
        <w:rPr>
          <w:rFonts w:ascii="Arial" w:eastAsia="&quot;Calibri&quot;,sans-serif" w:hAnsi="Arial" w:cs="Arial"/>
          <w:b/>
        </w:rPr>
        <w:t>d</w:t>
      </w:r>
      <w:r w:rsidR="5CAA00E8" w:rsidRPr="00163271">
        <w:rPr>
          <w:rFonts w:ascii="Arial" w:eastAsia="&quot;Calibri&quot;,sans-serif" w:hAnsi="Arial" w:cs="Arial"/>
          <w:b/>
        </w:rPr>
        <w:t xml:space="preserve">ata </w:t>
      </w:r>
      <w:r w:rsidR="008B19E9" w:rsidRPr="00163271">
        <w:rPr>
          <w:rFonts w:ascii="Arial" w:eastAsia="&quot;Calibri&quot;,sans-serif" w:hAnsi="Arial" w:cs="Arial"/>
          <w:b/>
        </w:rPr>
        <w:t>c</w:t>
      </w:r>
      <w:r w:rsidR="5CAA00E8" w:rsidRPr="00163271">
        <w:rPr>
          <w:rFonts w:ascii="Arial" w:eastAsia="&quot;Calibri&quot;,sans-serif" w:hAnsi="Arial" w:cs="Arial"/>
          <w:b/>
        </w:rPr>
        <w:t xml:space="preserve">ollection sheet 1 </w:t>
      </w:r>
      <w:r w:rsidR="5CAA00E8" w:rsidRPr="00163271">
        <w:rPr>
          <w:rFonts w:ascii="Arial" w:eastAsia="&quot;Calibri&quot;,sans-serif" w:hAnsi="Arial" w:cs="Arial"/>
        </w:rPr>
        <w:t xml:space="preserve">for your tally </w:t>
      </w:r>
      <w:r w:rsidR="5CAA00E8" w:rsidRPr="00163271">
        <w:rPr>
          <w:rFonts w:ascii="Arial" w:hAnsi="Arial" w:cs="Arial"/>
        </w:rPr>
        <w:t>count</w:t>
      </w:r>
    </w:p>
    <w:p w14:paraId="6A474C5C" w14:textId="77777777" w:rsidR="00B87993" w:rsidRPr="00163271" w:rsidRDefault="00B87993" w:rsidP="00B87993">
      <w:pPr>
        <w:rPr>
          <w:rFonts w:ascii="Arial" w:eastAsiaTheme="minorEastAsia" w:hAnsi="Arial" w:cs="Arial"/>
        </w:rPr>
      </w:pPr>
    </w:p>
    <w:p w14:paraId="0F2C5AFC" w14:textId="40861635" w:rsidR="17D8A8A5" w:rsidRPr="00163271" w:rsidRDefault="17D8A8A5" w:rsidP="00A73765">
      <w:pPr>
        <w:pStyle w:val="ListParagraph"/>
        <w:numPr>
          <w:ilvl w:val="0"/>
          <w:numId w:val="12"/>
        </w:numPr>
        <w:spacing w:after="0"/>
        <w:ind w:left="360"/>
        <w:contextualSpacing w:val="0"/>
        <w:rPr>
          <w:rFonts w:ascii="Arial" w:eastAsia="&quot;Calibri&quot;,sans-serif" w:hAnsi="Arial" w:cs="Arial"/>
        </w:rPr>
      </w:pPr>
      <w:r w:rsidRPr="00163271">
        <w:rPr>
          <w:rFonts w:ascii="Arial" w:eastAsia="&quot;Calibri&quot;,sans-serif" w:hAnsi="Arial" w:cs="Arial"/>
          <w:b/>
        </w:rPr>
        <w:lastRenderedPageBreak/>
        <w:t>Mini Beast Hunt</w:t>
      </w:r>
    </w:p>
    <w:p w14:paraId="7E80A902" w14:textId="1715A020" w:rsidR="00801C89" w:rsidRPr="00163271" w:rsidRDefault="29D791FC" w:rsidP="00A73765">
      <w:pPr>
        <w:pStyle w:val="ListParagraph"/>
        <w:numPr>
          <w:ilvl w:val="0"/>
          <w:numId w:val="3"/>
        </w:numPr>
        <w:rPr>
          <w:rFonts w:ascii="Arial" w:eastAsia="&quot;Calibri&quot;,sans-serif" w:hAnsi="Arial" w:cs="Arial"/>
        </w:rPr>
      </w:pPr>
      <w:r w:rsidRPr="00163271">
        <w:rPr>
          <w:rFonts w:ascii="Arial" w:eastAsia="&quot;Calibri&quot;,sans-serif" w:hAnsi="Arial" w:cs="Arial"/>
          <w:b/>
        </w:rPr>
        <w:t>Select</w:t>
      </w:r>
      <w:r w:rsidR="15FCE09D" w:rsidRPr="00163271">
        <w:rPr>
          <w:rFonts w:ascii="Arial" w:eastAsia="&quot;Calibri&quot;,sans-serif" w:hAnsi="Arial" w:cs="Arial"/>
        </w:rPr>
        <w:t xml:space="preserve"> a tree, </w:t>
      </w:r>
      <w:r w:rsidR="00C92981" w:rsidRPr="00163271">
        <w:rPr>
          <w:rFonts w:ascii="Arial" w:eastAsia="&quot;Calibri&quot;,sans-serif" w:hAnsi="Arial" w:cs="Arial"/>
        </w:rPr>
        <w:t>bush,</w:t>
      </w:r>
      <w:r w:rsidR="15FCE09D" w:rsidRPr="00163271">
        <w:rPr>
          <w:rFonts w:ascii="Arial" w:eastAsia="&quot;Calibri&quot;,sans-serif" w:hAnsi="Arial" w:cs="Arial"/>
        </w:rPr>
        <w:t xml:space="preserve"> or area of leaf </w:t>
      </w:r>
      <w:r w:rsidR="15FCE09D" w:rsidRPr="00163271">
        <w:rPr>
          <w:rFonts w:ascii="Arial" w:hAnsi="Arial" w:cs="Arial"/>
        </w:rPr>
        <w:t>litter</w:t>
      </w:r>
      <w:r w:rsidR="15FCE09D" w:rsidRPr="00163271">
        <w:rPr>
          <w:rFonts w:ascii="Arial" w:eastAsia="&quot;Calibri&quot;,sans-serif" w:hAnsi="Arial" w:cs="Arial"/>
        </w:rPr>
        <w:t xml:space="preserve"> within your green space. </w:t>
      </w:r>
    </w:p>
    <w:p w14:paraId="33EC6D82" w14:textId="509FD392" w:rsidR="00892FE7" w:rsidRPr="00163271" w:rsidRDefault="15FCE09D" w:rsidP="00A73765">
      <w:pPr>
        <w:pStyle w:val="ListParagraph"/>
        <w:numPr>
          <w:ilvl w:val="0"/>
          <w:numId w:val="3"/>
        </w:numPr>
        <w:rPr>
          <w:rFonts w:ascii="Arial" w:eastAsia="&quot;Calibri&quot;,sans-serif" w:hAnsi="Arial" w:cs="Arial"/>
        </w:rPr>
      </w:pPr>
      <w:r w:rsidRPr="00163271">
        <w:rPr>
          <w:rFonts w:ascii="Arial" w:eastAsia="&quot;Calibri&quot;,sans-serif" w:hAnsi="Arial" w:cs="Arial"/>
        </w:rPr>
        <w:t xml:space="preserve">Gently shake the branch/bush over </w:t>
      </w:r>
      <w:r w:rsidR="00801C89" w:rsidRPr="00163271">
        <w:rPr>
          <w:rFonts w:ascii="Arial" w:eastAsia="&quot;Calibri&quot;,sans-serif" w:hAnsi="Arial" w:cs="Arial"/>
        </w:rPr>
        <w:t>a</w:t>
      </w:r>
      <w:r w:rsidRPr="00163271">
        <w:rPr>
          <w:rFonts w:ascii="Arial" w:eastAsia="&quot;Calibri&quot;,sans-serif" w:hAnsi="Arial" w:cs="Arial"/>
        </w:rPr>
        <w:t xml:space="preserve"> cloth</w:t>
      </w:r>
      <w:r w:rsidR="00801C89" w:rsidRPr="00163271">
        <w:rPr>
          <w:rFonts w:ascii="Arial" w:eastAsia="&quot;Calibri&quot;,sans-serif" w:hAnsi="Arial" w:cs="Arial"/>
        </w:rPr>
        <w:t xml:space="preserve"> or </w:t>
      </w:r>
      <w:r w:rsidRPr="00163271">
        <w:rPr>
          <w:rFonts w:ascii="Arial" w:eastAsia="&quot;Calibri&quot;,sans-serif" w:hAnsi="Arial" w:cs="Arial"/>
        </w:rPr>
        <w:t>tray</w:t>
      </w:r>
      <w:r w:rsidR="00516FB8" w:rsidRPr="00163271">
        <w:rPr>
          <w:rFonts w:ascii="Arial" w:eastAsia="&quot;Calibri&quot;,sans-serif" w:hAnsi="Arial" w:cs="Arial"/>
        </w:rPr>
        <w:t xml:space="preserve"> </w:t>
      </w:r>
      <w:r w:rsidRPr="00163271">
        <w:rPr>
          <w:rFonts w:ascii="Arial" w:eastAsia="&quot;Calibri&quot;,sans-serif" w:hAnsi="Arial" w:cs="Arial"/>
        </w:rPr>
        <w:t>or scoop up some leaf litter into the cloth</w:t>
      </w:r>
      <w:r w:rsidR="00801C89" w:rsidRPr="00163271">
        <w:rPr>
          <w:rFonts w:ascii="Arial" w:eastAsia="&quot;Calibri&quot;,sans-serif" w:hAnsi="Arial" w:cs="Arial"/>
        </w:rPr>
        <w:t xml:space="preserve"> or</w:t>
      </w:r>
      <w:r w:rsidRPr="00163271">
        <w:rPr>
          <w:rFonts w:ascii="Arial" w:eastAsia="&quot;Calibri&quot;,sans-serif" w:hAnsi="Arial" w:cs="Arial"/>
        </w:rPr>
        <w:t xml:space="preserve"> t</w:t>
      </w:r>
      <w:r w:rsidR="00801C89" w:rsidRPr="00163271">
        <w:rPr>
          <w:rFonts w:ascii="Arial" w:eastAsia="&quot;Calibri&quot;,sans-serif" w:hAnsi="Arial" w:cs="Arial"/>
        </w:rPr>
        <w:t>r</w:t>
      </w:r>
      <w:r w:rsidRPr="00163271">
        <w:rPr>
          <w:rFonts w:ascii="Arial" w:eastAsia="&quot;Calibri&quot;,sans-serif" w:hAnsi="Arial" w:cs="Arial"/>
        </w:rPr>
        <w:t xml:space="preserve">ay (remove large leaves). You will notice things dropping onto the cloth/tray. </w:t>
      </w:r>
    </w:p>
    <w:p w14:paraId="029A6EC2" w14:textId="4D58B5B6" w:rsidR="29D791FC" w:rsidRPr="00163271" w:rsidRDefault="15FCE09D" w:rsidP="00A73765">
      <w:pPr>
        <w:pStyle w:val="ListParagraph"/>
        <w:numPr>
          <w:ilvl w:val="0"/>
          <w:numId w:val="3"/>
        </w:numPr>
        <w:rPr>
          <w:rFonts w:ascii="Arial" w:eastAsia="&quot;Calibri&quot;,sans-serif" w:hAnsi="Arial" w:cs="Arial"/>
        </w:rPr>
      </w:pPr>
      <w:r w:rsidRPr="00163271">
        <w:rPr>
          <w:rFonts w:ascii="Arial" w:eastAsia="&quot;Calibri&quot;,sans-serif" w:hAnsi="Arial" w:cs="Arial"/>
        </w:rPr>
        <w:t xml:space="preserve">Place the cloth on a flat piece of ground and look carefully to see what is on it. </w:t>
      </w:r>
      <w:r w:rsidR="10A15F61" w:rsidRPr="00163271">
        <w:rPr>
          <w:rFonts w:ascii="Arial" w:eastAsia="&quot;Calibri&quot;,sans-serif" w:hAnsi="Arial" w:cs="Arial"/>
        </w:rPr>
        <w:t xml:space="preserve">Describe or draw the insects </w:t>
      </w:r>
      <w:r w:rsidR="10A15F61" w:rsidRPr="00163271">
        <w:rPr>
          <w:rFonts w:ascii="Arial" w:hAnsi="Arial" w:cs="Arial"/>
        </w:rPr>
        <w:t>you</w:t>
      </w:r>
      <w:r w:rsidR="10A15F61" w:rsidRPr="00163271">
        <w:rPr>
          <w:rFonts w:ascii="Arial" w:eastAsia="&quot;Calibri&quot;,sans-serif" w:hAnsi="Arial" w:cs="Arial"/>
        </w:rPr>
        <w:t xml:space="preserve"> see </w:t>
      </w:r>
      <w:r w:rsidRPr="00163271">
        <w:rPr>
          <w:rFonts w:ascii="Arial" w:eastAsia="&quot;Calibri&quot;,sans-serif" w:hAnsi="Arial" w:cs="Arial"/>
        </w:rPr>
        <w:t xml:space="preserve">and </w:t>
      </w:r>
      <w:r w:rsidR="10A15F61" w:rsidRPr="00163271">
        <w:rPr>
          <w:rFonts w:ascii="Arial" w:eastAsia="&quot;Calibri&quot;,sans-serif" w:hAnsi="Arial" w:cs="Arial"/>
        </w:rPr>
        <w:t>don’t forget to count</w:t>
      </w:r>
      <w:r w:rsidRPr="00163271">
        <w:rPr>
          <w:rFonts w:ascii="Arial" w:eastAsia="&quot;Calibri&quot;,sans-serif" w:hAnsi="Arial" w:cs="Arial"/>
        </w:rPr>
        <w:t xml:space="preserve"> the insects that you see on the data collection sheet.</w:t>
      </w:r>
    </w:p>
    <w:p w14:paraId="516D34DB" w14:textId="3E037123" w:rsidR="2BF49967" w:rsidRPr="00163271" w:rsidRDefault="2BF49967" w:rsidP="385F2528">
      <w:pPr>
        <w:rPr>
          <w:rFonts w:ascii="Arial" w:eastAsia="&quot;Calibri&quot;,sans-serif" w:hAnsi="Arial" w:cs="Arial"/>
        </w:rPr>
      </w:pPr>
    </w:p>
    <w:p w14:paraId="283B9E12" w14:textId="16B4F9F2" w:rsidR="17D8A8A5" w:rsidRPr="00163271" w:rsidRDefault="17D8A8A5" w:rsidP="00A73765">
      <w:pPr>
        <w:pStyle w:val="ListParagraph"/>
        <w:numPr>
          <w:ilvl w:val="0"/>
          <w:numId w:val="12"/>
        </w:numPr>
        <w:spacing w:after="0"/>
        <w:ind w:left="360"/>
        <w:contextualSpacing w:val="0"/>
        <w:rPr>
          <w:rFonts w:ascii="Arial" w:eastAsia="&quot;Calibri&quot;,sans-serif" w:hAnsi="Arial" w:cs="Arial"/>
        </w:rPr>
      </w:pPr>
      <w:r w:rsidRPr="00163271">
        <w:rPr>
          <w:rFonts w:ascii="Arial" w:eastAsia="&quot;Calibri&quot;,sans-serif" w:hAnsi="Arial" w:cs="Arial"/>
          <w:b/>
        </w:rPr>
        <w:t xml:space="preserve">Plant Identification </w:t>
      </w:r>
    </w:p>
    <w:p w14:paraId="5D39B6B2" w14:textId="77777777" w:rsidR="0020385E" w:rsidRPr="00163271" w:rsidRDefault="180B6EBD" w:rsidP="00A73765">
      <w:pPr>
        <w:pStyle w:val="ListParagraph"/>
        <w:numPr>
          <w:ilvl w:val="0"/>
          <w:numId w:val="3"/>
        </w:numPr>
        <w:rPr>
          <w:rFonts w:ascii="Arial" w:eastAsiaTheme="minorEastAsia" w:hAnsi="Arial" w:cs="Arial"/>
        </w:rPr>
      </w:pPr>
      <w:r w:rsidRPr="00163271">
        <w:rPr>
          <w:rFonts w:ascii="Arial" w:eastAsia="&quot;Calibri&quot;,sans-serif" w:hAnsi="Arial" w:cs="Arial"/>
          <w:b/>
        </w:rPr>
        <w:t>Select a site</w:t>
      </w:r>
      <w:r w:rsidRPr="00163271">
        <w:rPr>
          <w:rFonts w:ascii="Arial" w:eastAsia="&quot;Calibri&quot;,sans-serif" w:hAnsi="Arial" w:cs="Arial"/>
        </w:rPr>
        <w:t xml:space="preserve"> in </w:t>
      </w:r>
      <w:r w:rsidR="00CA5A1D" w:rsidRPr="00163271">
        <w:rPr>
          <w:rFonts w:ascii="Arial" w:eastAsia="&quot;Calibri&quot;,sans-serif" w:hAnsi="Arial" w:cs="Arial"/>
        </w:rPr>
        <w:t xml:space="preserve">your </w:t>
      </w:r>
      <w:r w:rsidRPr="00163271">
        <w:rPr>
          <w:rFonts w:ascii="Arial" w:hAnsi="Arial" w:cs="Arial"/>
        </w:rPr>
        <w:t>greenspace</w:t>
      </w:r>
      <w:r w:rsidRPr="00163271">
        <w:rPr>
          <w:rFonts w:ascii="Arial" w:eastAsia="&quot;Calibri&quot;,sans-serif" w:hAnsi="Arial" w:cs="Arial"/>
        </w:rPr>
        <w:t>.</w:t>
      </w:r>
      <w:r w:rsidRPr="00163271">
        <w:rPr>
          <w:rFonts w:ascii="Arial" w:eastAsia="&quot;Calibri&quot;,sans-serif" w:hAnsi="Arial" w:cs="Arial"/>
          <w:b/>
        </w:rPr>
        <w:t xml:space="preserve"> </w:t>
      </w:r>
    </w:p>
    <w:p w14:paraId="2C6EF271" w14:textId="4ABD3A92" w:rsidR="00C5369C" w:rsidRPr="00163271" w:rsidRDefault="180B6EBD" w:rsidP="00A73765">
      <w:pPr>
        <w:pStyle w:val="ListParagraph"/>
        <w:numPr>
          <w:ilvl w:val="0"/>
          <w:numId w:val="3"/>
        </w:numPr>
        <w:rPr>
          <w:rFonts w:ascii="Arial" w:hAnsi="Arial" w:cs="Arial"/>
        </w:rPr>
      </w:pPr>
      <w:r w:rsidRPr="00163271">
        <w:rPr>
          <w:rFonts w:ascii="Arial" w:eastAsia="&quot;Calibri&quot;,sans-serif" w:hAnsi="Arial" w:cs="Arial"/>
          <w:b/>
        </w:rPr>
        <w:t>Co</w:t>
      </w:r>
      <w:r w:rsidR="1C28BEC9" w:rsidRPr="00163271">
        <w:rPr>
          <w:rFonts w:ascii="Arial" w:eastAsia="&quot;Calibri&quot;,sans-serif" w:hAnsi="Arial" w:cs="Arial"/>
          <w:b/>
        </w:rPr>
        <w:t>unt and list the names</w:t>
      </w:r>
      <w:r w:rsidR="1C28BEC9" w:rsidRPr="00163271">
        <w:rPr>
          <w:rFonts w:ascii="Arial" w:eastAsia="&quot;Calibri&quot;,sans-serif" w:hAnsi="Arial" w:cs="Arial"/>
        </w:rPr>
        <w:t xml:space="preserve"> of plants you find </w:t>
      </w:r>
      <w:r w:rsidR="1C28BEC9" w:rsidRPr="00163271">
        <w:rPr>
          <w:rFonts w:ascii="Arial" w:hAnsi="Arial" w:cs="Arial"/>
        </w:rPr>
        <w:t>using</w:t>
      </w:r>
      <w:r w:rsidR="1C28BEC9" w:rsidRPr="00163271">
        <w:rPr>
          <w:rFonts w:ascii="Arial" w:eastAsia="&quot;Calibri&quot;,sans-serif" w:hAnsi="Arial" w:cs="Arial"/>
        </w:rPr>
        <w:t xml:space="preserve"> </w:t>
      </w:r>
      <w:r w:rsidR="1C28BEC9" w:rsidRPr="00163271">
        <w:rPr>
          <w:rFonts w:ascii="Arial" w:eastAsia="&quot;Calibri&quot;,sans-serif" w:hAnsi="Arial" w:cs="Arial"/>
          <w:b/>
        </w:rPr>
        <w:t>data collection sheet</w:t>
      </w:r>
      <w:r w:rsidR="17D8A8A5" w:rsidRPr="00163271">
        <w:rPr>
          <w:rFonts w:ascii="Arial" w:eastAsia="&quot;Calibri&quot;,sans-serif" w:hAnsi="Arial" w:cs="Arial"/>
          <w:b/>
        </w:rPr>
        <w:t xml:space="preserve"> 3</w:t>
      </w:r>
      <w:r w:rsidR="00744E1E" w:rsidRPr="00163271">
        <w:rPr>
          <w:rFonts w:ascii="Arial" w:eastAsia="&quot;Calibri&quot;,sans-serif" w:hAnsi="Arial" w:cs="Arial"/>
          <w:b/>
        </w:rPr>
        <w:t>:</w:t>
      </w:r>
      <w:r w:rsidR="17D8A8A5" w:rsidRPr="00163271">
        <w:rPr>
          <w:rFonts w:ascii="Arial" w:eastAsia="&quot;Calibri&quot;,sans-serif" w:hAnsi="Arial" w:cs="Arial"/>
          <w:b/>
        </w:rPr>
        <w:t xml:space="preserve"> Plant Identification</w:t>
      </w:r>
      <w:r w:rsidR="17D8A8A5" w:rsidRPr="00163271">
        <w:rPr>
          <w:rFonts w:ascii="Arial" w:eastAsia="&quot;Calibri&quot;,sans-serif" w:hAnsi="Arial" w:cs="Arial"/>
        </w:rPr>
        <w:t xml:space="preserve"> to</w:t>
      </w:r>
      <w:r w:rsidR="17D8A8A5" w:rsidRPr="00163271">
        <w:rPr>
          <w:rFonts w:ascii="Arial" w:eastAsia="&quot;Calibri&quot;,sans-serif" w:hAnsi="Arial" w:cs="Arial"/>
          <w:b/>
        </w:rPr>
        <w:t xml:space="preserve"> record your hypothesis</w:t>
      </w:r>
      <w:r w:rsidR="00C5369C" w:rsidRPr="00163271">
        <w:rPr>
          <w:rFonts w:ascii="Arial" w:eastAsia="&quot;Calibri&quot;,sans-serif" w:hAnsi="Arial" w:cs="Arial"/>
          <w:b/>
        </w:rPr>
        <w:t xml:space="preserve">. </w:t>
      </w:r>
    </w:p>
    <w:p w14:paraId="390C76CC" w14:textId="343C36A0" w:rsidR="00C5369C" w:rsidRPr="00163271" w:rsidRDefault="1C28BEC9" w:rsidP="00A73765">
      <w:pPr>
        <w:pStyle w:val="ListParagraph"/>
        <w:numPr>
          <w:ilvl w:val="0"/>
          <w:numId w:val="3"/>
        </w:numPr>
        <w:rPr>
          <w:rFonts w:ascii="Arial" w:hAnsi="Arial" w:cs="Arial"/>
        </w:rPr>
      </w:pPr>
      <w:r w:rsidRPr="00163271">
        <w:rPr>
          <w:rFonts w:ascii="Arial" w:eastAsia="&quot;Calibri&quot;,sans-serif" w:hAnsi="Arial" w:cs="Arial"/>
          <w:b/>
        </w:rPr>
        <w:t>Take a photo</w:t>
      </w:r>
      <w:r w:rsidR="7DDE9F4A" w:rsidRPr="00163271">
        <w:rPr>
          <w:rFonts w:ascii="Arial" w:eastAsia="&quot;Calibri&quot;,sans-serif" w:hAnsi="Arial" w:cs="Arial"/>
          <w:b/>
        </w:rPr>
        <w:t xml:space="preserve"> or collect a leaf sample</w:t>
      </w:r>
      <w:r w:rsidR="7DDE9F4A" w:rsidRPr="00163271">
        <w:rPr>
          <w:rFonts w:ascii="Arial" w:eastAsia="&quot;Calibri&quot;,sans-serif" w:hAnsi="Arial" w:cs="Arial"/>
        </w:rPr>
        <w:t xml:space="preserve"> of plants you </w:t>
      </w:r>
      <w:r w:rsidR="7DDE9F4A" w:rsidRPr="00163271">
        <w:rPr>
          <w:rFonts w:ascii="Arial" w:hAnsi="Arial" w:cs="Arial"/>
        </w:rPr>
        <w:t>don’t</w:t>
      </w:r>
      <w:r w:rsidR="7DDE9F4A" w:rsidRPr="00163271">
        <w:rPr>
          <w:rFonts w:ascii="Arial" w:eastAsia="&quot;Calibri&quot;,sans-serif" w:hAnsi="Arial" w:cs="Arial"/>
        </w:rPr>
        <w:t xml:space="preserve"> know. You can call it </w:t>
      </w:r>
      <w:r w:rsidR="455F90FE" w:rsidRPr="00163271">
        <w:rPr>
          <w:rFonts w:ascii="Arial" w:eastAsia="&quot;Calibri&quot;,sans-serif" w:hAnsi="Arial" w:cs="Arial"/>
        </w:rPr>
        <w:t>species</w:t>
      </w:r>
      <w:r w:rsidR="7DDE9F4A" w:rsidRPr="00163271">
        <w:rPr>
          <w:rFonts w:ascii="Arial" w:eastAsia="&quot;Calibri&quot;,sans-serif" w:hAnsi="Arial" w:cs="Arial"/>
        </w:rPr>
        <w:t xml:space="preserve"> X/Y/Z until you find out its name. </w:t>
      </w:r>
    </w:p>
    <w:p w14:paraId="19C65CC9" w14:textId="68D9A1F6" w:rsidR="180B6EBD" w:rsidRPr="00163271" w:rsidRDefault="7DDE9F4A" w:rsidP="00A73765">
      <w:pPr>
        <w:pStyle w:val="ListParagraph"/>
        <w:numPr>
          <w:ilvl w:val="0"/>
          <w:numId w:val="3"/>
        </w:numPr>
        <w:rPr>
          <w:rFonts w:ascii="Arial" w:hAnsi="Arial" w:cs="Arial"/>
        </w:rPr>
      </w:pPr>
      <w:r w:rsidRPr="00163271">
        <w:rPr>
          <w:rFonts w:ascii="Arial" w:eastAsia="&quot;Calibri&quot;,sans-serif" w:hAnsi="Arial" w:cs="Arial"/>
          <w:b/>
        </w:rPr>
        <w:t>Reflect</w:t>
      </w:r>
      <w:r w:rsidR="00C5369C" w:rsidRPr="00163271">
        <w:rPr>
          <w:rFonts w:ascii="Arial" w:eastAsia="&quot;Calibri&quot;,sans-serif" w:hAnsi="Arial" w:cs="Arial"/>
          <w:b/>
        </w:rPr>
        <w:t>:</w:t>
      </w:r>
      <w:r w:rsidRPr="00163271">
        <w:rPr>
          <w:rFonts w:ascii="Arial" w:eastAsia="&quot;Calibri&quot;,sans-serif" w:hAnsi="Arial" w:cs="Arial"/>
        </w:rPr>
        <w:t xml:space="preserve"> Are any of these plants </w:t>
      </w:r>
      <w:r w:rsidR="455F90FE" w:rsidRPr="00163271">
        <w:rPr>
          <w:rFonts w:ascii="Arial" w:eastAsia="&quot;Calibri&quot;,sans-serif" w:hAnsi="Arial" w:cs="Arial"/>
        </w:rPr>
        <w:t xml:space="preserve">weeds? Are any of them </w:t>
      </w:r>
      <w:r w:rsidR="455F90FE" w:rsidRPr="00163271">
        <w:rPr>
          <w:rFonts w:ascii="Arial" w:eastAsia="&quot;Calibri&quot;,sans-serif" w:hAnsi="Arial" w:cs="Arial"/>
          <w:b/>
        </w:rPr>
        <w:t>special</w:t>
      </w:r>
      <w:r w:rsidR="455F90FE" w:rsidRPr="00163271">
        <w:rPr>
          <w:rFonts w:ascii="Arial" w:eastAsia="&quot;Calibri&quot;,sans-serif" w:hAnsi="Arial" w:cs="Arial"/>
        </w:rPr>
        <w:t xml:space="preserve"> food/medicine plants for </w:t>
      </w:r>
      <w:r w:rsidR="7E1D3D45" w:rsidRPr="00163271">
        <w:rPr>
          <w:rFonts w:ascii="Arial" w:eastAsia="&quot;Calibri&quot;,sans-serif" w:hAnsi="Arial" w:cs="Arial"/>
        </w:rPr>
        <w:t>people or animals? Which plants may attract birds?</w:t>
      </w:r>
      <w:r w:rsidR="00794813" w:rsidRPr="00163271">
        <w:rPr>
          <w:rFonts w:ascii="Arial" w:eastAsia="&quot;Calibri&quot;,sans-serif" w:hAnsi="Arial" w:cs="Arial"/>
        </w:rPr>
        <w:t xml:space="preserve"> </w:t>
      </w:r>
      <w:r w:rsidR="005309F8" w:rsidRPr="00163271">
        <w:rPr>
          <w:rFonts w:ascii="Arial" w:eastAsia="&quot;Calibri&quot;,sans-serif" w:hAnsi="Arial" w:cs="Arial"/>
        </w:rPr>
        <w:t>Can you find and use te reo Māori names of each?</w:t>
      </w:r>
    </w:p>
    <w:p w14:paraId="64621BB5" w14:textId="367AEE4C" w:rsidR="00803597" w:rsidRPr="00163271" w:rsidRDefault="00C4005D" w:rsidP="00803597">
      <w:pPr>
        <w:spacing w:line="240" w:lineRule="auto"/>
        <w:rPr>
          <w:rFonts w:ascii="Arial" w:hAnsi="Arial" w:cs="Arial"/>
          <w:b/>
          <w:color w:val="01853E"/>
          <w:sz w:val="34"/>
          <w:szCs w:val="34"/>
          <w:lang w:eastAsia="en-NZ"/>
        </w:rPr>
      </w:pPr>
      <w:r w:rsidRPr="00163271">
        <w:rPr>
          <w:rFonts w:ascii="Arial" w:hAnsi="Arial" w:cs="Arial"/>
          <w:b/>
          <w:bCs/>
          <w:noProof/>
        </w:rPr>
        <w:drawing>
          <wp:anchor distT="0" distB="0" distL="114300" distR="114300" simplePos="0" relativeHeight="251658257" behindDoc="0" locked="0" layoutInCell="1" allowOverlap="1" wp14:anchorId="08E8EEB2" wp14:editId="4F07EC70">
            <wp:simplePos x="0" y="0"/>
            <wp:positionH relativeFrom="column">
              <wp:posOffset>19685</wp:posOffset>
            </wp:positionH>
            <wp:positionV relativeFrom="page">
              <wp:posOffset>5181503</wp:posOffset>
            </wp:positionV>
            <wp:extent cx="1876425" cy="2667635"/>
            <wp:effectExtent l="19050" t="19050" r="9525" b="0"/>
            <wp:wrapSquare wrapText="bothSides"/>
            <wp:docPr id="437332139" name="Picture 43733213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9" name="Picture 437332139" descr="Graphical user interface, application, tab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876425" cy="2667635"/>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0186B3C" w:rsidRPr="00163271">
        <w:rPr>
          <w:rFonts w:ascii="Arial" w:hAnsi="Arial" w:cs="Arial"/>
          <w:b/>
          <w:bCs/>
          <w:noProof/>
        </w:rPr>
        <w:drawing>
          <wp:anchor distT="0" distB="0" distL="114300" distR="114300" simplePos="0" relativeHeight="251658253" behindDoc="0" locked="0" layoutInCell="1" allowOverlap="1" wp14:anchorId="1FCBF8DC" wp14:editId="7E066F3B">
            <wp:simplePos x="0" y="0"/>
            <wp:positionH relativeFrom="column">
              <wp:posOffset>4094480</wp:posOffset>
            </wp:positionH>
            <wp:positionV relativeFrom="paragraph">
              <wp:posOffset>600075</wp:posOffset>
            </wp:positionV>
            <wp:extent cx="1786255" cy="2606675"/>
            <wp:effectExtent l="19050" t="19050" r="4445" b="3175"/>
            <wp:wrapSquare wrapText="bothSides"/>
            <wp:docPr id="437332141" name="Picture 437332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41" name="Picture 437332141" descr="Graphical user interface, text, application, email&#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786255" cy="2606675"/>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0186B3C" w:rsidRPr="00163271">
        <w:rPr>
          <w:rFonts w:ascii="Arial" w:hAnsi="Arial" w:cs="Arial"/>
          <w:b/>
          <w:bCs/>
          <w:noProof/>
        </w:rPr>
        <w:drawing>
          <wp:anchor distT="0" distB="0" distL="114300" distR="114300" simplePos="0" relativeHeight="251658256" behindDoc="1" locked="0" layoutInCell="1" allowOverlap="1" wp14:anchorId="21A26CBB" wp14:editId="57E635E0">
            <wp:simplePos x="0" y="0"/>
            <wp:positionH relativeFrom="column">
              <wp:posOffset>2101850</wp:posOffset>
            </wp:positionH>
            <wp:positionV relativeFrom="paragraph">
              <wp:posOffset>600075</wp:posOffset>
            </wp:positionV>
            <wp:extent cx="1809750" cy="2625090"/>
            <wp:effectExtent l="19050" t="19050" r="0" b="3810"/>
            <wp:wrapSquare wrapText="bothSides"/>
            <wp:docPr id="437332140" name="Picture 4373321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40" name="Picture 437332140" descr="Graphical user interface, text, application, email&#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809750" cy="2625090"/>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04635D0" w:rsidRPr="00163271">
        <w:rPr>
          <w:rFonts w:ascii="Arial" w:hAnsi="Arial" w:cs="Arial"/>
          <w:b/>
          <w:bCs/>
        </w:rPr>
        <w:t>Look</w:t>
      </w:r>
      <w:r w:rsidR="004635D0" w:rsidRPr="00163271">
        <w:rPr>
          <w:rFonts w:ascii="Arial" w:hAnsi="Arial" w:cs="Arial"/>
        </w:rPr>
        <w:t xml:space="preserve"> for the data collection sheets in your pack.</w:t>
      </w:r>
      <w:r w:rsidR="00785F32" w:rsidRPr="00163271">
        <w:rPr>
          <w:rFonts w:ascii="Arial" w:hAnsi="Arial" w:cs="Arial"/>
        </w:rPr>
        <w:br w:type="page"/>
      </w:r>
    </w:p>
    <w:p w14:paraId="3712FE31" w14:textId="3199A09B" w:rsidR="00803597" w:rsidRPr="00163271" w:rsidRDefault="7C3A7B35" w:rsidP="0039439E">
      <w:pPr>
        <w:pStyle w:val="GH1"/>
        <w:rPr>
          <w:rFonts w:ascii="Arial" w:hAnsi="Arial" w:cs="Arial"/>
          <w:highlight w:val="yellow"/>
          <w:lang w:val="en-NZ"/>
        </w:rPr>
      </w:pPr>
      <w:r w:rsidRPr="00163271">
        <w:rPr>
          <w:rFonts w:ascii="Arial" w:hAnsi="Arial" w:cs="Arial"/>
          <w:lang w:val="en-NZ"/>
        </w:rPr>
        <w:lastRenderedPageBreak/>
        <w:t xml:space="preserve">Day </w:t>
      </w:r>
      <w:r w:rsidR="3E263465" w:rsidRPr="00163271">
        <w:rPr>
          <w:rFonts w:ascii="Arial" w:hAnsi="Arial" w:cs="Arial"/>
          <w:lang w:val="en-NZ"/>
        </w:rPr>
        <w:t>2</w:t>
      </w:r>
      <w:r w:rsidRPr="00163271">
        <w:rPr>
          <w:rFonts w:ascii="Arial" w:hAnsi="Arial" w:cs="Arial"/>
          <w:lang w:val="en-NZ"/>
        </w:rPr>
        <w:t xml:space="preserve"> </w:t>
      </w:r>
      <w:r w:rsidR="391875F6" w:rsidRPr="00163271">
        <w:rPr>
          <w:rFonts w:ascii="Arial" w:hAnsi="Arial" w:cs="Arial"/>
          <w:lang w:val="en-NZ"/>
        </w:rPr>
        <w:t>a</w:t>
      </w:r>
      <w:r w:rsidRPr="00163271">
        <w:rPr>
          <w:rFonts w:ascii="Arial" w:hAnsi="Arial" w:cs="Arial"/>
          <w:lang w:val="en-NZ"/>
        </w:rPr>
        <w:t xml:space="preserve">ctivity 4: </w:t>
      </w:r>
      <w:r w:rsidR="008F7E39" w:rsidRPr="00163271">
        <w:rPr>
          <w:rFonts w:ascii="Arial" w:hAnsi="Arial" w:cs="Arial"/>
          <w:lang w:val="en-NZ"/>
        </w:rPr>
        <w:t>People</w:t>
      </w:r>
      <w:r w:rsidRPr="00163271">
        <w:rPr>
          <w:rFonts w:ascii="Arial" w:hAnsi="Arial" w:cs="Arial"/>
          <w:lang w:val="en-NZ"/>
        </w:rPr>
        <w:t xml:space="preserve"> have different opinions about conservation</w:t>
      </w:r>
    </w:p>
    <w:p w14:paraId="59302638" w14:textId="77777777" w:rsidR="004124AC" w:rsidRPr="00163271" w:rsidRDefault="004124AC" w:rsidP="004124AC">
      <w:pPr>
        <w:rPr>
          <w:rFonts w:ascii="Arial" w:hAnsi="Arial" w:cs="Arial"/>
          <w:b/>
          <w:bCs/>
          <w:i/>
          <w:iCs/>
          <w:color w:val="01853E"/>
        </w:rPr>
      </w:pPr>
      <w:r w:rsidRPr="00163271">
        <w:rPr>
          <w:rFonts w:ascii="Arial" w:hAnsi="Arial" w:cs="Arial"/>
          <w:b/>
          <w:bCs/>
          <w:i/>
          <w:iCs/>
          <w:color w:val="01853E"/>
        </w:rPr>
        <w:t>Notes for teachers and whānau</w:t>
      </w:r>
    </w:p>
    <w:p w14:paraId="36A39B14" w14:textId="32E3005B" w:rsidR="00803597" w:rsidRPr="00163271" w:rsidRDefault="17D8A8A5" w:rsidP="008F7E39">
      <w:pPr>
        <w:spacing w:after="0"/>
        <w:rPr>
          <w:rFonts w:ascii="Arial" w:eastAsia="&quot;Calibri&quot;,sans-serif" w:hAnsi="Arial" w:cs="Arial"/>
          <w:i/>
        </w:rPr>
      </w:pPr>
      <w:r w:rsidRPr="00163271">
        <w:rPr>
          <w:rFonts w:ascii="Arial" w:eastAsia="&quot;Calibri&quot;,sans-serif" w:hAnsi="Arial" w:cs="Arial"/>
          <w:i/>
        </w:rPr>
        <w:t xml:space="preserve">In the story </w:t>
      </w:r>
      <w:r w:rsidR="004124AC" w:rsidRPr="00163271">
        <w:rPr>
          <w:rFonts w:ascii="Arial" w:eastAsia="&quot;Calibri&quot;,sans-serif" w:hAnsi="Arial" w:cs="Arial"/>
          <w:i/>
        </w:rPr>
        <w:t>Heartbeat</w:t>
      </w:r>
      <w:r w:rsidRPr="00163271">
        <w:rPr>
          <w:rFonts w:ascii="Arial" w:eastAsia="&quot;Calibri&quot;,sans-serif" w:hAnsi="Arial" w:cs="Arial"/>
          <w:i/>
        </w:rPr>
        <w:t xml:space="preserve"> by Andre Ng</w:t>
      </w:r>
      <w:r w:rsidR="004124AC" w:rsidRPr="00163271">
        <w:rPr>
          <w:rFonts w:ascii="Arial" w:eastAsia="&quot;Calibri&quot;,sans-serif" w:hAnsi="Arial" w:cs="Arial"/>
          <w:i/>
        </w:rPr>
        <w:t>ā</w:t>
      </w:r>
      <w:r w:rsidRPr="00163271">
        <w:rPr>
          <w:rFonts w:ascii="Arial" w:eastAsia="&quot;Calibri&quot;,sans-serif" w:hAnsi="Arial" w:cs="Arial"/>
          <w:i/>
        </w:rPr>
        <w:t>p</w:t>
      </w:r>
      <w:r w:rsidR="004124AC" w:rsidRPr="00163271">
        <w:rPr>
          <w:rFonts w:ascii="Arial" w:eastAsia="&quot;Calibri&quot;,sans-serif" w:hAnsi="Arial" w:cs="Arial"/>
          <w:i/>
        </w:rPr>
        <w:t>ō</w:t>
      </w:r>
      <w:r w:rsidRPr="00163271">
        <w:rPr>
          <w:rFonts w:ascii="Arial" w:eastAsia="&quot;Calibri&quot;,sans-serif" w:hAnsi="Arial" w:cs="Arial"/>
          <w:i/>
        </w:rPr>
        <w:t xml:space="preserve">, our readers will meet a young girl and her koro </w:t>
      </w:r>
      <w:r w:rsidR="004124AC" w:rsidRPr="00163271">
        <w:rPr>
          <w:rFonts w:ascii="Arial" w:eastAsia="&quot;Calibri&quot;,sans-serif" w:hAnsi="Arial" w:cs="Arial"/>
          <w:i/>
        </w:rPr>
        <w:t xml:space="preserve">as they </w:t>
      </w:r>
      <w:r w:rsidRPr="00163271">
        <w:rPr>
          <w:rFonts w:ascii="Arial" w:eastAsia="&quot;Calibri&quot;,sans-serif" w:hAnsi="Arial" w:cs="Arial"/>
          <w:i/>
        </w:rPr>
        <w:t>look out over their forest, Te Rākau, listening for the heartbeat of Tāne Mahuta. The forest shelters many birds and insects, as well as many very old trees. This deceptively simple, evocative story has a strong conservation message. Through the eyes of the young girl, we learn the different opinions that other family members have of the mayor’s plan to allow developers to destroy part of the forest and build houses.</w:t>
      </w:r>
    </w:p>
    <w:p w14:paraId="3D811C6B" w14:textId="77777777" w:rsidR="00803597" w:rsidRPr="00163271" w:rsidRDefault="000637D8" w:rsidP="00803597">
      <w:pPr>
        <w:rPr>
          <w:rFonts w:ascii="Arial" w:hAnsi="Arial" w:cs="Arial"/>
        </w:rPr>
      </w:pPr>
      <w:r>
        <w:rPr>
          <w:rFonts w:ascii="Arial" w:hAnsi="Arial" w:cs="Arial"/>
        </w:rPr>
        <w:pict w14:anchorId="0AAF9AB8">
          <v:rect id="_x0000_i1035" style="width:0;height:1.5pt" o:hralign="center" o:hrstd="t" o:hr="t" fillcolor="#a0a0a0" stroked="f"/>
        </w:pict>
      </w:r>
    </w:p>
    <w:p w14:paraId="1D2BF9A8" w14:textId="28A07CEC" w:rsidR="00803597" w:rsidRPr="00163271" w:rsidRDefault="00803597" w:rsidP="004124AC">
      <w:pPr>
        <w:pStyle w:val="LIG"/>
        <w:rPr>
          <w:rFonts w:ascii="Arial" w:hAnsi="Arial" w:cs="Arial"/>
        </w:rPr>
      </w:pPr>
      <w:r w:rsidRPr="00163271">
        <w:rPr>
          <w:rFonts w:ascii="Arial" w:hAnsi="Arial" w:cs="Arial"/>
        </w:rPr>
        <w:t>I am learning to:</w:t>
      </w:r>
      <w:r w:rsidR="009F378E" w:rsidRPr="00163271">
        <w:rPr>
          <w:rFonts w:ascii="Arial" w:hAnsi="Arial" w:cs="Arial"/>
        </w:rPr>
        <w:t xml:space="preserve"> </w:t>
      </w:r>
      <w:r w:rsidR="004124AC" w:rsidRPr="00163271">
        <w:rPr>
          <w:rFonts w:ascii="Arial" w:hAnsi="Arial" w:cs="Arial"/>
        </w:rPr>
        <w:t>k</w:t>
      </w:r>
      <w:r w:rsidR="7C3A7B35" w:rsidRPr="00163271">
        <w:rPr>
          <w:rFonts w:ascii="Arial" w:hAnsi="Arial" w:cs="Arial"/>
        </w:rPr>
        <w:t xml:space="preserve">now how a writer uses metaphor and </w:t>
      </w:r>
      <w:r w:rsidR="004124AC" w:rsidRPr="00163271">
        <w:rPr>
          <w:rFonts w:ascii="Arial" w:hAnsi="Arial" w:cs="Arial"/>
        </w:rPr>
        <w:t>similes</w:t>
      </w:r>
      <w:r w:rsidR="7C3A7B35" w:rsidRPr="00163271">
        <w:rPr>
          <w:rFonts w:ascii="Arial" w:hAnsi="Arial" w:cs="Arial"/>
        </w:rPr>
        <w:t xml:space="preserve"> to convey feelings and make an emotional impact.</w:t>
      </w:r>
    </w:p>
    <w:p w14:paraId="3B157221" w14:textId="77777777" w:rsidR="00803597" w:rsidRPr="00163271" w:rsidRDefault="00803597" w:rsidP="004124AC">
      <w:pPr>
        <w:spacing w:after="0"/>
        <w:rPr>
          <w:rFonts w:ascii="Arial" w:hAnsi="Arial" w:cs="Arial"/>
        </w:rPr>
      </w:pPr>
      <w:r w:rsidRPr="00163271">
        <w:rPr>
          <w:rFonts w:ascii="Arial" w:hAnsi="Arial" w:cs="Arial"/>
        </w:rPr>
        <w:t>What do I need?</w:t>
      </w:r>
    </w:p>
    <w:p w14:paraId="40C83C7F" w14:textId="77777777" w:rsidR="00803597" w:rsidRPr="00163271" w:rsidRDefault="00803597" w:rsidP="00A73765">
      <w:pPr>
        <w:pStyle w:val="ListParagraph"/>
        <w:numPr>
          <w:ilvl w:val="0"/>
          <w:numId w:val="3"/>
        </w:numPr>
        <w:rPr>
          <w:rFonts w:ascii="Arial" w:hAnsi="Arial" w:cs="Arial"/>
        </w:rPr>
      </w:pPr>
      <w:r w:rsidRPr="00163271">
        <w:rPr>
          <w:rFonts w:ascii="Arial" w:hAnsi="Arial" w:cs="Arial"/>
        </w:rPr>
        <w:t>30 minutes</w:t>
      </w:r>
    </w:p>
    <w:p w14:paraId="5CC5AC2D" w14:textId="70FBC3D7" w:rsidR="00803597" w:rsidRPr="00163271" w:rsidRDefault="004124AC" w:rsidP="00A73765">
      <w:pPr>
        <w:pStyle w:val="ListParagraph"/>
        <w:numPr>
          <w:ilvl w:val="0"/>
          <w:numId w:val="3"/>
        </w:numPr>
        <w:rPr>
          <w:rFonts w:ascii="Arial" w:hAnsi="Arial" w:cs="Arial"/>
        </w:rPr>
      </w:pPr>
      <w:r w:rsidRPr="00163271">
        <w:rPr>
          <w:rFonts w:ascii="Arial" w:hAnsi="Arial" w:cs="Arial"/>
        </w:rPr>
        <w:t xml:space="preserve">Look in your pack for </w:t>
      </w:r>
      <w:r w:rsidR="17D8A8A5" w:rsidRPr="00163271">
        <w:rPr>
          <w:rFonts w:ascii="Arial" w:hAnsi="Arial" w:cs="Arial"/>
        </w:rPr>
        <w:t xml:space="preserve">School Journal Level 3, June </w:t>
      </w:r>
      <w:r w:rsidR="00163271" w:rsidRPr="00163271">
        <w:rPr>
          <w:rFonts w:ascii="Arial" w:hAnsi="Arial" w:cs="Arial"/>
        </w:rPr>
        <w:t>2012,</w:t>
      </w:r>
      <w:r w:rsidR="17D8A8A5" w:rsidRPr="00163271">
        <w:rPr>
          <w:rFonts w:ascii="Arial" w:hAnsi="Arial" w:cs="Arial"/>
        </w:rPr>
        <w:t xml:space="preserve"> </w:t>
      </w:r>
      <w:r w:rsidR="17D8A8A5" w:rsidRPr="00163271">
        <w:rPr>
          <w:rFonts w:ascii="Arial" w:hAnsi="Arial" w:cs="Arial"/>
          <w:i/>
          <w:iCs/>
        </w:rPr>
        <w:t>Heartbeat</w:t>
      </w:r>
    </w:p>
    <w:p w14:paraId="27FA26B3" w14:textId="00F53491" w:rsidR="17D8A8A5" w:rsidRPr="00163271" w:rsidRDefault="00ED1433" w:rsidP="00A73765">
      <w:pPr>
        <w:pStyle w:val="ListParagraph"/>
        <w:numPr>
          <w:ilvl w:val="0"/>
          <w:numId w:val="3"/>
        </w:numPr>
        <w:rPr>
          <w:rFonts w:ascii="Arial" w:hAnsi="Arial" w:cs="Arial"/>
        </w:rPr>
      </w:pPr>
      <w:r w:rsidRPr="00163271">
        <w:rPr>
          <w:rFonts w:ascii="Arial" w:eastAsia="&quot;Calibri&quot;,sans-serif" w:hAnsi="Arial" w:cs="Arial"/>
        </w:rPr>
        <w:t>Home learning book</w:t>
      </w:r>
    </w:p>
    <w:p w14:paraId="5C00436F" w14:textId="77777777" w:rsidR="00880D00" w:rsidRPr="00163271" w:rsidRDefault="00880D00" w:rsidP="00880D00">
      <w:pPr>
        <w:pStyle w:val="GH2"/>
        <w:rPr>
          <w:rFonts w:ascii="Arial" w:hAnsi="Arial" w:cs="Arial"/>
          <w:lang w:val="en-NZ"/>
        </w:rPr>
      </w:pPr>
      <w:r w:rsidRPr="00163271">
        <w:rPr>
          <w:rFonts w:ascii="Arial" w:hAnsi="Arial" w:cs="Arial"/>
          <w:lang w:val="en-NZ"/>
        </w:rPr>
        <w:t>Instructions:</w:t>
      </w:r>
    </w:p>
    <w:p w14:paraId="1127CFA5" w14:textId="0CC04757" w:rsidR="00880D00" w:rsidRPr="00163271" w:rsidRDefault="17D8A8A5" w:rsidP="00880D00">
      <w:pPr>
        <w:rPr>
          <w:rFonts w:ascii="Arial" w:hAnsi="Arial" w:cs="Arial"/>
        </w:rPr>
      </w:pPr>
      <w:r w:rsidRPr="00163271">
        <w:rPr>
          <w:rFonts w:ascii="Arial" w:hAnsi="Arial" w:cs="Arial"/>
        </w:rPr>
        <w:t>As you read this story, try to understand, and relate to the different views about conservation that the characters hold.</w:t>
      </w:r>
    </w:p>
    <w:p w14:paraId="3F55AA02" w14:textId="77777777" w:rsidR="00880D00" w:rsidRPr="00163271" w:rsidRDefault="00880D00" w:rsidP="00880D00">
      <w:pPr>
        <w:pStyle w:val="GH2"/>
        <w:rPr>
          <w:rFonts w:ascii="Arial" w:hAnsi="Arial" w:cs="Arial"/>
          <w:lang w:val="en-NZ"/>
        </w:rPr>
      </w:pPr>
      <w:r w:rsidRPr="00163271">
        <w:rPr>
          <w:rFonts w:ascii="Arial" w:hAnsi="Arial" w:cs="Arial"/>
          <w:lang w:val="en-NZ"/>
        </w:rPr>
        <w:t>Your task:</w:t>
      </w:r>
    </w:p>
    <w:p w14:paraId="78D7EEF3" w14:textId="611ACC18" w:rsidR="00880D00" w:rsidRPr="00163271" w:rsidRDefault="004124AC" w:rsidP="00880D00">
      <w:pPr>
        <w:rPr>
          <w:rFonts w:ascii="Arial" w:hAnsi="Arial" w:cs="Arial"/>
        </w:rPr>
      </w:pPr>
      <w:r w:rsidRPr="00163271">
        <w:rPr>
          <w:rFonts w:ascii="Arial" w:hAnsi="Arial" w:cs="Arial"/>
          <w:noProof/>
        </w:rPr>
        <w:drawing>
          <wp:anchor distT="0" distB="0" distL="114300" distR="114300" simplePos="0" relativeHeight="251658245" behindDoc="0" locked="0" layoutInCell="1" allowOverlap="1" wp14:anchorId="3C39CDBB" wp14:editId="793E675A">
            <wp:simplePos x="0" y="0"/>
            <wp:positionH relativeFrom="column">
              <wp:posOffset>3784600</wp:posOffset>
            </wp:positionH>
            <wp:positionV relativeFrom="paragraph">
              <wp:posOffset>6350</wp:posOffset>
            </wp:positionV>
            <wp:extent cx="2096135" cy="2884170"/>
            <wp:effectExtent l="0" t="0" r="0" b="0"/>
            <wp:wrapSquare wrapText="bothSides"/>
            <wp:docPr id="11" name="Picture 11" descr="Heartbea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descr="Heartbeat cove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096135" cy="2884170"/>
                    </a:xfrm>
                    <a:prstGeom prst="rect">
                      <a:avLst/>
                    </a:prstGeom>
                    <a:noFill/>
                    <a:ln>
                      <a:noFill/>
                    </a:ln>
                  </pic:spPr>
                </pic:pic>
              </a:graphicData>
            </a:graphic>
          </wp:anchor>
        </w:drawing>
      </w:r>
      <w:r w:rsidR="17D8A8A5" w:rsidRPr="00163271">
        <w:rPr>
          <w:rFonts w:ascii="Arial" w:hAnsi="Arial" w:cs="Arial"/>
          <w:b/>
          <w:bCs/>
        </w:rPr>
        <w:t xml:space="preserve">Read </w:t>
      </w:r>
      <w:r w:rsidR="17D8A8A5" w:rsidRPr="00163271">
        <w:rPr>
          <w:rFonts w:ascii="Arial" w:hAnsi="Arial" w:cs="Arial"/>
        </w:rPr>
        <w:t xml:space="preserve">the text and locate any </w:t>
      </w:r>
      <w:r w:rsidRPr="00163271">
        <w:rPr>
          <w:rFonts w:ascii="Arial" w:hAnsi="Arial" w:cs="Arial"/>
        </w:rPr>
        <w:t>similes</w:t>
      </w:r>
      <w:r w:rsidR="17D8A8A5" w:rsidRPr="00163271">
        <w:rPr>
          <w:rFonts w:ascii="Arial" w:hAnsi="Arial" w:cs="Arial"/>
        </w:rPr>
        <w:t xml:space="preserve"> or metaphors the writer has used to create emotional impact and convey feelings. </w:t>
      </w:r>
    </w:p>
    <w:p w14:paraId="5467E9FD" w14:textId="1DE37821" w:rsidR="00880D00" w:rsidRPr="00163271" w:rsidRDefault="17D8A8A5" w:rsidP="00880D00">
      <w:pPr>
        <w:rPr>
          <w:rFonts w:ascii="Arial" w:hAnsi="Arial" w:cs="Arial"/>
        </w:rPr>
      </w:pPr>
      <w:r w:rsidRPr="00163271">
        <w:rPr>
          <w:rFonts w:ascii="Arial" w:hAnsi="Arial" w:cs="Arial"/>
          <w:b/>
          <w:bCs/>
        </w:rPr>
        <w:t>List</w:t>
      </w:r>
      <w:r w:rsidRPr="00163271">
        <w:rPr>
          <w:rFonts w:ascii="Arial" w:hAnsi="Arial" w:cs="Arial"/>
        </w:rPr>
        <w:t xml:space="preserve"> any </w:t>
      </w:r>
      <w:r w:rsidR="004124AC" w:rsidRPr="00163271">
        <w:rPr>
          <w:rFonts w:ascii="Arial" w:hAnsi="Arial" w:cs="Arial"/>
        </w:rPr>
        <w:t>similes</w:t>
      </w:r>
      <w:r w:rsidRPr="00163271">
        <w:rPr>
          <w:rFonts w:ascii="Arial" w:hAnsi="Arial" w:cs="Arial"/>
        </w:rPr>
        <w:t xml:space="preserve"> used for movement or </w:t>
      </w:r>
      <w:r w:rsidR="00CE7A1A" w:rsidRPr="00163271">
        <w:rPr>
          <w:rFonts w:ascii="Arial" w:hAnsi="Arial" w:cs="Arial"/>
        </w:rPr>
        <w:t>facial</w:t>
      </w:r>
      <w:r w:rsidRPr="00163271">
        <w:rPr>
          <w:rFonts w:ascii="Arial" w:hAnsi="Arial" w:cs="Arial"/>
        </w:rPr>
        <w:t xml:space="preserve"> expressions and metaphors for the body and health.</w:t>
      </w:r>
    </w:p>
    <w:p w14:paraId="003352CA" w14:textId="3178D4CB" w:rsidR="17D8A8A5" w:rsidRPr="00163271" w:rsidRDefault="17D8A8A5" w:rsidP="17D8A8A5">
      <w:pPr>
        <w:rPr>
          <w:rFonts w:ascii="Arial" w:eastAsia="&quot;Calibri&quot;,sans-serif" w:hAnsi="Arial" w:cs="Arial"/>
        </w:rPr>
      </w:pPr>
      <w:r w:rsidRPr="00163271">
        <w:rPr>
          <w:rFonts w:ascii="Arial" w:eastAsia="&quot;Calibri&quot;,sans-serif" w:hAnsi="Arial" w:cs="Arial"/>
          <w:b/>
        </w:rPr>
        <w:t>Identify</w:t>
      </w:r>
      <w:r w:rsidRPr="00163271">
        <w:rPr>
          <w:rFonts w:ascii="Arial" w:eastAsia="&quot;Calibri&quot;,sans-serif" w:hAnsi="Arial" w:cs="Arial"/>
        </w:rPr>
        <w:t xml:space="preserve"> any new words you </w:t>
      </w:r>
      <w:r w:rsidR="004C3E43" w:rsidRPr="00163271">
        <w:rPr>
          <w:rFonts w:ascii="Arial" w:eastAsia="&quot;Calibri&quot;,sans-serif" w:hAnsi="Arial" w:cs="Arial"/>
        </w:rPr>
        <w:t>read</w:t>
      </w:r>
      <w:r w:rsidRPr="00163271">
        <w:rPr>
          <w:rFonts w:ascii="Arial" w:eastAsia="&quot;Calibri&quot;,sans-serif" w:hAnsi="Arial" w:cs="Arial"/>
        </w:rPr>
        <w:t xml:space="preserve"> in the text. Check their meaning</w:t>
      </w:r>
      <w:r w:rsidR="004124AC" w:rsidRPr="00163271">
        <w:rPr>
          <w:rFonts w:ascii="Arial" w:eastAsia="&quot;Calibri&quot;,sans-serif" w:hAnsi="Arial" w:cs="Arial"/>
        </w:rPr>
        <w:t xml:space="preserve"> with whānau</w:t>
      </w:r>
      <w:r w:rsidRPr="00163271">
        <w:rPr>
          <w:rFonts w:ascii="Arial" w:eastAsia="&quot;Calibri&quot;,sans-serif" w:hAnsi="Arial" w:cs="Arial"/>
        </w:rPr>
        <w:t>.</w:t>
      </w:r>
      <w:r w:rsidR="0074448B" w:rsidRPr="00163271">
        <w:rPr>
          <w:rFonts w:ascii="Arial" w:eastAsia="&quot;Calibri&quot;,sans-serif" w:hAnsi="Arial" w:cs="Arial"/>
        </w:rPr>
        <w:t xml:space="preserve"> </w:t>
      </w:r>
    </w:p>
    <w:p w14:paraId="441F299C" w14:textId="2CF828F7" w:rsidR="17D8A8A5" w:rsidRPr="00163271" w:rsidRDefault="17D8A8A5" w:rsidP="17D8A8A5">
      <w:pPr>
        <w:rPr>
          <w:rFonts w:ascii="Arial" w:eastAsia="&quot;Calibri&quot;,sans-serif" w:hAnsi="Arial" w:cs="Arial"/>
        </w:rPr>
      </w:pPr>
      <w:r w:rsidRPr="00163271">
        <w:rPr>
          <w:rFonts w:ascii="Arial" w:eastAsia="&quot;Calibri&quot;,sans-serif" w:hAnsi="Arial" w:cs="Arial"/>
          <w:b/>
        </w:rPr>
        <w:t>Recount</w:t>
      </w:r>
      <w:r w:rsidRPr="00163271">
        <w:rPr>
          <w:rFonts w:ascii="Arial" w:eastAsia="&quot;Calibri&quot;,sans-serif" w:hAnsi="Arial" w:cs="Arial"/>
        </w:rPr>
        <w:t xml:space="preserve"> a time when members of your </w:t>
      </w:r>
      <w:r w:rsidR="004124AC" w:rsidRPr="00163271">
        <w:rPr>
          <w:rFonts w:ascii="Arial" w:eastAsia="&quot;Calibri&quot;,sans-serif" w:hAnsi="Arial" w:cs="Arial"/>
        </w:rPr>
        <w:t>whānau</w:t>
      </w:r>
      <w:r w:rsidRPr="00163271">
        <w:rPr>
          <w:rFonts w:ascii="Arial" w:eastAsia="&quot;Calibri&quot;,sans-serif" w:hAnsi="Arial" w:cs="Arial"/>
        </w:rPr>
        <w:t xml:space="preserve"> had different views about something.</w:t>
      </w:r>
    </w:p>
    <w:p w14:paraId="63DB6C9D" w14:textId="43279A20" w:rsidR="00803597" w:rsidRPr="00163271" w:rsidRDefault="17D8A8A5" w:rsidP="00803597">
      <w:pPr>
        <w:rPr>
          <w:rFonts w:ascii="Arial" w:eastAsia="&quot;Calibri&quot;,sans-serif" w:hAnsi="Arial" w:cs="Arial"/>
        </w:rPr>
      </w:pPr>
      <w:r w:rsidRPr="00163271">
        <w:rPr>
          <w:rFonts w:ascii="Arial" w:eastAsia="&quot;Calibri&quot;,sans-serif" w:hAnsi="Arial" w:cs="Arial"/>
          <w:b/>
        </w:rPr>
        <w:t xml:space="preserve">Draw </w:t>
      </w:r>
      <w:r w:rsidRPr="00163271">
        <w:rPr>
          <w:rFonts w:ascii="Arial" w:eastAsia="&quot;Calibri&quot;,sans-serif" w:hAnsi="Arial" w:cs="Arial"/>
        </w:rPr>
        <w:t xml:space="preserve">your family members in your </w:t>
      </w:r>
      <w:r w:rsidR="0093431A" w:rsidRPr="00163271">
        <w:rPr>
          <w:rFonts w:ascii="Arial" w:eastAsia="&quot;Calibri&quot;,sans-serif" w:hAnsi="Arial" w:cs="Arial"/>
        </w:rPr>
        <w:t>h</w:t>
      </w:r>
      <w:r w:rsidRPr="00163271">
        <w:rPr>
          <w:rFonts w:ascii="Arial" w:eastAsia="&quot;Calibri&quot;,sans-serif" w:hAnsi="Arial" w:cs="Arial"/>
        </w:rPr>
        <w:t xml:space="preserve">ome </w:t>
      </w:r>
      <w:r w:rsidR="0093431A" w:rsidRPr="00163271">
        <w:rPr>
          <w:rFonts w:ascii="Arial" w:eastAsia="&quot;Calibri&quot;,sans-serif" w:hAnsi="Arial" w:cs="Arial"/>
        </w:rPr>
        <w:t>l</w:t>
      </w:r>
      <w:r w:rsidRPr="00163271">
        <w:rPr>
          <w:rFonts w:ascii="Arial" w:eastAsia="&quot;Calibri&quot;,sans-serif" w:hAnsi="Arial" w:cs="Arial"/>
        </w:rPr>
        <w:t xml:space="preserve">earning </w:t>
      </w:r>
      <w:r w:rsidR="0093431A" w:rsidRPr="00163271">
        <w:rPr>
          <w:rFonts w:ascii="Arial" w:eastAsia="&quot;Calibri&quot;,sans-serif" w:hAnsi="Arial" w:cs="Arial"/>
        </w:rPr>
        <w:t>b</w:t>
      </w:r>
      <w:r w:rsidRPr="00163271">
        <w:rPr>
          <w:rFonts w:ascii="Arial" w:eastAsia="&quot;Calibri&quot;,sans-serif" w:hAnsi="Arial" w:cs="Arial"/>
        </w:rPr>
        <w:t>ook and write their different views in speech bubbles.</w:t>
      </w:r>
    </w:p>
    <w:p w14:paraId="73E2BCF1" w14:textId="77777777" w:rsidR="00803597" w:rsidRPr="00163271" w:rsidRDefault="00803597" w:rsidP="00803597">
      <w:pPr>
        <w:rPr>
          <w:rFonts w:ascii="Arial" w:hAnsi="Arial" w:cs="Arial"/>
        </w:rPr>
      </w:pPr>
    </w:p>
    <w:p w14:paraId="5C7757B2" w14:textId="1AF32DDD" w:rsidR="00803597" w:rsidRPr="00163271" w:rsidRDefault="00803597" w:rsidP="00803597">
      <w:pPr>
        <w:rPr>
          <w:rFonts w:ascii="Arial" w:hAnsi="Arial" w:cs="Arial"/>
          <w:b/>
          <w:bCs/>
          <w:sz w:val="28"/>
          <w:szCs w:val="28"/>
        </w:rPr>
      </w:pPr>
      <w:r w:rsidRPr="00163271">
        <w:rPr>
          <w:rFonts w:ascii="Arial" w:hAnsi="Arial" w:cs="Arial"/>
          <w:b/>
        </w:rPr>
        <w:t xml:space="preserve">Remember to do your end of day reflection and wellbeing activities (See p. </w:t>
      </w:r>
      <w:r w:rsidR="00A26F2D" w:rsidRPr="00163271">
        <w:rPr>
          <w:rFonts w:ascii="Arial" w:hAnsi="Arial" w:cs="Arial"/>
          <w:b/>
          <w:bCs/>
        </w:rPr>
        <w:t>7</w:t>
      </w:r>
      <w:r w:rsidR="001B270F" w:rsidRPr="00163271">
        <w:rPr>
          <w:rFonts w:ascii="Arial" w:hAnsi="Arial" w:cs="Arial"/>
          <w:b/>
          <w:bCs/>
        </w:rPr>
        <w:t>&amp;</w:t>
      </w:r>
      <w:r w:rsidR="00A26F2D" w:rsidRPr="00163271">
        <w:rPr>
          <w:rFonts w:ascii="Arial" w:hAnsi="Arial" w:cs="Arial"/>
          <w:b/>
          <w:bCs/>
        </w:rPr>
        <w:t>10</w:t>
      </w:r>
      <w:r w:rsidR="008F7E39" w:rsidRPr="00163271">
        <w:rPr>
          <w:rFonts w:ascii="Arial" w:hAnsi="Arial" w:cs="Arial"/>
          <w:b/>
          <w:bCs/>
        </w:rPr>
        <w:t>)</w:t>
      </w:r>
    </w:p>
    <w:p w14:paraId="4572771A" w14:textId="1B98FAD4" w:rsidR="008E14D1" w:rsidRPr="00163271" w:rsidRDefault="008E14D1" w:rsidP="00853024">
      <w:pPr>
        <w:rPr>
          <w:rFonts w:ascii="Arial" w:hAnsi="Arial" w:cs="Arial"/>
          <w:b/>
          <w:bCs/>
          <w:sz w:val="28"/>
          <w:szCs w:val="28"/>
        </w:rPr>
      </w:pPr>
    </w:p>
    <w:p w14:paraId="7DFB62FD" w14:textId="77777777" w:rsidR="00272D27" w:rsidRPr="00163271" w:rsidRDefault="00272D27">
      <w:pPr>
        <w:spacing w:line="240" w:lineRule="auto"/>
        <w:rPr>
          <w:rFonts w:ascii="Arial" w:hAnsi="Arial" w:cs="Arial"/>
          <w:b/>
          <w:color w:val="3472AC"/>
          <w:sz w:val="34"/>
          <w:szCs w:val="34"/>
          <w:lang w:eastAsia="en-NZ"/>
        </w:rPr>
      </w:pPr>
      <w:r w:rsidRPr="00163271">
        <w:rPr>
          <w:rFonts w:ascii="Arial" w:hAnsi="Arial" w:cs="Arial"/>
        </w:rPr>
        <w:br w:type="page"/>
      </w:r>
    </w:p>
    <w:p w14:paraId="55C2DBE9" w14:textId="6A0FDF6E" w:rsidR="008E14D1" w:rsidRPr="00163271" w:rsidRDefault="000723F3" w:rsidP="000245B1">
      <w:pPr>
        <w:pStyle w:val="BH1"/>
        <w:rPr>
          <w:rFonts w:ascii="Arial" w:hAnsi="Arial" w:cs="Arial"/>
          <w:lang w:val="en-NZ"/>
        </w:rPr>
      </w:pPr>
      <w:r w:rsidRPr="00163271">
        <w:rPr>
          <w:rFonts w:ascii="Arial" w:hAnsi="Arial" w:cs="Arial"/>
          <w:noProof/>
          <w:lang w:val="en-NZ"/>
        </w:rPr>
        <w:lastRenderedPageBreak/>
        <w:drawing>
          <wp:anchor distT="0" distB="0" distL="114300" distR="114300" simplePos="0" relativeHeight="251658247" behindDoc="1" locked="0" layoutInCell="1" allowOverlap="1" wp14:anchorId="4C99B544" wp14:editId="62E84953">
            <wp:simplePos x="0" y="0"/>
            <wp:positionH relativeFrom="column">
              <wp:posOffset>4560570</wp:posOffset>
            </wp:positionH>
            <wp:positionV relativeFrom="paragraph">
              <wp:posOffset>-1270</wp:posOffset>
            </wp:positionV>
            <wp:extent cx="1329055" cy="1280160"/>
            <wp:effectExtent l="0" t="0" r="0" b="0"/>
            <wp:wrapTight wrapText="bothSides">
              <wp:wrapPolygon edited="0">
                <wp:start x="0" y="0"/>
                <wp:lineTo x="0" y="21214"/>
                <wp:lineTo x="21363" y="21214"/>
                <wp:lineTo x="21363" y="0"/>
                <wp:lineTo x="0" y="0"/>
              </wp:wrapPolygon>
            </wp:wrapTight>
            <wp:docPr id="17" name="Picture 1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29055" cy="1280160"/>
                    </a:xfrm>
                    <a:prstGeom prst="rect">
                      <a:avLst/>
                    </a:prstGeom>
                  </pic:spPr>
                </pic:pic>
              </a:graphicData>
            </a:graphic>
            <wp14:sizeRelH relativeFrom="margin">
              <wp14:pctWidth>0</wp14:pctWidth>
            </wp14:sizeRelH>
            <wp14:sizeRelV relativeFrom="margin">
              <wp14:pctHeight>0</wp14:pctHeight>
            </wp14:sizeRelV>
          </wp:anchor>
        </w:drawing>
      </w:r>
      <w:r w:rsidR="008E14D1" w:rsidRPr="00163271">
        <w:rPr>
          <w:rFonts w:ascii="Arial" w:hAnsi="Arial" w:cs="Arial"/>
          <w:lang w:val="en-NZ"/>
        </w:rPr>
        <w:t xml:space="preserve">Day 3 </w:t>
      </w:r>
      <w:r w:rsidR="00616646" w:rsidRPr="00163271">
        <w:rPr>
          <w:rFonts w:ascii="Arial" w:hAnsi="Arial" w:cs="Arial"/>
          <w:lang w:val="en-NZ"/>
        </w:rPr>
        <w:t>a</w:t>
      </w:r>
      <w:r w:rsidR="008E14D1" w:rsidRPr="00163271">
        <w:rPr>
          <w:rFonts w:ascii="Arial" w:hAnsi="Arial" w:cs="Arial"/>
          <w:lang w:val="en-NZ"/>
        </w:rPr>
        <w:t>ctivity 1: ’</w:t>
      </w:r>
      <w:r w:rsidR="1C15BA8A" w:rsidRPr="00163271">
        <w:rPr>
          <w:rFonts w:ascii="Arial" w:hAnsi="Arial" w:cs="Arial"/>
          <w:lang w:val="en-NZ"/>
        </w:rPr>
        <w:t>A Day in the Life’</w:t>
      </w:r>
      <w:r w:rsidR="008E14D1" w:rsidRPr="00163271">
        <w:rPr>
          <w:rFonts w:ascii="Arial" w:hAnsi="Arial" w:cs="Arial"/>
          <w:lang w:val="en-NZ"/>
        </w:rPr>
        <w:t xml:space="preserve"> </w:t>
      </w:r>
    </w:p>
    <w:p w14:paraId="2F7B58CE" w14:textId="77777777" w:rsidR="008E14D1" w:rsidRPr="00163271" w:rsidRDefault="008E14D1" w:rsidP="000245B1">
      <w:pPr>
        <w:spacing w:line="240" w:lineRule="auto"/>
        <w:rPr>
          <w:rFonts w:ascii="Arial" w:hAnsi="Arial" w:cs="Arial"/>
          <w:b/>
          <w:i/>
          <w:color w:val="3472AC"/>
        </w:rPr>
      </w:pPr>
      <w:r w:rsidRPr="00163271">
        <w:rPr>
          <w:rFonts w:ascii="Arial" w:hAnsi="Arial" w:cs="Arial"/>
          <w:b/>
          <w:i/>
          <w:color w:val="3472AC"/>
        </w:rPr>
        <w:t>Notes for teachers and whānau</w:t>
      </w:r>
    </w:p>
    <w:p w14:paraId="307683E7" w14:textId="720EB5D5" w:rsidR="676AA08A" w:rsidRPr="00163271" w:rsidRDefault="008F7E39" w:rsidP="000245B1">
      <w:pPr>
        <w:spacing w:line="240" w:lineRule="auto"/>
        <w:ind w:right="1800"/>
        <w:rPr>
          <w:rFonts w:ascii="Arial" w:eastAsia="&quot;Calibri&quot;,sans-serif" w:hAnsi="Arial" w:cs="Arial"/>
          <w:i/>
        </w:rPr>
      </w:pPr>
      <w:r w:rsidRPr="00163271">
        <w:rPr>
          <w:rFonts w:ascii="Arial" w:hAnsi="Arial" w:cs="Arial"/>
          <w:i/>
          <w:iCs/>
        </w:rPr>
        <w:t>This</w:t>
      </w:r>
      <w:r w:rsidR="004124AC" w:rsidRPr="00163271">
        <w:rPr>
          <w:rFonts w:ascii="Arial" w:hAnsi="Arial" w:cs="Arial"/>
          <w:i/>
          <w:iCs/>
        </w:rPr>
        <w:t xml:space="preserve"> activity</w:t>
      </w:r>
      <w:r w:rsidR="17D8A8A5" w:rsidRPr="00163271">
        <w:rPr>
          <w:rFonts w:ascii="Arial" w:hAnsi="Arial" w:cs="Arial"/>
          <w:i/>
          <w:iCs/>
        </w:rPr>
        <w:t xml:space="preserve"> will require learners to use their prior knowledge of the living world, green spaces</w:t>
      </w:r>
      <w:r w:rsidR="004124AC" w:rsidRPr="00163271">
        <w:rPr>
          <w:rFonts w:ascii="Arial" w:hAnsi="Arial" w:cs="Arial"/>
          <w:i/>
          <w:iCs/>
        </w:rPr>
        <w:t>,</w:t>
      </w:r>
      <w:r w:rsidR="17D8A8A5" w:rsidRPr="00163271">
        <w:rPr>
          <w:rFonts w:ascii="Arial" w:hAnsi="Arial" w:cs="Arial"/>
          <w:i/>
          <w:iCs/>
        </w:rPr>
        <w:t xml:space="preserve"> and the creatures that inhabit their own backyards, to write a narrative story </w:t>
      </w:r>
      <w:r w:rsidR="004124AC" w:rsidRPr="00163271">
        <w:rPr>
          <w:rFonts w:ascii="Arial" w:hAnsi="Arial" w:cs="Arial"/>
          <w:i/>
          <w:iCs/>
        </w:rPr>
        <w:t>“</w:t>
      </w:r>
      <w:r w:rsidR="17D8A8A5" w:rsidRPr="00163271">
        <w:rPr>
          <w:rFonts w:ascii="Arial" w:hAnsi="Arial" w:cs="Arial"/>
          <w:i/>
          <w:iCs/>
        </w:rPr>
        <w:t xml:space="preserve">A Day in the Life of ...” Writers can use literary devices such as </w:t>
      </w:r>
      <w:r w:rsidR="004124AC" w:rsidRPr="00163271">
        <w:rPr>
          <w:rFonts w:ascii="Arial" w:hAnsi="Arial" w:cs="Arial"/>
          <w:i/>
          <w:iCs/>
        </w:rPr>
        <w:t>similes</w:t>
      </w:r>
      <w:r w:rsidR="17D8A8A5" w:rsidRPr="00163271">
        <w:rPr>
          <w:rFonts w:ascii="Arial" w:hAnsi="Arial" w:cs="Arial"/>
          <w:i/>
          <w:iCs/>
        </w:rPr>
        <w:t xml:space="preserve"> and metaphors to convey emotions.</w:t>
      </w:r>
      <w:r w:rsidR="004124AC" w:rsidRPr="00163271">
        <w:rPr>
          <w:rFonts w:ascii="Arial" w:hAnsi="Arial" w:cs="Arial"/>
          <w:i/>
          <w:iCs/>
        </w:rPr>
        <w:t xml:space="preserve"> </w:t>
      </w:r>
      <w:r w:rsidR="676AA08A" w:rsidRPr="00163271">
        <w:rPr>
          <w:rFonts w:ascii="Arial" w:eastAsia="&quot;Calibri&quot;,sans-serif" w:hAnsi="Arial" w:cs="Arial"/>
          <w:i/>
        </w:rPr>
        <w:t>Our science activity will require learners to practice their developing observation skills, critical thinking</w:t>
      </w:r>
      <w:r w:rsidR="004124AC" w:rsidRPr="00163271">
        <w:rPr>
          <w:rFonts w:ascii="Arial" w:eastAsia="&quot;Calibri&quot;,sans-serif" w:hAnsi="Arial" w:cs="Arial"/>
          <w:i/>
        </w:rPr>
        <w:t>,</w:t>
      </w:r>
      <w:r w:rsidR="676AA08A" w:rsidRPr="00163271">
        <w:rPr>
          <w:rFonts w:ascii="Arial" w:eastAsia="&quot;Calibri&quot;,sans-serif" w:hAnsi="Arial" w:cs="Arial"/>
          <w:i/>
        </w:rPr>
        <w:t xml:space="preserve"> and learn to think and act as a scientist does.</w:t>
      </w:r>
    </w:p>
    <w:p w14:paraId="7FEA040F" w14:textId="7DA55E90" w:rsidR="00CE16B9" w:rsidRPr="00163271" w:rsidRDefault="00CE16B9" w:rsidP="000245B1">
      <w:pPr>
        <w:spacing w:after="0" w:line="240" w:lineRule="auto"/>
        <w:ind w:right="-90"/>
        <w:rPr>
          <w:rFonts w:ascii="Arial" w:hAnsi="Arial" w:cs="Arial"/>
          <w:sz w:val="18"/>
          <w:szCs w:val="18"/>
        </w:rPr>
      </w:pPr>
      <w:r w:rsidRPr="00163271">
        <w:rPr>
          <w:rStyle w:val="normaltextrun"/>
          <w:rFonts w:ascii="Arial" w:hAnsi="Arial" w:cs="Arial"/>
          <w:i/>
        </w:rPr>
        <w:t xml:space="preserve">Note that our Inquiry focus for today is </w:t>
      </w:r>
      <w:r w:rsidR="00DC5129" w:rsidRPr="00163271">
        <w:rPr>
          <w:rStyle w:val="normaltextrun"/>
          <w:rFonts w:ascii="Arial" w:hAnsi="Arial" w:cs="Arial"/>
          <w:i/>
        </w:rPr>
        <w:t>“</w:t>
      </w:r>
      <w:r w:rsidRPr="00163271">
        <w:rPr>
          <w:rStyle w:val="normaltextrun"/>
          <w:rFonts w:ascii="Arial" w:hAnsi="Arial" w:cs="Arial"/>
          <w:i/>
        </w:rPr>
        <w:t>makin</w:t>
      </w:r>
      <w:r w:rsidRPr="00163271">
        <w:rPr>
          <w:rStyle w:val="normaltextrun"/>
          <w:rFonts w:ascii="Arial" w:hAnsi="Arial" w:cs="Arial"/>
          <w:i/>
          <w:iCs/>
        </w:rPr>
        <w:t>g meaning</w:t>
      </w:r>
      <w:r w:rsidR="00DC5129" w:rsidRPr="00163271">
        <w:rPr>
          <w:rStyle w:val="normaltextrun"/>
          <w:rFonts w:ascii="Arial" w:hAnsi="Arial" w:cs="Arial"/>
          <w:i/>
          <w:iCs/>
        </w:rPr>
        <w:t>”</w:t>
      </w:r>
      <w:r w:rsidRPr="00163271">
        <w:rPr>
          <w:rStyle w:val="normaltextrun"/>
          <w:rFonts w:ascii="Arial" w:hAnsi="Arial" w:cs="Arial"/>
          <w:i/>
          <w:iCs/>
        </w:rPr>
        <w:t xml:space="preserve"> which includes analysing data, </w:t>
      </w:r>
      <w:r w:rsidR="0070300E" w:rsidRPr="00163271">
        <w:rPr>
          <w:rStyle w:val="normaltextrun"/>
          <w:rFonts w:ascii="Arial" w:hAnsi="Arial" w:cs="Arial"/>
          <w:i/>
          <w:iCs/>
        </w:rPr>
        <w:t>organising,</w:t>
      </w:r>
      <w:r w:rsidRPr="00163271">
        <w:rPr>
          <w:rStyle w:val="normaltextrun"/>
          <w:rFonts w:ascii="Arial" w:hAnsi="Arial" w:cs="Arial"/>
          <w:i/>
          <w:iCs/>
        </w:rPr>
        <w:t xml:space="preserve"> and sorting information, summarising, synthesising, making connections/conclusions, building deeper </w:t>
      </w:r>
      <w:r w:rsidR="00794813" w:rsidRPr="00163271">
        <w:rPr>
          <w:rStyle w:val="normaltextrun"/>
          <w:rFonts w:ascii="Arial" w:hAnsi="Arial" w:cs="Arial"/>
          <w:i/>
          <w:iCs/>
        </w:rPr>
        <w:t>understandings,</w:t>
      </w:r>
      <w:r w:rsidRPr="00163271">
        <w:rPr>
          <w:rStyle w:val="normaltextrun"/>
          <w:rFonts w:ascii="Arial" w:hAnsi="Arial" w:cs="Arial"/>
          <w:i/>
          <w:iCs/>
        </w:rPr>
        <w:t xml:space="preserve"> and thinking critically.</w:t>
      </w:r>
    </w:p>
    <w:p w14:paraId="262CFB6C" w14:textId="77777777" w:rsidR="008E14D1" w:rsidRPr="00163271" w:rsidRDefault="000637D8" w:rsidP="000245B1">
      <w:pPr>
        <w:spacing w:line="240" w:lineRule="auto"/>
        <w:rPr>
          <w:rFonts w:ascii="Arial" w:hAnsi="Arial" w:cs="Arial"/>
        </w:rPr>
      </w:pPr>
      <w:r>
        <w:rPr>
          <w:rFonts w:ascii="Arial" w:hAnsi="Arial" w:cs="Arial"/>
        </w:rPr>
        <w:pict w14:anchorId="6FF8A7C4">
          <v:rect id="_x0000_i1036" style="width:0;height:1.5pt" o:hralign="center" o:hrstd="t" o:hr="t" fillcolor="#a0a0a0" stroked="f"/>
        </w:pict>
      </w:r>
    </w:p>
    <w:p w14:paraId="26B61635" w14:textId="75543ABC" w:rsidR="008E14D1" w:rsidRPr="00163271" w:rsidRDefault="1C15BA8A" w:rsidP="000245B1">
      <w:pPr>
        <w:pStyle w:val="LI"/>
        <w:spacing w:line="240" w:lineRule="auto"/>
        <w:ind w:right="-90"/>
        <w:rPr>
          <w:rFonts w:ascii="Arial" w:hAnsi="Arial" w:cs="Arial"/>
        </w:rPr>
      </w:pPr>
      <w:r w:rsidRPr="00163271">
        <w:rPr>
          <w:rFonts w:ascii="Arial" w:hAnsi="Arial" w:cs="Arial"/>
        </w:rPr>
        <w:t xml:space="preserve">I am learning to: </w:t>
      </w:r>
      <w:r w:rsidR="004124AC" w:rsidRPr="00163271">
        <w:rPr>
          <w:rFonts w:ascii="Arial" w:hAnsi="Arial" w:cs="Arial"/>
        </w:rPr>
        <w:t>u</w:t>
      </w:r>
      <w:r w:rsidRPr="00163271">
        <w:rPr>
          <w:rFonts w:ascii="Arial" w:hAnsi="Arial" w:cs="Arial"/>
        </w:rPr>
        <w:t xml:space="preserve">se </w:t>
      </w:r>
      <w:r w:rsidR="004124AC" w:rsidRPr="00163271">
        <w:rPr>
          <w:rFonts w:ascii="Arial" w:hAnsi="Arial" w:cs="Arial"/>
        </w:rPr>
        <w:t>similes</w:t>
      </w:r>
      <w:r w:rsidRPr="00163271">
        <w:rPr>
          <w:rFonts w:ascii="Arial" w:hAnsi="Arial" w:cs="Arial"/>
        </w:rPr>
        <w:t xml:space="preserve"> and</w:t>
      </w:r>
      <w:r w:rsidR="00593D83" w:rsidRPr="00163271">
        <w:rPr>
          <w:rFonts w:ascii="Arial" w:hAnsi="Arial" w:cs="Arial"/>
        </w:rPr>
        <w:t>/</w:t>
      </w:r>
      <w:r w:rsidRPr="00163271">
        <w:rPr>
          <w:rFonts w:ascii="Arial" w:hAnsi="Arial" w:cs="Arial"/>
        </w:rPr>
        <w:t>or metaphors to describe feelings and emotions.</w:t>
      </w:r>
    </w:p>
    <w:p w14:paraId="327EBD08" w14:textId="77777777" w:rsidR="008E14D1" w:rsidRPr="00163271" w:rsidRDefault="008E14D1" w:rsidP="000245B1">
      <w:pPr>
        <w:spacing w:after="0" w:line="240" w:lineRule="auto"/>
        <w:rPr>
          <w:rFonts w:ascii="Arial" w:hAnsi="Arial" w:cs="Arial"/>
        </w:rPr>
      </w:pPr>
      <w:r w:rsidRPr="00163271">
        <w:rPr>
          <w:rFonts w:ascii="Arial" w:hAnsi="Arial" w:cs="Arial"/>
        </w:rPr>
        <w:t>What do I need?</w:t>
      </w:r>
    </w:p>
    <w:p w14:paraId="4326A436" w14:textId="77777777" w:rsidR="008E14D1" w:rsidRPr="00163271" w:rsidRDefault="008E14D1" w:rsidP="000245B1">
      <w:pPr>
        <w:pStyle w:val="ListParagraph"/>
        <w:numPr>
          <w:ilvl w:val="0"/>
          <w:numId w:val="3"/>
        </w:numPr>
        <w:spacing w:line="240" w:lineRule="auto"/>
        <w:rPr>
          <w:rFonts w:ascii="Arial" w:hAnsi="Arial" w:cs="Arial"/>
        </w:rPr>
      </w:pPr>
      <w:r w:rsidRPr="00163271">
        <w:rPr>
          <w:rFonts w:ascii="Arial" w:hAnsi="Arial" w:cs="Arial"/>
        </w:rPr>
        <w:t>30 minutes</w:t>
      </w:r>
    </w:p>
    <w:p w14:paraId="3C769052" w14:textId="26459A2E" w:rsidR="008E14D1" w:rsidRPr="00163271" w:rsidRDefault="00ED1433" w:rsidP="000245B1">
      <w:pPr>
        <w:pStyle w:val="ListParagraph"/>
        <w:numPr>
          <w:ilvl w:val="0"/>
          <w:numId w:val="3"/>
        </w:numPr>
        <w:spacing w:line="240" w:lineRule="auto"/>
        <w:rPr>
          <w:rFonts w:ascii="Arial" w:hAnsi="Arial" w:cs="Arial"/>
        </w:rPr>
      </w:pPr>
      <w:r w:rsidRPr="00163271">
        <w:rPr>
          <w:rFonts w:ascii="Arial" w:hAnsi="Arial" w:cs="Arial"/>
        </w:rPr>
        <w:t>Home learning book</w:t>
      </w:r>
    </w:p>
    <w:p w14:paraId="6AC166D7" w14:textId="1D2F54EA" w:rsidR="001E4189" w:rsidRPr="00163271" w:rsidRDefault="0089739A" w:rsidP="000245B1">
      <w:pPr>
        <w:pStyle w:val="ListParagraph"/>
        <w:numPr>
          <w:ilvl w:val="0"/>
          <w:numId w:val="3"/>
        </w:numPr>
        <w:spacing w:after="0" w:line="240" w:lineRule="auto"/>
        <w:ind w:right="-180"/>
        <w:rPr>
          <w:rStyle w:val="Hyperlink"/>
          <w:rFonts w:ascii="Arial" w:eastAsiaTheme="minorEastAsia" w:hAnsi="Arial" w:cs="Arial"/>
          <w:color w:val="auto"/>
          <w:u w:val="none"/>
        </w:rPr>
      </w:pPr>
      <w:r w:rsidRPr="00163271">
        <w:rPr>
          <w:rFonts w:ascii="Arial" w:eastAsia="&quot;Calibri&quot;,sans-serif" w:hAnsi="Arial" w:cs="Arial"/>
        </w:rPr>
        <w:t>Optional digital:</w:t>
      </w:r>
      <w:r w:rsidR="17D8A8A5" w:rsidRPr="00163271">
        <w:rPr>
          <w:rFonts w:ascii="Arial" w:eastAsia="&quot;Calibri&quot;,sans-serif" w:hAnsi="Arial" w:cs="Arial"/>
        </w:rPr>
        <w:t xml:space="preserve"> Life of Py story</w:t>
      </w:r>
      <w:r w:rsidR="00D53697" w:rsidRPr="00163271">
        <w:rPr>
          <w:rStyle w:val="Hyperlink"/>
          <w:rFonts w:ascii="Arial" w:eastAsia="&quot;Calibri&quot;,sans-serif" w:hAnsi="Arial" w:cs="Arial"/>
          <w:u w:val="none"/>
        </w:rPr>
        <w:t xml:space="preserve"> </w:t>
      </w:r>
      <w:hyperlink r:id="rId73">
        <w:r w:rsidR="00D53697" w:rsidRPr="00163271">
          <w:rPr>
            <w:rStyle w:val="Hyperlink"/>
            <w:rFonts w:ascii="Arial" w:eastAsia="&quot;Calibri&quot;,sans-serif" w:hAnsi="Arial" w:cs="Arial"/>
          </w:rPr>
          <w:t>https://blog.doc.govt.nz/2020/04/29/life-of-py/</w:t>
        </w:r>
      </w:hyperlink>
      <w:r w:rsidR="00D53697" w:rsidRPr="00163271">
        <w:rPr>
          <w:rStyle w:val="Hyperlink"/>
          <w:rFonts w:ascii="Arial" w:eastAsia="&quot;Calibri&quot;,sans-serif" w:hAnsi="Arial" w:cs="Arial"/>
          <w:u w:val="none"/>
        </w:rPr>
        <w:t xml:space="preserve"> </w:t>
      </w:r>
    </w:p>
    <w:p w14:paraId="2097B0E3" w14:textId="6AB0DB90" w:rsidR="008E14D1" w:rsidRPr="00163271" w:rsidRDefault="00A933D7" w:rsidP="000245B1">
      <w:pPr>
        <w:spacing w:before="240" w:line="240" w:lineRule="auto"/>
        <w:rPr>
          <w:rFonts w:ascii="Arial" w:hAnsi="Arial" w:cs="Arial"/>
          <w:b/>
        </w:rPr>
      </w:pPr>
      <w:r w:rsidRPr="00163271">
        <w:rPr>
          <w:rFonts w:ascii="Arial" w:hAnsi="Arial" w:cs="Arial"/>
          <w:b/>
        </w:rPr>
        <w:t>Remember</w:t>
      </w:r>
      <w:r w:rsidR="008E14D1" w:rsidRPr="00163271">
        <w:rPr>
          <w:rFonts w:ascii="Arial" w:hAnsi="Arial" w:cs="Arial"/>
          <w:b/>
        </w:rPr>
        <w:t xml:space="preserve"> to start your day right (See p.</w:t>
      </w:r>
      <w:r w:rsidR="000206C6" w:rsidRPr="00163271">
        <w:rPr>
          <w:rFonts w:ascii="Arial" w:hAnsi="Arial" w:cs="Arial"/>
          <w:b/>
        </w:rPr>
        <w:t xml:space="preserve"> </w:t>
      </w:r>
      <w:r w:rsidR="008E14D1" w:rsidRPr="00163271">
        <w:rPr>
          <w:rFonts w:ascii="Arial" w:hAnsi="Arial" w:cs="Arial"/>
          <w:b/>
          <w:bCs/>
        </w:rPr>
        <w:t>9</w:t>
      </w:r>
      <w:r w:rsidR="008E14D1" w:rsidRPr="00163271">
        <w:rPr>
          <w:rFonts w:ascii="Arial" w:hAnsi="Arial" w:cs="Arial"/>
          <w:b/>
        </w:rPr>
        <w:t xml:space="preserve">) </w:t>
      </w:r>
    </w:p>
    <w:p w14:paraId="7669AC49" w14:textId="77777777" w:rsidR="008E14D1" w:rsidRPr="00163271" w:rsidRDefault="008E14D1" w:rsidP="000245B1">
      <w:pPr>
        <w:pStyle w:val="GH2"/>
        <w:spacing w:line="240" w:lineRule="auto"/>
        <w:rPr>
          <w:rFonts w:ascii="Arial" w:hAnsi="Arial" w:cs="Arial"/>
          <w:color w:val="3472AC"/>
          <w:lang w:val="en-NZ"/>
        </w:rPr>
      </w:pPr>
      <w:r w:rsidRPr="00163271">
        <w:rPr>
          <w:rFonts w:ascii="Arial" w:hAnsi="Arial" w:cs="Arial"/>
          <w:color w:val="3472AC"/>
          <w:lang w:val="en-NZ"/>
        </w:rPr>
        <w:t>Instructions:</w:t>
      </w:r>
    </w:p>
    <w:p w14:paraId="4F0352B9" w14:textId="69B70CD3" w:rsidR="008E14D1" w:rsidRPr="00163271" w:rsidRDefault="17D8A8A5" w:rsidP="008E14D1">
      <w:pPr>
        <w:rPr>
          <w:rFonts w:ascii="Arial" w:hAnsi="Arial" w:cs="Arial"/>
        </w:rPr>
      </w:pPr>
      <w:r w:rsidRPr="00163271">
        <w:rPr>
          <w:rFonts w:ascii="Arial" w:hAnsi="Arial" w:cs="Arial"/>
        </w:rPr>
        <w:t xml:space="preserve">Using your observation skills, </w:t>
      </w:r>
      <w:r w:rsidRPr="00163271">
        <w:rPr>
          <w:rFonts w:ascii="Arial" w:hAnsi="Arial" w:cs="Arial"/>
          <w:b/>
          <w:bCs/>
        </w:rPr>
        <w:t>select</w:t>
      </w:r>
      <w:r w:rsidRPr="00163271">
        <w:rPr>
          <w:rFonts w:ascii="Arial" w:hAnsi="Arial" w:cs="Arial"/>
        </w:rPr>
        <w:t xml:space="preserve"> a live animal, plant</w:t>
      </w:r>
      <w:r w:rsidR="004124AC" w:rsidRPr="00163271">
        <w:rPr>
          <w:rFonts w:ascii="Arial" w:hAnsi="Arial" w:cs="Arial"/>
        </w:rPr>
        <w:t>,</w:t>
      </w:r>
      <w:r w:rsidRPr="00163271">
        <w:rPr>
          <w:rFonts w:ascii="Arial" w:hAnsi="Arial" w:cs="Arial"/>
        </w:rPr>
        <w:t xml:space="preserve"> or insect to observe closely. We are going to write about the day in the life of your chosen living creature or plant to describe</w:t>
      </w:r>
      <w:r w:rsidR="006006D3" w:rsidRPr="00163271">
        <w:rPr>
          <w:rFonts w:ascii="Arial" w:hAnsi="Arial" w:cs="Arial"/>
        </w:rPr>
        <w:t xml:space="preserve"> </w:t>
      </w:r>
      <w:r w:rsidRPr="00163271">
        <w:rPr>
          <w:rFonts w:ascii="Arial" w:hAnsi="Arial" w:cs="Arial"/>
        </w:rPr>
        <w:t>emotions, feelings, habitat, food sources</w:t>
      </w:r>
      <w:r w:rsidR="008F7E39" w:rsidRPr="00163271">
        <w:rPr>
          <w:rFonts w:ascii="Arial" w:hAnsi="Arial" w:cs="Arial"/>
        </w:rPr>
        <w:t>,</w:t>
      </w:r>
      <w:r w:rsidR="006006D3" w:rsidRPr="00163271">
        <w:rPr>
          <w:rFonts w:ascii="Arial" w:hAnsi="Arial" w:cs="Arial"/>
        </w:rPr>
        <w:t xml:space="preserve"> and</w:t>
      </w:r>
      <w:r w:rsidRPr="00163271">
        <w:rPr>
          <w:rFonts w:ascii="Arial" w:hAnsi="Arial" w:cs="Arial"/>
        </w:rPr>
        <w:t xml:space="preserve"> risks to their environment. </w:t>
      </w:r>
    </w:p>
    <w:p w14:paraId="24810278" w14:textId="13335B73" w:rsidR="008E14D1" w:rsidRPr="00163271" w:rsidRDefault="008E14D1" w:rsidP="008E14D1">
      <w:pPr>
        <w:pStyle w:val="GH2"/>
        <w:rPr>
          <w:rFonts w:ascii="Arial" w:eastAsia="&quot;Calibri&quot;,sans-serif" w:hAnsi="Arial" w:cs="Arial"/>
          <w:b w:val="0"/>
          <w:color w:val="575757"/>
          <w:sz w:val="24"/>
          <w:szCs w:val="24"/>
          <w:lang w:val="en-NZ"/>
        </w:rPr>
      </w:pPr>
      <w:r w:rsidRPr="00163271">
        <w:rPr>
          <w:rFonts w:ascii="Arial" w:hAnsi="Arial" w:cs="Arial"/>
          <w:color w:val="3472AC"/>
          <w:lang w:val="en-NZ"/>
        </w:rPr>
        <w:t>Your task:</w:t>
      </w:r>
    </w:p>
    <w:p w14:paraId="25432205" w14:textId="64ECE5FA" w:rsidR="008E14D1" w:rsidRPr="00163271" w:rsidRDefault="17D8A8A5" w:rsidP="004124AC">
      <w:pPr>
        <w:rPr>
          <w:rFonts w:ascii="Arial" w:eastAsia="&quot;Calibri&quot;,sans-serif" w:hAnsi="Arial" w:cs="Arial"/>
          <w:b/>
        </w:rPr>
      </w:pPr>
      <w:r w:rsidRPr="00163271">
        <w:rPr>
          <w:rFonts w:ascii="Arial" w:eastAsia="&quot;Calibri&quot;,sans-serif" w:hAnsi="Arial" w:cs="Arial"/>
          <w:b/>
        </w:rPr>
        <w:t>Write</w:t>
      </w:r>
      <w:r w:rsidRPr="00163271">
        <w:rPr>
          <w:rFonts w:ascii="Arial" w:eastAsia="&quot;Calibri&quot;,sans-serif" w:hAnsi="Arial" w:cs="Arial"/>
        </w:rPr>
        <w:t xml:space="preserve"> a ‘day in the life of…’ story from the point of view of </w:t>
      </w:r>
      <w:r w:rsidR="00682169" w:rsidRPr="00163271">
        <w:rPr>
          <w:rFonts w:ascii="Arial" w:eastAsia="&quot;Calibri&quot;,sans-serif" w:hAnsi="Arial" w:cs="Arial"/>
        </w:rPr>
        <w:t>the</w:t>
      </w:r>
      <w:r w:rsidRPr="00163271">
        <w:rPr>
          <w:rFonts w:ascii="Arial" w:eastAsia="&quot;Calibri&quot;,sans-serif" w:hAnsi="Arial" w:cs="Arial"/>
        </w:rPr>
        <w:t xml:space="preserve"> insect, pet</w:t>
      </w:r>
      <w:r w:rsidR="004124AC" w:rsidRPr="00163271">
        <w:rPr>
          <w:rFonts w:ascii="Arial" w:hAnsi="Arial" w:cs="Arial"/>
        </w:rPr>
        <w:t>,</w:t>
      </w:r>
      <w:r w:rsidRPr="00163271">
        <w:rPr>
          <w:rFonts w:ascii="Arial" w:eastAsia="&quot;Calibri&quot;,sans-serif" w:hAnsi="Arial" w:cs="Arial"/>
        </w:rPr>
        <w:t xml:space="preserve"> or creature you found in your back yard. Consider what they would see, hear, feel. What are their concerns, or issues that might impact their lives</w:t>
      </w:r>
      <w:r w:rsidR="008D6B17" w:rsidRPr="00163271">
        <w:rPr>
          <w:rFonts w:ascii="Arial" w:eastAsia="&quot;Calibri&quot;,sans-serif" w:hAnsi="Arial" w:cs="Arial"/>
        </w:rPr>
        <w:t>?</w:t>
      </w:r>
    </w:p>
    <w:p w14:paraId="06655E8E" w14:textId="64657F91" w:rsidR="008E14D1" w:rsidRPr="00163271" w:rsidRDefault="17D8A8A5" w:rsidP="00272D27">
      <w:pPr>
        <w:rPr>
          <w:rFonts w:ascii="Arial" w:eastAsia="&quot;Calibri&quot;,sans-serif" w:hAnsi="Arial" w:cs="Arial"/>
        </w:rPr>
      </w:pPr>
      <w:r w:rsidRPr="00163271">
        <w:rPr>
          <w:rFonts w:ascii="Arial" w:eastAsia="&quot;Calibri&quot;,sans-serif" w:hAnsi="Arial" w:cs="Arial"/>
          <w:b/>
        </w:rPr>
        <w:t>Read</w:t>
      </w:r>
      <w:r w:rsidRPr="00163271">
        <w:rPr>
          <w:rFonts w:ascii="Arial" w:eastAsia="&quot;Calibri&quot;,sans-serif" w:hAnsi="Arial" w:cs="Arial"/>
        </w:rPr>
        <w:t xml:space="preserve"> the </w:t>
      </w:r>
      <w:hyperlink r:id="rId74">
        <w:r w:rsidRPr="00163271">
          <w:rPr>
            <w:rStyle w:val="Hyperlink"/>
            <w:rFonts w:ascii="Arial" w:eastAsia="&quot;Calibri&quot;,sans-serif" w:hAnsi="Arial" w:cs="Arial"/>
            <w:color w:val="auto"/>
            <w:u w:val="none"/>
          </w:rPr>
          <w:t>Life of Py story</w:t>
        </w:r>
      </w:hyperlink>
      <w:r w:rsidR="008D6B17" w:rsidRPr="00163271">
        <w:rPr>
          <w:rStyle w:val="Hyperlink"/>
          <w:rFonts w:ascii="Arial" w:eastAsia="&quot;Calibri&quot;,sans-serif" w:hAnsi="Arial" w:cs="Arial"/>
          <w:color w:val="auto"/>
          <w:u w:val="none"/>
        </w:rPr>
        <w:t xml:space="preserve"> (</w:t>
      </w:r>
      <w:r w:rsidR="00435FC8" w:rsidRPr="00163271">
        <w:rPr>
          <w:rStyle w:val="Hyperlink"/>
          <w:rFonts w:ascii="Arial" w:eastAsia="&quot;Calibri&quot;,sans-serif" w:hAnsi="Arial" w:cs="Arial"/>
          <w:color w:val="auto"/>
          <w:u w:val="none"/>
        </w:rPr>
        <w:t>adapted</w:t>
      </w:r>
      <w:r w:rsidR="008D6B17" w:rsidRPr="00163271">
        <w:rPr>
          <w:rStyle w:val="Hyperlink"/>
          <w:rFonts w:ascii="Arial" w:eastAsia="&quot;Calibri&quot;,sans-serif" w:hAnsi="Arial" w:cs="Arial"/>
          <w:color w:val="auto"/>
          <w:u w:val="none"/>
        </w:rPr>
        <w:t xml:space="preserve"> below)</w:t>
      </w:r>
      <w:r w:rsidRPr="00163271">
        <w:rPr>
          <w:rFonts w:ascii="Arial" w:eastAsia="&quot;Calibri&quot;,sans-serif" w:hAnsi="Arial" w:cs="Arial"/>
        </w:rPr>
        <w:t xml:space="preserve"> to spark ideas for your story.</w:t>
      </w:r>
      <w:r w:rsidR="001E4189" w:rsidRPr="00163271">
        <w:rPr>
          <w:rFonts w:ascii="Arial" w:eastAsia="&quot;Calibri&quot;,sans-serif" w:hAnsi="Arial" w:cs="Arial"/>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4124AC" w:rsidRPr="00163271" w14:paraId="4A27406A" w14:textId="77777777" w:rsidTr="004124AC">
        <w:tc>
          <w:tcPr>
            <w:tcW w:w="9486" w:type="dxa"/>
          </w:tcPr>
          <w:p w14:paraId="534FA71F" w14:textId="5A1D3589" w:rsidR="004124AC" w:rsidRPr="00163271" w:rsidRDefault="004124AC" w:rsidP="000245B1">
            <w:pPr>
              <w:spacing w:before="120" w:after="120"/>
              <w:rPr>
                <w:rFonts w:ascii="Arial" w:eastAsia="&quot;Calibri&quot;,sans-serif" w:hAnsi="Arial" w:cs="Arial"/>
                <w:sz w:val="23"/>
                <w:szCs w:val="23"/>
              </w:rPr>
            </w:pPr>
            <w:r w:rsidRPr="00163271">
              <w:rPr>
                <w:rFonts w:ascii="Arial" w:eastAsia="&quot;Calibri&quot;,sans-serif" w:hAnsi="Arial" w:cs="Arial"/>
                <w:sz w:val="23"/>
                <w:szCs w:val="23"/>
              </w:rPr>
              <w:t xml:space="preserve">Text adapted from Department of Conservation </w:t>
            </w:r>
            <w:r w:rsidRPr="00163271">
              <w:rPr>
                <w:rFonts w:ascii="Arial" w:eastAsia="&quot;Calibri&quot;,sans-serif" w:hAnsi="Arial" w:cs="Arial"/>
                <w:sz w:val="23"/>
                <w:szCs w:val="23"/>
              </w:rPr>
              <w:br/>
            </w:r>
            <w:hyperlink r:id="rId75" w:history="1">
              <w:r w:rsidRPr="00163271">
                <w:rPr>
                  <w:color w:val="3472AC"/>
                  <w:sz w:val="23"/>
                  <w:szCs w:val="23"/>
                </w:rPr>
                <w:t>https://blog.doc.govt.nz/2020/04/29/life-of-py/</w:t>
              </w:r>
            </w:hyperlink>
            <w:r w:rsidR="00272D27" w:rsidRPr="00163271">
              <w:rPr>
                <w:sz w:val="23"/>
                <w:szCs w:val="23"/>
              </w:rPr>
              <w:t xml:space="preserve"> </w:t>
            </w:r>
            <w:r w:rsidRPr="00163271">
              <w:rPr>
                <w:rFonts w:ascii="Arial" w:eastAsia="&quot;Calibri&quot;,sans-serif" w:hAnsi="Arial" w:cs="Arial"/>
                <w:sz w:val="23"/>
                <w:szCs w:val="23"/>
              </w:rPr>
              <w:t xml:space="preserve"> </w:t>
            </w:r>
          </w:p>
          <w:p w14:paraId="3EB637A0" w14:textId="68D6F7E5" w:rsidR="004124AC" w:rsidRPr="00163271" w:rsidRDefault="004124AC" w:rsidP="00084DE7">
            <w:pPr>
              <w:rPr>
                <w:rFonts w:ascii="Arial" w:eastAsia="&quot;Calibri&quot;,sans-serif" w:hAnsi="Arial" w:cs="Arial"/>
                <w:b/>
                <w:bCs/>
                <w:sz w:val="23"/>
                <w:szCs w:val="23"/>
              </w:rPr>
            </w:pPr>
            <w:r w:rsidRPr="00163271">
              <w:rPr>
                <w:rFonts w:ascii="Arial" w:eastAsia="&quot;Calibri&quot;,sans-serif" w:hAnsi="Arial" w:cs="Arial"/>
                <w:b/>
                <w:bCs/>
                <w:sz w:val="23"/>
                <w:szCs w:val="23"/>
              </w:rPr>
              <w:t xml:space="preserve">In </w:t>
            </w:r>
            <w:r w:rsidR="00084DE7" w:rsidRPr="00163271">
              <w:rPr>
                <w:rFonts w:ascii="Arial" w:eastAsia="&quot;Calibri&quot;,sans-serif" w:hAnsi="Arial" w:cs="Arial"/>
                <w:b/>
                <w:bCs/>
                <w:sz w:val="23"/>
                <w:szCs w:val="23"/>
              </w:rPr>
              <w:t>the e</w:t>
            </w:r>
            <w:r w:rsidRPr="00163271">
              <w:rPr>
                <w:rFonts w:ascii="Arial" w:eastAsia="&quot;Calibri&quot;,sans-serif" w:hAnsi="Arial" w:cs="Arial"/>
                <w:b/>
                <w:bCs/>
                <w:sz w:val="23"/>
                <w:szCs w:val="23"/>
              </w:rPr>
              <w:t xml:space="preserve">arly </w:t>
            </w:r>
            <w:r w:rsidR="00084DE7" w:rsidRPr="00163271">
              <w:rPr>
                <w:rFonts w:ascii="Arial" w:eastAsia="&quot;Calibri&quot;,sans-serif" w:hAnsi="Arial" w:cs="Arial"/>
                <w:b/>
                <w:bCs/>
                <w:sz w:val="23"/>
                <w:szCs w:val="23"/>
              </w:rPr>
              <w:t>d</w:t>
            </w:r>
            <w:r w:rsidRPr="00163271">
              <w:rPr>
                <w:rFonts w:ascii="Arial" w:eastAsia="&quot;Calibri&quot;,sans-serif" w:hAnsi="Arial" w:cs="Arial"/>
                <w:b/>
                <w:bCs/>
                <w:sz w:val="23"/>
                <w:szCs w:val="23"/>
              </w:rPr>
              <w:t>ays</w:t>
            </w:r>
          </w:p>
          <w:p w14:paraId="0748FF25" w14:textId="6F2B67E9" w:rsidR="004124AC" w:rsidRPr="00163271" w:rsidRDefault="004124AC" w:rsidP="00272D27">
            <w:pPr>
              <w:spacing w:after="120"/>
              <w:rPr>
                <w:rFonts w:ascii="Arial" w:eastAsia="&quot;Calibri&quot;,sans-serif" w:hAnsi="Arial" w:cs="Arial"/>
                <w:sz w:val="23"/>
                <w:szCs w:val="23"/>
              </w:rPr>
            </w:pPr>
            <w:r w:rsidRPr="00163271">
              <w:rPr>
                <w:rFonts w:ascii="Arial" w:eastAsia="&quot;Calibri&quot;,sans-serif" w:hAnsi="Arial" w:cs="Arial"/>
                <w:sz w:val="23"/>
                <w:szCs w:val="23"/>
              </w:rPr>
              <w:t>Hi! I’m Py and this is my story. It’s short as I have only been around since December 2019, and I was a bit of an egg back then! My hatch date was during the last week of January 2020, so that makes me an Aquarius, which is a good sign for an ocean dwelling seabird.</w:t>
            </w:r>
            <w:r w:rsidR="00A35B43" w:rsidRPr="00163271">
              <w:rPr>
                <w:rFonts w:ascii="Arial" w:eastAsia="&quot;Calibri&quot;,sans-serif" w:hAnsi="Arial" w:cs="Arial"/>
                <w:sz w:val="23"/>
                <w:szCs w:val="23"/>
              </w:rPr>
              <w:t xml:space="preserve"> </w:t>
            </w:r>
            <w:r w:rsidRPr="00163271">
              <w:rPr>
                <w:rFonts w:ascii="Arial" w:eastAsia="&quot;Calibri&quot;,sans-serif" w:hAnsi="Arial" w:cs="Arial"/>
                <w:sz w:val="23"/>
                <w:szCs w:val="23"/>
              </w:rPr>
              <w:t>I was laid and hatched on Motuora Island in the Hauraki Gulf Marine Park/Ko te Pātaka kai o Tīkapa Moana. Mum and Dad were re-housed here as chicks from Red Mercury Island in 2013 as part of a new colony initiative to protect our species. This is because there aren’t that many of us (Pycroft’s Petrels) and it is thought that we only breed on small offshore islands in New Zealand. A whopping 75% of us come from Red Mercury Island!</w:t>
            </w:r>
          </w:p>
          <w:p w14:paraId="1C6C9C78" w14:textId="77777777" w:rsidR="006100D4" w:rsidRPr="00163271" w:rsidRDefault="006100D4" w:rsidP="00272D27">
            <w:pPr>
              <w:spacing w:after="120"/>
              <w:rPr>
                <w:rFonts w:ascii="Arial" w:eastAsia="&quot;Calibri&quot;,sans-serif" w:hAnsi="Arial" w:cs="Arial"/>
                <w:sz w:val="23"/>
                <w:szCs w:val="23"/>
              </w:rPr>
            </w:pPr>
          </w:p>
          <w:p w14:paraId="0510551B" w14:textId="18C95B75" w:rsidR="004124AC" w:rsidRPr="00163271" w:rsidRDefault="004124AC" w:rsidP="00272D27">
            <w:pPr>
              <w:spacing w:after="120"/>
              <w:rPr>
                <w:rFonts w:ascii="Arial" w:eastAsia="&quot;Calibri&quot;,sans-serif" w:hAnsi="Arial" w:cs="Arial"/>
                <w:sz w:val="23"/>
                <w:szCs w:val="23"/>
              </w:rPr>
            </w:pPr>
            <w:r w:rsidRPr="00163271">
              <w:rPr>
                <w:rFonts w:ascii="Arial" w:eastAsia="&quot;Calibri&quot;,sans-serif" w:hAnsi="Arial" w:cs="Arial"/>
                <w:sz w:val="23"/>
                <w:szCs w:val="23"/>
              </w:rPr>
              <w:lastRenderedPageBreak/>
              <w:t>In the first wee while Mum or Dad were at home, but never together. Dad said it was because I ate too much, and they needed to go further offshore to find fish and small squid for me. Especially as humans keep taking all the food and not leaving stuff for everyone else. They bring in leaves for me to play with that smell salty and exotic.</w:t>
            </w:r>
          </w:p>
          <w:p w14:paraId="18B7A789" w14:textId="28B4E7C2" w:rsidR="004124AC" w:rsidRPr="00163271" w:rsidRDefault="004124AC" w:rsidP="00084DE7">
            <w:pPr>
              <w:rPr>
                <w:rFonts w:ascii="Arial" w:eastAsia="&quot;Calibri&quot;,sans-serif" w:hAnsi="Arial" w:cs="Arial"/>
                <w:b/>
                <w:bCs/>
                <w:sz w:val="23"/>
                <w:szCs w:val="23"/>
              </w:rPr>
            </w:pPr>
            <w:r w:rsidRPr="00163271">
              <w:rPr>
                <w:rFonts w:ascii="Arial" w:eastAsia="&quot;Calibri&quot;,sans-serif" w:hAnsi="Arial" w:cs="Arial"/>
                <w:b/>
                <w:bCs/>
                <w:sz w:val="23"/>
                <w:szCs w:val="23"/>
              </w:rPr>
              <w:t xml:space="preserve">The </w:t>
            </w:r>
            <w:r w:rsidR="00084DE7" w:rsidRPr="00163271">
              <w:rPr>
                <w:rFonts w:ascii="Arial" w:eastAsia="&quot;Calibri&quot;,sans-serif" w:hAnsi="Arial" w:cs="Arial"/>
                <w:b/>
                <w:bCs/>
                <w:sz w:val="23"/>
                <w:szCs w:val="23"/>
              </w:rPr>
              <w:t>a</w:t>
            </w:r>
            <w:r w:rsidRPr="00163271">
              <w:rPr>
                <w:rFonts w:ascii="Arial" w:eastAsia="&quot;Calibri&quot;,sans-serif" w:hAnsi="Arial" w:cs="Arial"/>
                <w:b/>
                <w:bCs/>
                <w:sz w:val="23"/>
                <w:szCs w:val="23"/>
              </w:rPr>
              <w:t xml:space="preserve">wkward </w:t>
            </w:r>
            <w:r w:rsidR="00084DE7" w:rsidRPr="00163271">
              <w:rPr>
                <w:rFonts w:ascii="Arial" w:eastAsia="&quot;Calibri&quot;,sans-serif" w:hAnsi="Arial" w:cs="Arial"/>
                <w:b/>
                <w:bCs/>
                <w:sz w:val="23"/>
                <w:szCs w:val="23"/>
              </w:rPr>
              <w:t>t</w:t>
            </w:r>
            <w:r w:rsidRPr="00163271">
              <w:rPr>
                <w:rFonts w:ascii="Arial" w:eastAsia="&quot;Calibri&quot;,sans-serif" w:hAnsi="Arial" w:cs="Arial"/>
                <w:b/>
                <w:bCs/>
                <w:sz w:val="23"/>
                <w:szCs w:val="23"/>
              </w:rPr>
              <w:t>weens</w:t>
            </w:r>
          </w:p>
          <w:p w14:paraId="7DC960A6" w14:textId="7D3A19A6" w:rsidR="004124AC" w:rsidRPr="00163271" w:rsidRDefault="004124AC" w:rsidP="00272D27">
            <w:pPr>
              <w:spacing w:after="120"/>
              <w:rPr>
                <w:rFonts w:ascii="Arial" w:eastAsia="&quot;Calibri&quot;,sans-serif" w:hAnsi="Arial" w:cs="Arial"/>
                <w:sz w:val="23"/>
                <w:szCs w:val="23"/>
              </w:rPr>
            </w:pPr>
            <w:r w:rsidRPr="00163271">
              <w:rPr>
                <w:rFonts w:ascii="Arial" w:eastAsia="&quot;Calibri&quot;,sans-serif" w:hAnsi="Arial" w:cs="Arial"/>
                <w:sz w:val="23"/>
                <w:szCs w:val="23"/>
              </w:rPr>
              <w:t>I have playmates like cockroaches and beetles and sometimes copper skinks which come to say “hi”. I know it’s not friendly behaviour, but sometimes I eat them. Mostly though, I just dream of my next meal. Dinner is always takeaways, mainly regurgitated fish and squid slurry that Mum or Dad bring, an hour or so after sunset. But now that I’m a teenager I don’t get fed every second night anymore and sometimes it can take AGES between meals. Apparently, they’re off flying hundreds or even thousands of kilometres each trip. They tell me not to leave the burrow and as there are scary things out there that might eat me. Mostly I spend time preening and being grumpy when it just doesn’t turn out right.</w:t>
            </w:r>
          </w:p>
          <w:p w14:paraId="6D9AE6D8" w14:textId="0E12E592" w:rsidR="004124AC" w:rsidRPr="00163271" w:rsidRDefault="004124AC" w:rsidP="00084DE7">
            <w:pPr>
              <w:rPr>
                <w:rFonts w:ascii="Arial" w:eastAsia="&quot;Calibri&quot;,sans-serif" w:hAnsi="Arial" w:cs="Arial"/>
                <w:b/>
                <w:bCs/>
                <w:sz w:val="23"/>
                <w:szCs w:val="23"/>
              </w:rPr>
            </w:pPr>
            <w:r w:rsidRPr="00163271">
              <w:rPr>
                <w:rFonts w:ascii="Arial" w:eastAsia="&quot;Calibri&quot;,sans-serif" w:hAnsi="Arial" w:cs="Arial"/>
                <w:b/>
                <w:bCs/>
                <w:sz w:val="23"/>
                <w:szCs w:val="23"/>
              </w:rPr>
              <w:t xml:space="preserve">The </w:t>
            </w:r>
            <w:r w:rsidR="00084DE7" w:rsidRPr="00163271">
              <w:rPr>
                <w:rFonts w:ascii="Arial" w:eastAsia="&quot;Calibri&quot;,sans-serif" w:hAnsi="Arial" w:cs="Arial"/>
                <w:b/>
                <w:bCs/>
                <w:sz w:val="23"/>
                <w:szCs w:val="23"/>
              </w:rPr>
              <w:t>t</w:t>
            </w:r>
            <w:r w:rsidRPr="00163271">
              <w:rPr>
                <w:rFonts w:ascii="Arial" w:eastAsia="&quot;Calibri&quot;,sans-serif" w:hAnsi="Arial" w:cs="Arial"/>
                <w:b/>
                <w:bCs/>
                <w:sz w:val="23"/>
                <w:szCs w:val="23"/>
              </w:rPr>
              <w:t>alk</w:t>
            </w:r>
          </w:p>
          <w:p w14:paraId="6A96CE2C" w14:textId="77777777" w:rsidR="004124AC" w:rsidRPr="00163271" w:rsidRDefault="004124AC" w:rsidP="00272D27">
            <w:pPr>
              <w:spacing w:after="120"/>
              <w:rPr>
                <w:rFonts w:ascii="Arial" w:eastAsia="&quot;Calibri&quot;,sans-serif" w:hAnsi="Arial" w:cs="Arial"/>
                <w:sz w:val="23"/>
                <w:szCs w:val="23"/>
              </w:rPr>
            </w:pPr>
            <w:r w:rsidRPr="00163271">
              <w:rPr>
                <w:rFonts w:ascii="Arial" w:eastAsia="&quot;Calibri&quot;,sans-serif" w:hAnsi="Arial" w:cs="Arial"/>
                <w:sz w:val="23"/>
                <w:szCs w:val="23"/>
              </w:rPr>
              <w:t>It’s early April and Dad comes in and stays the whole day. He mumbles, “your Mum asked me to have a word with you”.</w:t>
            </w:r>
          </w:p>
          <w:p w14:paraId="4F370151" w14:textId="287B10BC" w:rsidR="004124AC" w:rsidRPr="00163271" w:rsidRDefault="004124AC" w:rsidP="00272D27">
            <w:pPr>
              <w:spacing w:after="120"/>
              <w:rPr>
                <w:rFonts w:ascii="Arial" w:eastAsia="&quot;Calibri&quot;,sans-serif" w:hAnsi="Arial" w:cs="Arial"/>
                <w:sz w:val="23"/>
                <w:szCs w:val="23"/>
              </w:rPr>
            </w:pPr>
            <w:r w:rsidRPr="00163271">
              <w:rPr>
                <w:rFonts w:ascii="Arial" w:eastAsia="&quot;Calibri&quot;,sans-serif" w:hAnsi="Arial" w:cs="Arial"/>
                <w:sz w:val="23"/>
                <w:szCs w:val="23"/>
              </w:rPr>
              <w:t>DAD: “It’s time you stretched your wings and legs. It’s ok to go outside the burrow and walk and flap around a bit, just at night though. Meet the other kids. The chick at no. 22 has been out flapping about for a few days now. But don’t take any flying advice from kiwi and keep a lookout for ruru as they ate one of our other chicks while it was walking out last year. Practise climbing one of the big trees.”</w:t>
            </w:r>
          </w:p>
          <w:p w14:paraId="0C3A662F" w14:textId="77777777" w:rsidR="004124AC" w:rsidRPr="00163271" w:rsidRDefault="004124AC" w:rsidP="00272D27">
            <w:pPr>
              <w:spacing w:after="120"/>
              <w:rPr>
                <w:rFonts w:ascii="Arial" w:eastAsia="&quot;Calibri&quot;,sans-serif" w:hAnsi="Arial" w:cs="Arial"/>
                <w:sz w:val="23"/>
                <w:szCs w:val="23"/>
              </w:rPr>
            </w:pPr>
            <w:r w:rsidRPr="00163271">
              <w:rPr>
                <w:rFonts w:ascii="Arial" w:eastAsia="&quot;Calibri&quot;,sans-serif" w:hAnsi="Arial" w:cs="Arial"/>
                <w:sz w:val="23"/>
                <w:szCs w:val="23"/>
              </w:rPr>
              <w:t>PY: “That’s awesome Dad, thanks! But why do I need to practise climbing trees?”</w:t>
            </w:r>
          </w:p>
          <w:p w14:paraId="2EC164E2" w14:textId="036AFF4A" w:rsidR="004124AC" w:rsidRPr="00163271" w:rsidRDefault="004124AC" w:rsidP="00272D27">
            <w:pPr>
              <w:spacing w:after="120"/>
              <w:rPr>
                <w:rFonts w:ascii="Arial" w:eastAsia="&quot;Calibri&quot;,sans-serif" w:hAnsi="Arial" w:cs="Arial"/>
                <w:sz w:val="23"/>
                <w:szCs w:val="23"/>
              </w:rPr>
            </w:pPr>
            <w:r w:rsidRPr="00163271">
              <w:rPr>
                <w:rFonts w:ascii="Arial" w:eastAsia="&quot;Calibri&quot;,sans-serif" w:hAnsi="Arial" w:cs="Arial"/>
                <w:sz w:val="23"/>
                <w:szCs w:val="23"/>
              </w:rPr>
              <w:t>DAD: “Because we climb up to get above the branches so we can launch into the air and fly away. We don’t climb back down though – we just sort of crash land through the vegetation. I suggest you aim for the soft leafy stuff.</w:t>
            </w:r>
            <w:r w:rsidR="004C265F" w:rsidRPr="00163271">
              <w:rPr>
                <w:rFonts w:ascii="Arial" w:eastAsia="&quot;Calibri&quot;,sans-serif" w:hAnsi="Arial" w:cs="Arial"/>
                <w:sz w:val="23"/>
                <w:szCs w:val="23"/>
              </w:rPr>
              <w:t xml:space="preserve"> </w:t>
            </w:r>
            <w:r w:rsidRPr="00163271">
              <w:rPr>
                <w:rFonts w:ascii="Arial" w:eastAsia="&quot;Calibri&quot;,sans-serif" w:hAnsi="Arial" w:cs="Arial"/>
                <w:sz w:val="23"/>
                <w:szCs w:val="23"/>
              </w:rPr>
              <w:t xml:space="preserve">And Junior, this is your last feed. Your mum has already left, and I won’t be coming </w:t>
            </w:r>
            <w:r w:rsidR="0008560A" w:rsidRPr="00163271">
              <w:rPr>
                <w:rFonts w:ascii="Arial" w:eastAsia="&quot;Calibri&quot;,sans-serif" w:hAnsi="Arial" w:cs="Arial"/>
                <w:sz w:val="23"/>
                <w:szCs w:val="23"/>
              </w:rPr>
              <w:t>back,</w:t>
            </w:r>
            <w:r w:rsidRPr="00163271">
              <w:rPr>
                <w:rFonts w:ascii="Arial" w:eastAsia="&quot;Calibri&quot;,sans-serif" w:hAnsi="Arial" w:cs="Arial"/>
                <w:sz w:val="23"/>
                <w:szCs w:val="23"/>
              </w:rPr>
              <w:t xml:space="preserve"> this will probably be the last time I see you. You need to slim down and build up those muscles so you can leave home as well.”</w:t>
            </w:r>
          </w:p>
          <w:p w14:paraId="4C47EF2B" w14:textId="77777777" w:rsidR="004124AC" w:rsidRPr="00163271" w:rsidRDefault="004124AC" w:rsidP="00272D27">
            <w:pPr>
              <w:spacing w:after="120"/>
              <w:rPr>
                <w:rFonts w:ascii="Arial" w:eastAsia="&quot;Calibri&quot;,sans-serif" w:hAnsi="Arial" w:cs="Arial"/>
                <w:sz w:val="23"/>
                <w:szCs w:val="23"/>
              </w:rPr>
            </w:pPr>
            <w:r w:rsidRPr="00163271">
              <w:rPr>
                <w:rFonts w:ascii="Arial" w:eastAsia="&quot;Calibri&quot;,sans-serif" w:hAnsi="Arial" w:cs="Arial"/>
                <w:sz w:val="23"/>
                <w:szCs w:val="23"/>
              </w:rPr>
              <w:t>PY: “But how do I fly, and where do I go, and where is the supermarket?”</w:t>
            </w:r>
          </w:p>
          <w:p w14:paraId="7EAF1FE1" w14:textId="2060E3C7" w:rsidR="004124AC" w:rsidRPr="00163271" w:rsidRDefault="004124AC" w:rsidP="00272D27">
            <w:pPr>
              <w:spacing w:after="120"/>
              <w:rPr>
                <w:rFonts w:ascii="Arial" w:eastAsia="&quot;Calibri&quot;,sans-serif" w:hAnsi="Arial" w:cs="Arial"/>
                <w:sz w:val="23"/>
                <w:szCs w:val="23"/>
              </w:rPr>
            </w:pPr>
            <w:r w:rsidRPr="00163271">
              <w:rPr>
                <w:rFonts w:ascii="Arial" w:eastAsia="&quot;Calibri&quot;,sans-serif" w:hAnsi="Arial" w:cs="Arial"/>
                <w:sz w:val="23"/>
                <w:szCs w:val="23"/>
              </w:rPr>
              <w:t>DAD: “You will just know. Once you launch yourself into the air, flap like crazy. I found it helped to leave on a day with some sea breeze around. Just circle around and head North. The sea is the supermarket, it is very big and all around you. You’ll be out at sea for around 2</w:t>
            </w:r>
            <w:r w:rsidR="00C125B2" w:rsidRPr="00163271">
              <w:rPr>
                <w:rFonts w:ascii="Arial" w:eastAsia="&quot;Calibri&quot;,sans-serif" w:hAnsi="Arial" w:cs="Arial"/>
                <w:sz w:val="23"/>
                <w:szCs w:val="23"/>
              </w:rPr>
              <w:t>–</w:t>
            </w:r>
            <w:r w:rsidRPr="00163271">
              <w:rPr>
                <w:rFonts w:ascii="Arial" w:eastAsia="&quot;Calibri&quot;,sans-serif" w:hAnsi="Arial" w:cs="Arial"/>
                <w:sz w:val="23"/>
                <w:szCs w:val="23"/>
              </w:rPr>
              <w:t xml:space="preserve">3 years but remember that this is your home and when the time comes and the urge takes you, come back here with the love of your life to make your Mum and I </w:t>
            </w:r>
            <w:r w:rsidR="00163271" w:rsidRPr="00163271">
              <w:rPr>
                <w:rFonts w:ascii="Arial" w:eastAsia="&quot;Calibri&quot;,sans-serif" w:hAnsi="Arial" w:cs="Arial"/>
                <w:sz w:val="23"/>
                <w:szCs w:val="23"/>
              </w:rPr>
              <w:t>grandparents.</w:t>
            </w:r>
            <w:r w:rsidR="00163271">
              <w:rPr>
                <w:rFonts w:ascii="Arial" w:eastAsia="&quot;Calibri&quot;,sans-serif" w:hAnsi="Arial" w:cs="Arial"/>
                <w:sz w:val="23"/>
                <w:szCs w:val="23"/>
              </w:rPr>
              <w:t>”</w:t>
            </w:r>
          </w:p>
          <w:p w14:paraId="1755FD58" w14:textId="30EF8EA4" w:rsidR="004124AC" w:rsidRPr="00163271" w:rsidRDefault="004124AC" w:rsidP="00272D27">
            <w:pPr>
              <w:spacing w:after="120"/>
              <w:rPr>
                <w:rFonts w:ascii="Arial" w:eastAsia="&quot;Calibri&quot;,sans-serif" w:hAnsi="Arial" w:cs="Arial"/>
                <w:sz w:val="23"/>
                <w:szCs w:val="23"/>
              </w:rPr>
            </w:pPr>
            <w:r w:rsidRPr="00163271">
              <w:rPr>
                <w:rFonts w:ascii="Arial" w:eastAsia="&quot;Calibri&quot;,sans-serif" w:hAnsi="Arial" w:cs="Arial"/>
                <w:sz w:val="23"/>
                <w:szCs w:val="23"/>
              </w:rPr>
              <w:t>Well, that left me wishing I had paid more attention during home-schooling classes. Like what is a tree, what is the sea, and where is the North Pacific Ocean, and what shelf do I find the squid and fish on…? Oh yes, hang on, I recall it was “over deep water and beyond the continental shelf.” HEY, WAIT COME BACK I PROMISE I WILL LISTEN THIS TIME…..</w:t>
            </w:r>
          </w:p>
          <w:p w14:paraId="25410345" w14:textId="44E67D35" w:rsidR="004124AC" w:rsidRPr="00163271" w:rsidRDefault="004124AC" w:rsidP="00272D27">
            <w:pPr>
              <w:spacing w:after="120"/>
              <w:rPr>
                <w:rFonts w:ascii="Arial" w:eastAsia="&quot;Calibri&quot;,sans-serif" w:hAnsi="Arial" w:cs="Arial"/>
                <w:sz w:val="23"/>
                <w:szCs w:val="23"/>
              </w:rPr>
            </w:pPr>
            <w:r w:rsidRPr="00163271">
              <w:rPr>
                <w:rFonts w:ascii="Arial" w:eastAsia="&quot;Calibri&quot;,sans-serif" w:hAnsi="Arial" w:cs="Arial"/>
                <w:sz w:val="23"/>
                <w:szCs w:val="23"/>
              </w:rPr>
              <w:t>By Vonny Sprey, resident DOC ranger on Motuora Island</w:t>
            </w:r>
          </w:p>
        </w:tc>
      </w:tr>
    </w:tbl>
    <w:p w14:paraId="40C0539F" w14:textId="039D5490" w:rsidR="00CE16B9" w:rsidRPr="00163271" w:rsidRDefault="008E14D1" w:rsidP="00A014AE">
      <w:pPr>
        <w:pStyle w:val="BH1"/>
        <w:rPr>
          <w:rFonts w:ascii="Arial" w:hAnsi="Arial" w:cs="Arial"/>
          <w:lang w:val="en-NZ"/>
        </w:rPr>
      </w:pPr>
      <w:r w:rsidRPr="00163271">
        <w:rPr>
          <w:rFonts w:ascii="Arial" w:hAnsi="Arial" w:cs="Arial"/>
          <w:lang w:val="en-NZ"/>
        </w:rPr>
        <w:lastRenderedPageBreak/>
        <w:br w:type="column"/>
      </w:r>
      <w:r w:rsidR="00CE16B9" w:rsidRPr="00163271">
        <w:rPr>
          <w:rFonts w:ascii="Arial" w:hAnsi="Arial" w:cs="Arial"/>
          <w:lang w:val="en-NZ"/>
        </w:rPr>
        <w:lastRenderedPageBreak/>
        <w:t xml:space="preserve">Day 3 </w:t>
      </w:r>
      <w:r w:rsidR="00616646" w:rsidRPr="00163271">
        <w:rPr>
          <w:rFonts w:ascii="Arial" w:hAnsi="Arial" w:cs="Arial"/>
          <w:lang w:val="en-NZ"/>
        </w:rPr>
        <w:t>a</w:t>
      </w:r>
      <w:r w:rsidR="00CE16B9" w:rsidRPr="00163271">
        <w:rPr>
          <w:rFonts w:ascii="Arial" w:hAnsi="Arial" w:cs="Arial"/>
          <w:lang w:val="en-NZ"/>
        </w:rPr>
        <w:t xml:space="preserve">ctivity 2: Under the ground with earthworms </w:t>
      </w:r>
    </w:p>
    <w:p w14:paraId="2902B9EA" w14:textId="38C9376C" w:rsidR="00CE16B9" w:rsidRPr="00163271" w:rsidRDefault="00CE16B9" w:rsidP="00A014AE">
      <w:pPr>
        <w:spacing w:line="240" w:lineRule="auto"/>
        <w:rPr>
          <w:rFonts w:ascii="Arial" w:hAnsi="Arial" w:cs="Arial"/>
          <w:b/>
          <w:i/>
          <w:color w:val="3472AC"/>
        </w:rPr>
      </w:pPr>
      <w:r w:rsidRPr="00163271">
        <w:rPr>
          <w:rFonts w:ascii="Arial" w:hAnsi="Arial" w:cs="Arial"/>
          <w:b/>
          <w:i/>
          <w:color w:val="3472AC"/>
        </w:rPr>
        <w:t>Notes for teachers and whānau</w:t>
      </w:r>
    </w:p>
    <w:p w14:paraId="422AB496" w14:textId="74A6608F" w:rsidR="00CE16B9" w:rsidRPr="00163271" w:rsidRDefault="17D8A8A5" w:rsidP="00A014AE">
      <w:pPr>
        <w:spacing w:after="0" w:line="240" w:lineRule="auto"/>
        <w:rPr>
          <w:rFonts w:ascii="Arial" w:hAnsi="Arial" w:cs="Arial"/>
          <w:b/>
          <w:bCs/>
        </w:rPr>
      </w:pPr>
      <w:r w:rsidRPr="00163271">
        <w:rPr>
          <w:rFonts w:ascii="Arial" w:eastAsia="&quot;Calibri&quot;,sans-serif" w:hAnsi="Arial" w:cs="Arial"/>
          <w:i/>
        </w:rPr>
        <w:t xml:space="preserve">Learners will </w:t>
      </w:r>
      <w:r w:rsidR="003853F8" w:rsidRPr="00163271">
        <w:rPr>
          <w:rFonts w:ascii="Arial" w:eastAsia="&quot;Calibri&quot;,sans-serif" w:hAnsi="Arial" w:cs="Arial"/>
          <w:i/>
        </w:rPr>
        <w:t>consider</w:t>
      </w:r>
      <w:r w:rsidR="00EC7F94" w:rsidRPr="00163271">
        <w:rPr>
          <w:rFonts w:ascii="Arial" w:eastAsia="&quot;Calibri&quot;,sans-serif" w:hAnsi="Arial" w:cs="Arial"/>
          <w:i/>
        </w:rPr>
        <w:t xml:space="preserve"> </w:t>
      </w:r>
      <w:r w:rsidRPr="00163271">
        <w:rPr>
          <w:rFonts w:ascii="Arial" w:eastAsia="&quot;Calibri&quot;,sans-serif" w:hAnsi="Arial" w:cs="Arial"/>
          <w:i/>
        </w:rPr>
        <w:t xml:space="preserve">adaptation </w:t>
      </w:r>
      <w:r w:rsidR="00EC7F94" w:rsidRPr="00163271">
        <w:rPr>
          <w:rFonts w:ascii="Arial" w:eastAsia="&quot;Calibri&quot;,sans-serif" w:hAnsi="Arial" w:cs="Arial"/>
          <w:i/>
        </w:rPr>
        <w:t>a</w:t>
      </w:r>
      <w:r w:rsidRPr="00163271">
        <w:rPr>
          <w:rFonts w:ascii="Arial" w:eastAsia="&quot;Calibri&quot;,sans-serif" w:hAnsi="Arial" w:cs="Arial"/>
          <w:i/>
        </w:rPr>
        <w:t>s an evolutionary concept</w:t>
      </w:r>
      <w:r w:rsidR="00132DBA" w:rsidRPr="00163271">
        <w:rPr>
          <w:rFonts w:ascii="Arial" w:eastAsia="&quot;Calibri&quot;,sans-serif" w:hAnsi="Arial" w:cs="Arial"/>
          <w:i/>
        </w:rPr>
        <w:t>, exploring</w:t>
      </w:r>
      <w:r w:rsidRPr="00163271">
        <w:rPr>
          <w:rFonts w:ascii="Arial" w:eastAsia="&quot;Calibri&quot;,sans-serif" w:hAnsi="Arial" w:cs="Arial"/>
          <w:i/>
        </w:rPr>
        <w:t xml:space="preserve"> how creatures such as the earthworm adapt to their </w:t>
      </w:r>
      <w:r w:rsidR="00EE710F" w:rsidRPr="00163271">
        <w:rPr>
          <w:rFonts w:ascii="Arial" w:eastAsia="&quot;Calibri&quot;,sans-serif" w:hAnsi="Arial" w:cs="Arial"/>
          <w:i/>
        </w:rPr>
        <w:t>environment</w:t>
      </w:r>
      <w:r w:rsidRPr="00163271">
        <w:rPr>
          <w:rFonts w:ascii="Arial" w:eastAsia="&quot;Calibri&quot;,sans-serif" w:hAnsi="Arial" w:cs="Arial"/>
          <w:i/>
        </w:rPr>
        <w:t xml:space="preserve">. Although earthworms are classified as animals, their bodies are quite different to animals that live above the ground. Learners will view a video </w:t>
      </w:r>
      <w:r w:rsidR="00FB0174" w:rsidRPr="00163271">
        <w:rPr>
          <w:rFonts w:ascii="Arial" w:eastAsia="&quot;Calibri&quot;,sans-serif" w:hAnsi="Arial" w:cs="Arial"/>
          <w:i/>
        </w:rPr>
        <w:t>about</w:t>
      </w:r>
      <w:r w:rsidRPr="00163271">
        <w:rPr>
          <w:rFonts w:ascii="Arial" w:eastAsia="&quot;Calibri&quot;,sans-serif" w:hAnsi="Arial" w:cs="Arial"/>
          <w:i/>
        </w:rPr>
        <w:t xml:space="preserve"> some of the interesting physical characteristics </w:t>
      </w:r>
      <w:r w:rsidR="00FB0174" w:rsidRPr="00163271">
        <w:rPr>
          <w:rFonts w:ascii="Arial" w:eastAsia="&quot;Calibri&quot;,sans-serif" w:hAnsi="Arial" w:cs="Arial"/>
          <w:i/>
        </w:rPr>
        <w:t>of</w:t>
      </w:r>
      <w:r w:rsidRPr="00163271">
        <w:rPr>
          <w:rFonts w:ascii="Arial" w:eastAsia="&quot;Calibri&quot;,sans-serif" w:hAnsi="Arial" w:cs="Arial"/>
          <w:i/>
        </w:rPr>
        <w:t xml:space="preserve"> earthworms. Learners may require support to enter and participate in the optional activity, the ‘Great Earthworm Survey’</w:t>
      </w:r>
    </w:p>
    <w:p w14:paraId="755F174B" w14:textId="76272357" w:rsidR="00CE16B9" w:rsidRPr="00163271" w:rsidRDefault="000637D8" w:rsidP="00A014AE">
      <w:pPr>
        <w:spacing w:line="240" w:lineRule="auto"/>
        <w:rPr>
          <w:rFonts w:ascii="Arial" w:hAnsi="Arial" w:cs="Arial"/>
          <w:b/>
          <w:color w:val="3472AC"/>
        </w:rPr>
      </w:pPr>
      <w:r>
        <w:rPr>
          <w:rFonts w:ascii="Arial" w:hAnsi="Arial" w:cs="Arial"/>
        </w:rPr>
        <w:pict w14:anchorId="561877AC">
          <v:rect id="_x0000_i1037" style="width:0;height:1.5pt" o:hralign="center" o:hrstd="t" o:hr="t" fillcolor="#a0a0a0" stroked="f"/>
        </w:pict>
      </w:r>
    </w:p>
    <w:p w14:paraId="67163605" w14:textId="3AD07AD9" w:rsidR="17D8A8A5" w:rsidRPr="00163271" w:rsidRDefault="00CE16B9" w:rsidP="00A014AE">
      <w:pPr>
        <w:spacing w:line="240" w:lineRule="auto"/>
        <w:rPr>
          <w:rFonts w:ascii="Arial" w:eastAsiaTheme="minorEastAsia" w:hAnsi="Arial" w:cs="Arial"/>
          <w:b/>
          <w:color w:val="3472AC"/>
        </w:rPr>
      </w:pPr>
      <w:r w:rsidRPr="00163271">
        <w:rPr>
          <w:rFonts w:ascii="Arial" w:hAnsi="Arial" w:cs="Arial"/>
          <w:b/>
          <w:color w:val="3472AC"/>
        </w:rPr>
        <w:t xml:space="preserve">I am learning to: </w:t>
      </w:r>
      <w:r w:rsidR="008A39DF" w:rsidRPr="00163271">
        <w:rPr>
          <w:rFonts w:ascii="Arial" w:hAnsi="Arial" w:cs="Arial"/>
          <w:b/>
          <w:color w:val="3472AC"/>
        </w:rPr>
        <w:t>e</w:t>
      </w:r>
      <w:r w:rsidR="004124AC" w:rsidRPr="00163271">
        <w:rPr>
          <w:rFonts w:ascii="Arial" w:hAnsi="Arial" w:cs="Arial"/>
          <w:b/>
          <w:bCs/>
          <w:color w:val="3472AC"/>
        </w:rPr>
        <w:t>xplain how earthworms have</w:t>
      </w:r>
      <w:r w:rsidR="50F86B16" w:rsidRPr="00163271">
        <w:rPr>
          <w:rFonts w:ascii="Arial" w:hAnsi="Arial" w:cs="Arial"/>
          <w:b/>
          <w:color w:val="3472AC"/>
        </w:rPr>
        <w:t xml:space="preserve"> </w:t>
      </w:r>
      <w:r w:rsidR="50F86B16" w:rsidRPr="00163271">
        <w:rPr>
          <w:rFonts w:ascii="Arial" w:hAnsi="Arial" w:cs="Arial"/>
          <w:b/>
          <w:bCs/>
          <w:color w:val="3472AC"/>
        </w:rPr>
        <w:t>adapted</w:t>
      </w:r>
      <w:r w:rsidR="50F86B16" w:rsidRPr="00163271">
        <w:rPr>
          <w:rFonts w:ascii="Arial" w:hAnsi="Arial" w:cs="Arial"/>
          <w:b/>
          <w:color w:val="3472AC"/>
        </w:rPr>
        <w:t xml:space="preserve"> to their environment</w:t>
      </w:r>
      <w:r w:rsidR="00D735A2" w:rsidRPr="00163271">
        <w:rPr>
          <w:rFonts w:ascii="Arial" w:hAnsi="Arial" w:cs="Arial"/>
          <w:b/>
          <w:bCs/>
          <w:color w:val="3472AC"/>
        </w:rPr>
        <w:t xml:space="preserve"> </w:t>
      </w:r>
      <w:r w:rsidR="50F86B16" w:rsidRPr="00163271">
        <w:rPr>
          <w:rFonts w:ascii="Arial" w:hAnsi="Arial" w:cs="Arial"/>
          <w:b/>
          <w:color w:val="3472AC"/>
        </w:rPr>
        <w:t xml:space="preserve">by </w:t>
      </w:r>
      <w:r w:rsidR="50F86B16" w:rsidRPr="00163271">
        <w:rPr>
          <w:rFonts w:ascii="Arial" w:hAnsi="Arial" w:cs="Arial"/>
          <w:b/>
          <w:bCs/>
          <w:color w:val="3472AC"/>
        </w:rPr>
        <w:t xml:space="preserve">observing </w:t>
      </w:r>
      <w:r w:rsidR="50F86B16" w:rsidRPr="00163271">
        <w:rPr>
          <w:rFonts w:ascii="Arial" w:hAnsi="Arial" w:cs="Arial"/>
          <w:b/>
          <w:color w:val="3472AC"/>
        </w:rPr>
        <w:t>their external features</w:t>
      </w:r>
    </w:p>
    <w:p w14:paraId="195CF15E" w14:textId="200961FA" w:rsidR="00CE16B9" w:rsidRPr="00163271" w:rsidRDefault="00CE16B9" w:rsidP="00A014AE">
      <w:pPr>
        <w:spacing w:after="0" w:line="240" w:lineRule="auto"/>
        <w:rPr>
          <w:rFonts w:ascii="Arial" w:hAnsi="Arial" w:cs="Arial"/>
        </w:rPr>
      </w:pPr>
      <w:r w:rsidRPr="00163271">
        <w:rPr>
          <w:rFonts w:ascii="Arial" w:hAnsi="Arial" w:cs="Arial"/>
        </w:rPr>
        <w:t>What do I need?</w:t>
      </w:r>
    </w:p>
    <w:p w14:paraId="1DA457D3" w14:textId="7C1464A1" w:rsidR="00CE16B9" w:rsidRPr="00163271" w:rsidRDefault="00CE16B9" w:rsidP="00A014AE">
      <w:pPr>
        <w:pStyle w:val="ListParagraph"/>
        <w:numPr>
          <w:ilvl w:val="0"/>
          <w:numId w:val="3"/>
        </w:numPr>
        <w:spacing w:line="240" w:lineRule="auto"/>
        <w:rPr>
          <w:rFonts w:ascii="Arial" w:hAnsi="Arial" w:cs="Arial"/>
        </w:rPr>
      </w:pPr>
      <w:r w:rsidRPr="00163271">
        <w:rPr>
          <w:rFonts w:ascii="Arial" w:hAnsi="Arial" w:cs="Arial"/>
        </w:rPr>
        <w:t>30 minutes</w:t>
      </w:r>
    </w:p>
    <w:p w14:paraId="444E5BFF" w14:textId="41A56CB1" w:rsidR="00AA6A48" w:rsidRPr="00163271" w:rsidRDefault="00AA6A48" w:rsidP="00A014AE">
      <w:pPr>
        <w:spacing w:after="0" w:line="240" w:lineRule="auto"/>
        <w:textAlignment w:val="baseline"/>
        <w:rPr>
          <w:rFonts w:ascii="Arial" w:eastAsia="Times New Roman" w:hAnsi="Arial" w:cs="Arial"/>
          <w:lang w:eastAsia="en-NZ"/>
        </w:rPr>
      </w:pPr>
      <w:r w:rsidRPr="00163271">
        <w:rPr>
          <w:rFonts w:ascii="Arial" w:eastAsia="Times New Roman" w:hAnsi="Arial" w:cs="Arial"/>
          <w:lang w:eastAsia="en-NZ"/>
        </w:rPr>
        <w:t>Texts adapted courtesy of the Science Learning Hub</w:t>
      </w:r>
      <w:r w:rsidR="00306EBA" w:rsidRPr="00163271">
        <w:rPr>
          <w:rFonts w:ascii="Arial" w:eastAsia="Times New Roman" w:hAnsi="Arial" w:cs="Arial"/>
          <w:lang w:eastAsia="en-NZ"/>
        </w:rPr>
        <w:t xml:space="preserve"> </w:t>
      </w:r>
    </w:p>
    <w:p w14:paraId="0D2C0CBF" w14:textId="7EDE6068" w:rsidR="00AA6A48" w:rsidRPr="00163271" w:rsidRDefault="000637D8" w:rsidP="00A014AE">
      <w:pPr>
        <w:spacing w:after="0" w:line="240" w:lineRule="auto"/>
        <w:textAlignment w:val="baseline"/>
        <w:rPr>
          <w:rFonts w:ascii="Arial" w:eastAsia="Times New Roman" w:hAnsi="Arial" w:cs="Arial"/>
          <w:lang w:eastAsia="en-NZ"/>
        </w:rPr>
      </w:pPr>
      <w:hyperlink r:id="rId76">
        <w:r w:rsidR="00C80BCE" w:rsidRPr="00163271">
          <w:rPr>
            <w:rStyle w:val="Hyperlink"/>
            <w:rFonts w:ascii="Arial" w:eastAsia="Times New Roman" w:hAnsi="Arial" w:cs="Arial"/>
            <w:lang w:eastAsia="en-NZ"/>
          </w:rPr>
          <w:t>https://www.sciencelearn.org.nz/resources/28-observing-earthworms</w:t>
        </w:r>
      </w:hyperlink>
      <w:r w:rsidR="00306EBA" w:rsidRPr="00163271">
        <w:rPr>
          <w:rFonts w:ascii="Arial" w:eastAsia="Times New Roman" w:hAnsi="Arial" w:cs="Arial"/>
          <w:lang w:eastAsia="en-NZ"/>
        </w:rPr>
        <w:t xml:space="preserve"> </w:t>
      </w:r>
    </w:p>
    <w:p w14:paraId="3740BF50" w14:textId="3244C0A4" w:rsidR="17D8A8A5" w:rsidRPr="00163271" w:rsidRDefault="00ED1433" w:rsidP="00A014AE">
      <w:pPr>
        <w:pStyle w:val="ListParagraph"/>
        <w:numPr>
          <w:ilvl w:val="0"/>
          <w:numId w:val="3"/>
        </w:numPr>
        <w:spacing w:line="240" w:lineRule="auto"/>
        <w:rPr>
          <w:rFonts w:ascii="Arial" w:hAnsi="Arial" w:cs="Arial"/>
        </w:rPr>
      </w:pPr>
      <w:r w:rsidRPr="00163271">
        <w:rPr>
          <w:rFonts w:ascii="Arial" w:hAnsi="Arial" w:cs="Arial"/>
        </w:rPr>
        <w:t>Home learning book</w:t>
      </w:r>
    </w:p>
    <w:p w14:paraId="7F8F3419" w14:textId="7163F1BA" w:rsidR="17D8A8A5" w:rsidRPr="00163271" w:rsidRDefault="17D8A8A5" w:rsidP="00A014AE">
      <w:pPr>
        <w:pStyle w:val="ListParagraph"/>
        <w:numPr>
          <w:ilvl w:val="0"/>
          <w:numId w:val="3"/>
        </w:numPr>
        <w:spacing w:line="240" w:lineRule="auto"/>
        <w:rPr>
          <w:rFonts w:ascii="Arial" w:eastAsiaTheme="minorEastAsia" w:hAnsi="Arial" w:cs="Arial"/>
        </w:rPr>
      </w:pPr>
      <w:r w:rsidRPr="00163271">
        <w:rPr>
          <w:rFonts w:ascii="Arial" w:eastAsia="&quot;Calibri&quot;,sans-serif" w:hAnsi="Arial" w:cs="Arial"/>
        </w:rPr>
        <w:t xml:space="preserve">Earthworms – ideally, a variety of species </w:t>
      </w:r>
    </w:p>
    <w:p w14:paraId="55B77A7A" w14:textId="503C0166" w:rsidR="17D8A8A5" w:rsidRPr="00163271" w:rsidRDefault="17D8A8A5" w:rsidP="00A014AE">
      <w:pPr>
        <w:pStyle w:val="ListParagraph"/>
        <w:numPr>
          <w:ilvl w:val="0"/>
          <w:numId w:val="3"/>
        </w:numPr>
        <w:spacing w:line="240" w:lineRule="auto"/>
        <w:rPr>
          <w:rFonts w:ascii="Arial" w:eastAsiaTheme="minorEastAsia" w:hAnsi="Arial" w:cs="Arial"/>
        </w:rPr>
      </w:pPr>
      <w:r w:rsidRPr="00163271">
        <w:rPr>
          <w:rFonts w:ascii="Arial" w:eastAsia="&quot;Calibri&quot;,sans-serif" w:hAnsi="Arial" w:cs="Arial"/>
        </w:rPr>
        <w:t>Small jars with lids</w:t>
      </w:r>
    </w:p>
    <w:p w14:paraId="5DEDB5B6" w14:textId="06DCF8EA" w:rsidR="17D8A8A5" w:rsidRPr="00163271" w:rsidRDefault="17D8A8A5" w:rsidP="00A014AE">
      <w:pPr>
        <w:pStyle w:val="ListParagraph"/>
        <w:numPr>
          <w:ilvl w:val="0"/>
          <w:numId w:val="3"/>
        </w:numPr>
        <w:spacing w:line="240" w:lineRule="auto"/>
        <w:rPr>
          <w:rFonts w:ascii="Arial" w:eastAsiaTheme="minorEastAsia" w:hAnsi="Arial" w:cs="Arial"/>
        </w:rPr>
      </w:pPr>
      <w:r w:rsidRPr="00163271">
        <w:rPr>
          <w:rFonts w:ascii="Arial" w:eastAsia="&quot;Calibri&quot;,sans-serif" w:hAnsi="Arial" w:cs="Arial"/>
        </w:rPr>
        <w:t>Newsprint</w:t>
      </w:r>
      <w:r w:rsidR="007B62EF" w:rsidRPr="00163271">
        <w:rPr>
          <w:rFonts w:ascii="Arial" w:eastAsia="&quot;Calibri&quot;,sans-serif" w:hAnsi="Arial" w:cs="Arial"/>
        </w:rPr>
        <w:t>, paper towels</w:t>
      </w:r>
    </w:p>
    <w:p w14:paraId="3F402D9D" w14:textId="1CB11497" w:rsidR="17D8A8A5" w:rsidRPr="00163271" w:rsidRDefault="17D8A8A5" w:rsidP="00A014AE">
      <w:pPr>
        <w:pStyle w:val="ListParagraph"/>
        <w:numPr>
          <w:ilvl w:val="0"/>
          <w:numId w:val="3"/>
        </w:numPr>
        <w:spacing w:line="240" w:lineRule="auto"/>
        <w:rPr>
          <w:rFonts w:ascii="Arial" w:eastAsiaTheme="minorEastAsia" w:hAnsi="Arial" w:cs="Arial"/>
        </w:rPr>
      </w:pPr>
      <w:r w:rsidRPr="00163271">
        <w:rPr>
          <w:rFonts w:ascii="Arial" w:eastAsia="&quot;Calibri&quot;,sans-serif" w:hAnsi="Arial" w:cs="Arial"/>
        </w:rPr>
        <w:t>Magnifying glass</w:t>
      </w:r>
    </w:p>
    <w:p w14:paraId="1A347A85" w14:textId="529EE88B" w:rsidR="00330C0C" w:rsidRPr="00163271" w:rsidRDefault="007B6EA6" w:rsidP="00A014AE">
      <w:pPr>
        <w:pStyle w:val="ListParagraph"/>
        <w:numPr>
          <w:ilvl w:val="0"/>
          <w:numId w:val="3"/>
        </w:numPr>
        <w:spacing w:line="240" w:lineRule="auto"/>
        <w:rPr>
          <w:rFonts w:ascii="Arial" w:eastAsiaTheme="minorEastAsia" w:hAnsi="Arial" w:cs="Arial"/>
        </w:rPr>
      </w:pPr>
      <w:r w:rsidRPr="00163271">
        <w:rPr>
          <w:rFonts w:ascii="Arial" w:eastAsia="&quot;Calibri&quot;,sans-serif" w:hAnsi="Arial" w:cs="Arial"/>
        </w:rPr>
        <w:t>Plastic forceps or tongs, d</w:t>
      </w:r>
      <w:r w:rsidR="17D8A8A5" w:rsidRPr="00163271">
        <w:rPr>
          <w:rFonts w:ascii="Arial" w:eastAsia="&quot;Calibri&quot;,sans-serif" w:hAnsi="Arial" w:cs="Arial"/>
        </w:rPr>
        <w:t>igital camera</w:t>
      </w:r>
      <w:r w:rsidR="00720127" w:rsidRPr="00163271">
        <w:rPr>
          <w:rFonts w:ascii="Arial" w:eastAsia="&quot;Calibri&quot;,sans-serif" w:hAnsi="Arial" w:cs="Arial"/>
        </w:rPr>
        <w:t>, d</w:t>
      </w:r>
      <w:r w:rsidR="17D8A8A5" w:rsidRPr="00163271">
        <w:rPr>
          <w:rFonts w:ascii="Arial" w:eastAsia="&quot;Calibri&quot;,sans-serif" w:hAnsi="Arial" w:cs="Arial"/>
        </w:rPr>
        <w:t>igital microscope (optional)</w:t>
      </w:r>
    </w:p>
    <w:p w14:paraId="126DA8DC" w14:textId="3DB9C12C" w:rsidR="00C80BCE" w:rsidRPr="00163271" w:rsidRDefault="00C80BCE" w:rsidP="00A014AE">
      <w:pPr>
        <w:pStyle w:val="ListParagraph"/>
        <w:numPr>
          <w:ilvl w:val="0"/>
          <w:numId w:val="3"/>
        </w:numPr>
        <w:spacing w:line="240" w:lineRule="auto"/>
        <w:rPr>
          <w:rFonts w:ascii="Arial" w:eastAsiaTheme="minorEastAsia" w:hAnsi="Arial" w:cs="Arial"/>
        </w:rPr>
      </w:pPr>
      <w:r w:rsidRPr="00163271">
        <w:rPr>
          <w:rFonts w:ascii="Arial" w:hAnsi="Arial" w:cs="Arial"/>
        </w:rPr>
        <w:t xml:space="preserve">view the video or read the transcript below: </w:t>
      </w:r>
      <w:hyperlink r:id="rId77">
        <w:r w:rsidRPr="00163271">
          <w:rPr>
            <w:rStyle w:val="Hyperlink"/>
            <w:rFonts w:ascii="Arial" w:hAnsi="Arial" w:cs="Arial"/>
          </w:rPr>
          <w:t>https://www.sciencelearn.org.nz/resources/17-earthworm-adaptations</w:t>
        </w:r>
      </w:hyperlink>
    </w:p>
    <w:p w14:paraId="0066DD3B" w14:textId="41B46C86" w:rsidR="00CE16B9" w:rsidRPr="00163271" w:rsidRDefault="00CE16B9" w:rsidP="00A014AE">
      <w:pPr>
        <w:pStyle w:val="GH2"/>
        <w:spacing w:line="240" w:lineRule="auto"/>
        <w:rPr>
          <w:rFonts w:ascii="Arial" w:hAnsi="Arial" w:cs="Arial"/>
          <w:color w:val="3472AC"/>
          <w:lang w:val="en-NZ"/>
        </w:rPr>
      </w:pPr>
      <w:r w:rsidRPr="00163271">
        <w:rPr>
          <w:rFonts w:ascii="Arial" w:hAnsi="Arial" w:cs="Arial"/>
          <w:color w:val="3472AC"/>
          <w:lang w:val="en-NZ"/>
        </w:rPr>
        <w:t>Instructions:</w:t>
      </w:r>
    </w:p>
    <w:p w14:paraId="53F77554" w14:textId="5940979B" w:rsidR="00716174" w:rsidRPr="00163271" w:rsidRDefault="00716174" w:rsidP="00716174">
      <w:pPr>
        <w:rPr>
          <w:rFonts w:ascii="Arial" w:eastAsia="&quot;Calibri&quot;,sans-serif" w:hAnsi="Arial" w:cs="Arial"/>
        </w:rPr>
      </w:pPr>
      <w:r w:rsidRPr="00163271">
        <w:rPr>
          <w:rFonts w:ascii="Arial" w:hAnsi="Arial" w:cs="Arial"/>
          <w:b/>
        </w:rPr>
        <w:t>View</w:t>
      </w:r>
      <w:r w:rsidRPr="00163271">
        <w:rPr>
          <w:rFonts w:ascii="Arial" w:hAnsi="Arial" w:cs="Arial"/>
        </w:rPr>
        <w:t xml:space="preserve"> the video or read the transcript.</w:t>
      </w:r>
    </w:p>
    <w:tbl>
      <w:tblPr>
        <w:tblStyle w:val="TableGridLight"/>
        <w:tblW w:w="0" w:type="auto"/>
        <w:tblBorders>
          <w:top w:val="single" w:sz="2" w:space="0" w:color="3472AC"/>
          <w:left w:val="single" w:sz="2" w:space="0" w:color="3472AC"/>
          <w:bottom w:val="single" w:sz="2" w:space="0" w:color="3472AC"/>
          <w:right w:val="single" w:sz="2" w:space="0" w:color="3472AC"/>
          <w:insideH w:val="none" w:sz="0" w:space="0" w:color="auto"/>
          <w:insideV w:val="none" w:sz="0" w:space="0" w:color="auto"/>
        </w:tblBorders>
        <w:tblLook w:val="04A0" w:firstRow="1" w:lastRow="0" w:firstColumn="1" w:lastColumn="0" w:noHBand="0" w:noVBand="1"/>
      </w:tblPr>
      <w:tblGrid>
        <w:gridCol w:w="9486"/>
      </w:tblGrid>
      <w:tr w:rsidR="001A6B1C" w:rsidRPr="00163271" w14:paraId="1A17CC09" w14:textId="77777777" w:rsidTr="000E52D0">
        <w:tc>
          <w:tcPr>
            <w:tcW w:w="9486" w:type="dxa"/>
          </w:tcPr>
          <w:p w14:paraId="74455641" w14:textId="77777777" w:rsidR="00A014AE" w:rsidRPr="00163271" w:rsidRDefault="001A6B1C" w:rsidP="007B6EA6">
            <w:pPr>
              <w:pStyle w:val="NormalWeb"/>
              <w:spacing w:before="120" w:beforeAutospacing="0" w:after="120" w:afterAutospacing="0" w:line="22" w:lineRule="atLeast"/>
              <w:rPr>
                <w:rFonts w:ascii="Arial" w:hAnsi="Arial" w:cs="Arial"/>
                <w:b/>
                <w:color w:val="000000"/>
                <w:sz w:val="23"/>
                <w:szCs w:val="23"/>
              </w:rPr>
            </w:pPr>
            <w:r w:rsidRPr="00163271">
              <w:rPr>
                <w:rFonts w:ascii="Arial" w:hAnsi="Arial" w:cs="Arial"/>
                <w:b/>
                <w:color w:val="000000"/>
                <w:sz w:val="23"/>
                <w:szCs w:val="23"/>
              </w:rPr>
              <w:t>Movement</w:t>
            </w:r>
          </w:p>
          <w:p w14:paraId="0BA1EB26" w14:textId="230AF094" w:rsidR="001A6B1C" w:rsidRPr="00163271" w:rsidRDefault="001A6B1C" w:rsidP="007B6EA6">
            <w:pPr>
              <w:pStyle w:val="NormalWeb"/>
              <w:spacing w:before="120" w:beforeAutospacing="0" w:after="120" w:afterAutospacing="0" w:line="22" w:lineRule="atLeast"/>
              <w:rPr>
                <w:rFonts w:ascii="Arial" w:hAnsi="Arial" w:cs="Arial"/>
                <w:color w:val="000000"/>
                <w:sz w:val="23"/>
                <w:szCs w:val="23"/>
              </w:rPr>
            </w:pPr>
            <w:r w:rsidRPr="00163271">
              <w:rPr>
                <w:rFonts w:ascii="Arial" w:hAnsi="Arial" w:cs="Arial"/>
                <w:color w:val="000000"/>
                <w:sz w:val="23"/>
                <w:szCs w:val="23"/>
              </w:rPr>
              <w:t>Earthworms are </w:t>
            </w:r>
            <w:r w:rsidRPr="00163271">
              <w:rPr>
                <w:rStyle w:val="hubs-glossary-item"/>
                <w:rFonts w:ascii="Arial" w:hAnsi="Arial" w:cs="Arial"/>
                <w:color w:val="000000"/>
                <w:sz w:val="23"/>
                <w:szCs w:val="23"/>
              </w:rPr>
              <w:t>adapted</w:t>
            </w:r>
            <w:r w:rsidRPr="00163271">
              <w:rPr>
                <w:rFonts w:ascii="Arial" w:hAnsi="Arial" w:cs="Arial"/>
                <w:color w:val="000000"/>
                <w:sz w:val="23"/>
                <w:szCs w:val="23"/>
              </w:rPr>
              <w:t xml:space="preserve"> for life underground. Their streamlined shape </w:t>
            </w:r>
            <w:r w:rsidR="00FB4724" w:rsidRPr="00163271">
              <w:rPr>
                <w:rFonts w:ascii="Arial" w:hAnsi="Arial" w:cs="Arial"/>
                <w:color w:val="000000"/>
                <w:sz w:val="23"/>
                <w:szCs w:val="23"/>
              </w:rPr>
              <w:t xml:space="preserve">and no skeleton </w:t>
            </w:r>
            <w:r w:rsidRPr="00163271">
              <w:rPr>
                <w:rFonts w:ascii="Arial" w:hAnsi="Arial" w:cs="Arial"/>
                <w:color w:val="000000"/>
                <w:sz w:val="23"/>
                <w:szCs w:val="23"/>
              </w:rPr>
              <w:t>allows them to burrow through soil. The earthworm’s body is divided into segments</w:t>
            </w:r>
            <w:r w:rsidR="00B878A0" w:rsidRPr="00163271">
              <w:rPr>
                <w:rFonts w:ascii="Arial" w:hAnsi="Arial" w:cs="Arial"/>
                <w:color w:val="000000"/>
                <w:sz w:val="23"/>
                <w:szCs w:val="23"/>
              </w:rPr>
              <w:t>, each with a</w:t>
            </w:r>
            <w:r w:rsidRPr="00163271">
              <w:rPr>
                <w:rFonts w:ascii="Arial" w:hAnsi="Arial" w:cs="Arial"/>
                <w:color w:val="000000"/>
                <w:sz w:val="23"/>
                <w:szCs w:val="23"/>
              </w:rPr>
              <w:t xml:space="preserve"> number of </w:t>
            </w:r>
            <w:r w:rsidRPr="00163271">
              <w:rPr>
                <w:rStyle w:val="hubs-glossary-item"/>
                <w:rFonts w:ascii="Arial" w:hAnsi="Arial" w:cs="Arial"/>
                <w:color w:val="000000"/>
                <w:sz w:val="23"/>
                <w:szCs w:val="23"/>
              </w:rPr>
              <w:t>setae</w:t>
            </w:r>
            <w:r w:rsidRPr="00163271">
              <w:rPr>
                <w:rFonts w:ascii="Arial" w:hAnsi="Arial" w:cs="Arial"/>
                <w:color w:val="000000"/>
                <w:sz w:val="23"/>
                <w:szCs w:val="23"/>
              </w:rPr>
              <w:t xml:space="preserve"> or very small bristles that </w:t>
            </w:r>
            <w:r w:rsidR="009773CF" w:rsidRPr="00163271">
              <w:rPr>
                <w:rFonts w:ascii="Arial" w:hAnsi="Arial" w:cs="Arial"/>
                <w:color w:val="000000"/>
                <w:sz w:val="23"/>
                <w:szCs w:val="23"/>
              </w:rPr>
              <w:t>help them</w:t>
            </w:r>
            <w:r w:rsidRPr="00163271">
              <w:rPr>
                <w:rFonts w:ascii="Arial" w:hAnsi="Arial" w:cs="Arial"/>
                <w:color w:val="000000"/>
                <w:sz w:val="23"/>
                <w:szCs w:val="23"/>
              </w:rPr>
              <w:t xml:space="preserve"> grip the soil as they move.</w:t>
            </w:r>
          </w:p>
          <w:p w14:paraId="5DC6C481" w14:textId="2D1091E8" w:rsidR="001A6B1C" w:rsidRPr="00163271" w:rsidRDefault="001A6B1C" w:rsidP="007B6EA6">
            <w:pPr>
              <w:pStyle w:val="NormalWeb"/>
              <w:spacing w:before="120" w:beforeAutospacing="0" w:after="120" w:afterAutospacing="0" w:line="22" w:lineRule="atLeast"/>
              <w:rPr>
                <w:rFonts w:ascii="Arial" w:hAnsi="Arial" w:cs="Arial"/>
                <w:color w:val="000000"/>
                <w:sz w:val="23"/>
                <w:szCs w:val="23"/>
              </w:rPr>
            </w:pPr>
            <w:r w:rsidRPr="00163271">
              <w:rPr>
                <w:rFonts w:ascii="Arial" w:hAnsi="Arial" w:cs="Arial"/>
                <w:color w:val="000000"/>
                <w:sz w:val="23"/>
                <w:szCs w:val="23"/>
              </w:rPr>
              <w:t xml:space="preserve">An earthworm </w:t>
            </w:r>
            <w:r w:rsidR="009773CF" w:rsidRPr="00163271">
              <w:rPr>
                <w:rFonts w:ascii="Arial" w:hAnsi="Arial" w:cs="Arial"/>
                <w:color w:val="000000"/>
                <w:sz w:val="23"/>
                <w:szCs w:val="23"/>
              </w:rPr>
              <w:t>uses</w:t>
            </w:r>
            <w:r w:rsidRPr="00163271">
              <w:rPr>
                <w:rFonts w:ascii="Arial" w:hAnsi="Arial" w:cs="Arial"/>
                <w:color w:val="000000"/>
                <w:sz w:val="23"/>
                <w:szCs w:val="23"/>
              </w:rPr>
              <w:t xml:space="preserve"> two different sets of muscles</w:t>
            </w:r>
            <w:r w:rsidR="009773CF" w:rsidRPr="00163271">
              <w:rPr>
                <w:rFonts w:ascii="Arial" w:hAnsi="Arial" w:cs="Arial"/>
                <w:color w:val="000000"/>
                <w:sz w:val="23"/>
                <w:szCs w:val="23"/>
              </w:rPr>
              <w:t xml:space="preserve"> to move</w:t>
            </w:r>
            <w:r w:rsidRPr="00163271">
              <w:rPr>
                <w:rFonts w:ascii="Arial" w:hAnsi="Arial" w:cs="Arial"/>
                <w:color w:val="000000"/>
                <w:sz w:val="23"/>
                <w:szCs w:val="23"/>
              </w:rPr>
              <w:t>. Circular muscles loop around each segment, and longitudinal muscles run along the length of the body. When the circular muscles contract, the earthworm stretches, becoming longer and thinner. The earthworm uses its setae to anchor the front of its body in the soil. Now the longitudinal muscles contract and the earthworm becomes shorter and wider</w:t>
            </w:r>
            <w:r w:rsidR="00836B99" w:rsidRPr="00163271">
              <w:rPr>
                <w:rFonts w:ascii="Arial" w:hAnsi="Arial" w:cs="Arial"/>
                <w:color w:val="000000"/>
                <w:sz w:val="23"/>
                <w:szCs w:val="23"/>
              </w:rPr>
              <w:t>,</w:t>
            </w:r>
            <w:r w:rsidRPr="00163271">
              <w:rPr>
                <w:rFonts w:ascii="Arial" w:hAnsi="Arial" w:cs="Arial"/>
                <w:color w:val="000000"/>
                <w:sz w:val="23"/>
                <w:szCs w:val="23"/>
              </w:rPr>
              <w:t xml:space="preserve"> or it bends from one side to the other, pulling the body forward. The earthworm withdraws the front setae and uses its rear setae to anchor itself at the back. The earthworm uses its circular muscles to lengthen and push itself forward again.</w:t>
            </w:r>
          </w:p>
          <w:p w14:paraId="3C84F1BB" w14:textId="77777777" w:rsidR="00A014AE" w:rsidRPr="00163271" w:rsidRDefault="001A6B1C" w:rsidP="007B6EA6">
            <w:pPr>
              <w:pStyle w:val="NormalWeb"/>
              <w:spacing w:before="120" w:beforeAutospacing="0" w:after="120" w:afterAutospacing="0" w:line="22" w:lineRule="atLeast"/>
              <w:rPr>
                <w:rFonts w:ascii="Arial" w:hAnsi="Arial" w:cs="Arial"/>
                <w:b/>
                <w:color w:val="000000"/>
                <w:sz w:val="23"/>
                <w:szCs w:val="23"/>
              </w:rPr>
            </w:pPr>
            <w:r w:rsidRPr="00163271">
              <w:rPr>
                <w:rFonts w:ascii="Arial" w:hAnsi="Arial" w:cs="Arial"/>
                <w:b/>
                <w:color w:val="000000"/>
                <w:sz w:val="23"/>
                <w:szCs w:val="23"/>
              </w:rPr>
              <w:t>Senses</w:t>
            </w:r>
          </w:p>
          <w:p w14:paraId="2D6D6F71" w14:textId="025DACE3" w:rsidR="001A6B1C" w:rsidRPr="00163271" w:rsidRDefault="001A6B1C" w:rsidP="007B6EA6">
            <w:pPr>
              <w:pStyle w:val="NormalWeb"/>
              <w:spacing w:before="120" w:beforeAutospacing="0" w:after="120" w:afterAutospacing="0" w:line="22" w:lineRule="atLeast"/>
              <w:rPr>
                <w:rFonts w:ascii="Arial" w:hAnsi="Arial" w:cs="Arial"/>
                <w:b/>
                <w:color w:val="000000"/>
                <w:sz w:val="23"/>
                <w:szCs w:val="23"/>
              </w:rPr>
            </w:pPr>
            <w:r w:rsidRPr="00163271">
              <w:rPr>
                <w:rFonts w:ascii="Arial" w:hAnsi="Arial" w:cs="Arial"/>
                <w:color w:val="000000"/>
                <w:sz w:val="23"/>
                <w:szCs w:val="23"/>
              </w:rPr>
              <w:t xml:space="preserve">Earthworms have a head, </w:t>
            </w:r>
            <w:r w:rsidR="00AC17F2" w:rsidRPr="00163271">
              <w:rPr>
                <w:rFonts w:ascii="Arial" w:hAnsi="Arial" w:cs="Arial"/>
                <w:color w:val="000000"/>
                <w:sz w:val="23"/>
                <w:szCs w:val="23"/>
              </w:rPr>
              <w:t>but</w:t>
            </w:r>
            <w:r w:rsidRPr="00163271">
              <w:rPr>
                <w:rFonts w:ascii="Arial" w:hAnsi="Arial" w:cs="Arial"/>
                <w:color w:val="000000"/>
                <w:sz w:val="23"/>
                <w:szCs w:val="23"/>
              </w:rPr>
              <w:t xml:space="preserve"> no eyes, nose</w:t>
            </w:r>
            <w:r w:rsidR="00836B99" w:rsidRPr="00163271">
              <w:rPr>
                <w:rFonts w:ascii="Arial" w:hAnsi="Arial" w:cs="Arial"/>
                <w:color w:val="000000"/>
                <w:sz w:val="23"/>
                <w:szCs w:val="23"/>
              </w:rPr>
              <w:t>,</w:t>
            </w:r>
            <w:r w:rsidRPr="00163271">
              <w:rPr>
                <w:rFonts w:ascii="Arial" w:hAnsi="Arial" w:cs="Arial"/>
                <w:color w:val="000000"/>
                <w:sz w:val="23"/>
                <w:szCs w:val="23"/>
              </w:rPr>
              <w:t xml:space="preserve"> or ears. The earthworms’ skin provides some of the services we normally associate with our own sense organs. Light-sensitive cells are scattered in their outer skin, mainly at the ends of their bodies</w:t>
            </w:r>
            <w:r w:rsidR="001B0733" w:rsidRPr="00163271">
              <w:rPr>
                <w:rFonts w:ascii="Arial" w:hAnsi="Arial" w:cs="Arial"/>
                <w:color w:val="000000"/>
                <w:sz w:val="23"/>
                <w:szCs w:val="23"/>
              </w:rPr>
              <w:t xml:space="preserve">, allowing </w:t>
            </w:r>
            <w:r w:rsidRPr="00163271">
              <w:rPr>
                <w:rFonts w:ascii="Arial" w:hAnsi="Arial" w:cs="Arial"/>
                <w:color w:val="000000"/>
                <w:sz w:val="23"/>
                <w:szCs w:val="23"/>
              </w:rPr>
              <w:t>earthworms to detect light and changes in light intensity. Earthworms don’t use a nose, mouth</w:t>
            </w:r>
            <w:r w:rsidR="005A5D39" w:rsidRPr="00163271">
              <w:rPr>
                <w:rFonts w:ascii="Arial" w:hAnsi="Arial" w:cs="Arial"/>
                <w:color w:val="000000"/>
                <w:sz w:val="23"/>
                <w:szCs w:val="23"/>
              </w:rPr>
              <w:t>,</w:t>
            </w:r>
            <w:r w:rsidRPr="00163271">
              <w:rPr>
                <w:rFonts w:ascii="Arial" w:hAnsi="Arial" w:cs="Arial"/>
                <w:color w:val="000000"/>
                <w:sz w:val="23"/>
                <w:szCs w:val="23"/>
              </w:rPr>
              <w:t xml:space="preserve"> or lungs to breathe like </w:t>
            </w:r>
            <w:r w:rsidR="009B4367" w:rsidRPr="00163271">
              <w:rPr>
                <w:rFonts w:ascii="Arial" w:hAnsi="Arial" w:cs="Arial"/>
                <w:color w:val="000000"/>
                <w:sz w:val="23"/>
                <w:szCs w:val="23"/>
              </w:rPr>
              <w:t>us</w:t>
            </w:r>
            <w:r w:rsidRPr="00163271">
              <w:rPr>
                <w:rFonts w:ascii="Arial" w:hAnsi="Arial" w:cs="Arial"/>
                <w:color w:val="000000"/>
                <w:sz w:val="23"/>
                <w:szCs w:val="23"/>
              </w:rPr>
              <w:t>. Instead they use </w:t>
            </w:r>
            <w:r w:rsidRPr="00163271">
              <w:rPr>
                <w:rStyle w:val="hubs-glossary-item"/>
                <w:rFonts w:ascii="Arial" w:hAnsi="Arial" w:cs="Arial"/>
                <w:color w:val="000000"/>
                <w:sz w:val="23"/>
                <w:szCs w:val="23"/>
              </w:rPr>
              <w:t>oxygen</w:t>
            </w:r>
            <w:r w:rsidRPr="00163271">
              <w:rPr>
                <w:rFonts w:ascii="Arial" w:hAnsi="Arial" w:cs="Arial"/>
                <w:color w:val="000000"/>
                <w:sz w:val="23"/>
                <w:szCs w:val="23"/>
              </w:rPr>
              <w:t> that is dissolved in the moisture on their skin and from the surrounding environment. Earthworms cannot hear but they can sense vibrations.</w:t>
            </w:r>
          </w:p>
          <w:p w14:paraId="4259F089" w14:textId="77777777" w:rsidR="00A014AE" w:rsidRPr="00163271" w:rsidRDefault="001A6B1C" w:rsidP="007B6EA6">
            <w:pPr>
              <w:pStyle w:val="NormalWeb"/>
              <w:spacing w:before="120" w:beforeAutospacing="0" w:after="120" w:afterAutospacing="0" w:line="22" w:lineRule="atLeast"/>
              <w:rPr>
                <w:rFonts w:ascii="Arial" w:hAnsi="Arial" w:cs="Arial"/>
                <w:b/>
                <w:color w:val="000000"/>
                <w:sz w:val="23"/>
                <w:szCs w:val="23"/>
              </w:rPr>
            </w:pPr>
            <w:r w:rsidRPr="00163271">
              <w:rPr>
                <w:rFonts w:ascii="Arial" w:hAnsi="Arial" w:cs="Arial"/>
                <w:b/>
                <w:color w:val="000000"/>
                <w:sz w:val="23"/>
                <w:szCs w:val="23"/>
              </w:rPr>
              <w:lastRenderedPageBreak/>
              <w:t>Reproduction</w:t>
            </w:r>
          </w:p>
          <w:p w14:paraId="5ACA331D" w14:textId="0F6D8C4B" w:rsidR="009501D7" w:rsidRPr="00163271" w:rsidRDefault="001A6B1C" w:rsidP="007B6EA6">
            <w:pPr>
              <w:pStyle w:val="NormalWeb"/>
              <w:spacing w:before="120" w:beforeAutospacing="0" w:after="120" w:afterAutospacing="0" w:line="22" w:lineRule="atLeast"/>
              <w:rPr>
                <w:rFonts w:ascii="Arial" w:hAnsi="Arial" w:cs="Arial"/>
                <w:color w:val="000000"/>
                <w:sz w:val="23"/>
                <w:szCs w:val="23"/>
              </w:rPr>
            </w:pPr>
            <w:r w:rsidRPr="00163271">
              <w:rPr>
                <w:rFonts w:ascii="Arial" w:hAnsi="Arial" w:cs="Arial"/>
                <w:color w:val="000000"/>
                <w:sz w:val="23"/>
                <w:szCs w:val="23"/>
              </w:rPr>
              <w:t>Mature earthworms have a </w:t>
            </w:r>
            <w:r w:rsidRPr="00163271">
              <w:rPr>
                <w:rStyle w:val="hubs-glossary-item"/>
                <w:rFonts w:ascii="Arial" w:hAnsi="Arial" w:cs="Arial"/>
                <w:color w:val="000000"/>
                <w:sz w:val="23"/>
                <w:szCs w:val="23"/>
              </w:rPr>
              <w:t>clitellum</w:t>
            </w:r>
            <w:r w:rsidRPr="00163271">
              <w:rPr>
                <w:rFonts w:ascii="Arial" w:hAnsi="Arial" w:cs="Arial"/>
                <w:color w:val="000000"/>
                <w:sz w:val="23"/>
                <w:szCs w:val="23"/>
              </w:rPr>
              <w:t xml:space="preserve"> or a saddle. The size, shape, </w:t>
            </w:r>
            <w:r w:rsidR="000E52D0" w:rsidRPr="00163271">
              <w:rPr>
                <w:rFonts w:ascii="Arial" w:hAnsi="Arial" w:cs="Arial"/>
                <w:color w:val="000000"/>
                <w:sz w:val="23"/>
                <w:szCs w:val="23"/>
              </w:rPr>
              <w:t>colour,</w:t>
            </w:r>
            <w:r w:rsidRPr="00163271">
              <w:rPr>
                <w:rFonts w:ascii="Arial" w:hAnsi="Arial" w:cs="Arial"/>
                <w:color w:val="000000"/>
                <w:sz w:val="23"/>
                <w:szCs w:val="23"/>
              </w:rPr>
              <w:t xml:space="preserve"> and position of the clitellum varies between </w:t>
            </w:r>
            <w:r w:rsidRPr="00163271">
              <w:rPr>
                <w:rStyle w:val="hubs-glossary-item"/>
                <w:rFonts w:ascii="Arial" w:hAnsi="Arial" w:cs="Arial"/>
                <w:color w:val="000000"/>
                <w:sz w:val="23"/>
                <w:szCs w:val="23"/>
              </w:rPr>
              <w:t>species</w:t>
            </w:r>
            <w:r w:rsidRPr="00163271">
              <w:rPr>
                <w:rFonts w:ascii="Arial" w:hAnsi="Arial" w:cs="Arial"/>
                <w:color w:val="000000"/>
                <w:sz w:val="23"/>
                <w:szCs w:val="23"/>
              </w:rPr>
              <w:t>. The clitellum means the earthworm is an adult and is ready to mate and lay eggs. Earthworms reproduce by forming a small egg sac – called a cocoon – at the clitellum. The cocoon slides off of the earthworm’s body and is deposited in the soil.</w:t>
            </w:r>
          </w:p>
        </w:tc>
      </w:tr>
    </w:tbl>
    <w:p w14:paraId="49AD8058" w14:textId="77777777" w:rsidR="00CE16B9" w:rsidRPr="00163271" w:rsidRDefault="00CE16B9" w:rsidP="00CE16B9">
      <w:pPr>
        <w:pStyle w:val="GH2"/>
        <w:rPr>
          <w:rFonts w:ascii="Arial" w:hAnsi="Arial" w:cs="Arial"/>
          <w:color w:val="3472AC"/>
          <w:lang w:val="en-NZ"/>
        </w:rPr>
      </w:pPr>
      <w:r w:rsidRPr="00163271">
        <w:rPr>
          <w:rFonts w:ascii="Arial" w:hAnsi="Arial" w:cs="Arial"/>
          <w:color w:val="3472AC"/>
          <w:lang w:val="en-NZ"/>
        </w:rPr>
        <w:lastRenderedPageBreak/>
        <w:t>Your task:</w:t>
      </w:r>
    </w:p>
    <w:p w14:paraId="169DCF18" w14:textId="0702715A" w:rsidR="00A21D0D" w:rsidRPr="00163271" w:rsidRDefault="676AA08A">
      <w:pPr>
        <w:rPr>
          <w:rFonts w:ascii="Arial" w:eastAsia="&quot;Calibri&quot;,sans-serif" w:hAnsi="Arial" w:cs="Arial"/>
        </w:rPr>
      </w:pPr>
      <w:r w:rsidRPr="00163271">
        <w:rPr>
          <w:rFonts w:ascii="Arial" w:eastAsia="&quot;Calibri&quot;,sans-serif" w:hAnsi="Arial" w:cs="Arial"/>
          <w:b/>
        </w:rPr>
        <w:t>Read</w:t>
      </w:r>
      <w:r w:rsidRPr="00163271">
        <w:rPr>
          <w:rFonts w:ascii="Arial" w:eastAsia="&quot;Calibri&quot;,sans-serif" w:hAnsi="Arial" w:cs="Arial"/>
        </w:rPr>
        <w:t xml:space="preserve"> notes</w:t>
      </w:r>
      <w:r w:rsidR="00FF4DF5" w:rsidRPr="00163271">
        <w:rPr>
          <w:rFonts w:ascii="Arial" w:eastAsia="&quot;Calibri&quot;,sans-serif" w:hAnsi="Arial" w:cs="Arial"/>
        </w:rPr>
        <w:t xml:space="preserve"> </w:t>
      </w:r>
      <w:r w:rsidRPr="00163271">
        <w:rPr>
          <w:rFonts w:ascii="Arial" w:eastAsia="&quot;Calibri&quot;,sans-serif" w:hAnsi="Arial" w:cs="Arial"/>
        </w:rPr>
        <w:t>/ background information about earthworms.</w:t>
      </w:r>
    </w:p>
    <w:tbl>
      <w:tblPr>
        <w:tblStyle w:val="TableGridLight"/>
        <w:tblW w:w="0" w:type="auto"/>
        <w:tblBorders>
          <w:top w:val="single" w:sz="2" w:space="0" w:color="3472AC"/>
          <w:left w:val="single" w:sz="2" w:space="0" w:color="3472AC"/>
          <w:bottom w:val="single" w:sz="2" w:space="0" w:color="3472AC"/>
          <w:right w:val="single" w:sz="2" w:space="0" w:color="3472AC"/>
          <w:insideH w:val="none" w:sz="0" w:space="0" w:color="auto"/>
          <w:insideV w:val="none" w:sz="0" w:space="0" w:color="auto"/>
        </w:tblBorders>
        <w:tblLook w:val="04A0" w:firstRow="1" w:lastRow="0" w:firstColumn="1" w:lastColumn="0" w:noHBand="0" w:noVBand="1"/>
      </w:tblPr>
      <w:tblGrid>
        <w:gridCol w:w="9486"/>
      </w:tblGrid>
      <w:tr w:rsidR="00A21D0D" w:rsidRPr="00163271" w14:paraId="215E0977" w14:textId="77777777" w:rsidTr="000E52D0">
        <w:tc>
          <w:tcPr>
            <w:tcW w:w="9486" w:type="dxa"/>
          </w:tcPr>
          <w:p w14:paraId="205FB804" w14:textId="45C3E383" w:rsidR="00FF4DF5" w:rsidRPr="00163271" w:rsidRDefault="00FF4DF5" w:rsidP="00A014AE">
            <w:pPr>
              <w:spacing w:before="80" w:after="120" w:line="264" w:lineRule="auto"/>
              <w:rPr>
                <w:rFonts w:ascii="Arial" w:eastAsia="&quot;Calibri&quot;,sans-serif" w:hAnsi="Arial" w:cs="Arial"/>
                <w:sz w:val="23"/>
                <w:szCs w:val="23"/>
              </w:rPr>
            </w:pPr>
            <w:r w:rsidRPr="00163271">
              <w:rPr>
                <w:rFonts w:ascii="Arial" w:eastAsia="&quot;Calibri&quot;,sans-serif" w:hAnsi="Arial" w:cs="Arial"/>
                <w:b/>
                <w:sz w:val="23"/>
                <w:szCs w:val="23"/>
              </w:rPr>
              <w:t>Hints for finding, housing</w:t>
            </w:r>
            <w:r w:rsidR="000E52D0" w:rsidRPr="00163271">
              <w:rPr>
                <w:rFonts w:ascii="Arial" w:eastAsia="&quot;Calibri&quot;,sans-serif" w:hAnsi="Arial" w:cs="Arial"/>
                <w:b/>
                <w:sz w:val="23"/>
                <w:szCs w:val="23"/>
              </w:rPr>
              <w:t>,</w:t>
            </w:r>
            <w:r w:rsidRPr="00163271">
              <w:rPr>
                <w:rFonts w:ascii="Arial" w:eastAsia="&quot;Calibri&quot;,sans-serif" w:hAnsi="Arial" w:cs="Arial"/>
                <w:b/>
                <w:sz w:val="23"/>
                <w:szCs w:val="23"/>
              </w:rPr>
              <w:t xml:space="preserve"> and handling earthworms:</w:t>
            </w:r>
          </w:p>
          <w:p w14:paraId="464C36C7" w14:textId="58F54C18" w:rsidR="009F463E" w:rsidRPr="00163271" w:rsidRDefault="009F463E" w:rsidP="00F16995">
            <w:pPr>
              <w:spacing w:after="120" w:line="264" w:lineRule="auto"/>
              <w:rPr>
                <w:rFonts w:ascii="Arial" w:hAnsi="Arial" w:cs="Arial"/>
                <w:sz w:val="23"/>
                <w:szCs w:val="23"/>
              </w:rPr>
            </w:pPr>
            <w:r w:rsidRPr="00163271">
              <w:rPr>
                <w:rFonts w:ascii="Arial" w:eastAsia="&quot;Calibri&quot;,sans-serif" w:hAnsi="Arial" w:cs="Arial"/>
                <w:sz w:val="23"/>
                <w:szCs w:val="23"/>
              </w:rPr>
              <w:t>Keep the earthworms in their usual medium (soil or compost) until needed. Some earthworm species can be stored and observed in jars of cool clean water. Earthworms breathe through their skin so they do not drown, but they will die once they deplete the oxygen in the water. Change the water daily. Earthworms lose condition after a few days, so limit the time they are kept in the jars. The introduced soil-dwelling species grey worm (</w:t>
            </w:r>
            <w:r w:rsidRPr="00163271">
              <w:rPr>
                <w:rFonts w:ascii="Arial" w:eastAsia="&quot;Calibri&quot;,sans-serif" w:hAnsi="Arial" w:cs="Arial"/>
                <w:i/>
                <w:sz w:val="23"/>
                <w:szCs w:val="23"/>
              </w:rPr>
              <w:t>A.</w:t>
            </w:r>
            <w:r w:rsidRPr="00163271">
              <w:rPr>
                <w:rFonts w:ascii="Arial" w:eastAsia="&quot;Calibri&quot;,sans-serif" w:hAnsi="Arial" w:cs="Arial"/>
                <w:sz w:val="23"/>
                <w:szCs w:val="23"/>
              </w:rPr>
              <w:t xml:space="preserve"> </w:t>
            </w:r>
            <w:r w:rsidRPr="00163271">
              <w:rPr>
                <w:rFonts w:ascii="Arial" w:eastAsia="&quot;Calibri&quot;,sans-serif" w:hAnsi="Arial" w:cs="Arial"/>
                <w:i/>
                <w:sz w:val="23"/>
                <w:szCs w:val="23"/>
              </w:rPr>
              <w:t>calignosa</w:t>
            </w:r>
            <w:r w:rsidRPr="00163271">
              <w:rPr>
                <w:rFonts w:ascii="Arial" w:eastAsia="&quot;Calibri&quot;,sans-serif" w:hAnsi="Arial" w:cs="Arial"/>
                <w:sz w:val="23"/>
                <w:szCs w:val="23"/>
              </w:rPr>
              <w:t>)</w:t>
            </w:r>
            <w:r w:rsidRPr="00163271">
              <w:rPr>
                <w:rFonts w:ascii="Arial" w:eastAsia="&quot;Calibri&quot;,sans-serif" w:hAnsi="Arial" w:cs="Arial"/>
                <w:i/>
                <w:sz w:val="23"/>
                <w:szCs w:val="23"/>
              </w:rPr>
              <w:t xml:space="preserve">, </w:t>
            </w:r>
            <w:r w:rsidRPr="00163271">
              <w:rPr>
                <w:rFonts w:ascii="Arial" w:eastAsia="&quot;Calibri&quot;,sans-serif" w:hAnsi="Arial" w:cs="Arial"/>
                <w:sz w:val="23"/>
                <w:szCs w:val="23"/>
              </w:rPr>
              <w:t>dung worm (</w:t>
            </w:r>
            <w:r w:rsidRPr="00163271">
              <w:rPr>
                <w:rFonts w:ascii="Arial" w:eastAsia="&quot;Calibri&quot;,sans-serif" w:hAnsi="Arial" w:cs="Arial"/>
                <w:i/>
                <w:sz w:val="23"/>
                <w:szCs w:val="23"/>
              </w:rPr>
              <w:t>L. rubellus</w:t>
            </w:r>
            <w:r w:rsidRPr="00163271">
              <w:rPr>
                <w:rFonts w:ascii="Arial" w:eastAsia="&quot;Calibri&quot;,sans-serif" w:hAnsi="Arial" w:cs="Arial"/>
                <w:sz w:val="23"/>
                <w:szCs w:val="23"/>
              </w:rPr>
              <w:t>)</w:t>
            </w:r>
            <w:r w:rsidRPr="00163271">
              <w:rPr>
                <w:rFonts w:ascii="Arial" w:eastAsia="&quot;Calibri&quot;,sans-serif" w:hAnsi="Arial" w:cs="Arial"/>
                <w:i/>
                <w:sz w:val="23"/>
                <w:szCs w:val="23"/>
              </w:rPr>
              <w:t xml:space="preserve">, </w:t>
            </w:r>
            <w:r w:rsidRPr="00163271">
              <w:rPr>
                <w:rFonts w:ascii="Arial" w:eastAsia="&quot;Calibri&quot;,sans-serif" w:hAnsi="Arial" w:cs="Arial"/>
                <w:sz w:val="23"/>
                <w:szCs w:val="23"/>
              </w:rPr>
              <w:t>nightcrawl</w:t>
            </w:r>
            <w:r w:rsidRPr="00163271">
              <w:rPr>
                <w:rFonts w:ascii="Arial" w:eastAsia="&quot;Calibri&quot;,sans-serif" w:hAnsi="Arial" w:cs="Arial"/>
                <w:i/>
                <w:sz w:val="23"/>
                <w:szCs w:val="23"/>
              </w:rPr>
              <w:t xml:space="preserve">er </w:t>
            </w:r>
            <w:r w:rsidRPr="00163271">
              <w:rPr>
                <w:rFonts w:ascii="Arial" w:eastAsia="&quot;Calibri&quot;,sans-serif" w:hAnsi="Arial" w:cs="Arial"/>
                <w:sz w:val="23"/>
                <w:szCs w:val="23"/>
              </w:rPr>
              <w:t>(</w:t>
            </w:r>
            <w:r w:rsidRPr="00163271">
              <w:rPr>
                <w:rFonts w:ascii="Arial" w:eastAsia="&quot;Calibri&quot;,sans-serif" w:hAnsi="Arial" w:cs="Arial"/>
                <w:i/>
                <w:sz w:val="23"/>
                <w:szCs w:val="23"/>
              </w:rPr>
              <w:t>L. terrestris</w:t>
            </w:r>
            <w:r w:rsidRPr="00163271">
              <w:rPr>
                <w:rFonts w:ascii="Arial" w:eastAsia="&quot;Calibri&quot;,sans-serif" w:hAnsi="Arial" w:cs="Arial"/>
                <w:sz w:val="23"/>
                <w:szCs w:val="23"/>
              </w:rPr>
              <w:t>)</w:t>
            </w:r>
            <w:r w:rsidRPr="00163271">
              <w:rPr>
                <w:rFonts w:ascii="Arial" w:eastAsia="&quot;Calibri&quot;,sans-serif" w:hAnsi="Arial" w:cs="Arial"/>
                <w:i/>
                <w:sz w:val="23"/>
                <w:szCs w:val="23"/>
              </w:rPr>
              <w:t xml:space="preserve">, </w:t>
            </w:r>
            <w:r w:rsidRPr="00163271">
              <w:rPr>
                <w:rFonts w:ascii="Arial" w:eastAsia="&quot;Calibri&quot;,sans-serif" w:hAnsi="Arial" w:cs="Arial"/>
                <w:sz w:val="23"/>
                <w:szCs w:val="23"/>
              </w:rPr>
              <w:t>blackhead worm</w:t>
            </w:r>
            <w:r w:rsidRPr="00163271">
              <w:rPr>
                <w:rFonts w:ascii="Arial" w:eastAsia="&quot;Calibri&quot;,sans-serif" w:hAnsi="Arial" w:cs="Arial"/>
                <w:i/>
                <w:sz w:val="23"/>
                <w:szCs w:val="23"/>
              </w:rPr>
              <w:t xml:space="preserve"> (A. longa</w:t>
            </w:r>
            <w:r w:rsidRPr="00163271">
              <w:rPr>
                <w:rFonts w:ascii="Arial" w:eastAsia="&quot;Calibri&quot;,sans-serif" w:hAnsi="Arial" w:cs="Arial"/>
                <w:sz w:val="23"/>
                <w:szCs w:val="23"/>
              </w:rPr>
              <w:t>) and yellow tail worm (</w:t>
            </w:r>
            <w:r w:rsidRPr="00163271">
              <w:rPr>
                <w:rFonts w:ascii="Arial" w:eastAsia="&quot;Calibri&quot;,sans-serif" w:hAnsi="Arial" w:cs="Arial"/>
                <w:i/>
                <w:sz w:val="23"/>
                <w:szCs w:val="23"/>
              </w:rPr>
              <w:t>O.</w:t>
            </w:r>
            <w:r w:rsidRPr="00163271">
              <w:rPr>
                <w:rFonts w:ascii="Arial" w:eastAsia="&quot;Calibri&quot;,sans-serif" w:hAnsi="Arial" w:cs="Arial"/>
                <w:sz w:val="23"/>
                <w:szCs w:val="23"/>
              </w:rPr>
              <w:t xml:space="preserve"> </w:t>
            </w:r>
            <w:r w:rsidRPr="00163271">
              <w:rPr>
                <w:rFonts w:ascii="Arial" w:eastAsia="&quot;Calibri&quot;,sans-serif" w:hAnsi="Arial" w:cs="Arial"/>
                <w:i/>
                <w:sz w:val="23"/>
                <w:szCs w:val="23"/>
              </w:rPr>
              <w:t>cyaneum</w:t>
            </w:r>
            <w:r w:rsidRPr="00163271">
              <w:rPr>
                <w:rFonts w:ascii="Arial" w:eastAsia="&quot;Calibri&quot;,sans-serif" w:hAnsi="Arial" w:cs="Arial"/>
                <w:sz w:val="23"/>
                <w:szCs w:val="23"/>
              </w:rPr>
              <w:t>) will survive in water. However, tiger worms (</w:t>
            </w:r>
            <w:r w:rsidRPr="00163271">
              <w:rPr>
                <w:rFonts w:ascii="Arial" w:eastAsia="&quot;Calibri&quot;,sans-serif" w:hAnsi="Arial" w:cs="Arial"/>
                <w:i/>
                <w:sz w:val="23"/>
                <w:szCs w:val="23"/>
              </w:rPr>
              <w:t>Eisenia fetida</w:t>
            </w:r>
            <w:r w:rsidRPr="00163271">
              <w:rPr>
                <w:rFonts w:ascii="Arial" w:eastAsia="&quot;Calibri&quot;,sans-serif" w:hAnsi="Arial" w:cs="Arial"/>
                <w:sz w:val="23"/>
                <w:szCs w:val="23"/>
              </w:rPr>
              <w:t xml:space="preserve">) and native species like </w:t>
            </w:r>
            <w:r w:rsidRPr="00163271">
              <w:rPr>
                <w:rFonts w:ascii="Arial" w:eastAsia="&quot;Calibri&quot;,sans-serif" w:hAnsi="Arial" w:cs="Arial"/>
                <w:i/>
                <w:sz w:val="23"/>
                <w:szCs w:val="23"/>
              </w:rPr>
              <w:t>O. multiporus</w:t>
            </w:r>
            <w:r w:rsidRPr="00163271">
              <w:rPr>
                <w:rFonts w:ascii="Arial" w:eastAsia="&quot;Calibri&quot;,sans-serif" w:hAnsi="Arial" w:cs="Arial"/>
                <w:sz w:val="23"/>
                <w:szCs w:val="23"/>
              </w:rPr>
              <w:t xml:space="preserve"> should not be kept in water for longer than it takes to clean them. Earthworms move differently in water so make sure </w:t>
            </w:r>
            <w:r w:rsidR="00CF64C3" w:rsidRPr="00163271">
              <w:rPr>
                <w:rFonts w:ascii="Arial" w:eastAsia="&quot;Calibri&quot;,sans-serif" w:hAnsi="Arial" w:cs="Arial"/>
                <w:sz w:val="23"/>
                <w:szCs w:val="23"/>
              </w:rPr>
              <w:t>you</w:t>
            </w:r>
            <w:r w:rsidRPr="00163271">
              <w:rPr>
                <w:rFonts w:ascii="Arial" w:eastAsia="&quot;Calibri&quot;,sans-serif" w:hAnsi="Arial" w:cs="Arial"/>
                <w:sz w:val="23"/>
                <w:szCs w:val="23"/>
              </w:rPr>
              <w:t xml:space="preserve"> also observe </w:t>
            </w:r>
            <w:r w:rsidR="00CF64C3" w:rsidRPr="00163271">
              <w:rPr>
                <w:rFonts w:ascii="Arial" w:eastAsia="&quot;Calibri&quot;,sans-serif" w:hAnsi="Arial" w:cs="Arial"/>
                <w:sz w:val="23"/>
                <w:szCs w:val="23"/>
              </w:rPr>
              <w:t>them</w:t>
            </w:r>
            <w:r w:rsidRPr="00163271">
              <w:rPr>
                <w:rFonts w:ascii="Arial" w:eastAsia="&quot;Calibri&quot;,sans-serif" w:hAnsi="Arial" w:cs="Arial"/>
                <w:sz w:val="23"/>
                <w:szCs w:val="23"/>
              </w:rPr>
              <w:t xml:space="preserve"> on a flat surface.</w:t>
            </w:r>
          </w:p>
          <w:p w14:paraId="1169C2AC" w14:textId="6C479912" w:rsidR="00A21D0D" w:rsidRPr="00163271" w:rsidRDefault="00A21D0D" w:rsidP="00F16995">
            <w:pPr>
              <w:spacing w:after="120" w:line="264" w:lineRule="auto"/>
              <w:rPr>
                <w:rFonts w:ascii="Arial" w:hAnsi="Arial" w:cs="Arial"/>
                <w:sz w:val="23"/>
                <w:szCs w:val="23"/>
              </w:rPr>
            </w:pPr>
            <w:r w:rsidRPr="00163271">
              <w:rPr>
                <w:rFonts w:ascii="Arial" w:hAnsi="Arial" w:cs="Arial"/>
                <w:sz w:val="23"/>
                <w:szCs w:val="23"/>
              </w:rPr>
              <w:t>Label the containers with the species’ names if more than one type is available. This will help ensure earthworms are returned to the correct containers. Label the jars as well if observing earthworms in water. Just before the observation begins, use flat tongs or your fingers to remove earthworms from the soil and dip them in water to remove soil or compost. Dry on a paper towel if you wish. Lay the earthworms on newsprint. Keep the earthworms out of direct sunlight. Their skin needs to be kept moist so only have them out for short periods at a time.</w:t>
            </w:r>
            <w:r w:rsidR="00AA35E5" w:rsidRPr="00163271">
              <w:rPr>
                <w:rFonts w:ascii="Arial" w:hAnsi="Arial" w:cs="Arial"/>
                <w:sz w:val="23"/>
                <w:szCs w:val="23"/>
              </w:rPr>
              <w:t xml:space="preserve"> </w:t>
            </w:r>
            <w:r w:rsidRPr="00163271">
              <w:rPr>
                <w:rFonts w:ascii="Arial" w:hAnsi="Arial" w:cs="Arial"/>
                <w:sz w:val="23"/>
                <w:szCs w:val="23"/>
              </w:rPr>
              <w:t xml:space="preserve">Earthworms can be gently handled. If </w:t>
            </w:r>
            <w:r w:rsidR="00FA56D7" w:rsidRPr="00163271">
              <w:rPr>
                <w:rFonts w:ascii="Arial" w:hAnsi="Arial" w:cs="Arial"/>
                <w:sz w:val="23"/>
                <w:szCs w:val="23"/>
              </w:rPr>
              <w:t>you</w:t>
            </w:r>
            <w:r w:rsidRPr="00163271">
              <w:rPr>
                <w:rFonts w:ascii="Arial" w:hAnsi="Arial" w:cs="Arial"/>
                <w:sz w:val="23"/>
                <w:szCs w:val="23"/>
              </w:rPr>
              <w:t xml:space="preserve"> run </w:t>
            </w:r>
            <w:r w:rsidR="00FA56D7" w:rsidRPr="00163271">
              <w:rPr>
                <w:rFonts w:ascii="Arial" w:hAnsi="Arial" w:cs="Arial"/>
                <w:sz w:val="23"/>
                <w:szCs w:val="23"/>
              </w:rPr>
              <w:t>your</w:t>
            </w:r>
            <w:r w:rsidRPr="00163271">
              <w:rPr>
                <w:rFonts w:ascii="Arial" w:hAnsi="Arial" w:cs="Arial"/>
                <w:sz w:val="23"/>
                <w:szCs w:val="23"/>
              </w:rPr>
              <w:t xml:space="preserve"> fingers on the underside of some earthworms (nightcrawlers, in particular), </w:t>
            </w:r>
            <w:r w:rsidR="00211EE2" w:rsidRPr="00163271">
              <w:rPr>
                <w:rFonts w:ascii="Arial" w:hAnsi="Arial" w:cs="Arial"/>
                <w:sz w:val="23"/>
                <w:szCs w:val="23"/>
              </w:rPr>
              <w:t>you might</w:t>
            </w:r>
            <w:r w:rsidRPr="00163271">
              <w:rPr>
                <w:rFonts w:ascii="Arial" w:hAnsi="Arial" w:cs="Arial"/>
                <w:sz w:val="23"/>
                <w:szCs w:val="23"/>
              </w:rPr>
              <w:t xml:space="preserve"> feel the setae even if </w:t>
            </w:r>
            <w:r w:rsidR="00211EE2" w:rsidRPr="00163271">
              <w:rPr>
                <w:rFonts w:ascii="Arial" w:hAnsi="Arial" w:cs="Arial"/>
                <w:sz w:val="23"/>
                <w:szCs w:val="23"/>
              </w:rPr>
              <w:t>you</w:t>
            </w:r>
            <w:r w:rsidRPr="00163271">
              <w:rPr>
                <w:rFonts w:ascii="Arial" w:hAnsi="Arial" w:cs="Arial"/>
                <w:sz w:val="23"/>
                <w:szCs w:val="23"/>
              </w:rPr>
              <w:t xml:space="preserve"> </w:t>
            </w:r>
            <w:r w:rsidR="00211EE2" w:rsidRPr="00163271">
              <w:rPr>
                <w:rFonts w:ascii="Arial" w:hAnsi="Arial" w:cs="Arial"/>
                <w:sz w:val="23"/>
                <w:szCs w:val="23"/>
              </w:rPr>
              <w:t>can’t</w:t>
            </w:r>
            <w:r w:rsidRPr="00163271">
              <w:rPr>
                <w:rFonts w:ascii="Arial" w:hAnsi="Arial" w:cs="Arial"/>
                <w:sz w:val="23"/>
                <w:szCs w:val="23"/>
              </w:rPr>
              <w:t xml:space="preserve"> see them.</w:t>
            </w:r>
          </w:p>
        </w:tc>
      </w:tr>
    </w:tbl>
    <w:p w14:paraId="1C41A0A2" w14:textId="59023DCA" w:rsidR="00E15D23" w:rsidRPr="00163271" w:rsidRDefault="00FF4DF5" w:rsidP="000E52D0">
      <w:pPr>
        <w:spacing w:before="240"/>
        <w:rPr>
          <w:rFonts w:ascii="Arial" w:eastAsia="&quot;Calibri&quot;,sans-serif" w:hAnsi="Arial" w:cs="Arial"/>
        </w:rPr>
      </w:pPr>
      <w:r w:rsidRPr="00163271">
        <w:rPr>
          <w:rFonts w:ascii="Arial" w:eastAsia="&quot;Calibri&quot;,sans-serif" w:hAnsi="Arial" w:cs="Arial"/>
          <w:b/>
        </w:rPr>
        <w:t>Locate</w:t>
      </w:r>
      <w:r w:rsidRPr="00163271">
        <w:rPr>
          <w:rFonts w:ascii="Arial" w:eastAsia="&quot;Calibri&quot;,sans-serif" w:hAnsi="Arial" w:cs="Arial"/>
        </w:rPr>
        <w:t xml:space="preserve"> some earthworms to observe closely. Jot down notes about what you observe</w:t>
      </w:r>
      <w:r w:rsidR="17D8A8A5" w:rsidRPr="00163271">
        <w:rPr>
          <w:rFonts w:ascii="Arial" w:eastAsia="&quot;Calibri&quot;,sans-serif" w:hAnsi="Arial" w:cs="Arial"/>
        </w:rPr>
        <w:t xml:space="preserve"> in a table like thi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2430"/>
        <w:gridCol w:w="6840"/>
      </w:tblGrid>
      <w:tr w:rsidR="190BA552" w:rsidRPr="00163271" w14:paraId="16EB3DA5" w14:textId="77777777" w:rsidTr="000E52D0">
        <w:tc>
          <w:tcPr>
            <w:tcW w:w="2430" w:type="dxa"/>
          </w:tcPr>
          <w:p w14:paraId="2CAA6A45" w14:textId="66791720" w:rsidR="190BA552" w:rsidRPr="00163271" w:rsidRDefault="190BA552" w:rsidP="190BA552">
            <w:pPr>
              <w:rPr>
                <w:rFonts w:ascii="Arial" w:eastAsia="&quot;Calibri&quot;,sans-serif" w:hAnsi="Arial" w:cs="Arial"/>
                <w:sz w:val="24"/>
                <w:szCs w:val="24"/>
              </w:rPr>
            </w:pPr>
            <w:r w:rsidRPr="00163271">
              <w:rPr>
                <w:rFonts w:ascii="Arial" w:eastAsia="&quot;Calibri&quot;,sans-serif" w:hAnsi="Arial" w:cs="Arial"/>
                <w:sz w:val="24"/>
                <w:szCs w:val="24"/>
              </w:rPr>
              <w:t>Earthworm sample</w:t>
            </w:r>
          </w:p>
        </w:tc>
        <w:tc>
          <w:tcPr>
            <w:tcW w:w="6840" w:type="dxa"/>
          </w:tcPr>
          <w:p w14:paraId="1F6F954C" w14:textId="60001945" w:rsidR="190BA552" w:rsidRPr="00163271" w:rsidRDefault="190BA552" w:rsidP="190BA552">
            <w:pPr>
              <w:rPr>
                <w:rFonts w:ascii="Arial" w:eastAsia="&quot;Calibri&quot;,sans-serif" w:hAnsi="Arial" w:cs="Arial"/>
                <w:sz w:val="24"/>
                <w:szCs w:val="24"/>
              </w:rPr>
            </w:pPr>
            <w:r w:rsidRPr="00163271">
              <w:rPr>
                <w:rFonts w:ascii="Arial" w:eastAsia="&quot;Calibri&quot;,sans-serif" w:hAnsi="Arial" w:cs="Arial"/>
                <w:sz w:val="24"/>
                <w:szCs w:val="24"/>
              </w:rPr>
              <w:t>My observations</w:t>
            </w:r>
          </w:p>
        </w:tc>
      </w:tr>
      <w:tr w:rsidR="190BA552" w:rsidRPr="00163271" w14:paraId="72B6F177" w14:textId="77777777" w:rsidTr="000E52D0">
        <w:tc>
          <w:tcPr>
            <w:tcW w:w="2430" w:type="dxa"/>
          </w:tcPr>
          <w:p w14:paraId="0FDC54F4" w14:textId="638B1034" w:rsidR="190BA552" w:rsidRPr="00163271" w:rsidRDefault="190BA552" w:rsidP="190BA552">
            <w:pPr>
              <w:rPr>
                <w:rFonts w:ascii="Arial" w:eastAsia="&quot;Calibri&quot;,sans-serif" w:hAnsi="Arial" w:cs="Arial"/>
                <w:sz w:val="24"/>
                <w:szCs w:val="24"/>
              </w:rPr>
            </w:pPr>
            <w:r w:rsidRPr="00163271">
              <w:rPr>
                <w:rFonts w:ascii="Arial" w:eastAsia="&quot;Calibri&quot;,sans-serif" w:hAnsi="Arial" w:cs="Arial"/>
                <w:sz w:val="24"/>
                <w:szCs w:val="24"/>
              </w:rPr>
              <w:t>1</w:t>
            </w:r>
          </w:p>
        </w:tc>
        <w:tc>
          <w:tcPr>
            <w:tcW w:w="6840" w:type="dxa"/>
          </w:tcPr>
          <w:p w14:paraId="1F01FE2F" w14:textId="729A9EDE" w:rsidR="190BA552" w:rsidRPr="00163271" w:rsidRDefault="190BA552" w:rsidP="190BA552">
            <w:pPr>
              <w:rPr>
                <w:rFonts w:ascii="Arial" w:eastAsia="&quot;Calibri&quot;,sans-serif" w:hAnsi="Arial" w:cs="Arial"/>
                <w:sz w:val="24"/>
                <w:szCs w:val="24"/>
              </w:rPr>
            </w:pPr>
          </w:p>
        </w:tc>
      </w:tr>
      <w:tr w:rsidR="190BA552" w:rsidRPr="00163271" w14:paraId="7C943931" w14:textId="77777777" w:rsidTr="000E52D0">
        <w:tc>
          <w:tcPr>
            <w:tcW w:w="2430" w:type="dxa"/>
          </w:tcPr>
          <w:p w14:paraId="47E22FAE" w14:textId="0AB45ADD" w:rsidR="190BA552" w:rsidRPr="00163271" w:rsidRDefault="190BA552" w:rsidP="190BA552">
            <w:pPr>
              <w:rPr>
                <w:rFonts w:ascii="Arial" w:eastAsia="&quot;Calibri&quot;,sans-serif" w:hAnsi="Arial" w:cs="Arial"/>
                <w:sz w:val="24"/>
                <w:szCs w:val="24"/>
              </w:rPr>
            </w:pPr>
            <w:r w:rsidRPr="00163271">
              <w:rPr>
                <w:rFonts w:ascii="Arial" w:eastAsia="&quot;Calibri&quot;,sans-serif" w:hAnsi="Arial" w:cs="Arial"/>
                <w:sz w:val="24"/>
                <w:szCs w:val="24"/>
              </w:rPr>
              <w:t>2</w:t>
            </w:r>
          </w:p>
        </w:tc>
        <w:tc>
          <w:tcPr>
            <w:tcW w:w="6840" w:type="dxa"/>
          </w:tcPr>
          <w:p w14:paraId="550F101C" w14:textId="729A9EDE" w:rsidR="190BA552" w:rsidRPr="00163271" w:rsidRDefault="190BA552" w:rsidP="190BA552">
            <w:pPr>
              <w:rPr>
                <w:rFonts w:ascii="Arial" w:eastAsia="&quot;Calibri&quot;,sans-serif" w:hAnsi="Arial" w:cs="Arial"/>
                <w:sz w:val="24"/>
                <w:szCs w:val="24"/>
              </w:rPr>
            </w:pPr>
          </w:p>
        </w:tc>
      </w:tr>
      <w:tr w:rsidR="190BA552" w:rsidRPr="00163271" w14:paraId="471C7A57" w14:textId="77777777" w:rsidTr="000E52D0">
        <w:tc>
          <w:tcPr>
            <w:tcW w:w="2430" w:type="dxa"/>
          </w:tcPr>
          <w:p w14:paraId="7F6F826A" w14:textId="21B9BECB" w:rsidR="190BA552" w:rsidRPr="00163271" w:rsidRDefault="190BA552" w:rsidP="190BA552">
            <w:pPr>
              <w:rPr>
                <w:rFonts w:ascii="Arial" w:eastAsia="&quot;Calibri&quot;,sans-serif" w:hAnsi="Arial" w:cs="Arial"/>
                <w:sz w:val="24"/>
                <w:szCs w:val="24"/>
              </w:rPr>
            </w:pPr>
            <w:r w:rsidRPr="00163271">
              <w:rPr>
                <w:rFonts w:ascii="Arial" w:eastAsia="&quot;Calibri&quot;,sans-serif" w:hAnsi="Arial" w:cs="Arial"/>
                <w:sz w:val="24"/>
                <w:szCs w:val="24"/>
              </w:rPr>
              <w:t>3</w:t>
            </w:r>
          </w:p>
        </w:tc>
        <w:tc>
          <w:tcPr>
            <w:tcW w:w="6840" w:type="dxa"/>
          </w:tcPr>
          <w:p w14:paraId="3F294611" w14:textId="6B50FB51" w:rsidR="190BA552" w:rsidRPr="00163271" w:rsidRDefault="190BA552" w:rsidP="190BA552">
            <w:pPr>
              <w:rPr>
                <w:rFonts w:ascii="Arial" w:eastAsia="&quot;Calibri&quot;,sans-serif" w:hAnsi="Arial" w:cs="Arial"/>
                <w:sz w:val="24"/>
                <w:szCs w:val="24"/>
              </w:rPr>
            </w:pPr>
          </w:p>
        </w:tc>
      </w:tr>
    </w:tbl>
    <w:p w14:paraId="110332C4" w14:textId="321F35D1" w:rsidR="17D8A8A5" w:rsidRPr="00163271" w:rsidRDefault="17D8A8A5" w:rsidP="000E52D0">
      <w:pPr>
        <w:spacing w:before="240"/>
        <w:rPr>
          <w:rFonts w:ascii="Arial" w:eastAsia="&quot;Calibri&quot;,sans-serif" w:hAnsi="Arial" w:cs="Arial"/>
        </w:rPr>
      </w:pPr>
      <w:r w:rsidRPr="00163271">
        <w:rPr>
          <w:rFonts w:ascii="Arial" w:eastAsia="&quot;Calibri&quot;,sans-serif" w:hAnsi="Arial" w:cs="Arial"/>
          <w:b/>
        </w:rPr>
        <w:t>Optional</w:t>
      </w:r>
      <w:r w:rsidR="00E15D23" w:rsidRPr="00163271">
        <w:rPr>
          <w:rFonts w:ascii="Arial" w:eastAsia="&quot;Calibri&quot;,sans-serif" w:hAnsi="Arial" w:cs="Arial"/>
          <w:b/>
        </w:rPr>
        <w:t xml:space="preserve"> digital</w:t>
      </w:r>
      <w:r w:rsidRPr="00163271">
        <w:rPr>
          <w:rFonts w:ascii="Arial" w:eastAsia="&quot;Calibri&quot;,sans-serif" w:hAnsi="Arial" w:cs="Arial"/>
          <w:b/>
        </w:rPr>
        <w:t xml:space="preserve">: </w:t>
      </w:r>
    </w:p>
    <w:p w14:paraId="6643134D" w14:textId="595D5B16" w:rsidR="17D8A8A5" w:rsidRPr="00163271" w:rsidRDefault="17D8A8A5" w:rsidP="17D8A8A5">
      <w:pPr>
        <w:rPr>
          <w:rFonts w:ascii="Arial" w:eastAsia="&quot;Calibri&quot;,sans-serif" w:hAnsi="Arial" w:cs="Arial"/>
        </w:rPr>
      </w:pPr>
      <w:r w:rsidRPr="00163271">
        <w:rPr>
          <w:rFonts w:ascii="Arial" w:eastAsia="&quot;Calibri&quot;,sans-serif" w:hAnsi="Arial" w:cs="Arial"/>
        </w:rPr>
        <w:t>Participate in the Citizen Science project:</w:t>
      </w:r>
      <w:r w:rsidR="004274D0" w:rsidRPr="00163271">
        <w:rPr>
          <w:rFonts w:ascii="Arial" w:eastAsia="&quot;Calibri&quot;,sans-serif" w:hAnsi="Arial" w:cs="Arial"/>
        </w:rPr>
        <w:t xml:space="preserve"> </w:t>
      </w:r>
      <w:hyperlink r:id="rId78">
        <w:r w:rsidR="004274D0" w:rsidRPr="00163271">
          <w:rPr>
            <w:rStyle w:val="Hyperlink"/>
            <w:rFonts w:ascii="Arial" w:eastAsia="&quot;Calibri&quot;,sans-serif" w:hAnsi="Arial" w:cs="Arial"/>
          </w:rPr>
          <w:t>https://www.sciencelearn.org.nz/citizen_science</w:t>
        </w:r>
      </w:hyperlink>
      <w:r w:rsidR="004274D0" w:rsidRPr="00163271">
        <w:rPr>
          <w:rFonts w:ascii="Arial" w:eastAsia="&quot;Calibri&quot;,sans-serif" w:hAnsi="Arial" w:cs="Arial"/>
        </w:rPr>
        <w:t xml:space="preserve"> </w:t>
      </w:r>
    </w:p>
    <w:p w14:paraId="4A587E00" w14:textId="4B07DAAF" w:rsidR="17D8A8A5" w:rsidRPr="00163271" w:rsidRDefault="17D8A8A5" w:rsidP="17D8A8A5">
      <w:pPr>
        <w:rPr>
          <w:rFonts w:ascii="Arial" w:eastAsia="&quot;Calibri&quot;,sans-serif" w:hAnsi="Arial" w:cs="Arial"/>
        </w:rPr>
      </w:pPr>
      <w:r w:rsidRPr="00163271">
        <w:rPr>
          <w:rFonts w:ascii="Arial" w:eastAsia="&quot;Calibri&quot;,sans-serif" w:hAnsi="Arial" w:cs="Arial"/>
        </w:rPr>
        <w:t>Join the Great Kiwi Earthworm Survey:</w:t>
      </w:r>
      <w:r w:rsidR="00555373" w:rsidRPr="00163271">
        <w:rPr>
          <w:rFonts w:ascii="Arial" w:eastAsia="&quot;Calibri&quot;,sans-serif" w:hAnsi="Arial" w:cs="Arial"/>
        </w:rPr>
        <w:t xml:space="preserve"> </w:t>
      </w:r>
      <w:hyperlink r:id="rId79" w:history="1">
        <w:r w:rsidR="00555373" w:rsidRPr="00163271">
          <w:rPr>
            <w:rStyle w:val="Hyperlink"/>
            <w:rFonts w:ascii="Arial" w:eastAsia="&quot;Calibri&quot;,sans-serif" w:hAnsi="Arial" w:cs="Arial"/>
          </w:rPr>
          <w:t>www.sciencelearn.org.nz/resources/2926-the-great-kiwi-earthworm-survey</w:t>
        </w:r>
      </w:hyperlink>
      <w:r w:rsidR="00555373" w:rsidRPr="00163271">
        <w:rPr>
          <w:rFonts w:ascii="Arial" w:eastAsia="&quot;Calibri&quot;,sans-serif" w:hAnsi="Arial" w:cs="Arial"/>
        </w:rPr>
        <w:t xml:space="preserve"> </w:t>
      </w:r>
    </w:p>
    <w:p w14:paraId="7138AE1E" w14:textId="77777777" w:rsidR="00A014AE" w:rsidRPr="00163271" w:rsidRDefault="00A014AE">
      <w:pPr>
        <w:spacing w:line="240" w:lineRule="auto"/>
        <w:rPr>
          <w:rFonts w:ascii="Arial" w:hAnsi="Arial" w:cs="Arial"/>
          <w:b/>
          <w:color w:val="3472AC"/>
          <w:sz w:val="34"/>
          <w:szCs w:val="34"/>
          <w:lang w:eastAsia="en-NZ"/>
        </w:rPr>
      </w:pPr>
      <w:r w:rsidRPr="00163271">
        <w:rPr>
          <w:rFonts w:ascii="Arial" w:hAnsi="Arial" w:cs="Arial"/>
        </w:rPr>
        <w:br w:type="page"/>
      </w:r>
    </w:p>
    <w:p w14:paraId="7EEA63B0" w14:textId="78ABC886" w:rsidR="00CE16B9" w:rsidRPr="00163271" w:rsidRDefault="00E42CDB" w:rsidP="004124AC">
      <w:pPr>
        <w:pStyle w:val="BH1"/>
        <w:rPr>
          <w:rFonts w:ascii="Arial" w:hAnsi="Arial" w:cs="Arial"/>
          <w:lang w:val="en-NZ"/>
        </w:rPr>
      </w:pPr>
      <w:r w:rsidRPr="00163271">
        <w:rPr>
          <w:rFonts w:ascii="Arial" w:hAnsi="Arial" w:cs="Arial"/>
          <w:lang w:val="en-NZ"/>
        </w:rPr>
        <w:lastRenderedPageBreak/>
        <w:t>Day 3 activity 3: Earthworms respond to a rumble</w:t>
      </w:r>
    </w:p>
    <w:p w14:paraId="7D5B78E9" w14:textId="0DAC8329" w:rsidR="002B45E0" w:rsidRPr="00163271" w:rsidRDefault="002B45E0" w:rsidP="00211EE2">
      <w:pPr>
        <w:pStyle w:val="paragraph"/>
        <w:spacing w:before="0" w:beforeAutospacing="0" w:after="120" w:afterAutospacing="0"/>
        <w:textAlignment w:val="baseline"/>
        <w:rPr>
          <w:rFonts w:ascii="Arial" w:eastAsia="Times New Roman" w:hAnsi="Arial" w:cs="Arial"/>
          <w:color w:val="auto"/>
          <w:sz w:val="18"/>
          <w:szCs w:val="18"/>
        </w:rPr>
      </w:pPr>
      <w:r w:rsidRPr="00163271">
        <w:rPr>
          <w:rFonts w:ascii="Arial" w:eastAsia="Times New Roman" w:hAnsi="Arial" w:cs="Arial"/>
          <w:b/>
          <w:i/>
          <w:color w:val="3472AC"/>
        </w:rPr>
        <w:t>Notes for teachers and whānau</w:t>
      </w:r>
      <w:r w:rsidRPr="00163271">
        <w:rPr>
          <w:rFonts w:ascii="Arial" w:eastAsia="Times New Roman" w:hAnsi="Arial" w:cs="Arial"/>
          <w:color w:val="3472AC"/>
        </w:rPr>
        <w:t> </w:t>
      </w:r>
    </w:p>
    <w:p w14:paraId="393A7B0E" w14:textId="21AF9480" w:rsidR="002B45E0" w:rsidRPr="00163271" w:rsidRDefault="002B45E0" w:rsidP="00211EE2">
      <w:pPr>
        <w:spacing w:after="0"/>
        <w:textAlignment w:val="baseline"/>
        <w:rPr>
          <w:rFonts w:ascii="Arial" w:eastAsia="Times New Roman" w:hAnsi="Arial" w:cs="Arial"/>
          <w:sz w:val="18"/>
          <w:szCs w:val="18"/>
          <w:lang w:eastAsia="en-NZ"/>
        </w:rPr>
      </w:pPr>
      <w:r w:rsidRPr="00163271">
        <w:rPr>
          <w:rFonts w:ascii="Arial" w:eastAsia="Times New Roman" w:hAnsi="Arial" w:cs="Arial"/>
          <w:i/>
          <w:iCs/>
          <w:lang w:eastAsia="en-NZ"/>
        </w:rPr>
        <w:t>This activity</w:t>
      </w:r>
      <w:r w:rsidR="005F6AFE" w:rsidRPr="00163271">
        <w:rPr>
          <w:rFonts w:ascii="Arial" w:eastAsia="Times New Roman" w:hAnsi="Arial" w:cs="Arial"/>
          <w:i/>
          <w:iCs/>
          <w:lang w:eastAsia="en-NZ"/>
        </w:rPr>
        <w:t xml:space="preserve"> involves an investigation</w:t>
      </w:r>
      <w:r w:rsidR="00404A59" w:rsidRPr="00163271">
        <w:rPr>
          <w:rFonts w:ascii="Arial" w:eastAsia="Times New Roman" w:hAnsi="Arial" w:cs="Arial"/>
          <w:i/>
          <w:iCs/>
          <w:lang w:eastAsia="en-NZ"/>
        </w:rPr>
        <w:t xml:space="preserve"> so the learners can determine if earthworms respond to vibrations. Your learner may require some guidance for this.</w:t>
      </w:r>
      <w:r w:rsidRPr="00163271">
        <w:rPr>
          <w:rFonts w:ascii="Arial" w:eastAsia="Times New Roman" w:hAnsi="Arial" w:cs="Arial"/>
          <w:i/>
          <w:iCs/>
          <w:lang w:eastAsia="en-NZ"/>
        </w:rPr>
        <w:t xml:space="preserve"> </w:t>
      </w:r>
    </w:p>
    <w:p w14:paraId="603463D4" w14:textId="16CC1DC4" w:rsidR="00CE16B9" w:rsidRPr="00163271" w:rsidRDefault="000637D8" w:rsidP="00CE16B9">
      <w:pPr>
        <w:rPr>
          <w:rFonts w:ascii="Arial" w:hAnsi="Arial" w:cs="Arial"/>
          <w:i/>
        </w:rPr>
      </w:pPr>
      <w:r>
        <w:rPr>
          <w:rFonts w:ascii="Arial" w:hAnsi="Arial" w:cs="Arial"/>
        </w:rPr>
        <w:pict w14:anchorId="201D1570">
          <v:rect id="_x0000_i1038" style="width:0;height:1.5pt" o:hralign="center" o:hrstd="t" o:hr="t" fillcolor="#a0a0a0" stroked="f"/>
        </w:pict>
      </w:r>
    </w:p>
    <w:p w14:paraId="38CBE33B" w14:textId="1AD277E4" w:rsidR="00CE16B9" w:rsidRPr="00163271" w:rsidRDefault="50F86B16" w:rsidP="08D88013">
      <w:pPr>
        <w:rPr>
          <w:rFonts w:ascii="Arial" w:hAnsi="Arial" w:cs="Arial"/>
        </w:rPr>
      </w:pPr>
      <w:r w:rsidRPr="00163271">
        <w:rPr>
          <w:rFonts w:ascii="Arial" w:hAnsi="Arial" w:cs="Arial"/>
          <w:b/>
          <w:bCs/>
          <w:color w:val="3472AC"/>
        </w:rPr>
        <w:t xml:space="preserve">I am learning to: </w:t>
      </w:r>
      <w:r w:rsidR="004124AC" w:rsidRPr="00163271">
        <w:rPr>
          <w:rFonts w:ascii="Arial" w:hAnsi="Arial" w:cs="Arial"/>
          <w:b/>
          <w:bCs/>
          <w:color w:val="3472AC"/>
        </w:rPr>
        <w:t>i</w:t>
      </w:r>
      <w:r w:rsidRPr="00163271">
        <w:rPr>
          <w:rFonts w:ascii="Arial" w:hAnsi="Arial" w:cs="Arial"/>
          <w:b/>
          <w:bCs/>
          <w:color w:val="3472AC"/>
        </w:rPr>
        <w:t xml:space="preserve">nvestigate whether there is any evidence that earthworms can respond to vibrations in the ground. </w:t>
      </w:r>
    </w:p>
    <w:p w14:paraId="16C28B6D" w14:textId="30993160" w:rsidR="00CE16B9" w:rsidRPr="00163271" w:rsidRDefault="00CE16B9" w:rsidP="00435FC8">
      <w:pPr>
        <w:spacing w:after="0"/>
        <w:rPr>
          <w:rFonts w:ascii="Arial" w:hAnsi="Arial" w:cs="Arial"/>
        </w:rPr>
      </w:pPr>
      <w:r w:rsidRPr="00163271">
        <w:rPr>
          <w:rFonts w:ascii="Arial" w:hAnsi="Arial" w:cs="Arial"/>
        </w:rPr>
        <w:t>What do I need?</w:t>
      </w:r>
    </w:p>
    <w:p w14:paraId="406B82AE" w14:textId="6517AE6A" w:rsidR="00CE16B9" w:rsidRPr="00163271" w:rsidRDefault="00CE16B9" w:rsidP="00A73765">
      <w:pPr>
        <w:pStyle w:val="ListParagraph"/>
        <w:numPr>
          <w:ilvl w:val="0"/>
          <w:numId w:val="3"/>
        </w:numPr>
        <w:rPr>
          <w:rFonts w:ascii="Arial" w:hAnsi="Arial" w:cs="Arial"/>
        </w:rPr>
      </w:pPr>
      <w:r w:rsidRPr="00163271">
        <w:rPr>
          <w:rFonts w:ascii="Arial" w:hAnsi="Arial" w:cs="Arial"/>
        </w:rPr>
        <w:t>30 minutes</w:t>
      </w:r>
    </w:p>
    <w:p w14:paraId="77811BE2" w14:textId="1A8A779D" w:rsidR="00CE16B9" w:rsidRPr="00163271" w:rsidRDefault="17D8A8A5" w:rsidP="00A73765">
      <w:pPr>
        <w:pStyle w:val="ListParagraph"/>
        <w:numPr>
          <w:ilvl w:val="0"/>
          <w:numId w:val="3"/>
        </w:numPr>
        <w:rPr>
          <w:rFonts w:ascii="Arial" w:hAnsi="Arial" w:cs="Arial"/>
        </w:rPr>
      </w:pPr>
      <w:r w:rsidRPr="00163271">
        <w:rPr>
          <w:rFonts w:ascii="Arial" w:hAnsi="Arial" w:cs="Arial"/>
        </w:rPr>
        <w:t>Support of an adult</w:t>
      </w:r>
    </w:p>
    <w:p w14:paraId="0AA31CC0" w14:textId="550EB9A0" w:rsidR="17D8A8A5" w:rsidRPr="00163271" w:rsidRDefault="17D8A8A5" w:rsidP="009059C3">
      <w:pPr>
        <w:pStyle w:val="ListParagraph"/>
        <w:numPr>
          <w:ilvl w:val="0"/>
          <w:numId w:val="3"/>
        </w:numPr>
        <w:rPr>
          <w:rFonts w:ascii="Arial" w:hAnsi="Arial" w:cs="Arial"/>
        </w:rPr>
      </w:pPr>
      <w:r w:rsidRPr="00163271">
        <w:rPr>
          <w:rFonts w:ascii="Arial" w:eastAsia="&quot;Calibri&quot;,sans-serif" w:hAnsi="Arial" w:cs="Arial"/>
        </w:rPr>
        <w:t>A garden fork</w:t>
      </w:r>
      <w:r w:rsidR="00944CF5" w:rsidRPr="00163271">
        <w:rPr>
          <w:rFonts w:ascii="Arial" w:eastAsia="&quot;Calibri&quot;,sans-serif" w:hAnsi="Arial" w:cs="Arial"/>
        </w:rPr>
        <w:t xml:space="preserve"> and an</w:t>
      </w:r>
      <w:r w:rsidRPr="00163271">
        <w:rPr>
          <w:rFonts w:ascii="Arial" w:eastAsia="&quot;Calibri&quot;,sans-serif" w:hAnsi="Arial" w:cs="Arial"/>
        </w:rPr>
        <w:t xml:space="preserve"> area where worms may be living</w:t>
      </w:r>
    </w:p>
    <w:p w14:paraId="017836DD" w14:textId="03DAF210" w:rsidR="007D7260" w:rsidRPr="00163271" w:rsidRDefault="007D7260" w:rsidP="00341614">
      <w:pPr>
        <w:spacing w:after="0"/>
        <w:rPr>
          <w:rFonts w:ascii="Arial" w:hAnsi="Arial" w:cs="Arial"/>
        </w:rPr>
      </w:pPr>
      <w:r w:rsidRPr="00163271">
        <w:rPr>
          <w:rFonts w:ascii="Arial" w:eastAsia="&quot;Calibri&quot;,sans-serif" w:hAnsi="Arial" w:cs="Arial"/>
        </w:rPr>
        <w:t xml:space="preserve">Text adapted courtesy of the Science Learning Hub </w:t>
      </w:r>
    </w:p>
    <w:p w14:paraId="1A4EEA44" w14:textId="4647B68C" w:rsidR="007D7260" w:rsidRPr="00163271" w:rsidRDefault="000637D8" w:rsidP="00435FC8">
      <w:pPr>
        <w:spacing w:after="0"/>
        <w:rPr>
          <w:rFonts w:ascii="Arial" w:hAnsi="Arial" w:cs="Arial"/>
        </w:rPr>
      </w:pPr>
      <w:hyperlink r:id="rId80" w:history="1">
        <w:r w:rsidR="00211EE2" w:rsidRPr="00163271">
          <w:rPr>
            <w:rStyle w:val="Hyperlink"/>
            <w:rFonts w:ascii="Arial" w:hAnsi="Arial" w:cs="Arial"/>
          </w:rPr>
          <w:t>https://www.sciencelearn.org.nz/resources/577-catching-worms-using-ground-sounds</w:t>
        </w:r>
      </w:hyperlink>
      <w:r w:rsidR="007D7260" w:rsidRPr="00163271">
        <w:rPr>
          <w:rFonts w:ascii="Arial" w:hAnsi="Arial" w:cs="Arial"/>
        </w:rPr>
        <w:t xml:space="preserve"> </w:t>
      </w:r>
    </w:p>
    <w:p w14:paraId="38C82D73" w14:textId="77777777" w:rsidR="00CE16B9" w:rsidRPr="00163271" w:rsidRDefault="00CE16B9" w:rsidP="00CE16B9">
      <w:pPr>
        <w:pStyle w:val="GH2"/>
        <w:rPr>
          <w:rFonts w:ascii="Arial" w:hAnsi="Arial" w:cs="Arial"/>
          <w:color w:val="3472AC"/>
          <w:lang w:val="en-NZ"/>
        </w:rPr>
      </w:pPr>
      <w:r w:rsidRPr="00163271">
        <w:rPr>
          <w:rFonts w:ascii="Arial" w:hAnsi="Arial" w:cs="Arial"/>
          <w:color w:val="3472AC"/>
          <w:lang w:val="en-NZ"/>
        </w:rPr>
        <w:t>Instructions:</w:t>
      </w:r>
    </w:p>
    <w:p w14:paraId="72845882" w14:textId="5B083332" w:rsidR="00CE16B9" w:rsidRPr="00163271" w:rsidRDefault="17D8A8A5" w:rsidP="00CE16B9">
      <w:pPr>
        <w:rPr>
          <w:rFonts w:ascii="Arial" w:hAnsi="Arial" w:cs="Arial"/>
        </w:rPr>
      </w:pPr>
      <w:r w:rsidRPr="00163271">
        <w:rPr>
          <w:rFonts w:ascii="Arial" w:hAnsi="Arial" w:cs="Arial"/>
        </w:rPr>
        <w:t>Read the Introduction/background notes to investigate if there is any evidence that earthworms can respond to vibrations in the ground. Seek a helpful adult and a garden fork to undertake a simple scientific experiment.</w:t>
      </w:r>
    </w:p>
    <w:p w14:paraId="50DCCEE5" w14:textId="7D3BE626" w:rsidR="17D8A8A5" w:rsidRPr="00163271" w:rsidRDefault="17D8A8A5" w:rsidP="001255E3">
      <w:pPr>
        <w:rPr>
          <w:rFonts w:ascii="Arial" w:hAnsi="Arial" w:cs="Arial"/>
        </w:rPr>
      </w:pPr>
      <w:r w:rsidRPr="00163271">
        <w:rPr>
          <w:rFonts w:ascii="Arial" w:hAnsi="Arial" w:cs="Arial"/>
          <w:b/>
          <w:bCs/>
        </w:rPr>
        <w:t>Read</w:t>
      </w:r>
      <w:r w:rsidRPr="00163271">
        <w:rPr>
          <w:rFonts w:ascii="Arial" w:hAnsi="Arial" w:cs="Arial"/>
        </w:rPr>
        <w:t xml:space="preserve"> the Introduction /background notes</w:t>
      </w:r>
      <w:r w:rsidR="00435FC8" w:rsidRPr="00163271">
        <w:rPr>
          <w:rFonts w:ascii="Arial" w:hAnsi="Arial" w:cs="Arial"/>
        </w:rPr>
        <w:t xml:space="preserve"> from the Science Learning Hub</w:t>
      </w:r>
      <w:r w:rsidRPr="00163271">
        <w:rPr>
          <w:rFonts w:ascii="Arial" w:hAnsi="Arial" w:cs="Arial"/>
        </w:rPr>
        <w:t xml:space="preserve"> below.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1255E3" w:rsidRPr="00163271" w14:paraId="63CC8A62" w14:textId="77777777" w:rsidTr="00F007EB">
        <w:tc>
          <w:tcPr>
            <w:tcW w:w="9486" w:type="dxa"/>
          </w:tcPr>
          <w:p w14:paraId="2D6871CA" w14:textId="2D0D7295" w:rsidR="001255E3" w:rsidRPr="00163271" w:rsidRDefault="001255E3" w:rsidP="00435FC8">
            <w:pPr>
              <w:spacing w:before="120" w:after="120" w:line="264" w:lineRule="auto"/>
              <w:rPr>
                <w:rFonts w:ascii="Arial" w:eastAsia="&quot;Calibri&quot;,sans-serif" w:hAnsi="Arial" w:cs="Arial"/>
                <w:sz w:val="24"/>
                <w:szCs w:val="24"/>
              </w:rPr>
            </w:pPr>
            <w:r w:rsidRPr="00163271">
              <w:rPr>
                <w:rFonts w:ascii="Arial" w:eastAsia="&quot;Calibri&quot;,sans-serif" w:hAnsi="Arial" w:cs="Arial"/>
                <w:sz w:val="24"/>
                <w:szCs w:val="24"/>
              </w:rPr>
              <w:t xml:space="preserve">In the 1960s, Dutch scientist Nikolaas Tinbergen reported seeing seagulls ‘paddling’ or stamping and noted that this behaviour brought earthworms to the surface. </w:t>
            </w:r>
            <w:r w:rsidR="00BE6F15" w:rsidRPr="00163271">
              <w:rPr>
                <w:rFonts w:ascii="Arial" w:eastAsia="&quot;Calibri&quot;,sans-serif" w:hAnsi="Arial" w:cs="Arial"/>
                <w:sz w:val="24"/>
                <w:szCs w:val="24"/>
              </w:rPr>
              <w:t>In</w:t>
            </w:r>
            <w:r w:rsidRPr="00163271">
              <w:rPr>
                <w:rFonts w:ascii="Arial" w:eastAsia="&quot;Calibri&quot;,sans-serif" w:hAnsi="Arial" w:cs="Arial"/>
                <w:sz w:val="24"/>
                <w:szCs w:val="24"/>
              </w:rPr>
              <w:t xml:space="preserve"> 1881, the famous evolutionary scientist Charles Darwin wrote about earthworms coming to the surface in response to vibrations. </w:t>
            </w:r>
          </w:p>
          <w:p w14:paraId="1AE21885" w14:textId="307F3B98" w:rsidR="001255E3" w:rsidRPr="00163271" w:rsidRDefault="001255E3" w:rsidP="00211EE2">
            <w:pPr>
              <w:spacing w:after="120" w:line="264" w:lineRule="auto"/>
              <w:rPr>
                <w:rFonts w:ascii="Arial" w:hAnsi="Arial" w:cs="Arial"/>
                <w:sz w:val="24"/>
                <w:szCs w:val="24"/>
              </w:rPr>
            </w:pPr>
            <w:r w:rsidRPr="00163271">
              <w:rPr>
                <w:rFonts w:ascii="Arial" w:eastAsia="&quot;Calibri&quot;,sans-serif" w:hAnsi="Arial" w:cs="Arial"/>
                <w:sz w:val="24"/>
                <w:szCs w:val="24"/>
              </w:rPr>
              <w:t xml:space="preserve">There are people in the </w:t>
            </w:r>
            <w:r w:rsidR="000E52D0" w:rsidRPr="00163271">
              <w:rPr>
                <w:rFonts w:ascii="Arial" w:eastAsia="&quot;Calibri&quot;,sans-serif" w:hAnsi="Arial" w:cs="Arial"/>
                <w:sz w:val="24"/>
                <w:szCs w:val="24"/>
              </w:rPr>
              <w:t>Southwestern</w:t>
            </w:r>
            <w:r w:rsidRPr="00163271">
              <w:rPr>
                <w:rFonts w:ascii="Arial" w:eastAsia="&quot;Calibri&quot;,sans-serif" w:hAnsi="Arial" w:cs="Arial"/>
                <w:sz w:val="24"/>
                <w:szCs w:val="24"/>
              </w:rPr>
              <w:t xml:space="preserve"> United States who catch worms for a living and sell them to fishers for bait. They are called grunters. They go to a recently cleared forest area and drive a stake about 30cm into the ground. Then they rub the top of the stake with a long piece of metal (11 x 7cm) and wait for the worms to emerge. </w:t>
            </w:r>
          </w:p>
          <w:p w14:paraId="3D3F9162" w14:textId="1255FC74" w:rsidR="001255E3" w:rsidRPr="00163271" w:rsidRDefault="001255E3" w:rsidP="00211EE2">
            <w:pPr>
              <w:spacing w:after="120" w:line="264" w:lineRule="auto"/>
              <w:rPr>
                <w:rFonts w:ascii="Arial" w:hAnsi="Arial" w:cs="Arial"/>
                <w:sz w:val="24"/>
                <w:szCs w:val="24"/>
              </w:rPr>
            </w:pPr>
            <w:r w:rsidRPr="00163271">
              <w:rPr>
                <w:rFonts w:ascii="Arial" w:eastAsia="&quot;Calibri&quot;,sans-serif" w:hAnsi="Arial" w:cs="Arial"/>
                <w:sz w:val="24"/>
                <w:szCs w:val="24"/>
              </w:rPr>
              <w:t xml:space="preserve"> Scientists have tested to see if worm ‘grunting’ entices worms out of the ground. They were able to measure the best frequency for getting worms to surface and found that sound below 500Hz made the worms react. At these frequencies, worms started to emerge after 1–2 minutes. </w:t>
            </w:r>
          </w:p>
          <w:p w14:paraId="5B6F81B8" w14:textId="77777777" w:rsidR="00F007EB" w:rsidRPr="00163271" w:rsidRDefault="001255E3" w:rsidP="00211EE2">
            <w:pPr>
              <w:spacing w:after="120" w:line="264" w:lineRule="auto"/>
              <w:rPr>
                <w:rFonts w:ascii="Arial" w:eastAsia="&quot;Calibri&quot;,sans-serif" w:hAnsi="Arial" w:cs="Arial"/>
                <w:sz w:val="24"/>
                <w:szCs w:val="24"/>
              </w:rPr>
            </w:pPr>
            <w:r w:rsidRPr="00163271">
              <w:rPr>
                <w:rFonts w:ascii="Arial" w:eastAsia="&quot;Calibri&quot;,sans-serif" w:hAnsi="Arial" w:cs="Arial"/>
                <w:sz w:val="24"/>
                <w:szCs w:val="24"/>
              </w:rPr>
              <w:t xml:space="preserve">But why do earthworms come to the surface? One hypothesis is that they move to the surface when their burrows are flooded, but scientists have shown that earthworms can cope with high levels of flooding. </w:t>
            </w:r>
          </w:p>
          <w:p w14:paraId="4AB93B89" w14:textId="269812C0" w:rsidR="001255E3" w:rsidRPr="00163271" w:rsidRDefault="001255E3" w:rsidP="00211EE2">
            <w:pPr>
              <w:spacing w:after="120" w:line="264" w:lineRule="auto"/>
              <w:rPr>
                <w:rFonts w:ascii="Arial" w:hAnsi="Arial" w:cs="Arial"/>
                <w:sz w:val="24"/>
                <w:szCs w:val="24"/>
              </w:rPr>
            </w:pPr>
            <w:r w:rsidRPr="00163271">
              <w:rPr>
                <w:rFonts w:ascii="Arial" w:eastAsia="&quot;Calibri&quot;,sans-serif" w:hAnsi="Arial" w:cs="Arial"/>
                <w:sz w:val="24"/>
                <w:szCs w:val="24"/>
              </w:rPr>
              <w:t xml:space="preserve">Darwin suggested that earthworms were escaping moles whose main source of food are earthworms – moles are noisy animals and make grunting sounds. Recent research has shown that earthworms do crawl away from moles and the best place to escape is the surface where moles don’t go. We don’t have moles in New </w:t>
            </w:r>
            <w:r w:rsidR="000E52D0" w:rsidRPr="00163271">
              <w:rPr>
                <w:rFonts w:ascii="Arial" w:eastAsia="&quot;Calibri&quot;,sans-serif" w:hAnsi="Arial" w:cs="Arial"/>
                <w:sz w:val="24"/>
                <w:szCs w:val="24"/>
              </w:rPr>
              <w:t>Zealand</w:t>
            </w:r>
            <w:r w:rsidR="000E52D0" w:rsidRPr="00163271">
              <w:rPr>
                <w:rFonts w:ascii="Arial" w:eastAsia="&quot;Calibri&quot;,sans-serif" w:hAnsi="Arial" w:cs="Arial"/>
              </w:rPr>
              <w:t>,</w:t>
            </w:r>
            <w:r w:rsidRPr="00163271">
              <w:rPr>
                <w:rFonts w:ascii="Arial" w:eastAsia="&quot;Calibri&quot;,sans-serif" w:hAnsi="Arial" w:cs="Arial"/>
                <w:sz w:val="24"/>
                <w:szCs w:val="24"/>
              </w:rPr>
              <w:t xml:space="preserve"> and it would be interesting to see if our worms carry this memory of a ‘predator’ and respond by leaving the ground.</w:t>
            </w:r>
          </w:p>
          <w:p w14:paraId="3F2DD5EE" w14:textId="5BD1D01D" w:rsidR="001255E3" w:rsidRPr="00163271" w:rsidRDefault="001255E3" w:rsidP="00211EE2">
            <w:pPr>
              <w:spacing w:after="120" w:line="264" w:lineRule="auto"/>
              <w:rPr>
                <w:rFonts w:ascii="Arial" w:hAnsi="Arial" w:cs="Arial"/>
                <w:sz w:val="24"/>
                <w:szCs w:val="24"/>
              </w:rPr>
            </w:pPr>
            <w:r w:rsidRPr="00163271">
              <w:rPr>
                <w:rFonts w:ascii="Arial" w:eastAsia="&quot;Calibri&quot;,sans-serif" w:hAnsi="Arial" w:cs="Arial"/>
                <w:sz w:val="24"/>
                <w:szCs w:val="24"/>
              </w:rPr>
              <w:lastRenderedPageBreak/>
              <w:t xml:space="preserve">There are still unanswered questions about earthworms and sound in the ground. Scientists may have found out that worms can respond to </w:t>
            </w:r>
            <w:r w:rsidR="000E52D0" w:rsidRPr="00163271">
              <w:rPr>
                <w:rFonts w:ascii="Arial" w:eastAsia="&quot;Calibri&quot;,sans-serif" w:hAnsi="Arial" w:cs="Arial"/>
                <w:sz w:val="24"/>
                <w:szCs w:val="24"/>
              </w:rPr>
              <w:t>sound</w:t>
            </w:r>
            <w:r w:rsidR="000E52D0" w:rsidRPr="00163271">
              <w:rPr>
                <w:rFonts w:ascii="Arial" w:eastAsia="&quot;Calibri&quot;,sans-serif" w:hAnsi="Arial" w:cs="Arial"/>
              </w:rPr>
              <w:t>,</w:t>
            </w:r>
            <w:r w:rsidRPr="00163271">
              <w:rPr>
                <w:rFonts w:ascii="Arial" w:eastAsia="&quot;Calibri&quot;,sans-serif" w:hAnsi="Arial" w:cs="Arial"/>
                <w:sz w:val="24"/>
                <w:szCs w:val="24"/>
              </w:rPr>
              <w:t xml:space="preserve"> but they don’t know how. Scientists presume that they ‘hear’ the vibrations through their skin – just the way some deaf people can hear sounds through their skin surface. (There is a famous timpanist called Dame Evelyn Glennie who plays drums in the English National Orchestra. She is </w:t>
            </w:r>
            <w:r w:rsidR="00F65B60" w:rsidRPr="00163271">
              <w:rPr>
                <w:rFonts w:ascii="Arial" w:eastAsia="&quot;Calibri&quot;,sans-serif" w:hAnsi="Arial" w:cs="Arial"/>
                <w:sz w:val="24"/>
                <w:szCs w:val="24"/>
              </w:rPr>
              <w:t>deaf</w:t>
            </w:r>
            <w:r w:rsidRPr="00163271">
              <w:rPr>
                <w:rFonts w:ascii="Arial" w:eastAsia="&quot;Calibri&quot;,sans-serif" w:hAnsi="Arial" w:cs="Arial"/>
                <w:sz w:val="24"/>
                <w:szCs w:val="24"/>
              </w:rPr>
              <w:t xml:space="preserve"> but is able to use her body to listen to the orchestra playing.) </w:t>
            </w:r>
          </w:p>
          <w:p w14:paraId="544E8837" w14:textId="4538493D" w:rsidR="001255E3" w:rsidRPr="00163271" w:rsidRDefault="001255E3" w:rsidP="00211EE2">
            <w:pPr>
              <w:spacing w:after="120" w:line="264" w:lineRule="auto"/>
              <w:rPr>
                <w:rFonts w:ascii="Arial" w:hAnsi="Arial" w:cs="Arial"/>
                <w:sz w:val="24"/>
                <w:szCs w:val="24"/>
              </w:rPr>
            </w:pPr>
            <w:r w:rsidRPr="00163271">
              <w:rPr>
                <w:rFonts w:ascii="Arial" w:eastAsia="&quot;Calibri&quot;,sans-serif" w:hAnsi="Arial" w:cs="Arial"/>
                <w:sz w:val="24"/>
                <w:szCs w:val="24"/>
              </w:rPr>
              <w:t>You are not going to play an orchestra when you do your experiment but instead produce some simple sounds that might make earthworms respond.</w:t>
            </w:r>
          </w:p>
        </w:tc>
      </w:tr>
    </w:tbl>
    <w:p w14:paraId="0691199F" w14:textId="7213082C" w:rsidR="001255E3" w:rsidRPr="00163271" w:rsidRDefault="001255E3" w:rsidP="001255E3">
      <w:pPr>
        <w:rPr>
          <w:rFonts w:ascii="Arial" w:hAnsi="Arial" w:cs="Arial"/>
          <w:b/>
          <w:bCs/>
        </w:rPr>
      </w:pPr>
    </w:p>
    <w:p w14:paraId="2D6A8D5B" w14:textId="77777777" w:rsidR="00341614" w:rsidRPr="00163271" w:rsidRDefault="00341614" w:rsidP="00341614">
      <w:pPr>
        <w:pStyle w:val="GH2"/>
        <w:rPr>
          <w:rFonts w:ascii="Arial" w:hAnsi="Arial" w:cs="Arial"/>
          <w:color w:val="3472AC"/>
          <w:lang w:val="en-NZ"/>
        </w:rPr>
      </w:pPr>
      <w:r w:rsidRPr="00163271">
        <w:rPr>
          <w:rFonts w:ascii="Arial" w:hAnsi="Arial" w:cs="Arial"/>
          <w:color w:val="3472AC"/>
          <w:lang w:val="en-NZ"/>
        </w:rPr>
        <w:t>Your task:</w:t>
      </w:r>
    </w:p>
    <w:p w14:paraId="03E88265" w14:textId="13B66782" w:rsidR="00211EE2" w:rsidRPr="00163271" w:rsidRDefault="00211EE2" w:rsidP="00211EE2">
      <w:pPr>
        <w:rPr>
          <w:rFonts w:ascii="Arial" w:hAnsi="Arial" w:cs="Arial"/>
        </w:rPr>
      </w:pPr>
      <w:r w:rsidRPr="00163271">
        <w:rPr>
          <w:rFonts w:ascii="Arial" w:eastAsia="&quot;Calibri&quot;,sans-serif" w:hAnsi="Arial" w:cs="Arial"/>
          <w:b/>
        </w:rPr>
        <w:t>Read the questions before starting the experiment</w:t>
      </w:r>
    </w:p>
    <w:p w14:paraId="114B3CE6" w14:textId="77777777" w:rsidR="00F007EB" w:rsidRPr="00163271" w:rsidRDefault="00F007EB" w:rsidP="00E62554">
      <w:pPr>
        <w:pStyle w:val="ListParagraph"/>
        <w:numPr>
          <w:ilvl w:val="0"/>
          <w:numId w:val="29"/>
        </w:numPr>
        <w:rPr>
          <w:rFonts w:ascii="Arial" w:eastAsiaTheme="minorEastAsia" w:hAnsi="Arial" w:cs="Arial"/>
        </w:rPr>
      </w:pPr>
      <w:r w:rsidRPr="00163271">
        <w:rPr>
          <w:rFonts w:ascii="Arial" w:eastAsia="&quot;Calibri&quot;,sans-serif" w:hAnsi="Arial" w:cs="Arial"/>
        </w:rPr>
        <w:t xml:space="preserve">Do our native worms respond to ground sound? </w:t>
      </w:r>
    </w:p>
    <w:p w14:paraId="0E6C039F" w14:textId="77777777" w:rsidR="00F007EB" w:rsidRPr="00163271" w:rsidRDefault="00F007EB" w:rsidP="00E62554">
      <w:pPr>
        <w:pStyle w:val="ListParagraph"/>
        <w:numPr>
          <w:ilvl w:val="0"/>
          <w:numId w:val="29"/>
        </w:numPr>
        <w:rPr>
          <w:rFonts w:ascii="Arial" w:eastAsiaTheme="minorEastAsia" w:hAnsi="Arial" w:cs="Arial"/>
        </w:rPr>
      </w:pPr>
      <w:r w:rsidRPr="00163271">
        <w:rPr>
          <w:rFonts w:ascii="Arial" w:eastAsia="&quot;Calibri&quot;,sans-serif" w:hAnsi="Arial" w:cs="Arial"/>
        </w:rPr>
        <w:t xml:space="preserve">What type of vibration makes earthworms surface? </w:t>
      </w:r>
    </w:p>
    <w:p w14:paraId="60D3A9DA" w14:textId="77777777" w:rsidR="00F007EB" w:rsidRPr="00163271" w:rsidRDefault="00F007EB" w:rsidP="00E62554">
      <w:pPr>
        <w:pStyle w:val="ListParagraph"/>
        <w:numPr>
          <w:ilvl w:val="0"/>
          <w:numId w:val="29"/>
        </w:numPr>
        <w:rPr>
          <w:rFonts w:ascii="Arial" w:eastAsiaTheme="minorEastAsia" w:hAnsi="Arial" w:cs="Arial"/>
        </w:rPr>
      </w:pPr>
      <w:r w:rsidRPr="00163271">
        <w:rPr>
          <w:rFonts w:ascii="Arial" w:eastAsia="&quot;Calibri&quot;,sans-serif" w:hAnsi="Arial" w:cs="Arial"/>
        </w:rPr>
        <w:t>Does the wetness of the soil have any influence on their surfacing response?</w:t>
      </w:r>
    </w:p>
    <w:p w14:paraId="3327E7CA" w14:textId="52F8BCD5" w:rsidR="00F007EB" w:rsidRPr="00163271" w:rsidRDefault="00F007EB" w:rsidP="00E62554">
      <w:pPr>
        <w:pStyle w:val="ListParagraph"/>
        <w:numPr>
          <w:ilvl w:val="0"/>
          <w:numId w:val="29"/>
        </w:numPr>
        <w:rPr>
          <w:rFonts w:ascii="Arial" w:eastAsiaTheme="minorEastAsia" w:hAnsi="Arial" w:cs="Arial"/>
        </w:rPr>
      </w:pPr>
      <w:r w:rsidRPr="00163271">
        <w:rPr>
          <w:rFonts w:ascii="Arial" w:eastAsia="&quot;Calibri&quot;,sans-serif" w:hAnsi="Arial" w:cs="Arial"/>
        </w:rPr>
        <w:t xml:space="preserve">What do earthworms do once they have </w:t>
      </w:r>
      <w:r w:rsidR="000E52D0" w:rsidRPr="00163271">
        <w:rPr>
          <w:rFonts w:ascii="Arial" w:eastAsia="&quot;Calibri&quot;,sans-serif" w:hAnsi="Arial" w:cs="Arial"/>
        </w:rPr>
        <w:t>surfaced,</w:t>
      </w:r>
      <w:r w:rsidRPr="00163271">
        <w:rPr>
          <w:rFonts w:ascii="Arial" w:eastAsia="&quot;Calibri&quot;,sans-serif" w:hAnsi="Arial" w:cs="Arial"/>
        </w:rPr>
        <w:t xml:space="preserve"> and the vibrations have stopped? </w:t>
      </w:r>
    </w:p>
    <w:p w14:paraId="1CF3F0D3" w14:textId="77777777" w:rsidR="00F007EB" w:rsidRPr="00163271" w:rsidRDefault="00F007EB" w:rsidP="00E62554">
      <w:pPr>
        <w:pStyle w:val="ListParagraph"/>
        <w:numPr>
          <w:ilvl w:val="0"/>
          <w:numId w:val="29"/>
        </w:numPr>
        <w:rPr>
          <w:rFonts w:ascii="Arial" w:eastAsiaTheme="minorEastAsia" w:hAnsi="Arial" w:cs="Arial"/>
        </w:rPr>
      </w:pPr>
      <w:r w:rsidRPr="00163271">
        <w:rPr>
          <w:rFonts w:ascii="Arial" w:eastAsia="&quot;Calibri&quot;,sans-serif" w:hAnsi="Arial" w:cs="Arial"/>
        </w:rPr>
        <w:t>What birds carry out foot paddling/foot stomping? Where do they do it? What time of the day does this happen? Is it true that the early bird catches the worm?</w:t>
      </w:r>
    </w:p>
    <w:p w14:paraId="7FF5631E" w14:textId="77777777" w:rsidR="00211EE2" w:rsidRPr="00163271" w:rsidRDefault="00211EE2" w:rsidP="001255E3">
      <w:pPr>
        <w:rPr>
          <w:rFonts w:ascii="Arial" w:hAnsi="Arial" w:cs="Arial"/>
          <w:b/>
          <w:bCs/>
        </w:rPr>
      </w:pPr>
    </w:p>
    <w:p w14:paraId="07E8905A" w14:textId="511078C1" w:rsidR="001255E3" w:rsidRPr="00163271" w:rsidRDefault="001255E3" w:rsidP="001255E3">
      <w:pPr>
        <w:rPr>
          <w:rFonts w:ascii="Arial" w:hAnsi="Arial" w:cs="Arial"/>
          <w:b/>
          <w:bCs/>
        </w:rPr>
      </w:pPr>
      <w:r w:rsidRPr="00163271">
        <w:rPr>
          <w:rFonts w:ascii="Arial" w:hAnsi="Arial" w:cs="Arial"/>
          <w:b/>
          <w:bCs/>
        </w:rPr>
        <w:t>With the help of an adult:</w:t>
      </w:r>
    </w:p>
    <w:p w14:paraId="7FF66FFC" w14:textId="124D7A43" w:rsidR="001255E3" w:rsidRPr="00163271" w:rsidRDefault="001255E3" w:rsidP="00E62554">
      <w:pPr>
        <w:pStyle w:val="ListParagraph"/>
        <w:numPr>
          <w:ilvl w:val="0"/>
          <w:numId w:val="29"/>
        </w:numPr>
        <w:rPr>
          <w:rFonts w:ascii="Arial" w:eastAsiaTheme="minorEastAsia" w:hAnsi="Arial" w:cs="Arial"/>
        </w:rPr>
      </w:pPr>
      <w:r w:rsidRPr="00163271">
        <w:rPr>
          <w:rFonts w:ascii="Arial" w:eastAsia="&quot;Calibri&quot;,sans-serif" w:hAnsi="Arial" w:cs="Arial"/>
          <w:b/>
        </w:rPr>
        <w:t xml:space="preserve">Choose </w:t>
      </w:r>
      <w:r w:rsidRPr="00163271">
        <w:rPr>
          <w:rFonts w:ascii="Arial" w:eastAsia="&quot;Calibri&quot;,sans-serif" w:hAnsi="Arial" w:cs="Arial"/>
        </w:rPr>
        <w:t>a place where worms may be living and set up your own grunter/</w:t>
      </w:r>
      <w:r w:rsidR="00211EE2" w:rsidRPr="00163271">
        <w:rPr>
          <w:rFonts w:ascii="Arial" w:eastAsia="&quot;Calibri&quot;,sans-serif" w:hAnsi="Arial" w:cs="Arial"/>
        </w:rPr>
        <w:t xml:space="preserve"> </w:t>
      </w:r>
      <w:r w:rsidRPr="00163271">
        <w:rPr>
          <w:rFonts w:ascii="Arial" w:eastAsia="&quot;Calibri&quot;,sans-serif" w:hAnsi="Arial" w:cs="Arial"/>
        </w:rPr>
        <w:t>vibrator by digging a garden fork into the ground.</w:t>
      </w:r>
    </w:p>
    <w:p w14:paraId="07934CE8" w14:textId="15A761CA" w:rsidR="00B6414B" w:rsidRPr="00163271" w:rsidRDefault="001255E3" w:rsidP="00E62554">
      <w:pPr>
        <w:pStyle w:val="ListParagraph"/>
        <w:numPr>
          <w:ilvl w:val="0"/>
          <w:numId w:val="29"/>
        </w:numPr>
        <w:rPr>
          <w:rFonts w:ascii="Arial" w:eastAsia="&quot;Calibri&quot;,sans-serif" w:hAnsi="Arial" w:cs="Arial"/>
        </w:rPr>
      </w:pPr>
      <w:r w:rsidRPr="00163271">
        <w:rPr>
          <w:rFonts w:ascii="Arial" w:eastAsia="&quot;Calibri&quot;,sans-serif" w:hAnsi="Arial" w:cs="Arial"/>
          <w:b/>
        </w:rPr>
        <w:t>Vibrate</w:t>
      </w:r>
      <w:r w:rsidRPr="00163271">
        <w:rPr>
          <w:rFonts w:ascii="Arial" w:eastAsia="&quot;Calibri&quot;,sans-serif" w:hAnsi="Arial" w:cs="Arial"/>
        </w:rPr>
        <w:t xml:space="preserve"> the garden fork and wait for the worms to emerge.</w:t>
      </w:r>
    </w:p>
    <w:p w14:paraId="71711191" w14:textId="4921DE52" w:rsidR="007D7260" w:rsidRPr="00163271" w:rsidRDefault="00E84297" w:rsidP="17D8A8A5">
      <w:pPr>
        <w:rPr>
          <w:rFonts w:ascii="Arial" w:eastAsia="&quot;Calibri&quot;,sans-serif" w:hAnsi="Arial" w:cs="Arial"/>
          <w:b/>
        </w:rPr>
      </w:pPr>
      <w:r w:rsidRPr="00163271">
        <w:rPr>
          <w:rFonts w:ascii="Arial" w:hAnsi="Arial" w:cs="Arial"/>
          <w:noProof/>
        </w:rPr>
        <w:drawing>
          <wp:anchor distT="0" distB="0" distL="114300" distR="114300" simplePos="0" relativeHeight="251658259" behindDoc="0" locked="0" layoutInCell="1" allowOverlap="1" wp14:anchorId="335ABF97" wp14:editId="0451D118">
            <wp:simplePos x="0" y="0"/>
            <wp:positionH relativeFrom="column">
              <wp:posOffset>4097345</wp:posOffset>
            </wp:positionH>
            <wp:positionV relativeFrom="paragraph">
              <wp:posOffset>56973</wp:posOffset>
            </wp:positionV>
            <wp:extent cx="1788585" cy="893135"/>
            <wp:effectExtent l="0" t="0" r="0" b="0"/>
            <wp:wrapSquare wrapText="bothSides"/>
            <wp:docPr id="29" name="Picture 29" descr="A black and white drawing of a snak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lack and white drawing of a snake&#10;&#10;Description automatically generated with low confidenc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788585" cy="893135"/>
                    </a:xfrm>
                    <a:prstGeom prst="rect">
                      <a:avLst/>
                    </a:prstGeom>
                  </pic:spPr>
                </pic:pic>
              </a:graphicData>
            </a:graphic>
          </wp:anchor>
        </w:drawing>
      </w:r>
    </w:p>
    <w:p w14:paraId="6D59960F" w14:textId="38165E88" w:rsidR="17D8A8A5" w:rsidRPr="00163271" w:rsidRDefault="003F66D9" w:rsidP="17D8A8A5">
      <w:pPr>
        <w:rPr>
          <w:rFonts w:ascii="Arial" w:eastAsia="&quot;Calibri&quot;,sans-serif" w:hAnsi="Arial" w:cs="Arial"/>
        </w:rPr>
      </w:pPr>
      <w:r w:rsidRPr="00163271">
        <w:rPr>
          <w:rFonts w:ascii="Arial" w:eastAsia="&quot;Calibri&quot;,sans-serif" w:hAnsi="Arial" w:cs="Arial"/>
          <w:b/>
        </w:rPr>
        <w:t xml:space="preserve">Record </w:t>
      </w:r>
      <w:r w:rsidRPr="00163271">
        <w:rPr>
          <w:rFonts w:ascii="Arial" w:eastAsia="&quot;Calibri&quot;,sans-serif" w:hAnsi="Arial" w:cs="Arial"/>
        </w:rPr>
        <w:t>responses to these q</w:t>
      </w:r>
      <w:r w:rsidR="17D8A8A5" w:rsidRPr="00163271">
        <w:rPr>
          <w:rFonts w:ascii="Arial" w:eastAsia="&quot;Calibri&quot;,sans-serif" w:hAnsi="Arial" w:cs="Arial"/>
        </w:rPr>
        <w:t xml:space="preserve">uestions </w:t>
      </w:r>
      <w:r w:rsidR="00AC3F47" w:rsidRPr="00163271">
        <w:rPr>
          <w:rFonts w:ascii="Arial" w:eastAsia="&quot;Calibri&quot;,sans-serif" w:hAnsi="Arial" w:cs="Arial"/>
        </w:rPr>
        <w:t xml:space="preserve">in your home learning book </w:t>
      </w:r>
      <w:r w:rsidR="000E06D8" w:rsidRPr="00163271">
        <w:rPr>
          <w:rFonts w:ascii="Arial" w:eastAsia="&quot;Calibri&quot;,sans-serif" w:hAnsi="Arial" w:cs="Arial"/>
        </w:rPr>
        <w:t xml:space="preserve">or digital document </w:t>
      </w:r>
      <w:r w:rsidR="17D8A8A5" w:rsidRPr="00163271">
        <w:rPr>
          <w:rFonts w:ascii="Arial" w:eastAsia="&quot;Calibri&quot;,sans-serif" w:hAnsi="Arial" w:cs="Arial"/>
        </w:rPr>
        <w:t>after your experiment</w:t>
      </w:r>
      <w:r w:rsidR="00F007EB" w:rsidRPr="00163271">
        <w:rPr>
          <w:rFonts w:ascii="Arial" w:eastAsia="&quot;Calibri&quot;,sans-serif" w:hAnsi="Arial" w:cs="Arial"/>
        </w:rPr>
        <w:t>.</w:t>
      </w:r>
    </w:p>
    <w:p w14:paraId="4B083D7D" w14:textId="4379B27D" w:rsidR="17D8A8A5" w:rsidRPr="00163271" w:rsidRDefault="17D8A8A5" w:rsidP="17D8A8A5">
      <w:pPr>
        <w:rPr>
          <w:rFonts w:ascii="Arial" w:eastAsia="&quot;Calibri&quot;,sans-serif" w:hAnsi="Arial" w:cs="Arial"/>
        </w:rPr>
      </w:pPr>
    </w:p>
    <w:p w14:paraId="04106748" w14:textId="158F2F47" w:rsidR="17D8A8A5" w:rsidRPr="00163271" w:rsidRDefault="17D8A8A5" w:rsidP="17D8A8A5">
      <w:pPr>
        <w:rPr>
          <w:rFonts w:ascii="Arial" w:eastAsia="&quot;Calibri&quot;,sans-serif" w:hAnsi="Arial" w:cs="Arial"/>
          <w:highlight w:val="yellow"/>
        </w:rPr>
      </w:pPr>
    </w:p>
    <w:p w14:paraId="1BFCAA1F" w14:textId="593C3129" w:rsidR="00CE16B9" w:rsidRPr="00163271" w:rsidRDefault="00CE16B9" w:rsidP="004124AC">
      <w:pPr>
        <w:pStyle w:val="BH1"/>
        <w:rPr>
          <w:rFonts w:ascii="Arial" w:hAnsi="Arial" w:cs="Arial"/>
          <w:lang w:val="en-NZ"/>
        </w:rPr>
      </w:pPr>
      <w:r w:rsidRPr="00163271">
        <w:rPr>
          <w:rFonts w:ascii="Arial" w:hAnsi="Arial" w:cs="Arial"/>
          <w:lang w:val="en-NZ"/>
        </w:rPr>
        <w:br w:type="column"/>
      </w:r>
      <w:r w:rsidRPr="00163271">
        <w:rPr>
          <w:rFonts w:ascii="Arial" w:hAnsi="Arial" w:cs="Arial"/>
          <w:lang w:val="en-NZ"/>
        </w:rPr>
        <w:lastRenderedPageBreak/>
        <w:t xml:space="preserve">Day 3 </w:t>
      </w:r>
      <w:r w:rsidR="00616646" w:rsidRPr="00163271">
        <w:rPr>
          <w:rFonts w:ascii="Arial" w:hAnsi="Arial" w:cs="Arial"/>
          <w:lang w:val="en-NZ"/>
        </w:rPr>
        <w:t>a</w:t>
      </w:r>
      <w:r w:rsidRPr="00163271">
        <w:rPr>
          <w:rFonts w:ascii="Arial" w:hAnsi="Arial" w:cs="Arial"/>
          <w:lang w:val="en-NZ"/>
        </w:rPr>
        <w:t xml:space="preserve">ctivity 4: How many animals in the paddock? </w:t>
      </w:r>
    </w:p>
    <w:p w14:paraId="47171BC9" w14:textId="77777777" w:rsidR="00CE16B9" w:rsidRPr="00163271" w:rsidRDefault="00CE16B9" w:rsidP="00CE16B9">
      <w:pPr>
        <w:rPr>
          <w:rFonts w:ascii="Arial" w:hAnsi="Arial" w:cs="Arial"/>
          <w:b/>
          <w:i/>
          <w:color w:val="3472AC"/>
        </w:rPr>
      </w:pPr>
      <w:r w:rsidRPr="00163271">
        <w:rPr>
          <w:rFonts w:ascii="Arial" w:hAnsi="Arial" w:cs="Arial"/>
          <w:b/>
          <w:i/>
          <w:color w:val="3472AC"/>
        </w:rPr>
        <w:t>Notes for teachers and whānau</w:t>
      </w:r>
    </w:p>
    <w:p w14:paraId="5C91D485" w14:textId="1FE38FCC" w:rsidR="00CE16B9" w:rsidRPr="00163271" w:rsidRDefault="17D8A8A5" w:rsidP="004124AC">
      <w:pPr>
        <w:spacing w:after="0"/>
        <w:rPr>
          <w:rFonts w:ascii="Arial" w:eastAsia="&quot;Calibri&quot;,sans-serif" w:hAnsi="Arial" w:cs="Arial"/>
          <w:i/>
        </w:rPr>
      </w:pPr>
      <w:r w:rsidRPr="00163271">
        <w:rPr>
          <w:rFonts w:ascii="Arial" w:eastAsia="&quot;Calibri&quot;,sans-serif" w:hAnsi="Arial" w:cs="Arial"/>
          <w:i/>
        </w:rPr>
        <w:t xml:space="preserve">In the mathematical word problem today, the learner will use the multiplication facts of 2 and 4 to solve the problem. The problem also gives students the opportunity to combine the operations of addition and subtraction. As there are many ways to solve this problem it is accessible to a range of </w:t>
      </w:r>
      <w:r w:rsidR="004124AC" w:rsidRPr="00163271">
        <w:rPr>
          <w:rFonts w:ascii="Arial" w:eastAsia="&quot;Calibri&quot;,sans-serif" w:hAnsi="Arial" w:cs="Arial"/>
          <w:i/>
        </w:rPr>
        <w:t>learners</w:t>
      </w:r>
      <w:r w:rsidRPr="00163271">
        <w:rPr>
          <w:rFonts w:ascii="Arial" w:eastAsia="&quot;Calibri&quot;,sans-serif" w:hAnsi="Arial" w:cs="Arial"/>
          <w:i/>
        </w:rPr>
        <w:t>.</w:t>
      </w:r>
    </w:p>
    <w:p w14:paraId="6192DEBC" w14:textId="77777777" w:rsidR="00CE16B9" w:rsidRPr="00163271" w:rsidRDefault="000637D8" w:rsidP="00CE16B9">
      <w:pPr>
        <w:rPr>
          <w:rFonts w:ascii="Arial" w:hAnsi="Arial" w:cs="Arial"/>
        </w:rPr>
      </w:pPr>
      <w:r>
        <w:rPr>
          <w:rFonts w:ascii="Arial" w:hAnsi="Arial" w:cs="Arial"/>
        </w:rPr>
        <w:pict w14:anchorId="67EF5D5B">
          <v:rect id="_x0000_i1039" style="width:0;height:1.5pt" o:hralign="center" o:hrstd="t" o:hr="t" fillcolor="#a0a0a0" stroked="f"/>
        </w:pict>
      </w:r>
    </w:p>
    <w:p w14:paraId="0CA0AD28" w14:textId="30F405E5" w:rsidR="17D8A8A5" w:rsidRPr="00163271" w:rsidRDefault="50F86B16" w:rsidP="004124AC">
      <w:pPr>
        <w:pStyle w:val="LI"/>
        <w:rPr>
          <w:rFonts w:ascii="Arial" w:hAnsi="Arial" w:cs="Arial"/>
          <w:bCs/>
        </w:rPr>
      </w:pPr>
      <w:r w:rsidRPr="00163271">
        <w:rPr>
          <w:rFonts w:ascii="Arial" w:hAnsi="Arial" w:cs="Arial"/>
        </w:rPr>
        <w:t xml:space="preserve">I am learning to: </w:t>
      </w:r>
      <w:r w:rsidR="004124AC" w:rsidRPr="00163271">
        <w:rPr>
          <w:rFonts w:ascii="Arial" w:hAnsi="Arial" w:cs="Arial"/>
        </w:rPr>
        <w:t>u</w:t>
      </w:r>
      <w:r w:rsidRPr="00163271">
        <w:rPr>
          <w:rFonts w:ascii="Arial" w:hAnsi="Arial" w:cs="Arial"/>
        </w:rPr>
        <w:t>se simple additive fractions with whole numbers and fractions</w:t>
      </w:r>
    </w:p>
    <w:p w14:paraId="40DEF52A" w14:textId="77777777" w:rsidR="00CE16B9" w:rsidRPr="00163271" w:rsidRDefault="00CE16B9" w:rsidP="00E84297">
      <w:pPr>
        <w:spacing w:after="0"/>
        <w:rPr>
          <w:rFonts w:ascii="Arial" w:hAnsi="Arial" w:cs="Arial"/>
        </w:rPr>
      </w:pPr>
      <w:r w:rsidRPr="00163271">
        <w:rPr>
          <w:rFonts w:ascii="Arial" w:hAnsi="Arial" w:cs="Arial"/>
        </w:rPr>
        <w:t>What do I need?</w:t>
      </w:r>
    </w:p>
    <w:p w14:paraId="44702AAB" w14:textId="77777777" w:rsidR="00CE16B9" w:rsidRPr="00163271" w:rsidRDefault="00CE16B9" w:rsidP="00A73765">
      <w:pPr>
        <w:pStyle w:val="ListParagraph"/>
        <w:numPr>
          <w:ilvl w:val="0"/>
          <w:numId w:val="3"/>
        </w:numPr>
        <w:rPr>
          <w:rFonts w:ascii="Arial" w:hAnsi="Arial" w:cs="Arial"/>
        </w:rPr>
      </w:pPr>
      <w:r w:rsidRPr="00163271">
        <w:rPr>
          <w:rFonts w:ascii="Arial" w:hAnsi="Arial" w:cs="Arial"/>
        </w:rPr>
        <w:t>30 minutes</w:t>
      </w:r>
    </w:p>
    <w:p w14:paraId="1E21B6DE" w14:textId="7DDDC7B7" w:rsidR="00CE16B9" w:rsidRPr="00163271" w:rsidRDefault="00ED1433" w:rsidP="00A73765">
      <w:pPr>
        <w:pStyle w:val="ListParagraph"/>
        <w:numPr>
          <w:ilvl w:val="0"/>
          <w:numId w:val="3"/>
        </w:numPr>
        <w:spacing w:after="0"/>
        <w:rPr>
          <w:rFonts w:ascii="Arial" w:hAnsi="Arial" w:cs="Arial"/>
        </w:rPr>
      </w:pPr>
      <w:r w:rsidRPr="00163271">
        <w:rPr>
          <w:rFonts w:ascii="Arial" w:hAnsi="Arial" w:cs="Arial"/>
        </w:rPr>
        <w:t>Home learning book</w:t>
      </w:r>
    </w:p>
    <w:p w14:paraId="25EB9E76" w14:textId="6AE251BF" w:rsidR="00CE16B9" w:rsidRPr="00163271" w:rsidRDefault="00CE16B9" w:rsidP="00CE16B9">
      <w:pPr>
        <w:pStyle w:val="GH2"/>
        <w:rPr>
          <w:rFonts w:ascii="Arial" w:hAnsi="Arial" w:cs="Arial"/>
          <w:color w:val="3472AC"/>
          <w:lang w:val="en-NZ"/>
        </w:rPr>
      </w:pPr>
      <w:r w:rsidRPr="00163271">
        <w:rPr>
          <w:rFonts w:ascii="Arial" w:hAnsi="Arial" w:cs="Arial"/>
          <w:color w:val="3472AC"/>
          <w:lang w:val="en-NZ"/>
        </w:rPr>
        <w:t>Instructions:</w:t>
      </w:r>
    </w:p>
    <w:p w14:paraId="5B2AC99E" w14:textId="310CD0D4" w:rsidR="00CE16B9" w:rsidRPr="00163271" w:rsidRDefault="004124AC" w:rsidP="00CE16B9">
      <w:pPr>
        <w:rPr>
          <w:rFonts w:ascii="Arial" w:hAnsi="Arial" w:cs="Arial"/>
        </w:rPr>
      </w:pPr>
      <w:r w:rsidRPr="00163271">
        <w:rPr>
          <w:rFonts w:ascii="Arial" w:hAnsi="Arial" w:cs="Arial"/>
        </w:rPr>
        <w:t>You are going to s</w:t>
      </w:r>
      <w:r w:rsidR="17D8A8A5" w:rsidRPr="00163271">
        <w:rPr>
          <w:rFonts w:ascii="Arial" w:hAnsi="Arial" w:cs="Arial"/>
        </w:rPr>
        <w:t xml:space="preserve">olve </w:t>
      </w:r>
      <w:r w:rsidR="17D8A8A5" w:rsidRPr="00163271">
        <w:rPr>
          <w:rFonts w:ascii="Arial" w:eastAsia="&quot;Calibri&quot;,sans-serif" w:hAnsi="Arial" w:cs="Arial"/>
        </w:rPr>
        <w:t>a story problem using multiplication facts of 2 and 4.</w:t>
      </w:r>
      <w:r w:rsidR="00BA0042" w:rsidRPr="00163271">
        <w:rPr>
          <w:rFonts w:ascii="Arial" w:hAnsi="Arial" w:cs="Arial"/>
        </w:rPr>
        <w:t xml:space="preserve"> You will need to d</w:t>
      </w:r>
      <w:r w:rsidR="17D8A8A5" w:rsidRPr="00163271">
        <w:rPr>
          <w:rFonts w:ascii="Arial" w:eastAsia="&quot;Calibri&quot;,sans-serif" w:hAnsi="Arial" w:cs="Arial"/>
        </w:rPr>
        <w:t>evise and use problem solving strategies (guess and check, guess and improve, act it out, draw a picture)</w:t>
      </w:r>
      <w:r w:rsidR="00BA0042" w:rsidRPr="00163271">
        <w:rPr>
          <w:rFonts w:ascii="Arial" w:eastAsia="&quot;Calibri&quot;,sans-serif" w:hAnsi="Arial" w:cs="Arial"/>
        </w:rPr>
        <w:t>. Good luck!</w:t>
      </w:r>
    </w:p>
    <w:p w14:paraId="13858772" w14:textId="77777777" w:rsidR="00CE16B9" w:rsidRPr="00163271" w:rsidRDefault="00CE16B9" w:rsidP="00CE16B9">
      <w:pPr>
        <w:pStyle w:val="GH2"/>
        <w:rPr>
          <w:rFonts w:ascii="Arial" w:hAnsi="Arial" w:cs="Arial"/>
          <w:color w:val="3472AC"/>
          <w:lang w:val="en-NZ"/>
        </w:rPr>
      </w:pPr>
      <w:r w:rsidRPr="00163271">
        <w:rPr>
          <w:rFonts w:ascii="Arial" w:hAnsi="Arial" w:cs="Arial"/>
          <w:color w:val="3472AC"/>
          <w:lang w:val="en-NZ"/>
        </w:rPr>
        <w:t>Your task:</w:t>
      </w:r>
    </w:p>
    <w:p w14:paraId="576CC70B" w14:textId="19D1E216" w:rsidR="004124AC" w:rsidRPr="00163271" w:rsidRDefault="004124AC" w:rsidP="004124AC">
      <w:pPr>
        <w:rPr>
          <w:rFonts w:ascii="Arial" w:hAnsi="Arial" w:cs="Arial"/>
        </w:rPr>
      </w:pPr>
      <w:r w:rsidRPr="00163271">
        <w:rPr>
          <w:rFonts w:ascii="Arial" w:hAnsi="Arial" w:cs="Arial"/>
        </w:rPr>
        <w:t>Solve the problem in the box below:</w:t>
      </w:r>
    </w:p>
    <w:p w14:paraId="7A422835" w14:textId="4142C712" w:rsidR="00CE16B9" w:rsidRPr="00163271" w:rsidRDefault="00BA0042" w:rsidP="00A73765">
      <w:pPr>
        <w:pStyle w:val="ListParagraph"/>
        <w:numPr>
          <w:ilvl w:val="0"/>
          <w:numId w:val="10"/>
        </w:numPr>
        <w:rPr>
          <w:rFonts w:ascii="Arial" w:eastAsiaTheme="minorEastAsia" w:hAnsi="Arial" w:cs="Arial"/>
        </w:rPr>
      </w:pPr>
      <w:r w:rsidRPr="00163271">
        <w:rPr>
          <w:rFonts w:ascii="Arial" w:eastAsia="&quot;Calibri&quot;,sans-serif" w:hAnsi="Arial" w:cs="Arial"/>
        </w:rPr>
        <w:t>T</w:t>
      </w:r>
      <w:r w:rsidR="17D8A8A5" w:rsidRPr="00163271">
        <w:rPr>
          <w:rFonts w:ascii="Arial" w:eastAsia="&quot;Calibri&quot;,sans-serif" w:hAnsi="Arial" w:cs="Arial"/>
        </w:rPr>
        <w:t>hink about</w:t>
      </w:r>
      <w:r w:rsidR="004124AC" w:rsidRPr="00163271">
        <w:rPr>
          <w:rFonts w:ascii="Arial" w:hAnsi="Arial" w:cs="Arial"/>
        </w:rPr>
        <w:t>:</w:t>
      </w:r>
      <w:r w:rsidR="17D8A8A5" w:rsidRPr="00163271">
        <w:rPr>
          <w:rFonts w:ascii="Arial" w:eastAsia="&quot;Calibri&quot;,sans-serif" w:hAnsi="Arial" w:cs="Arial"/>
        </w:rPr>
        <w:t xml:space="preserve"> what would happen if you "turned" one of the pigs into a duck</w:t>
      </w:r>
      <w:r w:rsidR="004124AC" w:rsidRPr="00163271">
        <w:rPr>
          <w:rFonts w:ascii="Arial" w:hAnsi="Arial" w:cs="Arial"/>
        </w:rPr>
        <w:t>?</w:t>
      </w:r>
      <w:r w:rsidR="17D8A8A5" w:rsidRPr="00163271">
        <w:rPr>
          <w:rFonts w:ascii="Arial" w:eastAsia="&quot;Calibri&quot;,sans-serif" w:hAnsi="Arial" w:cs="Arial"/>
        </w:rPr>
        <w:t xml:space="preserve"> How many animals? </w:t>
      </w:r>
      <w:r w:rsidR="004124AC" w:rsidRPr="00163271">
        <w:rPr>
          <w:rFonts w:ascii="Arial" w:hAnsi="Arial" w:cs="Arial"/>
        </w:rPr>
        <w:t>would there be now</w:t>
      </w:r>
      <w:r w:rsidR="17D8A8A5" w:rsidRPr="00163271">
        <w:rPr>
          <w:rFonts w:ascii="Arial" w:hAnsi="Arial" w:cs="Arial"/>
        </w:rPr>
        <w:t>?</w:t>
      </w:r>
      <w:r w:rsidR="004124AC" w:rsidRPr="00163271">
        <w:rPr>
          <w:rFonts w:ascii="Arial" w:hAnsi="Arial" w:cs="Arial"/>
        </w:rPr>
        <w:t xml:space="preserve"> </w:t>
      </w:r>
      <w:r w:rsidR="17D8A8A5" w:rsidRPr="00163271">
        <w:rPr>
          <w:rFonts w:ascii="Arial" w:eastAsia="&quot;Calibri&quot;,sans-serif" w:hAnsi="Arial" w:cs="Arial"/>
        </w:rPr>
        <w:t>How many legs?</w:t>
      </w:r>
    </w:p>
    <w:p w14:paraId="49124C91" w14:textId="15A19D7F" w:rsidR="00CE16B9" w:rsidRPr="00163271" w:rsidRDefault="17D8A8A5" w:rsidP="00A73765">
      <w:pPr>
        <w:pStyle w:val="ListParagraph"/>
        <w:numPr>
          <w:ilvl w:val="0"/>
          <w:numId w:val="10"/>
        </w:numPr>
        <w:rPr>
          <w:rFonts w:ascii="Arial" w:eastAsiaTheme="minorEastAsia" w:hAnsi="Arial" w:cs="Arial"/>
        </w:rPr>
      </w:pPr>
      <w:r w:rsidRPr="00163271">
        <w:rPr>
          <w:rFonts w:ascii="Arial" w:eastAsia="&quot;Calibri&quot;,sans-serif" w:hAnsi="Arial" w:cs="Arial"/>
        </w:rPr>
        <w:t xml:space="preserve">Brainstorm </w:t>
      </w:r>
      <w:r w:rsidR="004124AC" w:rsidRPr="00163271">
        <w:rPr>
          <w:rFonts w:ascii="Arial" w:hAnsi="Arial" w:cs="Arial"/>
        </w:rPr>
        <w:t>different</w:t>
      </w:r>
      <w:r w:rsidRPr="00163271">
        <w:rPr>
          <w:rFonts w:ascii="Arial" w:eastAsia="&quot;Calibri&quot;,sans-serif" w:hAnsi="Arial" w:cs="Arial"/>
        </w:rPr>
        <w:t xml:space="preserve"> ways </w:t>
      </w:r>
      <w:r w:rsidR="004124AC" w:rsidRPr="00163271">
        <w:rPr>
          <w:rFonts w:ascii="Arial" w:hAnsi="Arial" w:cs="Arial"/>
        </w:rPr>
        <w:t>that you can</w:t>
      </w:r>
      <w:r w:rsidRPr="00163271">
        <w:rPr>
          <w:rFonts w:ascii="Arial" w:eastAsia="&quot;Calibri&quot;,sans-serif" w:hAnsi="Arial" w:cs="Arial"/>
        </w:rPr>
        <w:t xml:space="preserve"> solve the problem (draw, </w:t>
      </w:r>
      <w:r w:rsidR="00EF0454" w:rsidRPr="00163271">
        <w:rPr>
          <w:rFonts w:ascii="Arial" w:eastAsia="&quot;Calibri&quot;,sans-serif" w:hAnsi="Arial" w:cs="Arial"/>
        </w:rPr>
        <w:t xml:space="preserve">use </w:t>
      </w:r>
      <w:r w:rsidRPr="00163271">
        <w:rPr>
          <w:rFonts w:ascii="Arial" w:eastAsia="&quot;Calibri&quot;,sans-serif" w:hAnsi="Arial" w:cs="Arial"/>
        </w:rPr>
        <w:t>equipment, guess</w:t>
      </w:r>
      <w:r w:rsidR="004A3F65" w:rsidRPr="00163271">
        <w:rPr>
          <w:rFonts w:ascii="Arial" w:eastAsia="&quot;Calibri&quot;,sans-serif" w:hAnsi="Arial" w:cs="Arial"/>
        </w:rPr>
        <w:t>...</w:t>
      </w:r>
      <w:r w:rsidRPr="00163271">
        <w:rPr>
          <w:rFonts w:ascii="Arial" w:eastAsia="&quot;Calibri&quot;,sans-serif" w:hAnsi="Arial" w:cs="Arial"/>
        </w:rPr>
        <w:t>)</w:t>
      </w:r>
    </w:p>
    <w:p w14:paraId="5F8DD6B4" w14:textId="6AE251BF" w:rsidR="00CE16B9" w:rsidRPr="00163271" w:rsidRDefault="00BA0042" w:rsidP="00A73765">
      <w:pPr>
        <w:pStyle w:val="ListParagraph"/>
        <w:numPr>
          <w:ilvl w:val="0"/>
          <w:numId w:val="10"/>
        </w:numPr>
        <w:rPr>
          <w:rFonts w:ascii="Arial" w:eastAsiaTheme="minorEastAsia" w:hAnsi="Arial" w:cs="Arial"/>
        </w:rPr>
      </w:pPr>
      <w:r w:rsidRPr="00163271">
        <w:rPr>
          <w:rFonts w:ascii="Arial" w:eastAsia="&quot;Calibri&quot;,sans-serif" w:hAnsi="Arial" w:cs="Arial"/>
        </w:rPr>
        <w:t>S</w:t>
      </w:r>
      <w:r w:rsidR="17D8A8A5" w:rsidRPr="00163271">
        <w:rPr>
          <w:rFonts w:ascii="Arial" w:eastAsia="&quot;Calibri&quot;,sans-serif" w:hAnsi="Arial" w:cs="Arial"/>
        </w:rPr>
        <w:t>olve the problem.</w:t>
      </w:r>
    </w:p>
    <w:p w14:paraId="19055E0F" w14:textId="5752D580" w:rsidR="004124AC" w:rsidRPr="00163271" w:rsidRDefault="00FF612D" w:rsidP="00A73765">
      <w:pPr>
        <w:pStyle w:val="ListParagraph"/>
        <w:numPr>
          <w:ilvl w:val="0"/>
          <w:numId w:val="10"/>
        </w:numPr>
        <w:rPr>
          <w:rFonts w:ascii="Arial" w:eastAsiaTheme="minorEastAsia" w:hAnsi="Arial" w:cs="Arial"/>
        </w:rPr>
      </w:pPr>
      <w:r w:rsidRPr="00163271">
        <w:rPr>
          <w:rFonts w:ascii="Arial" w:eastAsia="&quot;Calibri&quot;,sans-serif" w:hAnsi="Arial" w:cs="Arial"/>
        </w:rPr>
        <w:t>Share</w:t>
      </w:r>
      <w:r w:rsidR="00BA0042" w:rsidRPr="00163271">
        <w:rPr>
          <w:rFonts w:ascii="Arial" w:eastAsia="&quot;Calibri&quot;,sans-serif" w:hAnsi="Arial" w:cs="Arial"/>
        </w:rPr>
        <w:t xml:space="preserve"> the</w:t>
      </w:r>
      <w:r w:rsidR="17D8A8A5" w:rsidRPr="00163271">
        <w:rPr>
          <w:rFonts w:ascii="Arial" w:eastAsia="&quot;Calibri&quot;,sans-serif" w:hAnsi="Arial" w:cs="Arial"/>
        </w:rPr>
        <w:t xml:space="preserve"> solutions and the strategies</w:t>
      </w:r>
      <w:r w:rsidR="00BA0042" w:rsidRPr="00163271">
        <w:rPr>
          <w:rFonts w:ascii="Arial" w:eastAsia="&quot;Calibri&quot;,sans-serif" w:hAnsi="Arial" w:cs="Arial"/>
        </w:rPr>
        <w:t xml:space="preserve"> that you</w:t>
      </w:r>
      <w:r w:rsidR="17D8A8A5" w:rsidRPr="00163271">
        <w:rPr>
          <w:rFonts w:ascii="Arial" w:eastAsia="&quot;Calibri&quot;,sans-serif" w:hAnsi="Arial" w:cs="Arial"/>
        </w:rPr>
        <w:t xml:space="preserve"> used</w:t>
      </w:r>
      <w:r w:rsidR="004124AC" w:rsidRPr="00163271">
        <w:rPr>
          <w:rFonts w:ascii="Arial" w:hAnsi="Arial" w:cs="Arial"/>
        </w:rPr>
        <w:t xml:space="preserve"> with someone in your whānau</w:t>
      </w:r>
      <w:r w:rsidR="17D8A8A5" w:rsidRPr="00163271">
        <w:rPr>
          <w:rFonts w:ascii="Arial" w:hAnsi="Arial" w:cs="Arial"/>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4124AC" w:rsidRPr="00163271" w14:paraId="1B58B715" w14:textId="77777777" w:rsidTr="004124AC">
        <w:tc>
          <w:tcPr>
            <w:tcW w:w="9486" w:type="dxa"/>
          </w:tcPr>
          <w:p w14:paraId="044FFD52" w14:textId="77777777" w:rsidR="004124AC" w:rsidRPr="00163271" w:rsidRDefault="004124AC" w:rsidP="004124AC">
            <w:pPr>
              <w:spacing w:before="120" w:after="120" w:line="264" w:lineRule="auto"/>
              <w:rPr>
                <w:rFonts w:ascii="Arial" w:hAnsi="Arial" w:cs="Arial"/>
                <w:sz w:val="24"/>
                <w:szCs w:val="24"/>
              </w:rPr>
            </w:pPr>
            <w:r w:rsidRPr="00163271">
              <w:rPr>
                <w:rFonts w:ascii="Arial" w:hAnsi="Arial" w:cs="Arial"/>
                <w:sz w:val="24"/>
                <w:szCs w:val="24"/>
              </w:rPr>
              <w:t xml:space="preserve">Jennie the old sheep dog is lazing around in the paddock near the house. </w:t>
            </w:r>
          </w:p>
          <w:p w14:paraId="6DC98BED" w14:textId="4A315330" w:rsidR="004124AC" w:rsidRPr="00163271" w:rsidRDefault="004124AC" w:rsidP="004124AC">
            <w:pPr>
              <w:spacing w:before="120" w:after="120" w:line="264" w:lineRule="auto"/>
              <w:rPr>
                <w:rFonts w:ascii="Arial" w:hAnsi="Arial" w:cs="Arial"/>
                <w:sz w:val="24"/>
                <w:szCs w:val="24"/>
              </w:rPr>
            </w:pPr>
            <w:r w:rsidRPr="00163271">
              <w:rPr>
                <w:rFonts w:ascii="Arial" w:hAnsi="Arial" w:cs="Arial"/>
                <w:noProof/>
              </w:rPr>
              <w:drawing>
                <wp:anchor distT="0" distB="0" distL="114300" distR="114300" simplePos="0" relativeHeight="251658246" behindDoc="0" locked="0" layoutInCell="1" allowOverlap="1" wp14:anchorId="028D9977" wp14:editId="49263AA2">
                  <wp:simplePos x="0" y="0"/>
                  <wp:positionH relativeFrom="column">
                    <wp:posOffset>3179445</wp:posOffset>
                  </wp:positionH>
                  <wp:positionV relativeFrom="paragraph">
                    <wp:posOffset>81280</wp:posOffset>
                  </wp:positionV>
                  <wp:extent cx="2700655" cy="967105"/>
                  <wp:effectExtent l="0" t="0" r="0" b="0"/>
                  <wp:wrapThrough wrapText="bothSides">
                    <wp:wrapPolygon edited="0">
                      <wp:start x="0" y="0"/>
                      <wp:lineTo x="0" y="21274"/>
                      <wp:lineTo x="21483" y="21274"/>
                      <wp:lineTo x="21483"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2" cstate="print">
                            <a:extLst>
                              <a:ext uri="{28A0092B-C50C-407E-A947-70E740481C1C}">
                                <a14:useLocalDpi xmlns:a14="http://schemas.microsoft.com/office/drawing/2010/main" val="0"/>
                              </a:ext>
                            </a:extLst>
                          </a:blip>
                          <a:srcRect l="16001" t="44647" r="37225" b="3133"/>
                          <a:stretch/>
                        </pic:blipFill>
                        <pic:spPr bwMode="auto">
                          <a:xfrm>
                            <a:off x="0" y="0"/>
                            <a:ext cx="2700655" cy="967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3271">
              <w:rPr>
                <w:rFonts w:ascii="Arial" w:hAnsi="Arial" w:cs="Arial"/>
                <w:sz w:val="24"/>
                <w:szCs w:val="24"/>
              </w:rPr>
              <w:t xml:space="preserve">She counts the number of animals in the paddock. </w:t>
            </w:r>
          </w:p>
          <w:p w14:paraId="1F86F667" w14:textId="5EA4A7E3" w:rsidR="004124AC" w:rsidRPr="00163271" w:rsidRDefault="004124AC" w:rsidP="004124AC">
            <w:pPr>
              <w:spacing w:before="120" w:after="120" w:line="264" w:lineRule="auto"/>
              <w:rPr>
                <w:rFonts w:ascii="Arial" w:hAnsi="Arial" w:cs="Arial"/>
                <w:sz w:val="24"/>
                <w:szCs w:val="24"/>
              </w:rPr>
            </w:pPr>
            <w:r w:rsidRPr="00163271">
              <w:rPr>
                <w:rFonts w:ascii="Arial" w:hAnsi="Arial" w:cs="Arial"/>
                <w:sz w:val="24"/>
                <w:szCs w:val="24"/>
              </w:rPr>
              <w:t>There are 11 of them – pigs and ducks.</w:t>
            </w:r>
          </w:p>
          <w:p w14:paraId="5975F9E8" w14:textId="6976D9FD" w:rsidR="004124AC" w:rsidRPr="00163271" w:rsidRDefault="004124AC" w:rsidP="004124AC">
            <w:pPr>
              <w:spacing w:before="120" w:after="120" w:line="264" w:lineRule="auto"/>
              <w:rPr>
                <w:rFonts w:ascii="Arial" w:hAnsi="Arial" w:cs="Arial"/>
                <w:sz w:val="24"/>
                <w:szCs w:val="24"/>
              </w:rPr>
            </w:pPr>
            <w:r w:rsidRPr="00163271">
              <w:rPr>
                <w:rFonts w:ascii="Arial" w:hAnsi="Arial" w:cs="Arial"/>
                <w:sz w:val="24"/>
                <w:szCs w:val="24"/>
              </w:rPr>
              <w:t>Then she counts the legs. She sees 28 legs.</w:t>
            </w:r>
          </w:p>
          <w:p w14:paraId="0E9F9661" w14:textId="70B5CC81" w:rsidR="004124AC" w:rsidRPr="00163271" w:rsidRDefault="004124AC" w:rsidP="004124AC">
            <w:pPr>
              <w:spacing w:before="120" w:after="120" w:line="264" w:lineRule="auto"/>
              <w:rPr>
                <w:rFonts w:ascii="Arial" w:hAnsi="Arial" w:cs="Arial"/>
                <w:sz w:val="24"/>
                <w:szCs w:val="24"/>
              </w:rPr>
            </w:pPr>
            <w:r w:rsidRPr="00163271">
              <w:rPr>
                <w:rFonts w:ascii="Arial" w:hAnsi="Arial" w:cs="Arial"/>
                <w:sz w:val="24"/>
                <w:szCs w:val="24"/>
              </w:rPr>
              <w:t>How many ducks are there?</w:t>
            </w:r>
          </w:p>
        </w:tc>
      </w:tr>
    </w:tbl>
    <w:p w14:paraId="32C482D7" w14:textId="77777777" w:rsidR="00F42858" w:rsidRPr="00163271" w:rsidRDefault="00F42858" w:rsidP="00CE16B9">
      <w:pPr>
        <w:rPr>
          <w:rFonts w:ascii="Arial" w:eastAsia="&quot;Calibri&quot;,sans-serif" w:hAnsi="Arial" w:cs="Arial"/>
        </w:rPr>
      </w:pPr>
    </w:p>
    <w:p w14:paraId="1406B01B" w14:textId="3EE8B82F" w:rsidR="00CE16B9" w:rsidRPr="00163271" w:rsidRDefault="17D8A8A5" w:rsidP="00CE16B9">
      <w:pPr>
        <w:rPr>
          <w:rFonts w:ascii="Arial" w:eastAsia="&quot;Calibri&quot;,sans-serif" w:hAnsi="Arial" w:cs="Arial"/>
        </w:rPr>
      </w:pPr>
      <w:r w:rsidRPr="00163271">
        <w:rPr>
          <w:rFonts w:ascii="Arial" w:eastAsia="&quot;Calibri&quot;,sans-serif" w:hAnsi="Arial" w:cs="Arial"/>
          <w:b/>
        </w:rPr>
        <w:t>Extra</w:t>
      </w:r>
      <w:r w:rsidRPr="00163271">
        <w:rPr>
          <w:rFonts w:ascii="Arial" w:eastAsia="&quot;Calibri&quot;,sans-serif" w:hAnsi="Arial" w:cs="Arial"/>
        </w:rPr>
        <w:t xml:space="preserve"> for Experts:</w:t>
      </w:r>
      <w:r w:rsidR="00F42858" w:rsidRPr="00163271">
        <w:rPr>
          <w:rFonts w:ascii="Arial" w:eastAsia="&quot;Calibri&quot;,sans-serif" w:hAnsi="Arial" w:cs="Arial"/>
        </w:rPr>
        <w:t xml:space="preserve"> </w:t>
      </w:r>
      <w:r w:rsidR="004124AC" w:rsidRPr="00163271">
        <w:rPr>
          <w:rFonts w:ascii="Arial" w:hAnsi="Arial" w:cs="Arial"/>
        </w:rPr>
        <w:t xml:space="preserve">Can you </w:t>
      </w:r>
      <w:r w:rsidRPr="00163271">
        <w:rPr>
          <w:rFonts w:ascii="Arial" w:eastAsia="&quot;Calibri&quot;,sans-serif" w:hAnsi="Arial" w:cs="Arial"/>
        </w:rPr>
        <w:t xml:space="preserve">write and solve </w:t>
      </w:r>
      <w:r w:rsidR="004124AC" w:rsidRPr="00163271">
        <w:rPr>
          <w:rFonts w:ascii="Arial" w:hAnsi="Arial" w:cs="Arial"/>
        </w:rPr>
        <w:t>a new problem</w:t>
      </w:r>
      <w:r w:rsidRPr="00163271">
        <w:rPr>
          <w:rFonts w:ascii="Arial" w:eastAsia="&quot;Calibri&quot;,sans-serif" w:hAnsi="Arial" w:cs="Arial"/>
        </w:rPr>
        <w:t xml:space="preserve"> by changing the numbers of animals and legs</w:t>
      </w:r>
      <w:r w:rsidR="004124AC" w:rsidRPr="00163271">
        <w:rPr>
          <w:rFonts w:ascii="Arial" w:hAnsi="Arial" w:cs="Arial"/>
        </w:rPr>
        <w:t xml:space="preserve">? Work out the answer and then challenge someone in your whānau to work it out. </w:t>
      </w:r>
    </w:p>
    <w:p w14:paraId="674F6951" w14:textId="580AF4DD" w:rsidR="00CE16B9" w:rsidRPr="00163271" w:rsidRDefault="00CE16B9" w:rsidP="00290F3B">
      <w:pPr>
        <w:pStyle w:val="GH1"/>
        <w:spacing w:before="240"/>
        <w:rPr>
          <w:rFonts w:ascii="Arial" w:hAnsi="Arial" w:cs="Arial"/>
          <w:lang w:val="en-NZ"/>
        </w:rPr>
      </w:pPr>
      <w:r w:rsidRPr="00163271">
        <w:rPr>
          <w:rFonts w:ascii="Arial" w:hAnsi="Arial" w:cs="Arial"/>
          <w:color w:val="auto"/>
          <w:sz w:val="24"/>
          <w:szCs w:val="24"/>
          <w:lang w:val="en-NZ"/>
        </w:rPr>
        <w:t xml:space="preserve">Remember to do your end of day reflection and wellbeing activities (See p. </w:t>
      </w:r>
      <w:r w:rsidR="00EF1725" w:rsidRPr="00163271">
        <w:rPr>
          <w:rFonts w:ascii="Arial" w:hAnsi="Arial" w:cs="Arial"/>
          <w:color w:val="auto"/>
          <w:sz w:val="24"/>
          <w:szCs w:val="24"/>
          <w:lang w:val="en-NZ"/>
        </w:rPr>
        <w:t>7&amp;10)</w:t>
      </w:r>
      <w:r w:rsidRPr="00163271">
        <w:rPr>
          <w:rFonts w:ascii="Arial" w:hAnsi="Arial" w:cs="Arial"/>
          <w:lang w:val="en-NZ"/>
        </w:rPr>
        <w:br w:type="column"/>
      </w:r>
      <w:r w:rsidR="00FE47BE" w:rsidRPr="00163271">
        <w:rPr>
          <w:rFonts w:ascii="Arial" w:hAnsi="Arial" w:cs="Arial"/>
          <w:noProof/>
          <w:lang w:val="en-NZ"/>
        </w:rPr>
        <w:lastRenderedPageBreak/>
        <w:drawing>
          <wp:anchor distT="0" distB="0" distL="114300" distR="114300" simplePos="0" relativeHeight="251658242" behindDoc="1" locked="0" layoutInCell="1" allowOverlap="1" wp14:anchorId="0F5C0A88" wp14:editId="15172D3F">
            <wp:simplePos x="0" y="0"/>
            <wp:positionH relativeFrom="column">
              <wp:posOffset>4618193</wp:posOffset>
            </wp:positionH>
            <wp:positionV relativeFrom="paragraph">
              <wp:posOffset>-5715</wp:posOffset>
            </wp:positionV>
            <wp:extent cx="1264920" cy="1211580"/>
            <wp:effectExtent l="0" t="0" r="0" b="0"/>
            <wp:wrapTight wrapText="bothSides">
              <wp:wrapPolygon edited="0">
                <wp:start x="0" y="0"/>
                <wp:lineTo x="0" y="21396"/>
                <wp:lineTo x="21145" y="21396"/>
                <wp:lineTo x="21145" y="0"/>
                <wp:lineTo x="0" y="0"/>
              </wp:wrapPolygon>
            </wp:wrapTight>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rotWithShape="1">
                    <a:blip r:embed="rId83">
                      <a:extLst>
                        <a:ext uri="{28A0092B-C50C-407E-A947-70E740481C1C}">
                          <a14:useLocalDpi xmlns:a14="http://schemas.microsoft.com/office/drawing/2010/main" val="0"/>
                        </a:ext>
                      </a:extLst>
                    </a:blip>
                    <a:srcRect l="4033" b="5269"/>
                    <a:stretch/>
                  </pic:blipFill>
                  <pic:spPr bwMode="auto">
                    <a:xfrm>
                      <a:off x="0" y="0"/>
                      <a:ext cx="1264920" cy="1211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3271">
        <w:rPr>
          <w:rFonts w:ascii="Arial" w:hAnsi="Arial" w:cs="Arial"/>
          <w:lang w:val="en-NZ"/>
        </w:rPr>
        <w:t xml:space="preserve">Day 4 </w:t>
      </w:r>
      <w:r w:rsidR="00616646" w:rsidRPr="00163271">
        <w:rPr>
          <w:rFonts w:ascii="Arial" w:hAnsi="Arial" w:cs="Arial"/>
          <w:lang w:val="en-NZ"/>
        </w:rPr>
        <w:t>a</w:t>
      </w:r>
      <w:r w:rsidRPr="00163271">
        <w:rPr>
          <w:rFonts w:ascii="Arial" w:hAnsi="Arial" w:cs="Arial"/>
          <w:lang w:val="en-NZ"/>
        </w:rPr>
        <w:t xml:space="preserve">ctivity 1: </w:t>
      </w:r>
      <w:r w:rsidR="50F86B16" w:rsidRPr="00163271">
        <w:rPr>
          <w:rFonts w:ascii="Arial" w:hAnsi="Arial" w:cs="Arial"/>
          <w:lang w:val="en-NZ"/>
        </w:rPr>
        <w:t xml:space="preserve">If the </w:t>
      </w:r>
      <w:r w:rsidR="00486627" w:rsidRPr="00163271">
        <w:rPr>
          <w:rFonts w:ascii="Arial" w:hAnsi="Arial" w:cs="Arial"/>
          <w:lang w:val="en-NZ"/>
        </w:rPr>
        <w:t>wētā</w:t>
      </w:r>
      <w:r w:rsidR="50F86B16" w:rsidRPr="00163271">
        <w:rPr>
          <w:rFonts w:ascii="Arial" w:hAnsi="Arial" w:cs="Arial"/>
          <w:lang w:val="en-NZ"/>
        </w:rPr>
        <w:t xml:space="preserve"> </w:t>
      </w:r>
      <w:r w:rsidR="00EC4882" w:rsidRPr="00163271">
        <w:rPr>
          <w:rFonts w:ascii="Arial" w:hAnsi="Arial" w:cs="Arial"/>
          <w:lang w:val="en-NZ"/>
        </w:rPr>
        <w:t>c</w:t>
      </w:r>
      <w:r w:rsidR="50F86B16" w:rsidRPr="00163271">
        <w:rPr>
          <w:rFonts w:ascii="Arial" w:hAnsi="Arial" w:cs="Arial"/>
          <w:lang w:val="en-NZ"/>
        </w:rPr>
        <w:t xml:space="preserve">ould </w:t>
      </w:r>
      <w:r w:rsidR="00EC4882" w:rsidRPr="00163271">
        <w:rPr>
          <w:rFonts w:ascii="Arial" w:hAnsi="Arial" w:cs="Arial"/>
          <w:lang w:val="en-NZ"/>
        </w:rPr>
        <w:t>t</w:t>
      </w:r>
      <w:r w:rsidR="50F86B16" w:rsidRPr="00163271">
        <w:rPr>
          <w:rFonts w:ascii="Arial" w:hAnsi="Arial" w:cs="Arial"/>
          <w:lang w:val="en-NZ"/>
        </w:rPr>
        <w:t>alk</w:t>
      </w:r>
    </w:p>
    <w:p w14:paraId="6C883A8A" w14:textId="77777777" w:rsidR="00CE16B9" w:rsidRPr="00163271" w:rsidRDefault="00CE16B9" w:rsidP="00290F3B">
      <w:pPr>
        <w:spacing w:line="240" w:lineRule="auto"/>
        <w:rPr>
          <w:rFonts w:ascii="Arial" w:hAnsi="Arial" w:cs="Arial"/>
          <w:b/>
          <w:bCs/>
          <w:i/>
          <w:iCs/>
          <w:color w:val="01853E"/>
        </w:rPr>
      </w:pPr>
      <w:r w:rsidRPr="00163271">
        <w:rPr>
          <w:rFonts w:ascii="Arial" w:hAnsi="Arial" w:cs="Arial"/>
          <w:b/>
          <w:bCs/>
          <w:i/>
          <w:iCs/>
          <w:color w:val="01853E"/>
        </w:rPr>
        <w:t>Notes for teachers and whānau</w:t>
      </w:r>
    </w:p>
    <w:p w14:paraId="413AB279" w14:textId="3BF4C57E" w:rsidR="00CE16B9" w:rsidRPr="00163271" w:rsidRDefault="17D8A8A5" w:rsidP="00290F3B">
      <w:pPr>
        <w:spacing w:line="240" w:lineRule="auto"/>
        <w:ind w:right="720"/>
        <w:rPr>
          <w:rFonts w:ascii="Arial" w:hAnsi="Arial" w:cs="Arial"/>
          <w:i/>
        </w:rPr>
      </w:pPr>
      <w:r w:rsidRPr="00163271">
        <w:rPr>
          <w:rFonts w:ascii="Arial" w:hAnsi="Arial" w:cs="Arial"/>
          <w:i/>
        </w:rPr>
        <w:t xml:space="preserve">Learners will discover one endemic species </w:t>
      </w:r>
      <w:r w:rsidR="004124AC" w:rsidRPr="00163271">
        <w:rPr>
          <w:rFonts w:ascii="Arial" w:hAnsi="Arial" w:cs="Arial"/>
          <w:i/>
        </w:rPr>
        <w:t xml:space="preserve">– </w:t>
      </w:r>
      <w:r w:rsidRPr="00163271">
        <w:rPr>
          <w:rFonts w:ascii="Arial" w:hAnsi="Arial" w:cs="Arial"/>
          <w:i/>
        </w:rPr>
        <w:t xml:space="preserve">the Mountain </w:t>
      </w:r>
      <w:r w:rsidR="004124AC" w:rsidRPr="00163271">
        <w:rPr>
          <w:rFonts w:ascii="Arial" w:hAnsi="Arial" w:cs="Arial"/>
          <w:i/>
        </w:rPr>
        <w:t xml:space="preserve">Stone </w:t>
      </w:r>
      <w:r w:rsidR="00486627" w:rsidRPr="00163271">
        <w:rPr>
          <w:rFonts w:ascii="Arial" w:hAnsi="Arial" w:cs="Arial"/>
          <w:i/>
        </w:rPr>
        <w:t>wētā</w:t>
      </w:r>
      <w:r w:rsidRPr="00163271">
        <w:rPr>
          <w:rFonts w:ascii="Arial" w:hAnsi="Arial" w:cs="Arial"/>
          <w:i/>
        </w:rPr>
        <w:t xml:space="preserve"> which has made extraordinary adaptations to its changing environment over a long period.</w:t>
      </w:r>
    </w:p>
    <w:p w14:paraId="01E5E889" w14:textId="07F0E3A4" w:rsidR="0012476C" w:rsidRPr="00163271" w:rsidRDefault="0012476C" w:rsidP="00290F3B">
      <w:pPr>
        <w:spacing w:after="0" w:line="240" w:lineRule="auto"/>
        <w:rPr>
          <w:rFonts w:ascii="Arial" w:hAnsi="Arial" w:cs="Arial"/>
          <w:sz w:val="22"/>
          <w:szCs w:val="22"/>
        </w:rPr>
      </w:pPr>
      <w:r w:rsidRPr="00163271">
        <w:rPr>
          <w:rStyle w:val="normaltextrun"/>
          <w:rFonts w:ascii="Arial" w:hAnsi="Arial" w:cs="Arial"/>
          <w:i/>
        </w:rPr>
        <w:t xml:space="preserve">Note that today </w:t>
      </w:r>
      <w:r w:rsidRPr="00163271">
        <w:rPr>
          <w:rFonts w:ascii="Arial" w:hAnsi="Arial" w:cs="Arial"/>
        </w:rPr>
        <w:t>our</w:t>
      </w:r>
      <w:r w:rsidRPr="00163271">
        <w:rPr>
          <w:rStyle w:val="normaltextrun"/>
          <w:rFonts w:ascii="Arial" w:hAnsi="Arial" w:cs="Arial"/>
          <w:i/>
        </w:rPr>
        <w:t xml:space="preserve"> Inquiry focus is </w:t>
      </w:r>
      <w:r w:rsidR="004124AC" w:rsidRPr="00163271">
        <w:rPr>
          <w:rStyle w:val="normaltextrun"/>
          <w:rFonts w:ascii="Arial" w:hAnsi="Arial" w:cs="Arial"/>
          <w:i/>
          <w:iCs/>
        </w:rPr>
        <w:t>“g</w:t>
      </w:r>
      <w:r w:rsidRPr="00163271">
        <w:rPr>
          <w:rStyle w:val="normaltextrun"/>
          <w:rFonts w:ascii="Arial" w:hAnsi="Arial" w:cs="Arial"/>
          <w:i/>
          <w:iCs/>
        </w:rPr>
        <w:t>oing</w:t>
      </w:r>
      <w:r w:rsidRPr="00163271">
        <w:rPr>
          <w:rStyle w:val="normaltextrun"/>
          <w:rFonts w:ascii="Arial" w:hAnsi="Arial" w:cs="Arial"/>
          <w:i/>
        </w:rPr>
        <w:t xml:space="preserve"> further, deeper”. This may include promoting opportunities to engage further and dive deeper through discussions, provocations, exploring further contexts, taking action, or thinking critically and drawing conclusion</w:t>
      </w:r>
      <w:r w:rsidRPr="00163271">
        <w:rPr>
          <w:rStyle w:val="normaltextrun"/>
          <w:rFonts w:ascii="Arial" w:hAnsi="Arial" w:cs="Arial"/>
          <w:i/>
          <w:iCs/>
        </w:rPr>
        <w:t>s.</w:t>
      </w:r>
    </w:p>
    <w:p w14:paraId="6A42485D" w14:textId="77777777" w:rsidR="00CE16B9" w:rsidRPr="00163271" w:rsidRDefault="000637D8" w:rsidP="00290F3B">
      <w:pPr>
        <w:spacing w:line="240" w:lineRule="auto"/>
        <w:rPr>
          <w:rFonts w:ascii="Arial" w:hAnsi="Arial" w:cs="Arial"/>
        </w:rPr>
      </w:pPr>
      <w:r>
        <w:rPr>
          <w:rFonts w:ascii="Arial" w:hAnsi="Arial" w:cs="Arial"/>
        </w:rPr>
        <w:pict w14:anchorId="630A0DA4">
          <v:rect id="_x0000_i1040" style="width:0;height:1.5pt" o:hralign="center" o:hrstd="t" o:hr="t" fillcolor="#a0a0a0" stroked="f"/>
        </w:pict>
      </w:r>
    </w:p>
    <w:p w14:paraId="0BDF0B8E" w14:textId="79C88338" w:rsidR="00CE16B9" w:rsidRPr="00163271" w:rsidRDefault="50F86B16" w:rsidP="00290F3B">
      <w:pPr>
        <w:pStyle w:val="LIG"/>
        <w:spacing w:line="240" w:lineRule="auto"/>
        <w:rPr>
          <w:rFonts w:ascii="Arial" w:hAnsi="Arial" w:cs="Arial"/>
        </w:rPr>
      </w:pPr>
      <w:r w:rsidRPr="00163271">
        <w:rPr>
          <w:rFonts w:ascii="Arial" w:hAnsi="Arial" w:cs="Arial"/>
        </w:rPr>
        <w:t xml:space="preserve">I am learning to: convey </w:t>
      </w:r>
      <w:r w:rsidR="0008560A" w:rsidRPr="00163271">
        <w:rPr>
          <w:rFonts w:ascii="Arial" w:hAnsi="Arial" w:cs="Arial"/>
        </w:rPr>
        <w:t>a</w:t>
      </w:r>
      <w:r w:rsidRPr="00163271">
        <w:rPr>
          <w:rFonts w:ascii="Arial" w:hAnsi="Arial" w:cs="Arial"/>
        </w:rPr>
        <w:t xml:space="preserve"> message in my story using dialogue</w:t>
      </w:r>
    </w:p>
    <w:p w14:paraId="06CAEC0E" w14:textId="77777777" w:rsidR="00CE16B9" w:rsidRPr="00163271" w:rsidRDefault="00CE16B9" w:rsidP="00290F3B">
      <w:pPr>
        <w:spacing w:after="0" w:line="240" w:lineRule="auto"/>
        <w:rPr>
          <w:rFonts w:ascii="Arial" w:hAnsi="Arial" w:cs="Arial"/>
        </w:rPr>
      </w:pPr>
      <w:r w:rsidRPr="00163271">
        <w:rPr>
          <w:rFonts w:ascii="Arial" w:hAnsi="Arial" w:cs="Arial"/>
        </w:rPr>
        <w:t>What do I need?</w:t>
      </w:r>
    </w:p>
    <w:p w14:paraId="31CE81AB" w14:textId="77777777" w:rsidR="00CE16B9" w:rsidRPr="00163271" w:rsidRDefault="00CE16B9" w:rsidP="00290F3B">
      <w:pPr>
        <w:pStyle w:val="ListParagraph"/>
        <w:numPr>
          <w:ilvl w:val="0"/>
          <w:numId w:val="3"/>
        </w:numPr>
        <w:spacing w:line="240" w:lineRule="auto"/>
        <w:rPr>
          <w:rFonts w:ascii="Arial" w:hAnsi="Arial" w:cs="Arial"/>
        </w:rPr>
      </w:pPr>
      <w:r w:rsidRPr="00163271">
        <w:rPr>
          <w:rFonts w:ascii="Arial" w:hAnsi="Arial" w:cs="Arial"/>
        </w:rPr>
        <w:t>30 minutes</w:t>
      </w:r>
    </w:p>
    <w:p w14:paraId="27F74C57" w14:textId="0AF7B5C1" w:rsidR="000A4B0B" w:rsidRPr="00163271" w:rsidRDefault="000A4B0B" w:rsidP="00290F3B">
      <w:pPr>
        <w:pStyle w:val="ListParagraph"/>
        <w:numPr>
          <w:ilvl w:val="0"/>
          <w:numId w:val="3"/>
        </w:numPr>
        <w:spacing w:line="240" w:lineRule="auto"/>
        <w:rPr>
          <w:rFonts w:ascii="Arial" w:hAnsi="Arial" w:cs="Arial"/>
        </w:rPr>
      </w:pPr>
      <w:r w:rsidRPr="00163271">
        <w:rPr>
          <w:rFonts w:ascii="Arial" w:hAnsi="Arial" w:cs="Arial"/>
        </w:rPr>
        <w:t>Home learning book</w:t>
      </w:r>
    </w:p>
    <w:p w14:paraId="3C686568" w14:textId="77777777" w:rsidR="000A4B0B" w:rsidRPr="00163271" w:rsidRDefault="0003791E" w:rsidP="00290F3B">
      <w:pPr>
        <w:spacing w:after="0" w:line="240" w:lineRule="auto"/>
        <w:rPr>
          <w:rFonts w:ascii="Arial" w:hAnsi="Arial" w:cs="Arial"/>
        </w:rPr>
      </w:pPr>
      <w:r w:rsidRPr="00163271">
        <w:rPr>
          <w:rFonts w:ascii="Arial" w:hAnsi="Arial" w:cs="Arial"/>
        </w:rPr>
        <w:t xml:space="preserve">Optional digital: </w:t>
      </w:r>
    </w:p>
    <w:p w14:paraId="35168269" w14:textId="627D6134" w:rsidR="004124AC" w:rsidRPr="00163271" w:rsidRDefault="17D8A8A5" w:rsidP="00290F3B">
      <w:pPr>
        <w:pStyle w:val="ListParagraph"/>
        <w:numPr>
          <w:ilvl w:val="0"/>
          <w:numId w:val="3"/>
        </w:numPr>
        <w:spacing w:line="240" w:lineRule="auto"/>
        <w:rPr>
          <w:rFonts w:ascii="Arial" w:hAnsi="Arial" w:cs="Arial"/>
        </w:rPr>
      </w:pPr>
      <w:r w:rsidRPr="00163271">
        <w:rPr>
          <w:rFonts w:ascii="Arial" w:hAnsi="Arial" w:cs="Arial"/>
        </w:rPr>
        <w:t>Insect Returns from the Dead</w:t>
      </w:r>
      <w:r w:rsidR="0003791E" w:rsidRPr="00163271">
        <w:rPr>
          <w:rFonts w:ascii="Arial" w:hAnsi="Arial" w:cs="Arial"/>
        </w:rPr>
        <w:t xml:space="preserve"> </w:t>
      </w:r>
      <w:hyperlink r:id="rId84">
        <w:r w:rsidR="0003791E" w:rsidRPr="00163271">
          <w:rPr>
            <w:rStyle w:val="Hyperlink"/>
            <w:rFonts w:ascii="Arial" w:hAnsi="Arial" w:cs="Arial"/>
          </w:rPr>
          <w:t>https://www.youtube.com/watch?v=HtDIqicyDQw</w:t>
        </w:r>
      </w:hyperlink>
      <w:r w:rsidR="0003791E" w:rsidRPr="00163271">
        <w:rPr>
          <w:rFonts w:ascii="Arial" w:hAnsi="Arial" w:cs="Arial"/>
        </w:rPr>
        <w:t xml:space="preserve"> </w:t>
      </w:r>
    </w:p>
    <w:p w14:paraId="4B6C96CA" w14:textId="3AC1B1E6" w:rsidR="003E4A3A" w:rsidRPr="00163271" w:rsidRDefault="003E4A3A" w:rsidP="00290F3B">
      <w:pPr>
        <w:pStyle w:val="ListParagraph"/>
        <w:numPr>
          <w:ilvl w:val="0"/>
          <w:numId w:val="3"/>
        </w:numPr>
        <w:spacing w:after="0" w:line="240" w:lineRule="auto"/>
        <w:rPr>
          <w:rFonts w:ascii="Arial" w:hAnsi="Arial" w:cs="Arial"/>
        </w:rPr>
      </w:pPr>
      <w:r w:rsidRPr="00163271">
        <w:rPr>
          <w:rFonts w:ascii="Arial" w:hAnsi="Arial" w:cs="Arial"/>
        </w:rPr>
        <w:t xml:space="preserve">Using speech marks </w:t>
      </w:r>
      <w:hyperlink r:id="rId85" w:history="1">
        <w:r w:rsidRPr="00163271">
          <w:rPr>
            <w:rStyle w:val="Hyperlink"/>
            <w:rFonts w:ascii="Arial" w:hAnsi="Arial" w:cs="Arial"/>
          </w:rPr>
          <w:t>https://www.youtube.com/watch?v=s8a19kuole0&amp;t=107s</w:t>
        </w:r>
      </w:hyperlink>
      <w:r w:rsidRPr="00163271">
        <w:rPr>
          <w:rFonts w:ascii="Arial" w:hAnsi="Arial" w:cs="Arial"/>
        </w:rPr>
        <w:t xml:space="preserve"> </w:t>
      </w:r>
    </w:p>
    <w:p w14:paraId="492993C2" w14:textId="27E880AC" w:rsidR="00CE16B9" w:rsidRPr="00163271" w:rsidRDefault="00A933D7" w:rsidP="00290F3B">
      <w:pPr>
        <w:spacing w:before="240" w:line="240" w:lineRule="auto"/>
        <w:rPr>
          <w:rFonts w:ascii="Arial" w:hAnsi="Arial" w:cs="Arial"/>
          <w:b/>
        </w:rPr>
      </w:pPr>
      <w:r w:rsidRPr="00163271">
        <w:rPr>
          <w:rFonts w:ascii="Arial" w:hAnsi="Arial" w:cs="Arial"/>
          <w:b/>
        </w:rPr>
        <w:t>Remember</w:t>
      </w:r>
      <w:r w:rsidR="00CE16B9" w:rsidRPr="00163271">
        <w:rPr>
          <w:rFonts w:ascii="Arial" w:hAnsi="Arial" w:cs="Arial"/>
          <w:b/>
        </w:rPr>
        <w:t xml:space="preserve"> to start your day right (See p.</w:t>
      </w:r>
      <w:r w:rsidR="00975E78" w:rsidRPr="00163271">
        <w:rPr>
          <w:rFonts w:ascii="Arial" w:hAnsi="Arial" w:cs="Arial"/>
          <w:b/>
        </w:rPr>
        <w:t xml:space="preserve"> </w:t>
      </w:r>
      <w:r w:rsidR="0949ECE6" w:rsidRPr="00163271">
        <w:rPr>
          <w:rFonts w:ascii="Arial" w:hAnsi="Arial" w:cs="Arial"/>
          <w:b/>
          <w:bCs/>
        </w:rPr>
        <w:t>9</w:t>
      </w:r>
      <w:r w:rsidR="00CE16B9" w:rsidRPr="00163271">
        <w:rPr>
          <w:rFonts w:ascii="Arial" w:hAnsi="Arial" w:cs="Arial"/>
          <w:b/>
        </w:rPr>
        <w:t xml:space="preserve">) </w:t>
      </w:r>
    </w:p>
    <w:p w14:paraId="5B165650" w14:textId="77777777" w:rsidR="00CE16B9" w:rsidRPr="00163271" w:rsidRDefault="00CE16B9" w:rsidP="00290F3B">
      <w:pPr>
        <w:pStyle w:val="GH2"/>
        <w:spacing w:after="0"/>
        <w:rPr>
          <w:rFonts w:ascii="Arial" w:hAnsi="Arial" w:cs="Arial"/>
          <w:lang w:val="en-NZ"/>
        </w:rPr>
      </w:pPr>
      <w:r w:rsidRPr="00163271">
        <w:rPr>
          <w:rFonts w:ascii="Arial" w:hAnsi="Arial" w:cs="Arial"/>
          <w:lang w:val="en-NZ"/>
        </w:rPr>
        <w:t>Instructions:</w:t>
      </w:r>
    </w:p>
    <w:p w14:paraId="02FA16EE" w14:textId="13480ECB" w:rsidR="00CE16B9" w:rsidRPr="00163271" w:rsidRDefault="004124AC" w:rsidP="00CE16B9">
      <w:pPr>
        <w:rPr>
          <w:rFonts w:ascii="Arial" w:hAnsi="Arial" w:cs="Arial"/>
        </w:rPr>
      </w:pPr>
      <w:r w:rsidRPr="00163271">
        <w:rPr>
          <w:rFonts w:ascii="Arial" w:hAnsi="Arial" w:cs="Arial"/>
        </w:rPr>
        <w:t>You are going to think</w:t>
      </w:r>
      <w:r w:rsidR="676AA08A" w:rsidRPr="00163271">
        <w:rPr>
          <w:rFonts w:ascii="Arial" w:hAnsi="Arial" w:cs="Arial"/>
        </w:rPr>
        <w:t xml:space="preserve"> about why the </w:t>
      </w:r>
      <w:r w:rsidR="00486627" w:rsidRPr="00163271">
        <w:rPr>
          <w:rFonts w:ascii="Arial" w:hAnsi="Arial" w:cs="Arial"/>
        </w:rPr>
        <w:t>wētā</w:t>
      </w:r>
      <w:r w:rsidR="676AA08A" w:rsidRPr="00163271">
        <w:rPr>
          <w:rFonts w:ascii="Arial" w:hAnsi="Arial" w:cs="Arial"/>
        </w:rPr>
        <w:t xml:space="preserve"> needed to adapt to new environmental conditions. </w:t>
      </w:r>
      <w:r w:rsidRPr="00163271">
        <w:rPr>
          <w:rFonts w:ascii="Arial" w:hAnsi="Arial" w:cs="Arial"/>
        </w:rPr>
        <w:t>Consider</w:t>
      </w:r>
      <w:r w:rsidR="676AA08A" w:rsidRPr="00163271">
        <w:rPr>
          <w:rFonts w:ascii="Arial" w:hAnsi="Arial" w:cs="Arial"/>
        </w:rPr>
        <w:t xml:space="preserve"> the behaviours the </w:t>
      </w:r>
      <w:r w:rsidR="00486627" w:rsidRPr="00163271">
        <w:rPr>
          <w:rFonts w:ascii="Arial" w:hAnsi="Arial" w:cs="Arial"/>
        </w:rPr>
        <w:t>wētā</w:t>
      </w:r>
      <w:r w:rsidR="676AA08A" w:rsidRPr="00163271">
        <w:rPr>
          <w:rFonts w:ascii="Arial" w:hAnsi="Arial" w:cs="Arial"/>
        </w:rPr>
        <w:t xml:space="preserve"> neede</w:t>
      </w:r>
      <w:r w:rsidR="00680BD8" w:rsidRPr="00163271">
        <w:rPr>
          <w:rFonts w:ascii="Arial" w:hAnsi="Arial" w:cs="Arial"/>
        </w:rPr>
        <w:t>d</w:t>
      </w:r>
      <w:r w:rsidR="676AA08A" w:rsidRPr="00163271">
        <w:rPr>
          <w:rFonts w:ascii="Arial" w:hAnsi="Arial" w:cs="Arial"/>
        </w:rPr>
        <w:t xml:space="preserve"> to change and if any structural changes were made by the </w:t>
      </w:r>
      <w:r w:rsidR="00486627" w:rsidRPr="00163271">
        <w:rPr>
          <w:rFonts w:ascii="Arial" w:hAnsi="Arial" w:cs="Arial"/>
        </w:rPr>
        <w:t>wētā</w:t>
      </w:r>
      <w:r w:rsidR="676AA08A" w:rsidRPr="00163271">
        <w:rPr>
          <w:rFonts w:ascii="Arial" w:hAnsi="Arial" w:cs="Arial"/>
        </w:rPr>
        <w:t xml:space="preserve"> </w:t>
      </w:r>
      <w:r w:rsidR="00680BD8" w:rsidRPr="00163271">
        <w:rPr>
          <w:rFonts w:ascii="Arial" w:hAnsi="Arial" w:cs="Arial"/>
        </w:rPr>
        <w:t xml:space="preserve">in order for it </w:t>
      </w:r>
      <w:r w:rsidR="676AA08A" w:rsidRPr="00163271">
        <w:rPr>
          <w:rFonts w:ascii="Arial" w:hAnsi="Arial" w:cs="Arial"/>
        </w:rPr>
        <w:t>to adapt to the new harsh environment.</w:t>
      </w:r>
    </w:p>
    <w:p w14:paraId="3F2FA44E" w14:textId="215085BC" w:rsidR="676AA08A" w:rsidRPr="00163271" w:rsidRDefault="676AA08A" w:rsidP="676AA08A">
      <w:pPr>
        <w:rPr>
          <w:rFonts w:ascii="Arial" w:eastAsia="&quot;Calibri&quot;,sans-serif" w:hAnsi="Arial" w:cs="Arial"/>
        </w:rPr>
      </w:pPr>
      <w:r w:rsidRPr="00163271">
        <w:rPr>
          <w:rFonts w:ascii="Arial" w:eastAsia="&quot;Calibri&quot;,sans-serif" w:hAnsi="Arial" w:cs="Arial"/>
        </w:rPr>
        <w:t xml:space="preserve">You will need to imagine how the </w:t>
      </w:r>
      <w:r w:rsidR="00486627" w:rsidRPr="00163271">
        <w:rPr>
          <w:rFonts w:ascii="Arial" w:eastAsia="&quot;Calibri&quot;,sans-serif" w:hAnsi="Arial" w:cs="Arial"/>
        </w:rPr>
        <w:t>wētā</w:t>
      </w:r>
      <w:r w:rsidRPr="00163271">
        <w:rPr>
          <w:rFonts w:ascii="Arial" w:eastAsia="&quot;Calibri&quot;,sans-serif" w:hAnsi="Arial" w:cs="Arial"/>
        </w:rPr>
        <w:t xml:space="preserve"> as the main character is feeling about change and the adaptations required. You will need to </w:t>
      </w:r>
      <w:r w:rsidR="00AD3CCD" w:rsidRPr="00163271">
        <w:rPr>
          <w:rFonts w:ascii="Arial" w:eastAsia="&quot;Calibri&quot;,sans-serif" w:hAnsi="Arial" w:cs="Arial"/>
        </w:rPr>
        <w:t>u</w:t>
      </w:r>
      <w:r w:rsidR="004124AC" w:rsidRPr="00163271">
        <w:rPr>
          <w:rFonts w:ascii="Arial" w:eastAsia="&quot;Calibri&quot;,sans-serif" w:hAnsi="Arial" w:cs="Arial"/>
        </w:rPr>
        <w:t>se</w:t>
      </w:r>
      <w:r w:rsidRPr="00163271">
        <w:rPr>
          <w:rFonts w:ascii="Arial" w:eastAsia="&quot;Calibri&quot;,sans-serif" w:hAnsi="Arial" w:cs="Arial"/>
        </w:rPr>
        <w:t xml:space="preserve"> your imagination and try using dialogue</w:t>
      </w:r>
      <w:r w:rsidR="004124AC" w:rsidRPr="00163271">
        <w:rPr>
          <w:rFonts w:ascii="Arial" w:eastAsia="&quot;Calibri&quot;,sans-serif" w:hAnsi="Arial" w:cs="Arial"/>
        </w:rPr>
        <w:t xml:space="preserve"> in your writing</w:t>
      </w:r>
      <w:r w:rsidRPr="00163271">
        <w:rPr>
          <w:rFonts w:ascii="Arial" w:eastAsia="&quot;Calibri&quot;,sans-serif" w:hAnsi="Arial" w:cs="Arial"/>
        </w:rPr>
        <w:t xml:space="preserve">, a literary device used also by traditional storytellers. Your </w:t>
      </w:r>
      <w:r w:rsidR="00486627" w:rsidRPr="00163271">
        <w:rPr>
          <w:rFonts w:ascii="Arial" w:eastAsia="&quot;Calibri&quot;,sans-serif" w:hAnsi="Arial" w:cs="Arial"/>
        </w:rPr>
        <w:t>wētā</w:t>
      </w:r>
      <w:r w:rsidRPr="00163271">
        <w:rPr>
          <w:rFonts w:ascii="Arial" w:eastAsia="&quot;Calibri&quot;,sans-serif" w:hAnsi="Arial" w:cs="Arial"/>
        </w:rPr>
        <w:t xml:space="preserve"> can tell </w:t>
      </w:r>
      <w:r w:rsidR="00BC59B4" w:rsidRPr="00163271">
        <w:rPr>
          <w:rFonts w:ascii="Arial" w:eastAsia="&quot;Calibri&quot;,sans-serif" w:hAnsi="Arial" w:cs="Arial"/>
        </w:rPr>
        <w:t>the</w:t>
      </w:r>
      <w:r w:rsidRPr="00163271">
        <w:rPr>
          <w:rFonts w:ascii="Arial" w:eastAsia="&quot;Calibri&quot;,sans-serif" w:hAnsi="Arial" w:cs="Arial"/>
        </w:rPr>
        <w:t xml:space="preserve"> story using </w:t>
      </w:r>
      <w:r w:rsidR="00BC59B4" w:rsidRPr="00163271">
        <w:rPr>
          <w:rFonts w:ascii="Arial" w:eastAsia="&quot;Calibri&quot;,sans-serif" w:hAnsi="Arial" w:cs="Arial"/>
        </w:rPr>
        <w:t>their</w:t>
      </w:r>
      <w:r w:rsidRPr="00163271">
        <w:rPr>
          <w:rFonts w:ascii="Arial" w:eastAsia="&quot;Calibri&quot;,sans-serif" w:hAnsi="Arial" w:cs="Arial"/>
        </w:rPr>
        <w:t xml:space="preserve"> voice. What do you think </w:t>
      </w:r>
      <w:r w:rsidR="00BC59B4" w:rsidRPr="00163271">
        <w:rPr>
          <w:rFonts w:ascii="Arial" w:eastAsia="&quot;Calibri&quot;,sans-serif" w:hAnsi="Arial" w:cs="Arial"/>
        </w:rPr>
        <w:t>your wētā</w:t>
      </w:r>
      <w:r w:rsidRPr="00163271">
        <w:rPr>
          <w:rFonts w:ascii="Arial" w:eastAsia="&quot;Calibri&quot;,sans-serif" w:hAnsi="Arial" w:cs="Arial"/>
        </w:rPr>
        <w:t xml:space="preserve"> might say?</w:t>
      </w:r>
    </w:p>
    <w:p w14:paraId="4F4E5019" w14:textId="77777777" w:rsidR="00CE16B9" w:rsidRPr="00163271" w:rsidRDefault="00CE16B9" w:rsidP="00290F3B">
      <w:pPr>
        <w:pStyle w:val="GH2"/>
        <w:spacing w:after="0"/>
        <w:rPr>
          <w:rFonts w:ascii="Arial" w:hAnsi="Arial" w:cs="Arial"/>
          <w:lang w:val="en-NZ"/>
        </w:rPr>
      </w:pPr>
      <w:r w:rsidRPr="00163271">
        <w:rPr>
          <w:rFonts w:ascii="Arial" w:hAnsi="Arial" w:cs="Arial"/>
          <w:lang w:val="en-NZ"/>
        </w:rPr>
        <w:t>Your task:</w:t>
      </w:r>
    </w:p>
    <w:p w14:paraId="5C0FBDC8" w14:textId="4234B863" w:rsidR="00CE16B9" w:rsidRPr="00163271" w:rsidRDefault="0092429E" w:rsidP="00FF3577">
      <w:pPr>
        <w:spacing w:line="240" w:lineRule="auto"/>
        <w:rPr>
          <w:rFonts w:ascii="Arial" w:eastAsia="&quot;Calibri&quot;,sans-serif" w:hAnsi="Arial" w:cs="Arial"/>
        </w:rPr>
      </w:pPr>
      <w:r w:rsidRPr="00163271">
        <w:rPr>
          <w:rFonts w:ascii="Arial" w:hAnsi="Arial" w:cs="Arial"/>
          <w:b/>
          <w:bCs/>
        </w:rPr>
        <w:t xml:space="preserve">Watch the </w:t>
      </w:r>
      <w:r w:rsidR="17D8A8A5" w:rsidRPr="00163271">
        <w:rPr>
          <w:rFonts w:ascii="Arial" w:hAnsi="Arial" w:cs="Arial"/>
        </w:rPr>
        <w:t xml:space="preserve">video </w:t>
      </w:r>
      <w:r w:rsidR="17D8A8A5" w:rsidRPr="00163271">
        <w:rPr>
          <w:rFonts w:ascii="Arial" w:eastAsia="&quot;Calibri&quot;,sans-serif" w:hAnsi="Arial" w:cs="Arial"/>
          <w:i/>
        </w:rPr>
        <w:t xml:space="preserve">Insect </w:t>
      </w:r>
      <w:r w:rsidR="000E52D0" w:rsidRPr="00163271">
        <w:rPr>
          <w:rFonts w:ascii="Arial" w:eastAsia="&quot;Calibri&quot;,sans-serif" w:hAnsi="Arial" w:cs="Arial"/>
          <w:i/>
        </w:rPr>
        <w:t>r</w:t>
      </w:r>
      <w:r w:rsidR="17D8A8A5" w:rsidRPr="00163271">
        <w:rPr>
          <w:rFonts w:ascii="Arial" w:eastAsia="&quot;Calibri&quot;,sans-serif" w:hAnsi="Arial" w:cs="Arial"/>
          <w:i/>
        </w:rPr>
        <w:t xml:space="preserve">eturns </w:t>
      </w:r>
      <w:r w:rsidR="000E52D0" w:rsidRPr="00163271">
        <w:rPr>
          <w:rFonts w:ascii="Arial" w:eastAsia="&quot;Calibri&quot;,sans-serif" w:hAnsi="Arial" w:cs="Arial"/>
          <w:i/>
        </w:rPr>
        <w:t>from</w:t>
      </w:r>
      <w:r w:rsidR="17D8A8A5" w:rsidRPr="00163271">
        <w:rPr>
          <w:rFonts w:ascii="Arial" w:eastAsia="&quot;Calibri&quot;,sans-serif" w:hAnsi="Arial" w:cs="Arial"/>
          <w:i/>
        </w:rPr>
        <w:t xml:space="preserve"> </w:t>
      </w:r>
      <w:r w:rsidR="000E52D0" w:rsidRPr="00163271">
        <w:rPr>
          <w:rFonts w:ascii="Arial" w:eastAsia="&quot;Calibri&quot;,sans-serif" w:hAnsi="Arial" w:cs="Arial"/>
          <w:i/>
        </w:rPr>
        <w:t>t</w:t>
      </w:r>
      <w:r w:rsidR="17D8A8A5" w:rsidRPr="00163271">
        <w:rPr>
          <w:rFonts w:ascii="Arial" w:eastAsia="&quot;Calibri&quot;,sans-serif" w:hAnsi="Arial" w:cs="Arial"/>
          <w:i/>
        </w:rPr>
        <w:t xml:space="preserve">he </w:t>
      </w:r>
      <w:r w:rsidR="000E52D0" w:rsidRPr="00163271">
        <w:rPr>
          <w:rFonts w:ascii="Arial" w:eastAsia="&quot;Calibri&quot;,sans-serif" w:hAnsi="Arial" w:cs="Arial"/>
          <w:i/>
        </w:rPr>
        <w:t>d</w:t>
      </w:r>
      <w:r w:rsidR="17D8A8A5" w:rsidRPr="00163271">
        <w:rPr>
          <w:rFonts w:ascii="Arial" w:eastAsia="&quot;Calibri&quot;,sans-serif" w:hAnsi="Arial" w:cs="Arial"/>
          <w:i/>
        </w:rPr>
        <w:t>ead</w:t>
      </w:r>
      <w:r w:rsidR="17D8A8A5" w:rsidRPr="00163271">
        <w:rPr>
          <w:rFonts w:ascii="Arial" w:eastAsia="&quot;Calibri&quot;,sans-serif" w:hAnsi="Arial" w:cs="Arial"/>
        </w:rPr>
        <w:t xml:space="preserve"> or read the transcript</w:t>
      </w:r>
      <w:r w:rsidR="00345AEC" w:rsidRPr="00163271">
        <w:rPr>
          <w:rFonts w:ascii="Arial" w:eastAsia="&quot;Calibri&quot;,sans-serif" w:hAnsi="Arial" w:cs="Arial"/>
        </w:rPr>
        <w:t xml:space="preserve"> below.</w:t>
      </w:r>
    </w:p>
    <w:tbl>
      <w:tblPr>
        <w:tblStyle w:val="TableGridLight"/>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9486"/>
      </w:tblGrid>
      <w:tr w:rsidR="0092429E" w:rsidRPr="00163271" w14:paraId="24CA1E37" w14:textId="77777777" w:rsidTr="00306EBA">
        <w:tc>
          <w:tcPr>
            <w:tcW w:w="9486" w:type="dxa"/>
          </w:tcPr>
          <w:p w14:paraId="4D1F0E47" w14:textId="01C6C9B4" w:rsidR="00417E96" w:rsidRPr="00163271" w:rsidRDefault="001403E4" w:rsidP="00345AEC">
            <w:pPr>
              <w:spacing w:before="240" w:after="120"/>
              <w:rPr>
                <w:rFonts w:ascii="Arial" w:eastAsia="Times New Roman" w:hAnsi="Arial" w:cs="Arial"/>
                <w:b/>
                <w:color w:val="000000"/>
                <w:sz w:val="24"/>
                <w:szCs w:val="24"/>
                <w:lang w:eastAsia="en-NZ"/>
              </w:rPr>
            </w:pPr>
            <w:r w:rsidRPr="00163271">
              <w:rPr>
                <w:rFonts w:ascii="Arial" w:eastAsia="Times New Roman" w:hAnsi="Arial" w:cs="Arial"/>
                <w:b/>
                <w:color w:val="000000"/>
                <w:sz w:val="24"/>
                <w:szCs w:val="24"/>
                <w:lang w:eastAsia="en-NZ"/>
              </w:rPr>
              <w:t xml:space="preserve">Transcript: Insect Returns </w:t>
            </w:r>
            <w:r w:rsidR="00FF3577" w:rsidRPr="00163271">
              <w:rPr>
                <w:rFonts w:ascii="Arial" w:eastAsia="Times New Roman" w:hAnsi="Arial" w:cs="Arial"/>
                <w:b/>
                <w:color w:val="000000"/>
                <w:sz w:val="24"/>
                <w:szCs w:val="24"/>
                <w:lang w:eastAsia="en-NZ"/>
              </w:rPr>
              <w:t>from</w:t>
            </w:r>
            <w:r w:rsidRPr="00163271">
              <w:rPr>
                <w:rFonts w:ascii="Arial" w:eastAsia="Times New Roman" w:hAnsi="Arial" w:cs="Arial"/>
                <w:b/>
                <w:color w:val="000000"/>
                <w:sz w:val="24"/>
                <w:szCs w:val="24"/>
                <w:lang w:eastAsia="en-NZ"/>
              </w:rPr>
              <w:t xml:space="preserve"> The Dead | Wild New Zealand | BBC Earth</w:t>
            </w:r>
          </w:p>
          <w:p w14:paraId="03619391" w14:textId="765413B1" w:rsidR="00306EBA" w:rsidRPr="00163271" w:rsidRDefault="00627AA7" w:rsidP="00306EBA">
            <w:pPr>
              <w:spacing w:after="120"/>
              <w:rPr>
                <w:rFonts w:ascii="Arial" w:eastAsia="Times New Roman" w:hAnsi="Arial" w:cs="Arial"/>
                <w:color w:val="000000"/>
                <w:sz w:val="24"/>
                <w:szCs w:val="24"/>
                <w:lang w:eastAsia="en-NZ"/>
              </w:rPr>
            </w:pPr>
            <w:r w:rsidRPr="00163271">
              <w:rPr>
                <w:rFonts w:ascii="Arial" w:eastAsia="Times New Roman" w:hAnsi="Arial" w:cs="Arial"/>
                <w:color w:val="000000"/>
                <w:sz w:val="24"/>
                <w:szCs w:val="24"/>
                <w:lang w:eastAsia="en-NZ"/>
              </w:rPr>
              <w:t>T</w:t>
            </w:r>
            <w:r w:rsidR="00417E96" w:rsidRPr="00163271">
              <w:rPr>
                <w:rFonts w:ascii="Arial" w:eastAsia="Times New Roman" w:hAnsi="Arial" w:cs="Arial"/>
                <w:color w:val="000000"/>
                <w:sz w:val="24"/>
                <w:szCs w:val="24"/>
                <w:lang w:eastAsia="en-NZ"/>
              </w:rPr>
              <w:t>o survive here you have to be prepared</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to die here</w:t>
            </w:r>
            <w:r w:rsidRPr="00163271">
              <w:rPr>
                <w:rFonts w:ascii="Arial" w:eastAsia="Times New Roman" w:hAnsi="Arial" w:cs="Arial"/>
                <w:color w:val="000000"/>
                <w:sz w:val="24"/>
                <w:szCs w:val="24"/>
                <w:lang w:eastAsia="en-NZ"/>
              </w:rPr>
              <w:t>. B</w:t>
            </w:r>
            <w:r w:rsidR="00417E96" w:rsidRPr="00163271">
              <w:rPr>
                <w:rFonts w:ascii="Arial" w:eastAsia="Times New Roman" w:hAnsi="Arial" w:cs="Arial"/>
                <w:color w:val="000000"/>
                <w:sz w:val="24"/>
                <w:szCs w:val="24"/>
                <w:lang w:eastAsia="en-NZ"/>
              </w:rPr>
              <w:t xml:space="preserve">ut the </w:t>
            </w:r>
            <w:r w:rsidR="00306EBA" w:rsidRPr="00163271">
              <w:rPr>
                <w:rFonts w:ascii="Arial" w:eastAsia="Times New Roman" w:hAnsi="Arial" w:cs="Arial"/>
                <w:color w:val="000000"/>
                <w:sz w:val="24"/>
                <w:szCs w:val="24"/>
                <w:lang w:eastAsia="en-NZ"/>
              </w:rPr>
              <w:t>s</w:t>
            </w:r>
            <w:r w:rsidR="00417E96" w:rsidRPr="00163271">
              <w:rPr>
                <w:rFonts w:ascii="Arial" w:eastAsia="Times New Roman" w:hAnsi="Arial" w:cs="Arial"/>
                <w:color w:val="000000"/>
                <w:sz w:val="24"/>
                <w:szCs w:val="24"/>
                <w:lang w:eastAsia="en-NZ"/>
              </w:rPr>
              <w:t>un can return as quickly as the</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storm arrived and a rise of just a few</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 xml:space="preserve">degrees is enough to spark a </w:t>
            </w:r>
            <w:r w:rsidRPr="00163271">
              <w:rPr>
                <w:rFonts w:ascii="Arial" w:eastAsia="Times New Roman" w:hAnsi="Arial" w:cs="Arial"/>
                <w:color w:val="000000"/>
                <w:sz w:val="24"/>
                <w:szCs w:val="24"/>
                <w:lang w:eastAsia="en-NZ"/>
              </w:rPr>
              <w:t>thaw</w:t>
            </w:r>
            <w:r w:rsidR="00417E96" w:rsidRPr="00163271">
              <w:rPr>
                <w:rFonts w:ascii="Arial" w:eastAsia="Times New Roman" w:hAnsi="Arial" w:cs="Arial"/>
                <w:color w:val="000000"/>
                <w:sz w:val="24"/>
                <w:szCs w:val="24"/>
                <w:lang w:eastAsia="en-NZ"/>
              </w:rPr>
              <w:t xml:space="preserve"> even</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underground</w:t>
            </w:r>
            <w:r w:rsidRPr="00163271">
              <w:rPr>
                <w:rFonts w:ascii="Arial" w:eastAsia="Times New Roman" w:hAnsi="Arial" w:cs="Arial"/>
                <w:color w:val="000000"/>
                <w:sz w:val="24"/>
                <w:szCs w:val="24"/>
                <w:lang w:eastAsia="en-NZ"/>
              </w:rPr>
              <w:t xml:space="preserve">. Frozen </w:t>
            </w:r>
            <w:r w:rsidR="00417E96" w:rsidRPr="00163271">
              <w:rPr>
                <w:rFonts w:ascii="Arial" w:eastAsia="Times New Roman" w:hAnsi="Arial" w:cs="Arial"/>
                <w:color w:val="000000"/>
                <w:sz w:val="24"/>
                <w:szCs w:val="24"/>
                <w:lang w:eastAsia="en-NZ"/>
              </w:rPr>
              <w:t xml:space="preserve">solid </w:t>
            </w:r>
            <w:r w:rsidR="00306EBA" w:rsidRPr="00163271">
              <w:rPr>
                <w:rFonts w:ascii="Arial" w:eastAsia="Times New Roman" w:hAnsi="Arial" w:cs="Arial"/>
                <w:color w:val="000000"/>
                <w:sz w:val="24"/>
                <w:szCs w:val="24"/>
                <w:lang w:eastAsia="en-NZ"/>
              </w:rPr>
              <w:t>is</w:t>
            </w:r>
            <w:r w:rsidR="00417E96" w:rsidRPr="00163271">
              <w:rPr>
                <w:rFonts w:ascii="Arial" w:eastAsia="Times New Roman" w:hAnsi="Arial" w:cs="Arial"/>
                <w:color w:val="000000"/>
                <w:sz w:val="24"/>
                <w:szCs w:val="24"/>
                <w:lang w:eastAsia="en-NZ"/>
              </w:rPr>
              <w:t xml:space="preserve"> a mountain stone </w:t>
            </w:r>
            <w:r w:rsidR="00486627" w:rsidRPr="00163271">
              <w:rPr>
                <w:rFonts w:ascii="Arial" w:eastAsia="Times New Roman" w:hAnsi="Arial" w:cs="Arial"/>
                <w:color w:val="000000"/>
                <w:sz w:val="24"/>
                <w:szCs w:val="24"/>
                <w:lang w:eastAsia="en-NZ"/>
              </w:rPr>
              <w:t>wētā</w:t>
            </w:r>
            <w:r w:rsidRPr="00163271">
              <w:rPr>
                <w:rFonts w:ascii="Arial" w:eastAsia="Times New Roman" w:hAnsi="Arial" w:cs="Arial"/>
                <w:color w:val="000000"/>
                <w:sz w:val="24"/>
                <w:szCs w:val="24"/>
                <w:lang w:eastAsia="en-NZ"/>
              </w:rPr>
              <w:t>.</w:t>
            </w:r>
            <w:r w:rsidR="00417E96" w:rsidRPr="00163271">
              <w:rPr>
                <w:rFonts w:ascii="Arial" w:eastAsia="Times New Roman" w:hAnsi="Arial" w:cs="Arial"/>
                <w:color w:val="000000"/>
                <w:sz w:val="24"/>
                <w:szCs w:val="24"/>
                <w:lang w:eastAsia="en-NZ"/>
              </w:rPr>
              <w:t xml:space="preserve"> </w:t>
            </w:r>
            <w:r w:rsidRPr="00163271">
              <w:rPr>
                <w:rFonts w:ascii="Arial" w:eastAsia="Times New Roman" w:hAnsi="Arial" w:cs="Arial"/>
                <w:color w:val="000000"/>
                <w:sz w:val="24"/>
                <w:szCs w:val="24"/>
                <w:lang w:eastAsia="en-NZ"/>
              </w:rPr>
              <w:t>I</w:t>
            </w:r>
            <w:r w:rsidR="00417E96" w:rsidRPr="00163271">
              <w:rPr>
                <w:rFonts w:ascii="Arial" w:eastAsia="Times New Roman" w:hAnsi="Arial" w:cs="Arial"/>
                <w:color w:val="000000"/>
                <w:sz w:val="24"/>
                <w:szCs w:val="24"/>
                <w:lang w:eastAsia="en-NZ"/>
              </w:rPr>
              <w:t>t</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has the most extraordinary survival</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technique of all</w:t>
            </w:r>
            <w:r w:rsidRPr="00163271">
              <w:rPr>
                <w:rFonts w:ascii="Arial" w:eastAsia="Times New Roman" w:hAnsi="Arial" w:cs="Arial"/>
                <w:color w:val="000000"/>
                <w:sz w:val="24"/>
                <w:szCs w:val="24"/>
                <w:lang w:eastAsia="en-NZ"/>
              </w:rPr>
              <w:t>. T</w:t>
            </w:r>
            <w:r w:rsidR="00417E96" w:rsidRPr="00163271">
              <w:rPr>
                <w:rFonts w:ascii="Arial" w:eastAsia="Times New Roman" w:hAnsi="Arial" w:cs="Arial"/>
                <w:color w:val="000000"/>
                <w:sz w:val="24"/>
                <w:szCs w:val="24"/>
                <w:lang w:eastAsia="en-NZ"/>
              </w:rPr>
              <w:t>he ability to come back from the dead</w:t>
            </w:r>
            <w:r w:rsidRPr="00163271">
              <w:rPr>
                <w:rFonts w:ascii="Arial" w:eastAsia="Times New Roman" w:hAnsi="Arial" w:cs="Arial"/>
                <w:color w:val="000000"/>
                <w:sz w:val="24"/>
                <w:szCs w:val="24"/>
                <w:lang w:eastAsia="en-NZ"/>
              </w:rPr>
              <w:t>. O</w:t>
            </w:r>
            <w:r w:rsidR="00417E96" w:rsidRPr="00163271">
              <w:rPr>
                <w:rFonts w:ascii="Arial" w:eastAsia="Times New Roman" w:hAnsi="Arial" w:cs="Arial"/>
                <w:color w:val="000000"/>
                <w:sz w:val="24"/>
                <w:szCs w:val="24"/>
                <w:lang w:eastAsia="en-NZ"/>
              </w:rPr>
              <w:t>nly in the speciali</w:t>
            </w:r>
            <w:r w:rsidR="00306EBA" w:rsidRPr="00163271">
              <w:rPr>
                <w:rFonts w:ascii="Arial" w:eastAsia="Times New Roman" w:hAnsi="Arial" w:cs="Arial"/>
                <w:color w:val="000000"/>
                <w:sz w:val="24"/>
                <w:szCs w:val="24"/>
                <w:lang w:eastAsia="en-NZ"/>
              </w:rPr>
              <w:t>s</w:t>
            </w:r>
            <w:r w:rsidR="00417E96" w:rsidRPr="00163271">
              <w:rPr>
                <w:rFonts w:ascii="Arial" w:eastAsia="Times New Roman" w:hAnsi="Arial" w:cs="Arial"/>
                <w:color w:val="000000"/>
                <w:sz w:val="24"/>
                <w:szCs w:val="24"/>
                <w:lang w:eastAsia="en-NZ"/>
              </w:rPr>
              <w:t>ed filming chamber</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can we capture its extraordinary talent</w:t>
            </w:r>
            <w:r w:rsidRPr="00163271">
              <w:rPr>
                <w:rFonts w:ascii="Arial" w:eastAsia="Times New Roman" w:hAnsi="Arial" w:cs="Arial"/>
                <w:color w:val="000000"/>
                <w:sz w:val="24"/>
                <w:szCs w:val="24"/>
                <w:lang w:eastAsia="en-NZ"/>
              </w:rPr>
              <w:t xml:space="preserve">. </w:t>
            </w:r>
          </w:p>
          <w:p w14:paraId="0396F25A" w14:textId="77777777" w:rsidR="00290F3B" w:rsidRPr="00163271" w:rsidRDefault="00627AA7" w:rsidP="00306EBA">
            <w:pPr>
              <w:spacing w:after="120"/>
              <w:rPr>
                <w:rFonts w:ascii="Arial" w:eastAsia="Times New Roman" w:hAnsi="Arial" w:cs="Arial"/>
                <w:color w:val="000000"/>
                <w:sz w:val="24"/>
                <w:szCs w:val="24"/>
                <w:lang w:eastAsia="en-NZ"/>
              </w:rPr>
            </w:pPr>
            <w:r w:rsidRPr="00163271">
              <w:rPr>
                <w:rFonts w:ascii="Arial" w:eastAsia="Times New Roman" w:hAnsi="Arial" w:cs="Arial"/>
                <w:color w:val="000000"/>
                <w:sz w:val="24"/>
                <w:szCs w:val="24"/>
                <w:lang w:eastAsia="en-NZ"/>
              </w:rPr>
              <w:t>T</w:t>
            </w:r>
            <w:r w:rsidR="00417E96" w:rsidRPr="00163271">
              <w:rPr>
                <w:rFonts w:ascii="Arial" w:eastAsia="Times New Roman" w:hAnsi="Arial" w:cs="Arial"/>
                <w:color w:val="000000"/>
                <w:sz w:val="24"/>
                <w:szCs w:val="24"/>
                <w:lang w:eastAsia="en-NZ"/>
              </w:rPr>
              <w:t xml:space="preserve">he </w:t>
            </w:r>
            <w:r w:rsidR="00486627" w:rsidRPr="00163271">
              <w:rPr>
                <w:rFonts w:ascii="Arial" w:eastAsia="Times New Roman" w:hAnsi="Arial" w:cs="Arial"/>
                <w:color w:val="000000"/>
                <w:sz w:val="24"/>
                <w:szCs w:val="24"/>
                <w:lang w:eastAsia="en-NZ"/>
              </w:rPr>
              <w:t>wētā</w:t>
            </w:r>
            <w:r w:rsidR="00417E96" w:rsidRPr="00163271">
              <w:rPr>
                <w:rFonts w:ascii="Arial" w:eastAsia="Times New Roman" w:hAnsi="Arial" w:cs="Arial"/>
                <w:color w:val="000000"/>
                <w:sz w:val="24"/>
                <w:szCs w:val="24"/>
                <w:lang w:eastAsia="en-NZ"/>
              </w:rPr>
              <w:t xml:space="preserve"> has developed special</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proteins which prevent ice crystals from</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forming inside itself a remarkable trick</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for a creature whose ancestors once</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lived in prehistoric warm wet forests</w:t>
            </w:r>
            <w:r w:rsidRPr="00163271">
              <w:rPr>
                <w:rFonts w:ascii="Arial" w:eastAsia="Times New Roman" w:hAnsi="Arial" w:cs="Arial"/>
                <w:color w:val="000000"/>
                <w:sz w:val="24"/>
                <w:szCs w:val="24"/>
                <w:lang w:eastAsia="en-NZ"/>
              </w:rPr>
              <w:t>. W</w:t>
            </w:r>
            <w:r w:rsidR="00417E96" w:rsidRPr="00163271">
              <w:rPr>
                <w:rFonts w:ascii="Arial" w:eastAsia="Times New Roman" w:hAnsi="Arial" w:cs="Arial"/>
                <w:color w:val="000000"/>
                <w:sz w:val="24"/>
                <w:szCs w:val="24"/>
                <w:lang w:eastAsia="en-NZ"/>
              </w:rPr>
              <w:t>hen New Zealand's mountains grew up</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 xml:space="preserve">beneath </w:t>
            </w:r>
            <w:r w:rsidR="0048332C" w:rsidRPr="00163271">
              <w:rPr>
                <w:rFonts w:ascii="Arial" w:eastAsia="Times New Roman" w:hAnsi="Arial" w:cs="Arial"/>
                <w:color w:val="000000"/>
                <w:sz w:val="24"/>
                <w:szCs w:val="24"/>
                <w:lang w:eastAsia="en-NZ"/>
              </w:rPr>
              <w:t>the</w:t>
            </w:r>
            <w:r w:rsidR="00345AEC" w:rsidRPr="00163271">
              <w:rPr>
                <w:rFonts w:ascii="Arial" w:eastAsia="Times New Roman" w:hAnsi="Arial" w:cs="Arial"/>
                <w:color w:val="000000"/>
                <w:sz w:val="24"/>
                <w:szCs w:val="24"/>
                <w:lang w:eastAsia="en-NZ"/>
              </w:rPr>
              <w:t xml:space="preserve"> </w:t>
            </w:r>
            <w:r w:rsidR="00486627" w:rsidRPr="00163271">
              <w:rPr>
                <w:rFonts w:ascii="Arial" w:eastAsia="Times New Roman" w:hAnsi="Arial" w:cs="Arial"/>
                <w:color w:val="000000"/>
                <w:sz w:val="24"/>
                <w:szCs w:val="24"/>
                <w:lang w:eastAsia="en-NZ"/>
              </w:rPr>
              <w:t>wētā</w:t>
            </w:r>
            <w:r w:rsidR="00417E96" w:rsidRPr="00163271">
              <w:rPr>
                <w:rFonts w:ascii="Arial" w:eastAsia="Times New Roman" w:hAnsi="Arial" w:cs="Arial"/>
                <w:color w:val="000000"/>
                <w:sz w:val="24"/>
                <w:szCs w:val="24"/>
                <w:lang w:eastAsia="en-NZ"/>
              </w:rPr>
              <w:t xml:space="preserve"> around five million years</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ago they were forced to come up with</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this incredible ability to survive near</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lethal temperatures</w:t>
            </w:r>
            <w:r w:rsidR="00287383" w:rsidRPr="00163271">
              <w:rPr>
                <w:rFonts w:ascii="Arial" w:eastAsia="Times New Roman" w:hAnsi="Arial" w:cs="Arial"/>
                <w:color w:val="000000"/>
                <w:sz w:val="24"/>
                <w:szCs w:val="24"/>
                <w:lang w:eastAsia="en-NZ"/>
              </w:rPr>
              <w:t xml:space="preserve">. </w:t>
            </w:r>
          </w:p>
          <w:p w14:paraId="3A5F4F86" w14:textId="51AD620A" w:rsidR="00287383" w:rsidRPr="00163271" w:rsidRDefault="00287383" w:rsidP="00306EBA">
            <w:pPr>
              <w:spacing w:after="120"/>
              <w:rPr>
                <w:rFonts w:ascii="Arial" w:eastAsia="Times New Roman" w:hAnsi="Arial" w:cs="Arial"/>
                <w:color w:val="000000"/>
                <w:sz w:val="24"/>
                <w:szCs w:val="24"/>
                <w:lang w:eastAsia="en-NZ"/>
              </w:rPr>
            </w:pPr>
            <w:r w:rsidRPr="00163271">
              <w:rPr>
                <w:rFonts w:ascii="Arial" w:eastAsia="Times New Roman" w:hAnsi="Arial" w:cs="Arial"/>
                <w:color w:val="000000"/>
                <w:sz w:val="24"/>
                <w:szCs w:val="24"/>
                <w:lang w:eastAsia="en-NZ"/>
              </w:rPr>
              <w:lastRenderedPageBreak/>
              <w:t>D</w:t>
            </w:r>
            <w:r w:rsidR="00417E96" w:rsidRPr="00163271">
              <w:rPr>
                <w:rFonts w:ascii="Arial" w:eastAsia="Times New Roman" w:hAnsi="Arial" w:cs="Arial"/>
                <w:color w:val="000000"/>
                <w:sz w:val="24"/>
                <w:szCs w:val="24"/>
                <w:lang w:eastAsia="en-NZ"/>
              </w:rPr>
              <w:t>efrosting uses up a</w:t>
            </w:r>
            <w:r w:rsidR="00627AA7"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 xml:space="preserve">lot of </w:t>
            </w:r>
            <w:r w:rsidR="00FF3577" w:rsidRPr="00163271">
              <w:rPr>
                <w:rFonts w:ascii="Arial" w:eastAsia="Times New Roman" w:hAnsi="Arial" w:cs="Arial"/>
                <w:color w:val="000000"/>
                <w:sz w:val="24"/>
                <w:szCs w:val="24"/>
                <w:lang w:eastAsia="en-NZ"/>
              </w:rPr>
              <w:t>energy</w:t>
            </w:r>
            <w:r w:rsidR="00FF3577" w:rsidRPr="00163271">
              <w:rPr>
                <w:rFonts w:ascii="Arial" w:eastAsia="Times New Roman" w:hAnsi="Arial" w:cs="Arial"/>
                <w:color w:val="000000"/>
                <w:lang w:eastAsia="en-NZ"/>
              </w:rPr>
              <w:t>,</w:t>
            </w:r>
            <w:r w:rsidR="00417E96" w:rsidRPr="00163271">
              <w:rPr>
                <w:rFonts w:ascii="Arial" w:eastAsia="Times New Roman" w:hAnsi="Arial" w:cs="Arial"/>
                <w:color w:val="000000"/>
                <w:sz w:val="24"/>
                <w:szCs w:val="24"/>
                <w:lang w:eastAsia="en-NZ"/>
              </w:rPr>
              <w:t xml:space="preserve"> so mountain snow berries</w:t>
            </w:r>
            <w:r w:rsidR="00627AA7"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are welcome sight</w:t>
            </w:r>
            <w:r w:rsidR="00627AA7" w:rsidRPr="00163271">
              <w:rPr>
                <w:rFonts w:ascii="Arial" w:eastAsia="Times New Roman" w:hAnsi="Arial" w:cs="Arial"/>
                <w:color w:val="000000"/>
                <w:sz w:val="24"/>
                <w:szCs w:val="24"/>
                <w:lang w:eastAsia="en-NZ"/>
              </w:rPr>
              <w:t>. T</w:t>
            </w:r>
            <w:r w:rsidR="00417E96" w:rsidRPr="00163271">
              <w:rPr>
                <w:rFonts w:ascii="Arial" w:eastAsia="Times New Roman" w:hAnsi="Arial" w:cs="Arial"/>
                <w:color w:val="000000"/>
                <w:sz w:val="24"/>
                <w:szCs w:val="24"/>
                <w:lang w:eastAsia="en-NZ"/>
              </w:rPr>
              <w:t xml:space="preserve">he </w:t>
            </w:r>
            <w:r w:rsidR="00486627" w:rsidRPr="00163271">
              <w:rPr>
                <w:rFonts w:ascii="Arial" w:eastAsia="Times New Roman" w:hAnsi="Arial" w:cs="Arial"/>
                <w:color w:val="000000"/>
                <w:sz w:val="24"/>
                <w:szCs w:val="24"/>
                <w:lang w:eastAsia="en-NZ"/>
              </w:rPr>
              <w:t>wētā</w:t>
            </w:r>
            <w:r w:rsidR="00417E96" w:rsidRPr="00163271">
              <w:rPr>
                <w:rFonts w:ascii="Arial" w:eastAsia="Times New Roman" w:hAnsi="Arial" w:cs="Arial"/>
                <w:color w:val="000000"/>
                <w:sz w:val="24"/>
                <w:szCs w:val="24"/>
                <w:lang w:eastAsia="en-NZ"/>
              </w:rPr>
              <w:t xml:space="preserve"> needs to stock up while it</w:t>
            </w:r>
            <w:r w:rsidR="00627AA7"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can</w:t>
            </w:r>
            <w:r w:rsidRPr="00163271">
              <w:rPr>
                <w:rFonts w:ascii="Arial" w:eastAsia="Times New Roman" w:hAnsi="Arial" w:cs="Arial"/>
                <w:color w:val="000000"/>
                <w:sz w:val="24"/>
                <w:szCs w:val="24"/>
                <w:lang w:eastAsia="en-NZ"/>
              </w:rPr>
              <w:t>,</w:t>
            </w:r>
            <w:r w:rsidR="00417E96" w:rsidRPr="00163271">
              <w:rPr>
                <w:rFonts w:ascii="Arial" w:eastAsia="Times New Roman" w:hAnsi="Arial" w:cs="Arial"/>
                <w:color w:val="000000"/>
                <w:sz w:val="24"/>
                <w:szCs w:val="24"/>
                <w:lang w:eastAsia="en-NZ"/>
              </w:rPr>
              <w:t xml:space="preserve"> the next Antarctic storm could be</w:t>
            </w:r>
            <w:r w:rsidR="00627AA7"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the return of winter</w:t>
            </w:r>
            <w:r w:rsidR="00627AA7" w:rsidRPr="00163271">
              <w:rPr>
                <w:rFonts w:ascii="Arial" w:eastAsia="Times New Roman" w:hAnsi="Arial" w:cs="Arial"/>
                <w:color w:val="000000"/>
                <w:sz w:val="24"/>
                <w:szCs w:val="24"/>
                <w:lang w:eastAsia="en-NZ"/>
              </w:rPr>
              <w:t xml:space="preserve">. </w:t>
            </w:r>
            <w:r w:rsidRPr="00163271">
              <w:rPr>
                <w:rFonts w:ascii="Arial" w:eastAsia="Times New Roman" w:hAnsi="Arial" w:cs="Arial"/>
                <w:color w:val="000000"/>
                <w:sz w:val="24"/>
                <w:szCs w:val="24"/>
                <w:lang w:eastAsia="en-NZ"/>
              </w:rPr>
              <w:t>The</w:t>
            </w:r>
            <w:r w:rsidR="00345AEC" w:rsidRPr="00163271">
              <w:rPr>
                <w:rFonts w:ascii="Arial" w:eastAsia="Times New Roman" w:hAnsi="Arial" w:cs="Arial"/>
                <w:color w:val="000000"/>
                <w:sz w:val="24"/>
                <w:szCs w:val="24"/>
                <w:lang w:eastAsia="en-NZ"/>
              </w:rPr>
              <w:t xml:space="preserve"> </w:t>
            </w:r>
            <w:r w:rsidR="00486627" w:rsidRPr="00163271">
              <w:rPr>
                <w:rFonts w:ascii="Arial" w:eastAsia="Times New Roman" w:hAnsi="Arial" w:cs="Arial"/>
                <w:color w:val="000000"/>
                <w:sz w:val="24"/>
                <w:szCs w:val="24"/>
                <w:lang w:eastAsia="en-NZ"/>
              </w:rPr>
              <w:t>wētā</w:t>
            </w:r>
            <w:r w:rsidR="00417E96" w:rsidRPr="00163271">
              <w:rPr>
                <w:rFonts w:ascii="Arial" w:eastAsia="Times New Roman" w:hAnsi="Arial" w:cs="Arial"/>
                <w:color w:val="000000"/>
                <w:sz w:val="24"/>
                <w:szCs w:val="24"/>
                <w:lang w:eastAsia="en-NZ"/>
              </w:rPr>
              <w:t xml:space="preserve"> can tolerate over 80% of its body</w:t>
            </w:r>
            <w:r w:rsidR="00627AA7"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freezing solid and can do so day in and</w:t>
            </w:r>
            <w:r w:rsidR="00627AA7"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day out for weeks at a time</w:t>
            </w:r>
            <w:r w:rsidR="00627AA7" w:rsidRPr="00163271">
              <w:rPr>
                <w:rFonts w:ascii="Arial" w:eastAsia="Times New Roman" w:hAnsi="Arial" w:cs="Arial"/>
                <w:color w:val="000000"/>
                <w:sz w:val="24"/>
                <w:szCs w:val="24"/>
                <w:lang w:eastAsia="en-NZ"/>
              </w:rPr>
              <w:t xml:space="preserve">. </w:t>
            </w:r>
          </w:p>
          <w:p w14:paraId="1CE8A9E3" w14:textId="757AA902" w:rsidR="0092429E" w:rsidRPr="00163271" w:rsidRDefault="00627AA7" w:rsidP="00306EBA">
            <w:pPr>
              <w:spacing w:after="120"/>
              <w:rPr>
                <w:rFonts w:ascii="Arial" w:eastAsia="Times New Roman" w:hAnsi="Arial" w:cs="Arial"/>
                <w:color w:val="000000"/>
                <w:sz w:val="24"/>
                <w:szCs w:val="24"/>
                <w:lang w:eastAsia="en-NZ"/>
              </w:rPr>
            </w:pPr>
            <w:r w:rsidRPr="00163271">
              <w:rPr>
                <w:rFonts w:ascii="Arial" w:eastAsia="Times New Roman" w:hAnsi="Arial" w:cs="Arial"/>
                <w:color w:val="000000"/>
                <w:sz w:val="24"/>
                <w:szCs w:val="24"/>
                <w:lang w:eastAsia="en-NZ"/>
              </w:rPr>
              <w:t>N</w:t>
            </w:r>
            <w:r w:rsidR="00417E96" w:rsidRPr="00163271">
              <w:rPr>
                <w:rFonts w:ascii="Arial" w:eastAsia="Times New Roman" w:hAnsi="Arial" w:cs="Arial"/>
                <w:color w:val="000000"/>
                <w:sz w:val="24"/>
                <w:szCs w:val="24"/>
                <w:lang w:eastAsia="en-NZ"/>
              </w:rPr>
              <w:t>owhere else in New Zealand does life</w:t>
            </w:r>
            <w:r w:rsidRPr="00163271">
              <w:rPr>
                <w:rFonts w:ascii="Arial" w:eastAsia="Times New Roman" w:hAnsi="Arial" w:cs="Arial"/>
                <w:color w:val="000000"/>
                <w:sz w:val="24"/>
                <w:szCs w:val="24"/>
                <w:lang w:eastAsia="en-NZ"/>
              </w:rPr>
              <w:t xml:space="preserve"> </w:t>
            </w:r>
            <w:r w:rsidR="00417E96" w:rsidRPr="00163271">
              <w:rPr>
                <w:rFonts w:ascii="Arial" w:eastAsia="Times New Roman" w:hAnsi="Arial" w:cs="Arial"/>
                <w:color w:val="000000"/>
                <w:sz w:val="24"/>
                <w:szCs w:val="24"/>
                <w:lang w:eastAsia="en-NZ"/>
              </w:rPr>
              <w:t>go to such extremes to survive</w:t>
            </w:r>
            <w:r w:rsidRPr="00163271">
              <w:rPr>
                <w:rFonts w:ascii="Arial" w:eastAsia="Times New Roman" w:hAnsi="Arial" w:cs="Arial"/>
                <w:color w:val="000000"/>
                <w:sz w:val="24"/>
                <w:szCs w:val="24"/>
                <w:lang w:eastAsia="en-NZ"/>
              </w:rPr>
              <w:t xml:space="preserve">. </w:t>
            </w:r>
          </w:p>
        </w:tc>
      </w:tr>
    </w:tbl>
    <w:p w14:paraId="73D3EDAC" w14:textId="77777777" w:rsidR="0092429E" w:rsidRPr="00163271" w:rsidRDefault="0092429E" w:rsidP="17D8A8A5">
      <w:pPr>
        <w:rPr>
          <w:rFonts w:ascii="Arial" w:eastAsia="&quot;Calibri&quot;,sans-serif" w:hAnsi="Arial" w:cs="Arial"/>
        </w:rPr>
      </w:pPr>
    </w:p>
    <w:p w14:paraId="196D6BCE" w14:textId="3DAB308F" w:rsidR="08D88013" w:rsidRPr="00163271" w:rsidRDefault="08D88013" w:rsidP="676AA08A">
      <w:pPr>
        <w:rPr>
          <w:rFonts w:ascii="Arial" w:hAnsi="Arial" w:cs="Arial"/>
        </w:rPr>
      </w:pPr>
      <w:r w:rsidRPr="00163271">
        <w:rPr>
          <w:rFonts w:ascii="Arial" w:eastAsia="&quot;Calibri&quot;,sans-serif" w:hAnsi="Arial" w:cs="Arial"/>
          <w:b/>
        </w:rPr>
        <w:t>Write a story</w:t>
      </w:r>
      <w:r w:rsidRPr="00163271">
        <w:rPr>
          <w:rFonts w:ascii="Arial" w:eastAsia="&quot;Calibri&quot;,sans-serif" w:hAnsi="Arial" w:cs="Arial"/>
        </w:rPr>
        <w:t xml:space="preserve"> where the </w:t>
      </w:r>
      <w:r w:rsidR="00486627" w:rsidRPr="00163271">
        <w:rPr>
          <w:rFonts w:ascii="Arial" w:eastAsia="&quot;Calibri&quot;,sans-serif" w:hAnsi="Arial" w:cs="Arial"/>
        </w:rPr>
        <w:t>wētā</w:t>
      </w:r>
      <w:r w:rsidRPr="00163271">
        <w:rPr>
          <w:rFonts w:ascii="Arial" w:eastAsia="&quot;Calibri&quot;,sans-serif" w:hAnsi="Arial" w:cs="Arial"/>
        </w:rPr>
        <w:t xml:space="preserve"> conveys an important message about adapting to his environment</w:t>
      </w:r>
      <w:r w:rsidR="00266404" w:rsidRPr="00163271">
        <w:rPr>
          <w:rFonts w:ascii="Arial" w:hAnsi="Arial" w:cs="Arial"/>
        </w:rPr>
        <w:t xml:space="preserve">. </w:t>
      </w:r>
      <w:r w:rsidRPr="00163271">
        <w:rPr>
          <w:rFonts w:ascii="Arial" w:eastAsia="&quot;Calibri&quot;,sans-serif" w:hAnsi="Arial" w:cs="Arial"/>
        </w:rPr>
        <w:t>Us</w:t>
      </w:r>
      <w:r w:rsidR="00266404" w:rsidRPr="00163271">
        <w:rPr>
          <w:rFonts w:ascii="Arial" w:eastAsia="&quot;Calibri&quot;,sans-serif" w:hAnsi="Arial" w:cs="Arial"/>
        </w:rPr>
        <w:t>e</w:t>
      </w:r>
      <w:r w:rsidRPr="00163271">
        <w:rPr>
          <w:rFonts w:ascii="Arial" w:eastAsia="&quot;Calibri&quot;,sans-serif" w:hAnsi="Arial" w:cs="Arial"/>
        </w:rPr>
        <w:t xml:space="preserve"> dialogue to convey a message</w:t>
      </w:r>
      <w:r w:rsidR="00266404" w:rsidRPr="00163271">
        <w:rPr>
          <w:rFonts w:ascii="Arial" w:eastAsia="&quot;Calibri&quot;,sans-serif" w:hAnsi="Arial" w:cs="Arial"/>
        </w:rPr>
        <w:t xml:space="preserve">. This is a </w:t>
      </w:r>
      <w:r w:rsidRPr="00163271">
        <w:rPr>
          <w:rFonts w:ascii="Arial" w:eastAsia="&quot;Calibri&quot;,sans-serif" w:hAnsi="Arial" w:cs="Arial"/>
        </w:rPr>
        <w:t>common method used by storytellers in pakiwaitara</w:t>
      </w:r>
      <w:r w:rsidR="005A592B" w:rsidRPr="00163271">
        <w:rPr>
          <w:rFonts w:ascii="Arial" w:eastAsia="&quot;Calibri&quot;,sans-serif" w:hAnsi="Arial" w:cs="Arial"/>
        </w:rPr>
        <w:t xml:space="preserve"> (the transmitting of traditional knowledge).</w:t>
      </w:r>
      <w:r w:rsidR="00266404" w:rsidRPr="00163271">
        <w:rPr>
          <w:rFonts w:ascii="Arial" w:hAnsi="Arial" w:cs="Arial"/>
        </w:rPr>
        <w:t xml:space="preserve"> </w:t>
      </w:r>
    </w:p>
    <w:p w14:paraId="15761EBA" w14:textId="07E75744" w:rsidR="004124AC" w:rsidRPr="00163271" w:rsidRDefault="004124AC" w:rsidP="00A73765">
      <w:pPr>
        <w:pStyle w:val="ListParagraph"/>
        <w:numPr>
          <w:ilvl w:val="0"/>
          <w:numId w:val="3"/>
        </w:numPr>
        <w:rPr>
          <w:rFonts w:ascii="Arial" w:hAnsi="Arial" w:cs="Arial"/>
        </w:rPr>
      </w:pPr>
      <w:r w:rsidRPr="00163271">
        <w:rPr>
          <w:rFonts w:ascii="Arial" w:hAnsi="Arial" w:cs="Arial"/>
        </w:rPr>
        <w:t>You might need to look at a book and work out how to use the punctuation for when a person speaks in a story. Does each speaker start on a new line? Where do you put the quotation marks (“”)? Be a problem solver and try to work out the rules from looking at another story.</w:t>
      </w:r>
      <w:r w:rsidR="00FF3577" w:rsidRPr="00163271">
        <w:rPr>
          <w:rFonts w:ascii="Arial" w:hAnsi="Arial" w:cs="Arial"/>
        </w:rPr>
        <w:t xml:space="preserve"> You could also watch the YouTube video linked in the ‘what do I need?’ section.</w:t>
      </w:r>
    </w:p>
    <w:p w14:paraId="2740D785" w14:textId="77777777" w:rsidR="00290F3B" w:rsidRPr="00163271" w:rsidRDefault="00F41052" w:rsidP="00B34773">
      <w:pPr>
        <w:rPr>
          <w:rFonts w:ascii="Arial" w:eastAsia="&quot;Calibri&quot;,sans-serif" w:hAnsi="Arial" w:cs="Arial"/>
          <w:b/>
        </w:rPr>
      </w:pPr>
      <w:r w:rsidRPr="00163271">
        <w:rPr>
          <w:rFonts w:ascii="Arial" w:eastAsia="&quot;Calibri&quot;,sans-serif" w:hAnsi="Arial" w:cs="Arial"/>
          <w:b/>
        </w:rPr>
        <w:t xml:space="preserve">Or </w:t>
      </w:r>
    </w:p>
    <w:p w14:paraId="50A46E0F" w14:textId="6ABA24F2" w:rsidR="00F41052" w:rsidRPr="00163271" w:rsidRDefault="00290F3B" w:rsidP="00B34773">
      <w:pPr>
        <w:rPr>
          <w:rFonts w:ascii="Arial" w:hAnsi="Arial" w:cs="Arial"/>
        </w:rPr>
      </w:pPr>
      <w:r w:rsidRPr="00163271">
        <w:rPr>
          <w:rFonts w:ascii="Arial" w:eastAsia="&quot;Calibri&quot;,sans-serif" w:hAnsi="Arial" w:cs="Arial"/>
          <w:b/>
        </w:rPr>
        <w:t>W</w:t>
      </w:r>
      <w:r w:rsidR="00F41052" w:rsidRPr="00163271">
        <w:rPr>
          <w:rFonts w:ascii="Arial" w:eastAsia="&quot;Calibri&quot;,sans-serif" w:hAnsi="Arial" w:cs="Arial"/>
          <w:b/>
        </w:rPr>
        <w:t>rite a story</w:t>
      </w:r>
      <w:r w:rsidR="00F41052" w:rsidRPr="00163271">
        <w:rPr>
          <w:rFonts w:ascii="Arial" w:eastAsia="&quot;Calibri&quot;,sans-serif" w:hAnsi="Arial" w:cs="Arial"/>
        </w:rPr>
        <w:t xml:space="preserve"> where your main character changes: e.g. visible to invisible to survive</w:t>
      </w:r>
      <w:r w:rsidR="00F41052" w:rsidRPr="00163271">
        <w:rPr>
          <w:rFonts w:ascii="Arial" w:hAnsi="Arial" w:cs="Arial"/>
        </w:rPr>
        <w:t>,</w:t>
      </w:r>
      <w:r w:rsidR="00F41052" w:rsidRPr="00163271">
        <w:rPr>
          <w:rFonts w:ascii="Arial" w:eastAsia="&quot;Calibri&quot;,sans-serif" w:hAnsi="Arial" w:cs="Arial"/>
        </w:rPr>
        <w:t xml:space="preserve"> solid to liquid</w:t>
      </w:r>
      <w:r w:rsidR="56CE1CC7" w:rsidRPr="00163271">
        <w:rPr>
          <w:rFonts w:ascii="Arial" w:eastAsia="&quot;Calibri&quot;,sans-serif" w:hAnsi="Arial" w:cs="Arial"/>
        </w:rPr>
        <w:t>.</w:t>
      </w:r>
    </w:p>
    <w:p w14:paraId="5F08DCBE" w14:textId="77777777" w:rsidR="00290F3B" w:rsidRPr="00163271" w:rsidRDefault="08D88013" w:rsidP="00CE16B9">
      <w:pPr>
        <w:rPr>
          <w:rFonts w:ascii="Arial" w:eastAsia="&quot;Calibri&quot;,sans-serif" w:hAnsi="Arial" w:cs="Arial"/>
          <w:b/>
        </w:rPr>
      </w:pPr>
      <w:r w:rsidRPr="00163271">
        <w:rPr>
          <w:rFonts w:ascii="Arial" w:eastAsia="&quot;Calibri&quot;,sans-serif" w:hAnsi="Arial" w:cs="Arial"/>
          <w:b/>
        </w:rPr>
        <w:t>Or</w:t>
      </w:r>
    </w:p>
    <w:p w14:paraId="66CE3BDF" w14:textId="7AE78BFF" w:rsidR="00CE16B9" w:rsidRPr="00163271" w:rsidRDefault="00290F3B" w:rsidP="00CE16B9">
      <w:pPr>
        <w:rPr>
          <w:rFonts w:ascii="Arial" w:hAnsi="Arial" w:cs="Arial"/>
        </w:rPr>
      </w:pPr>
      <w:r w:rsidRPr="00163271">
        <w:rPr>
          <w:rFonts w:ascii="Arial" w:eastAsia="&quot;Calibri&quot;,sans-serif" w:hAnsi="Arial" w:cs="Arial"/>
          <w:b/>
        </w:rPr>
        <w:t>I</w:t>
      </w:r>
      <w:r w:rsidR="08D88013" w:rsidRPr="00163271">
        <w:rPr>
          <w:rFonts w:ascii="Arial" w:eastAsia="&quot;Calibri&quot;,sans-serif" w:hAnsi="Arial" w:cs="Arial"/>
          <w:b/>
        </w:rPr>
        <w:t>magine and write about</w:t>
      </w:r>
      <w:r w:rsidR="08D88013" w:rsidRPr="00163271">
        <w:rPr>
          <w:rFonts w:ascii="Arial" w:eastAsia="&quot;Calibri&quot;,sans-serif" w:hAnsi="Arial" w:cs="Arial"/>
        </w:rPr>
        <w:t xml:space="preserve"> if ancient creatures thawed from under the Antarctica ice</w:t>
      </w:r>
      <w:r w:rsidR="006900CB" w:rsidRPr="00163271">
        <w:rPr>
          <w:rFonts w:ascii="Arial" w:hAnsi="Arial" w:cs="Arial"/>
        </w:rPr>
        <w:t xml:space="preserve">. </w:t>
      </w:r>
      <w:r w:rsidR="08D88013" w:rsidRPr="00163271">
        <w:rPr>
          <w:rFonts w:ascii="Arial" w:eastAsia="&quot;Calibri&quot;,sans-serif" w:hAnsi="Arial" w:cs="Arial"/>
        </w:rPr>
        <w:t>How might changing matter help animals, plants and invertebrate survive?</w:t>
      </w:r>
      <w:r w:rsidR="004124AC" w:rsidRPr="00163271">
        <w:rPr>
          <w:rFonts w:ascii="Arial" w:hAnsi="Arial" w:cs="Arial"/>
        </w:rPr>
        <w:t xml:space="preserve"> </w:t>
      </w:r>
    </w:p>
    <w:p w14:paraId="3F6EC5D0" w14:textId="77777777" w:rsidR="00CE16B9" w:rsidRPr="00163271" w:rsidRDefault="00CE16B9" w:rsidP="004124AC">
      <w:pPr>
        <w:rPr>
          <w:rFonts w:ascii="Arial" w:hAnsi="Arial" w:cs="Arial"/>
        </w:rPr>
      </w:pPr>
    </w:p>
    <w:p w14:paraId="507B48BD" w14:textId="54623E4B" w:rsidR="00CE16B9" w:rsidRPr="00163271" w:rsidRDefault="00CE16B9" w:rsidP="00CE16B9">
      <w:pPr>
        <w:rPr>
          <w:rFonts w:ascii="Arial" w:eastAsia="&quot;Calibri&quot;,sans-serif" w:hAnsi="Arial" w:cs="Arial"/>
        </w:rPr>
      </w:pPr>
    </w:p>
    <w:p w14:paraId="4111F90B" w14:textId="24A26BBB" w:rsidR="00CE16B9" w:rsidRPr="00163271" w:rsidRDefault="00CE16B9" w:rsidP="00CE16B9">
      <w:pPr>
        <w:rPr>
          <w:rFonts w:ascii="Arial" w:hAnsi="Arial" w:cs="Arial"/>
        </w:rPr>
      </w:pPr>
    </w:p>
    <w:p w14:paraId="08C10565" w14:textId="7DB7410D" w:rsidR="0012476C" w:rsidRPr="00163271" w:rsidRDefault="0012476C">
      <w:pPr>
        <w:spacing w:line="240" w:lineRule="auto"/>
        <w:rPr>
          <w:rFonts w:ascii="Arial" w:hAnsi="Arial" w:cs="Arial"/>
        </w:rPr>
      </w:pPr>
      <w:r w:rsidRPr="00163271">
        <w:rPr>
          <w:rFonts w:ascii="Arial" w:hAnsi="Arial" w:cs="Arial"/>
        </w:rPr>
        <w:br w:type="page"/>
      </w:r>
    </w:p>
    <w:p w14:paraId="0E965654" w14:textId="57C22E58" w:rsidR="0012476C" w:rsidRPr="00163271" w:rsidRDefault="0012476C" w:rsidP="0012476C">
      <w:pPr>
        <w:pStyle w:val="GH1"/>
        <w:rPr>
          <w:rFonts w:ascii="Arial" w:hAnsi="Arial" w:cs="Arial"/>
          <w:lang w:val="en-NZ"/>
        </w:rPr>
      </w:pPr>
      <w:r w:rsidRPr="00163271">
        <w:rPr>
          <w:rFonts w:ascii="Arial" w:hAnsi="Arial" w:cs="Arial"/>
          <w:lang w:val="en-NZ"/>
        </w:rPr>
        <w:lastRenderedPageBreak/>
        <w:t xml:space="preserve">Day 4 </w:t>
      </w:r>
      <w:r w:rsidR="00616646" w:rsidRPr="00163271">
        <w:rPr>
          <w:rFonts w:ascii="Arial" w:hAnsi="Arial" w:cs="Arial"/>
          <w:lang w:val="en-NZ"/>
        </w:rPr>
        <w:t>a</w:t>
      </w:r>
      <w:r w:rsidRPr="00163271">
        <w:rPr>
          <w:rFonts w:ascii="Arial" w:hAnsi="Arial" w:cs="Arial"/>
          <w:lang w:val="en-NZ"/>
        </w:rPr>
        <w:t xml:space="preserve">ctivity 2: </w:t>
      </w:r>
      <w:r w:rsidR="001869C7" w:rsidRPr="00163271">
        <w:rPr>
          <w:rFonts w:ascii="Arial" w:hAnsi="Arial" w:cs="Arial"/>
          <w:lang w:val="en-NZ"/>
        </w:rPr>
        <w:t>Using</w:t>
      </w:r>
      <w:r w:rsidRPr="00163271">
        <w:rPr>
          <w:rFonts w:ascii="Arial" w:hAnsi="Arial" w:cs="Arial"/>
          <w:lang w:val="en-NZ"/>
        </w:rPr>
        <w:t xml:space="preserve"> a traditional story device to explain a key idea</w:t>
      </w:r>
    </w:p>
    <w:p w14:paraId="387A93D5" w14:textId="77777777" w:rsidR="0012476C" w:rsidRPr="00163271" w:rsidRDefault="0012476C" w:rsidP="001C04DA">
      <w:pPr>
        <w:spacing w:line="240" w:lineRule="auto"/>
        <w:rPr>
          <w:rFonts w:ascii="Arial" w:hAnsi="Arial" w:cs="Arial"/>
          <w:b/>
          <w:i/>
          <w:color w:val="01853E"/>
        </w:rPr>
      </w:pPr>
      <w:r w:rsidRPr="00163271">
        <w:rPr>
          <w:rFonts w:ascii="Arial" w:hAnsi="Arial" w:cs="Arial"/>
          <w:b/>
          <w:i/>
          <w:color w:val="01853E"/>
        </w:rPr>
        <w:t>Notes for teachers and whānau</w:t>
      </w:r>
    </w:p>
    <w:p w14:paraId="666EFB08" w14:textId="0C3C851B" w:rsidR="08D88013" w:rsidRPr="00163271" w:rsidRDefault="00821303" w:rsidP="001C04DA">
      <w:pPr>
        <w:spacing w:after="0" w:line="264" w:lineRule="auto"/>
        <w:ind w:right="-86"/>
        <w:rPr>
          <w:rFonts w:ascii="Arial" w:eastAsia="&quot;Calibri&quot;,sans-serif" w:hAnsi="Arial" w:cs="Arial"/>
          <w:i/>
        </w:rPr>
      </w:pPr>
      <w:r w:rsidRPr="00163271">
        <w:rPr>
          <w:rFonts w:ascii="Arial" w:eastAsia="&quot;Calibri&quot;,sans-serif" w:hAnsi="Arial" w:cs="Arial"/>
          <w:i/>
        </w:rPr>
        <w:t>“</w:t>
      </w:r>
      <w:r w:rsidR="08D88013" w:rsidRPr="00163271">
        <w:rPr>
          <w:rFonts w:ascii="Arial" w:eastAsia="&quot;Calibri&quot;,sans-serif" w:hAnsi="Arial" w:cs="Arial"/>
          <w:i/>
        </w:rPr>
        <w:t xml:space="preserve">Namu and Waeroa” is a pakiwaitara – a traditional Māori story that offers an explanation for natural phenomena or for why something is the way it is. Some pakiwaitara are located in more than one iwi, </w:t>
      </w:r>
      <w:r w:rsidR="00B92D4F" w:rsidRPr="00163271">
        <w:rPr>
          <w:rFonts w:ascii="Arial" w:eastAsia="&quot;Calibri&quot;,sans-serif" w:hAnsi="Arial" w:cs="Arial"/>
          <w:i/>
        </w:rPr>
        <w:t>and</w:t>
      </w:r>
      <w:r w:rsidR="08D88013" w:rsidRPr="00163271">
        <w:rPr>
          <w:rFonts w:ascii="Arial" w:eastAsia="&quot;Calibri&quot;,sans-serif" w:hAnsi="Arial" w:cs="Arial"/>
          <w:i/>
        </w:rPr>
        <w:t xml:space="preserve"> they often have subtle differences that reflect their local environments. </w:t>
      </w:r>
      <w:r w:rsidR="00B92D4F" w:rsidRPr="00163271">
        <w:rPr>
          <w:rFonts w:ascii="Arial" w:eastAsia="&quot;Calibri&quot;,sans-serif" w:hAnsi="Arial" w:cs="Arial"/>
          <w:i/>
        </w:rPr>
        <w:t>They</w:t>
      </w:r>
      <w:r w:rsidR="08D88013" w:rsidRPr="00163271">
        <w:rPr>
          <w:rFonts w:ascii="Arial" w:eastAsia="&quot;Calibri&quot;,sans-serif" w:hAnsi="Arial" w:cs="Arial"/>
          <w:i/>
        </w:rPr>
        <w:t xml:space="preserve"> often impart tikanga or cultural </w:t>
      </w:r>
      <w:r w:rsidR="00CE4566" w:rsidRPr="00163271">
        <w:rPr>
          <w:rFonts w:ascii="Arial" w:eastAsia="&quot;Calibri&quot;,sans-serif" w:hAnsi="Arial" w:cs="Arial"/>
          <w:i/>
        </w:rPr>
        <w:t>understandings and</w:t>
      </w:r>
      <w:r w:rsidR="08D88013" w:rsidRPr="00163271">
        <w:rPr>
          <w:rFonts w:ascii="Arial" w:eastAsia="&quot;Calibri&quot;,sans-serif" w:hAnsi="Arial" w:cs="Arial"/>
          <w:i/>
        </w:rPr>
        <w:t xml:space="preserve"> may also warn about the consequences of not adhering to tikanga.</w:t>
      </w:r>
      <w:r w:rsidR="00207716" w:rsidRPr="00163271">
        <w:rPr>
          <w:rFonts w:ascii="Arial" w:eastAsia="&quot;Calibri&quot;,sans-serif" w:hAnsi="Arial" w:cs="Arial"/>
          <w:i/>
        </w:rPr>
        <w:t xml:space="preserve"> </w:t>
      </w:r>
    </w:p>
    <w:p w14:paraId="3243D399" w14:textId="77777777" w:rsidR="0012476C" w:rsidRPr="00163271" w:rsidRDefault="000637D8" w:rsidP="0012476C">
      <w:pPr>
        <w:rPr>
          <w:rFonts w:ascii="Arial" w:hAnsi="Arial" w:cs="Arial"/>
        </w:rPr>
      </w:pPr>
      <w:r>
        <w:rPr>
          <w:rFonts w:ascii="Arial" w:hAnsi="Arial" w:cs="Arial"/>
        </w:rPr>
        <w:pict w14:anchorId="25B430EB">
          <v:rect id="_x0000_i1041" style="width:0;height:1.5pt" o:hralign="center" o:hrstd="t" o:hr="t" fillcolor="#a0a0a0" stroked="f"/>
        </w:pict>
      </w:r>
    </w:p>
    <w:p w14:paraId="0B3C84E9" w14:textId="6030E982" w:rsidR="0012476C" w:rsidRPr="00163271" w:rsidRDefault="0012476C" w:rsidP="004124AC">
      <w:pPr>
        <w:pStyle w:val="LIG"/>
        <w:rPr>
          <w:rFonts w:ascii="Arial" w:hAnsi="Arial" w:cs="Arial"/>
        </w:rPr>
      </w:pPr>
      <w:r w:rsidRPr="00163271">
        <w:rPr>
          <w:rFonts w:ascii="Arial" w:hAnsi="Arial" w:cs="Arial"/>
        </w:rPr>
        <w:t xml:space="preserve">I am learning </w:t>
      </w:r>
      <w:r w:rsidR="08D88013" w:rsidRPr="00163271">
        <w:rPr>
          <w:rFonts w:ascii="Arial" w:hAnsi="Arial" w:cs="Arial"/>
        </w:rPr>
        <w:t>about pakiwaitara and explor</w:t>
      </w:r>
      <w:r w:rsidR="00207716" w:rsidRPr="00163271">
        <w:rPr>
          <w:rFonts w:ascii="Arial" w:hAnsi="Arial" w:cs="Arial"/>
        </w:rPr>
        <w:t>ing</w:t>
      </w:r>
      <w:r w:rsidR="000354D0" w:rsidRPr="00163271">
        <w:rPr>
          <w:rFonts w:ascii="Arial" w:hAnsi="Arial" w:cs="Arial"/>
        </w:rPr>
        <w:t xml:space="preserve"> </w:t>
      </w:r>
      <w:r w:rsidR="08D88013" w:rsidRPr="00163271">
        <w:rPr>
          <w:rFonts w:ascii="Arial" w:hAnsi="Arial" w:cs="Arial"/>
        </w:rPr>
        <w:t>the cultural concepts in the story</w:t>
      </w:r>
    </w:p>
    <w:p w14:paraId="3E6BAE5F" w14:textId="77777777" w:rsidR="0012476C" w:rsidRPr="00163271" w:rsidRDefault="0012476C" w:rsidP="000066E6">
      <w:pPr>
        <w:spacing w:after="0"/>
        <w:rPr>
          <w:rFonts w:ascii="Arial" w:hAnsi="Arial" w:cs="Arial"/>
        </w:rPr>
      </w:pPr>
      <w:r w:rsidRPr="00163271">
        <w:rPr>
          <w:rFonts w:ascii="Arial" w:hAnsi="Arial" w:cs="Arial"/>
        </w:rPr>
        <w:t>What do I need?</w:t>
      </w:r>
    </w:p>
    <w:p w14:paraId="440D4874" w14:textId="77777777" w:rsidR="0012476C" w:rsidRPr="00163271" w:rsidRDefault="0012476C" w:rsidP="00A73765">
      <w:pPr>
        <w:pStyle w:val="ListParagraph"/>
        <w:numPr>
          <w:ilvl w:val="0"/>
          <w:numId w:val="3"/>
        </w:numPr>
        <w:rPr>
          <w:rFonts w:ascii="Arial" w:hAnsi="Arial" w:cs="Arial"/>
        </w:rPr>
      </w:pPr>
      <w:r w:rsidRPr="00163271">
        <w:rPr>
          <w:rFonts w:ascii="Arial" w:hAnsi="Arial" w:cs="Arial"/>
        </w:rPr>
        <w:t>30 minutes</w:t>
      </w:r>
    </w:p>
    <w:p w14:paraId="4CA17117" w14:textId="476B93BA" w:rsidR="0012476C" w:rsidRPr="00163271" w:rsidRDefault="00A909D8" w:rsidP="00A73765">
      <w:pPr>
        <w:pStyle w:val="ListParagraph"/>
        <w:numPr>
          <w:ilvl w:val="0"/>
          <w:numId w:val="3"/>
        </w:numPr>
        <w:rPr>
          <w:rFonts w:ascii="Arial" w:hAnsi="Arial" w:cs="Arial"/>
        </w:rPr>
      </w:pPr>
      <w:r w:rsidRPr="00163271">
        <w:rPr>
          <w:rFonts w:ascii="Arial" w:hAnsi="Arial" w:cs="Arial"/>
        </w:rPr>
        <w:t xml:space="preserve">Look in your pack for </w:t>
      </w:r>
      <w:r w:rsidR="08D88013" w:rsidRPr="00163271">
        <w:rPr>
          <w:rFonts w:ascii="Arial" w:hAnsi="Arial" w:cs="Arial"/>
        </w:rPr>
        <w:t xml:space="preserve">School Journal </w:t>
      </w:r>
      <w:r w:rsidRPr="00163271">
        <w:rPr>
          <w:rFonts w:ascii="Arial" w:hAnsi="Arial" w:cs="Arial"/>
        </w:rPr>
        <w:t>l</w:t>
      </w:r>
      <w:r w:rsidR="08D88013" w:rsidRPr="00163271">
        <w:rPr>
          <w:rFonts w:ascii="Arial" w:hAnsi="Arial" w:cs="Arial"/>
        </w:rPr>
        <w:t>evel 2 May 2012</w:t>
      </w:r>
      <w:r w:rsidR="000D5D3A" w:rsidRPr="00163271">
        <w:rPr>
          <w:rFonts w:ascii="Arial" w:hAnsi="Arial" w:cs="Arial"/>
        </w:rPr>
        <w:t xml:space="preserve"> or access the audio file:</w:t>
      </w:r>
    </w:p>
    <w:p w14:paraId="312E92F1" w14:textId="050F2B0E" w:rsidR="08D88013" w:rsidRPr="00163271" w:rsidRDefault="000637D8" w:rsidP="000D5D3A">
      <w:pPr>
        <w:pStyle w:val="ListParagraph"/>
        <w:spacing w:after="0"/>
        <w:rPr>
          <w:rFonts w:ascii="Arial" w:hAnsi="Arial" w:cs="Arial"/>
        </w:rPr>
      </w:pPr>
      <w:hyperlink r:id="rId86" w:history="1">
        <w:r w:rsidR="00FF3577" w:rsidRPr="00163271">
          <w:rPr>
            <w:rStyle w:val="Hyperlink"/>
            <w:rFonts w:ascii="Arial" w:hAnsi="Arial" w:cs="Arial"/>
          </w:rPr>
          <w:t>https://instructionalseries.tki.org.nz/content/download/28287/297303/file/Namu%20and%20Waeroa.mp3</w:t>
        </w:r>
      </w:hyperlink>
      <w:r w:rsidR="00A909D8" w:rsidRPr="00163271">
        <w:rPr>
          <w:rFonts w:ascii="Arial" w:hAnsi="Arial" w:cs="Arial"/>
        </w:rPr>
        <w:t xml:space="preserve"> </w:t>
      </w:r>
    </w:p>
    <w:p w14:paraId="587C1AFC" w14:textId="5A9DEF5F" w:rsidR="0012476C" w:rsidRPr="00163271" w:rsidRDefault="0012476C" w:rsidP="000D5D3A">
      <w:pPr>
        <w:pStyle w:val="GH2"/>
        <w:spacing w:before="360"/>
        <w:rPr>
          <w:lang w:val="en-NZ"/>
        </w:rPr>
      </w:pPr>
      <w:r w:rsidRPr="00163271">
        <w:rPr>
          <w:lang w:val="en-NZ"/>
        </w:rPr>
        <w:t>Instructions:</w:t>
      </w:r>
    </w:p>
    <w:p w14:paraId="6964063A" w14:textId="77F4EE71" w:rsidR="00AE3455" w:rsidRPr="00163271" w:rsidRDefault="00F11992" w:rsidP="00AE3455">
      <w:pPr>
        <w:rPr>
          <w:rFonts w:ascii="Arial" w:eastAsia="&quot;Calibri&quot;,sans-serif" w:hAnsi="Arial" w:cs="Arial"/>
          <w:b/>
        </w:rPr>
      </w:pPr>
      <w:r w:rsidRPr="00163271">
        <w:rPr>
          <w:noProof/>
        </w:rPr>
        <w:drawing>
          <wp:anchor distT="0" distB="0" distL="114300" distR="114300" simplePos="0" relativeHeight="251641344" behindDoc="0" locked="0" layoutInCell="1" allowOverlap="1" wp14:anchorId="76E8FFE4" wp14:editId="75297E8B">
            <wp:simplePos x="0" y="0"/>
            <wp:positionH relativeFrom="column">
              <wp:posOffset>4084320</wp:posOffset>
            </wp:positionH>
            <wp:positionV relativeFrom="paragraph">
              <wp:posOffset>13970</wp:posOffset>
            </wp:positionV>
            <wp:extent cx="1800225" cy="2477135"/>
            <wp:effectExtent l="0" t="0" r="0" b="0"/>
            <wp:wrapSquare wrapText="bothSides"/>
            <wp:docPr id="437332142" name="Picture 437332142" descr="Namu and waeroa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Namu and waeroa cove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800225" cy="2477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8D88013" w:rsidRPr="00163271">
        <w:rPr>
          <w:rFonts w:ascii="Arial" w:eastAsia="&quot;Calibri&quot;,sans-serif" w:hAnsi="Arial" w:cs="Arial"/>
        </w:rPr>
        <w:t>Traditional stories often use metaphors to describe events.</w:t>
      </w:r>
      <w:r w:rsidR="00AE3455" w:rsidRPr="00163271">
        <w:rPr>
          <w:rFonts w:ascii="Arial" w:eastAsia="&quot;Calibri&quot;,sans-serif" w:hAnsi="Arial" w:cs="Arial"/>
          <w:b/>
        </w:rPr>
        <w:t xml:space="preserve"> </w:t>
      </w:r>
    </w:p>
    <w:p w14:paraId="0E1ED617" w14:textId="2B784C5F" w:rsidR="00AE3455" w:rsidRPr="00163271" w:rsidRDefault="00AE3455" w:rsidP="00AE3455">
      <w:pPr>
        <w:rPr>
          <w:rFonts w:ascii="Arial" w:eastAsia="&quot;Calibri&quot;,sans-serif" w:hAnsi="Arial" w:cs="Arial"/>
        </w:rPr>
      </w:pPr>
      <w:r w:rsidRPr="00163271">
        <w:rPr>
          <w:rFonts w:ascii="Arial" w:eastAsia="&quot;Calibri&quot;,sans-serif" w:hAnsi="Arial" w:cs="Arial"/>
          <w:b/>
        </w:rPr>
        <w:t>Read</w:t>
      </w:r>
      <w:r w:rsidRPr="00163271">
        <w:rPr>
          <w:rFonts w:ascii="Arial" w:eastAsia="&quot;Calibri&quot;,sans-serif" w:hAnsi="Arial" w:cs="Arial"/>
        </w:rPr>
        <w:t xml:space="preserve"> the story </w:t>
      </w:r>
      <w:r w:rsidRPr="00163271">
        <w:rPr>
          <w:rFonts w:ascii="Arial" w:eastAsia="&quot;Calibri&quot;,sans-serif" w:hAnsi="Arial" w:cs="Arial"/>
          <w:i/>
        </w:rPr>
        <w:t>Namu and Waeroa</w:t>
      </w:r>
      <w:r w:rsidRPr="00163271">
        <w:rPr>
          <w:rFonts w:ascii="Arial" w:eastAsia="&quot;Calibri&quot;,sans-serif" w:hAnsi="Arial" w:cs="Arial"/>
        </w:rPr>
        <w:t xml:space="preserve"> to learn about Pakiwaitara.</w:t>
      </w:r>
    </w:p>
    <w:p w14:paraId="01B39502" w14:textId="1A1F7F68" w:rsidR="0012476C" w:rsidRPr="00163271" w:rsidRDefault="00AE3455" w:rsidP="00207716">
      <w:pPr>
        <w:rPr>
          <w:rFonts w:ascii="Arial" w:eastAsia="&quot;Calibri&quot;,sans-serif" w:hAnsi="Arial" w:cs="Arial"/>
        </w:rPr>
      </w:pPr>
      <w:r w:rsidRPr="00163271">
        <w:rPr>
          <w:rFonts w:ascii="Arial" w:eastAsia="&quot;Calibri&quot;,sans-serif" w:hAnsi="Arial" w:cs="Arial"/>
        </w:rPr>
        <w:t xml:space="preserve">Or </w:t>
      </w:r>
      <w:r w:rsidRPr="00163271">
        <w:rPr>
          <w:rFonts w:ascii="Arial" w:eastAsia="&quot;Calibri&quot;,sans-serif" w:hAnsi="Arial" w:cs="Arial"/>
          <w:b/>
        </w:rPr>
        <w:t>listen</w:t>
      </w:r>
      <w:r w:rsidRPr="00163271">
        <w:rPr>
          <w:rFonts w:ascii="Arial" w:eastAsia="&quot;Calibri&quot;,sans-serif" w:hAnsi="Arial" w:cs="Arial"/>
        </w:rPr>
        <w:t xml:space="preserve"> to </w:t>
      </w:r>
      <w:r w:rsidR="00AE323F" w:rsidRPr="00163271">
        <w:rPr>
          <w:rFonts w:ascii="Arial" w:eastAsia="&quot;Calibri&quot;,sans-serif" w:hAnsi="Arial" w:cs="Arial"/>
        </w:rPr>
        <w:t xml:space="preserve">the </w:t>
      </w:r>
      <w:r w:rsidRPr="00163271">
        <w:rPr>
          <w:rFonts w:ascii="Arial" w:eastAsia="&quot;Calibri&quot;,sans-serif" w:hAnsi="Arial" w:cs="Arial"/>
        </w:rPr>
        <w:t>audio while you read</w:t>
      </w:r>
      <w:r w:rsidR="00AE323F" w:rsidRPr="00163271">
        <w:rPr>
          <w:rFonts w:ascii="Arial" w:eastAsia="&quot;Calibri&quot;,sans-serif" w:hAnsi="Arial" w:cs="Arial"/>
        </w:rPr>
        <w:t>.</w:t>
      </w:r>
    </w:p>
    <w:p w14:paraId="3E6C4517" w14:textId="253776D6" w:rsidR="0012476C" w:rsidRPr="00163271" w:rsidRDefault="0012476C" w:rsidP="000D5D3A">
      <w:pPr>
        <w:pStyle w:val="GH2"/>
        <w:spacing w:before="360"/>
        <w:rPr>
          <w:rFonts w:ascii="Arial" w:hAnsi="Arial" w:cs="Arial"/>
          <w:lang w:val="en-NZ"/>
        </w:rPr>
      </w:pPr>
      <w:r w:rsidRPr="00163271">
        <w:rPr>
          <w:lang w:val="en-NZ"/>
        </w:rPr>
        <w:t>Your</w:t>
      </w:r>
      <w:r w:rsidRPr="00163271">
        <w:rPr>
          <w:rFonts w:ascii="Arial" w:hAnsi="Arial" w:cs="Arial"/>
          <w:lang w:val="en-NZ"/>
        </w:rPr>
        <w:t xml:space="preserve"> task:</w:t>
      </w:r>
    </w:p>
    <w:p w14:paraId="6358710E" w14:textId="77777777" w:rsidR="00AE323F" w:rsidRPr="00163271" w:rsidRDefault="00CC6326" w:rsidP="08D88013">
      <w:pPr>
        <w:rPr>
          <w:rFonts w:ascii="Arial" w:eastAsia="&quot;Calibri&quot;,sans-serif" w:hAnsi="Arial" w:cs="Arial"/>
        </w:rPr>
      </w:pPr>
      <w:r w:rsidRPr="00163271">
        <w:rPr>
          <w:rFonts w:ascii="Arial" w:eastAsia="&quot;Calibri&quot;,sans-serif" w:hAnsi="Arial" w:cs="Arial"/>
        </w:rPr>
        <w:t xml:space="preserve">Namu’s words show the reader his and his people’s courage (“we fought bravely”) and their respect for their enemies (“we were no match for the children of Tūmatauenga”). </w:t>
      </w:r>
    </w:p>
    <w:p w14:paraId="04F65572" w14:textId="5ED1434B" w:rsidR="00CC6326" w:rsidRPr="00163271" w:rsidRDefault="00CC6326" w:rsidP="08D88013">
      <w:pPr>
        <w:rPr>
          <w:rFonts w:ascii="Arial" w:eastAsia="Calibri" w:hAnsi="Arial" w:cs="Arial"/>
          <w:sz w:val="22"/>
          <w:szCs w:val="22"/>
        </w:rPr>
      </w:pPr>
      <w:r w:rsidRPr="00163271">
        <w:rPr>
          <w:rFonts w:ascii="Arial" w:eastAsia="&quot;Calibri&quot;,sans-serif" w:hAnsi="Arial" w:cs="Arial"/>
        </w:rPr>
        <w:t>Namu uses</w:t>
      </w:r>
      <w:r w:rsidR="00AE323F" w:rsidRPr="00163271">
        <w:rPr>
          <w:rFonts w:ascii="Arial" w:eastAsia="&quot;Calibri&quot;,sans-serif" w:hAnsi="Arial" w:cs="Arial"/>
        </w:rPr>
        <w:t xml:space="preserve"> different</w:t>
      </w:r>
      <w:r w:rsidRPr="00163271">
        <w:rPr>
          <w:rFonts w:ascii="Arial" w:eastAsia="&quot;Calibri&quot;,sans-serif" w:hAnsi="Arial" w:cs="Arial"/>
        </w:rPr>
        <w:t xml:space="preserve"> expressions to describe a defeat in battle: in many pakiwaitara, the storyteller uses a poetic-sounding metaphor to express that many have died. The metaphor “the drifting waters and the mournful wind” helps me to build a picture in my mind of the sad and lonely survivors after so many of their tribe had been killed. By using these words, the writer helps me make links to similar stories I’ve heard.</w:t>
      </w:r>
    </w:p>
    <w:p w14:paraId="616816C9" w14:textId="2FE4B797" w:rsidR="0012476C" w:rsidRPr="00163271" w:rsidRDefault="004F06DB" w:rsidP="0012476C">
      <w:pPr>
        <w:rPr>
          <w:rFonts w:ascii="Arial" w:eastAsia="&quot;Calibri&quot;,sans-serif" w:hAnsi="Arial" w:cs="Arial"/>
        </w:rPr>
      </w:pPr>
      <w:r w:rsidRPr="00163271">
        <w:rPr>
          <w:rFonts w:ascii="Arial" w:hAnsi="Arial" w:cs="Arial"/>
          <w:b/>
          <w:bCs/>
        </w:rPr>
        <w:t>C</w:t>
      </w:r>
      <w:r w:rsidR="00E42CDB" w:rsidRPr="00163271">
        <w:rPr>
          <w:rFonts w:ascii="Arial" w:hAnsi="Arial" w:cs="Arial"/>
          <w:b/>
          <w:bCs/>
        </w:rPr>
        <w:t xml:space="preserve">reate a graphic text or </w:t>
      </w:r>
      <w:r w:rsidR="002F5ADE" w:rsidRPr="00163271">
        <w:rPr>
          <w:rFonts w:ascii="Arial" w:hAnsi="Arial" w:cs="Arial"/>
          <w:b/>
          <w:bCs/>
        </w:rPr>
        <w:t>comic</w:t>
      </w:r>
      <w:r w:rsidR="00E42CDB" w:rsidRPr="00163271">
        <w:rPr>
          <w:rFonts w:ascii="Arial" w:hAnsi="Arial" w:cs="Arial"/>
          <w:b/>
          <w:bCs/>
        </w:rPr>
        <w:t xml:space="preserve"> </w:t>
      </w:r>
      <w:r w:rsidR="00E42CDB" w:rsidRPr="00163271">
        <w:rPr>
          <w:rFonts w:ascii="Arial" w:hAnsi="Arial" w:cs="Arial"/>
        </w:rPr>
        <w:t xml:space="preserve">based on </w:t>
      </w:r>
      <w:r w:rsidR="003A43ED" w:rsidRPr="00163271">
        <w:rPr>
          <w:rFonts w:ascii="Arial" w:hAnsi="Arial" w:cs="Arial"/>
        </w:rPr>
        <w:t>the story</w:t>
      </w:r>
      <w:r w:rsidR="002F5ADE" w:rsidRPr="00163271">
        <w:rPr>
          <w:rFonts w:ascii="Arial" w:hAnsi="Arial" w:cs="Arial"/>
        </w:rPr>
        <w:t>.</w:t>
      </w:r>
    </w:p>
    <w:p w14:paraId="447C2557" w14:textId="5569606A" w:rsidR="009B4112" w:rsidRPr="00163271" w:rsidRDefault="001C04DA" w:rsidP="0012476C">
      <w:pPr>
        <w:rPr>
          <w:rFonts w:ascii="Arial" w:eastAsia="&quot;Calibri&quot;,sans-serif" w:hAnsi="Arial" w:cs="Arial"/>
        </w:rPr>
      </w:pPr>
      <w:r w:rsidRPr="00163271">
        <w:rPr>
          <w:rFonts w:ascii="Arial" w:hAnsi="Arial" w:cs="Arial"/>
          <w:noProof/>
        </w:rPr>
        <w:drawing>
          <wp:inline distT="0" distB="0" distL="0" distR="0" wp14:anchorId="46A49AC6" wp14:editId="5BD1054F">
            <wp:extent cx="5443467" cy="1095153"/>
            <wp:effectExtent l="0" t="0" r="0" b="0"/>
            <wp:docPr id="30" name="Picture 30"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hape, rectangle&#10;&#10;Description automatically generated"/>
                    <pic:cNvPicPr/>
                  </pic:nvPicPr>
                  <pic:blipFill>
                    <a:blip r:embed="rId88"/>
                    <a:stretch>
                      <a:fillRect/>
                    </a:stretch>
                  </pic:blipFill>
                  <pic:spPr>
                    <a:xfrm>
                      <a:off x="0" y="0"/>
                      <a:ext cx="5569427" cy="1120495"/>
                    </a:xfrm>
                    <a:prstGeom prst="rect">
                      <a:avLst/>
                    </a:prstGeom>
                  </pic:spPr>
                </pic:pic>
              </a:graphicData>
            </a:graphic>
          </wp:inline>
        </w:drawing>
      </w:r>
    </w:p>
    <w:p w14:paraId="24DF1B5E" w14:textId="73ACBB37" w:rsidR="0012476C" w:rsidRPr="00163271" w:rsidRDefault="0012476C" w:rsidP="0012476C">
      <w:pPr>
        <w:pStyle w:val="GH1"/>
        <w:rPr>
          <w:rFonts w:ascii="Arial" w:hAnsi="Arial" w:cs="Arial"/>
          <w:lang w:val="en-NZ"/>
        </w:rPr>
      </w:pPr>
      <w:r w:rsidRPr="00163271">
        <w:rPr>
          <w:rFonts w:ascii="Arial" w:hAnsi="Arial" w:cs="Arial"/>
          <w:lang w:val="en-NZ"/>
        </w:rPr>
        <w:lastRenderedPageBreak/>
        <w:t xml:space="preserve">Day 4 </w:t>
      </w:r>
      <w:r w:rsidR="00616646" w:rsidRPr="00163271">
        <w:rPr>
          <w:rFonts w:ascii="Arial" w:hAnsi="Arial" w:cs="Arial"/>
          <w:lang w:val="en-NZ"/>
        </w:rPr>
        <w:t>a</w:t>
      </w:r>
      <w:r w:rsidRPr="00163271">
        <w:rPr>
          <w:rFonts w:ascii="Arial" w:hAnsi="Arial" w:cs="Arial"/>
          <w:lang w:val="en-NZ"/>
        </w:rPr>
        <w:t xml:space="preserve">ctivity 3: </w:t>
      </w:r>
      <w:r w:rsidR="00902DC9" w:rsidRPr="00163271">
        <w:rPr>
          <w:rFonts w:ascii="Arial" w:hAnsi="Arial" w:cs="Arial"/>
          <w:lang w:val="en-NZ"/>
        </w:rPr>
        <w:t>Maths</w:t>
      </w:r>
      <w:r w:rsidR="007207CC" w:rsidRPr="00163271">
        <w:rPr>
          <w:rFonts w:ascii="Arial" w:hAnsi="Arial" w:cs="Arial"/>
          <w:lang w:val="en-NZ"/>
        </w:rPr>
        <w:t xml:space="preserve"> </w:t>
      </w:r>
      <w:r w:rsidR="00E7132F" w:rsidRPr="00163271">
        <w:rPr>
          <w:rFonts w:ascii="Arial" w:hAnsi="Arial" w:cs="Arial"/>
          <w:lang w:val="en-NZ"/>
        </w:rPr>
        <w:t>–</w:t>
      </w:r>
      <w:r w:rsidR="007207CC" w:rsidRPr="00163271">
        <w:rPr>
          <w:rFonts w:ascii="Arial" w:hAnsi="Arial" w:cs="Arial"/>
          <w:lang w:val="en-NZ"/>
        </w:rPr>
        <w:t xml:space="preserve"> </w:t>
      </w:r>
      <w:r w:rsidR="009C4BAD" w:rsidRPr="00163271">
        <w:rPr>
          <w:rFonts w:ascii="Arial" w:hAnsi="Arial" w:cs="Arial"/>
          <w:lang w:val="en-NZ"/>
        </w:rPr>
        <w:t>t</w:t>
      </w:r>
      <w:r w:rsidRPr="00163271">
        <w:rPr>
          <w:rFonts w:ascii="Arial" w:hAnsi="Arial" w:cs="Arial"/>
          <w:lang w:val="en-NZ"/>
        </w:rPr>
        <w:t>oo much waste?</w:t>
      </w:r>
    </w:p>
    <w:p w14:paraId="1E29A062" w14:textId="77777777" w:rsidR="0012476C" w:rsidRPr="00163271" w:rsidRDefault="0012476C" w:rsidP="0012476C">
      <w:pPr>
        <w:rPr>
          <w:rFonts w:ascii="Arial" w:hAnsi="Arial" w:cs="Arial"/>
          <w:b/>
          <w:i/>
          <w:color w:val="01853E"/>
        </w:rPr>
      </w:pPr>
      <w:r w:rsidRPr="00163271">
        <w:rPr>
          <w:rFonts w:ascii="Arial" w:hAnsi="Arial" w:cs="Arial"/>
          <w:b/>
          <w:i/>
          <w:color w:val="01853E"/>
        </w:rPr>
        <w:t>Notes for teachers and whānau</w:t>
      </w:r>
    </w:p>
    <w:p w14:paraId="3DFA8669" w14:textId="55510F96" w:rsidR="0012476C" w:rsidRPr="00163271" w:rsidRDefault="08D88013" w:rsidP="0012476C">
      <w:pPr>
        <w:rPr>
          <w:rFonts w:ascii="Arial" w:hAnsi="Arial" w:cs="Arial"/>
          <w:i/>
        </w:rPr>
      </w:pPr>
      <w:r w:rsidRPr="00163271">
        <w:rPr>
          <w:rFonts w:ascii="Arial" w:hAnsi="Arial" w:cs="Arial"/>
          <w:i/>
        </w:rPr>
        <w:t xml:space="preserve">Learners will explore fractions and percentages in everyday use by </w:t>
      </w:r>
      <w:r w:rsidRPr="00163271">
        <w:rPr>
          <w:rFonts w:ascii="Arial" w:hAnsi="Arial" w:cs="Arial"/>
          <w:i/>
          <w:iCs/>
        </w:rPr>
        <w:t>comparing</w:t>
      </w:r>
      <w:r w:rsidR="0012476C" w:rsidRPr="00163271">
        <w:rPr>
          <w:rFonts w:ascii="Arial" w:eastAsiaTheme="minorEastAsia" w:hAnsi="Arial" w:cs="Arial"/>
          <w:i/>
        </w:rPr>
        <w:t xml:space="preserve"> statements with the features of simple data displays from statistical investigations</w:t>
      </w:r>
      <w:r w:rsidR="000272E7" w:rsidRPr="00163271">
        <w:rPr>
          <w:rFonts w:ascii="Arial" w:eastAsiaTheme="minorEastAsia" w:hAnsi="Arial" w:cs="Arial"/>
          <w:i/>
        </w:rPr>
        <w:t>.</w:t>
      </w:r>
    </w:p>
    <w:p w14:paraId="03B92D25" w14:textId="7D2B5230" w:rsidR="08D88013" w:rsidRPr="00163271" w:rsidRDefault="00C02A5E" w:rsidP="00E7132F">
      <w:pPr>
        <w:spacing w:after="0"/>
        <w:rPr>
          <w:rFonts w:ascii="Arial" w:hAnsi="Arial" w:cs="Arial"/>
          <w:i/>
        </w:rPr>
      </w:pPr>
      <w:r w:rsidRPr="00163271">
        <w:rPr>
          <w:rFonts w:ascii="Arial" w:eastAsiaTheme="minorEastAsia" w:hAnsi="Arial" w:cs="Arial"/>
          <w:i/>
        </w:rPr>
        <w:t>Learner</w:t>
      </w:r>
      <w:r w:rsidR="08D88013" w:rsidRPr="00163271">
        <w:rPr>
          <w:rFonts w:ascii="Arial" w:eastAsiaTheme="minorEastAsia" w:hAnsi="Arial" w:cs="Arial"/>
          <w:i/>
        </w:rPr>
        <w:t>s</w:t>
      </w:r>
      <w:r w:rsidR="00E42CDB" w:rsidRPr="00163271">
        <w:rPr>
          <w:rFonts w:ascii="Arial" w:eastAsiaTheme="minorEastAsia" w:hAnsi="Arial" w:cs="Arial"/>
          <w:i/>
        </w:rPr>
        <w:t xml:space="preserve"> explore packaging and over-packaging and the reasons for </w:t>
      </w:r>
      <w:r w:rsidR="00AE323F" w:rsidRPr="00163271">
        <w:rPr>
          <w:rFonts w:ascii="Arial" w:eastAsiaTheme="minorEastAsia" w:hAnsi="Arial" w:cs="Arial"/>
          <w:i/>
        </w:rPr>
        <w:t>them,</w:t>
      </w:r>
      <w:r w:rsidR="00E42CDB" w:rsidRPr="00163271">
        <w:rPr>
          <w:rFonts w:ascii="Arial" w:eastAsiaTheme="minorEastAsia" w:hAnsi="Arial" w:cs="Arial"/>
          <w:i/>
        </w:rPr>
        <w:t xml:space="preserve"> </w:t>
      </w:r>
      <w:r w:rsidR="00E7132F" w:rsidRPr="00163271">
        <w:rPr>
          <w:rFonts w:ascii="Arial" w:eastAsiaTheme="minorEastAsia" w:hAnsi="Arial" w:cs="Arial"/>
          <w:i/>
        </w:rPr>
        <w:t>including</w:t>
      </w:r>
      <w:r w:rsidR="00E42CDB" w:rsidRPr="00163271">
        <w:rPr>
          <w:rFonts w:ascii="Arial" w:eastAsiaTheme="minorEastAsia" w:hAnsi="Arial" w:cs="Arial"/>
          <w:i/>
        </w:rPr>
        <w:t xml:space="preserve"> food safety, hygiene, preservation, marketing, price discrimination, tamper-</w:t>
      </w:r>
      <w:r w:rsidR="08D88013" w:rsidRPr="00163271">
        <w:rPr>
          <w:rFonts w:ascii="Arial" w:eastAsiaTheme="minorEastAsia" w:hAnsi="Arial" w:cs="Arial"/>
          <w:i/>
        </w:rPr>
        <w:t>proofing</w:t>
      </w:r>
      <w:r w:rsidR="00E42CDB" w:rsidRPr="00163271">
        <w:rPr>
          <w:rFonts w:ascii="Arial" w:eastAsiaTheme="minorEastAsia" w:hAnsi="Arial" w:cs="Arial"/>
          <w:i/>
        </w:rPr>
        <w:t>, excluding insects, and ease of transportation.</w:t>
      </w:r>
      <w:r w:rsidR="00E7132F" w:rsidRPr="00163271">
        <w:rPr>
          <w:rFonts w:ascii="Arial" w:eastAsiaTheme="minorEastAsia" w:hAnsi="Arial" w:cs="Arial"/>
          <w:i/>
        </w:rPr>
        <w:t xml:space="preserve"> </w:t>
      </w:r>
    </w:p>
    <w:p w14:paraId="4F03522F" w14:textId="77777777" w:rsidR="0012476C" w:rsidRPr="00163271" w:rsidRDefault="000637D8" w:rsidP="0012476C">
      <w:pPr>
        <w:rPr>
          <w:rFonts w:ascii="Arial" w:hAnsi="Arial" w:cs="Arial"/>
        </w:rPr>
      </w:pPr>
      <w:r>
        <w:rPr>
          <w:rFonts w:ascii="Arial" w:hAnsi="Arial" w:cs="Arial"/>
        </w:rPr>
        <w:pict w14:anchorId="1B90ECFA">
          <v:rect id="_x0000_i1042" style="width:0;height:1.5pt" o:hralign="center" o:hrstd="t" o:hr="t" fillcolor="#a0a0a0" stroked="f"/>
        </w:pict>
      </w:r>
    </w:p>
    <w:p w14:paraId="4D74A3C0" w14:textId="2D536442" w:rsidR="0012476C" w:rsidRPr="00163271" w:rsidRDefault="0012476C" w:rsidP="004124AC">
      <w:pPr>
        <w:pStyle w:val="LIG"/>
        <w:rPr>
          <w:rFonts w:ascii="Arial" w:hAnsi="Arial" w:cs="Arial"/>
        </w:rPr>
      </w:pPr>
      <w:r w:rsidRPr="00163271">
        <w:rPr>
          <w:rFonts w:ascii="Arial" w:hAnsi="Arial" w:cs="Arial"/>
        </w:rPr>
        <w:t xml:space="preserve">I am learning to: </w:t>
      </w:r>
      <w:r w:rsidR="00CD035C" w:rsidRPr="00163271">
        <w:rPr>
          <w:rFonts w:ascii="Arial" w:hAnsi="Arial" w:cs="Arial"/>
        </w:rPr>
        <w:t>c</w:t>
      </w:r>
      <w:r w:rsidRPr="00163271">
        <w:rPr>
          <w:rFonts w:ascii="Arial" w:hAnsi="Arial" w:cs="Arial"/>
        </w:rPr>
        <w:t>o</w:t>
      </w:r>
      <w:r w:rsidR="00CD035C" w:rsidRPr="00163271">
        <w:rPr>
          <w:rFonts w:ascii="Arial" w:hAnsi="Arial" w:cs="Arial"/>
        </w:rPr>
        <w:t>llect</w:t>
      </w:r>
      <w:r w:rsidRPr="00163271">
        <w:rPr>
          <w:rFonts w:ascii="Arial" w:hAnsi="Arial" w:cs="Arial"/>
        </w:rPr>
        <w:t xml:space="preserve"> data and interpret graphs</w:t>
      </w:r>
    </w:p>
    <w:p w14:paraId="0EBACBF4" w14:textId="77777777" w:rsidR="0012476C" w:rsidRPr="00163271" w:rsidRDefault="0012476C" w:rsidP="00066C83">
      <w:pPr>
        <w:spacing w:after="0"/>
        <w:rPr>
          <w:rFonts w:ascii="Arial" w:hAnsi="Arial" w:cs="Arial"/>
        </w:rPr>
      </w:pPr>
      <w:r w:rsidRPr="00163271">
        <w:rPr>
          <w:rFonts w:ascii="Arial" w:hAnsi="Arial" w:cs="Arial"/>
        </w:rPr>
        <w:t>What do I need?</w:t>
      </w:r>
    </w:p>
    <w:p w14:paraId="2F2F02E5" w14:textId="77777777" w:rsidR="0012476C" w:rsidRPr="00163271" w:rsidRDefault="0012476C" w:rsidP="00A73765">
      <w:pPr>
        <w:pStyle w:val="ListParagraph"/>
        <w:numPr>
          <w:ilvl w:val="0"/>
          <w:numId w:val="3"/>
        </w:numPr>
        <w:rPr>
          <w:rFonts w:ascii="Arial" w:hAnsi="Arial" w:cs="Arial"/>
        </w:rPr>
      </w:pPr>
      <w:r w:rsidRPr="00163271">
        <w:rPr>
          <w:rFonts w:ascii="Arial" w:hAnsi="Arial" w:cs="Arial"/>
        </w:rPr>
        <w:t>30 minutes</w:t>
      </w:r>
    </w:p>
    <w:p w14:paraId="398EC7F5" w14:textId="65BAF220" w:rsidR="0012476C" w:rsidRPr="00163271" w:rsidRDefault="000D5D3A" w:rsidP="00A73765">
      <w:pPr>
        <w:pStyle w:val="ListParagraph"/>
        <w:numPr>
          <w:ilvl w:val="0"/>
          <w:numId w:val="3"/>
        </w:numPr>
        <w:rPr>
          <w:rFonts w:ascii="Arial" w:eastAsiaTheme="minorEastAsia" w:hAnsi="Arial" w:cs="Arial"/>
        </w:rPr>
      </w:pPr>
      <w:r w:rsidRPr="00163271">
        <w:t xml:space="preserve">Look </w:t>
      </w:r>
      <w:r w:rsidR="006937F9" w:rsidRPr="00163271">
        <w:t xml:space="preserve">in your pack </w:t>
      </w:r>
      <w:r w:rsidRPr="00163271">
        <w:t xml:space="preserve">for a copy of </w:t>
      </w:r>
      <w:r w:rsidRPr="00163271">
        <w:rPr>
          <w:i/>
          <w:iCs/>
        </w:rPr>
        <w:t>All that Packaging</w:t>
      </w:r>
      <w:r w:rsidR="006937F9" w:rsidRPr="00163271">
        <w:rPr>
          <w:i/>
          <w:iCs/>
        </w:rPr>
        <w:t xml:space="preserve">! </w:t>
      </w:r>
      <w:hyperlink r:id="rId89" w:history="1">
        <w:r w:rsidR="006937F9" w:rsidRPr="00163271">
          <w:rPr>
            <w:rStyle w:val="Hyperlink"/>
            <w:rFonts w:ascii="Arial" w:eastAsia="&quot;Calibri&quot;,sans-serif" w:hAnsi="Arial" w:cs="Arial"/>
          </w:rPr>
          <w:t>https://nzmaths.co.nz/sites/default/files/AllThatPackaging.pdf</w:t>
        </w:r>
      </w:hyperlink>
      <w:r w:rsidR="008A4EF5" w:rsidRPr="00163271">
        <w:rPr>
          <w:rFonts w:ascii="Arial" w:eastAsia="&quot;Calibri&quot;,sans-serif" w:hAnsi="Arial" w:cs="Arial"/>
        </w:rPr>
        <w:t xml:space="preserve"> </w:t>
      </w:r>
    </w:p>
    <w:p w14:paraId="40643422" w14:textId="7F74D721" w:rsidR="08D88013" w:rsidRPr="00163271" w:rsidRDefault="00ED1433" w:rsidP="00A73765">
      <w:pPr>
        <w:pStyle w:val="ListParagraph"/>
        <w:numPr>
          <w:ilvl w:val="0"/>
          <w:numId w:val="3"/>
        </w:numPr>
        <w:rPr>
          <w:rFonts w:ascii="Arial" w:hAnsi="Arial" w:cs="Arial"/>
        </w:rPr>
      </w:pPr>
      <w:r w:rsidRPr="00163271">
        <w:rPr>
          <w:rFonts w:ascii="Arial" w:eastAsia="&quot;Calibri&quot;,sans-serif" w:hAnsi="Arial" w:cs="Arial"/>
        </w:rPr>
        <w:t>Home learning book</w:t>
      </w:r>
    </w:p>
    <w:p w14:paraId="6C5CCA93" w14:textId="40564EEA" w:rsidR="0012476C" w:rsidRPr="00163271" w:rsidRDefault="0012476C" w:rsidP="0012476C">
      <w:pPr>
        <w:pStyle w:val="GH2"/>
        <w:rPr>
          <w:rFonts w:ascii="Arial" w:hAnsi="Arial" w:cs="Arial"/>
          <w:lang w:val="en-NZ"/>
        </w:rPr>
      </w:pPr>
      <w:r w:rsidRPr="00163271">
        <w:rPr>
          <w:rFonts w:ascii="Arial" w:hAnsi="Arial" w:cs="Arial"/>
          <w:lang w:val="en-NZ"/>
        </w:rPr>
        <w:t>Instructions:</w:t>
      </w:r>
    </w:p>
    <w:p w14:paraId="58DB5DF5" w14:textId="4A1E4BDC" w:rsidR="00CD035C" w:rsidRPr="00163271" w:rsidRDefault="00F11992" w:rsidP="0012476C">
      <w:pPr>
        <w:rPr>
          <w:rFonts w:ascii="Arial" w:hAnsi="Arial" w:cs="Arial"/>
        </w:rPr>
      </w:pPr>
      <w:r w:rsidRPr="00163271">
        <w:rPr>
          <w:rFonts w:ascii="Arial" w:hAnsi="Arial" w:cs="Arial"/>
          <w:noProof/>
        </w:rPr>
        <w:drawing>
          <wp:anchor distT="0" distB="0" distL="114300" distR="114300" simplePos="0" relativeHeight="251646464" behindDoc="1" locked="0" layoutInCell="1" allowOverlap="1" wp14:anchorId="5C4F848C" wp14:editId="7B905A50">
            <wp:simplePos x="0" y="0"/>
            <wp:positionH relativeFrom="column">
              <wp:posOffset>2296633</wp:posOffset>
            </wp:positionH>
            <wp:positionV relativeFrom="paragraph">
              <wp:posOffset>28811</wp:posOffset>
            </wp:positionV>
            <wp:extent cx="3578225" cy="5097780"/>
            <wp:effectExtent l="19050" t="19050" r="3175" b="7620"/>
            <wp:wrapTight wrapText="bothSides">
              <wp:wrapPolygon edited="0">
                <wp:start x="-115" y="-81"/>
                <wp:lineTo x="-115" y="21632"/>
                <wp:lineTo x="21619" y="21632"/>
                <wp:lineTo x="21619" y="-81"/>
                <wp:lineTo x="-115" y="-81"/>
              </wp:wrapPolygon>
            </wp:wrapTight>
            <wp:docPr id="1628863903" name="Picture 1628863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578225" cy="5097780"/>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8D88013" w:rsidRPr="00163271">
        <w:rPr>
          <w:rFonts w:ascii="Arial" w:hAnsi="Arial" w:cs="Arial"/>
        </w:rPr>
        <w:t>Think about waste and the impact</w:t>
      </w:r>
      <w:r w:rsidR="00902DC9" w:rsidRPr="00163271">
        <w:rPr>
          <w:rFonts w:ascii="Arial" w:hAnsi="Arial" w:cs="Arial"/>
        </w:rPr>
        <w:t xml:space="preserve"> it can have</w:t>
      </w:r>
      <w:r w:rsidR="08D88013" w:rsidRPr="00163271">
        <w:rPr>
          <w:rFonts w:ascii="Arial" w:hAnsi="Arial" w:cs="Arial"/>
        </w:rPr>
        <w:t xml:space="preserve"> on the environment. Consider alternative methods of packaging food and share your ideas with friends and </w:t>
      </w:r>
      <w:r w:rsidR="00CD035C" w:rsidRPr="00163271">
        <w:rPr>
          <w:rFonts w:ascii="Arial" w:hAnsi="Arial" w:cs="Arial"/>
        </w:rPr>
        <w:t>whānau</w:t>
      </w:r>
      <w:r w:rsidR="08D88013" w:rsidRPr="00163271">
        <w:rPr>
          <w:rFonts w:ascii="Arial" w:hAnsi="Arial" w:cs="Arial"/>
        </w:rPr>
        <w:t xml:space="preserve">. </w:t>
      </w:r>
    </w:p>
    <w:p w14:paraId="3ED46615" w14:textId="40CC2FEA" w:rsidR="0012476C" w:rsidRPr="00163271" w:rsidRDefault="00C26B0D" w:rsidP="0012476C">
      <w:pPr>
        <w:rPr>
          <w:rFonts w:ascii="Arial" w:hAnsi="Arial" w:cs="Arial"/>
        </w:rPr>
      </w:pPr>
      <w:r w:rsidRPr="00163271">
        <w:rPr>
          <w:rFonts w:ascii="Arial" w:hAnsi="Arial" w:cs="Arial"/>
        </w:rPr>
        <w:t xml:space="preserve">In this activity you will be </w:t>
      </w:r>
      <w:r w:rsidR="00265383" w:rsidRPr="00163271">
        <w:rPr>
          <w:rFonts w:ascii="Arial" w:hAnsi="Arial" w:cs="Arial"/>
        </w:rPr>
        <w:t xml:space="preserve">practicing data collection and </w:t>
      </w:r>
      <w:r w:rsidR="00332C5F" w:rsidRPr="00163271">
        <w:rPr>
          <w:rFonts w:ascii="Arial" w:hAnsi="Arial" w:cs="Arial"/>
        </w:rPr>
        <w:t xml:space="preserve">graph interpretation. </w:t>
      </w:r>
      <w:r w:rsidR="08D88013" w:rsidRPr="00163271">
        <w:rPr>
          <w:rFonts w:ascii="Arial" w:hAnsi="Arial" w:cs="Arial"/>
        </w:rPr>
        <w:t xml:space="preserve">Enter your findings in a table in your </w:t>
      </w:r>
      <w:r w:rsidR="00ED1433" w:rsidRPr="00163271">
        <w:rPr>
          <w:rFonts w:ascii="Arial" w:hAnsi="Arial" w:cs="Arial"/>
        </w:rPr>
        <w:t>h</w:t>
      </w:r>
      <w:r w:rsidR="08D88013" w:rsidRPr="00163271">
        <w:rPr>
          <w:rFonts w:ascii="Arial" w:hAnsi="Arial" w:cs="Arial"/>
        </w:rPr>
        <w:t xml:space="preserve">ome </w:t>
      </w:r>
      <w:r w:rsidR="00ED1433" w:rsidRPr="00163271">
        <w:rPr>
          <w:rFonts w:ascii="Arial" w:hAnsi="Arial" w:cs="Arial"/>
        </w:rPr>
        <w:t>l</w:t>
      </w:r>
      <w:r w:rsidR="08D88013" w:rsidRPr="00163271">
        <w:rPr>
          <w:rFonts w:ascii="Arial" w:hAnsi="Arial" w:cs="Arial"/>
        </w:rPr>
        <w:t>earning book</w:t>
      </w:r>
      <w:r w:rsidR="00902DC9" w:rsidRPr="00163271">
        <w:rPr>
          <w:rFonts w:ascii="Arial" w:hAnsi="Arial" w:cs="Arial"/>
        </w:rPr>
        <w:t>.</w:t>
      </w:r>
    </w:p>
    <w:p w14:paraId="755D170E" w14:textId="77777777" w:rsidR="00902DC9" w:rsidRPr="00163271" w:rsidRDefault="00902DC9" w:rsidP="00902DC9">
      <w:pPr>
        <w:pStyle w:val="GH2"/>
        <w:rPr>
          <w:rFonts w:ascii="Arial" w:hAnsi="Arial" w:cs="Arial"/>
          <w:lang w:val="en-NZ"/>
        </w:rPr>
      </w:pPr>
      <w:r w:rsidRPr="00163271">
        <w:rPr>
          <w:rFonts w:ascii="Arial" w:hAnsi="Arial" w:cs="Arial"/>
          <w:lang w:val="en-NZ"/>
        </w:rPr>
        <w:t>Your task:</w:t>
      </w:r>
    </w:p>
    <w:p w14:paraId="691BD0D3" w14:textId="77777777" w:rsidR="00D42B88" w:rsidRPr="00163271" w:rsidRDefault="00902DC9" w:rsidP="00CD035C">
      <w:pPr>
        <w:pStyle w:val="GH2"/>
        <w:spacing w:before="0"/>
        <w:rPr>
          <w:rFonts w:ascii="Arial" w:eastAsia="&quot;Calibri&quot;,sans-serif" w:hAnsi="Arial" w:cs="Arial"/>
          <w:b w:val="0"/>
          <w:color w:val="auto"/>
          <w:sz w:val="24"/>
          <w:szCs w:val="24"/>
          <w:lang w:val="en-NZ"/>
        </w:rPr>
      </w:pPr>
      <w:r w:rsidRPr="00163271">
        <w:rPr>
          <w:rFonts w:ascii="Arial" w:eastAsia="&quot;Calibri&quot;,sans-serif" w:hAnsi="Arial" w:cs="Arial"/>
          <w:color w:val="auto"/>
          <w:sz w:val="24"/>
          <w:szCs w:val="24"/>
          <w:lang w:val="en-NZ"/>
        </w:rPr>
        <w:t>Investigate</w:t>
      </w:r>
      <w:r w:rsidRPr="00163271">
        <w:rPr>
          <w:rFonts w:ascii="Arial" w:eastAsia="&quot;Calibri&quot;,sans-serif" w:hAnsi="Arial" w:cs="Arial"/>
          <w:b w:val="0"/>
          <w:color w:val="auto"/>
          <w:sz w:val="24"/>
          <w:szCs w:val="24"/>
          <w:lang w:val="en-NZ"/>
        </w:rPr>
        <w:t xml:space="preserve"> one or more everyday supermarket items in your pantry, examine how they are wrapped and record a table of your findings. </w:t>
      </w:r>
    </w:p>
    <w:p w14:paraId="25771D62" w14:textId="122323A9" w:rsidR="00902DC9" w:rsidRPr="00163271" w:rsidRDefault="00902DC9" w:rsidP="004124AC">
      <w:pPr>
        <w:rPr>
          <w:rFonts w:ascii="Arial" w:eastAsia="&quot;Calibri&quot;,sans-serif" w:hAnsi="Arial" w:cs="Arial"/>
          <w:b/>
        </w:rPr>
      </w:pPr>
      <w:r w:rsidRPr="00163271">
        <w:rPr>
          <w:rFonts w:ascii="Arial" w:eastAsia="&quot;Calibri&quot;,sans-serif" w:hAnsi="Arial" w:cs="Arial"/>
        </w:rPr>
        <w:t>Record</w:t>
      </w:r>
      <w:r w:rsidRPr="00163271">
        <w:rPr>
          <w:rFonts w:ascii="Arial" w:eastAsia="&quot;Calibri&quot;,sans-serif" w:hAnsi="Arial" w:cs="Arial"/>
          <w:b/>
        </w:rPr>
        <w:t xml:space="preserve"> a statement of recommendation for the supermarket.</w:t>
      </w:r>
    </w:p>
    <w:p w14:paraId="7F139D02" w14:textId="77777777" w:rsidR="00902DC9" w:rsidRPr="00163271" w:rsidRDefault="00902DC9" w:rsidP="0012476C">
      <w:pPr>
        <w:rPr>
          <w:rFonts w:ascii="Arial" w:hAnsi="Arial" w:cs="Arial"/>
        </w:rPr>
      </w:pPr>
    </w:p>
    <w:p w14:paraId="771E5F64" w14:textId="77777777" w:rsidR="00502237" w:rsidRPr="00163271" w:rsidRDefault="00502237">
      <w:pPr>
        <w:spacing w:line="240" w:lineRule="auto"/>
        <w:rPr>
          <w:rFonts w:ascii="Arial" w:hAnsi="Arial" w:cs="Arial"/>
          <w:b/>
          <w:color w:val="01853E"/>
          <w:sz w:val="34"/>
          <w:szCs w:val="34"/>
          <w:lang w:eastAsia="en-NZ"/>
        </w:rPr>
      </w:pPr>
      <w:r w:rsidRPr="00163271">
        <w:rPr>
          <w:rFonts w:ascii="Arial" w:hAnsi="Arial" w:cs="Arial"/>
        </w:rPr>
        <w:br w:type="page"/>
      </w:r>
    </w:p>
    <w:p w14:paraId="2C28A9D3" w14:textId="3429263D" w:rsidR="0012476C" w:rsidRPr="00163271" w:rsidRDefault="0012476C" w:rsidP="0012476C">
      <w:pPr>
        <w:pStyle w:val="GH1"/>
        <w:rPr>
          <w:rFonts w:ascii="Arial" w:hAnsi="Arial" w:cs="Arial"/>
          <w:lang w:val="en-NZ"/>
        </w:rPr>
      </w:pPr>
      <w:r w:rsidRPr="00163271">
        <w:rPr>
          <w:rFonts w:ascii="Arial" w:hAnsi="Arial" w:cs="Arial"/>
          <w:lang w:val="en-NZ"/>
        </w:rPr>
        <w:lastRenderedPageBreak/>
        <w:t xml:space="preserve">Day 4 </w:t>
      </w:r>
      <w:r w:rsidR="00616646" w:rsidRPr="00163271">
        <w:rPr>
          <w:rFonts w:ascii="Arial" w:hAnsi="Arial" w:cs="Arial"/>
          <w:lang w:val="en-NZ"/>
        </w:rPr>
        <w:t>a</w:t>
      </w:r>
      <w:r w:rsidRPr="00163271">
        <w:rPr>
          <w:rFonts w:ascii="Arial" w:hAnsi="Arial" w:cs="Arial"/>
          <w:lang w:val="en-NZ"/>
        </w:rPr>
        <w:t xml:space="preserve">ctivity </w:t>
      </w:r>
      <w:r w:rsidR="00445AC9" w:rsidRPr="00163271">
        <w:rPr>
          <w:rFonts w:ascii="Arial" w:hAnsi="Arial" w:cs="Arial"/>
          <w:lang w:val="en-NZ"/>
        </w:rPr>
        <w:t>4</w:t>
      </w:r>
      <w:r w:rsidRPr="00163271">
        <w:rPr>
          <w:rFonts w:ascii="Arial" w:hAnsi="Arial" w:cs="Arial"/>
          <w:lang w:val="en-NZ"/>
        </w:rPr>
        <w:t xml:space="preserve">: </w:t>
      </w:r>
      <w:r w:rsidR="00332C5F" w:rsidRPr="00163271">
        <w:rPr>
          <w:rFonts w:ascii="Arial" w:hAnsi="Arial" w:cs="Arial"/>
          <w:lang w:val="en-NZ"/>
        </w:rPr>
        <w:t>Technology, d</w:t>
      </w:r>
      <w:r w:rsidRPr="00163271">
        <w:rPr>
          <w:rFonts w:ascii="Arial" w:hAnsi="Arial" w:cs="Arial"/>
          <w:lang w:val="en-NZ"/>
        </w:rPr>
        <w:t xml:space="preserve">esign a </w:t>
      </w:r>
      <w:r w:rsidR="00486627" w:rsidRPr="00163271">
        <w:rPr>
          <w:rFonts w:ascii="Arial" w:hAnsi="Arial" w:cs="Arial"/>
          <w:lang w:val="en-NZ"/>
        </w:rPr>
        <w:t>wētā</w:t>
      </w:r>
      <w:r w:rsidRPr="00163271">
        <w:rPr>
          <w:rFonts w:ascii="Arial" w:hAnsi="Arial" w:cs="Arial"/>
          <w:lang w:val="en-NZ"/>
        </w:rPr>
        <w:t xml:space="preserve"> house </w:t>
      </w:r>
    </w:p>
    <w:p w14:paraId="3A794735" w14:textId="4F96D585" w:rsidR="004124AC" w:rsidRPr="00163271" w:rsidRDefault="004124AC" w:rsidP="004124AC">
      <w:pPr>
        <w:rPr>
          <w:rFonts w:ascii="Arial" w:hAnsi="Arial" w:cs="Arial"/>
          <w:b/>
          <w:bCs/>
          <w:i/>
          <w:iCs/>
          <w:color w:val="01853E"/>
        </w:rPr>
      </w:pPr>
      <w:r w:rsidRPr="00163271">
        <w:rPr>
          <w:rFonts w:ascii="Arial" w:hAnsi="Arial" w:cs="Arial"/>
          <w:b/>
          <w:bCs/>
          <w:i/>
          <w:iCs/>
          <w:color w:val="01853E"/>
        </w:rPr>
        <w:t>Notes for teachers and whānau</w:t>
      </w:r>
    </w:p>
    <w:p w14:paraId="363CD233" w14:textId="37AE085B" w:rsidR="005D4E65" w:rsidRPr="00163271" w:rsidRDefault="003472C2" w:rsidP="003472C2">
      <w:pPr>
        <w:spacing w:line="240" w:lineRule="auto"/>
        <w:ind w:right="-90"/>
        <w:rPr>
          <w:rFonts w:ascii="Arial" w:hAnsi="Arial" w:cs="Arial"/>
          <w:b/>
          <w:bCs/>
          <w:i/>
          <w:iCs/>
        </w:rPr>
      </w:pPr>
      <w:r w:rsidRPr="00163271">
        <w:rPr>
          <w:rFonts w:ascii="Arial" w:hAnsi="Arial" w:cs="Arial"/>
          <w:b/>
          <w:bCs/>
          <w:i/>
          <w:iCs/>
        </w:rPr>
        <w:t>NOTE: This is an optional activity that can only be done with adult supervision.</w:t>
      </w:r>
    </w:p>
    <w:p w14:paraId="5C0279DB" w14:textId="32670BCF" w:rsidR="0012476C" w:rsidRPr="00163271" w:rsidRDefault="08D88013" w:rsidP="00547982">
      <w:pPr>
        <w:spacing w:after="0" w:line="240" w:lineRule="auto"/>
        <w:rPr>
          <w:rFonts w:ascii="Arial" w:hAnsi="Arial" w:cs="Arial"/>
          <w:i/>
        </w:rPr>
      </w:pPr>
      <w:r w:rsidRPr="00163271">
        <w:rPr>
          <w:rFonts w:ascii="Arial" w:hAnsi="Arial" w:cs="Arial"/>
          <w:i/>
          <w:iCs/>
        </w:rPr>
        <w:t xml:space="preserve">This practical activity </w:t>
      </w:r>
      <w:r w:rsidR="006153A2" w:rsidRPr="00163271">
        <w:rPr>
          <w:rFonts w:ascii="Arial" w:hAnsi="Arial" w:cs="Arial"/>
          <w:i/>
        </w:rPr>
        <w:t xml:space="preserve">requires learners to </w:t>
      </w:r>
      <w:r w:rsidR="00267B31" w:rsidRPr="00163271">
        <w:rPr>
          <w:rFonts w:ascii="Arial" w:hAnsi="Arial" w:cs="Arial"/>
          <w:i/>
        </w:rPr>
        <w:t>build using materials like an old log, a saw</w:t>
      </w:r>
      <w:r w:rsidR="00DF33BF" w:rsidRPr="00163271">
        <w:rPr>
          <w:rFonts w:ascii="Arial" w:hAnsi="Arial" w:cs="Arial"/>
          <w:i/>
        </w:rPr>
        <w:t xml:space="preserve">, and drill. It might not be practical for all </w:t>
      </w:r>
      <w:r w:rsidR="00CE4566" w:rsidRPr="00163271">
        <w:rPr>
          <w:rFonts w:ascii="Arial" w:hAnsi="Arial" w:cs="Arial"/>
          <w:i/>
        </w:rPr>
        <w:t>learners,</w:t>
      </w:r>
      <w:r w:rsidR="00DF33BF" w:rsidRPr="00163271">
        <w:rPr>
          <w:rFonts w:ascii="Arial" w:hAnsi="Arial" w:cs="Arial"/>
          <w:i/>
        </w:rPr>
        <w:t xml:space="preserve"> and they will </w:t>
      </w:r>
      <w:r w:rsidRPr="00163271">
        <w:rPr>
          <w:rFonts w:ascii="Arial" w:hAnsi="Arial" w:cs="Arial"/>
          <w:i/>
        </w:rPr>
        <w:t xml:space="preserve">need </w:t>
      </w:r>
      <w:r w:rsidR="00DF33BF" w:rsidRPr="00163271">
        <w:rPr>
          <w:rFonts w:ascii="Arial" w:hAnsi="Arial" w:cs="Arial"/>
          <w:i/>
        </w:rPr>
        <w:t>an adult</w:t>
      </w:r>
      <w:r w:rsidRPr="00163271">
        <w:rPr>
          <w:rFonts w:ascii="Arial" w:hAnsi="Arial" w:cs="Arial"/>
          <w:i/>
        </w:rPr>
        <w:t xml:space="preserve"> to help. This activity </w:t>
      </w:r>
      <w:r w:rsidRPr="00163271">
        <w:rPr>
          <w:rFonts w:ascii="Arial" w:hAnsi="Arial" w:cs="Arial"/>
          <w:i/>
          <w:iCs/>
        </w:rPr>
        <w:t>helps learners take action to conserve and protect an endemic species.</w:t>
      </w:r>
      <w:r w:rsidR="00E91269" w:rsidRPr="00163271">
        <w:rPr>
          <w:rFonts w:ascii="Arial" w:hAnsi="Arial" w:cs="Arial"/>
          <w:i/>
        </w:rPr>
        <w:t xml:space="preserve"> </w:t>
      </w:r>
    </w:p>
    <w:p w14:paraId="6609C09D" w14:textId="77777777" w:rsidR="0012476C" w:rsidRPr="00163271" w:rsidRDefault="000637D8" w:rsidP="0012476C">
      <w:pPr>
        <w:rPr>
          <w:rFonts w:ascii="Arial" w:hAnsi="Arial" w:cs="Arial"/>
        </w:rPr>
      </w:pPr>
      <w:r>
        <w:rPr>
          <w:rFonts w:ascii="Arial" w:hAnsi="Arial" w:cs="Arial"/>
        </w:rPr>
        <w:pict w14:anchorId="41C9D938">
          <v:rect id="_x0000_i1043" style="width:0;height:1.5pt" o:hralign="center" o:hrstd="t" o:hr="t" fillcolor="#a0a0a0" stroked="f"/>
        </w:pict>
      </w:r>
    </w:p>
    <w:p w14:paraId="1F2F431E" w14:textId="7D1A3A19" w:rsidR="0012476C" w:rsidRPr="00163271" w:rsidRDefault="0012476C" w:rsidP="004124AC">
      <w:pPr>
        <w:pStyle w:val="LIG"/>
        <w:rPr>
          <w:rFonts w:ascii="Arial" w:hAnsi="Arial" w:cs="Arial"/>
        </w:rPr>
      </w:pPr>
      <w:r w:rsidRPr="00163271">
        <w:rPr>
          <w:rFonts w:ascii="Arial" w:hAnsi="Arial" w:cs="Arial"/>
        </w:rPr>
        <w:t xml:space="preserve">I am learning to: protect </w:t>
      </w:r>
      <w:r w:rsidR="00486627" w:rsidRPr="00163271">
        <w:rPr>
          <w:rFonts w:ascii="Arial" w:hAnsi="Arial" w:cs="Arial"/>
        </w:rPr>
        <w:t>wētā</w:t>
      </w:r>
      <w:r w:rsidRPr="00163271">
        <w:rPr>
          <w:rFonts w:ascii="Arial" w:hAnsi="Arial" w:cs="Arial"/>
        </w:rPr>
        <w:t xml:space="preserve"> from predators by creating a suitable habitat</w:t>
      </w:r>
    </w:p>
    <w:p w14:paraId="732EA7F1" w14:textId="34B61D1A" w:rsidR="0012476C" w:rsidRPr="00163271" w:rsidRDefault="0012476C" w:rsidP="002C1E5B">
      <w:pPr>
        <w:spacing w:after="0"/>
        <w:rPr>
          <w:rFonts w:ascii="Arial" w:hAnsi="Arial" w:cs="Arial"/>
        </w:rPr>
      </w:pPr>
      <w:r w:rsidRPr="00163271">
        <w:rPr>
          <w:rFonts w:ascii="Arial" w:hAnsi="Arial" w:cs="Arial"/>
        </w:rPr>
        <w:t>What do I need?</w:t>
      </w:r>
    </w:p>
    <w:p w14:paraId="2F75ABEF" w14:textId="7990C383" w:rsidR="007D68BF" w:rsidRPr="00163271" w:rsidRDefault="007D68BF" w:rsidP="00A73765">
      <w:pPr>
        <w:pStyle w:val="ListParagraph"/>
        <w:numPr>
          <w:ilvl w:val="0"/>
          <w:numId w:val="3"/>
        </w:numPr>
        <w:rPr>
          <w:rFonts w:ascii="Arial" w:hAnsi="Arial" w:cs="Arial"/>
        </w:rPr>
      </w:pPr>
      <w:r w:rsidRPr="00163271">
        <w:rPr>
          <w:rFonts w:ascii="Arial" w:hAnsi="Arial" w:cs="Arial"/>
        </w:rPr>
        <w:t>Materials: small log, plastic or iron for roof, string or wire</w:t>
      </w:r>
    </w:p>
    <w:p w14:paraId="1BD12969" w14:textId="0F48574B" w:rsidR="007D68BF" w:rsidRPr="00163271" w:rsidRDefault="007D68BF" w:rsidP="00A73765">
      <w:pPr>
        <w:pStyle w:val="ListParagraph"/>
        <w:numPr>
          <w:ilvl w:val="0"/>
          <w:numId w:val="3"/>
        </w:numPr>
        <w:rPr>
          <w:rFonts w:ascii="Arial" w:hAnsi="Arial" w:cs="Arial"/>
        </w:rPr>
      </w:pPr>
      <w:r w:rsidRPr="00163271">
        <w:rPr>
          <w:rFonts w:ascii="Arial" w:hAnsi="Arial" w:cs="Arial"/>
        </w:rPr>
        <w:t xml:space="preserve">Tools: </w:t>
      </w:r>
      <w:r w:rsidR="00B85D73" w:rsidRPr="00163271">
        <w:rPr>
          <w:rFonts w:ascii="Arial" w:hAnsi="Arial" w:cs="Arial"/>
        </w:rPr>
        <w:t>saw, chisel, drill, hammer, and nails.</w:t>
      </w:r>
    </w:p>
    <w:p w14:paraId="213DF10C" w14:textId="1B2ED5CA" w:rsidR="001527FA" w:rsidRPr="00163271" w:rsidRDefault="00CC1A8E" w:rsidP="002D206F">
      <w:pPr>
        <w:spacing w:after="0"/>
        <w:rPr>
          <w:rFonts w:ascii="Arial" w:hAnsi="Arial" w:cs="Arial"/>
        </w:rPr>
      </w:pPr>
      <w:r w:rsidRPr="00163271">
        <w:rPr>
          <w:rFonts w:ascii="Arial" w:hAnsi="Arial" w:cs="Arial"/>
        </w:rPr>
        <w:t xml:space="preserve">Optional </w:t>
      </w:r>
      <w:r w:rsidR="00163271" w:rsidRPr="00163271">
        <w:rPr>
          <w:rFonts w:ascii="Arial" w:hAnsi="Arial" w:cs="Arial"/>
        </w:rPr>
        <w:t>digital</w:t>
      </w:r>
      <w:r w:rsidRPr="00163271">
        <w:rPr>
          <w:rFonts w:ascii="Arial" w:hAnsi="Arial" w:cs="Arial"/>
        </w:rPr>
        <w:t xml:space="preserve">: </w:t>
      </w:r>
    </w:p>
    <w:p w14:paraId="43290EB4" w14:textId="502F3FEA" w:rsidR="00E91269" w:rsidRPr="00163271" w:rsidRDefault="00097BE2" w:rsidP="00A73765">
      <w:pPr>
        <w:pStyle w:val="ListParagraph"/>
        <w:numPr>
          <w:ilvl w:val="0"/>
          <w:numId w:val="3"/>
        </w:numPr>
        <w:spacing w:after="0"/>
        <w:rPr>
          <w:rFonts w:ascii="Arial" w:hAnsi="Arial" w:cs="Arial"/>
        </w:rPr>
      </w:pPr>
      <w:r w:rsidRPr="00163271">
        <w:rPr>
          <w:rFonts w:ascii="Arial" w:hAnsi="Arial" w:cs="Arial"/>
        </w:rPr>
        <w:t>(</w:t>
      </w:r>
      <w:r w:rsidR="00DC552B" w:rsidRPr="00163271">
        <w:rPr>
          <w:rFonts w:ascii="Arial" w:hAnsi="Arial" w:cs="Arial"/>
        </w:rPr>
        <w:t>Activity s</w:t>
      </w:r>
      <w:r w:rsidRPr="00163271">
        <w:rPr>
          <w:rFonts w:ascii="Arial" w:hAnsi="Arial" w:cs="Arial"/>
        </w:rPr>
        <w:t xml:space="preserve">ource) </w:t>
      </w:r>
      <w:hyperlink r:id="rId91" w:history="1">
        <w:r w:rsidR="00DC552B" w:rsidRPr="00163271">
          <w:rPr>
            <w:rStyle w:val="Hyperlink"/>
            <w:rFonts w:ascii="Arial" w:hAnsi="Arial" w:cs="Arial"/>
          </w:rPr>
          <w:t>https://www.doc.govt.nz/parks-and-recreation/places-to-go/toyota-kiwi-guardians/take-action/build-a-weta-motel/</w:t>
        </w:r>
      </w:hyperlink>
      <w:r w:rsidR="00E91269" w:rsidRPr="00163271">
        <w:rPr>
          <w:rFonts w:ascii="Arial" w:hAnsi="Arial" w:cs="Arial"/>
        </w:rPr>
        <w:t xml:space="preserve"> </w:t>
      </w:r>
    </w:p>
    <w:p w14:paraId="54B69BF2" w14:textId="729F6B7A" w:rsidR="001527FA" w:rsidRPr="00163271" w:rsidRDefault="000637D8" w:rsidP="00A73765">
      <w:pPr>
        <w:pStyle w:val="ListParagraph"/>
        <w:numPr>
          <w:ilvl w:val="0"/>
          <w:numId w:val="3"/>
        </w:numPr>
        <w:rPr>
          <w:rStyle w:val="Hyperlink"/>
          <w:rFonts w:ascii="Arial" w:hAnsi="Arial" w:cs="Arial"/>
          <w:color w:val="auto"/>
          <w:u w:val="none"/>
        </w:rPr>
      </w:pPr>
      <w:hyperlink r:id="rId92" w:history="1">
        <w:r w:rsidR="001527FA" w:rsidRPr="00163271">
          <w:rPr>
            <w:rStyle w:val="Hyperlink"/>
            <w:rFonts w:ascii="Arial" w:eastAsia="&quot;Calibri&quot;,sans-serif" w:hAnsi="Arial" w:cs="Arial"/>
          </w:rPr>
          <w:t>https://www.sciencelearn.org.nz/videos/1816-</w:t>
        </w:r>
        <w:r w:rsidR="00486627" w:rsidRPr="00163271">
          <w:rPr>
            <w:rStyle w:val="Hyperlink"/>
            <w:rFonts w:ascii="Arial" w:eastAsia="&quot;Calibri&quot;,sans-serif" w:hAnsi="Arial" w:cs="Arial"/>
          </w:rPr>
          <w:t xml:space="preserve"> wētā</w:t>
        </w:r>
        <w:r w:rsidR="001527FA" w:rsidRPr="00163271">
          <w:rPr>
            <w:rStyle w:val="Hyperlink"/>
            <w:rFonts w:ascii="Arial" w:eastAsia="&quot;Calibri&quot;,sans-serif" w:hAnsi="Arial" w:cs="Arial"/>
          </w:rPr>
          <w:t>-house-design-process</w:t>
        </w:r>
      </w:hyperlink>
    </w:p>
    <w:p w14:paraId="0C6FF619" w14:textId="3E40D8CD" w:rsidR="001527FA" w:rsidRPr="00163271" w:rsidRDefault="000637D8" w:rsidP="00A73765">
      <w:pPr>
        <w:pStyle w:val="ListParagraph"/>
        <w:numPr>
          <w:ilvl w:val="0"/>
          <w:numId w:val="3"/>
        </w:numPr>
        <w:spacing w:after="0"/>
        <w:rPr>
          <w:rFonts w:ascii="Arial" w:hAnsi="Arial" w:cs="Arial"/>
        </w:rPr>
      </w:pPr>
      <w:hyperlink r:id="rId93">
        <w:r w:rsidR="001527FA" w:rsidRPr="00163271">
          <w:rPr>
            <w:rStyle w:val="Hyperlink"/>
            <w:rFonts w:ascii="Arial" w:hAnsi="Arial" w:cs="Arial"/>
          </w:rPr>
          <w:t>https://www.youtube.com/watch?v=9408Fx1ohiw</w:t>
        </w:r>
      </w:hyperlink>
    </w:p>
    <w:p w14:paraId="6D2E7CF1" w14:textId="7233C54B" w:rsidR="0012476C" w:rsidRPr="00163271" w:rsidRDefault="0012476C" w:rsidP="0012476C">
      <w:pPr>
        <w:rPr>
          <w:rFonts w:ascii="Arial" w:hAnsi="Arial" w:cs="Arial"/>
        </w:rPr>
      </w:pPr>
    </w:p>
    <w:p w14:paraId="2B7C2868" w14:textId="77777777" w:rsidR="0012476C" w:rsidRPr="00163271" w:rsidRDefault="0012476C" w:rsidP="00AD110C">
      <w:pPr>
        <w:pStyle w:val="GH2"/>
        <w:spacing w:before="0" w:after="0"/>
        <w:rPr>
          <w:rFonts w:ascii="Arial" w:hAnsi="Arial" w:cs="Arial"/>
          <w:lang w:val="en-NZ"/>
        </w:rPr>
      </w:pPr>
      <w:r w:rsidRPr="00163271">
        <w:rPr>
          <w:rFonts w:ascii="Arial" w:hAnsi="Arial" w:cs="Arial"/>
          <w:lang w:val="en-NZ"/>
        </w:rPr>
        <w:t>Instructions:</w:t>
      </w:r>
    </w:p>
    <w:p w14:paraId="5526E530" w14:textId="2C51E2ED" w:rsidR="0012476C" w:rsidRPr="00163271" w:rsidRDefault="003E4F4E" w:rsidP="0012476C">
      <w:pPr>
        <w:rPr>
          <w:rFonts w:ascii="Arial" w:hAnsi="Arial" w:cs="Arial"/>
        </w:rPr>
      </w:pPr>
      <w:r w:rsidRPr="00163271">
        <w:rPr>
          <w:rFonts w:ascii="Arial" w:hAnsi="Arial" w:cs="Arial"/>
        </w:rPr>
        <w:t xml:space="preserve">Today you are going to design and make a </w:t>
      </w:r>
      <w:r w:rsidR="00486627" w:rsidRPr="00163271">
        <w:rPr>
          <w:rFonts w:ascii="Arial" w:hAnsi="Arial" w:cs="Arial"/>
        </w:rPr>
        <w:t>wētā</w:t>
      </w:r>
      <w:r w:rsidRPr="00163271">
        <w:rPr>
          <w:rFonts w:ascii="Arial" w:hAnsi="Arial" w:cs="Arial"/>
        </w:rPr>
        <w:t xml:space="preserve"> hotel.</w:t>
      </w:r>
    </w:p>
    <w:p w14:paraId="5033403F" w14:textId="77777777" w:rsidR="0012476C" w:rsidRPr="00163271" w:rsidRDefault="0012476C" w:rsidP="00030BC0">
      <w:pPr>
        <w:pStyle w:val="GH2"/>
        <w:spacing w:before="120" w:after="0" w:line="240" w:lineRule="auto"/>
        <w:rPr>
          <w:rFonts w:ascii="Arial" w:hAnsi="Arial" w:cs="Arial"/>
          <w:lang w:val="en-NZ"/>
        </w:rPr>
      </w:pPr>
      <w:r w:rsidRPr="00163271">
        <w:rPr>
          <w:rFonts w:ascii="Arial" w:hAnsi="Arial" w:cs="Arial"/>
          <w:lang w:val="en-NZ"/>
        </w:rPr>
        <w:t>Your task:</w:t>
      </w:r>
    </w:p>
    <w:p w14:paraId="58A73062" w14:textId="769A06A3" w:rsidR="00AD110C" w:rsidRPr="00163271" w:rsidRDefault="00E25EFE" w:rsidP="00AD110C">
      <w:pPr>
        <w:rPr>
          <w:rFonts w:ascii="Arial" w:hAnsi="Arial" w:cs="Arial"/>
        </w:rPr>
      </w:pPr>
      <w:r w:rsidRPr="00163271">
        <w:rPr>
          <w:rFonts w:ascii="Arial" w:hAnsi="Arial" w:cs="Arial"/>
        </w:rPr>
        <w:t>T</w:t>
      </w:r>
      <w:r w:rsidR="00820F3C" w:rsidRPr="00163271">
        <w:rPr>
          <w:rFonts w:ascii="Arial" w:hAnsi="Arial" w:cs="Arial"/>
        </w:rPr>
        <w:t>here are more than</w:t>
      </w:r>
      <w:r w:rsidR="0092775C" w:rsidRPr="00163271">
        <w:rPr>
          <w:rFonts w:ascii="Arial" w:hAnsi="Arial" w:cs="Arial"/>
        </w:rPr>
        <w:t xml:space="preserve"> 70 species of </w:t>
      </w:r>
      <w:r w:rsidR="00CE4566" w:rsidRPr="00163271">
        <w:rPr>
          <w:rFonts w:ascii="Arial" w:hAnsi="Arial" w:cs="Arial"/>
        </w:rPr>
        <w:t>wētā,</w:t>
      </w:r>
      <w:r w:rsidR="005A5114" w:rsidRPr="00163271">
        <w:rPr>
          <w:rFonts w:ascii="Arial" w:hAnsi="Arial" w:cs="Arial"/>
        </w:rPr>
        <w:t xml:space="preserve"> and they</w:t>
      </w:r>
      <w:r w:rsidR="0092775C" w:rsidRPr="00163271">
        <w:rPr>
          <w:rFonts w:ascii="Arial" w:hAnsi="Arial" w:cs="Arial"/>
        </w:rPr>
        <w:t xml:space="preserve"> only exist in New Zealand. Many species are endangered so it’s very important we look after them. A wētā motel will help protect them from being eaten by predators like rats, </w:t>
      </w:r>
      <w:r w:rsidR="00CE4566" w:rsidRPr="00163271">
        <w:rPr>
          <w:rFonts w:ascii="Arial" w:hAnsi="Arial" w:cs="Arial"/>
        </w:rPr>
        <w:t>cats,</w:t>
      </w:r>
      <w:r w:rsidR="0092775C" w:rsidRPr="00163271">
        <w:rPr>
          <w:rFonts w:ascii="Arial" w:hAnsi="Arial" w:cs="Arial"/>
        </w:rPr>
        <w:t xml:space="preserve"> and hedgehogs.</w:t>
      </w:r>
    </w:p>
    <w:p w14:paraId="56AC0FF6" w14:textId="05080684" w:rsidR="00AD110C" w:rsidRPr="00163271" w:rsidRDefault="00AD110C" w:rsidP="00AD110C">
      <w:pPr>
        <w:rPr>
          <w:rFonts w:ascii="Arial" w:hAnsi="Arial" w:cs="Arial"/>
          <w:b/>
          <w:bCs/>
        </w:rPr>
      </w:pPr>
      <w:r w:rsidRPr="00163271">
        <w:rPr>
          <w:rFonts w:ascii="Arial" w:hAnsi="Arial" w:cs="Arial"/>
          <w:b/>
          <w:bCs/>
        </w:rPr>
        <w:t>Build your wētā motel</w:t>
      </w:r>
    </w:p>
    <w:p w14:paraId="0404F100" w14:textId="596F2462" w:rsidR="006514FF" w:rsidRPr="00163271" w:rsidRDefault="00D7199D" w:rsidP="00AD110C">
      <w:pPr>
        <w:rPr>
          <w:rFonts w:ascii="Arial" w:hAnsi="Arial" w:cs="Arial"/>
        </w:rPr>
      </w:pPr>
      <w:r w:rsidRPr="00163271">
        <w:rPr>
          <w:rFonts w:ascii="Arial" w:hAnsi="Arial" w:cs="Arial"/>
        </w:rPr>
        <w:t xml:space="preserve">Grab your adult helper and </w:t>
      </w:r>
      <w:r w:rsidR="002C2AE5" w:rsidRPr="00163271">
        <w:rPr>
          <w:rFonts w:ascii="Arial" w:hAnsi="Arial" w:cs="Arial"/>
        </w:rPr>
        <w:t xml:space="preserve">work together to build your </w:t>
      </w:r>
      <w:r w:rsidR="00253FB4" w:rsidRPr="00163271">
        <w:rPr>
          <w:rFonts w:ascii="Arial" w:hAnsi="Arial" w:cs="Arial"/>
        </w:rPr>
        <w:t>hotel.</w:t>
      </w:r>
    </w:p>
    <w:p w14:paraId="658C1A5C" w14:textId="77777777" w:rsidR="00AD110C" w:rsidRPr="00163271" w:rsidRDefault="00AD110C" w:rsidP="00A73765">
      <w:pPr>
        <w:pStyle w:val="ListParagraph"/>
        <w:numPr>
          <w:ilvl w:val="0"/>
          <w:numId w:val="14"/>
        </w:numPr>
        <w:rPr>
          <w:rFonts w:ascii="Arial" w:hAnsi="Arial" w:cs="Arial"/>
        </w:rPr>
      </w:pPr>
      <w:r w:rsidRPr="00163271">
        <w:rPr>
          <w:rFonts w:ascii="Arial" w:hAnsi="Arial" w:cs="Arial"/>
        </w:rPr>
        <w:t xml:space="preserve">Saw a small log in half. </w:t>
      </w:r>
    </w:p>
    <w:p w14:paraId="08B49852" w14:textId="77777777" w:rsidR="00AD110C" w:rsidRPr="00163271" w:rsidRDefault="00AD110C" w:rsidP="00A73765">
      <w:pPr>
        <w:pStyle w:val="ListParagraph"/>
        <w:numPr>
          <w:ilvl w:val="0"/>
          <w:numId w:val="14"/>
        </w:numPr>
        <w:rPr>
          <w:rFonts w:ascii="Arial" w:hAnsi="Arial" w:cs="Arial"/>
        </w:rPr>
      </w:pPr>
      <w:r w:rsidRPr="00163271">
        <w:rPr>
          <w:rFonts w:ascii="Arial" w:hAnsi="Arial" w:cs="Arial"/>
        </w:rPr>
        <w:t xml:space="preserve">Chisel out some rooms for the wētā </w:t>
      </w:r>
    </w:p>
    <w:p w14:paraId="49191837" w14:textId="77777777" w:rsidR="00AD110C" w:rsidRPr="00163271" w:rsidRDefault="00AD110C" w:rsidP="00A73765">
      <w:pPr>
        <w:pStyle w:val="ListParagraph"/>
        <w:numPr>
          <w:ilvl w:val="0"/>
          <w:numId w:val="14"/>
        </w:numPr>
        <w:rPr>
          <w:rFonts w:ascii="Arial" w:hAnsi="Arial" w:cs="Arial"/>
        </w:rPr>
      </w:pPr>
      <w:r w:rsidRPr="00163271">
        <w:rPr>
          <w:rFonts w:ascii="Arial" w:hAnsi="Arial" w:cs="Arial"/>
        </w:rPr>
        <w:t xml:space="preserve">Drill an entrance tunnel. A tunnel 18mm or slightly smaller is best to stop mice getting in (10 mm is too small). The tunnel should be quite long and sloping down from the top or the side. </w:t>
      </w:r>
    </w:p>
    <w:p w14:paraId="65E805C1" w14:textId="77777777" w:rsidR="00AD110C" w:rsidRPr="00163271" w:rsidRDefault="00AD110C" w:rsidP="00A73765">
      <w:pPr>
        <w:pStyle w:val="ListParagraph"/>
        <w:numPr>
          <w:ilvl w:val="0"/>
          <w:numId w:val="14"/>
        </w:numPr>
        <w:rPr>
          <w:rFonts w:ascii="Arial" w:hAnsi="Arial" w:cs="Arial"/>
        </w:rPr>
      </w:pPr>
      <w:r w:rsidRPr="00163271">
        <w:rPr>
          <w:rFonts w:ascii="Arial" w:hAnsi="Arial" w:cs="Arial"/>
        </w:rPr>
        <w:t xml:space="preserve">Nail the two halves of the log together and then nail on a roof. </w:t>
      </w:r>
    </w:p>
    <w:p w14:paraId="23DADC22" w14:textId="7384420C" w:rsidR="00AD110C" w:rsidRPr="00163271" w:rsidRDefault="00AD110C" w:rsidP="00A73765">
      <w:pPr>
        <w:pStyle w:val="ListParagraph"/>
        <w:numPr>
          <w:ilvl w:val="0"/>
          <w:numId w:val="14"/>
        </w:numPr>
        <w:rPr>
          <w:rFonts w:ascii="Arial" w:hAnsi="Arial" w:cs="Arial"/>
        </w:rPr>
      </w:pPr>
      <w:r w:rsidRPr="00163271">
        <w:rPr>
          <w:rFonts w:ascii="Arial" w:hAnsi="Arial" w:cs="Arial"/>
        </w:rPr>
        <w:t xml:space="preserve">Hang or tie the motel in a tree in a shady spot at about eye level, out of reach of rats or mice. </w:t>
      </w:r>
    </w:p>
    <w:p w14:paraId="2CE8D89B" w14:textId="77777777" w:rsidR="00AD110C" w:rsidRPr="00163271" w:rsidRDefault="003E1DA4" w:rsidP="0012476C">
      <w:pPr>
        <w:rPr>
          <w:rFonts w:ascii="Arial" w:eastAsia="&quot;Calibri&quot;,sans-serif" w:hAnsi="Arial" w:cs="Arial"/>
        </w:rPr>
      </w:pPr>
      <w:r w:rsidRPr="00163271">
        <w:rPr>
          <w:rFonts w:ascii="Arial" w:eastAsia="&quot;Calibri&quot;,sans-serif" w:hAnsi="Arial" w:cs="Arial"/>
        </w:rPr>
        <w:t>Optional digital extra</w:t>
      </w:r>
      <w:r w:rsidR="00AD110C" w:rsidRPr="00163271">
        <w:rPr>
          <w:rFonts w:ascii="Arial" w:eastAsia="&quot;Calibri&quot;,sans-serif" w:hAnsi="Arial" w:cs="Arial"/>
        </w:rPr>
        <w:t>s</w:t>
      </w:r>
      <w:r w:rsidRPr="00163271">
        <w:rPr>
          <w:rFonts w:ascii="Arial" w:eastAsia="&quot;Calibri&quot;,sans-serif" w:hAnsi="Arial" w:cs="Arial"/>
        </w:rPr>
        <w:t xml:space="preserve">: </w:t>
      </w:r>
    </w:p>
    <w:p w14:paraId="1F967BBC" w14:textId="7BCA7105" w:rsidR="0012476C" w:rsidRPr="00163271" w:rsidRDefault="00915F5C" w:rsidP="00A73765">
      <w:pPr>
        <w:pStyle w:val="ListParagraph"/>
        <w:numPr>
          <w:ilvl w:val="0"/>
          <w:numId w:val="3"/>
        </w:numPr>
        <w:rPr>
          <w:rStyle w:val="Hyperlink"/>
          <w:rFonts w:ascii="Arial" w:hAnsi="Arial" w:cs="Arial"/>
        </w:rPr>
      </w:pPr>
      <w:r w:rsidRPr="00163271">
        <w:rPr>
          <w:rFonts w:ascii="Arial" w:eastAsia="&quot;Calibri&quot;,sans-serif" w:hAnsi="Arial" w:cs="Arial"/>
          <w:b/>
        </w:rPr>
        <w:t>Learn about the wētā and l</w:t>
      </w:r>
      <w:r w:rsidR="08D88013" w:rsidRPr="00163271">
        <w:rPr>
          <w:rFonts w:ascii="Arial" w:eastAsia="&quot;Calibri&quot;,sans-serif" w:hAnsi="Arial" w:cs="Arial"/>
          <w:b/>
        </w:rPr>
        <w:t>abel</w:t>
      </w:r>
      <w:r w:rsidR="08D88013" w:rsidRPr="00163271">
        <w:rPr>
          <w:rFonts w:ascii="Arial" w:eastAsia="&quot;Calibri&quot;,sans-serif" w:hAnsi="Arial" w:cs="Arial"/>
        </w:rPr>
        <w:t xml:space="preserve"> </w:t>
      </w:r>
      <w:r w:rsidRPr="00163271">
        <w:rPr>
          <w:rFonts w:ascii="Arial" w:eastAsia="&quot;Calibri&quot;,sans-serif" w:hAnsi="Arial" w:cs="Arial"/>
        </w:rPr>
        <w:t>its</w:t>
      </w:r>
      <w:r w:rsidR="08D88013" w:rsidRPr="00163271">
        <w:rPr>
          <w:rFonts w:ascii="Arial" w:eastAsia="&quot;Calibri&quot;,sans-serif" w:hAnsi="Arial" w:cs="Arial"/>
        </w:rPr>
        <w:t xml:space="preserve"> parts using the </w:t>
      </w:r>
      <w:r w:rsidR="08D88013" w:rsidRPr="00163271">
        <w:rPr>
          <w:rFonts w:ascii="Arial" w:hAnsi="Arial" w:cs="Arial"/>
        </w:rPr>
        <w:t>int</w:t>
      </w:r>
      <w:r w:rsidR="00CF17B7" w:rsidRPr="00163271">
        <w:rPr>
          <w:rFonts w:ascii="Arial" w:hAnsi="Arial" w:cs="Arial"/>
        </w:rPr>
        <w:t>e</w:t>
      </w:r>
      <w:r w:rsidR="08D88013" w:rsidRPr="00163271">
        <w:rPr>
          <w:rFonts w:ascii="Arial" w:hAnsi="Arial" w:cs="Arial"/>
        </w:rPr>
        <w:t>ractive</w:t>
      </w:r>
      <w:r w:rsidR="08D88013" w:rsidRPr="00163271">
        <w:rPr>
          <w:rFonts w:ascii="Arial" w:eastAsia="&quot;Calibri&quot;,sans-serif" w:hAnsi="Arial" w:cs="Arial"/>
        </w:rPr>
        <w:t xml:space="preserve"> on </w:t>
      </w:r>
      <w:r w:rsidR="001D2901" w:rsidRPr="00163271">
        <w:rPr>
          <w:rFonts w:ascii="Arial" w:eastAsia="&quot;Calibri&quot;,sans-serif" w:hAnsi="Arial" w:cs="Arial"/>
        </w:rPr>
        <w:t>Science Learning Hub</w:t>
      </w:r>
      <w:r w:rsidR="00B3099F" w:rsidRPr="00163271">
        <w:rPr>
          <w:rFonts w:ascii="Arial" w:eastAsia="&quot;Calibri&quot;,sans-serif" w:hAnsi="Arial" w:cs="Arial"/>
        </w:rPr>
        <w:t xml:space="preserve"> </w:t>
      </w:r>
      <w:hyperlink r:id="rId94" w:history="1">
        <w:r w:rsidR="003E1DA4" w:rsidRPr="00163271">
          <w:rPr>
            <w:rStyle w:val="Hyperlink"/>
            <w:rFonts w:ascii="Arial" w:hAnsi="Arial" w:cs="Arial"/>
          </w:rPr>
          <w:t>https://www.sciencelearn.org.nz/resources/2843-label-the-insect</w:t>
        </w:r>
      </w:hyperlink>
      <w:r w:rsidR="00AD110C" w:rsidRPr="00163271">
        <w:rPr>
          <w:rStyle w:val="Hyperlink"/>
          <w:rFonts w:ascii="Arial" w:hAnsi="Arial" w:cs="Arial"/>
        </w:rPr>
        <w:t>.</w:t>
      </w:r>
    </w:p>
    <w:p w14:paraId="701CE849" w14:textId="35456D02" w:rsidR="00AD110C" w:rsidRPr="00163271" w:rsidRDefault="00AD110C" w:rsidP="00A73765">
      <w:pPr>
        <w:pStyle w:val="ListParagraph"/>
        <w:numPr>
          <w:ilvl w:val="0"/>
          <w:numId w:val="3"/>
        </w:numPr>
        <w:rPr>
          <w:rFonts w:ascii="Arial" w:eastAsia="&quot;Calibri&quot;,sans-serif" w:hAnsi="Arial" w:cs="Arial"/>
        </w:rPr>
      </w:pPr>
      <w:r w:rsidRPr="00163271">
        <w:rPr>
          <w:rFonts w:ascii="Arial" w:hAnsi="Arial" w:cs="Arial"/>
        </w:rPr>
        <w:t xml:space="preserve">Want a 5-star upgrade for your wētā, or some handy hints on making your motel? Go to </w:t>
      </w:r>
      <w:hyperlink r:id="rId95" w:history="1">
        <w:r w:rsidRPr="00163271">
          <w:rPr>
            <w:rStyle w:val="Hyperlink"/>
            <w:rFonts w:ascii="Arial" w:hAnsi="Arial" w:cs="Arial"/>
          </w:rPr>
          <w:t>www.kiwiguardians.co.nz</w:t>
        </w:r>
      </w:hyperlink>
      <w:r w:rsidRPr="00163271">
        <w:rPr>
          <w:rFonts w:ascii="Arial" w:hAnsi="Arial" w:cs="Arial"/>
        </w:rPr>
        <w:t xml:space="preserve"> </w:t>
      </w:r>
    </w:p>
    <w:p w14:paraId="1ACC5405" w14:textId="68EED5B6" w:rsidR="00445AC9" w:rsidRPr="00163271" w:rsidRDefault="00445AC9" w:rsidP="00DC552B">
      <w:pPr>
        <w:spacing w:before="240"/>
        <w:rPr>
          <w:rFonts w:ascii="Arial" w:hAnsi="Arial" w:cs="Arial"/>
          <w:b/>
        </w:rPr>
      </w:pPr>
      <w:r w:rsidRPr="00163271">
        <w:rPr>
          <w:rFonts w:ascii="Arial" w:hAnsi="Arial" w:cs="Arial"/>
          <w:b/>
        </w:rPr>
        <w:t xml:space="preserve">Remember to do your end of day reflection and wellbeing activities (See p. </w:t>
      </w:r>
      <w:r w:rsidR="00EF1725" w:rsidRPr="00163271">
        <w:rPr>
          <w:rFonts w:ascii="Arial" w:hAnsi="Arial" w:cs="Arial"/>
          <w:b/>
        </w:rPr>
        <w:t>7&amp;10)</w:t>
      </w:r>
    </w:p>
    <w:p w14:paraId="71B9A4AC" w14:textId="4724C3F5" w:rsidR="00445AC9" w:rsidRPr="00163271" w:rsidRDefault="00445AC9" w:rsidP="004124AC">
      <w:pPr>
        <w:pStyle w:val="BH1"/>
        <w:rPr>
          <w:rFonts w:ascii="Arial" w:hAnsi="Arial" w:cs="Arial"/>
          <w:i/>
          <w:lang w:val="en-NZ"/>
        </w:rPr>
      </w:pPr>
      <w:r w:rsidRPr="00163271">
        <w:rPr>
          <w:rFonts w:ascii="Arial" w:hAnsi="Arial" w:cs="Arial"/>
          <w:lang w:val="en-NZ"/>
        </w:rPr>
        <w:lastRenderedPageBreak/>
        <w:t xml:space="preserve">Day 5 </w:t>
      </w:r>
      <w:r w:rsidR="00616646" w:rsidRPr="00163271">
        <w:rPr>
          <w:rFonts w:ascii="Arial" w:hAnsi="Arial" w:cs="Arial"/>
          <w:lang w:val="en-NZ"/>
        </w:rPr>
        <w:t>a</w:t>
      </w:r>
      <w:r w:rsidRPr="00163271">
        <w:rPr>
          <w:rFonts w:ascii="Arial" w:hAnsi="Arial" w:cs="Arial"/>
          <w:lang w:val="en-NZ"/>
        </w:rPr>
        <w:t xml:space="preserve">ctivity 1: Pictorial mapping of perspectives </w:t>
      </w:r>
    </w:p>
    <w:p w14:paraId="5E4123DC" w14:textId="2134F08E" w:rsidR="00445AC9" w:rsidRPr="00163271" w:rsidRDefault="00C24B4A" w:rsidP="004124AC">
      <w:pPr>
        <w:rPr>
          <w:rFonts w:ascii="Arial" w:hAnsi="Arial" w:cs="Arial"/>
          <w:i/>
          <w:iCs/>
          <w:color w:val="3472AC"/>
        </w:rPr>
      </w:pPr>
      <w:r w:rsidRPr="00163271">
        <w:rPr>
          <w:rFonts w:ascii="Arial" w:hAnsi="Arial" w:cs="Arial"/>
          <w:noProof/>
        </w:rPr>
        <w:drawing>
          <wp:anchor distT="0" distB="0" distL="114300" distR="114300" simplePos="0" relativeHeight="251658249" behindDoc="1" locked="0" layoutInCell="1" allowOverlap="1" wp14:anchorId="219DED41" wp14:editId="7839A386">
            <wp:simplePos x="0" y="0"/>
            <wp:positionH relativeFrom="column">
              <wp:posOffset>4743095</wp:posOffset>
            </wp:positionH>
            <wp:positionV relativeFrom="paragraph">
              <wp:posOffset>6409</wp:posOffset>
            </wp:positionV>
            <wp:extent cx="1304925" cy="1280160"/>
            <wp:effectExtent l="0" t="0" r="0" b="0"/>
            <wp:wrapTight wrapText="bothSides">
              <wp:wrapPolygon edited="0">
                <wp:start x="0" y="0"/>
                <wp:lineTo x="0" y="21214"/>
                <wp:lineTo x="21442" y="21214"/>
                <wp:lineTo x="21442" y="0"/>
                <wp:lineTo x="0" y="0"/>
              </wp:wrapPolygon>
            </wp:wrapTight>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304925" cy="1280160"/>
                    </a:xfrm>
                    <a:prstGeom prst="rect">
                      <a:avLst/>
                    </a:prstGeom>
                  </pic:spPr>
                </pic:pic>
              </a:graphicData>
            </a:graphic>
            <wp14:sizeRelH relativeFrom="margin">
              <wp14:pctWidth>0</wp14:pctWidth>
            </wp14:sizeRelH>
            <wp14:sizeRelV relativeFrom="margin">
              <wp14:pctHeight>0</wp14:pctHeight>
            </wp14:sizeRelV>
          </wp:anchor>
        </w:drawing>
      </w:r>
      <w:r w:rsidR="00445AC9" w:rsidRPr="00163271">
        <w:rPr>
          <w:rFonts w:ascii="Arial" w:hAnsi="Arial" w:cs="Arial"/>
          <w:i/>
          <w:color w:val="3472AC"/>
        </w:rPr>
        <w:t>Notes for teachers and whānau</w:t>
      </w:r>
    </w:p>
    <w:p w14:paraId="2BCE54A7" w14:textId="53E57E28" w:rsidR="676AA08A" w:rsidRPr="00163271" w:rsidRDefault="676AA08A" w:rsidP="00C24B4A">
      <w:pPr>
        <w:ind w:right="630"/>
        <w:rPr>
          <w:rFonts w:ascii="Arial" w:hAnsi="Arial" w:cs="Arial"/>
        </w:rPr>
      </w:pPr>
      <w:r w:rsidRPr="00163271">
        <w:rPr>
          <w:rFonts w:ascii="Arial" w:hAnsi="Arial" w:cs="Arial"/>
          <w:i/>
          <w:iCs/>
        </w:rPr>
        <w:t xml:space="preserve">Learners will become aware of different perspectives as they interview elders </w:t>
      </w:r>
      <w:r w:rsidR="00457497" w:rsidRPr="00163271">
        <w:rPr>
          <w:rFonts w:ascii="Arial" w:hAnsi="Arial" w:cs="Arial"/>
          <w:i/>
          <w:iCs/>
        </w:rPr>
        <w:t>and</w:t>
      </w:r>
      <w:r w:rsidRPr="00163271">
        <w:rPr>
          <w:rFonts w:ascii="Arial" w:hAnsi="Arial" w:cs="Arial"/>
          <w:i/>
          <w:iCs/>
        </w:rPr>
        <w:t xml:space="preserve"> </w:t>
      </w:r>
      <w:r w:rsidR="004124AC" w:rsidRPr="00163271">
        <w:rPr>
          <w:rFonts w:ascii="Arial" w:hAnsi="Arial" w:cs="Arial"/>
          <w:i/>
          <w:iCs/>
        </w:rPr>
        <w:t>whānau</w:t>
      </w:r>
      <w:r w:rsidRPr="00163271">
        <w:rPr>
          <w:rFonts w:ascii="Arial" w:hAnsi="Arial" w:cs="Arial"/>
          <w:i/>
          <w:iCs/>
        </w:rPr>
        <w:t xml:space="preserve"> about changes to the </w:t>
      </w:r>
      <w:r w:rsidR="005F2B9D" w:rsidRPr="00163271">
        <w:rPr>
          <w:rFonts w:ascii="Arial" w:hAnsi="Arial" w:cs="Arial"/>
          <w:i/>
          <w:iCs/>
        </w:rPr>
        <w:t>local land</w:t>
      </w:r>
      <w:r w:rsidRPr="00163271">
        <w:rPr>
          <w:rFonts w:ascii="Arial" w:hAnsi="Arial" w:cs="Arial"/>
          <w:i/>
          <w:iCs/>
        </w:rPr>
        <w:t xml:space="preserve">. </w:t>
      </w:r>
      <w:r w:rsidR="00682190" w:rsidRPr="00163271">
        <w:rPr>
          <w:rFonts w:ascii="Arial" w:hAnsi="Arial" w:cs="Arial"/>
          <w:i/>
          <w:iCs/>
        </w:rPr>
        <w:t>They will</w:t>
      </w:r>
      <w:r w:rsidRPr="00163271">
        <w:rPr>
          <w:rFonts w:ascii="Arial" w:hAnsi="Arial" w:cs="Arial"/>
          <w:i/>
          <w:iCs/>
        </w:rPr>
        <w:t xml:space="preserve"> </w:t>
      </w:r>
      <w:r w:rsidR="005F2B9D" w:rsidRPr="00163271">
        <w:rPr>
          <w:rFonts w:ascii="Arial" w:hAnsi="Arial" w:cs="Arial"/>
          <w:i/>
          <w:iCs/>
        </w:rPr>
        <w:t>explore</w:t>
      </w:r>
      <w:r w:rsidRPr="00163271">
        <w:rPr>
          <w:rFonts w:ascii="Arial" w:hAnsi="Arial" w:cs="Arial"/>
          <w:i/>
          <w:iCs/>
        </w:rPr>
        <w:t xml:space="preserve"> the</w:t>
      </w:r>
      <w:r w:rsidR="005F2B9D" w:rsidRPr="00163271">
        <w:rPr>
          <w:rFonts w:ascii="Arial" w:hAnsi="Arial" w:cs="Arial"/>
          <w:i/>
          <w:iCs/>
        </w:rPr>
        <w:t xml:space="preserve"> ‘</w:t>
      </w:r>
      <w:r w:rsidRPr="00163271">
        <w:rPr>
          <w:rFonts w:ascii="Arial" w:hAnsi="Arial" w:cs="Arial"/>
          <w:i/>
          <w:iCs/>
        </w:rPr>
        <w:t xml:space="preserve">Ake Ake’ model </w:t>
      </w:r>
      <w:r w:rsidR="0065099D" w:rsidRPr="00163271">
        <w:rPr>
          <w:rFonts w:ascii="Arial" w:hAnsi="Arial" w:cs="Arial"/>
          <w:i/>
          <w:iCs/>
        </w:rPr>
        <w:t>and map</w:t>
      </w:r>
      <w:r w:rsidRPr="00163271">
        <w:rPr>
          <w:rFonts w:ascii="Arial" w:hAnsi="Arial" w:cs="Arial"/>
          <w:i/>
          <w:iCs/>
        </w:rPr>
        <w:t xml:space="preserve"> their local environment using drawings </w:t>
      </w:r>
      <w:r w:rsidR="00912B33" w:rsidRPr="00163271">
        <w:rPr>
          <w:rFonts w:ascii="Arial" w:hAnsi="Arial" w:cs="Arial"/>
          <w:i/>
          <w:iCs/>
        </w:rPr>
        <w:t>to</w:t>
      </w:r>
      <w:r w:rsidRPr="00163271">
        <w:rPr>
          <w:rFonts w:ascii="Arial" w:hAnsi="Arial" w:cs="Arial"/>
          <w:i/>
          <w:iCs/>
        </w:rPr>
        <w:t xml:space="preserve"> represent the past, present and future of the </w:t>
      </w:r>
      <w:r w:rsidR="00912B33" w:rsidRPr="00163271">
        <w:rPr>
          <w:rFonts w:ascii="Arial" w:hAnsi="Arial" w:cs="Arial"/>
          <w:i/>
          <w:iCs/>
        </w:rPr>
        <w:t>land</w:t>
      </w:r>
      <w:r w:rsidRPr="00163271">
        <w:rPr>
          <w:rFonts w:ascii="Arial" w:hAnsi="Arial" w:cs="Arial"/>
          <w:i/>
          <w:iCs/>
        </w:rPr>
        <w:t>.</w:t>
      </w:r>
      <w:r w:rsidR="00AE2C12" w:rsidRPr="00163271">
        <w:rPr>
          <w:rFonts w:ascii="Arial" w:hAnsi="Arial" w:cs="Arial"/>
        </w:rPr>
        <w:t xml:space="preserve"> </w:t>
      </w:r>
    </w:p>
    <w:p w14:paraId="7F8DD2F4" w14:textId="33AAB066" w:rsidR="00445AC9" w:rsidRPr="00163271" w:rsidRDefault="00124608" w:rsidP="004124AC">
      <w:pPr>
        <w:spacing w:after="0"/>
        <w:ind w:right="90"/>
        <w:rPr>
          <w:rFonts w:ascii="Arial" w:hAnsi="Arial" w:cs="Arial"/>
          <w:sz w:val="20"/>
          <w:szCs w:val="20"/>
        </w:rPr>
      </w:pPr>
      <w:r w:rsidRPr="00163271">
        <w:rPr>
          <w:rStyle w:val="normaltextrun"/>
          <w:rFonts w:ascii="Arial" w:hAnsi="Arial" w:cs="Arial"/>
          <w:i/>
        </w:rPr>
        <w:t>Note that today our Inquiry focus is </w:t>
      </w:r>
      <w:r w:rsidRPr="00163271">
        <w:rPr>
          <w:rStyle w:val="normaltextrun"/>
          <w:rFonts w:ascii="Arial" w:hAnsi="Arial" w:cs="Arial"/>
          <w:i/>
          <w:iCs/>
        </w:rPr>
        <w:t>“</w:t>
      </w:r>
      <w:r w:rsidR="004124AC" w:rsidRPr="00163271">
        <w:rPr>
          <w:rStyle w:val="normaltextrun"/>
          <w:rFonts w:ascii="Arial" w:hAnsi="Arial" w:cs="Arial"/>
          <w:i/>
          <w:iCs/>
        </w:rPr>
        <w:t>p</w:t>
      </w:r>
      <w:r w:rsidRPr="00163271">
        <w:rPr>
          <w:rStyle w:val="normaltextrun"/>
          <w:rFonts w:ascii="Arial" w:hAnsi="Arial" w:cs="Arial"/>
          <w:i/>
          <w:iCs/>
        </w:rPr>
        <w:t>resent</w:t>
      </w:r>
      <w:r w:rsidR="004124AC" w:rsidRPr="00163271">
        <w:rPr>
          <w:rStyle w:val="normaltextrun"/>
          <w:rFonts w:ascii="Arial" w:hAnsi="Arial" w:cs="Arial"/>
          <w:i/>
          <w:iCs/>
        </w:rPr>
        <w:t xml:space="preserve"> –</w:t>
      </w:r>
      <w:r w:rsidRPr="00163271">
        <w:rPr>
          <w:rStyle w:val="normaltextrun"/>
          <w:rFonts w:ascii="Arial" w:hAnsi="Arial" w:cs="Arial"/>
          <w:i/>
        </w:rPr>
        <w:t xml:space="preserve"> share learning about the </w:t>
      </w:r>
      <w:r w:rsidR="004124AC" w:rsidRPr="00163271">
        <w:rPr>
          <w:rStyle w:val="normaltextrun"/>
          <w:rFonts w:ascii="Arial" w:hAnsi="Arial" w:cs="Arial"/>
          <w:i/>
          <w:iCs/>
        </w:rPr>
        <w:t>theme</w:t>
      </w:r>
      <w:r w:rsidRPr="00163271">
        <w:rPr>
          <w:rStyle w:val="normaltextrun"/>
          <w:rFonts w:ascii="Arial" w:hAnsi="Arial" w:cs="Arial"/>
          <w:i/>
        </w:rPr>
        <w:t xml:space="preserve">” which includes thinking about who the audience is and considering different ways of communicating learning </w:t>
      </w:r>
      <w:r w:rsidRPr="00163271">
        <w:rPr>
          <w:rFonts w:ascii="Arial" w:hAnsi="Arial" w:cs="Arial"/>
        </w:rPr>
        <w:t>for</w:t>
      </w:r>
      <w:r w:rsidRPr="00163271">
        <w:rPr>
          <w:rStyle w:val="normaltextrun"/>
          <w:rFonts w:ascii="Arial" w:hAnsi="Arial" w:cs="Arial"/>
          <w:i/>
        </w:rPr>
        <w:t xml:space="preserve"> example, presentation, video, poster, etc.</w:t>
      </w:r>
    </w:p>
    <w:p w14:paraId="7EE2D24C" w14:textId="77777777" w:rsidR="00445AC9" w:rsidRPr="00163271" w:rsidRDefault="000637D8" w:rsidP="00445AC9">
      <w:pPr>
        <w:rPr>
          <w:rFonts w:ascii="Arial" w:hAnsi="Arial" w:cs="Arial"/>
        </w:rPr>
      </w:pPr>
      <w:r>
        <w:rPr>
          <w:rFonts w:ascii="Arial" w:hAnsi="Arial" w:cs="Arial"/>
        </w:rPr>
        <w:pict w14:anchorId="6A6EE204">
          <v:rect id="_x0000_i1044" style="width:0;height:1.5pt" o:hralign="center" o:hrstd="t" o:hr="t" fillcolor="#a0a0a0" stroked="f"/>
        </w:pict>
      </w:r>
    </w:p>
    <w:p w14:paraId="5EAAB0F5" w14:textId="56738358" w:rsidR="00445AC9" w:rsidRPr="00163271" w:rsidRDefault="00445AC9" w:rsidP="00445AC9">
      <w:pPr>
        <w:pStyle w:val="LI"/>
        <w:rPr>
          <w:rFonts w:ascii="Arial" w:hAnsi="Arial" w:cs="Arial"/>
        </w:rPr>
      </w:pPr>
      <w:r w:rsidRPr="00163271">
        <w:rPr>
          <w:rFonts w:ascii="Arial" w:hAnsi="Arial" w:cs="Arial"/>
        </w:rPr>
        <w:t>I am learning to: understand the past</w:t>
      </w:r>
      <w:r w:rsidR="00AE2C12" w:rsidRPr="00163271">
        <w:rPr>
          <w:rFonts w:ascii="Arial" w:hAnsi="Arial" w:cs="Arial"/>
        </w:rPr>
        <w:t>,</w:t>
      </w:r>
      <w:r w:rsidRPr="00163271">
        <w:rPr>
          <w:rFonts w:ascii="Arial" w:hAnsi="Arial" w:cs="Arial"/>
        </w:rPr>
        <w:t xml:space="preserve"> present and future uses of local land by using the ‘Ake Ake’ tool</w:t>
      </w:r>
    </w:p>
    <w:p w14:paraId="555390E0" w14:textId="6A20D04F" w:rsidR="00445AC9" w:rsidRPr="00163271" w:rsidRDefault="00445AC9" w:rsidP="00AE2C12">
      <w:pPr>
        <w:spacing w:after="0"/>
        <w:rPr>
          <w:rFonts w:ascii="Arial" w:hAnsi="Arial" w:cs="Arial"/>
        </w:rPr>
      </w:pPr>
      <w:r w:rsidRPr="00163271">
        <w:rPr>
          <w:rFonts w:ascii="Arial" w:hAnsi="Arial" w:cs="Arial"/>
        </w:rPr>
        <w:t>What do I need?</w:t>
      </w:r>
    </w:p>
    <w:p w14:paraId="01E9D478" w14:textId="73C7A092" w:rsidR="00445AC9" w:rsidRPr="00163271" w:rsidRDefault="00445AC9" w:rsidP="00A73765">
      <w:pPr>
        <w:pStyle w:val="ListParagraph"/>
        <w:numPr>
          <w:ilvl w:val="0"/>
          <w:numId w:val="3"/>
        </w:numPr>
        <w:rPr>
          <w:rFonts w:ascii="Arial" w:hAnsi="Arial" w:cs="Arial"/>
        </w:rPr>
      </w:pPr>
      <w:r w:rsidRPr="00163271">
        <w:rPr>
          <w:rFonts w:ascii="Arial" w:hAnsi="Arial" w:cs="Arial"/>
        </w:rPr>
        <w:t>30 minutes</w:t>
      </w:r>
    </w:p>
    <w:p w14:paraId="0288B313" w14:textId="5B877089" w:rsidR="00445AC9" w:rsidRPr="00163271" w:rsidRDefault="00ED1433" w:rsidP="00A73765">
      <w:pPr>
        <w:pStyle w:val="ListParagraph"/>
        <w:numPr>
          <w:ilvl w:val="0"/>
          <w:numId w:val="3"/>
        </w:numPr>
        <w:rPr>
          <w:rFonts w:ascii="Arial" w:hAnsi="Arial" w:cs="Arial"/>
        </w:rPr>
      </w:pPr>
      <w:r w:rsidRPr="00163271">
        <w:rPr>
          <w:rFonts w:ascii="Arial" w:hAnsi="Arial" w:cs="Arial"/>
        </w:rPr>
        <w:t>Home learning book</w:t>
      </w:r>
      <w:r w:rsidR="676AA08A" w:rsidRPr="00163271">
        <w:rPr>
          <w:rFonts w:ascii="Arial" w:hAnsi="Arial" w:cs="Arial"/>
        </w:rPr>
        <w:t xml:space="preserve"> or large chart paper or </w:t>
      </w:r>
      <w:r w:rsidR="00AE2C12" w:rsidRPr="00163271">
        <w:rPr>
          <w:rFonts w:ascii="Arial" w:hAnsi="Arial" w:cs="Arial"/>
        </w:rPr>
        <w:t>digital doc</w:t>
      </w:r>
    </w:p>
    <w:p w14:paraId="36AD20D0" w14:textId="225CBC71" w:rsidR="676AA08A" w:rsidRPr="00163271" w:rsidRDefault="676AA08A" w:rsidP="00A73765">
      <w:pPr>
        <w:pStyle w:val="ListParagraph"/>
        <w:numPr>
          <w:ilvl w:val="0"/>
          <w:numId w:val="3"/>
        </w:numPr>
        <w:rPr>
          <w:rFonts w:ascii="Arial" w:hAnsi="Arial" w:cs="Arial"/>
        </w:rPr>
      </w:pPr>
      <w:r w:rsidRPr="00163271">
        <w:rPr>
          <w:rFonts w:ascii="Arial" w:eastAsia="&quot;Calibri&quot;,sans-serif" w:hAnsi="Arial" w:cs="Arial"/>
        </w:rPr>
        <w:t xml:space="preserve">Coloured pens or felts </w:t>
      </w:r>
    </w:p>
    <w:p w14:paraId="0B33BD5C" w14:textId="5E08D400" w:rsidR="00C22CED" w:rsidRPr="00163271" w:rsidRDefault="00E71E71" w:rsidP="00CD3090">
      <w:pPr>
        <w:spacing w:after="0"/>
        <w:rPr>
          <w:rFonts w:ascii="Arial" w:hAnsi="Arial" w:cs="Arial"/>
        </w:rPr>
      </w:pPr>
      <w:r w:rsidRPr="00163271">
        <w:rPr>
          <w:rFonts w:ascii="Arial" w:hAnsi="Arial" w:cs="Arial"/>
        </w:rPr>
        <w:t xml:space="preserve">Text courtesy of the Science Learning Hub </w:t>
      </w:r>
      <w:hyperlink r:id="rId97" w:history="1">
        <w:r w:rsidRPr="00163271">
          <w:rPr>
            <w:rStyle w:val="Hyperlink"/>
            <w:rFonts w:ascii="Arial" w:eastAsia="&quot;Calibri&quot;,sans-serif" w:hAnsi="Arial" w:cs="Arial"/>
          </w:rPr>
          <w:t>https://www.sciencelearn.org.nz/resources/438-model-for-identifying-cultural-indicators</w:t>
        </w:r>
      </w:hyperlink>
    </w:p>
    <w:p w14:paraId="1D529F46" w14:textId="6CB7AD02" w:rsidR="004124AC" w:rsidRPr="00163271" w:rsidRDefault="00616646" w:rsidP="00F11992">
      <w:pPr>
        <w:spacing w:before="240"/>
        <w:rPr>
          <w:rFonts w:ascii="Arial" w:hAnsi="Arial" w:cs="Arial"/>
          <w:b/>
          <w:bCs/>
        </w:rPr>
      </w:pPr>
      <w:r w:rsidRPr="00163271">
        <w:rPr>
          <w:rFonts w:ascii="Arial" w:hAnsi="Arial" w:cs="Arial"/>
          <w:b/>
        </w:rPr>
        <w:t>Remember</w:t>
      </w:r>
      <w:r w:rsidR="00445AC9" w:rsidRPr="00163271">
        <w:rPr>
          <w:rFonts w:ascii="Arial" w:hAnsi="Arial" w:cs="Arial"/>
          <w:b/>
        </w:rPr>
        <w:t xml:space="preserve"> to start your day right (See p.</w:t>
      </w:r>
      <w:r w:rsidR="002866FF" w:rsidRPr="00163271">
        <w:rPr>
          <w:rFonts w:ascii="Arial" w:hAnsi="Arial" w:cs="Arial"/>
          <w:b/>
          <w:bCs/>
        </w:rPr>
        <w:t xml:space="preserve"> 9</w:t>
      </w:r>
      <w:r w:rsidR="004124AC" w:rsidRPr="00163271">
        <w:rPr>
          <w:rFonts w:ascii="Arial" w:hAnsi="Arial" w:cs="Arial"/>
          <w:b/>
          <w:bCs/>
        </w:rPr>
        <w:t xml:space="preserve">) </w:t>
      </w:r>
    </w:p>
    <w:p w14:paraId="2207153F" w14:textId="77777777" w:rsidR="00445AC9" w:rsidRPr="00163271" w:rsidRDefault="00445AC9" w:rsidP="00445AC9">
      <w:pPr>
        <w:pStyle w:val="GH2"/>
        <w:rPr>
          <w:rFonts w:ascii="Arial" w:hAnsi="Arial" w:cs="Arial"/>
          <w:color w:val="3472AC"/>
          <w:lang w:val="en-NZ"/>
        </w:rPr>
      </w:pPr>
      <w:r w:rsidRPr="00163271">
        <w:rPr>
          <w:rFonts w:ascii="Arial" w:hAnsi="Arial" w:cs="Arial"/>
          <w:color w:val="3472AC"/>
          <w:lang w:val="en-NZ"/>
        </w:rPr>
        <w:t>Instructions:</w:t>
      </w:r>
    </w:p>
    <w:p w14:paraId="37991035" w14:textId="3221931E" w:rsidR="00445AC9" w:rsidRPr="00163271" w:rsidRDefault="676AA08A" w:rsidP="676AA08A">
      <w:pPr>
        <w:rPr>
          <w:rFonts w:ascii="Arial" w:hAnsi="Arial" w:cs="Arial"/>
          <w:highlight w:val="yellow"/>
        </w:rPr>
      </w:pPr>
      <w:r w:rsidRPr="00163271">
        <w:rPr>
          <w:rFonts w:ascii="Arial" w:hAnsi="Arial" w:cs="Arial"/>
        </w:rPr>
        <w:t>When we seek to ensure our green spaces are healthy environments for plants, insects, birds</w:t>
      </w:r>
      <w:r w:rsidR="00AE2C12" w:rsidRPr="00163271">
        <w:rPr>
          <w:rFonts w:ascii="Arial" w:hAnsi="Arial" w:cs="Arial"/>
        </w:rPr>
        <w:t>,</w:t>
      </w:r>
      <w:r w:rsidR="00531044" w:rsidRPr="00163271">
        <w:rPr>
          <w:rFonts w:ascii="Arial" w:hAnsi="Arial" w:cs="Arial"/>
        </w:rPr>
        <w:t xml:space="preserve"> and</w:t>
      </w:r>
      <w:r w:rsidRPr="00163271">
        <w:rPr>
          <w:rFonts w:ascii="Arial" w:hAnsi="Arial" w:cs="Arial"/>
        </w:rPr>
        <w:t xml:space="preserve"> animals that inhabit them, it’s important to consider the perspectives of people, </w:t>
      </w:r>
      <w:r w:rsidR="00AE2C12" w:rsidRPr="00163271">
        <w:rPr>
          <w:rFonts w:ascii="Arial" w:hAnsi="Arial" w:cs="Arial"/>
        </w:rPr>
        <w:t>and</w:t>
      </w:r>
      <w:r w:rsidRPr="00163271">
        <w:rPr>
          <w:rFonts w:ascii="Arial" w:hAnsi="Arial" w:cs="Arial"/>
        </w:rPr>
        <w:t xml:space="preserve"> the history of the land or whenua. </w:t>
      </w:r>
    </w:p>
    <w:p w14:paraId="743913F8" w14:textId="3D204D43" w:rsidR="00CA62BE" w:rsidRPr="00163271" w:rsidRDefault="007555BB" w:rsidP="676AA08A">
      <w:pPr>
        <w:rPr>
          <w:rFonts w:ascii="Arial" w:eastAsia="&quot;Calibri&quot;,sans-serif" w:hAnsi="Arial" w:cs="Arial"/>
        </w:rPr>
      </w:pPr>
      <w:r w:rsidRPr="00163271">
        <w:rPr>
          <w:rFonts w:ascii="Arial" w:eastAsia="&quot;Calibri&quot;,sans-serif" w:hAnsi="Arial" w:cs="Arial"/>
        </w:rPr>
        <w:t>Māori</w:t>
      </w:r>
      <w:r w:rsidR="676AA08A" w:rsidRPr="00163271">
        <w:rPr>
          <w:rFonts w:ascii="Arial" w:eastAsia="&quot;Calibri&quot;,sans-serif" w:hAnsi="Arial" w:cs="Arial"/>
        </w:rPr>
        <w:t xml:space="preserve"> place great importance on the stories, ideas, </w:t>
      </w:r>
      <w:r w:rsidR="00AE2C12" w:rsidRPr="00163271">
        <w:rPr>
          <w:rFonts w:ascii="Arial" w:eastAsia="&quot;Calibri&quot;,sans-serif" w:hAnsi="Arial" w:cs="Arial"/>
        </w:rPr>
        <w:t xml:space="preserve">and </w:t>
      </w:r>
      <w:r w:rsidR="676AA08A" w:rsidRPr="00163271">
        <w:rPr>
          <w:rFonts w:ascii="Arial" w:eastAsia="&quot;Calibri&quot;,sans-serif" w:hAnsi="Arial" w:cs="Arial"/>
        </w:rPr>
        <w:t xml:space="preserve">opinions of their elders particularly about the use of their whenua. Today, we will use a simple tool, ‘Ake Ake’ </w:t>
      </w:r>
      <w:r w:rsidR="00CA62BE" w:rsidRPr="00163271">
        <w:rPr>
          <w:rFonts w:ascii="Arial" w:eastAsia="&quot;Calibri&quot;,sans-serif" w:hAnsi="Arial" w:cs="Arial"/>
        </w:rPr>
        <w:t xml:space="preserve">which is </w:t>
      </w:r>
      <w:r w:rsidR="676AA08A" w:rsidRPr="00163271">
        <w:rPr>
          <w:rFonts w:ascii="Arial" w:eastAsia="&quot;Calibri&quot;,sans-serif" w:hAnsi="Arial" w:cs="Arial"/>
        </w:rPr>
        <w:t xml:space="preserve">a way to </w:t>
      </w:r>
      <w:r w:rsidR="00053239" w:rsidRPr="00163271">
        <w:rPr>
          <w:rFonts w:ascii="Arial" w:eastAsia="&quot;Calibri&quot;,sans-serif" w:hAnsi="Arial" w:cs="Arial"/>
        </w:rPr>
        <w:t>create</w:t>
      </w:r>
      <w:r w:rsidR="676AA08A" w:rsidRPr="00163271">
        <w:rPr>
          <w:rFonts w:ascii="Arial" w:eastAsia="&quot;Calibri&quot;,sans-serif" w:hAnsi="Arial" w:cs="Arial"/>
        </w:rPr>
        <w:t xml:space="preserve"> a map of elders</w:t>
      </w:r>
      <w:r w:rsidR="00292840" w:rsidRPr="00163271">
        <w:rPr>
          <w:rFonts w:ascii="Arial" w:eastAsia="&quot;Calibri&quot;,sans-serif" w:hAnsi="Arial" w:cs="Arial"/>
        </w:rPr>
        <w:t>’</w:t>
      </w:r>
      <w:r w:rsidR="676AA08A" w:rsidRPr="00163271">
        <w:rPr>
          <w:rFonts w:ascii="Arial" w:eastAsia="&quot;Calibri&quot;,sans-serif" w:hAnsi="Arial" w:cs="Arial"/>
        </w:rPr>
        <w:t xml:space="preserve"> perspectives/ opinions, views as they draw a </w:t>
      </w:r>
      <w:r w:rsidR="00B04AB1" w:rsidRPr="00163271">
        <w:rPr>
          <w:rFonts w:ascii="Arial" w:eastAsia="&quot;Calibri&quot;,sans-serif" w:hAnsi="Arial" w:cs="Arial"/>
        </w:rPr>
        <w:t>picture connected</w:t>
      </w:r>
      <w:r w:rsidR="676AA08A" w:rsidRPr="00163271">
        <w:rPr>
          <w:rFonts w:ascii="Arial" w:eastAsia="&quot;Calibri&quot;,sans-serif" w:hAnsi="Arial" w:cs="Arial"/>
        </w:rPr>
        <w:t xml:space="preserve"> to our local environment.</w:t>
      </w:r>
    </w:p>
    <w:p w14:paraId="59492A0D" w14:textId="44EBC0FD" w:rsidR="00B04AB1" w:rsidRPr="00163271" w:rsidRDefault="00B04AB1" w:rsidP="00B04AB1">
      <w:pPr>
        <w:pStyle w:val="GH2"/>
        <w:rPr>
          <w:rFonts w:ascii="Arial" w:hAnsi="Arial" w:cs="Arial"/>
          <w:color w:val="3472AC"/>
          <w:lang w:val="en-NZ"/>
        </w:rPr>
      </w:pPr>
      <w:r w:rsidRPr="00163271">
        <w:rPr>
          <w:rFonts w:ascii="Arial" w:hAnsi="Arial" w:cs="Arial"/>
          <w:color w:val="3472AC"/>
          <w:lang w:val="en-NZ"/>
        </w:rPr>
        <w:t>Your task</w:t>
      </w:r>
    </w:p>
    <w:p w14:paraId="464CF078" w14:textId="255E14D6" w:rsidR="00B04AB1" w:rsidRPr="00163271" w:rsidRDefault="00B04AB1" w:rsidP="00B04AB1">
      <w:pPr>
        <w:rPr>
          <w:rFonts w:ascii="Arial" w:eastAsia="&quot;Calibri&quot;,sans-serif" w:hAnsi="Arial" w:cs="Arial"/>
        </w:rPr>
      </w:pPr>
      <w:r w:rsidRPr="00163271">
        <w:rPr>
          <w:rFonts w:ascii="Arial" w:eastAsia="&quot;Calibri&quot;,sans-serif" w:hAnsi="Arial" w:cs="Arial"/>
          <w:b/>
        </w:rPr>
        <w:t>View</w:t>
      </w:r>
      <w:r w:rsidRPr="00163271">
        <w:rPr>
          <w:rFonts w:ascii="Arial" w:eastAsia="&quot;Calibri&quot;,sans-serif" w:hAnsi="Arial" w:cs="Arial"/>
        </w:rPr>
        <w:t xml:space="preserve"> the video to understand the Ake Ake model or </w:t>
      </w:r>
      <w:r w:rsidRPr="00163271">
        <w:rPr>
          <w:rFonts w:ascii="Arial" w:eastAsia="&quot;Calibri&quot;,sans-serif" w:hAnsi="Arial" w:cs="Arial"/>
          <w:b/>
        </w:rPr>
        <w:t>read</w:t>
      </w:r>
      <w:r w:rsidRPr="00163271">
        <w:rPr>
          <w:rFonts w:ascii="Arial" w:eastAsia="&quot;Calibri&quot;,sans-serif" w:hAnsi="Arial" w:cs="Arial"/>
        </w:rPr>
        <w:t xml:space="preserve"> the </w:t>
      </w:r>
      <w:r w:rsidR="00F51091" w:rsidRPr="00163271">
        <w:rPr>
          <w:rFonts w:ascii="Arial" w:eastAsia="&quot;Calibri&quot;,sans-serif" w:hAnsi="Arial" w:cs="Arial"/>
        </w:rPr>
        <w:t>text</w:t>
      </w:r>
      <w:r w:rsidR="00B06162" w:rsidRPr="00163271">
        <w:rPr>
          <w:rFonts w:ascii="Arial" w:eastAsia="&quot;Calibri&quot;,sans-serif" w:hAnsi="Arial" w:cs="Arial"/>
        </w:rPr>
        <w:t xml:space="preserve"> on the next page. </w:t>
      </w:r>
    </w:p>
    <w:p w14:paraId="5FAAA051" w14:textId="7D8F5A70" w:rsidR="00CD3090" w:rsidRPr="00163271" w:rsidRDefault="00B06162" w:rsidP="00CD3090">
      <w:pPr>
        <w:rPr>
          <w:rFonts w:ascii="Arial" w:hAnsi="Arial" w:cs="Arial"/>
        </w:rPr>
      </w:pPr>
      <w:r w:rsidRPr="00163271">
        <w:rPr>
          <w:rFonts w:ascii="Arial" w:hAnsi="Arial" w:cs="Arial"/>
          <w:b/>
          <w:bCs/>
        </w:rPr>
        <w:t>Interview</w:t>
      </w:r>
      <w:r w:rsidRPr="00163271">
        <w:rPr>
          <w:rFonts w:ascii="Arial" w:hAnsi="Arial" w:cs="Arial"/>
        </w:rPr>
        <w:t xml:space="preserve"> your elders, parents, relatives, or other adults about how your local land is currently used and how it might be used in the</w:t>
      </w:r>
      <w:r w:rsidR="000E3413" w:rsidRPr="00163271">
        <w:rPr>
          <w:rFonts w:ascii="Arial" w:hAnsi="Arial" w:cs="Arial"/>
        </w:rPr>
        <w:t xml:space="preserve"> future</w:t>
      </w:r>
      <w:r w:rsidRPr="00163271">
        <w:rPr>
          <w:rFonts w:ascii="Arial" w:hAnsi="Arial" w:cs="Arial"/>
        </w:rPr>
        <w:t xml:space="preserve">. </w:t>
      </w:r>
    </w:p>
    <w:p w14:paraId="400C2EAE" w14:textId="77777777" w:rsidR="00BA078F" w:rsidRPr="00163271" w:rsidRDefault="00B06162" w:rsidP="00B06162">
      <w:pPr>
        <w:rPr>
          <w:rFonts w:ascii="Arial" w:eastAsia="&quot;Calibri&quot;,sans-serif" w:hAnsi="Arial" w:cs="Arial"/>
        </w:rPr>
      </w:pPr>
      <w:r w:rsidRPr="00163271">
        <w:rPr>
          <w:rFonts w:ascii="Arial" w:eastAsia="&quot;Calibri&quot;,sans-serif" w:hAnsi="Arial" w:cs="Arial"/>
          <w:b/>
        </w:rPr>
        <w:t>Draw</w:t>
      </w:r>
      <w:r w:rsidRPr="00163271">
        <w:rPr>
          <w:rFonts w:ascii="Arial" w:eastAsia="&quot;Calibri&quot;,sans-serif" w:hAnsi="Arial" w:cs="Arial"/>
        </w:rPr>
        <w:t xml:space="preserve"> what </w:t>
      </w:r>
      <w:r w:rsidR="00B34884" w:rsidRPr="00163271">
        <w:rPr>
          <w:rFonts w:ascii="Arial" w:eastAsia="&quot;Calibri&quot;,sans-serif" w:hAnsi="Arial" w:cs="Arial"/>
          <w:b/>
        </w:rPr>
        <w:t xml:space="preserve">you hear </w:t>
      </w:r>
      <w:r w:rsidRPr="00163271">
        <w:rPr>
          <w:rFonts w:ascii="Arial" w:eastAsia="&quot;Calibri&quot;,sans-serif" w:hAnsi="Arial" w:cs="Arial"/>
        </w:rPr>
        <w:t>about the local land in the past, now</w:t>
      </w:r>
      <w:r w:rsidR="00B34884" w:rsidRPr="00163271">
        <w:rPr>
          <w:rFonts w:ascii="Arial" w:eastAsia="&quot;Calibri&quot;,sans-serif" w:hAnsi="Arial" w:cs="Arial"/>
          <w:b/>
        </w:rPr>
        <w:t>,</w:t>
      </w:r>
      <w:r w:rsidRPr="00163271">
        <w:rPr>
          <w:rFonts w:ascii="Arial" w:eastAsia="&quot;Calibri&quot;,sans-serif" w:hAnsi="Arial" w:cs="Arial"/>
        </w:rPr>
        <w:t xml:space="preserve"> and what the future might hold.</w:t>
      </w:r>
      <w:r w:rsidRPr="00163271">
        <w:rPr>
          <w:rFonts w:ascii="Arial" w:eastAsia="&quot;Calibri&quot;,sans-serif" w:hAnsi="Arial" w:cs="Arial"/>
          <w:b/>
        </w:rPr>
        <w:t xml:space="preserve"> </w:t>
      </w:r>
      <w:r w:rsidRPr="00163271">
        <w:rPr>
          <w:rFonts w:ascii="Arial" w:eastAsia="&quot;Calibri&quot;,sans-serif" w:hAnsi="Arial" w:cs="Arial"/>
        </w:rPr>
        <w:t>You might like to draw their ideas on a large sheet of paper.</w:t>
      </w:r>
    </w:p>
    <w:p w14:paraId="3E6612E4" w14:textId="7826821E" w:rsidR="00BA078F" w:rsidRPr="00163271" w:rsidRDefault="00BA078F" w:rsidP="00B06162">
      <w:pPr>
        <w:rPr>
          <w:rFonts w:ascii="Arial" w:eastAsia="&quot;Calibri&quot;,sans-serif" w:hAnsi="Arial" w:cs="Arial"/>
        </w:rPr>
      </w:pPr>
      <w:r w:rsidRPr="00163271">
        <w:rPr>
          <w:rFonts w:ascii="Arial" w:eastAsia="&quot;Calibri&quot;,sans-serif" w:hAnsi="Arial" w:cs="Arial"/>
          <w:b/>
        </w:rPr>
        <w:t xml:space="preserve">Share </w:t>
      </w:r>
      <w:r w:rsidRPr="00163271">
        <w:rPr>
          <w:rFonts w:ascii="Arial" w:eastAsia="&quot;Calibri&quot;,sans-serif" w:hAnsi="Arial" w:cs="Arial"/>
        </w:rPr>
        <w:t>your new learning about how different people hold different op</w:t>
      </w:r>
      <w:r w:rsidR="007F13AE" w:rsidRPr="00163271">
        <w:rPr>
          <w:rFonts w:ascii="Arial" w:eastAsia="&quot;Calibri&quot;,sans-serif" w:hAnsi="Arial" w:cs="Arial"/>
        </w:rPr>
        <w:t>inions, knowledge, and hopes for the whenua</w:t>
      </w:r>
      <w:r w:rsidR="006C49A7" w:rsidRPr="00163271">
        <w:rPr>
          <w:rFonts w:ascii="Arial" w:eastAsia="&quot;Calibri&quot;,sans-serif" w:hAnsi="Arial" w:cs="Arial"/>
        </w:rPr>
        <w:t xml:space="preserve"> with your whānau</w:t>
      </w:r>
    </w:p>
    <w:p w14:paraId="1998A224" w14:textId="77777777" w:rsidR="002135AC" w:rsidRPr="00163271" w:rsidRDefault="002135AC">
      <w:pPr>
        <w:spacing w:line="240" w:lineRule="auto"/>
        <w:rPr>
          <w:rFonts w:ascii="Arial" w:eastAsia="&quot;Calibri&quot;,sans-serif" w:hAnsi="Arial" w:cs="Arial"/>
          <w:b/>
        </w:rPr>
      </w:pPr>
      <w:r w:rsidRPr="00163271">
        <w:rPr>
          <w:rFonts w:ascii="Arial" w:eastAsia="&quot;Calibri&quot;,sans-serif" w:hAnsi="Arial" w:cs="Arial"/>
          <w:b/>
        </w:rPr>
        <w:br w:type="page"/>
      </w:r>
    </w:p>
    <w:p w14:paraId="2205B3B3" w14:textId="58784915" w:rsidR="00CD3090" w:rsidRPr="00163271" w:rsidRDefault="00CD3090" w:rsidP="00B06162">
      <w:pPr>
        <w:rPr>
          <w:rFonts w:ascii="Arial" w:eastAsia="&quot;Calibri&quot;,sans-serif" w:hAnsi="Arial" w:cs="Arial"/>
          <w:b/>
        </w:rPr>
      </w:pPr>
      <w:r w:rsidRPr="00163271">
        <w:rPr>
          <w:rFonts w:ascii="Arial" w:eastAsia="&quot;Calibri&quot;,sans-serif" w:hAnsi="Arial" w:cs="Arial"/>
          <w:b/>
        </w:rPr>
        <w:lastRenderedPageBreak/>
        <w:t>The Ake Ake model (adapted from the Science Learning Hub)</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B04AB1" w:rsidRPr="00163271" w14:paraId="391B19C6" w14:textId="77777777" w:rsidTr="00F11992">
        <w:tc>
          <w:tcPr>
            <w:tcW w:w="9486" w:type="dxa"/>
          </w:tcPr>
          <w:p w14:paraId="0C64C272" w14:textId="5EEE16B1" w:rsidR="00356734" w:rsidRPr="00163271" w:rsidRDefault="00356734" w:rsidP="007143C4">
            <w:pPr>
              <w:rPr>
                <w:rFonts w:ascii="Arial" w:hAnsi="Arial" w:cs="Arial"/>
                <w:sz w:val="12"/>
                <w:szCs w:val="12"/>
              </w:rPr>
            </w:pPr>
          </w:p>
          <w:p w14:paraId="10844118" w14:textId="77777777" w:rsidR="00356734" w:rsidRPr="00163271" w:rsidRDefault="00356734" w:rsidP="00216C21">
            <w:pPr>
              <w:pStyle w:val="NormalWeb"/>
              <w:spacing w:before="0" w:beforeAutospacing="0" w:after="120" w:afterAutospacing="0" w:line="22" w:lineRule="atLeast"/>
              <w:rPr>
                <w:rFonts w:ascii="Arial" w:hAnsi="Arial" w:cs="Arial"/>
                <w:color w:val="000000"/>
                <w:sz w:val="24"/>
                <w:szCs w:val="24"/>
              </w:rPr>
            </w:pPr>
            <w:r w:rsidRPr="00163271">
              <w:rPr>
                <w:rFonts w:ascii="Arial" w:hAnsi="Arial" w:cs="Arial"/>
                <w:color w:val="000000" w:themeColor="text1"/>
                <w:sz w:val="24"/>
                <w:szCs w:val="24"/>
              </w:rPr>
              <w:t>The Ake Ake model is a pictorial cultural mapping of individual perspectives. Perspectives are considered across five components: environmental, economic, cultural, social, and health and wellbeing. The model is produced in three steps:</w:t>
            </w:r>
          </w:p>
          <w:p w14:paraId="3CC1F99B" w14:textId="2065A620" w:rsidR="00356734" w:rsidRPr="00163271" w:rsidRDefault="00356734" w:rsidP="00A73765">
            <w:pPr>
              <w:numPr>
                <w:ilvl w:val="0"/>
                <w:numId w:val="13"/>
              </w:numPr>
              <w:spacing w:after="120" w:line="22" w:lineRule="atLeast"/>
              <w:rPr>
                <w:rFonts w:ascii="Arial" w:hAnsi="Arial" w:cs="Arial"/>
                <w:color w:val="000000"/>
                <w:sz w:val="24"/>
                <w:szCs w:val="24"/>
              </w:rPr>
            </w:pPr>
            <w:r w:rsidRPr="00163271">
              <w:rPr>
                <w:rFonts w:ascii="Arial" w:hAnsi="Arial" w:cs="Arial"/>
                <w:color w:val="000000" w:themeColor="text1"/>
                <w:sz w:val="24"/>
                <w:szCs w:val="24"/>
              </w:rPr>
              <w:t xml:space="preserve">Iwi learn about how the </w:t>
            </w:r>
            <w:r w:rsidR="00196788" w:rsidRPr="00163271">
              <w:rPr>
                <w:rFonts w:ascii="Arial" w:hAnsi="Arial" w:cs="Arial"/>
                <w:color w:val="000000" w:themeColor="text1"/>
                <w:sz w:val="24"/>
                <w:szCs w:val="24"/>
              </w:rPr>
              <w:t>pe</w:t>
            </w:r>
            <w:r w:rsidRPr="00163271">
              <w:rPr>
                <w:rFonts w:ascii="Arial" w:hAnsi="Arial" w:cs="Arial"/>
                <w:color w:val="000000" w:themeColor="text1"/>
                <w:sz w:val="24"/>
                <w:szCs w:val="24"/>
              </w:rPr>
              <w:t>ople</w:t>
            </w:r>
            <w:r w:rsidR="00196788" w:rsidRPr="00163271">
              <w:rPr>
                <w:rFonts w:ascii="Arial" w:hAnsi="Arial" w:cs="Arial"/>
                <w:color w:val="000000" w:themeColor="text1"/>
                <w:sz w:val="24"/>
                <w:szCs w:val="24"/>
              </w:rPr>
              <w:t xml:space="preserve"> of the river</w:t>
            </w:r>
            <w:r w:rsidRPr="00163271">
              <w:rPr>
                <w:rFonts w:ascii="Arial" w:hAnsi="Arial" w:cs="Arial"/>
                <w:color w:val="000000" w:themeColor="text1"/>
                <w:sz w:val="24"/>
                <w:szCs w:val="24"/>
              </w:rPr>
              <w:t xml:space="preserve"> lived in the past – with reference to each of the five components.</w:t>
            </w:r>
          </w:p>
          <w:p w14:paraId="78917883" w14:textId="77777777" w:rsidR="00356734" w:rsidRPr="00163271" w:rsidRDefault="00356734" w:rsidP="00A73765">
            <w:pPr>
              <w:numPr>
                <w:ilvl w:val="0"/>
                <w:numId w:val="13"/>
              </w:numPr>
              <w:spacing w:after="120" w:line="22" w:lineRule="atLeast"/>
              <w:rPr>
                <w:rFonts w:ascii="Arial" w:hAnsi="Arial" w:cs="Arial"/>
                <w:color w:val="000000"/>
                <w:sz w:val="24"/>
                <w:szCs w:val="24"/>
              </w:rPr>
            </w:pPr>
            <w:r w:rsidRPr="00163271">
              <w:rPr>
                <w:rFonts w:ascii="Arial" w:hAnsi="Arial" w:cs="Arial"/>
                <w:color w:val="000000" w:themeColor="text1"/>
                <w:sz w:val="24"/>
                <w:szCs w:val="24"/>
              </w:rPr>
              <w:t>Iwi identify the present situation – with reference to each of the five components.</w:t>
            </w:r>
          </w:p>
          <w:p w14:paraId="7FC9252F" w14:textId="08DB0508" w:rsidR="00356734" w:rsidRPr="00163271" w:rsidRDefault="00356734" w:rsidP="00A73765">
            <w:pPr>
              <w:numPr>
                <w:ilvl w:val="0"/>
                <w:numId w:val="13"/>
              </w:numPr>
              <w:spacing w:before="100" w:beforeAutospacing="1" w:after="120" w:line="22" w:lineRule="atLeast"/>
              <w:rPr>
                <w:rFonts w:ascii="Arial" w:hAnsi="Arial" w:cs="Arial"/>
                <w:color w:val="000000"/>
                <w:sz w:val="24"/>
                <w:szCs w:val="24"/>
              </w:rPr>
            </w:pPr>
            <w:r w:rsidRPr="00163271">
              <w:rPr>
                <w:rFonts w:ascii="Arial" w:hAnsi="Arial" w:cs="Arial"/>
                <w:color w:val="000000" w:themeColor="text1"/>
                <w:sz w:val="24"/>
                <w:szCs w:val="24"/>
              </w:rPr>
              <w:t xml:space="preserve">Iwi draw what they want the future to look like for iwi in 50 years’ time. </w:t>
            </w:r>
          </w:p>
          <w:p w14:paraId="0EEA5208" w14:textId="0054607C" w:rsidR="00622DC1" w:rsidRPr="00163271" w:rsidRDefault="00D1074F" w:rsidP="00216C21">
            <w:pPr>
              <w:pStyle w:val="NormalWeb"/>
              <w:spacing w:before="0" w:beforeAutospacing="0" w:after="120" w:afterAutospacing="0" w:line="22" w:lineRule="atLeast"/>
              <w:rPr>
                <w:rFonts w:ascii="Arial" w:hAnsi="Arial" w:cs="Arial"/>
                <w:color w:val="000000"/>
                <w:sz w:val="24"/>
                <w:szCs w:val="24"/>
              </w:rPr>
            </w:pPr>
            <w:r w:rsidRPr="00163271">
              <w:rPr>
                <w:rFonts w:ascii="Arial" w:hAnsi="Arial" w:cs="Arial"/>
                <w:color w:val="000000"/>
                <w:sz w:val="24"/>
                <w:szCs w:val="24"/>
              </w:rPr>
              <w:t xml:space="preserve">Researcher </w:t>
            </w:r>
            <w:r w:rsidR="00622DC1" w:rsidRPr="00163271">
              <w:rPr>
                <w:rFonts w:ascii="Arial" w:hAnsi="Arial" w:cs="Arial"/>
                <w:color w:val="000000"/>
                <w:sz w:val="24"/>
                <w:szCs w:val="24"/>
              </w:rPr>
              <w:t xml:space="preserve">Lorraine </w:t>
            </w:r>
            <w:r w:rsidRPr="00163271">
              <w:rPr>
                <w:rFonts w:ascii="Arial" w:hAnsi="Arial" w:cs="Arial"/>
                <w:color w:val="000000"/>
                <w:sz w:val="24"/>
                <w:szCs w:val="24"/>
              </w:rPr>
              <w:t xml:space="preserve">Dixon </w:t>
            </w:r>
            <w:r w:rsidR="00622DC1" w:rsidRPr="00163271">
              <w:rPr>
                <w:rFonts w:ascii="Arial" w:hAnsi="Arial" w:cs="Arial"/>
                <w:color w:val="000000"/>
                <w:sz w:val="24"/>
                <w:szCs w:val="24"/>
              </w:rPr>
              <w:t>developed this model for iwi participation</w:t>
            </w:r>
            <w:r w:rsidR="00E35FA8" w:rsidRPr="00163271">
              <w:rPr>
                <w:rFonts w:ascii="Arial" w:hAnsi="Arial" w:cs="Arial"/>
                <w:color w:val="000000"/>
                <w:sz w:val="24"/>
                <w:szCs w:val="24"/>
              </w:rPr>
              <w:t xml:space="preserve"> and whānau </w:t>
            </w:r>
            <w:r w:rsidR="00622DC1" w:rsidRPr="00163271">
              <w:rPr>
                <w:rFonts w:ascii="Arial" w:hAnsi="Arial" w:cs="Arial"/>
                <w:color w:val="000000"/>
                <w:sz w:val="24"/>
                <w:szCs w:val="24"/>
              </w:rPr>
              <w:t>enjoy it because they’re contributing towards their future and the future of their children.</w:t>
            </w:r>
          </w:p>
          <w:p w14:paraId="4E59B913" w14:textId="77777777" w:rsidR="00622DC1" w:rsidRPr="00163271" w:rsidRDefault="00622DC1" w:rsidP="00216C21">
            <w:pPr>
              <w:pStyle w:val="Heading2"/>
              <w:spacing w:before="0" w:after="120" w:line="22" w:lineRule="atLeast"/>
              <w:outlineLvl w:val="1"/>
              <w:rPr>
                <w:rFonts w:ascii="Arial" w:hAnsi="Arial" w:cs="Arial"/>
                <w:color w:val="444D59"/>
                <w:sz w:val="24"/>
                <w:szCs w:val="24"/>
                <w:lang w:val="en-NZ"/>
              </w:rPr>
            </w:pPr>
            <w:r w:rsidRPr="00163271">
              <w:rPr>
                <w:rFonts w:ascii="Arial" w:hAnsi="Arial" w:cs="Arial"/>
                <w:color w:val="444D59"/>
                <w:sz w:val="24"/>
                <w:szCs w:val="24"/>
                <w:lang w:val="en-NZ"/>
              </w:rPr>
              <w:t>Working through the steps</w:t>
            </w:r>
          </w:p>
          <w:p w14:paraId="0C7E5F24" w14:textId="6699A23D" w:rsidR="00622DC1" w:rsidRPr="00163271" w:rsidRDefault="00622DC1" w:rsidP="00216C21">
            <w:pPr>
              <w:pStyle w:val="NormalWeb"/>
              <w:spacing w:before="0" w:beforeAutospacing="0" w:after="120" w:afterAutospacing="0" w:line="22" w:lineRule="atLeast"/>
              <w:rPr>
                <w:rFonts w:ascii="Arial" w:hAnsi="Arial" w:cs="Arial"/>
                <w:color w:val="000000"/>
                <w:sz w:val="24"/>
                <w:szCs w:val="24"/>
              </w:rPr>
            </w:pPr>
            <w:r w:rsidRPr="00163271">
              <w:rPr>
                <w:rFonts w:ascii="Arial" w:hAnsi="Arial" w:cs="Arial"/>
                <w:color w:val="000000"/>
                <w:sz w:val="24"/>
                <w:szCs w:val="24"/>
              </w:rPr>
              <w:t>The Ake Ake model includes a range of age groups – kaumātua, </w:t>
            </w:r>
            <w:r w:rsidRPr="00163271">
              <w:rPr>
                <w:rStyle w:val="hubs-glossary-item"/>
                <w:rFonts w:ascii="Arial" w:hAnsi="Arial" w:cs="Arial"/>
                <w:color w:val="000000"/>
                <w:sz w:val="24"/>
                <w:szCs w:val="24"/>
              </w:rPr>
              <w:t>rangatahi</w:t>
            </w:r>
            <w:r w:rsidRPr="00163271">
              <w:rPr>
                <w:rFonts w:ascii="Arial" w:hAnsi="Arial" w:cs="Arial"/>
                <w:color w:val="000000"/>
                <w:sz w:val="24"/>
                <w:szCs w:val="24"/>
              </w:rPr>
              <w:t> and kōhanga.</w:t>
            </w:r>
            <w:r w:rsidR="00E35FA8" w:rsidRPr="00163271">
              <w:rPr>
                <w:rFonts w:ascii="Arial" w:hAnsi="Arial" w:cs="Arial"/>
                <w:color w:val="000000"/>
                <w:sz w:val="24"/>
                <w:szCs w:val="24"/>
              </w:rPr>
              <w:t xml:space="preserve"> </w:t>
            </w:r>
            <w:r w:rsidRPr="00163271">
              <w:rPr>
                <w:rFonts w:ascii="Arial" w:hAnsi="Arial" w:cs="Arial"/>
                <w:color w:val="000000"/>
                <w:sz w:val="24"/>
                <w:szCs w:val="24"/>
              </w:rPr>
              <w:t xml:space="preserve">Firstly, kaumātua visit groups and talk about the past – </w:t>
            </w:r>
            <w:r w:rsidR="00065BFA" w:rsidRPr="00163271">
              <w:rPr>
                <w:rFonts w:ascii="Arial" w:hAnsi="Arial" w:cs="Arial"/>
                <w:color w:val="000000"/>
                <w:sz w:val="24"/>
                <w:szCs w:val="24"/>
              </w:rPr>
              <w:t xml:space="preserve">for example, </w:t>
            </w:r>
            <w:r w:rsidRPr="00163271">
              <w:rPr>
                <w:rFonts w:ascii="Arial" w:hAnsi="Arial" w:cs="Arial"/>
                <w:color w:val="000000"/>
                <w:sz w:val="24"/>
                <w:szCs w:val="24"/>
              </w:rPr>
              <w:t xml:space="preserve">how the river ran clear and was the source of drinking water. The people lived off the river – tuna filled the </w:t>
            </w:r>
            <w:r w:rsidR="00CE4566" w:rsidRPr="00163271">
              <w:rPr>
                <w:rFonts w:ascii="Arial" w:hAnsi="Arial" w:cs="Arial"/>
                <w:color w:val="000000"/>
                <w:sz w:val="24"/>
                <w:szCs w:val="24"/>
              </w:rPr>
              <w:t>boats;</w:t>
            </w:r>
            <w:r w:rsidRPr="00163271">
              <w:rPr>
                <w:rFonts w:ascii="Arial" w:hAnsi="Arial" w:cs="Arial"/>
                <w:color w:val="000000"/>
                <w:sz w:val="24"/>
                <w:szCs w:val="24"/>
              </w:rPr>
              <w:t xml:space="preserve"> whitebait was </w:t>
            </w:r>
            <w:r w:rsidR="002135AC" w:rsidRPr="00163271">
              <w:rPr>
                <w:rFonts w:ascii="Arial" w:hAnsi="Arial" w:cs="Arial"/>
                <w:color w:val="000000"/>
                <w:sz w:val="24"/>
                <w:szCs w:val="24"/>
              </w:rPr>
              <w:t>plentiful</w:t>
            </w:r>
            <w:r w:rsidR="002135AC" w:rsidRPr="00163271">
              <w:rPr>
                <w:rFonts w:ascii="Arial" w:hAnsi="Arial" w:cs="Arial"/>
                <w:color w:val="000000"/>
              </w:rPr>
              <w:t>,</w:t>
            </w:r>
            <w:r w:rsidRPr="00163271">
              <w:rPr>
                <w:rFonts w:ascii="Arial" w:hAnsi="Arial" w:cs="Arial"/>
                <w:color w:val="000000"/>
                <w:sz w:val="24"/>
                <w:szCs w:val="24"/>
              </w:rPr>
              <w:t xml:space="preserve"> and the watercress was healthy and edible. The people were healthy because they ate healthy food from the river. The river was their transport. People went to the river for healing from illness. The river was the </w:t>
            </w:r>
            <w:r w:rsidR="00E35FA8" w:rsidRPr="00163271">
              <w:rPr>
                <w:rFonts w:ascii="Arial" w:hAnsi="Arial" w:cs="Arial"/>
                <w:color w:val="000000"/>
                <w:sz w:val="24"/>
                <w:szCs w:val="24"/>
              </w:rPr>
              <w:t xml:space="preserve">central focus </w:t>
            </w:r>
            <w:r w:rsidRPr="00163271">
              <w:rPr>
                <w:rFonts w:ascii="Arial" w:hAnsi="Arial" w:cs="Arial"/>
                <w:color w:val="000000"/>
                <w:sz w:val="24"/>
                <w:szCs w:val="24"/>
              </w:rPr>
              <w:t>of the people. Rangatahi were taught the ways of their people by kaumātua. This knowledge encompassed the river as the people’s place to live and socialise, their means of support, their health and spiritual wellbeing. Stories are handed down about how people could be identified by their distinctive smell because of the amount of time they spent in their part of the river or lake.</w:t>
            </w:r>
          </w:p>
          <w:p w14:paraId="67149508" w14:textId="51B387F7" w:rsidR="00622DC1" w:rsidRPr="00163271" w:rsidRDefault="00622DC1" w:rsidP="00216C21">
            <w:pPr>
              <w:pStyle w:val="NormalWeb"/>
              <w:spacing w:before="0" w:beforeAutospacing="0" w:after="120" w:afterAutospacing="0" w:line="22" w:lineRule="atLeast"/>
              <w:rPr>
                <w:rFonts w:ascii="Arial" w:hAnsi="Arial" w:cs="Arial"/>
                <w:color w:val="000000"/>
                <w:sz w:val="24"/>
                <w:szCs w:val="24"/>
              </w:rPr>
            </w:pPr>
            <w:r w:rsidRPr="00163271">
              <w:rPr>
                <w:rFonts w:ascii="Arial" w:hAnsi="Arial" w:cs="Arial"/>
                <w:color w:val="000000"/>
                <w:sz w:val="24"/>
                <w:szCs w:val="24"/>
              </w:rPr>
              <w:t>Secondly, the group discusses the present condition of the people and the river. Cultural indicators are identified across the five components</w:t>
            </w:r>
            <w:r w:rsidR="00065BFA" w:rsidRPr="00163271">
              <w:rPr>
                <w:rFonts w:ascii="Arial" w:hAnsi="Arial" w:cs="Arial"/>
                <w:color w:val="000000"/>
                <w:sz w:val="24"/>
                <w:szCs w:val="24"/>
              </w:rPr>
              <w:t>.</w:t>
            </w:r>
          </w:p>
          <w:p w14:paraId="1BA65383" w14:textId="6F73E86B" w:rsidR="00622DC1" w:rsidRPr="00163271" w:rsidRDefault="00622DC1" w:rsidP="00216C21">
            <w:pPr>
              <w:pStyle w:val="NormalWeb"/>
              <w:spacing w:before="0" w:beforeAutospacing="0" w:after="120" w:afterAutospacing="0" w:line="22" w:lineRule="atLeast"/>
              <w:rPr>
                <w:rFonts w:ascii="Arial" w:hAnsi="Arial" w:cs="Arial"/>
                <w:color w:val="000000"/>
                <w:sz w:val="24"/>
                <w:szCs w:val="24"/>
              </w:rPr>
            </w:pPr>
            <w:r w:rsidRPr="00163271">
              <w:rPr>
                <w:rFonts w:ascii="Arial" w:hAnsi="Arial" w:cs="Arial"/>
                <w:color w:val="000000"/>
                <w:sz w:val="24"/>
                <w:szCs w:val="24"/>
              </w:rPr>
              <w:t>Finally, the group are asked to make a pictorial representation of the area with the river and marae as they would like to see it in 50 years’ time. Common themes in the pictures are identified for future restoration work. The drawings are then archived to depict iwi thinking for future generations.</w:t>
            </w:r>
          </w:p>
          <w:p w14:paraId="56DE88E1" w14:textId="77777777" w:rsidR="00622DC1" w:rsidRPr="00163271" w:rsidRDefault="00622DC1" w:rsidP="00216C21">
            <w:pPr>
              <w:pStyle w:val="Heading2"/>
              <w:spacing w:before="0" w:after="120" w:line="22" w:lineRule="atLeast"/>
              <w:outlineLvl w:val="1"/>
              <w:rPr>
                <w:rFonts w:ascii="Arial" w:hAnsi="Arial" w:cs="Arial"/>
                <w:color w:val="444D59"/>
                <w:sz w:val="24"/>
                <w:szCs w:val="24"/>
                <w:lang w:val="en-NZ"/>
              </w:rPr>
            </w:pPr>
            <w:r w:rsidRPr="00163271">
              <w:rPr>
                <w:rFonts w:ascii="Arial" w:hAnsi="Arial" w:cs="Arial"/>
                <w:color w:val="444D59"/>
                <w:sz w:val="24"/>
                <w:szCs w:val="24"/>
                <w:lang w:val="en-NZ"/>
              </w:rPr>
              <w:t>Common themes</w:t>
            </w:r>
          </w:p>
          <w:p w14:paraId="3235F3BC" w14:textId="77777777" w:rsidR="00622DC1" w:rsidRPr="00163271" w:rsidRDefault="00622DC1" w:rsidP="00216C21">
            <w:pPr>
              <w:pStyle w:val="NormalWeb"/>
              <w:spacing w:before="0" w:beforeAutospacing="0" w:after="120" w:afterAutospacing="0" w:line="22" w:lineRule="atLeast"/>
              <w:rPr>
                <w:rFonts w:ascii="Arial" w:hAnsi="Arial" w:cs="Arial"/>
                <w:color w:val="000000"/>
                <w:sz w:val="24"/>
                <w:szCs w:val="24"/>
              </w:rPr>
            </w:pPr>
            <w:r w:rsidRPr="00163271">
              <w:rPr>
                <w:rFonts w:ascii="Arial" w:hAnsi="Arial" w:cs="Arial"/>
                <w:color w:val="000000"/>
                <w:sz w:val="24"/>
                <w:szCs w:val="24"/>
              </w:rPr>
              <w:t>The Ake Ake model helps iwi to set goals and have aspirations for the future. Common themes emerging include:</w:t>
            </w:r>
          </w:p>
          <w:p w14:paraId="5AD43E86" w14:textId="77777777" w:rsidR="00622DC1" w:rsidRPr="00163271" w:rsidRDefault="00622DC1" w:rsidP="00A73765">
            <w:pPr>
              <w:pStyle w:val="ListParagraph"/>
              <w:numPr>
                <w:ilvl w:val="0"/>
                <w:numId w:val="3"/>
              </w:numPr>
              <w:rPr>
                <w:rFonts w:ascii="Arial" w:hAnsi="Arial" w:cs="Arial"/>
                <w:color w:val="000000"/>
                <w:sz w:val="24"/>
                <w:szCs w:val="24"/>
              </w:rPr>
            </w:pPr>
            <w:r w:rsidRPr="00163271">
              <w:rPr>
                <w:rFonts w:ascii="Arial" w:hAnsi="Arial" w:cs="Arial"/>
                <w:sz w:val="24"/>
                <w:szCs w:val="24"/>
              </w:rPr>
              <w:t>restoring</w:t>
            </w:r>
            <w:r w:rsidRPr="00163271">
              <w:rPr>
                <w:rFonts w:ascii="Arial" w:hAnsi="Arial" w:cs="Arial"/>
                <w:color w:val="000000"/>
                <w:sz w:val="24"/>
                <w:szCs w:val="24"/>
              </w:rPr>
              <w:t xml:space="preserve"> earlier cultural values and generational knowledge and transferring that knowledge to the next generation</w:t>
            </w:r>
          </w:p>
          <w:p w14:paraId="1B6F829C" w14:textId="77777777" w:rsidR="00622DC1" w:rsidRPr="00163271" w:rsidRDefault="00622DC1" w:rsidP="00A73765">
            <w:pPr>
              <w:pStyle w:val="ListParagraph"/>
              <w:numPr>
                <w:ilvl w:val="0"/>
                <w:numId w:val="3"/>
              </w:numPr>
              <w:rPr>
                <w:rFonts w:ascii="Arial" w:hAnsi="Arial" w:cs="Arial"/>
                <w:color w:val="000000"/>
                <w:sz w:val="24"/>
                <w:szCs w:val="24"/>
              </w:rPr>
            </w:pPr>
            <w:r w:rsidRPr="00163271">
              <w:rPr>
                <w:rFonts w:ascii="Arial" w:hAnsi="Arial" w:cs="Arial"/>
                <w:color w:val="000000"/>
                <w:sz w:val="24"/>
                <w:szCs w:val="24"/>
              </w:rPr>
              <w:t xml:space="preserve">being </w:t>
            </w:r>
            <w:r w:rsidRPr="00163271">
              <w:rPr>
                <w:rFonts w:ascii="Arial" w:hAnsi="Arial" w:cs="Arial"/>
                <w:sz w:val="24"/>
                <w:szCs w:val="24"/>
              </w:rPr>
              <w:t>socially</w:t>
            </w:r>
            <w:r w:rsidRPr="00163271">
              <w:rPr>
                <w:rFonts w:ascii="Arial" w:hAnsi="Arial" w:cs="Arial"/>
                <w:color w:val="000000"/>
                <w:sz w:val="24"/>
                <w:szCs w:val="24"/>
              </w:rPr>
              <w:t xml:space="preserve"> connected to the river – having communal activities around the river to restore a feeling of being one people</w:t>
            </w:r>
          </w:p>
          <w:p w14:paraId="1FF24BAD" w14:textId="77777777" w:rsidR="00622DC1" w:rsidRPr="00163271" w:rsidRDefault="00622DC1" w:rsidP="00A73765">
            <w:pPr>
              <w:pStyle w:val="ListParagraph"/>
              <w:numPr>
                <w:ilvl w:val="0"/>
                <w:numId w:val="3"/>
              </w:numPr>
              <w:rPr>
                <w:rFonts w:ascii="Arial" w:hAnsi="Arial" w:cs="Arial"/>
                <w:color w:val="000000"/>
                <w:sz w:val="24"/>
                <w:szCs w:val="24"/>
              </w:rPr>
            </w:pPr>
            <w:r w:rsidRPr="00163271">
              <w:rPr>
                <w:rFonts w:ascii="Arial" w:hAnsi="Arial" w:cs="Arial"/>
                <w:color w:val="000000"/>
                <w:sz w:val="24"/>
                <w:szCs w:val="24"/>
              </w:rPr>
              <w:t>restoring their role as </w:t>
            </w:r>
            <w:r w:rsidRPr="00163271">
              <w:rPr>
                <w:rStyle w:val="hubs-glossary-item"/>
                <w:rFonts w:ascii="Arial" w:hAnsi="Arial" w:cs="Arial"/>
                <w:color w:val="000000"/>
                <w:sz w:val="24"/>
                <w:szCs w:val="24"/>
              </w:rPr>
              <w:t>kaitiaki</w:t>
            </w:r>
            <w:r w:rsidRPr="00163271">
              <w:rPr>
                <w:rFonts w:ascii="Arial" w:hAnsi="Arial" w:cs="Arial"/>
                <w:color w:val="000000"/>
                <w:sz w:val="24"/>
                <w:szCs w:val="24"/>
              </w:rPr>
              <w:t xml:space="preserve"> caring for and protecting the environment – this includes </w:t>
            </w:r>
            <w:r w:rsidRPr="00163271">
              <w:rPr>
                <w:rFonts w:ascii="Arial" w:hAnsi="Arial" w:cs="Arial"/>
                <w:sz w:val="24"/>
                <w:szCs w:val="24"/>
              </w:rPr>
              <w:t>working</w:t>
            </w:r>
            <w:r w:rsidRPr="00163271">
              <w:rPr>
                <w:rFonts w:ascii="Arial" w:hAnsi="Arial" w:cs="Arial"/>
                <w:color w:val="000000"/>
                <w:sz w:val="24"/>
                <w:szCs w:val="24"/>
              </w:rPr>
              <w:t xml:space="preserve"> collaboratively with scientists to restore the river and taonga species</w:t>
            </w:r>
          </w:p>
          <w:p w14:paraId="2D4DFDBF" w14:textId="39781D67" w:rsidR="00622DC1" w:rsidRPr="00163271" w:rsidRDefault="00065BFA" w:rsidP="00A73765">
            <w:pPr>
              <w:pStyle w:val="ListParagraph"/>
              <w:numPr>
                <w:ilvl w:val="0"/>
                <w:numId w:val="3"/>
              </w:numPr>
              <w:rPr>
                <w:rFonts w:ascii="Arial" w:hAnsi="Arial" w:cs="Arial"/>
                <w:color w:val="000000"/>
                <w:sz w:val="24"/>
                <w:szCs w:val="24"/>
              </w:rPr>
            </w:pPr>
            <w:r w:rsidRPr="00163271">
              <w:rPr>
                <w:rFonts w:ascii="Arial" w:hAnsi="Arial" w:cs="Arial"/>
                <w:color w:val="000000"/>
                <w:sz w:val="24"/>
                <w:szCs w:val="24"/>
              </w:rPr>
              <w:t>using</w:t>
            </w:r>
            <w:r w:rsidR="00622DC1" w:rsidRPr="00163271">
              <w:rPr>
                <w:rFonts w:ascii="Arial" w:hAnsi="Arial" w:cs="Arial"/>
                <w:color w:val="000000"/>
                <w:sz w:val="24"/>
                <w:szCs w:val="24"/>
              </w:rPr>
              <w:t xml:space="preserve"> the natural resources to become economically </w:t>
            </w:r>
            <w:r w:rsidR="00622DC1" w:rsidRPr="00163271">
              <w:rPr>
                <w:rStyle w:val="hubs-glossary-item"/>
                <w:rFonts w:ascii="Arial" w:hAnsi="Arial" w:cs="Arial"/>
                <w:color w:val="000000"/>
                <w:sz w:val="24"/>
                <w:szCs w:val="24"/>
              </w:rPr>
              <w:t>sustainable</w:t>
            </w:r>
            <w:r w:rsidR="00622DC1" w:rsidRPr="00163271">
              <w:rPr>
                <w:rFonts w:ascii="Arial" w:hAnsi="Arial" w:cs="Arial"/>
                <w:color w:val="000000"/>
                <w:sz w:val="24"/>
                <w:szCs w:val="24"/>
              </w:rPr>
              <w:t>.</w:t>
            </w:r>
          </w:p>
          <w:p w14:paraId="09A5CFA1" w14:textId="0E3EA001" w:rsidR="00B04AB1" w:rsidRPr="00163271" w:rsidRDefault="00622DC1" w:rsidP="006C49A7">
            <w:pPr>
              <w:pStyle w:val="NormalWeb"/>
              <w:spacing w:before="0" w:beforeAutospacing="0" w:after="120" w:afterAutospacing="0" w:line="22" w:lineRule="atLeast"/>
              <w:rPr>
                <w:rFonts w:ascii="Arial" w:eastAsia="Cambria Math" w:hAnsi="Arial" w:cs="Arial"/>
                <w:color w:val="000000"/>
                <w:sz w:val="24"/>
                <w:szCs w:val="24"/>
              </w:rPr>
            </w:pPr>
            <w:r w:rsidRPr="00163271">
              <w:rPr>
                <w:rFonts w:ascii="Arial" w:hAnsi="Arial" w:cs="Arial"/>
                <w:color w:val="000000"/>
                <w:sz w:val="24"/>
                <w:szCs w:val="24"/>
              </w:rPr>
              <w:t xml:space="preserve">This </w:t>
            </w:r>
            <w:r w:rsidR="00065BFA" w:rsidRPr="00163271">
              <w:rPr>
                <w:rFonts w:ascii="Arial" w:hAnsi="Arial" w:cs="Arial"/>
                <w:color w:val="000000"/>
                <w:sz w:val="24"/>
                <w:szCs w:val="24"/>
              </w:rPr>
              <w:t xml:space="preserve">model </w:t>
            </w:r>
            <w:r w:rsidRPr="00163271">
              <w:rPr>
                <w:rFonts w:ascii="Arial" w:hAnsi="Arial" w:cs="Arial"/>
                <w:color w:val="000000"/>
                <w:sz w:val="24"/>
                <w:szCs w:val="24"/>
              </w:rPr>
              <w:t>highlight</w:t>
            </w:r>
            <w:r w:rsidR="00065BFA" w:rsidRPr="00163271">
              <w:rPr>
                <w:rFonts w:ascii="Arial" w:hAnsi="Arial" w:cs="Arial"/>
                <w:color w:val="000000"/>
                <w:sz w:val="24"/>
                <w:szCs w:val="24"/>
              </w:rPr>
              <w:t>s</w:t>
            </w:r>
            <w:r w:rsidRPr="00163271">
              <w:rPr>
                <w:rFonts w:ascii="Arial" w:hAnsi="Arial" w:cs="Arial"/>
                <w:color w:val="000000"/>
                <w:sz w:val="24"/>
                <w:szCs w:val="24"/>
              </w:rPr>
              <w:t xml:space="preserve"> the values of the past and present and helps to maintain values for the future. It combines science and </w:t>
            </w:r>
            <w:r w:rsidRPr="00163271">
              <w:rPr>
                <w:rStyle w:val="hubs-no-glossarize"/>
                <w:rFonts w:ascii="Arial" w:hAnsi="Arial" w:cs="Arial"/>
                <w:color w:val="000000"/>
                <w:sz w:val="24"/>
                <w:szCs w:val="24"/>
              </w:rPr>
              <w:t>culture</w:t>
            </w:r>
            <w:r w:rsidRPr="00163271">
              <w:rPr>
                <w:rFonts w:ascii="Arial" w:hAnsi="Arial" w:cs="Arial"/>
                <w:color w:val="000000"/>
                <w:sz w:val="24"/>
                <w:szCs w:val="24"/>
              </w:rPr>
              <w:t> in a </w:t>
            </w:r>
            <w:r w:rsidRPr="00163271">
              <w:rPr>
                <w:rStyle w:val="hubs-glossary-item"/>
                <w:rFonts w:ascii="Arial" w:hAnsi="Arial" w:cs="Arial"/>
                <w:color w:val="000000"/>
                <w:sz w:val="24"/>
                <w:szCs w:val="24"/>
              </w:rPr>
              <w:t>holistic</w:t>
            </w:r>
            <w:r w:rsidRPr="00163271">
              <w:rPr>
                <w:rFonts w:ascii="Arial" w:hAnsi="Arial" w:cs="Arial"/>
                <w:color w:val="000000"/>
                <w:sz w:val="24"/>
                <w:szCs w:val="24"/>
              </w:rPr>
              <w:t> way.</w:t>
            </w:r>
          </w:p>
        </w:tc>
      </w:tr>
    </w:tbl>
    <w:p w14:paraId="4D60358F" w14:textId="0046AC37" w:rsidR="00124608" w:rsidRPr="00163271" w:rsidRDefault="00445AC9" w:rsidP="004124AC">
      <w:pPr>
        <w:pStyle w:val="BH1"/>
        <w:rPr>
          <w:rFonts w:ascii="Arial" w:hAnsi="Arial" w:cs="Arial"/>
          <w:lang w:val="en-NZ"/>
        </w:rPr>
      </w:pPr>
      <w:r w:rsidRPr="00163271">
        <w:rPr>
          <w:rFonts w:ascii="Arial" w:hAnsi="Arial" w:cs="Arial"/>
          <w:lang w:val="en-NZ"/>
        </w:rPr>
        <w:br w:type="column"/>
      </w:r>
      <w:r w:rsidR="00124608" w:rsidRPr="00163271">
        <w:rPr>
          <w:rFonts w:ascii="Arial" w:hAnsi="Arial" w:cs="Arial"/>
          <w:lang w:val="en-NZ"/>
        </w:rPr>
        <w:lastRenderedPageBreak/>
        <w:t xml:space="preserve">Day 5 </w:t>
      </w:r>
      <w:r w:rsidR="00616646" w:rsidRPr="00163271">
        <w:rPr>
          <w:rFonts w:ascii="Arial" w:hAnsi="Arial" w:cs="Arial"/>
          <w:lang w:val="en-NZ"/>
        </w:rPr>
        <w:t>a</w:t>
      </w:r>
      <w:r w:rsidR="00124608" w:rsidRPr="00163271">
        <w:rPr>
          <w:rFonts w:ascii="Arial" w:hAnsi="Arial" w:cs="Arial"/>
          <w:lang w:val="en-NZ"/>
        </w:rPr>
        <w:t xml:space="preserve">ctivity 2: An apple a day </w:t>
      </w:r>
    </w:p>
    <w:p w14:paraId="7EF38FE7" w14:textId="166DCD5C" w:rsidR="00124608" w:rsidRPr="00163271" w:rsidRDefault="00124608" w:rsidP="00124608">
      <w:pPr>
        <w:rPr>
          <w:rFonts w:ascii="Arial" w:hAnsi="Arial" w:cs="Arial"/>
          <w:b/>
          <w:i/>
          <w:color w:val="3472AC"/>
        </w:rPr>
      </w:pPr>
      <w:r w:rsidRPr="00163271">
        <w:rPr>
          <w:rFonts w:ascii="Arial" w:hAnsi="Arial" w:cs="Arial"/>
          <w:b/>
          <w:i/>
          <w:color w:val="3472AC"/>
        </w:rPr>
        <w:t>Notes for teachers and whānau</w:t>
      </w:r>
    </w:p>
    <w:p w14:paraId="64064331" w14:textId="64CB8BBB" w:rsidR="00641F0F" w:rsidRPr="00163271" w:rsidRDefault="7CE83057" w:rsidP="00641F0F">
      <w:pPr>
        <w:rPr>
          <w:rFonts w:ascii="Arial" w:eastAsiaTheme="minorEastAsia" w:hAnsi="Arial" w:cs="Arial"/>
          <w:i/>
          <w:iCs/>
        </w:rPr>
      </w:pPr>
      <w:r w:rsidRPr="00163271">
        <w:rPr>
          <w:rFonts w:ascii="Arial" w:hAnsi="Arial" w:cs="Arial"/>
          <w:i/>
          <w:iCs/>
        </w:rPr>
        <w:t xml:space="preserve">Today’s learning in mathematics uses arrays. </w:t>
      </w:r>
      <w:r w:rsidR="66834879" w:rsidRPr="00163271">
        <w:rPr>
          <w:rFonts w:ascii="Arial" w:eastAsiaTheme="minorEastAsia" w:hAnsi="Arial" w:cs="Arial"/>
          <w:i/>
          <w:iCs/>
        </w:rPr>
        <w:t>The array view is probably the most powerful visual model for multiplication. It has important connections to measuring area and volume</w:t>
      </w:r>
      <w:r w:rsidR="001F23D9" w:rsidRPr="00163271">
        <w:rPr>
          <w:rFonts w:ascii="Arial" w:eastAsiaTheme="minorEastAsia" w:hAnsi="Arial" w:cs="Arial"/>
          <w:i/>
          <w:iCs/>
        </w:rPr>
        <w:t>,</w:t>
      </w:r>
      <w:r w:rsidR="66834879" w:rsidRPr="00163271">
        <w:rPr>
          <w:rFonts w:ascii="Arial" w:eastAsiaTheme="minorEastAsia" w:hAnsi="Arial" w:cs="Arial"/>
          <w:i/>
          <w:iCs/>
        </w:rPr>
        <w:t xml:space="preserve"> and to finding outcomes in probability.</w:t>
      </w:r>
      <w:r w:rsidR="00641F0F" w:rsidRPr="00163271">
        <w:rPr>
          <w:rFonts w:ascii="Arial" w:hAnsi="Arial" w:cs="Arial"/>
        </w:rPr>
        <w:t xml:space="preserve"> </w:t>
      </w:r>
      <w:r w:rsidR="00641F0F" w:rsidRPr="00163271">
        <w:rPr>
          <w:rFonts w:ascii="Arial" w:hAnsi="Arial" w:cs="Arial"/>
          <w:i/>
          <w:iCs/>
        </w:rPr>
        <w:t xml:space="preserve">Arrays </w:t>
      </w:r>
      <w:r w:rsidR="66834879" w:rsidRPr="00163271">
        <w:rPr>
          <w:rFonts w:ascii="Arial" w:eastAsiaTheme="minorEastAsia" w:hAnsi="Arial" w:cs="Arial"/>
          <w:i/>
          <w:iCs/>
        </w:rPr>
        <w:t>progress in sophistication:</w:t>
      </w:r>
    </w:p>
    <w:p w14:paraId="60E492C4" w14:textId="6FC1F613" w:rsidR="00124608" w:rsidRPr="00163271" w:rsidRDefault="66834879" w:rsidP="00641F0F">
      <w:pPr>
        <w:ind w:left="720"/>
        <w:rPr>
          <w:rFonts w:ascii="Arial" w:hAnsi="Arial" w:cs="Arial"/>
          <w:i/>
          <w:iCs/>
        </w:rPr>
      </w:pPr>
      <w:r w:rsidRPr="00163271">
        <w:rPr>
          <w:rFonts w:ascii="Arial" w:eastAsiaTheme="minorEastAsia" w:hAnsi="Arial" w:cs="Arial"/>
          <w:i/>
          <w:iCs/>
        </w:rPr>
        <w:t>i. One</w:t>
      </w:r>
      <w:r w:rsidR="00C125B2" w:rsidRPr="00163271">
        <w:rPr>
          <w:rFonts w:ascii="Arial" w:eastAsiaTheme="minorEastAsia" w:hAnsi="Arial" w:cs="Arial"/>
          <w:i/>
          <w:iCs/>
        </w:rPr>
        <w:t>–</w:t>
      </w:r>
      <w:r w:rsidRPr="00163271">
        <w:rPr>
          <w:rFonts w:ascii="Arial" w:eastAsiaTheme="minorEastAsia" w:hAnsi="Arial" w:cs="Arial"/>
          <w:i/>
          <w:iCs/>
        </w:rPr>
        <w:t>by</w:t>
      </w:r>
      <w:r w:rsidR="00C125B2" w:rsidRPr="00163271">
        <w:rPr>
          <w:rFonts w:ascii="Arial" w:eastAsiaTheme="minorEastAsia" w:hAnsi="Arial" w:cs="Arial"/>
          <w:i/>
          <w:iCs/>
        </w:rPr>
        <w:t>–</w:t>
      </w:r>
      <w:r w:rsidRPr="00163271">
        <w:rPr>
          <w:rFonts w:ascii="Arial" w:eastAsiaTheme="minorEastAsia" w:hAnsi="Arial" w:cs="Arial"/>
          <w:i/>
          <w:iCs/>
        </w:rPr>
        <w:t>one counting</w:t>
      </w:r>
      <w:r w:rsidR="7CE83057" w:rsidRPr="00163271">
        <w:rPr>
          <w:rFonts w:ascii="Arial" w:hAnsi="Arial" w:cs="Arial"/>
        </w:rPr>
        <w:br/>
      </w:r>
      <w:r w:rsidRPr="00163271">
        <w:rPr>
          <w:rFonts w:ascii="Arial" w:eastAsiaTheme="minorEastAsia" w:hAnsi="Arial" w:cs="Arial"/>
          <w:i/>
          <w:iCs/>
        </w:rPr>
        <w:t>ii. Skip counting of rows or columns, for example, 4, 8, 12, …</w:t>
      </w:r>
      <w:r w:rsidR="7CE83057" w:rsidRPr="00163271">
        <w:rPr>
          <w:rFonts w:ascii="Arial" w:hAnsi="Arial" w:cs="Arial"/>
        </w:rPr>
        <w:br/>
      </w:r>
      <w:r w:rsidRPr="00163271">
        <w:rPr>
          <w:rFonts w:ascii="Arial" w:eastAsiaTheme="minorEastAsia" w:hAnsi="Arial" w:cs="Arial"/>
          <w:i/>
          <w:iCs/>
        </w:rPr>
        <w:t>iii. Equal additions, for example, 4 + 4 + 4 + 4 + 4 + 4</w:t>
      </w:r>
      <w:r w:rsidR="7CE83057" w:rsidRPr="00163271">
        <w:rPr>
          <w:rFonts w:ascii="Arial" w:hAnsi="Arial" w:cs="Arial"/>
        </w:rPr>
        <w:br/>
      </w:r>
      <w:r w:rsidRPr="00163271">
        <w:rPr>
          <w:rFonts w:ascii="Arial" w:eastAsiaTheme="minorEastAsia" w:hAnsi="Arial" w:cs="Arial"/>
          <w:i/>
          <w:iCs/>
        </w:rPr>
        <w:t>iv. Use of multiplication facts, for example, 6 x 4.</w:t>
      </w:r>
    </w:p>
    <w:p w14:paraId="68F67650" w14:textId="1835A813" w:rsidR="6675CC48" w:rsidRPr="00163271" w:rsidRDefault="00641F0F" w:rsidP="002205FC">
      <w:pPr>
        <w:spacing w:after="0"/>
        <w:rPr>
          <w:rFonts w:ascii="Arial" w:eastAsia="&quot;Calibri&quot;,sans-serif" w:hAnsi="Arial" w:cs="Arial"/>
          <w:i/>
        </w:rPr>
      </w:pPr>
      <w:r w:rsidRPr="00163271">
        <w:rPr>
          <w:rFonts w:ascii="Arial" w:eastAsiaTheme="minorEastAsia" w:hAnsi="Arial" w:cs="Arial"/>
          <w:i/>
          <w:iCs/>
        </w:rPr>
        <w:t xml:space="preserve">Learners </w:t>
      </w:r>
      <w:r w:rsidR="6675CC48" w:rsidRPr="00163271">
        <w:rPr>
          <w:rFonts w:ascii="Arial" w:eastAsiaTheme="minorEastAsia" w:hAnsi="Arial" w:cs="Arial"/>
          <w:i/>
          <w:iCs/>
        </w:rPr>
        <w:t xml:space="preserve">will practice using known basic multiplication facts, those that range from 0 x 0 = 0 to 9 x 9 = 81. The division basic facts are the inverse of the multiplication facts. So 6 x 4 = 24, 4 x 6 = 24, 24 ÷ 6 = 4 and 24 ÷ 4 = 6 are all basic facts. </w:t>
      </w:r>
    </w:p>
    <w:p w14:paraId="039F5AAF" w14:textId="77777777" w:rsidR="00124608" w:rsidRPr="00163271" w:rsidRDefault="000637D8" w:rsidP="00124608">
      <w:pPr>
        <w:rPr>
          <w:rFonts w:ascii="Arial" w:hAnsi="Arial" w:cs="Arial"/>
        </w:rPr>
      </w:pPr>
      <w:r>
        <w:rPr>
          <w:rFonts w:ascii="Arial" w:hAnsi="Arial" w:cs="Arial"/>
        </w:rPr>
        <w:pict w14:anchorId="3C82342E">
          <v:rect id="_x0000_i1045" style="width:0;height:1.5pt" o:hralign="center" o:hrstd="t" o:hr="t" fillcolor="#a0a0a0" stroked="f"/>
        </w:pict>
      </w:r>
    </w:p>
    <w:p w14:paraId="1366978F" w14:textId="779CAE30" w:rsidR="00124608" w:rsidRPr="00163271" w:rsidRDefault="00124608" w:rsidP="00124608">
      <w:pPr>
        <w:pStyle w:val="LI"/>
        <w:rPr>
          <w:rFonts w:ascii="Arial" w:hAnsi="Arial" w:cs="Arial"/>
        </w:rPr>
      </w:pPr>
      <w:r w:rsidRPr="00163271">
        <w:rPr>
          <w:rFonts w:ascii="Arial" w:hAnsi="Arial" w:cs="Arial"/>
        </w:rPr>
        <w:t>I am learning to: use arrays to solve multiplication facts</w:t>
      </w:r>
    </w:p>
    <w:p w14:paraId="61D11453" w14:textId="77777777" w:rsidR="00124608" w:rsidRPr="00163271" w:rsidRDefault="00124608" w:rsidP="002205FC">
      <w:pPr>
        <w:spacing w:after="0"/>
        <w:rPr>
          <w:rFonts w:ascii="Arial" w:hAnsi="Arial" w:cs="Arial"/>
        </w:rPr>
      </w:pPr>
      <w:r w:rsidRPr="00163271">
        <w:rPr>
          <w:rFonts w:ascii="Arial" w:hAnsi="Arial" w:cs="Arial"/>
        </w:rPr>
        <w:t>What do I need?</w:t>
      </w:r>
    </w:p>
    <w:p w14:paraId="2D05AA04" w14:textId="77777777" w:rsidR="00124608" w:rsidRPr="00163271" w:rsidRDefault="00124608" w:rsidP="00A73765">
      <w:pPr>
        <w:pStyle w:val="ListParagraph"/>
        <w:numPr>
          <w:ilvl w:val="0"/>
          <w:numId w:val="3"/>
        </w:numPr>
        <w:rPr>
          <w:rFonts w:ascii="Arial" w:hAnsi="Arial" w:cs="Arial"/>
        </w:rPr>
      </w:pPr>
      <w:r w:rsidRPr="00163271">
        <w:rPr>
          <w:rFonts w:ascii="Arial" w:hAnsi="Arial" w:cs="Arial"/>
        </w:rPr>
        <w:t>30 minutes</w:t>
      </w:r>
    </w:p>
    <w:p w14:paraId="4D582A94" w14:textId="21EC84F9" w:rsidR="00124608" w:rsidRPr="00163271" w:rsidRDefault="005D55A5" w:rsidP="00A73765">
      <w:pPr>
        <w:pStyle w:val="ListParagraph"/>
        <w:numPr>
          <w:ilvl w:val="0"/>
          <w:numId w:val="3"/>
        </w:numPr>
        <w:rPr>
          <w:rFonts w:ascii="Arial" w:eastAsiaTheme="minorEastAsia" w:hAnsi="Arial" w:cs="Arial"/>
        </w:rPr>
      </w:pPr>
      <w:r w:rsidRPr="00163271">
        <w:rPr>
          <w:rFonts w:ascii="Arial" w:hAnsi="Arial" w:cs="Arial"/>
        </w:rPr>
        <w:t>Look</w:t>
      </w:r>
      <w:r w:rsidR="006937F9" w:rsidRPr="00163271">
        <w:rPr>
          <w:rFonts w:ascii="Arial" w:hAnsi="Arial" w:cs="Arial"/>
        </w:rPr>
        <w:t xml:space="preserve"> in your pack for a copy of</w:t>
      </w:r>
      <w:r w:rsidR="7F42412B" w:rsidRPr="00163271">
        <w:rPr>
          <w:rFonts w:ascii="Arial" w:hAnsi="Arial" w:cs="Arial"/>
          <w:i/>
        </w:rPr>
        <w:t xml:space="preserve"> </w:t>
      </w:r>
      <w:r w:rsidR="00794813" w:rsidRPr="00163271">
        <w:rPr>
          <w:rFonts w:ascii="Arial" w:hAnsi="Arial" w:cs="Arial"/>
          <w:i/>
        </w:rPr>
        <w:t>An</w:t>
      </w:r>
      <w:r w:rsidR="7F42412B" w:rsidRPr="00163271">
        <w:rPr>
          <w:rFonts w:ascii="Arial" w:hAnsi="Arial" w:cs="Arial"/>
          <w:i/>
        </w:rPr>
        <w:t xml:space="preserve"> </w:t>
      </w:r>
      <w:r w:rsidR="004F4F93" w:rsidRPr="00163271">
        <w:rPr>
          <w:rFonts w:ascii="Arial" w:hAnsi="Arial" w:cs="Arial"/>
          <w:i/>
          <w:iCs/>
        </w:rPr>
        <w:t>apple</w:t>
      </w:r>
      <w:r w:rsidR="7F42412B" w:rsidRPr="00163271">
        <w:rPr>
          <w:rFonts w:ascii="Arial" w:hAnsi="Arial" w:cs="Arial"/>
          <w:i/>
        </w:rPr>
        <w:t xml:space="preserve"> a </w:t>
      </w:r>
      <w:r w:rsidR="004F4F93" w:rsidRPr="00163271">
        <w:rPr>
          <w:rFonts w:ascii="Arial" w:hAnsi="Arial" w:cs="Arial"/>
          <w:i/>
          <w:iCs/>
        </w:rPr>
        <w:t>day</w:t>
      </w:r>
      <w:r w:rsidR="004F4F93" w:rsidRPr="00163271">
        <w:rPr>
          <w:rFonts w:ascii="Arial" w:hAnsi="Arial" w:cs="Arial"/>
        </w:rPr>
        <w:t xml:space="preserve"> </w:t>
      </w:r>
      <w:hyperlink r:id="rId98" w:history="1">
        <w:r w:rsidR="00F97A07" w:rsidRPr="00163271">
          <w:rPr>
            <w:rStyle w:val="Hyperlink"/>
            <w:rFonts w:ascii="Arial" w:eastAsia="&quot;Calibri&quot;,sans-serif" w:hAnsi="Arial" w:cs="Arial"/>
          </w:rPr>
          <w:t>https://nzmaths.co.nz/sites/default/files/AnAppleaDay.pdf</w:t>
        </w:r>
      </w:hyperlink>
      <w:r w:rsidR="00F97A07" w:rsidRPr="00163271">
        <w:rPr>
          <w:rFonts w:ascii="Arial" w:eastAsia="&quot;Calibri&quot;,sans-serif" w:hAnsi="Arial" w:cs="Arial"/>
          <w:color w:val="555555"/>
        </w:rPr>
        <w:t xml:space="preserve"> </w:t>
      </w:r>
    </w:p>
    <w:p w14:paraId="5BB91111" w14:textId="78B39FD5" w:rsidR="00124608" w:rsidRPr="00163271" w:rsidRDefault="00F11992" w:rsidP="00F11992">
      <w:pPr>
        <w:pStyle w:val="BH2"/>
        <w:rPr>
          <w:lang w:val="en-NZ"/>
        </w:rPr>
      </w:pPr>
      <w:r w:rsidRPr="00163271">
        <w:rPr>
          <w:noProof/>
          <w:lang w:val="en-NZ"/>
        </w:rPr>
        <w:drawing>
          <wp:anchor distT="0" distB="0" distL="114300" distR="114300" simplePos="0" relativeHeight="251644416" behindDoc="1" locked="0" layoutInCell="1" allowOverlap="1" wp14:anchorId="1B42A6D7" wp14:editId="2412A2CE">
            <wp:simplePos x="0" y="0"/>
            <wp:positionH relativeFrom="column">
              <wp:posOffset>2564307</wp:posOffset>
            </wp:positionH>
            <wp:positionV relativeFrom="paragraph">
              <wp:posOffset>281630</wp:posOffset>
            </wp:positionV>
            <wp:extent cx="3306445" cy="4589780"/>
            <wp:effectExtent l="19050" t="19050" r="8255" b="1270"/>
            <wp:wrapTight wrapText="bothSides">
              <wp:wrapPolygon edited="0">
                <wp:start x="-124" y="-90"/>
                <wp:lineTo x="-124" y="21606"/>
                <wp:lineTo x="21654" y="21606"/>
                <wp:lineTo x="21654" y="-90"/>
                <wp:lineTo x="-124" y="-90"/>
              </wp:wrapPolygon>
            </wp:wrapTight>
            <wp:docPr id="995929949" name="Picture 99592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306445" cy="4589780"/>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0124608" w:rsidRPr="00163271">
        <w:rPr>
          <w:lang w:val="en-NZ"/>
        </w:rPr>
        <w:t>Instructions:</w:t>
      </w:r>
    </w:p>
    <w:p w14:paraId="65D0B029" w14:textId="622728DC" w:rsidR="00124608" w:rsidRPr="00163271" w:rsidRDefault="1C280B07" w:rsidP="00124608">
      <w:pPr>
        <w:rPr>
          <w:rFonts w:ascii="Arial" w:hAnsi="Arial" w:cs="Arial"/>
        </w:rPr>
      </w:pPr>
      <w:r w:rsidRPr="00163271">
        <w:rPr>
          <w:rFonts w:ascii="Arial" w:hAnsi="Arial" w:cs="Arial"/>
        </w:rPr>
        <w:t>Use your basic multiplication and division fact</w:t>
      </w:r>
      <w:r w:rsidR="7741DE58" w:rsidRPr="00163271">
        <w:rPr>
          <w:rFonts w:ascii="Arial" w:hAnsi="Arial" w:cs="Arial"/>
        </w:rPr>
        <w:t>s to answer the questions in an efficient way. It’s a great idea to regularly practice using your basic multiplication and division facts, using arrays.</w:t>
      </w:r>
    </w:p>
    <w:p w14:paraId="1202FFD2" w14:textId="77777777" w:rsidR="00124608" w:rsidRPr="00163271" w:rsidRDefault="00124608" w:rsidP="00AB621A">
      <w:pPr>
        <w:pStyle w:val="GH2"/>
        <w:spacing w:after="0"/>
        <w:rPr>
          <w:rFonts w:ascii="Arial" w:hAnsi="Arial" w:cs="Arial"/>
          <w:color w:val="3472AC"/>
          <w:lang w:val="en-NZ"/>
        </w:rPr>
      </w:pPr>
      <w:r w:rsidRPr="00163271">
        <w:rPr>
          <w:rFonts w:ascii="Arial" w:hAnsi="Arial" w:cs="Arial"/>
          <w:color w:val="3472AC"/>
          <w:lang w:val="en-NZ"/>
        </w:rPr>
        <w:t>Your task:</w:t>
      </w:r>
    </w:p>
    <w:p w14:paraId="4D6F94D7" w14:textId="18EC6551" w:rsidR="7741DE58" w:rsidRPr="00163271" w:rsidRDefault="00CE0F03" w:rsidP="00FB7ADB">
      <w:pPr>
        <w:rPr>
          <w:rFonts w:ascii="Arial" w:eastAsia="&quot;Calibri&quot;,sans-serif" w:hAnsi="Arial" w:cs="Arial"/>
        </w:rPr>
      </w:pPr>
      <w:r w:rsidRPr="00163271">
        <w:rPr>
          <w:rFonts w:ascii="Arial" w:eastAsia="&quot;Calibri&quot;,sans-serif" w:hAnsi="Arial" w:cs="Arial"/>
        </w:rPr>
        <w:t xml:space="preserve">Locate the </w:t>
      </w:r>
      <w:r w:rsidR="7741DE58" w:rsidRPr="00163271">
        <w:rPr>
          <w:rFonts w:ascii="Arial" w:eastAsia="&quot;Calibri&quot;,sans-serif" w:hAnsi="Arial" w:cs="Arial"/>
        </w:rPr>
        <w:t xml:space="preserve">‘Apple a Day’ </w:t>
      </w:r>
      <w:r w:rsidRPr="00163271">
        <w:rPr>
          <w:rFonts w:ascii="Arial" w:eastAsia="&quot;Calibri&quot;,sans-serif" w:hAnsi="Arial" w:cs="Arial"/>
        </w:rPr>
        <w:t xml:space="preserve">worksheet in your pack and complete the activities. </w:t>
      </w:r>
    </w:p>
    <w:p w14:paraId="5CC7577D" w14:textId="3C553781" w:rsidR="7741DE58" w:rsidRPr="00163271" w:rsidRDefault="7741DE58" w:rsidP="7741DE58">
      <w:pPr>
        <w:rPr>
          <w:rFonts w:ascii="Arial" w:eastAsia="&quot;Calibri&quot;,sans-serif" w:hAnsi="Arial" w:cs="Arial"/>
          <w:highlight w:val="yellow"/>
        </w:rPr>
      </w:pPr>
    </w:p>
    <w:p w14:paraId="229099E2" w14:textId="46FC14E6" w:rsidR="7741DE58" w:rsidRPr="00163271" w:rsidRDefault="7741DE58" w:rsidP="7741DE58">
      <w:pPr>
        <w:rPr>
          <w:rFonts w:ascii="Arial" w:eastAsia="&quot;Calibri&quot;,sans-serif" w:hAnsi="Arial" w:cs="Arial"/>
          <w:highlight w:val="yellow"/>
        </w:rPr>
      </w:pPr>
    </w:p>
    <w:p w14:paraId="1AFBFB87" w14:textId="3F02E7BE" w:rsidR="00124608" w:rsidRPr="00163271" w:rsidRDefault="00124608" w:rsidP="004124AC">
      <w:pPr>
        <w:pStyle w:val="BH1"/>
        <w:rPr>
          <w:rFonts w:ascii="Arial" w:hAnsi="Arial" w:cs="Arial"/>
          <w:lang w:val="en-NZ"/>
        </w:rPr>
      </w:pPr>
      <w:r w:rsidRPr="00163271">
        <w:rPr>
          <w:rFonts w:ascii="Arial" w:hAnsi="Arial" w:cs="Arial"/>
          <w:lang w:val="en-NZ"/>
        </w:rPr>
        <w:br w:type="column"/>
      </w:r>
      <w:r w:rsidRPr="00163271">
        <w:rPr>
          <w:rFonts w:ascii="Arial" w:hAnsi="Arial" w:cs="Arial"/>
          <w:lang w:val="en-NZ"/>
        </w:rPr>
        <w:lastRenderedPageBreak/>
        <w:t xml:space="preserve">Day 5 </w:t>
      </w:r>
      <w:r w:rsidR="00616646" w:rsidRPr="00163271">
        <w:rPr>
          <w:rFonts w:ascii="Arial" w:hAnsi="Arial" w:cs="Arial"/>
          <w:lang w:val="en-NZ"/>
        </w:rPr>
        <w:t>a</w:t>
      </w:r>
      <w:r w:rsidRPr="00163271">
        <w:rPr>
          <w:rFonts w:ascii="Arial" w:hAnsi="Arial" w:cs="Arial"/>
          <w:lang w:val="en-NZ"/>
        </w:rPr>
        <w:t xml:space="preserve">ctivity 3: </w:t>
      </w:r>
      <w:r w:rsidR="000879AD" w:rsidRPr="00163271">
        <w:rPr>
          <w:rFonts w:ascii="Arial" w:hAnsi="Arial" w:cs="Arial"/>
          <w:lang w:val="en-NZ"/>
        </w:rPr>
        <w:t xml:space="preserve">Science, </w:t>
      </w:r>
      <w:r w:rsidRPr="00163271">
        <w:rPr>
          <w:rFonts w:ascii="Arial" w:hAnsi="Arial" w:cs="Arial"/>
          <w:lang w:val="en-NZ"/>
        </w:rPr>
        <w:t>Kaupapa Kerer</w:t>
      </w:r>
      <w:r w:rsidR="00CE0F03" w:rsidRPr="00163271">
        <w:rPr>
          <w:rFonts w:ascii="Arial" w:hAnsi="Arial" w:cs="Arial"/>
          <w:lang w:val="en-NZ"/>
        </w:rPr>
        <w:t>ū</w:t>
      </w:r>
      <w:r w:rsidRPr="00163271">
        <w:rPr>
          <w:rFonts w:ascii="Arial" w:hAnsi="Arial" w:cs="Arial"/>
          <w:lang w:val="en-NZ"/>
        </w:rPr>
        <w:t xml:space="preserve"> </w:t>
      </w:r>
    </w:p>
    <w:p w14:paraId="4FED1B92" w14:textId="31CDAA21" w:rsidR="00124608" w:rsidRPr="00163271" w:rsidRDefault="00124608" w:rsidP="00124608">
      <w:pPr>
        <w:rPr>
          <w:rFonts w:ascii="Arial" w:hAnsi="Arial" w:cs="Arial"/>
          <w:b/>
          <w:i/>
          <w:color w:val="3472AC"/>
        </w:rPr>
      </w:pPr>
      <w:r w:rsidRPr="00163271">
        <w:rPr>
          <w:rFonts w:ascii="Arial" w:hAnsi="Arial" w:cs="Arial"/>
          <w:b/>
          <w:i/>
          <w:color w:val="3472AC"/>
        </w:rPr>
        <w:t>Notes for teachers and whānau</w:t>
      </w:r>
    </w:p>
    <w:p w14:paraId="70D7F460" w14:textId="295A3275" w:rsidR="4D7502DA" w:rsidRPr="00163271" w:rsidRDefault="4D7502DA" w:rsidP="004124AC">
      <w:pPr>
        <w:spacing w:after="0"/>
        <w:rPr>
          <w:rFonts w:ascii="Arial" w:eastAsia="&quot;Calibri&quot;,sans-serif" w:hAnsi="Arial" w:cs="Arial"/>
          <w:i/>
        </w:rPr>
      </w:pPr>
      <w:r w:rsidRPr="00163271">
        <w:rPr>
          <w:rFonts w:ascii="Arial" w:eastAsia="&quot;Calibri&quot;,sans-serif" w:hAnsi="Arial" w:cs="Arial"/>
          <w:i/>
        </w:rPr>
        <w:t xml:space="preserve">Although the kererū is a common bird, its numbers are actually declining. The article describes an initiative by Ngāi Tahu that is helping the threatened kererū population on Banks Peninsula. </w:t>
      </w:r>
      <w:r w:rsidR="000879AD" w:rsidRPr="00163271">
        <w:rPr>
          <w:rFonts w:ascii="Arial" w:eastAsia="&quot;Calibri&quot;,sans-serif" w:hAnsi="Arial" w:cs="Arial"/>
          <w:i/>
        </w:rPr>
        <w:t>Learner</w:t>
      </w:r>
      <w:r w:rsidRPr="00163271">
        <w:rPr>
          <w:rFonts w:ascii="Arial" w:eastAsia="&quot;Calibri&quot;,sans-serif" w:hAnsi="Arial" w:cs="Arial"/>
          <w:i/>
        </w:rPr>
        <w:t xml:space="preserve">s will gain an awareness of the historical and contemporary importance of kererū from environmental and cultural perspectives. </w:t>
      </w:r>
    </w:p>
    <w:p w14:paraId="11E02A25" w14:textId="77777777" w:rsidR="00124608" w:rsidRPr="00163271" w:rsidRDefault="000637D8" w:rsidP="00124608">
      <w:pPr>
        <w:rPr>
          <w:rFonts w:ascii="Arial" w:hAnsi="Arial" w:cs="Arial"/>
        </w:rPr>
      </w:pPr>
      <w:r>
        <w:rPr>
          <w:rFonts w:ascii="Arial" w:hAnsi="Arial" w:cs="Arial"/>
        </w:rPr>
        <w:pict w14:anchorId="1AAA9D0B">
          <v:rect id="_x0000_i1046" style="width:0;height:1.5pt" o:hralign="center" o:hrstd="t" o:hr="t" fillcolor="#a0a0a0" stroked="f"/>
        </w:pict>
      </w:r>
    </w:p>
    <w:p w14:paraId="5FBD91ED" w14:textId="0D29D61F" w:rsidR="00124608" w:rsidRPr="00163271" w:rsidRDefault="00124608" w:rsidP="00124608">
      <w:pPr>
        <w:pStyle w:val="LI"/>
        <w:rPr>
          <w:rFonts w:ascii="Arial" w:hAnsi="Arial" w:cs="Arial"/>
        </w:rPr>
      </w:pPr>
      <w:r w:rsidRPr="00163271">
        <w:rPr>
          <w:rFonts w:ascii="Arial" w:hAnsi="Arial" w:cs="Arial"/>
        </w:rPr>
        <w:t>I am learning to: Apply my knowledge from my science inquiry to understand that living things respond to changes in the environment</w:t>
      </w:r>
    </w:p>
    <w:p w14:paraId="06940BB1" w14:textId="77777777" w:rsidR="00124608" w:rsidRPr="00163271" w:rsidRDefault="00124608" w:rsidP="00F11992">
      <w:pPr>
        <w:spacing w:after="0"/>
        <w:rPr>
          <w:rFonts w:ascii="Arial" w:hAnsi="Arial" w:cs="Arial"/>
        </w:rPr>
      </w:pPr>
      <w:r w:rsidRPr="00163271">
        <w:rPr>
          <w:rFonts w:ascii="Arial" w:hAnsi="Arial" w:cs="Arial"/>
        </w:rPr>
        <w:t>What do I need?</w:t>
      </w:r>
    </w:p>
    <w:p w14:paraId="78912990" w14:textId="54718108" w:rsidR="00124608" w:rsidRPr="00163271" w:rsidRDefault="00124608" w:rsidP="00A73765">
      <w:pPr>
        <w:pStyle w:val="ListParagraph"/>
        <w:numPr>
          <w:ilvl w:val="0"/>
          <w:numId w:val="3"/>
        </w:numPr>
        <w:rPr>
          <w:rFonts w:ascii="Arial" w:hAnsi="Arial" w:cs="Arial"/>
        </w:rPr>
      </w:pPr>
      <w:r w:rsidRPr="00163271">
        <w:rPr>
          <w:rFonts w:ascii="Arial" w:hAnsi="Arial" w:cs="Arial"/>
        </w:rPr>
        <w:t>30 minutes</w:t>
      </w:r>
    </w:p>
    <w:p w14:paraId="73F47637" w14:textId="782615D5" w:rsidR="00124608" w:rsidRPr="00163271" w:rsidRDefault="0089440E" w:rsidP="00A73765">
      <w:pPr>
        <w:pStyle w:val="ListParagraph"/>
        <w:numPr>
          <w:ilvl w:val="0"/>
          <w:numId w:val="3"/>
        </w:numPr>
        <w:rPr>
          <w:rFonts w:ascii="Arial" w:hAnsi="Arial" w:cs="Arial"/>
        </w:rPr>
      </w:pPr>
      <w:r w:rsidRPr="00163271">
        <w:rPr>
          <w:rFonts w:ascii="Arial" w:hAnsi="Arial" w:cs="Arial"/>
        </w:rPr>
        <w:t xml:space="preserve">Look </w:t>
      </w:r>
      <w:r w:rsidR="006937F9" w:rsidRPr="00163271">
        <w:rPr>
          <w:rFonts w:ascii="Arial" w:hAnsi="Arial" w:cs="Arial"/>
        </w:rPr>
        <w:t xml:space="preserve">in your pack </w:t>
      </w:r>
      <w:r w:rsidRPr="00163271">
        <w:rPr>
          <w:rFonts w:ascii="Arial" w:hAnsi="Arial" w:cs="Arial"/>
        </w:rPr>
        <w:t xml:space="preserve">for </w:t>
      </w:r>
      <w:r w:rsidR="006937F9" w:rsidRPr="00163271">
        <w:rPr>
          <w:rFonts w:ascii="Arial" w:hAnsi="Arial" w:cs="Arial"/>
        </w:rPr>
        <w:t xml:space="preserve">a copy </w:t>
      </w:r>
      <w:r w:rsidR="002C3170" w:rsidRPr="00163271">
        <w:rPr>
          <w:rFonts w:ascii="Arial" w:hAnsi="Arial" w:cs="Arial"/>
        </w:rPr>
        <w:t xml:space="preserve">of </w:t>
      </w:r>
      <w:r w:rsidR="002C3170" w:rsidRPr="00163271">
        <w:rPr>
          <w:rFonts w:ascii="Arial" w:hAnsi="Arial" w:cs="Arial"/>
          <w:i/>
          <w:iCs/>
        </w:rPr>
        <w:t>Kaupapa Kererū</w:t>
      </w:r>
      <w:r w:rsidRPr="00163271">
        <w:rPr>
          <w:rFonts w:ascii="Arial" w:hAnsi="Arial" w:cs="Arial"/>
        </w:rPr>
        <w:t>.</w:t>
      </w:r>
    </w:p>
    <w:p w14:paraId="3332949A" w14:textId="4092D394" w:rsidR="4D7502DA" w:rsidRPr="00163271" w:rsidRDefault="4D7502DA" w:rsidP="00A73765">
      <w:pPr>
        <w:pStyle w:val="ListParagraph"/>
        <w:numPr>
          <w:ilvl w:val="0"/>
          <w:numId w:val="3"/>
        </w:numPr>
        <w:rPr>
          <w:rFonts w:ascii="Arial" w:hAnsi="Arial" w:cs="Arial"/>
        </w:rPr>
      </w:pPr>
      <w:r w:rsidRPr="00163271">
        <w:rPr>
          <w:rFonts w:ascii="Arial" w:eastAsia="&quot;Calibri&quot;,sans-serif" w:hAnsi="Arial" w:cs="Arial"/>
        </w:rPr>
        <w:t>A device to create a presentation or paper</w:t>
      </w:r>
    </w:p>
    <w:p w14:paraId="27E31646" w14:textId="77777777" w:rsidR="00124608" w:rsidRPr="00163271" w:rsidRDefault="00124608" w:rsidP="00124608">
      <w:pPr>
        <w:pStyle w:val="GH2"/>
        <w:rPr>
          <w:rFonts w:ascii="Arial" w:hAnsi="Arial" w:cs="Arial"/>
          <w:color w:val="3472AC"/>
          <w:lang w:val="en-NZ"/>
        </w:rPr>
      </w:pPr>
      <w:r w:rsidRPr="00163271">
        <w:rPr>
          <w:rFonts w:ascii="Arial" w:hAnsi="Arial" w:cs="Arial"/>
          <w:color w:val="3472AC"/>
          <w:lang w:val="en-NZ"/>
        </w:rPr>
        <w:t>Instructions:</w:t>
      </w:r>
    </w:p>
    <w:p w14:paraId="4DDA3C04" w14:textId="4C350D7B" w:rsidR="00124608" w:rsidRPr="00163271" w:rsidRDefault="4D7502DA" w:rsidP="00124608">
      <w:pPr>
        <w:rPr>
          <w:rFonts w:ascii="Arial" w:hAnsi="Arial" w:cs="Arial"/>
        </w:rPr>
      </w:pPr>
      <w:r w:rsidRPr="00163271">
        <w:rPr>
          <w:rFonts w:ascii="Arial" w:hAnsi="Arial" w:cs="Arial"/>
        </w:rPr>
        <w:t xml:space="preserve">Use the illustrations, photographs, text boxes, diagrams, maps, </w:t>
      </w:r>
      <w:r w:rsidR="002135AC" w:rsidRPr="00163271">
        <w:rPr>
          <w:rFonts w:ascii="Arial" w:hAnsi="Arial" w:cs="Arial"/>
        </w:rPr>
        <w:t>charts,</w:t>
      </w:r>
      <w:r w:rsidRPr="00163271">
        <w:rPr>
          <w:rFonts w:ascii="Arial" w:hAnsi="Arial" w:cs="Arial"/>
        </w:rPr>
        <w:t xml:space="preserve"> and graphs to clarify and extend your understanding as you prepare a presentation on paper or a </w:t>
      </w:r>
      <w:r w:rsidR="00DE2560" w:rsidRPr="00163271">
        <w:rPr>
          <w:rFonts w:ascii="Arial" w:hAnsi="Arial" w:cs="Arial"/>
        </w:rPr>
        <w:t>digital</w:t>
      </w:r>
      <w:r w:rsidRPr="00163271">
        <w:rPr>
          <w:rFonts w:ascii="Arial" w:hAnsi="Arial" w:cs="Arial"/>
        </w:rPr>
        <w:t xml:space="preserve"> slide presentation to explain to friends and family why </w:t>
      </w:r>
      <w:r w:rsidR="00D235FB" w:rsidRPr="00163271">
        <w:rPr>
          <w:rFonts w:ascii="Arial" w:hAnsi="Arial" w:cs="Arial"/>
        </w:rPr>
        <w:t>k</w:t>
      </w:r>
      <w:r w:rsidRPr="00163271">
        <w:rPr>
          <w:rFonts w:ascii="Arial" w:hAnsi="Arial" w:cs="Arial"/>
        </w:rPr>
        <w:t>erer</w:t>
      </w:r>
      <w:r w:rsidR="00D235FB" w:rsidRPr="00163271">
        <w:rPr>
          <w:rFonts w:ascii="Arial" w:hAnsi="Arial" w:cs="Arial"/>
        </w:rPr>
        <w:t>ū</w:t>
      </w:r>
      <w:r w:rsidRPr="00163271">
        <w:rPr>
          <w:rFonts w:ascii="Arial" w:hAnsi="Arial" w:cs="Arial"/>
        </w:rPr>
        <w:t xml:space="preserve"> are threatened and how they adapt to changes in their environment. Conclude your presentation with ideas that people can act on to protect Kereru from threat of extinction.</w:t>
      </w:r>
    </w:p>
    <w:p w14:paraId="483D5552" w14:textId="09B4ADA6" w:rsidR="00124608" w:rsidRPr="00163271" w:rsidRDefault="00124608" w:rsidP="00124608">
      <w:pPr>
        <w:pStyle w:val="GH2"/>
        <w:rPr>
          <w:rFonts w:ascii="Arial" w:hAnsi="Arial" w:cs="Arial"/>
          <w:color w:val="3472AC"/>
          <w:lang w:val="en-NZ"/>
        </w:rPr>
      </w:pPr>
      <w:r w:rsidRPr="00163271">
        <w:rPr>
          <w:rFonts w:ascii="Arial" w:hAnsi="Arial" w:cs="Arial"/>
          <w:color w:val="3472AC"/>
          <w:lang w:val="en-NZ"/>
        </w:rPr>
        <w:t>Your task:</w:t>
      </w:r>
    </w:p>
    <w:p w14:paraId="73FF0BE5" w14:textId="5833E91E" w:rsidR="00124608" w:rsidRPr="00163271" w:rsidRDefault="4D7502DA" w:rsidP="00124608">
      <w:pPr>
        <w:rPr>
          <w:rFonts w:ascii="Arial" w:hAnsi="Arial" w:cs="Arial"/>
        </w:rPr>
      </w:pPr>
      <w:r w:rsidRPr="00163271">
        <w:rPr>
          <w:rFonts w:ascii="Arial" w:hAnsi="Arial" w:cs="Arial"/>
          <w:b/>
          <w:bCs/>
        </w:rPr>
        <w:t>Skim read</w:t>
      </w:r>
      <w:r w:rsidRPr="00163271">
        <w:rPr>
          <w:rFonts w:ascii="Arial" w:hAnsi="Arial" w:cs="Arial"/>
        </w:rPr>
        <w:t xml:space="preserve"> the article </w:t>
      </w:r>
      <w:r w:rsidR="002C3170" w:rsidRPr="00163271">
        <w:rPr>
          <w:rFonts w:ascii="Arial" w:hAnsi="Arial" w:cs="Arial"/>
          <w:i/>
          <w:iCs/>
        </w:rPr>
        <w:t>Kaupapa Kererū</w:t>
      </w:r>
      <w:r w:rsidR="002C3170" w:rsidRPr="00163271">
        <w:rPr>
          <w:rFonts w:ascii="Arial" w:hAnsi="Arial" w:cs="Arial"/>
        </w:rPr>
        <w:t>.</w:t>
      </w:r>
    </w:p>
    <w:p w14:paraId="70F5E540" w14:textId="21B031DE" w:rsidR="4D7502DA" w:rsidRPr="00163271" w:rsidRDefault="4D7502DA" w:rsidP="4D7502DA">
      <w:pPr>
        <w:rPr>
          <w:rFonts w:ascii="Arial" w:eastAsia="&quot;Calibri&quot;,sans-serif" w:hAnsi="Arial" w:cs="Arial"/>
        </w:rPr>
      </w:pPr>
      <w:r w:rsidRPr="00163271">
        <w:rPr>
          <w:rFonts w:ascii="Arial" w:eastAsia="&quot;Calibri&quot;,sans-serif" w:hAnsi="Arial" w:cs="Arial"/>
          <w:b/>
        </w:rPr>
        <w:t>Examine</w:t>
      </w:r>
      <w:r w:rsidRPr="00163271">
        <w:rPr>
          <w:rFonts w:ascii="Arial" w:eastAsia="&quot;Calibri&quot;,sans-serif" w:hAnsi="Arial" w:cs="Arial"/>
        </w:rPr>
        <w:t xml:space="preserve"> the </w:t>
      </w:r>
      <w:r w:rsidR="004124AC" w:rsidRPr="00163271">
        <w:rPr>
          <w:rFonts w:ascii="Arial" w:eastAsia="&quot;Calibri&quot;,sans-serif" w:hAnsi="Arial" w:cs="Arial"/>
        </w:rPr>
        <w:t>photographs</w:t>
      </w:r>
      <w:r w:rsidRPr="00163271">
        <w:rPr>
          <w:rFonts w:ascii="Arial" w:eastAsia="&quot;Calibri&quot;,sans-serif" w:hAnsi="Arial" w:cs="Arial"/>
        </w:rPr>
        <w:t xml:space="preserve"> and the text</w:t>
      </w:r>
      <w:r w:rsidR="0089440E" w:rsidRPr="00163271">
        <w:rPr>
          <w:rFonts w:ascii="Arial" w:eastAsia="&quot;Calibri&quot;,sans-serif" w:hAnsi="Arial" w:cs="Arial"/>
        </w:rPr>
        <w:t>.</w:t>
      </w:r>
      <w:r w:rsidRPr="00163271">
        <w:rPr>
          <w:rFonts w:ascii="Arial" w:eastAsia="&quot;Calibri&quot;,sans-serif" w:hAnsi="Arial" w:cs="Arial"/>
        </w:rPr>
        <w:t xml:space="preserve"> </w:t>
      </w:r>
    </w:p>
    <w:p w14:paraId="2C4C406F" w14:textId="73767B2A" w:rsidR="00915620" w:rsidRPr="00163271" w:rsidRDefault="00F11992" w:rsidP="4D7502DA">
      <w:pPr>
        <w:rPr>
          <w:rFonts w:ascii="Arial" w:eastAsia="&quot;Calibri&quot;,sans-serif" w:hAnsi="Arial" w:cs="Arial"/>
        </w:rPr>
      </w:pPr>
      <w:r w:rsidRPr="00163271">
        <w:rPr>
          <w:rFonts w:ascii="Arial" w:hAnsi="Arial" w:cs="Arial"/>
          <w:noProof/>
        </w:rPr>
        <w:drawing>
          <wp:anchor distT="0" distB="0" distL="114300" distR="114300" simplePos="0" relativeHeight="251645440" behindDoc="0" locked="0" layoutInCell="1" allowOverlap="1" wp14:anchorId="43A9FEBD" wp14:editId="1B724071">
            <wp:simplePos x="0" y="0"/>
            <wp:positionH relativeFrom="column">
              <wp:posOffset>3348990</wp:posOffset>
            </wp:positionH>
            <wp:positionV relativeFrom="paragraph">
              <wp:posOffset>144794</wp:posOffset>
            </wp:positionV>
            <wp:extent cx="2531745" cy="3483610"/>
            <wp:effectExtent l="0" t="0" r="0" b="0"/>
            <wp:wrapSquare wrapText="bothSides"/>
            <wp:docPr id="437332143" name="Picture 437332143" descr="Kaupapa kereru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Kaupapa kereru cove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31745" cy="348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5620" w:rsidRPr="00163271">
        <w:rPr>
          <w:rFonts w:ascii="Arial" w:eastAsia="&quot;Calibri&quot;,sans-serif" w:hAnsi="Arial" w:cs="Arial"/>
          <w:b/>
        </w:rPr>
        <w:t xml:space="preserve">Record </w:t>
      </w:r>
      <w:r w:rsidR="00915620" w:rsidRPr="00163271">
        <w:rPr>
          <w:rFonts w:ascii="Arial" w:eastAsia="&quot;Calibri&quot;,sans-serif" w:hAnsi="Arial" w:cs="Arial"/>
        </w:rPr>
        <w:t>the following in your home learning book or digital doc</w:t>
      </w:r>
      <w:r w:rsidR="0089440E" w:rsidRPr="00163271">
        <w:rPr>
          <w:rFonts w:ascii="Arial" w:eastAsia="&quot;Calibri&quot;,sans-serif" w:hAnsi="Arial" w:cs="Arial"/>
        </w:rPr>
        <w:t>:</w:t>
      </w:r>
    </w:p>
    <w:p w14:paraId="1990CFA6" w14:textId="4E36EDC3" w:rsidR="4D7502DA" w:rsidRPr="00163271" w:rsidRDefault="4D7502DA" w:rsidP="00A73765">
      <w:pPr>
        <w:pStyle w:val="ListParagraph"/>
        <w:numPr>
          <w:ilvl w:val="0"/>
          <w:numId w:val="3"/>
        </w:numPr>
        <w:rPr>
          <w:rFonts w:ascii="Arial" w:eastAsia="&quot;Calibri&quot;,sans-serif" w:hAnsi="Arial" w:cs="Arial"/>
        </w:rPr>
      </w:pPr>
      <w:r w:rsidRPr="00163271">
        <w:rPr>
          <w:rFonts w:ascii="Arial" w:eastAsia="&quot;Calibri&quot;,sans-serif" w:hAnsi="Arial" w:cs="Arial"/>
          <w:b/>
        </w:rPr>
        <w:t>Make predictions</w:t>
      </w:r>
      <w:r w:rsidRPr="00163271">
        <w:rPr>
          <w:rFonts w:ascii="Arial" w:eastAsia="&quot;Calibri&quot;,sans-serif" w:hAnsi="Arial" w:cs="Arial"/>
        </w:rPr>
        <w:t xml:space="preserve"> about the text.</w:t>
      </w:r>
    </w:p>
    <w:p w14:paraId="597A3BEF" w14:textId="5932DACD" w:rsidR="4D7502DA" w:rsidRPr="00163271" w:rsidRDefault="4D7502DA" w:rsidP="00A73765">
      <w:pPr>
        <w:pStyle w:val="ListParagraph"/>
        <w:numPr>
          <w:ilvl w:val="0"/>
          <w:numId w:val="3"/>
        </w:numPr>
        <w:rPr>
          <w:rFonts w:ascii="Arial" w:eastAsia="&quot;Calibri&quot;,sans-serif" w:hAnsi="Arial" w:cs="Arial"/>
        </w:rPr>
      </w:pPr>
      <w:r w:rsidRPr="00163271">
        <w:rPr>
          <w:rFonts w:ascii="Arial" w:eastAsia="&quot;Calibri&quot;,sans-serif" w:hAnsi="Arial" w:cs="Arial"/>
          <w:b/>
        </w:rPr>
        <w:t>Explore</w:t>
      </w:r>
      <w:r w:rsidRPr="00163271">
        <w:rPr>
          <w:rFonts w:ascii="Arial" w:eastAsia="&quot;Calibri&quot;,sans-serif" w:hAnsi="Arial" w:cs="Arial"/>
        </w:rPr>
        <w:t xml:space="preserve"> the </w:t>
      </w:r>
      <w:r w:rsidRPr="00163271">
        <w:rPr>
          <w:rFonts w:ascii="Arial" w:hAnsi="Arial" w:cs="Arial"/>
        </w:rPr>
        <w:t>importance</w:t>
      </w:r>
      <w:r w:rsidRPr="00163271">
        <w:rPr>
          <w:rFonts w:ascii="Arial" w:eastAsia="&quot;Calibri&quot;,sans-serif" w:hAnsi="Arial" w:cs="Arial"/>
        </w:rPr>
        <w:t xml:space="preserve"> of Kerer</w:t>
      </w:r>
      <w:r w:rsidR="0089440E" w:rsidRPr="00163271">
        <w:rPr>
          <w:rFonts w:ascii="Arial" w:eastAsia="&quot;Calibri&quot;,sans-serif" w:hAnsi="Arial" w:cs="Arial"/>
        </w:rPr>
        <w:t>ū</w:t>
      </w:r>
      <w:r w:rsidRPr="00163271">
        <w:rPr>
          <w:rFonts w:ascii="Arial" w:eastAsia="&quot;Calibri&quot;,sans-serif" w:hAnsi="Arial" w:cs="Arial"/>
        </w:rPr>
        <w:t xml:space="preserve"> in the past and the present to</w:t>
      </w:r>
    </w:p>
    <w:p w14:paraId="5A410A74" w14:textId="48A04209" w:rsidR="4D7502DA" w:rsidRPr="00163271" w:rsidRDefault="4D7502DA" w:rsidP="00A73765">
      <w:pPr>
        <w:pStyle w:val="ListParagraph"/>
        <w:numPr>
          <w:ilvl w:val="0"/>
          <w:numId w:val="3"/>
        </w:numPr>
        <w:rPr>
          <w:rFonts w:ascii="Arial" w:eastAsia="&quot;Calibri&quot;,sans-serif" w:hAnsi="Arial" w:cs="Arial"/>
        </w:rPr>
      </w:pPr>
      <w:r w:rsidRPr="00163271">
        <w:rPr>
          <w:rFonts w:ascii="Arial" w:eastAsia="&quot;Calibri&quot;,sans-serif" w:hAnsi="Arial" w:cs="Arial"/>
          <w:b/>
        </w:rPr>
        <w:t>Identify</w:t>
      </w:r>
      <w:r w:rsidRPr="00163271">
        <w:rPr>
          <w:rFonts w:ascii="Arial" w:eastAsia="&quot;Calibri&quot;,sans-serif" w:hAnsi="Arial" w:cs="Arial"/>
        </w:rPr>
        <w:t xml:space="preserve"> the risks for the </w:t>
      </w:r>
      <w:r w:rsidR="00281710" w:rsidRPr="00163271">
        <w:rPr>
          <w:rFonts w:ascii="Arial" w:eastAsia="&quot;Calibri&quot;,sans-serif" w:hAnsi="Arial" w:cs="Arial"/>
        </w:rPr>
        <w:t>k</w:t>
      </w:r>
      <w:r w:rsidRPr="00163271">
        <w:rPr>
          <w:rFonts w:ascii="Arial" w:eastAsia="&quot;Calibri&quot;,sans-serif" w:hAnsi="Arial" w:cs="Arial"/>
        </w:rPr>
        <w:t>erer</w:t>
      </w:r>
      <w:r w:rsidR="0089440E" w:rsidRPr="00163271">
        <w:rPr>
          <w:rFonts w:ascii="Arial" w:eastAsia="&quot;Calibri&quot;,sans-serif" w:hAnsi="Arial" w:cs="Arial"/>
        </w:rPr>
        <w:t>ū</w:t>
      </w:r>
      <w:r w:rsidRPr="00163271">
        <w:rPr>
          <w:rFonts w:ascii="Arial" w:eastAsia="&quot;Calibri&quot;,sans-serif" w:hAnsi="Arial" w:cs="Arial"/>
        </w:rPr>
        <w:t xml:space="preserve"> and what we can do to help them survive.</w:t>
      </w:r>
    </w:p>
    <w:p w14:paraId="255D198E" w14:textId="1A78399E" w:rsidR="00124608" w:rsidRPr="00163271" w:rsidRDefault="00124608" w:rsidP="00124608">
      <w:pPr>
        <w:rPr>
          <w:rFonts w:ascii="Arial" w:hAnsi="Arial" w:cs="Arial"/>
        </w:rPr>
      </w:pPr>
    </w:p>
    <w:p w14:paraId="19E78149" w14:textId="10A2D232" w:rsidR="00124608" w:rsidRPr="00163271" w:rsidRDefault="00124608">
      <w:pPr>
        <w:spacing w:line="240" w:lineRule="auto"/>
        <w:rPr>
          <w:rFonts w:ascii="Arial" w:hAnsi="Arial" w:cs="Arial"/>
        </w:rPr>
      </w:pPr>
      <w:r w:rsidRPr="00163271">
        <w:rPr>
          <w:rFonts w:ascii="Arial" w:hAnsi="Arial" w:cs="Arial"/>
        </w:rPr>
        <w:br w:type="page"/>
      </w:r>
    </w:p>
    <w:p w14:paraId="2CAF6EAD" w14:textId="13A50433" w:rsidR="00124608" w:rsidRPr="00163271" w:rsidRDefault="00124608" w:rsidP="004124AC">
      <w:pPr>
        <w:pStyle w:val="BH1"/>
        <w:rPr>
          <w:rFonts w:ascii="Arial" w:hAnsi="Arial" w:cs="Arial"/>
          <w:lang w:val="en-NZ"/>
        </w:rPr>
      </w:pPr>
      <w:r w:rsidRPr="00163271">
        <w:rPr>
          <w:rFonts w:ascii="Arial" w:hAnsi="Arial" w:cs="Arial"/>
          <w:lang w:val="en-NZ"/>
        </w:rPr>
        <w:lastRenderedPageBreak/>
        <w:t xml:space="preserve">Day 5 </w:t>
      </w:r>
      <w:r w:rsidR="00616646" w:rsidRPr="00163271">
        <w:rPr>
          <w:rFonts w:ascii="Arial" w:hAnsi="Arial" w:cs="Arial"/>
          <w:lang w:val="en-NZ"/>
        </w:rPr>
        <w:t>a</w:t>
      </w:r>
      <w:r w:rsidRPr="00163271">
        <w:rPr>
          <w:rFonts w:ascii="Arial" w:hAnsi="Arial" w:cs="Arial"/>
          <w:lang w:val="en-NZ"/>
        </w:rPr>
        <w:t xml:space="preserve">ctivity 4: </w:t>
      </w:r>
      <w:r w:rsidR="00472B07" w:rsidRPr="00163271">
        <w:rPr>
          <w:rFonts w:ascii="Arial" w:hAnsi="Arial" w:cs="Arial"/>
          <w:lang w:val="en-NZ"/>
        </w:rPr>
        <w:t>Sharing my learning</w:t>
      </w:r>
    </w:p>
    <w:p w14:paraId="6135AB60" w14:textId="77777777" w:rsidR="00124608" w:rsidRPr="00163271" w:rsidRDefault="00124608" w:rsidP="00124608">
      <w:pPr>
        <w:rPr>
          <w:rFonts w:ascii="Arial" w:hAnsi="Arial" w:cs="Arial"/>
          <w:b/>
          <w:i/>
          <w:color w:val="3472AC"/>
        </w:rPr>
      </w:pPr>
      <w:r w:rsidRPr="00163271">
        <w:rPr>
          <w:rFonts w:ascii="Arial" w:hAnsi="Arial" w:cs="Arial"/>
          <w:b/>
          <w:i/>
          <w:color w:val="3472AC"/>
        </w:rPr>
        <w:t>Notes for teachers and whānau</w:t>
      </w:r>
    </w:p>
    <w:p w14:paraId="043F3BB0" w14:textId="70A89ECE" w:rsidR="00734600" w:rsidRPr="00163271" w:rsidRDefault="00734600" w:rsidP="00402CDF">
      <w:pPr>
        <w:spacing w:after="0" w:line="264" w:lineRule="auto"/>
        <w:rPr>
          <w:rFonts w:ascii="Arial" w:hAnsi="Arial" w:cs="Arial"/>
          <w:i/>
        </w:rPr>
      </w:pPr>
      <w:r w:rsidRPr="00163271">
        <w:rPr>
          <w:rFonts w:ascii="Arial" w:hAnsi="Arial" w:cs="Arial"/>
          <w:i/>
        </w:rPr>
        <w:t xml:space="preserve">As learners develop in the middle primary years, their ability to represent </w:t>
      </w:r>
      <w:r w:rsidR="006F3B2D" w:rsidRPr="00163271">
        <w:rPr>
          <w:rFonts w:ascii="Arial" w:hAnsi="Arial" w:cs="Arial"/>
          <w:i/>
        </w:rPr>
        <w:t xml:space="preserve">what they observe </w:t>
      </w:r>
      <w:r w:rsidR="00300B98" w:rsidRPr="00163271">
        <w:rPr>
          <w:rFonts w:ascii="Arial" w:hAnsi="Arial" w:cs="Arial"/>
          <w:i/>
        </w:rPr>
        <w:t xml:space="preserve">becomes increasingly sophisticated. </w:t>
      </w:r>
      <w:r w:rsidR="00402CDF" w:rsidRPr="00163271">
        <w:rPr>
          <w:rFonts w:ascii="Arial" w:hAnsi="Arial" w:cs="Arial"/>
          <w:i/>
        </w:rPr>
        <w:t>They</w:t>
      </w:r>
      <w:r w:rsidR="003310B0" w:rsidRPr="00163271">
        <w:rPr>
          <w:rFonts w:ascii="Arial" w:hAnsi="Arial" w:cs="Arial"/>
          <w:i/>
        </w:rPr>
        <w:t xml:space="preserve"> benefit from </w:t>
      </w:r>
      <w:r w:rsidR="022A99CA" w:rsidRPr="00163271">
        <w:rPr>
          <w:rFonts w:ascii="Arial" w:hAnsi="Arial" w:cs="Arial"/>
          <w:i/>
        </w:rPr>
        <w:t>multiple</w:t>
      </w:r>
      <w:r w:rsidR="003310B0" w:rsidRPr="00163271">
        <w:rPr>
          <w:rFonts w:ascii="Arial" w:hAnsi="Arial" w:cs="Arial"/>
          <w:i/>
        </w:rPr>
        <w:t xml:space="preserve"> opportunities to draw</w:t>
      </w:r>
      <w:r w:rsidR="00813E48" w:rsidRPr="00163271">
        <w:rPr>
          <w:rFonts w:ascii="Arial" w:hAnsi="Arial" w:cs="Arial"/>
          <w:i/>
        </w:rPr>
        <w:t xml:space="preserve"> and express their ideas through the visual arts. </w:t>
      </w:r>
      <w:r w:rsidR="00281710" w:rsidRPr="00163271">
        <w:rPr>
          <w:rFonts w:ascii="Arial" w:hAnsi="Arial" w:cs="Arial"/>
          <w:i/>
        </w:rPr>
        <w:t>This activity req</w:t>
      </w:r>
      <w:r w:rsidR="00813E48" w:rsidRPr="00163271">
        <w:rPr>
          <w:rFonts w:ascii="Arial" w:hAnsi="Arial" w:cs="Arial"/>
          <w:i/>
        </w:rPr>
        <w:t>uires the learner to observe a</w:t>
      </w:r>
      <w:r w:rsidR="00FA539D" w:rsidRPr="00163271">
        <w:rPr>
          <w:rFonts w:ascii="Arial" w:hAnsi="Arial" w:cs="Arial"/>
          <w:i/>
        </w:rPr>
        <w:t xml:space="preserve"> living creature closely and use increasingly sophisticated drawing skills </w:t>
      </w:r>
      <w:r w:rsidR="00CE4566" w:rsidRPr="00163271">
        <w:rPr>
          <w:rFonts w:ascii="Arial" w:hAnsi="Arial" w:cs="Arial"/>
          <w:i/>
        </w:rPr>
        <w:t>including</w:t>
      </w:r>
      <w:r w:rsidR="00FA539D" w:rsidRPr="00163271">
        <w:rPr>
          <w:rFonts w:ascii="Arial" w:hAnsi="Arial" w:cs="Arial"/>
          <w:i/>
        </w:rPr>
        <w:t xml:space="preserve"> shading, perspective</w:t>
      </w:r>
      <w:r w:rsidR="00CD7182" w:rsidRPr="00163271">
        <w:rPr>
          <w:rFonts w:ascii="Arial" w:hAnsi="Arial" w:cs="Arial"/>
          <w:i/>
        </w:rPr>
        <w:t>, anatomy</w:t>
      </w:r>
      <w:r w:rsidR="0089440E" w:rsidRPr="00163271">
        <w:rPr>
          <w:rFonts w:ascii="Arial" w:hAnsi="Arial" w:cs="Arial"/>
          <w:i/>
        </w:rPr>
        <w:t>,</w:t>
      </w:r>
      <w:r w:rsidR="00CD7182" w:rsidRPr="00163271">
        <w:rPr>
          <w:rFonts w:ascii="Arial" w:hAnsi="Arial" w:cs="Arial"/>
          <w:i/>
        </w:rPr>
        <w:t xml:space="preserve"> and colour theory. </w:t>
      </w:r>
      <w:r w:rsidR="009468C5" w:rsidRPr="00163271">
        <w:rPr>
          <w:rFonts w:ascii="Arial" w:hAnsi="Arial" w:cs="Arial"/>
          <w:i/>
        </w:rPr>
        <w:t>Learners will benefit</w:t>
      </w:r>
      <w:r w:rsidR="00F40C7B" w:rsidRPr="00163271">
        <w:rPr>
          <w:rFonts w:ascii="Arial" w:hAnsi="Arial" w:cs="Arial"/>
          <w:i/>
        </w:rPr>
        <w:t xml:space="preserve"> from supportive adults, noticing and affirming the choices the artist makes.</w:t>
      </w:r>
    </w:p>
    <w:p w14:paraId="0B1A1652" w14:textId="4FBE86B1" w:rsidR="00124608" w:rsidRPr="00163271" w:rsidRDefault="000637D8" w:rsidP="00124608">
      <w:pPr>
        <w:rPr>
          <w:rFonts w:ascii="Arial" w:eastAsia="&quot;Calibri&quot;,sans-serif" w:hAnsi="Arial" w:cs="Arial"/>
        </w:rPr>
      </w:pPr>
      <w:r>
        <w:rPr>
          <w:rFonts w:ascii="Arial" w:hAnsi="Arial" w:cs="Arial"/>
        </w:rPr>
        <w:pict w14:anchorId="61E1B6CA">
          <v:rect id="_x0000_i1047" style="width:0;height:1.5pt" o:hralign="center" o:hrstd="t" o:hr="t" fillcolor="#a0a0a0" stroked="f"/>
        </w:pict>
      </w:r>
    </w:p>
    <w:p w14:paraId="02D70C34" w14:textId="1BF5F09C" w:rsidR="00124608" w:rsidRPr="00163271" w:rsidRDefault="79D06437" w:rsidP="00124608">
      <w:pPr>
        <w:pStyle w:val="LI"/>
        <w:rPr>
          <w:rFonts w:ascii="Arial" w:hAnsi="Arial" w:cs="Arial"/>
        </w:rPr>
      </w:pPr>
      <w:r w:rsidRPr="00163271">
        <w:rPr>
          <w:rFonts w:ascii="Arial" w:hAnsi="Arial" w:cs="Arial"/>
        </w:rPr>
        <w:t xml:space="preserve">I am learning to: use basic drawing skills of perspective, shading and anatomy composition </w:t>
      </w:r>
    </w:p>
    <w:p w14:paraId="0EFBD427" w14:textId="77777777" w:rsidR="00124608" w:rsidRPr="00163271" w:rsidRDefault="00124608" w:rsidP="0089440E">
      <w:pPr>
        <w:spacing w:after="0"/>
        <w:rPr>
          <w:rFonts w:ascii="Arial" w:hAnsi="Arial" w:cs="Arial"/>
        </w:rPr>
      </w:pPr>
      <w:r w:rsidRPr="00163271">
        <w:rPr>
          <w:rFonts w:ascii="Arial" w:hAnsi="Arial" w:cs="Arial"/>
        </w:rPr>
        <w:t>What do I need?</w:t>
      </w:r>
    </w:p>
    <w:p w14:paraId="6E06848E" w14:textId="77777777" w:rsidR="00124608" w:rsidRPr="00163271" w:rsidRDefault="00124608" w:rsidP="00A73765">
      <w:pPr>
        <w:pStyle w:val="ListParagraph"/>
        <w:numPr>
          <w:ilvl w:val="0"/>
          <w:numId w:val="3"/>
        </w:numPr>
        <w:rPr>
          <w:rFonts w:ascii="Arial" w:hAnsi="Arial" w:cs="Arial"/>
        </w:rPr>
      </w:pPr>
      <w:r w:rsidRPr="00163271">
        <w:rPr>
          <w:rFonts w:ascii="Arial" w:hAnsi="Arial" w:cs="Arial"/>
        </w:rPr>
        <w:t>30 minutes</w:t>
      </w:r>
    </w:p>
    <w:p w14:paraId="0B1828C3" w14:textId="00CAB28E" w:rsidR="00124608" w:rsidRPr="00163271" w:rsidRDefault="0072730D" w:rsidP="00A73765">
      <w:pPr>
        <w:pStyle w:val="ListParagraph"/>
        <w:numPr>
          <w:ilvl w:val="0"/>
          <w:numId w:val="3"/>
        </w:numPr>
        <w:spacing w:after="0"/>
        <w:rPr>
          <w:rFonts w:ascii="Arial" w:hAnsi="Arial" w:cs="Arial"/>
        </w:rPr>
      </w:pPr>
      <w:r w:rsidRPr="00163271">
        <w:rPr>
          <w:rFonts w:ascii="Arial" w:hAnsi="Arial" w:cs="Arial"/>
        </w:rPr>
        <w:t>Pencil and paper</w:t>
      </w:r>
    </w:p>
    <w:p w14:paraId="13DB701F" w14:textId="77777777" w:rsidR="00124608" w:rsidRPr="00163271" w:rsidRDefault="00124608" w:rsidP="00F11992">
      <w:pPr>
        <w:pStyle w:val="GH2"/>
        <w:rPr>
          <w:rFonts w:ascii="Arial" w:hAnsi="Arial" w:cs="Arial"/>
          <w:color w:val="3472AC"/>
          <w:lang w:val="en-NZ"/>
        </w:rPr>
      </w:pPr>
      <w:r w:rsidRPr="00163271">
        <w:rPr>
          <w:rFonts w:ascii="Arial" w:hAnsi="Arial" w:cs="Arial"/>
          <w:color w:val="3472AC"/>
          <w:lang w:val="en-NZ"/>
        </w:rPr>
        <w:t>Instructions:</w:t>
      </w:r>
    </w:p>
    <w:p w14:paraId="64690CEE" w14:textId="4C994B8D" w:rsidR="00124608" w:rsidRPr="00163271" w:rsidRDefault="7006CDDF" w:rsidP="002231D8">
      <w:pPr>
        <w:spacing w:line="264" w:lineRule="auto"/>
        <w:rPr>
          <w:rFonts w:ascii="Arial" w:hAnsi="Arial" w:cs="Arial"/>
        </w:rPr>
      </w:pPr>
      <w:r w:rsidRPr="00163271">
        <w:rPr>
          <w:rFonts w:ascii="Arial" w:hAnsi="Arial" w:cs="Arial"/>
        </w:rPr>
        <w:t>You have closely observed birds, insects</w:t>
      </w:r>
      <w:r w:rsidR="00416849" w:rsidRPr="00163271">
        <w:rPr>
          <w:rFonts w:ascii="Arial" w:hAnsi="Arial" w:cs="Arial"/>
        </w:rPr>
        <w:t>,</w:t>
      </w:r>
      <w:r w:rsidRPr="00163271">
        <w:rPr>
          <w:rFonts w:ascii="Arial" w:hAnsi="Arial" w:cs="Arial"/>
        </w:rPr>
        <w:t xml:space="preserve"> or animals including pets in your </w:t>
      </w:r>
      <w:r w:rsidR="00416849" w:rsidRPr="00163271">
        <w:rPr>
          <w:rFonts w:ascii="Arial" w:hAnsi="Arial" w:cs="Arial"/>
        </w:rPr>
        <w:t>green space</w:t>
      </w:r>
      <w:r w:rsidRPr="00163271">
        <w:rPr>
          <w:rFonts w:ascii="Arial" w:hAnsi="Arial" w:cs="Arial"/>
        </w:rPr>
        <w:t xml:space="preserve"> this week. Use your observations, notes, and thinking to draw a living creature</w:t>
      </w:r>
      <w:r w:rsidR="00416849" w:rsidRPr="00163271">
        <w:rPr>
          <w:rFonts w:ascii="Arial" w:hAnsi="Arial" w:cs="Arial"/>
        </w:rPr>
        <w:t xml:space="preserve"> to share your learning with others</w:t>
      </w:r>
      <w:r w:rsidRPr="00163271">
        <w:rPr>
          <w:rFonts w:ascii="Arial" w:hAnsi="Arial" w:cs="Arial"/>
        </w:rPr>
        <w:t xml:space="preserve">. Think about how your drawing might tell a story. </w:t>
      </w:r>
    </w:p>
    <w:p w14:paraId="497DEC9C" w14:textId="287C64A0" w:rsidR="00E80482" w:rsidRPr="00163271" w:rsidRDefault="00E80482" w:rsidP="002231D8">
      <w:pPr>
        <w:spacing w:line="264" w:lineRule="auto"/>
        <w:rPr>
          <w:rFonts w:ascii="Arial" w:hAnsi="Arial" w:cs="Arial"/>
        </w:rPr>
      </w:pPr>
      <w:r w:rsidRPr="00163271">
        <w:rPr>
          <w:rFonts w:ascii="Arial" w:hAnsi="Arial" w:cs="Arial"/>
        </w:rPr>
        <w:t xml:space="preserve">This activity asks you to think and act like an artist: observe closely, practice using </w:t>
      </w:r>
      <w:r w:rsidR="004F13B9" w:rsidRPr="00163271">
        <w:rPr>
          <w:rFonts w:ascii="Arial" w:hAnsi="Arial" w:cs="Arial"/>
        </w:rPr>
        <w:t>drawing skills</w:t>
      </w:r>
      <w:r w:rsidR="007D39F2" w:rsidRPr="00163271">
        <w:rPr>
          <w:rFonts w:ascii="Arial" w:hAnsi="Arial" w:cs="Arial"/>
        </w:rPr>
        <w:t xml:space="preserve"> and try to extend your skill range</w:t>
      </w:r>
      <w:r w:rsidR="008C2079" w:rsidRPr="00163271">
        <w:rPr>
          <w:rFonts w:ascii="Arial" w:hAnsi="Arial" w:cs="Arial"/>
        </w:rPr>
        <w:t xml:space="preserve">. </w:t>
      </w:r>
    </w:p>
    <w:p w14:paraId="2D220517" w14:textId="77777777" w:rsidR="00124608" w:rsidRPr="00163271" w:rsidRDefault="00124608" w:rsidP="00124608">
      <w:pPr>
        <w:pStyle w:val="GH2"/>
        <w:rPr>
          <w:rFonts w:ascii="Arial" w:hAnsi="Arial" w:cs="Arial"/>
          <w:color w:val="3472AC"/>
          <w:lang w:val="en-NZ"/>
        </w:rPr>
      </w:pPr>
      <w:r w:rsidRPr="00163271">
        <w:rPr>
          <w:rFonts w:ascii="Arial" w:hAnsi="Arial" w:cs="Arial"/>
          <w:color w:val="3472AC"/>
          <w:lang w:val="en-NZ"/>
        </w:rPr>
        <w:t>Your task:</w:t>
      </w:r>
    </w:p>
    <w:p w14:paraId="0D2A1C26" w14:textId="2998AA31" w:rsidR="00124608" w:rsidRPr="00163271" w:rsidRDefault="00F830C4" w:rsidP="002231D8">
      <w:pPr>
        <w:spacing w:line="264" w:lineRule="auto"/>
        <w:rPr>
          <w:rFonts w:ascii="Arial" w:hAnsi="Arial" w:cs="Arial"/>
        </w:rPr>
      </w:pPr>
      <w:r w:rsidRPr="00163271">
        <w:rPr>
          <w:rFonts w:ascii="Arial" w:hAnsi="Arial" w:cs="Arial"/>
          <w:b/>
          <w:bCs/>
        </w:rPr>
        <w:t>Draw</w:t>
      </w:r>
      <w:r w:rsidRPr="00163271">
        <w:rPr>
          <w:rFonts w:ascii="Arial" w:hAnsi="Arial" w:cs="Arial"/>
        </w:rPr>
        <w:t xml:space="preserve"> </w:t>
      </w:r>
      <w:r w:rsidR="7006CDDF" w:rsidRPr="00163271">
        <w:rPr>
          <w:rFonts w:ascii="Arial" w:hAnsi="Arial" w:cs="Arial"/>
        </w:rPr>
        <w:t xml:space="preserve">a pencil observational drawing of a living creature using techniques of shading, </w:t>
      </w:r>
      <w:r w:rsidR="007D39F2" w:rsidRPr="00163271">
        <w:rPr>
          <w:rFonts w:ascii="Arial" w:hAnsi="Arial" w:cs="Arial"/>
        </w:rPr>
        <w:t>perspective</w:t>
      </w:r>
      <w:r w:rsidR="004124AC" w:rsidRPr="00163271">
        <w:rPr>
          <w:rFonts w:ascii="Arial" w:hAnsi="Arial" w:cs="Arial"/>
        </w:rPr>
        <w:t>,</w:t>
      </w:r>
      <w:r w:rsidR="007D39F2" w:rsidRPr="00163271">
        <w:rPr>
          <w:rFonts w:ascii="Arial" w:hAnsi="Arial" w:cs="Arial"/>
        </w:rPr>
        <w:t xml:space="preserve"> </w:t>
      </w:r>
      <w:r w:rsidR="7006CDDF" w:rsidRPr="00163271">
        <w:rPr>
          <w:rFonts w:ascii="Arial" w:hAnsi="Arial" w:cs="Arial"/>
        </w:rPr>
        <w:t>and an awareness of the creature’s anatomy. Consider the environment as a possible background to your creature.</w:t>
      </w:r>
    </w:p>
    <w:p w14:paraId="518C305E" w14:textId="41A6C9F5" w:rsidR="00AC1194" w:rsidRPr="00163271" w:rsidRDefault="7006CDDF" w:rsidP="002231D8">
      <w:pPr>
        <w:spacing w:line="264" w:lineRule="auto"/>
        <w:rPr>
          <w:rFonts w:ascii="Arial" w:eastAsia="&quot;Calibri&quot;,sans-serif" w:hAnsi="Arial" w:cs="Arial"/>
        </w:rPr>
      </w:pPr>
      <w:r w:rsidRPr="00163271">
        <w:rPr>
          <w:rFonts w:ascii="Arial" w:eastAsia="&quot;Calibri&quot;,sans-serif" w:hAnsi="Arial" w:cs="Arial"/>
          <w:b/>
        </w:rPr>
        <w:t>Self</w:t>
      </w:r>
      <w:r w:rsidR="00C125B2" w:rsidRPr="00163271">
        <w:rPr>
          <w:rFonts w:ascii="Arial" w:eastAsia="&quot;Calibri&quot;,sans-serif" w:hAnsi="Arial" w:cs="Arial"/>
          <w:b/>
        </w:rPr>
        <w:t>–</w:t>
      </w:r>
      <w:r w:rsidRPr="00163271">
        <w:rPr>
          <w:rFonts w:ascii="Arial" w:eastAsia="&quot;Calibri&quot;,sans-serif" w:hAnsi="Arial" w:cs="Arial"/>
          <w:b/>
        </w:rPr>
        <w:t>Assess</w:t>
      </w:r>
      <w:r w:rsidR="765E656F" w:rsidRPr="00163271">
        <w:rPr>
          <w:rFonts w:ascii="Arial" w:eastAsia="&quot;Calibri&quot;,sans-serif" w:hAnsi="Arial" w:cs="Arial"/>
          <w:b/>
        </w:rPr>
        <w:t xml:space="preserve"> </w:t>
      </w:r>
      <w:r w:rsidR="765E656F" w:rsidRPr="00163271">
        <w:rPr>
          <w:rFonts w:ascii="Arial" w:eastAsia="&quot;Calibri&quot;,sans-serif" w:hAnsi="Arial" w:cs="Arial"/>
        </w:rPr>
        <w:t>using</w:t>
      </w:r>
      <w:r w:rsidRPr="00163271">
        <w:rPr>
          <w:rFonts w:ascii="Arial" w:eastAsia="&quot;Calibri&quot;,sans-serif" w:hAnsi="Arial" w:cs="Arial"/>
        </w:rPr>
        <w:t xml:space="preserve"> the</w:t>
      </w:r>
      <w:r w:rsidR="006F555E" w:rsidRPr="00163271">
        <w:rPr>
          <w:rFonts w:ascii="Arial" w:eastAsia="&quot;Calibri&quot;,sans-serif" w:hAnsi="Arial" w:cs="Arial"/>
        </w:rPr>
        <w:t xml:space="preserve"> checklist below. </w:t>
      </w:r>
      <w:r w:rsidR="00C0536C" w:rsidRPr="00163271">
        <w:rPr>
          <w:rFonts w:ascii="Arial" w:eastAsia="&quot;Calibri&quot;,sans-serif" w:hAnsi="Arial" w:cs="Arial"/>
        </w:rPr>
        <w:t xml:space="preserve">Put a tick next to the things that you can see in your picture. </w:t>
      </w:r>
      <w:r w:rsidR="00402CDF" w:rsidRPr="00163271">
        <w:rPr>
          <w:rFonts w:ascii="Arial" w:eastAsia="&quot;Calibri&quot;,sans-serif" w:hAnsi="Arial" w:cs="Arial"/>
        </w:rPr>
        <w:t>Put</w:t>
      </w:r>
      <w:r w:rsidR="00C0536C" w:rsidRPr="00163271">
        <w:rPr>
          <w:rFonts w:ascii="Arial" w:eastAsia="&quot;Calibri&quot;,sans-serif" w:hAnsi="Arial" w:cs="Arial"/>
        </w:rPr>
        <w:t xml:space="preserve"> more than 1 tick if you think you have done it really successfully. </w:t>
      </w:r>
      <w:r w:rsidR="002231D8" w:rsidRPr="00163271">
        <w:rPr>
          <w:rFonts w:ascii="Arial" w:eastAsia="&quot;Calibri&quot;,sans-serif" w:hAnsi="Arial" w:cs="Arial"/>
        </w:rPr>
        <w:t>Put a star next to one of the criteria that you would like to focus on in your next drawing</w:t>
      </w:r>
      <w:r w:rsidR="765E656F" w:rsidRPr="00163271">
        <w:rPr>
          <w:rFonts w:ascii="Arial" w:hAnsi="Arial" w:cs="Arial"/>
        </w:rPr>
        <w:t>. Invite someone to peer assess your drawing when you share your art with other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7758"/>
        <w:gridCol w:w="1728"/>
      </w:tblGrid>
      <w:tr w:rsidR="003E254D" w:rsidRPr="00163271" w14:paraId="2CB8B80D" w14:textId="77777777" w:rsidTr="002231D8">
        <w:tc>
          <w:tcPr>
            <w:tcW w:w="7758" w:type="dxa"/>
          </w:tcPr>
          <w:p w14:paraId="39715FE6" w14:textId="76795C40" w:rsidR="003E254D" w:rsidRPr="00163271" w:rsidRDefault="003E254D" w:rsidP="00402CDF">
            <w:pPr>
              <w:spacing w:before="40" w:after="40" w:line="264" w:lineRule="auto"/>
              <w:rPr>
                <w:rFonts w:ascii="Arial" w:eastAsia="&quot;Calibri&quot;,sans-serif" w:hAnsi="Arial" w:cs="Arial"/>
                <w:b/>
              </w:rPr>
            </w:pPr>
            <w:r w:rsidRPr="00163271">
              <w:rPr>
                <w:rFonts w:ascii="Arial" w:eastAsia="&quot;Calibri&quot;,sans-serif" w:hAnsi="Arial" w:cs="Arial"/>
                <w:b/>
              </w:rPr>
              <w:t>Success criteria</w:t>
            </w:r>
          </w:p>
        </w:tc>
        <w:tc>
          <w:tcPr>
            <w:tcW w:w="1728" w:type="dxa"/>
          </w:tcPr>
          <w:p w14:paraId="4D78C209" w14:textId="46D8FD9A" w:rsidR="003E254D" w:rsidRPr="00163271" w:rsidRDefault="00BF7A9C" w:rsidP="00402CDF">
            <w:pPr>
              <w:spacing w:before="40" w:after="40" w:line="264" w:lineRule="auto"/>
              <w:rPr>
                <w:rFonts w:ascii="Arial" w:eastAsia="&quot;Calibri&quot;,sans-serif" w:hAnsi="Arial" w:cs="Arial"/>
                <w:b/>
              </w:rPr>
            </w:pPr>
            <w:r w:rsidRPr="00163271">
              <w:rPr>
                <w:rFonts w:ascii="Arial" w:eastAsia="&quot;Calibri&quot;,sans-serif" w:hAnsi="Arial" w:cs="Arial"/>
                <w:b/>
              </w:rPr>
              <w:t>How did I do?</w:t>
            </w:r>
          </w:p>
        </w:tc>
      </w:tr>
      <w:tr w:rsidR="003E254D" w:rsidRPr="00163271" w14:paraId="5CA03AC0" w14:textId="77777777" w:rsidTr="002231D8">
        <w:tc>
          <w:tcPr>
            <w:tcW w:w="7758" w:type="dxa"/>
          </w:tcPr>
          <w:p w14:paraId="457989F6" w14:textId="3001AD1E" w:rsidR="003E254D" w:rsidRPr="00163271" w:rsidRDefault="00BF7A9C" w:rsidP="00402CDF">
            <w:pPr>
              <w:spacing w:before="40" w:after="40" w:line="264" w:lineRule="auto"/>
              <w:rPr>
                <w:rFonts w:ascii="Arial" w:eastAsia="&quot;Calibri&quot;,sans-serif" w:hAnsi="Arial" w:cs="Arial"/>
              </w:rPr>
            </w:pPr>
            <w:r w:rsidRPr="00163271">
              <w:rPr>
                <w:rFonts w:ascii="Arial" w:eastAsia="&quot;Calibri&quot;,sans-serif" w:hAnsi="Arial" w:cs="Arial"/>
              </w:rPr>
              <w:t>I use</w:t>
            </w:r>
            <w:r w:rsidR="00440315" w:rsidRPr="00163271">
              <w:rPr>
                <w:rFonts w:ascii="Arial" w:eastAsia="&quot;Calibri&quot;,sans-serif" w:hAnsi="Arial" w:cs="Arial"/>
              </w:rPr>
              <w:t>d</w:t>
            </w:r>
            <w:r w:rsidRPr="00163271">
              <w:rPr>
                <w:rFonts w:ascii="Arial" w:eastAsia="&quot;Calibri&quot;,sans-serif" w:hAnsi="Arial" w:cs="Arial"/>
              </w:rPr>
              <w:t xml:space="preserve"> colour and shading to show feelings</w:t>
            </w:r>
          </w:p>
        </w:tc>
        <w:tc>
          <w:tcPr>
            <w:tcW w:w="1728" w:type="dxa"/>
          </w:tcPr>
          <w:p w14:paraId="62AE87E5" w14:textId="77777777" w:rsidR="003E254D" w:rsidRPr="00163271" w:rsidRDefault="003E254D" w:rsidP="00402CDF">
            <w:pPr>
              <w:spacing w:before="40" w:after="40" w:line="264" w:lineRule="auto"/>
              <w:rPr>
                <w:rFonts w:ascii="Arial" w:eastAsia="&quot;Calibri&quot;,sans-serif" w:hAnsi="Arial" w:cs="Arial"/>
              </w:rPr>
            </w:pPr>
          </w:p>
        </w:tc>
      </w:tr>
      <w:tr w:rsidR="003E254D" w:rsidRPr="00163271" w14:paraId="07E44689" w14:textId="77777777" w:rsidTr="002231D8">
        <w:tc>
          <w:tcPr>
            <w:tcW w:w="7758" w:type="dxa"/>
          </w:tcPr>
          <w:p w14:paraId="09FABA6F" w14:textId="60BD4F3D" w:rsidR="003E254D" w:rsidRPr="00163271" w:rsidRDefault="00BF7A9C" w:rsidP="00402CDF">
            <w:pPr>
              <w:spacing w:before="40" w:after="40" w:line="264" w:lineRule="auto"/>
              <w:rPr>
                <w:rFonts w:ascii="Arial" w:eastAsia="&quot;Calibri&quot;,sans-serif" w:hAnsi="Arial" w:cs="Arial"/>
              </w:rPr>
            </w:pPr>
            <w:r w:rsidRPr="00163271">
              <w:rPr>
                <w:rFonts w:ascii="Arial" w:eastAsia="&quot;Calibri&quot;,sans-serif" w:hAnsi="Arial" w:cs="Arial"/>
              </w:rPr>
              <w:t>I have included limbs and facial features on my creature</w:t>
            </w:r>
          </w:p>
        </w:tc>
        <w:tc>
          <w:tcPr>
            <w:tcW w:w="1728" w:type="dxa"/>
          </w:tcPr>
          <w:p w14:paraId="72CEF044" w14:textId="77777777" w:rsidR="003E254D" w:rsidRPr="00163271" w:rsidRDefault="003E254D" w:rsidP="00402CDF">
            <w:pPr>
              <w:spacing w:before="40" w:after="40" w:line="264" w:lineRule="auto"/>
              <w:rPr>
                <w:rFonts w:ascii="Arial" w:eastAsia="&quot;Calibri&quot;,sans-serif" w:hAnsi="Arial" w:cs="Arial"/>
              </w:rPr>
            </w:pPr>
          </w:p>
        </w:tc>
      </w:tr>
      <w:tr w:rsidR="003E254D" w:rsidRPr="00163271" w14:paraId="0DE882A7" w14:textId="77777777" w:rsidTr="002231D8">
        <w:tc>
          <w:tcPr>
            <w:tcW w:w="7758" w:type="dxa"/>
          </w:tcPr>
          <w:p w14:paraId="5B72A38D" w14:textId="3EB1328C" w:rsidR="003E254D" w:rsidRPr="00163271" w:rsidRDefault="00E01D98" w:rsidP="00402CDF">
            <w:pPr>
              <w:spacing w:before="40" w:after="40" w:line="264" w:lineRule="auto"/>
              <w:rPr>
                <w:rFonts w:ascii="Arial" w:eastAsia="&quot;Calibri&quot;,sans-serif" w:hAnsi="Arial" w:cs="Arial"/>
              </w:rPr>
            </w:pPr>
            <w:r w:rsidRPr="00163271">
              <w:rPr>
                <w:rFonts w:ascii="Arial" w:eastAsia="&quot;Calibri&quot;,sans-serif" w:hAnsi="Arial" w:cs="Arial"/>
              </w:rPr>
              <w:t xml:space="preserve">I have placed my creature </w:t>
            </w:r>
            <w:r w:rsidR="00D844BC" w:rsidRPr="00163271">
              <w:rPr>
                <w:rFonts w:ascii="Arial" w:eastAsia="&quot;Calibri&quot;,sans-serif" w:hAnsi="Arial" w:cs="Arial"/>
              </w:rPr>
              <w:t>in its habitat</w:t>
            </w:r>
          </w:p>
        </w:tc>
        <w:tc>
          <w:tcPr>
            <w:tcW w:w="1728" w:type="dxa"/>
          </w:tcPr>
          <w:p w14:paraId="57F93163" w14:textId="77777777" w:rsidR="003E254D" w:rsidRPr="00163271" w:rsidRDefault="003E254D" w:rsidP="00402CDF">
            <w:pPr>
              <w:spacing w:before="40" w:after="40" w:line="264" w:lineRule="auto"/>
              <w:rPr>
                <w:rFonts w:ascii="Arial" w:eastAsia="&quot;Calibri&quot;,sans-serif" w:hAnsi="Arial" w:cs="Arial"/>
              </w:rPr>
            </w:pPr>
          </w:p>
        </w:tc>
      </w:tr>
      <w:tr w:rsidR="00D844BC" w:rsidRPr="00163271" w14:paraId="706C3265" w14:textId="77777777" w:rsidTr="002231D8">
        <w:tc>
          <w:tcPr>
            <w:tcW w:w="7758" w:type="dxa"/>
          </w:tcPr>
          <w:p w14:paraId="156EC370" w14:textId="40921DAA" w:rsidR="00D844BC" w:rsidRPr="00163271" w:rsidRDefault="00D844BC" w:rsidP="00402CDF">
            <w:pPr>
              <w:spacing w:before="40" w:after="40" w:line="264" w:lineRule="auto"/>
              <w:rPr>
                <w:rFonts w:ascii="Arial" w:eastAsia="&quot;Calibri&quot;,sans-serif" w:hAnsi="Arial" w:cs="Arial"/>
              </w:rPr>
            </w:pPr>
            <w:r w:rsidRPr="00163271">
              <w:rPr>
                <w:rFonts w:ascii="Arial" w:eastAsia="&quot;Calibri&quot;,sans-serif" w:hAnsi="Arial" w:cs="Arial"/>
              </w:rPr>
              <w:t>I have used natural colours I would find in nature</w:t>
            </w:r>
          </w:p>
        </w:tc>
        <w:tc>
          <w:tcPr>
            <w:tcW w:w="1728" w:type="dxa"/>
          </w:tcPr>
          <w:p w14:paraId="554C6FDC" w14:textId="77777777" w:rsidR="00D844BC" w:rsidRPr="00163271" w:rsidRDefault="00D844BC" w:rsidP="00402CDF">
            <w:pPr>
              <w:spacing w:before="40" w:after="40" w:line="264" w:lineRule="auto"/>
              <w:rPr>
                <w:rFonts w:ascii="Arial" w:eastAsia="&quot;Calibri&quot;,sans-serif" w:hAnsi="Arial" w:cs="Arial"/>
              </w:rPr>
            </w:pPr>
          </w:p>
        </w:tc>
      </w:tr>
      <w:tr w:rsidR="00D844BC" w:rsidRPr="00163271" w14:paraId="5967FE17" w14:textId="77777777" w:rsidTr="002231D8">
        <w:tc>
          <w:tcPr>
            <w:tcW w:w="7758" w:type="dxa"/>
          </w:tcPr>
          <w:p w14:paraId="7A31DFEE" w14:textId="309E725C" w:rsidR="00D844BC" w:rsidRPr="00163271" w:rsidRDefault="00D844BC" w:rsidP="00402CDF">
            <w:pPr>
              <w:spacing w:before="40" w:after="40" w:line="264" w:lineRule="auto"/>
              <w:rPr>
                <w:rFonts w:ascii="Arial" w:eastAsia="&quot;Calibri&quot;,sans-serif" w:hAnsi="Arial" w:cs="Arial"/>
              </w:rPr>
            </w:pPr>
            <w:r w:rsidRPr="00163271">
              <w:rPr>
                <w:rFonts w:ascii="Arial" w:eastAsia="&quot;Calibri&quot;,sans-serif" w:hAnsi="Arial" w:cs="Arial"/>
              </w:rPr>
              <w:t>I have clearly defined my creature</w:t>
            </w:r>
            <w:r w:rsidR="00440315" w:rsidRPr="00163271">
              <w:rPr>
                <w:rFonts w:ascii="Arial" w:eastAsia="&quot;Calibri&quot;,sans-serif" w:hAnsi="Arial" w:cs="Arial"/>
              </w:rPr>
              <w:t xml:space="preserve"> – you can tell what it is!</w:t>
            </w:r>
          </w:p>
        </w:tc>
        <w:tc>
          <w:tcPr>
            <w:tcW w:w="1728" w:type="dxa"/>
          </w:tcPr>
          <w:p w14:paraId="6668B155" w14:textId="77777777" w:rsidR="00D844BC" w:rsidRPr="00163271" w:rsidRDefault="00D844BC" w:rsidP="00402CDF">
            <w:pPr>
              <w:spacing w:before="40" w:after="40" w:line="264" w:lineRule="auto"/>
              <w:rPr>
                <w:rFonts w:ascii="Arial" w:eastAsia="&quot;Calibri&quot;,sans-serif" w:hAnsi="Arial" w:cs="Arial"/>
              </w:rPr>
            </w:pPr>
          </w:p>
        </w:tc>
      </w:tr>
      <w:tr w:rsidR="00440315" w:rsidRPr="00163271" w14:paraId="2D4B275B" w14:textId="77777777" w:rsidTr="002231D8">
        <w:tc>
          <w:tcPr>
            <w:tcW w:w="7758" w:type="dxa"/>
          </w:tcPr>
          <w:p w14:paraId="5B84FDCA" w14:textId="04E98CD8" w:rsidR="00440315" w:rsidRPr="00163271" w:rsidRDefault="00440315" w:rsidP="00402CDF">
            <w:pPr>
              <w:spacing w:before="40" w:after="40" w:line="264" w:lineRule="auto"/>
              <w:rPr>
                <w:rFonts w:ascii="Arial" w:eastAsia="&quot;Calibri&quot;,sans-serif" w:hAnsi="Arial" w:cs="Arial"/>
              </w:rPr>
            </w:pPr>
            <w:r w:rsidRPr="00163271">
              <w:rPr>
                <w:rFonts w:ascii="Arial" w:eastAsia="&quot;Calibri&quot;,sans-serif" w:hAnsi="Arial" w:cs="Arial"/>
              </w:rPr>
              <w:t>I have used a variety of shading styles both light and dark</w:t>
            </w:r>
          </w:p>
        </w:tc>
        <w:tc>
          <w:tcPr>
            <w:tcW w:w="1728" w:type="dxa"/>
          </w:tcPr>
          <w:p w14:paraId="18090680" w14:textId="77777777" w:rsidR="00440315" w:rsidRPr="00163271" w:rsidRDefault="00440315" w:rsidP="00402CDF">
            <w:pPr>
              <w:spacing w:before="40" w:after="40" w:line="264" w:lineRule="auto"/>
              <w:rPr>
                <w:rFonts w:ascii="Arial" w:eastAsia="&quot;Calibri&quot;,sans-serif" w:hAnsi="Arial" w:cs="Arial"/>
              </w:rPr>
            </w:pPr>
          </w:p>
        </w:tc>
      </w:tr>
      <w:tr w:rsidR="00440315" w:rsidRPr="00163271" w14:paraId="52EC4D80" w14:textId="77777777" w:rsidTr="002231D8">
        <w:tc>
          <w:tcPr>
            <w:tcW w:w="7758" w:type="dxa"/>
          </w:tcPr>
          <w:p w14:paraId="2F375907" w14:textId="598CD4AB" w:rsidR="00440315" w:rsidRPr="00163271" w:rsidRDefault="00440315" w:rsidP="00402CDF">
            <w:pPr>
              <w:spacing w:before="40" w:after="40" w:line="264" w:lineRule="auto"/>
              <w:rPr>
                <w:rFonts w:ascii="Arial" w:eastAsia="&quot;Calibri&quot;,sans-serif" w:hAnsi="Arial" w:cs="Arial"/>
              </w:rPr>
            </w:pPr>
            <w:r w:rsidRPr="00163271">
              <w:rPr>
                <w:rFonts w:ascii="Arial" w:eastAsia="&quot;Calibri&quot;,sans-serif" w:hAnsi="Arial" w:cs="Arial"/>
              </w:rPr>
              <w:t>I have shown near and far distances in my drawing by using smaller and bigger details to show perspective.</w:t>
            </w:r>
          </w:p>
        </w:tc>
        <w:tc>
          <w:tcPr>
            <w:tcW w:w="1728" w:type="dxa"/>
          </w:tcPr>
          <w:p w14:paraId="795F2A72" w14:textId="77777777" w:rsidR="00440315" w:rsidRPr="00163271" w:rsidRDefault="00440315" w:rsidP="00402CDF">
            <w:pPr>
              <w:spacing w:before="40" w:after="40" w:line="264" w:lineRule="auto"/>
              <w:rPr>
                <w:rFonts w:ascii="Arial" w:eastAsia="&quot;Calibri&quot;,sans-serif" w:hAnsi="Arial" w:cs="Arial"/>
              </w:rPr>
            </w:pPr>
          </w:p>
        </w:tc>
      </w:tr>
    </w:tbl>
    <w:p w14:paraId="21AD3C71" w14:textId="1371F726" w:rsidR="00124608" w:rsidRPr="00163271" w:rsidRDefault="00124608" w:rsidP="002231D8">
      <w:pPr>
        <w:spacing w:before="240"/>
        <w:rPr>
          <w:rFonts w:ascii="Arial" w:hAnsi="Arial" w:cs="Arial"/>
          <w:b/>
        </w:rPr>
      </w:pPr>
      <w:r w:rsidRPr="00163271">
        <w:rPr>
          <w:rFonts w:ascii="Arial" w:hAnsi="Arial" w:cs="Arial"/>
          <w:b/>
        </w:rPr>
        <w:t xml:space="preserve">Remember to do your end of day reflection and wellbeing activities (See p. </w:t>
      </w:r>
      <w:r w:rsidR="00EF1725" w:rsidRPr="00163271">
        <w:rPr>
          <w:rFonts w:ascii="Arial" w:hAnsi="Arial" w:cs="Arial"/>
          <w:b/>
        </w:rPr>
        <w:t>7&amp;10)</w:t>
      </w:r>
    </w:p>
    <w:p w14:paraId="674620A9" w14:textId="5F59C584" w:rsidR="00757FBF" w:rsidRPr="00163271" w:rsidRDefault="00757FBF">
      <w:pPr>
        <w:spacing w:line="240" w:lineRule="auto"/>
        <w:rPr>
          <w:rFonts w:ascii="Arial" w:hAnsi="Arial" w:cs="Arial"/>
        </w:rPr>
        <w:sectPr w:rsidR="00757FBF" w:rsidRPr="00163271"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7C374247" w14:textId="77777777" w:rsidR="00914A86" w:rsidRPr="00163271" w:rsidRDefault="00914A86">
      <w:pPr>
        <w:spacing w:line="240" w:lineRule="auto"/>
        <w:rPr>
          <w:rFonts w:ascii="Arial" w:hAnsi="Arial" w:cs="Arial"/>
        </w:rPr>
      </w:pPr>
    </w:p>
    <w:p w14:paraId="4354C136" w14:textId="18855AFE" w:rsidR="00BF7A9C" w:rsidRPr="00163271" w:rsidRDefault="00BF7A9C">
      <w:pPr>
        <w:spacing w:line="240" w:lineRule="auto"/>
        <w:rPr>
          <w:rFonts w:ascii="Arial" w:hAnsi="Arial" w:cs="Arial"/>
          <w:b/>
          <w:sz w:val="34"/>
          <w:szCs w:val="34"/>
          <w:lang w:eastAsia="en-NZ"/>
        </w:rPr>
      </w:pPr>
    </w:p>
    <w:p w14:paraId="72388395" w14:textId="2E2A20E9" w:rsidR="00914A86" w:rsidRPr="00163271" w:rsidRDefault="00C50324" w:rsidP="003B126D">
      <w:pPr>
        <w:pStyle w:val="GH1"/>
        <w:rPr>
          <w:rFonts w:ascii="Arial" w:hAnsi="Arial" w:cs="Arial"/>
          <w:color w:val="auto"/>
          <w:lang w:val="en-NZ"/>
        </w:rPr>
      </w:pPr>
      <w:r w:rsidRPr="00163271">
        <w:rPr>
          <w:rFonts w:ascii="Arial" w:hAnsi="Arial" w:cs="Arial"/>
          <w:color w:val="auto"/>
          <w:lang w:val="en-NZ"/>
        </w:rPr>
        <w:t xml:space="preserve">Context 2: </w:t>
      </w:r>
      <w:r w:rsidR="00852E16" w:rsidRPr="00163271">
        <w:rPr>
          <w:rFonts w:ascii="Arial" w:hAnsi="Arial" w:cs="Arial"/>
          <w:color w:val="auto"/>
          <w:lang w:val="en-NZ"/>
        </w:rPr>
        <w:t>How humans impact the environment</w:t>
      </w:r>
      <w:r w:rsidR="00D50BA2" w:rsidRPr="00163271">
        <w:rPr>
          <w:rFonts w:ascii="Arial" w:hAnsi="Arial" w:cs="Arial"/>
          <w:color w:val="auto"/>
          <w:lang w:val="en-NZ"/>
        </w:rPr>
        <w:t xml:space="preserve"> </w:t>
      </w:r>
    </w:p>
    <w:p w14:paraId="3EC67275" w14:textId="77777777" w:rsidR="00F76A80" w:rsidRPr="00163271" w:rsidRDefault="00F76A80" w:rsidP="003B126D">
      <w:pPr>
        <w:pStyle w:val="GH1"/>
        <w:rPr>
          <w:rFonts w:ascii="Arial" w:hAnsi="Arial" w:cs="Arial"/>
          <w:color w:val="auto"/>
          <w:lang w:val="en-NZ"/>
        </w:rPr>
      </w:pPr>
    </w:p>
    <w:p w14:paraId="24CE7A21" w14:textId="69BAA117" w:rsidR="001B73F5" w:rsidRPr="00163271" w:rsidRDefault="001B73F5" w:rsidP="001B73F5">
      <w:pPr>
        <w:pStyle w:val="BH1"/>
        <w:rPr>
          <w:rFonts w:ascii="Arial" w:hAnsi="Arial" w:cs="Arial"/>
          <w:b w:val="0"/>
          <w:bCs/>
          <w:color w:val="auto"/>
          <w:lang w:val="en-NZ"/>
        </w:rPr>
      </w:pPr>
      <w:r w:rsidRPr="00163271">
        <w:rPr>
          <w:rFonts w:ascii="Arial" w:hAnsi="Arial" w:cs="Arial"/>
          <w:b w:val="0"/>
          <w:bCs/>
          <w:color w:val="auto"/>
          <w:lang w:val="en-NZ"/>
        </w:rPr>
        <w:t xml:space="preserve">The next five days investigate the </w:t>
      </w:r>
      <w:r w:rsidR="004124AC" w:rsidRPr="00163271">
        <w:rPr>
          <w:rFonts w:ascii="Arial" w:hAnsi="Arial" w:cs="Arial"/>
          <w:b w:val="0"/>
          <w:bCs/>
          <w:color w:val="auto"/>
          <w:lang w:val="en-NZ"/>
        </w:rPr>
        <w:t>theme</w:t>
      </w:r>
      <w:r w:rsidRPr="00163271">
        <w:rPr>
          <w:rFonts w:ascii="Arial" w:hAnsi="Arial" w:cs="Arial"/>
          <w:b w:val="0"/>
          <w:bCs/>
          <w:color w:val="auto"/>
          <w:lang w:val="en-NZ"/>
        </w:rPr>
        <w:t xml:space="preserve"> of change by looking at </w:t>
      </w:r>
      <w:r w:rsidR="00852E16" w:rsidRPr="00163271">
        <w:rPr>
          <w:rFonts w:ascii="Arial" w:hAnsi="Arial" w:cs="Arial"/>
          <w:b w:val="0"/>
          <w:bCs/>
          <w:color w:val="auto"/>
          <w:lang w:val="en-NZ"/>
        </w:rPr>
        <w:t xml:space="preserve">how humans </w:t>
      </w:r>
      <w:r w:rsidR="00A0169F" w:rsidRPr="00163271">
        <w:rPr>
          <w:rFonts w:ascii="Arial" w:hAnsi="Arial" w:cs="Arial"/>
          <w:b w:val="0"/>
          <w:bCs/>
          <w:color w:val="auto"/>
          <w:lang w:val="en-NZ"/>
        </w:rPr>
        <w:t xml:space="preserve">can </w:t>
      </w:r>
      <w:r w:rsidR="00852E16" w:rsidRPr="00163271">
        <w:rPr>
          <w:rFonts w:ascii="Arial" w:hAnsi="Arial" w:cs="Arial"/>
          <w:b w:val="0"/>
          <w:bCs/>
          <w:color w:val="auto"/>
          <w:lang w:val="en-NZ"/>
        </w:rPr>
        <w:t>impact the environment</w:t>
      </w:r>
      <w:r w:rsidR="003A0CF8" w:rsidRPr="00163271">
        <w:rPr>
          <w:rFonts w:ascii="Arial" w:hAnsi="Arial" w:cs="Arial"/>
          <w:b w:val="0"/>
          <w:bCs/>
          <w:color w:val="auto"/>
          <w:lang w:val="en-NZ"/>
        </w:rPr>
        <w:t xml:space="preserve">. </w:t>
      </w:r>
    </w:p>
    <w:p w14:paraId="364997BD" w14:textId="6BC70732" w:rsidR="003A0CF8" w:rsidRPr="00163271" w:rsidRDefault="003A0CF8" w:rsidP="001B73F5">
      <w:pPr>
        <w:pStyle w:val="BH1"/>
        <w:rPr>
          <w:rFonts w:ascii="Arial" w:hAnsi="Arial" w:cs="Arial"/>
          <w:lang w:val="en-NZ"/>
        </w:rPr>
      </w:pPr>
    </w:p>
    <w:p w14:paraId="2F53340A" w14:textId="4D6BE7A6" w:rsidR="003A0CF8" w:rsidRPr="00163271" w:rsidRDefault="00912251" w:rsidP="001B73F5">
      <w:pPr>
        <w:pStyle w:val="BH1"/>
        <w:rPr>
          <w:rFonts w:ascii="Arial" w:hAnsi="Arial" w:cs="Arial"/>
          <w:color w:val="auto"/>
          <w:lang w:val="en-NZ"/>
        </w:rPr>
      </w:pPr>
      <w:r w:rsidRPr="00163271">
        <w:rPr>
          <w:noProof/>
          <w:lang w:val="en-NZ"/>
        </w:rPr>
        <w:drawing>
          <wp:anchor distT="0" distB="0" distL="114300" distR="114300" simplePos="0" relativeHeight="251664896" behindDoc="0" locked="0" layoutInCell="1" allowOverlap="1" wp14:anchorId="19FC5D4F" wp14:editId="7B41E90C">
            <wp:simplePos x="0" y="0"/>
            <wp:positionH relativeFrom="column">
              <wp:posOffset>3810</wp:posOffset>
            </wp:positionH>
            <wp:positionV relativeFrom="paragraph">
              <wp:posOffset>520361</wp:posOffset>
            </wp:positionV>
            <wp:extent cx="5886450" cy="3798570"/>
            <wp:effectExtent l="0" t="0" r="0" b="0"/>
            <wp:wrapSquare wrapText="bothSides"/>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886450" cy="3798570"/>
                    </a:xfrm>
                    <a:prstGeom prst="rect">
                      <a:avLst/>
                    </a:prstGeom>
                  </pic:spPr>
                </pic:pic>
              </a:graphicData>
            </a:graphic>
          </wp:anchor>
        </w:drawing>
      </w:r>
    </w:p>
    <w:p w14:paraId="7A585BD2" w14:textId="53B1319C" w:rsidR="003F12AD" w:rsidRPr="00163271" w:rsidRDefault="003F12AD" w:rsidP="001A0757">
      <w:pPr>
        <w:pStyle w:val="BH1"/>
        <w:rPr>
          <w:rFonts w:ascii="Arial" w:hAnsi="Arial" w:cs="Arial"/>
          <w:lang w:val="en-NZ"/>
        </w:rPr>
      </w:pPr>
    </w:p>
    <w:p w14:paraId="3B0EE5A0" w14:textId="730C332C" w:rsidR="003F12AD" w:rsidRPr="00163271" w:rsidRDefault="003F12AD" w:rsidP="001A0757">
      <w:pPr>
        <w:pStyle w:val="BH1"/>
        <w:rPr>
          <w:rFonts w:ascii="Arial" w:hAnsi="Arial" w:cs="Arial"/>
          <w:lang w:val="en-NZ"/>
        </w:rPr>
      </w:pPr>
    </w:p>
    <w:p w14:paraId="635B929E" w14:textId="5D32B783" w:rsidR="004017FA" w:rsidRPr="00163271" w:rsidRDefault="004017FA" w:rsidP="003B126D">
      <w:pPr>
        <w:pStyle w:val="GH1"/>
        <w:rPr>
          <w:rFonts w:ascii="Arial" w:hAnsi="Arial" w:cs="Arial"/>
          <w:lang w:val="en-NZ"/>
        </w:rPr>
      </w:pPr>
    </w:p>
    <w:p w14:paraId="56079575" w14:textId="748DD34A" w:rsidR="00914A86" w:rsidRPr="00163271" w:rsidRDefault="00914A86">
      <w:pPr>
        <w:spacing w:line="240" w:lineRule="auto"/>
        <w:rPr>
          <w:rFonts w:ascii="Arial" w:hAnsi="Arial" w:cs="Arial"/>
        </w:rPr>
      </w:pPr>
    </w:p>
    <w:p w14:paraId="39193362" w14:textId="007E3144" w:rsidR="00914A86" w:rsidRPr="00163271" w:rsidRDefault="00635EED">
      <w:pPr>
        <w:spacing w:line="240" w:lineRule="auto"/>
        <w:rPr>
          <w:rFonts w:ascii="Arial" w:hAnsi="Arial" w:cs="Arial"/>
        </w:rPr>
      </w:pPr>
      <w:r w:rsidRPr="00163271">
        <w:rPr>
          <w:rFonts w:ascii="Arial" w:hAnsi="Arial" w:cs="Arial"/>
        </w:rPr>
        <w:br w:type="page"/>
      </w:r>
    </w:p>
    <w:p w14:paraId="393C4ECE" w14:textId="7E18036E" w:rsidR="00635EED" w:rsidRPr="00163271" w:rsidRDefault="00635EED" w:rsidP="00635EED">
      <w:pPr>
        <w:pStyle w:val="BH1"/>
        <w:rPr>
          <w:rFonts w:ascii="Arial" w:hAnsi="Arial" w:cs="Arial"/>
          <w:lang w:val="en-NZ"/>
        </w:rPr>
      </w:pPr>
      <w:r w:rsidRPr="00163271">
        <w:rPr>
          <w:rFonts w:ascii="Arial" w:hAnsi="Arial" w:cs="Arial"/>
          <w:noProof/>
          <w:lang w:val="en-NZ"/>
        </w:rPr>
        <w:lastRenderedPageBreak/>
        <w:drawing>
          <wp:anchor distT="0" distB="0" distL="114300" distR="114300" simplePos="0" relativeHeight="251658250" behindDoc="1" locked="0" layoutInCell="1" allowOverlap="1" wp14:anchorId="2BA1B6F7" wp14:editId="75E889DB">
            <wp:simplePos x="0" y="0"/>
            <wp:positionH relativeFrom="column">
              <wp:posOffset>4586605</wp:posOffset>
            </wp:positionH>
            <wp:positionV relativeFrom="paragraph">
              <wp:posOffset>15875</wp:posOffset>
            </wp:positionV>
            <wp:extent cx="1299210" cy="1254125"/>
            <wp:effectExtent l="0" t="0" r="0" b="0"/>
            <wp:wrapTight wrapText="bothSides">
              <wp:wrapPolygon edited="0">
                <wp:start x="0" y="0"/>
                <wp:lineTo x="0" y="21327"/>
                <wp:lineTo x="21220" y="21327"/>
                <wp:lineTo x="21220"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rotWithShape="1">
                    <a:blip r:embed="rId49">
                      <a:extLst>
                        <a:ext uri="{28A0092B-C50C-407E-A947-70E740481C1C}">
                          <a14:useLocalDpi xmlns:a14="http://schemas.microsoft.com/office/drawing/2010/main" val="0"/>
                        </a:ext>
                      </a:extLst>
                    </a:blip>
                    <a:srcRect b="1991"/>
                    <a:stretch/>
                  </pic:blipFill>
                  <pic:spPr bwMode="auto">
                    <a:xfrm>
                      <a:off x="0" y="0"/>
                      <a:ext cx="1299210" cy="1254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3271">
        <w:rPr>
          <w:rFonts w:ascii="Arial" w:hAnsi="Arial" w:cs="Arial"/>
          <w:lang w:val="en-NZ"/>
        </w:rPr>
        <w:t xml:space="preserve">Day 6 activity 1: Inquiry getting started </w:t>
      </w:r>
      <w:r w:rsidR="00C125B2" w:rsidRPr="00163271">
        <w:rPr>
          <w:rFonts w:ascii="Arial" w:hAnsi="Arial" w:cs="Arial"/>
          <w:lang w:val="en-NZ"/>
        </w:rPr>
        <w:t>–</w:t>
      </w:r>
      <w:r w:rsidRPr="00163271">
        <w:rPr>
          <w:rFonts w:ascii="Arial" w:hAnsi="Arial" w:cs="Arial"/>
          <w:lang w:val="en-NZ"/>
        </w:rPr>
        <w:t xml:space="preserve"> We’ve lived here for millions of years</w:t>
      </w:r>
    </w:p>
    <w:p w14:paraId="59A814F8" w14:textId="77777777" w:rsidR="00635EED" w:rsidRPr="00163271" w:rsidRDefault="00635EED" w:rsidP="00635EED">
      <w:pPr>
        <w:rPr>
          <w:rFonts w:ascii="Arial" w:hAnsi="Arial" w:cs="Arial"/>
          <w:b/>
          <w:i/>
          <w:color w:val="3472AC"/>
        </w:rPr>
      </w:pPr>
      <w:r w:rsidRPr="00163271">
        <w:rPr>
          <w:rFonts w:ascii="Arial" w:hAnsi="Arial" w:cs="Arial"/>
          <w:b/>
          <w:i/>
          <w:color w:val="3472AC"/>
        </w:rPr>
        <w:t>Notes for teachers and whānau</w:t>
      </w:r>
    </w:p>
    <w:p w14:paraId="5D07BE1E" w14:textId="77777777" w:rsidR="00912251" w:rsidRPr="00163271" w:rsidRDefault="006B5120" w:rsidP="006B5120">
      <w:pPr>
        <w:spacing w:line="264" w:lineRule="auto"/>
        <w:rPr>
          <w:rFonts w:ascii="Arial" w:hAnsi="Arial" w:cs="Arial"/>
          <w:i/>
          <w:iCs/>
        </w:rPr>
      </w:pPr>
      <w:r w:rsidRPr="00163271">
        <w:rPr>
          <w:rFonts w:ascii="Arial" w:hAnsi="Arial" w:cs="Arial"/>
          <w:i/>
          <w:iCs/>
        </w:rPr>
        <w:t xml:space="preserve">Aotearoa New Zealand is home to many endemic plants and animals. This week’s learning supports learners to know </w:t>
      </w:r>
      <w:r w:rsidR="00F70A4B" w:rsidRPr="00163271">
        <w:rPr>
          <w:rFonts w:ascii="Arial" w:hAnsi="Arial" w:cs="Arial"/>
          <w:i/>
          <w:iCs/>
        </w:rPr>
        <w:t>how humans can impact the environment</w:t>
      </w:r>
      <w:r w:rsidR="00E74728" w:rsidRPr="00163271">
        <w:rPr>
          <w:rFonts w:ascii="Arial" w:hAnsi="Arial" w:cs="Arial"/>
          <w:i/>
          <w:iCs/>
        </w:rPr>
        <w:t xml:space="preserve">.  </w:t>
      </w:r>
    </w:p>
    <w:p w14:paraId="2B80A47D" w14:textId="68E96655" w:rsidR="006B5120" w:rsidRPr="00163271" w:rsidRDefault="00E74728" w:rsidP="006B5120">
      <w:pPr>
        <w:spacing w:line="264" w:lineRule="auto"/>
        <w:rPr>
          <w:rStyle w:val="eop"/>
          <w:rFonts w:ascii="Arial" w:hAnsi="Arial" w:cs="Arial"/>
          <w:color w:val="000000"/>
          <w:shd w:val="clear" w:color="auto" w:fill="FFFFFF"/>
        </w:rPr>
      </w:pPr>
      <w:r w:rsidRPr="00163271">
        <w:rPr>
          <w:rFonts w:ascii="Arial" w:hAnsi="Arial" w:cs="Arial"/>
          <w:i/>
          <w:iCs/>
        </w:rPr>
        <w:t xml:space="preserve">They will learn </w:t>
      </w:r>
      <w:r w:rsidR="006B5120" w:rsidRPr="00163271">
        <w:rPr>
          <w:rFonts w:ascii="Arial" w:hAnsi="Arial" w:cs="Arial"/>
          <w:i/>
          <w:iCs/>
        </w:rPr>
        <w:t>what an introduced predator is, and why they are a problem for New Zealand. With 58 species of native birds that have become extinct, and many more species threatened, learners will develop an understanding how they can help protect threatened species and enhance the biodiversity in their local environment.</w:t>
      </w:r>
      <w:r w:rsidR="00794813" w:rsidRPr="00163271">
        <w:rPr>
          <w:rStyle w:val="normaltextrun"/>
          <w:rFonts w:ascii="Arial" w:hAnsi="Arial" w:cs="Arial"/>
          <w:i/>
          <w:iCs/>
          <w:color w:val="000000"/>
          <w:shd w:val="clear" w:color="auto" w:fill="FFFFFF"/>
        </w:rPr>
        <w:t xml:space="preserve"> </w:t>
      </w:r>
      <w:r w:rsidR="006B5120" w:rsidRPr="00163271">
        <w:rPr>
          <w:rStyle w:val="normaltextrun"/>
          <w:rFonts w:ascii="Arial" w:hAnsi="Arial" w:cs="Arial"/>
          <w:i/>
          <w:iCs/>
          <w:color w:val="000000"/>
          <w:shd w:val="clear" w:color="auto" w:fill="FFFFFF"/>
        </w:rPr>
        <w:t>Learners will discover the work of a community, ‘Mahi Kiwi’ a conservation project led by a group of Wellingtonians committed to restoring a sustainable population of kiwi to Wellington. Their aim is to share their green spaces with our national taonga, the kiwi. Individuals and small groups in communities are making a difference to protect endemic and native species from predators.</w:t>
      </w:r>
      <w:r w:rsidR="006B5120" w:rsidRPr="00163271">
        <w:rPr>
          <w:rStyle w:val="eop"/>
          <w:rFonts w:ascii="Arial" w:hAnsi="Arial" w:cs="Arial"/>
          <w:color w:val="000000"/>
          <w:shd w:val="clear" w:color="auto" w:fill="FFFFFF"/>
        </w:rPr>
        <w:t> </w:t>
      </w:r>
    </w:p>
    <w:p w14:paraId="50CB8A85" w14:textId="320601D2" w:rsidR="00635EED" w:rsidRPr="00163271" w:rsidRDefault="00635EED" w:rsidP="006B5120">
      <w:pPr>
        <w:spacing w:after="0"/>
        <w:rPr>
          <w:rFonts w:ascii="Arial" w:hAnsi="Arial" w:cs="Arial"/>
          <w:i/>
          <w:iCs/>
        </w:rPr>
      </w:pPr>
      <w:r w:rsidRPr="00163271">
        <w:rPr>
          <w:rFonts w:ascii="Arial" w:hAnsi="Arial" w:cs="Arial"/>
          <w:i/>
          <w:iCs/>
        </w:rPr>
        <w:t xml:space="preserve">Note that our Inquiry focus for today is </w:t>
      </w:r>
      <w:r w:rsidRPr="00163271">
        <w:rPr>
          <w:rFonts w:ascii="Arial" w:hAnsi="Arial" w:cs="Arial"/>
          <w:b/>
          <w:bCs/>
          <w:i/>
          <w:iCs/>
        </w:rPr>
        <w:t>“</w:t>
      </w:r>
      <w:r w:rsidRPr="00163271">
        <w:rPr>
          <w:rFonts w:ascii="Arial" w:hAnsi="Arial" w:cs="Arial"/>
          <w:i/>
          <w:iCs/>
        </w:rPr>
        <w:t>getting started</w:t>
      </w:r>
      <w:r w:rsidRPr="00163271">
        <w:rPr>
          <w:rFonts w:ascii="Arial" w:hAnsi="Arial" w:cs="Arial"/>
          <w:b/>
          <w:bCs/>
          <w:i/>
          <w:iCs/>
        </w:rPr>
        <w:t>”</w:t>
      </w:r>
      <w:r w:rsidRPr="00163271">
        <w:rPr>
          <w:rFonts w:ascii="Arial" w:hAnsi="Arial" w:cs="Arial"/>
          <w:i/>
          <w:iCs/>
        </w:rPr>
        <w:t xml:space="preserve"> which includes generating questions, activating prior knowledge, and introducing the </w:t>
      </w:r>
      <w:r w:rsidR="004124AC" w:rsidRPr="00163271">
        <w:rPr>
          <w:rFonts w:ascii="Arial" w:hAnsi="Arial" w:cs="Arial"/>
          <w:i/>
          <w:iCs/>
        </w:rPr>
        <w:t>theme</w:t>
      </w:r>
      <w:r w:rsidRPr="00163271">
        <w:rPr>
          <w:rFonts w:ascii="Arial" w:hAnsi="Arial" w:cs="Arial"/>
          <w:i/>
          <w:iCs/>
        </w:rPr>
        <w:t>.</w:t>
      </w:r>
    </w:p>
    <w:p w14:paraId="2B8DFE03" w14:textId="77777777" w:rsidR="00635EED" w:rsidRPr="00163271" w:rsidRDefault="000637D8" w:rsidP="00635EED">
      <w:pPr>
        <w:rPr>
          <w:rFonts w:ascii="Arial" w:hAnsi="Arial" w:cs="Arial"/>
        </w:rPr>
      </w:pPr>
      <w:r>
        <w:rPr>
          <w:rFonts w:ascii="Arial" w:hAnsi="Arial" w:cs="Arial"/>
        </w:rPr>
        <w:pict w14:anchorId="70B78679">
          <v:rect id="_x0000_i1048" style="width:0;height:1.5pt" o:hralign="center" o:hrstd="t" o:hr="t" fillcolor="#a0a0a0" stroked="f"/>
        </w:pict>
      </w:r>
    </w:p>
    <w:p w14:paraId="01568FF0" w14:textId="20D50302" w:rsidR="00635EED" w:rsidRPr="00163271" w:rsidRDefault="00635EED" w:rsidP="00635EED">
      <w:pPr>
        <w:pStyle w:val="LI"/>
        <w:rPr>
          <w:rFonts w:ascii="Arial" w:hAnsi="Arial" w:cs="Arial"/>
        </w:rPr>
      </w:pPr>
      <w:r w:rsidRPr="00163271">
        <w:rPr>
          <w:rFonts w:ascii="Arial" w:hAnsi="Arial" w:cs="Arial"/>
        </w:rPr>
        <w:t xml:space="preserve">I am learning to: </w:t>
      </w:r>
      <w:r w:rsidR="00D219B2" w:rsidRPr="00163271">
        <w:rPr>
          <w:rFonts w:ascii="Arial" w:hAnsi="Arial" w:cs="Arial"/>
        </w:rPr>
        <w:t>think deeply about the impact of introduced species on native species</w:t>
      </w:r>
    </w:p>
    <w:p w14:paraId="70DC8B4E" w14:textId="77777777" w:rsidR="00635EED" w:rsidRPr="00163271" w:rsidRDefault="00635EED" w:rsidP="006B5120">
      <w:pPr>
        <w:spacing w:after="0"/>
        <w:rPr>
          <w:rFonts w:ascii="Arial" w:hAnsi="Arial" w:cs="Arial"/>
        </w:rPr>
      </w:pPr>
      <w:r w:rsidRPr="00163271">
        <w:rPr>
          <w:rFonts w:ascii="Arial" w:hAnsi="Arial" w:cs="Arial"/>
        </w:rPr>
        <w:t>What do I need?</w:t>
      </w:r>
    </w:p>
    <w:p w14:paraId="57D9141D" w14:textId="77777777" w:rsidR="00635EED" w:rsidRPr="00163271" w:rsidRDefault="00635EED" w:rsidP="00A73765">
      <w:pPr>
        <w:pStyle w:val="ListParagraph"/>
        <w:numPr>
          <w:ilvl w:val="0"/>
          <w:numId w:val="3"/>
        </w:numPr>
        <w:rPr>
          <w:rFonts w:ascii="Arial" w:hAnsi="Arial" w:cs="Arial"/>
        </w:rPr>
      </w:pPr>
      <w:r w:rsidRPr="00163271">
        <w:rPr>
          <w:rFonts w:ascii="Arial" w:hAnsi="Arial" w:cs="Arial"/>
        </w:rPr>
        <w:t>30 minutes</w:t>
      </w:r>
    </w:p>
    <w:p w14:paraId="3DE58DC1" w14:textId="54F3A7E1" w:rsidR="00635EED" w:rsidRPr="00163271" w:rsidRDefault="00ED1433" w:rsidP="00A73765">
      <w:pPr>
        <w:pStyle w:val="ListParagraph"/>
        <w:numPr>
          <w:ilvl w:val="0"/>
          <w:numId w:val="3"/>
        </w:numPr>
        <w:rPr>
          <w:rFonts w:ascii="Arial" w:hAnsi="Arial" w:cs="Arial"/>
        </w:rPr>
      </w:pPr>
      <w:r w:rsidRPr="00163271">
        <w:rPr>
          <w:rFonts w:ascii="Arial" w:hAnsi="Arial" w:cs="Arial"/>
        </w:rPr>
        <w:t>Home learning book</w:t>
      </w:r>
    </w:p>
    <w:p w14:paraId="401BB1C2" w14:textId="77777777" w:rsidR="00554EA3" w:rsidRPr="00163271" w:rsidRDefault="00554EA3" w:rsidP="00A73765">
      <w:pPr>
        <w:pStyle w:val="ListParagraph"/>
        <w:numPr>
          <w:ilvl w:val="0"/>
          <w:numId w:val="3"/>
        </w:numPr>
        <w:rPr>
          <w:rFonts w:ascii="Arial" w:hAnsi="Arial" w:cs="Arial"/>
        </w:rPr>
      </w:pPr>
      <w:r w:rsidRPr="00163271">
        <w:t xml:space="preserve">Optional digital: </w:t>
      </w:r>
    </w:p>
    <w:p w14:paraId="1DA711F9" w14:textId="2F8111DC" w:rsidR="008E23A1" w:rsidRPr="00163271" w:rsidRDefault="000637D8" w:rsidP="00554EA3">
      <w:pPr>
        <w:pStyle w:val="ListParagraph"/>
        <w:rPr>
          <w:rFonts w:ascii="Arial" w:hAnsi="Arial" w:cs="Arial"/>
        </w:rPr>
      </w:pPr>
      <w:hyperlink r:id="rId101" w:history="1">
        <w:r w:rsidR="00554EA3" w:rsidRPr="00163271">
          <w:rPr>
            <w:rStyle w:val="Hyperlink"/>
            <w:rFonts w:ascii="Arial" w:hAnsi="Arial" w:cs="Arial"/>
            <w:lang w:eastAsia="en-NZ"/>
          </w:rPr>
          <w:t>https://predatorfreenz.org/the-big-picture/large-predator-control-projects/key-projects/wellington-projects/</w:t>
        </w:r>
      </w:hyperlink>
    </w:p>
    <w:p w14:paraId="54A6B98B" w14:textId="50DF7C23" w:rsidR="008E23A1" w:rsidRPr="00163271" w:rsidRDefault="000637D8" w:rsidP="00554EA3">
      <w:pPr>
        <w:pStyle w:val="ListParagraph"/>
        <w:rPr>
          <w:rFonts w:ascii="Arial" w:hAnsi="Arial" w:cs="Arial"/>
          <w:lang w:eastAsia="en-NZ"/>
        </w:rPr>
      </w:pPr>
      <w:hyperlink r:id="rId102" w:history="1">
        <w:r w:rsidR="00554EA3" w:rsidRPr="00163271">
          <w:rPr>
            <w:rStyle w:val="Hyperlink"/>
            <w:rFonts w:ascii="Arial" w:hAnsi="Arial" w:cs="Arial"/>
            <w:lang w:eastAsia="en-NZ"/>
          </w:rPr>
          <w:t>https://www.capitalkiwi.co.nz/</w:t>
        </w:r>
      </w:hyperlink>
      <w:r w:rsidR="00794813" w:rsidRPr="00163271">
        <w:rPr>
          <w:rFonts w:ascii="Arial" w:hAnsi="Arial" w:cs="Arial"/>
          <w:lang w:eastAsia="en-NZ"/>
        </w:rPr>
        <w:t xml:space="preserve"> </w:t>
      </w:r>
    </w:p>
    <w:p w14:paraId="59CACB07" w14:textId="7E806BBB" w:rsidR="004124AC" w:rsidRPr="00163271" w:rsidRDefault="004124AC" w:rsidP="004124AC">
      <w:pPr>
        <w:rPr>
          <w:rFonts w:ascii="Arial" w:hAnsi="Arial" w:cs="Arial"/>
          <w:b/>
          <w:bCs/>
        </w:rPr>
      </w:pPr>
      <w:r w:rsidRPr="00163271">
        <w:rPr>
          <w:rFonts w:ascii="Arial" w:hAnsi="Arial" w:cs="Arial"/>
          <w:b/>
          <w:bCs/>
        </w:rPr>
        <w:t>Remember to start your day right (See p.</w:t>
      </w:r>
      <w:r w:rsidR="00D31C30" w:rsidRPr="00163271">
        <w:rPr>
          <w:rFonts w:ascii="Arial" w:hAnsi="Arial" w:cs="Arial"/>
          <w:b/>
          <w:bCs/>
        </w:rPr>
        <w:t>9</w:t>
      </w:r>
      <w:r w:rsidRPr="00163271">
        <w:rPr>
          <w:rFonts w:ascii="Arial" w:hAnsi="Arial" w:cs="Arial"/>
          <w:b/>
          <w:bCs/>
        </w:rPr>
        <w:t xml:space="preserve">) </w:t>
      </w:r>
    </w:p>
    <w:p w14:paraId="6ED46C22" w14:textId="5C655160" w:rsidR="00635EED" w:rsidRPr="00163271" w:rsidRDefault="00635EED" w:rsidP="00635EED">
      <w:pPr>
        <w:pStyle w:val="BH2"/>
        <w:rPr>
          <w:rFonts w:ascii="Arial" w:hAnsi="Arial" w:cs="Arial"/>
          <w:lang w:val="en-NZ"/>
        </w:rPr>
      </w:pPr>
      <w:r w:rsidRPr="00163271">
        <w:rPr>
          <w:rFonts w:ascii="Arial" w:hAnsi="Arial" w:cs="Arial"/>
          <w:lang w:val="en-NZ"/>
        </w:rPr>
        <w:t>Instructions: Predict</w:t>
      </w:r>
      <w:r w:rsidR="00395659" w:rsidRPr="00163271">
        <w:rPr>
          <w:rFonts w:ascii="Arial" w:hAnsi="Arial" w:cs="Arial"/>
          <w:lang w:val="en-NZ"/>
        </w:rPr>
        <w:t>i</w:t>
      </w:r>
      <w:r w:rsidRPr="00163271">
        <w:rPr>
          <w:rFonts w:ascii="Arial" w:hAnsi="Arial" w:cs="Arial"/>
          <w:lang w:val="en-NZ"/>
        </w:rPr>
        <w:t>ons and wonderings</w:t>
      </w:r>
    </w:p>
    <w:p w14:paraId="51A943D8" w14:textId="23CDC3E7" w:rsidR="00895887" w:rsidRPr="00163271" w:rsidRDefault="00895887" w:rsidP="00895887">
      <w:pPr>
        <w:spacing w:before="120" w:line="264" w:lineRule="auto"/>
        <w:textAlignment w:val="baseline"/>
        <w:rPr>
          <w:rFonts w:ascii="Arial" w:eastAsia="Times New Roman" w:hAnsi="Arial" w:cs="Arial"/>
          <w:sz w:val="18"/>
          <w:szCs w:val="18"/>
          <w:lang w:eastAsia="en-NZ"/>
        </w:rPr>
      </w:pPr>
      <w:r w:rsidRPr="00163271">
        <w:rPr>
          <w:rFonts w:ascii="Arial" w:eastAsia="Times New Roman" w:hAnsi="Arial" w:cs="Arial"/>
          <w:lang w:eastAsia="en-NZ"/>
        </w:rPr>
        <w:t xml:space="preserve">Talk with others about which species are native and endemic to Aotearoa New Zealand and how long they have lived in our country. Your conversations will produce </w:t>
      </w:r>
      <w:r w:rsidR="006B5120" w:rsidRPr="00163271">
        <w:rPr>
          <w:rFonts w:ascii="Arial" w:eastAsia="Times New Roman" w:hAnsi="Arial" w:cs="Arial"/>
          <w:lang w:eastAsia="en-NZ"/>
        </w:rPr>
        <w:t xml:space="preserve">many questions </w:t>
      </w:r>
      <w:r w:rsidRPr="00163271">
        <w:rPr>
          <w:rFonts w:ascii="Arial" w:eastAsia="Times New Roman" w:hAnsi="Arial" w:cs="Arial"/>
          <w:lang w:eastAsia="en-NZ"/>
        </w:rPr>
        <w:t>and wonderings about our extinct and threatened species, creatures who have lived on these islands since prehistoric times. You may learn about animals who were introduced and are now predators to our endemic/native species.</w:t>
      </w:r>
      <w:r w:rsidR="00794813" w:rsidRPr="00163271">
        <w:rPr>
          <w:rFonts w:ascii="Arial" w:eastAsia="Times New Roman" w:hAnsi="Arial" w:cs="Arial"/>
          <w:lang w:eastAsia="en-NZ"/>
        </w:rPr>
        <w:t xml:space="preserve"> </w:t>
      </w:r>
    </w:p>
    <w:p w14:paraId="659C85A4" w14:textId="73E1798D" w:rsidR="00895887" w:rsidRPr="00163271" w:rsidRDefault="00895887" w:rsidP="00895887">
      <w:pPr>
        <w:spacing w:before="120" w:line="264" w:lineRule="auto"/>
        <w:textAlignment w:val="baseline"/>
        <w:rPr>
          <w:rFonts w:ascii="Arial" w:eastAsia="Times New Roman" w:hAnsi="Arial" w:cs="Arial"/>
          <w:sz w:val="18"/>
          <w:szCs w:val="18"/>
          <w:lang w:eastAsia="en-NZ"/>
        </w:rPr>
      </w:pPr>
      <w:r w:rsidRPr="00163271">
        <w:rPr>
          <w:rFonts w:ascii="Arial" w:eastAsia="Times New Roman" w:hAnsi="Arial" w:cs="Arial"/>
          <w:lang w:eastAsia="en-NZ"/>
        </w:rPr>
        <w:t>If you have access to a device, you can view a video or read about a group of people in Wellington committed to making their green spaces ‘predator free’ with the aim of bringing kiwi into their green spaces. Working together as a community, they are making an impact, catching lots of rats with back yard trapping devices, resulting in lots of tuis warbling in gardens and green spaces around Wellington. </w:t>
      </w:r>
    </w:p>
    <w:p w14:paraId="645A3B07" w14:textId="77777777" w:rsidR="008E23A1" w:rsidRPr="00163271" w:rsidRDefault="008E23A1">
      <w:pPr>
        <w:spacing w:line="240" w:lineRule="auto"/>
        <w:rPr>
          <w:rFonts w:ascii="Arial" w:eastAsia="Times New Roman" w:hAnsi="Arial" w:cs="Arial"/>
          <w:lang w:eastAsia="en-NZ"/>
        </w:rPr>
      </w:pPr>
      <w:r w:rsidRPr="00163271">
        <w:rPr>
          <w:rFonts w:ascii="Arial" w:eastAsia="Times New Roman" w:hAnsi="Arial" w:cs="Arial"/>
          <w:lang w:eastAsia="en-NZ"/>
        </w:rPr>
        <w:br w:type="page"/>
      </w:r>
    </w:p>
    <w:p w14:paraId="7C81160A" w14:textId="4036FC99" w:rsidR="0034276F" w:rsidRPr="00163271" w:rsidRDefault="00895887" w:rsidP="008E23A1">
      <w:pPr>
        <w:spacing w:before="120" w:line="264" w:lineRule="auto"/>
        <w:textAlignment w:val="baseline"/>
        <w:rPr>
          <w:rFonts w:ascii="Arial" w:eastAsia="Times New Roman" w:hAnsi="Arial" w:cs="Arial"/>
          <w:sz w:val="18"/>
          <w:szCs w:val="18"/>
          <w:lang w:eastAsia="en-NZ"/>
        </w:rPr>
      </w:pPr>
      <w:r w:rsidRPr="00163271">
        <w:rPr>
          <w:rFonts w:ascii="Arial" w:eastAsia="Times New Roman" w:hAnsi="Arial" w:cs="Arial"/>
          <w:lang w:eastAsia="en-NZ"/>
        </w:rPr>
        <w:lastRenderedPageBreak/>
        <w:t>Before you start today’s literacy work, warm up with the vocabulary activit</w:t>
      </w:r>
      <w:r w:rsidR="006B5120" w:rsidRPr="00163271">
        <w:rPr>
          <w:rFonts w:ascii="Arial" w:eastAsia="Times New Roman" w:hAnsi="Arial" w:cs="Arial"/>
          <w:lang w:eastAsia="en-NZ"/>
        </w:rPr>
        <w:t>y:</w:t>
      </w:r>
    </w:p>
    <w:p w14:paraId="698A2D12" w14:textId="6BC4EB3B" w:rsidR="00895887" w:rsidRPr="00163271" w:rsidRDefault="00895887" w:rsidP="006B5120">
      <w:pPr>
        <w:spacing w:before="120" w:line="264" w:lineRule="auto"/>
        <w:textAlignment w:val="baseline"/>
        <w:rPr>
          <w:rFonts w:ascii="Arial" w:eastAsia="Times New Roman" w:hAnsi="Arial" w:cs="Arial"/>
          <w:sz w:val="18"/>
          <w:szCs w:val="18"/>
          <w:lang w:eastAsia="en-NZ"/>
        </w:rPr>
      </w:pPr>
      <w:r w:rsidRPr="00163271">
        <w:rPr>
          <w:rFonts w:ascii="Arial" w:eastAsia="Times New Roman" w:hAnsi="Arial" w:cs="Arial"/>
          <w:b/>
          <w:bCs/>
          <w:lang w:eastAsia="en-NZ"/>
        </w:rPr>
        <w:t>Match the key words with their meaning</w:t>
      </w:r>
      <w:r w:rsidRPr="00163271">
        <w:rPr>
          <w:rFonts w:ascii="Arial" w:eastAsia="Times New Roman" w:hAnsi="Arial" w:cs="Arial"/>
          <w:lang w:eastAsia="en-NZ"/>
        </w:rPr>
        <w:t>. Check your answers with an adult or a dictionary. </w:t>
      </w:r>
      <w:r w:rsidR="006B5120" w:rsidRPr="00163271">
        <w:rPr>
          <w:rFonts w:ascii="Arial" w:eastAsia="Times New Roman" w:hAnsi="Arial" w:cs="Arial"/>
          <w:lang w:eastAsia="en-NZ"/>
        </w:rPr>
        <w:t>The first one has been done for you.</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3168"/>
        <w:gridCol w:w="6102"/>
      </w:tblGrid>
      <w:tr w:rsidR="47B99A1E" w:rsidRPr="00163271" w14:paraId="6DFEC6DE" w14:textId="77777777" w:rsidTr="00BF3F00">
        <w:tc>
          <w:tcPr>
            <w:tcW w:w="3168" w:type="dxa"/>
          </w:tcPr>
          <w:p w14:paraId="3ECEF36B" w14:textId="58A83C54" w:rsidR="47B99A1E" w:rsidRPr="00163271" w:rsidRDefault="47B99A1E" w:rsidP="002E6F39">
            <w:pPr>
              <w:rPr>
                <w:rFonts w:ascii="Arial" w:hAnsi="Arial" w:cs="Arial"/>
                <w:sz w:val="24"/>
                <w:szCs w:val="24"/>
              </w:rPr>
            </w:pPr>
            <w:r w:rsidRPr="00163271">
              <w:rPr>
                <w:rFonts w:ascii="Arial" w:hAnsi="Arial" w:cs="Arial"/>
                <w:sz w:val="24"/>
                <w:szCs w:val="24"/>
              </w:rPr>
              <w:t>Predator</w:t>
            </w:r>
          </w:p>
        </w:tc>
        <w:tc>
          <w:tcPr>
            <w:tcW w:w="6102" w:type="dxa"/>
          </w:tcPr>
          <w:p w14:paraId="0F8230BF" w14:textId="2A9B71DF" w:rsidR="47B99A1E" w:rsidRPr="00163271" w:rsidRDefault="47B99A1E" w:rsidP="002E6F39">
            <w:pPr>
              <w:rPr>
                <w:rFonts w:ascii="Arial" w:hAnsi="Arial" w:cs="Arial"/>
                <w:sz w:val="24"/>
                <w:szCs w:val="24"/>
              </w:rPr>
            </w:pPr>
            <w:r w:rsidRPr="00163271">
              <w:rPr>
                <w:rFonts w:ascii="Arial" w:hAnsi="Arial" w:cs="Arial"/>
                <w:sz w:val="24"/>
                <w:szCs w:val="24"/>
              </w:rPr>
              <w:t>Living things competing with each other for resources</w:t>
            </w:r>
          </w:p>
        </w:tc>
      </w:tr>
      <w:tr w:rsidR="47B99A1E" w:rsidRPr="00163271" w14:paraId="73F68A43" w14:textId="77777777" w:rsidTr="00BF3F00">
        <w:tc>
          <w:tcPr>
            <w:tcW w:w="3168" w:type="dxa"/>
          </w:tcPr>
          <w:p w14:paraId="41780BE0" w14:textId="1F34D758" w:rsidR="47B99A1E" w:rsidRPr="00163271" w:rsidRDefault="000637D8" w:rsidP="002E6F39">
            <w:pPr>
              <w:rPr>
                <w:rFonts w:ascii="Arial" w:hAnsi="Arial" w:cs="Arial"/>
                <w:sz w:val="24"/>
                <w:szCs w:val="24"/>
              </w:rPr>
            </w:pPr>
            <w:r>
              <w:rPr>
                <w:rFonts w:ascii="Arial" w:hAnsi="Arial" w:cs="Arial"/>
              </w:rPr>
              <w:pict w14:anchorId="2F81BCCD">
                <v:rect id="Ink 18" o:spid="_x0000_s1205" style="position:absolute;margin-left:123.75pt;margin-top:-11.65pt;width:32.05pt;height:56.15pt;z-index:251658284;visibility:visible;mso-position-horizontal-relative:text;mso-position-vertical-relative:text" filled="f" strokeweight=".5mm">
                  <v:stroke endcap="round"/>
                  <v:path shadowok="f" o:extrusionok="f" fillok="f" insetpenok="f"/>
                  <o:lock v:ext="edit" rotation="t" aspectratio="t" verticies="t" text="t" shapetype="t"/>
                  <o:ink i="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" annotation="t"/>
                </v:rect>
              </w:pict>
            </w:r>
            <w:r w:rsidR="47B99A1E" w:rsidRPr="00163271">
              <w:rPr>
                <w:rFonts w:ascii="Arial" w:hAnsi="Arial" w:cs="Arial"/>
                <w:sz w:val="24"/>
                <w:szCs w:val="24"/>
              </w:rPr>
              <w:t>Threat</w:t>
            </w:r>
          </w:p>
        </w:tc>
        <w:tc>
          <w:tcPr>
            <w:tcW w:w="6102" w:type="dxa"/>
          </w:tcPr>
          <w:p w14:paraId="4A922E09" w14:textId="06015329" w:rsidR="47B99A1E" w:rsidRPr="00163271" w:rsidRDefault="47B99A1E" w:rsidP="002E6F39">
            <w:pPr>
              <w:rPr>
                <w:rFonts w:ascii="Arial" w:hAnsi="Arial" w:cs="Arial"/>
                <w:sz w:val="24"/>
                <w:szCs w:val="24"/>
              </w:rPr>
            </w:pPr>
            <w:r w:rsidRPr="00163271">
              <w:rPr>
                <w:rFonts w:ascii="Arial" w:hAnsi="Arial" w:cs="Arial"/>
                <w:sz w:val="24"/>
                <w:szCs w:val="24"/>
              </w:rPr>
              <w:t>Animals that have evolved in New Zealand and are only found here</w:t>
            </w:r>
          </w:p>
        </w:tc>
      </w:tr>
      <w:tr w:rsidR="47B99A1E" w:rsidRPr="00163271" w14:paraId="1AA3930A" w14:textId="77777777" w:rsidTr="00BF3F00">
        <w:tc>
          <w:tcPr>
            <w:tcW w:w="3168" w:type="dxa"/>
          </w:tcPr>
          <w:p w14:paraId="581764A8" w14:textId="6E681762" w:rsidR="47B99A1E" w:rsidRPr="00163271" w:rsidRDefault="47B99A1E" w:rsidP="002E6F39">
            <w:pPr>
              <w:rPr>
                <w:rFonts w:ascii="Arial" w:hAnsi="Arial" w:cs="Arial"/>
                <w:sz w:val="24"/>
                <w:szCs w:val="24"/>
              </w:rPr>
            </w:pPr>
            <w:r w:rsidRPr="00163271">
              <w:rPr>
                <w:rFonts w:ascii="Arial" w:hAnsi="Arial" w:cs="Arial"/>
                <w:sz w:val="24"/>
                <w:szCs w:val="24"/>
              </w:rPr>
              <w:t>Endemic</w:t>
            </w:r>
          </w:p>
        </w:tc>
        <w:tc>
          <w:tcPr>
            <w:tcW w:w="6102" w:type="dxa"/>
          </w:tcPr>
          <w:p w14:paraId="1D16A71F" w14:textId="5ECCE263" w:rsidR="47B99A1E" w:rsidRPr="00163271" w:rsidRDefault="47B99A1E" w:rsidP="002E6F39">
            <w:pPr>
              <w:rPr>
                <w:rFonts w:ascii="Arial" w:hAnsi="Arial" w:cs="Arial"/>
                <w:sz w:val="24"/>
                <w:szCs w:val="24"/>
              </w:rPr>
            </w:pPr>
            <w:r w:rsidRPr="00163271">
              <w:rPr>
                <w:rFonts w:ascii="Arial" w:hAnsi="Arial" w:cs="Arial"/>
                <w:sz w:val="24"/>
                <w:szCs w:val="24"/>
              </w:rPr>
              <w:t>Something that can harm or kill</w:t>
            </w:r>
          </w:p>
        </w:tc>
      </w:tr>
      <w:tr w:rsidR="47B99A1E" w:rsidRPr="00163271" w14:paraId="14F196FC" w14:textId="77777777" w:rsidTr="00BF3F00">
        <w:tc>
          <w:tcPr>
            <w:tcW w:w="3168" w:type="dxa"/>
          </w:tcPr>
          <w:p w14:paraId="60661A4B" w14:textId="1D8C4B3A" w:rsidR="47B99A1E" w:rsidRPr="00163271" w:rsidRDefault="47B99A1E" w:rsidP="002E6F39">
            <w:pPr>
              <w:rPr>
                <w:rFonts w:ascii="Arial" w:hAnsi="Arial" w:cs="Arial"/>
                <w:sz w:val="24"/>
                <w:szCs w:val="24"/>
              </w:rPr>
            </w:pPr>
            <w:r w:rsidRPr="00163271">
              <w:rPr>
                <w:rFonts w:ascii="Arial" w:hAnsi="Arial" w:cs="Arial"/>
                <w:sz w:val="24"/>
                <w:szCs w:val="24"/>
              </w:rPr>
              <w:t>Introduced</w:t>
            </w:r>
          </w:p>
        </w:tc>
        <w:tc>
          <w:tcPr>
            <w:tcW w:w="6102" w:type="dxa"/>
          </w:tcPr>
          <w:p w14:paraId="5D8B6242" w14:textId="382E4642" w:rsidR="47B99A1E" w:rsidRPr="00163271" w:rsidRDefault="47B99A1E" w:rsidP="002E6F39">
            <w:pPr>
              <w:rPr>
                <w:rFonts w:ascii="Arial" w:hAnsi="Arial" w:cs="Arial"/>
                <w:sz w:val="24"/>
                <w:szCs w:val="24"/>
              </w:rPr>
            </w:pPr>
            <w:r w:rsidRPr="00163271">
              <w:rPr>
                <w:rFonts w:ascii="Arial" w:hAnsi="Arial" w:cs="Arial"/>
                <w:sz w:val="24"/>
                <w:szCs w:val="24"/>
              </w:rPr>
              <w:t>An animal that naturally preys on something else</w:t>
            </w:r>
          </w:p>
        </w:tc>
      </w:tr>
      <w:tr w:rsidR="47B99A1E" w:rsidRPr="00163271" w14:paraId="023EAC19" w14:textId="77777777" w:rsidTr="00BF3F00">
        <w:tc>
          <w:tcPr>
            <w:tcW w:w="3168" w:type="dxa"/>
          </w:tcPr>
          <w:p w14:paraId="5145CAD9" w14:textId="570BCE77" w:rsidR="47B99A1E" w:rsidRPr="00163271" w:rsidRDefault="00A72491" w:rsidP="002E6F39">
            <w:pPr>
              <w:rPr>
                <w:rFonts w:ascii="Arial" w:hAnsi="Arial" w:cs="Arial"/>
                <w:sz w:val="24"/>
                <w:szCs w:val="24"/>
              </w:rPr>
            </w:pPr>
            <w:r w:rsidRPr="00163271">
              <w:rPr>
                <w:rFonts w:ascii="Arial" w:hAnsi="Arial" w:cs="Arial"/>
                <w:sz w:val="24"/>
                <w:szCs w:val="24"/>
              </w:rPr>
              <w:t>Competition (in biology)</w:t>
            </w:r>
          </w:p>
        </w:tc>
        <w:tc>
          <w:tcPr>
            <w:tcW w:w="6102" w:type="dxa"/>
          </w:tcPr>
          <w:p w14:paraId="6367C0DF" w14:textId="3CA0F81B" w:rsidR="47B99A1E" w:rsidRPr="00163271" w:rsidRDefault="005A7F0C" w:rsidP="002E6F39">
            <w:pPr>
              <w:rPr>
                <w:rFonts w:ascii="Arial" w:hAnsi="Arial" w:cs="Arial"/>
                <w:sz w:val="24"/>
                <w:szCs w:val="24"/>
              </w:rPr>
            </w:pPr>
            <w:r w:rsidRPr="00163271">
              <w:rPr>
                <w:rFonts w:ascii="Arial" w:hAnsi="Arial" w:cs="Arial"/>
                <w:sz w:val="24"/>
                <w:szCs w:val="24"/>
              </w:rPr>
              <w:t>Living things that are not native to New Zealand</w:t>
            </w:r>
            <w:r w:rsidR="008F24C0" w:rsidRPr="00163271">
              <w:rPr>
                <w:rFonts w:ascii="Arial" w:hAnsi="Arial" w:cs="Arial"/>
                <w:sz w:val="24"/>
                <w:szCs w:val="24"/>
              </w:rPr>
              <w:t xml:space="preserve"> and have been brought </w:t>
            </w:r>
            <w:r w:rsidR="00797E5C" w:rsidRPr="00163271">
              <w:rPr>
                <w:rFonts w:ascii="Arial" w:hAnsi="Arial" w:cs="Arial"/>
                <w:sz w:val="24"/>
                <w:szCs w:val="24"/>
              </w:rPr>
              <w:t>to an environment where they don’t occur naturally.</w:t>
            </w:r>
          </w:p>
        </w:tc>
      </w:tr>
    </w:tbl>
    <w:p w14:paraId="66454ABC" w14:textId="132CB1DD" w:rsidR="00635EED" w:rsidRPr="00163271" w:rsidRDefault="00635EED" w:rsidP="47B99A1E">
      <w:pPr>
        <w:rPr>
          <w:rFonts w:ascii="Arial" w:eastAsia="&quot;Calibri&quot;,sans-serif" w:hAnsi="Arial" w:cs="Arial"/>
          <w:highlight w:val="yellow"/>
        </w:rPr>
      </w:pPr>
    </w:p>
    <w:p w14:paraId="0B510E34" w14:textId="77777777" w:rsidR="00635EED" w:rsidRPr="00163271" w:rsidRDefault="00635EED" w:rsidP="00635EED">
      <w:pPr>
        <w:pStyle w:val="BH2"/>
        <w:rPr>
          <w:rFonts w:ascii="Arial" w:hAnsi="Arial" w:cs="Arial"/>
          <w:lang w:val="en-NZ"/>
        </w:rPr>
      </w:pPr>
      <w:r w:rsidRPr="00163271">
        <w:rPr>
          <w:rFonts w:ascii="Arial" w:hAnsi="Arial" w:cs="Arial"/>
          <w:lang w:val="en-NZ"/>
        </w:rPr>
        <w:t>Your task:</w:t>
      </w:r>
    </w:p>
    <w:p w14:paraId="480B81AB" w14:textId="2161978E" w:rsidR="00B14BA8" w:rsidRPr="00163271" w:rsidRDefault="00B14BA8" w:rsidP="00B14BA8">
      <w:pPr>
        <w:rPr>
          <w:rFonts w:ascii="Arial" w:hAnsi="Arial" w:cs="Arial"/>
          <w:lang w:eastAsia="en-NZ"/>
        </w:rPr>
      </w:pPr>
      <w:r w:rsidRPr="00163271">
        <w:rPr>
          <w:rFonts w:ascii="Arial" w:hAnsi="Arial" w:cs="Arial"/>
          <w:b/>
          <w:bCs/>
          <w:lang w:eastAsia="en-NZ"/>
        </w:rPr>
        <w:t>Record</w:t>
      </w:r>
      <w:r w:rsidRPr="00163271">
        <w:rPr>
          <w:rFonts w:ascii="Arial" w:hAnsi="Arial" w:cs="Arial"/>
          <w:lang w:eastAsia="en-NZ"/>
        </w:rPr>
        <w:t xml:space="preserve"> your questions and wonderings about introduced predators and threats to our green spaces in your home learning book. </w:t>
      </w:r>
    </w:p>
    <w:p w14:paraId="7DB73DE8" w14:textId="021D0727" w:rsidR="00B14BA8" w:rsidRPr="00163271" w:rsidRDefault="00B14BA8" w:rsidP="00B14BA8">
      <w:pPr>
        <w:rPr>
          <w:rFonts w:ascii="Arial" w:hAnsi="Arial" w:cs="Arial"/>
          <w:lang w:eastAsia="en-NZ"/>
        </w:rPr>
      </w:pPr>
      <w:r w:rsidRPr="00163271">
        <w:rPr>
          <w:rFonts w:ascii="Arial" w:hAnsi="Arial" w:cs="Arial"/>
          <w:b/>
          <w:bCs/>
          <w:lang w:eastAsia="en-NZ"/>
        </w:rPr>
        <w:t>Select</w:t>
      </w:r>
      <w:r w:rsidRPr="00163271">
        <w:rPr>
          <w:rFonts w:ascii="Arial" w:hAnsi="Arial" w:cs="Arial"/>
          <w:lang w:eastAsia="en-NZ"/>
        </w:rPr>
        <w:t xml:space="preserve"> your favourite endemic bird or animal and</w:t>
      </w:r>
      <w:r w:rsidR="00794813" w:rsidRPr="00163271">
        <w:rPr>
          <w:rFonts w:ascii="Arial" w:hAnsi="Arial" w:cs="Arial"/>
          <w:lang w:eastAsia="en-NZ"/>
        </w:rPr>
        <w:t xml:space="preserve"> </w:t>
      </w:r>
      <w:r w:rsidR="006D0F2A" w:rsidRPr="00163271">
        <w:rPr>
          <w:rFonts w:ascii="Arial" w:hAnsi="Arial" w:cs="Arial"/>
          <w:b/>
          <w:bCs/>
          <w:lang w:eastAsia="en-NZ"/>
        </w:rPr>
        <w:t>b</w:t>
      </w:r>
      <w:r w:rsidRPr="00163271">
        <w:rPr>
          <w:rFonts w:ascii="Arial" w:hAnsi="Arial" w:cs="Arial"/>
          <w:b/>
          <w:bCs/>
          <w:lang w:eastAsia="en-NZ"/>
        </w:rPr>
        <w:t xml:space="preserve">rainstorm </w:t>
      </w:r>
      <w:r w:rsidRPr="00163271">
        <w:rPr>
          <w:rFonts w:ascii="Arial" w:hAnsi="Arial" w:cs="Arial"/>
          <w:lang w:eastAsia="en-NZ"/>
        </w:rPr>
        <w:t>as many reasons why it would be a great idea to build and restore a large population of a threatened species to your town or city’s green spaces. </w:t>
      </w:r>
    </w:p>
    <w:p w14:paraId="11BBAE06" w14:textId="77777777" w:rsidR="00AB3A76" w:rsidRPr="00163271" w:rsidRDefault="00AB3A76" w:rsidP="00B14BA8">
      <w:pPr>
        <w:rPr>
          <w:rFonts w:ascii="Arial" w:hAnsi="Arial" w:cs="Arial"/>
          <w:lang w:eastAsia="en-NZ"/>
        </w:rPr>
      </w:pPr>
    </w:p>
    <w:p w14:paraId="3012FF21" w14:textId="6CE4BDCF" w:rsidR="00AB3A76" w:rsidRPr="00163271" w:rsidRDefault="00AB3A76" w:rsidP="00B14BA8">
      <w:pPr>
        <w:rPr>
          <w:rFonts w:ascii="Arial" w:hAnsi="Arial" w:cs="Arial"/>
          <w:b/>
          <w:bCs/>
          <w:lang w:eastAsia="en-NZ"/>
        </w:rPr>
      </w:pPr>
      <w:r w:rsidRPr="00163271">
        <w:rPr>
          <w:rFonts w:ascii="Arial" w:hAnsi="Arial" w:cs="Arial"/>
          <w:b/>
          <w:bCs/>
          <w:lang w:eastAsia="en-NZ"/>
        </w:rPr>
        <w:t>Optional online:</w:t>
      </w:r>
    </w:p>
    <w:p w14:paraId="707D6841" w14:textId="77777777" w:rsidR="00AB3A76" w:rsidRPr="00163271" w:rsidRDefault="00AB3A76" w:rsidP="00AB3A76">
      <w:pPr>
        <w:rPr>
          <w:rFonts w:ascii="Arial" w:hAnsi="Arial" w:cs="Arial"/>
          <w:lang w:eastAsia="en-NZ"/>
        </w:rPr>
      </w:pPr>
      <w:r w:rsidRPr="00163271">
        <w:rPr>
          <w:rFonts w:ascii="Arial" w:hAnsi="Arial" w:cs="Arial"/>
          <w:b/>
          <w:bCs/>
          <w:lang w:eastAsia="en-NZ"/>
        </w:rPr>
        <w:t xml:space="preserve">View </w:t>
      </w:r>
      <w:r w:rsidRPr="00163271">
        <w:rPr>
          <w:rFonts w:ascii="Arial" w:hAnsi="Arial" w:cs="Arial"/>
          <w:lang w:eastAsia="en-NZ"/>
        </w:rPr>
        <w:t xml:space="preserve">video of a mission to make Wellington ‘predator free’ </w:t>
      </w:r>
      <w:hyperlink r:id="rId103" w:history="1">
        <w:r w:rsidRPr="00163271">
          <w:rPr>
            <w:rStyle w:val="Hyperlink"/>
            <w:rFonts w:ascii="Arial" w:hAnsi="Arial" w:cs="Arial"/>
            <w:lang w:eastAsia="en-NZ"/>
          </w:rPr>
          <w:t>https://predatorfreenz.org/the-big-picture/large-predator-control-projects/key-projects/wellington-projects/</w:t>
        </w:r>
      </w:hyperlink>
      <w:r w:rsidRPr="00163271">
        <w:rPr>
          <w:rFonts w:ascii="Arial" w:hAnsi="Arial" w:cs="Arial"/>
          <w:lang w:eastAsia="en-NZ"/>
        </w:rPr>
        <w:t xml:space="preserve"> or </w:t>
      </w:r>
    </w:p>
    <w:p w14:paraId="16158824" w14:textId="3551A889" w:rsidR="00AB3A76" w:rsidRPr="00163271" w:rsidRDefault="00AB3A76" w:rsidP="00AB3A76">
      <w:pPr>
        <w:rPr>
          <w:rFonts w:ascii="Arial" w:hAnsi="Arial" w:cs="Arial"/>
          <w:lang w:eastAsia="en-NZ"/>
        </w:rPr>
      </w:pPr>
      <w:r w:rsidRPr="00163271">
        <w:rPr>
          <w:rFonts w:ascii="Arial" w:hAnsi="Arial" w:cs="Arial"/>
          <w:b/>
          <w:bCs/>
          <w:lang w:eastAsia="en-NZ"/>
        </w:rPr>
        <w:t>Read</w:t>
      </w:r>
      <w:r w:rsidRPr="00163271">
        <w:rPr>
          <w:rFonts w:ascii="Arial" w:hAnsi="Arial" w:cs="Arial"/>
          <w:lang w:eastAsia="en-NZ"/>
        </w:rPr>
        <w:t xml:space="preserve"> about the project</w:t>
      </w:r>
      <w:r w:rsidR="00163271">
        <w:rPr>
          <w:rFonts w:ascii="Arial" w:hAnsi="Arial" w:cs="Arial"/>
          <w:lang w:eastAsia="en-NZ"/>
        </w:rPr>
        <w:t xml:space="preserve"> </w:t>
      </w:r>
      <w:r w:rsidRPr="00163271">
        <w:rPr>
          <w:rFonts w:ascii="Arial" w:hAnsi="Arial" w:cs="Arial"/>
          <w:lang w:eastAsia="en-NZ"/>
        </w:rPr>
        <w:t xml:space="preserve">‘Capital Kiwi’ on their website </w:t>
      </w:r>
      <w:hyperlink r:id="rId104" w:history="1">
        <w:r w:rsidRPr="00163271">
          <w:rPr>
            <w:rStyle w:val="Hyperlink"/>
            <w:rFonts w:ascii="Arial" w:hAnsi="Arial" w:cs="Arial"/>
            <w:lang w:eastAsia="en-NZ"/>
          </w:rPr>
          <w:t>https://www.capitalkiwi.co.nz/</w:t>
        </w:r>
      </w:hyperlink>
      <w:r w:rsidRPr="00163271">
        <w:rPr>
          <w:rFonts w:ascii="Arial" w:hAnsi="Arial" w:cs="Arial"/>
          <w:lang w:eastAsia="en-NZ"/>
        </w:rPr>
        <w:t xml:space="preserve"> </w:t>
      </w:r>
    </w:p>
    <w:p w14:paraId="4064DFCD" w14:textId="77777777" w:rsidR="00AB3A76" w:rsidRPr="00163271" w:rsidRDefault="00AB3A76" w:rsidP="00AB3A76">
      <w:pPr>
        <w:rPr>
          <w:rFonts w:ascii="Arial" w:hAnsi="Arial" w:cs="Arial"/>
          <w:lang w:eastAsia="en-NZ"/>
        </w:rPr>
      </w:pPr>
    </w:p>
    <w:p w14:paraId="79CED74D" w14:textId="69AD5BE0" w:rsidR="00B14BA8" w:rsidRPr="00163271" w:rsidRDefault="00B14BA8" w:rsidP="00B14BA8">
      <w:pPr>
        <w:spacing w:before="240"/>
        <w:rPr>
          <w:rFonts w:ascii="Arial" w:hAnsi="Arial" w:cs="Arial"/>
          <w:b/>
          <w:bCs/>
        </w:rPr>
      </w:pPr>
      <w:r w:rsidRPr="00163271">
        <w:rPr>
          <w:rFonts w:ascii="Arial" w:hAnsi="Arial" w:cs="Arial"/>
          <w:b/>
          <w:bCs/>
        </w:rPr>
        <w:t>Optional extra:</w:t>
      </w:r>
      <w:r w:rsidR="00794813" w:rsidRPr="00163271">
        <w:rPr>
          <w:rFonts w:ascii="Arial" w:hAnsi="Arial" w:cs="Arial"/>
          <w:b/>
          <w:bCs/>
        </w:rPr>
        <w:t xml:space="preserve"> </w:t>
      </w:r>
    </w:p>
    <w:p w14:paraId="3870DB8F" w14:textId="2EF6D2BA" w:rsidR="00DF2A6B" w:rsidRPr="00163271" w:rsidRDefault="00711F58" w:rsidP="00DF2A6B">
      <w:pPr>
        <w:rPr>
          <w:rFonts w:ascii="Arial" w:hAnsi="Arial" w:cs="Arial"/>
        </w:rPr>
      </w:pPr>
      <w:r w:rsidRPr="00163271">
        <w:rPr>
          <w:rFonts w:ascii="Arial" w:hAnsi="Arial" w:cs="Arial"/>
        </w:rPr>
        <w:t xml:space="preserve">Tony Ryan’s </w:t>
      </w:r>
      <w:r w:rsidRPr="00163271">
        <w:rPr>
          <w:rFonts w:ascii="Arial" w:hAnsi="Arial" w:cs="Arial"/>
          <w:i/>
          <w:iCs/>
        </w:rPr>
        <w:t>Thinker</w:t>
      </w:r>
      <w:r w:rsidR="00CB5D53" w:rsidRPr="00163271">
        <w:rPr>
          <w:rFonts w:ascii="Arial" w:hAnsi="Arial" w:cs="Arial"/>
          <w:i/>
          <w:iCs/>
        </w:rPr>
        <w:t>s Keys</w:t>
      </w:r>
      <w:r w:rsidR="00CB5D53" w:rsidRPr="00163271">
        <w:rPr>
          <w:rFonts w:ascii="Arial" w:hAnsi="Arial" w:cs="Arial"/>
        </w:rPr>
        <w:t xml:space="preserve"> </w:t>
      </w:r>
      <w:r w:rsidR="000E6E51" w:rsidRPr="00163271">
        <w:rPr>
          <w:rFonts w:ascii="Arial" w:hAnsi="Arial" w:cs="Arial"/>
        </w:rPr>
        <w:t>are</w:t>
      </w:r>
      <w:r w:rsidR="00DF2A6B" w:rsidRPr="00163271">
        <w:rPr>
          <w:rFonts w:ascii="Arial" w:hAnsi="Arial" w:cs="Arial"/>
        </w:rPr>
        <w:t xml:space="preserve"> tools</w:t>
      </w:r>
      <w:r w:rsidR="00FE46E1" w:rsidRPr="00163271">
        <w:rPr>
          <w:rFonts w:ascii="Arial" w:hAnsi="Arial" w:cs="Arial"/>
        </w:rPr>
        <w:t xml:space="preserve"> designed to help us think about things differently. </w:t>
      </w:r>
      <w:r w:rsidR="00B85B4F" w:rsidRPr="00163271">
        <w:rPr>
          <w:rFonts w:ascii="Arial" w:hAnsi="Arial" w:cs="Arial"/>
        </w:rPr>
        <w:t xml:space="preserve">Inventors and innovators </w:t>
      </w:r>
      <w:r w:rsidR="009579D9" w:rsidRPr="00163271">
        <w:rPr>
          <w:rFonts w:ascii="Arial" w:hAnsi="Arial" w:cs="Arial"/>
        </w:rPr>
        <w:t xml:space="preserve">often come up with their new ideas and changes by </w:t>
      </w:r>
      <w:r w:rsidR="000736E4" w:rsidRPr="00163271">
        <w:rPr>
          <w:rFonts w:ascii="Arial" w:hAnsi="Arial" w:cs="Arial"/>
        </w:rPr>
        <w:t xml:space="preserve">thinking in ways that other people haven’t </w:t>
      </w:r>
      <w:r w:rsidR="00DF2A6B" w:rsidRPr="00163271">
        <w:rPr>
          <w:rFonts w:ascii="Arial" w:hAnsi="Arial" w:cs="Arial"/>
        </w:rPr>
        <w:t xml:space="preserve">done before. </w:t>
      </w:r>
    </w:p>
    <w:p w14:paraId="0F26A614" w14:textId="318AE49B" w:rsidR="00B14BA8" w:rsidRPr="00163271" w:rsidRDefault="00B14BA8" w:rsidP="00A73765">
      <w:pPr>
        <w:pStyle w:val="ListParagraph"/>
        <w:numPr>
          <w:ilvl w:val="0"/>
          <w:numId w:val="15"/>
        </w:numPr>
        <w:rPr>
          <w:rFonts w:ascii="Arial" w:hAnsi="Arial" w:cs="Arial"/>
        </w:rPr>
      </w:pPr>
      <w:r w:rsidRPr="00163271">
        <w:rPr>
          <w:rFonts w:ascii="Arial" w:hAnsi="Arial" w:cs="Arial"/>
        </w:rPr>
        <w:t xml:space="preserve">Choose one or two activities each day from the </w:t>
      </w:r>
      <w:r w:rsidRPr="00163271">
        <w:rPr>
          <w:rFonts w:ascii="Arial" w:hAnsi="Arial" w:cs="Arial"/>
          <w:i/>
          <w:iCs/>
        </w:rPr>
        <w:t>Threatened Species Thinkers Keys</w:t>
      </w:r>
      <w:r w:rsidR="006D0F2A" w:rsidRPr="00163271">
        <w:rPr>
          <w:rFonts w:ascii="Arial" w:hAnsi="Arial" w:cs="Arial"/>
        </w:rPr>
        <w:t xml:space="preserve"> on the next page.</w:t>
      </w:r>
    </w:p>
    <w:p w14:paraId="58BDFF8B" w14:textId="176F2E5B" w:rsidR="00B14BA8" w:rsidRPr="00163271" w:rsidRDefault="00B14BA8" w:rsidP="00A73765">
      <w:pPr>
        <w:pStyle w:val="ListParagraph"/>
        <w:numPr>
          <w:ilvl w:val="0"/>
          <w:numId w:val="15"/>
        </w:numPr>
        <w:rPr>
          <w:rFonts w:ascii="Arial" w:hAnsi="Arial" w:cs="Arial"/>
        </w:rPr>
      </w:pPr>
      <w:r w:rsidRPr="00163271">
        <w:rPr>
          <w:rFonts w:ascii="Arial" w:hAnsi="Arial" w:cs="Arial"/>
        </w:rPr>
        <w:t xml:space="preserve">Record your responses to the keys in your </w:t>
      </w:r>
      <w:r w:rsidR="00ED1433" w:rsidRPr="00163271">
        <w:rPr>
          <w:rFonts w:ascii="Arial" w:hAnsi="Arial" w:cs="Arial"/>
        </w:rPr>
        <w:t>h</w:t>
      </w:r>
      <w:r w:rsidRPr="00163271">
        <w:rPr>
          <w:rFonts w:ascii="Arial" w:hAnsi="Arial" w:cs="Arial"/>
        </w:rPr>
        <w:t xml:space="preserve">ome </w:t>
      </w:r>
      <w:r w:rsidR="00ED1433" w:rsidRPr="00163271">
        <w:rPr>
          <w:rFonts w:ascii="Arial" w:hAnsi="Arial" w:cs="Arial"/>
        </w:rPr>
        <w:t>l</w:t>
      </w:r>
      <w:r w:rsidRPr="00163271">
        <w:rPr>
          <w:rFonts w:ascii="Arial" w:hAnsi="Arial" w:cs="Arial"/>
        </w:rPr>
        <w:t xml:space="preserve">earning </w:t>
      </w:r>
      <w:r w:rsidR="00ED1433" w:rsidRPr="00163271">
        <w:rPr>
          <w:rFonts w:ascii="Arial" w:hAnsi="Arial" w:cs="Arial"/>
        </w:rPr>
        <w:t>b</w:t>
      </w:r>
      <w:r w:rsidRPr="00163271">
        <w:rPr>
          <w:rFonts w:ascii="Arial" w:hAnsi="Arial" w:cs="Arial"/>
        </w:rPr>
        <w:t>ook </w:t>
      </w:r>
    </w:p>
    <w:p w14:paraId="1C75F1DE" w14:textId="77777777" w:rsidR="006D0F2A" w:rsidRPr="00163271" w:rsidRDefault="006D0F2A">
      <w:pPr>
        <w:spacing w:line="240" w:lineRule="auto"/>
        <w:rPr>
          <w:rFonts w:ascii="Arial" w:hAnsi="Arial" w:cs="Arial"/>
        </w:rPr>
        <w:sectPr w:rsidR="006D0F2A" w:rsidRPr="00163271"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tbl>
      <w:tblPr>
        <w:tblStyle w:val="TableGridLight"/>
        <w:tblW w:w="5000" w:type="pct"/>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906"/>
        <w:gridCol w:w="2907"/>
        <w:gridCol w:w="2907"/>
        <w:gridCol w:w="2907"/>
        <w:gridCol w:w="2907"/>
      </w:tblGrid>
      <w:tr w:rsidR="00B82913" w:rsidRPr="00163271" w14:paraId="1F8D7DC5" w14:textId="77777777" w:rsidTr="00254C6F">
        <w:tc>
          <w:tcPr>
            <w:tcW w:w="1000" w:type="pct"/>
          </w:tcPr>
          <w:p w14:paraId="5A6275BA" w14:textId="50B68970" w:rsidR="00B8291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lastRenderedPageBreak/>
              <w:t xml:space="preserve">The Reverse </w:t>
            </w:r>
            <w:r w:rsidR="00711F58" w:rsidRPr="00163271">
              <w:rPr>
                <w:rFonts w:ascii="Arial" w:hAnsi="Arial" w:cs="Arial"/>
                <w:b/>
                <w:bCs/>
                <w:sz w:val="24"/>
                <w:szCs w:val="24"/>
              </w:rPr>
              <w:t>k</w:t>
            </w:r>
            <w:r w:rsidRPr="00163271">
              <w:rPr>
                <w:rFonts w:ascii="Arial" w:hAnsi="Arial" w:cs="Arial"/>
                <w:b/>
                <w:bCs/>
                <w:sz w:val="24"/>
                <w:szCs w:val="24"/>
              </w:rPr>
              <w:t>ey</w:t>
            </w:r>
          </w:p>
          <w:p w14:paraId="0E4B42A8" w14:textId="77777777" w:rsidR="00B82913" w:rsidRPr="00163271" w:rsidRDefault="00B82913" w:rsidP="00D97907">
            <w:pPr>
              <w:spacing w:before="120" w:after="120" w:line="22" w:lineRule="atLeast"/>
              <w:rPr>
                <w:rFonts w:ascii="Arial" w:hAnsi="Arial" w:cs="Arial"/>
                <w:sz w:val="24"/>
                <w:szCs w:val="24"/>
              </w:rPr>
            </w:pPr>
            <w:r w:rsidRPr="00163271">
              <w:rPr>
                <w:rFonts w:ascii="Arial" w:hAnsi="Arial" w:cs="Arial"/>
                <w:sz w:val="24"/>
                <w:szCs w:val="24"/>
              </w:rPr>
              <w:t>List the names of 10 different animals that are NOT endangered</w:t>
            </w:r>
          </w:p>
        </w:tc>
        <w:tc>
          <w:tcPr>
            <w:tcW w:w="1000" w:type="pct"/>
          </w:tcPr>
          <w:p w14:paraId="1C9D6E4A" w14:textId="359DE9C0" w:rsidR="00B8291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What if? </w:t>
            </w:r>
            <w:r w:rsidR="00711F58" w:rsidRPr="00163271">
              <w:rPr>
                <w:rFonts w:ascii="Arial" w:hAnsi="Arial" w:cs="Arial"/>
                <w:b/>
                <w:bCs/>
                <w:sz w:val="24"/>
                <w:szCs w:val="24"/>
              </w:rPr>
              <w:t>k</w:t>
            </w:r>
            <w:r w:rsidRPr="00163271">
              <w:rPr>
                <w:rFonts w:ascii="Arial" w:hAnsi="Arial" w:cs="Arial"/>
                <w:b/>
                <w:bCs/>
                <w:sz w:val="24"/>
                <w:szCs w:val="24"/>
              </w:rPr>
              <w:t>ey</w:t>
            </w:r>
          </w:p>
          <w:p w14:paraId="5E9CDE07" w14:textId="77777777" w:rsidR="00B82913" w:rsidRPr="00163271" w:rsidRDefault="00B82913" w:rsidP="00D97907">
            <w:pPr>
              <w:spacing w:before="120" w:after="120" w:line="22" w:lineRule="atLeast"/>
              <w:rPr>
                <w:rFonts w:ascii="Arial" w:hAnsi="Arial" w:cs="Arial"/>
                <w:sz w:val="24"/>
                <w:szCs w:val="24"/>
              </w:rPr>
            </w:pPr>
            <w:r w:rsidRPr="00163271">
              <w:rPr>
                <w:rFonts w:ascii="Arial" w:hAnsi="Arial" w:cs="Arial"/>
                <w:sz w:val="24"/>
                <w:szCs w:val="24"/>
              </w:rPr>
              <w:t>What if there were no introduced predators in New Zealand? Describe how the green spaces would look and sound in a letter to a friend.</w:t>
            </w:r>
          </w:p>
        </w:tc>
        <w:tc>
          <w:tcPr>
            <w:tcW w:w="1000" w:type="pct"/>
          </w:tcPr>
          <w:p w14:paraId="3E7B4DD0" w14:textId="28568F23" w:rsidR="00B8291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Disadvantage </w:t>
            </w:r>
            <w:r w:rsidR="00711F58" w:rsidRPr="00163271">
              <w:rPr>
                <w:rFonts w:ascii="Arial" w:hAnsi="Arial" w:cs="Arial"/>
                <w:b/>
                <w:bCs/>
                <w:sz w:val="24"/>
                <w:szCs w:val="24"/>
              </w:rPr>
              <w:t>k</w:t>
            </w:r>
            <w:r w:rsidRPr="00163271">
              <w:rPr>
                <w:rFonts w:ascii="Arial" w:hAnsi="Arial" w:cs="Arial"/>
                <w:b/>
                <w:bCs/>
                <w:sz w:val="24"/>
                <w:szCs w:val="24"/>
              </w:rPr>
              <w:t>ey</w:t>
            </w:r>
          </w:p>
          <w:p w14:paraId="1B64EDB2" w14:textId="77777777" w:rsidR="00B82913" w:rsidRPr="00163271" w:rsidRDefault="00B82913" w:rsidP="00D97907">
            <w:pPr>
              <w:spacing w:before="120" w:after="120" w:line="22" w:lineRule="atLeast"/>
              <w:rPr>
                <w:rFonts w:ascii="Arial" w:hAnsi="Arial" w:cs="Arial"/>
                <w:sz w:val="24"/>
                <w:szCs w:val="24"/>
              </w:rPr>
            </w:pPr>
            <w:r w:rsidRPr="00163271">
              <w:rPr>
                <w:rFonts w:ascii="Arial" w:hAnsi="Arial" w:cs="Arial"/>
                <w:sz w:val="24"/>
                <w:szCs w:val="24"/>
              </w:rPr>
              <w:t>Describe what would be some disadvantages of being a threatened animal or species?</w:t>
            </w:r>
          </w:p>
        </w:tc>
        <w:tc>
          <w:tcPr>
            <w:tcW w:w="1000" w:type="pct"/>
          </w:tcPr>
          <w:p w14:paraId="2A751921" w14:textId="07A74C23" w:rsidR="00B8291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The Combination key</w:t>
            </w:r>
          </w:p>
          <w:p w14:paraId="6951CE65" w14:textId="77777777" w:rsidR="00B82913" w:rsidRPr="00163271" w:rsidRDefault="00B82913" w:rsidP="00D97907">
            <w:pPr>
              <w:spacing w:before="120" w:after="120" w:line="22" w:lineRule="atLeast"/>
              <w:rPr>
                <w:rFonts w:ascii="Arial" w:hAnsi="Arial" w:cs="Arial"/>
                <w:sz w:val="24"/>
                <w:szCs w:val="24"/>
              </w:rPr>
            </w:pPr>
            <w:r w:rsidRPr="00163271">
              <w:rPr>
                <w:rFonts w:ascii="Arial" w:hAnsi="Arial" w:cs="Arial"/>
                <w:sz w:val="24"/>
                <w:szCs w:val="24"/>
              </w:rPr>
              <w:t>Combine the features of an introduced animal and a native animal. Draw and label the animal.</w:t>
            </w:r>
          </w:p>
        </w:tc>
        <w:tc>
          <w:tcPr>
            <w:tcW w:w="1000" w:type="pct"/>
          </w:tcPr>
          <w:p w14:paraId="52E73CCD" w14:textId="63302AE1" w:rsidR="000C18C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Brick Wall </w:t>
            </w:r>
            <w:r w:rsidR="00711F58" w:rsidRPr="00163271">
              <w:rPr>
                <w:rFonts w:ascii="Arial" w:hAnsi="Arial" w:cs="Arial"/>
                <w:b/>
                <w:bCs/>
                <w:sz w:val="24"/>
                <w:szCs w:val="24"/>
              </w:rPr>
              <w:t>k</w:t>
            </w:r>
            <w:r w:rsidRPr="00163271">
              <w:rPr>
                <w:rFonts w:ascii="Arial" w:hAnsi="Arial" w:cs="Arial"/>
                <w:b/>
                <w:bCs/>
                <w:sz w:val="24"/>
                <w:szCs w:val="24"/>
              </w:rPr>
              <w:t>ey</w:t>
            </w:r>
          </w:p>
          <w:p w14:paraId="32229363" w14:textId="00C64F92"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What are the alternatives to keeping threatened animals in zoos?</w:t>
            </w:r>
          </w:p>
          <w:p w14:paraId="737D0DF6" w14:textId="77777777" w:rsidR="00B82913" w:rsidRPr="00163271" w:rsidRDefault="00B82913" w:rsidP="00D97907">
            <w:pPr>
              <w:spacing w:before="120" w:after="120" w:line="22" w:lineRule="atLeast"/>
              <w:rPr>
                <w:rFonts w:ascii="Arial" w:hAnsi="Arial" w:cs="Arial"/>
                <w:b/>
                <w:bCs/>
                <w:sz w:val="24"/>
                <w:szCs w:val="24"/>
              </w:rPr>
            </w:pPr>
          </w:p>
        </w:tc>
      </w:tr>
      <w:tr w:rsidR="00B82913" w:rsidRPr="00163271" w14:paraId="29E2AA2D" w14:textId="77777777" w:rsidTr="00254C6F">
        <w:tc>
          <w:tcPr>
            <w:tcW w:w="1000" w:type="pct"/>
          </w:tcPr>
          <w:p w14:paraId="121EBB85" w14:textId="2D07482D" w:rsidR="00B8291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BAR </w:t>
            </w:r>
            <w:r w:rsidR="00711F58" w:rsidRPr="00163271">
              <w:rPr>
                <w:rFonts w:ascii="Arial" w:hAnsi="Arial" w:cs="Arial"/>
                <w:b/>
                <w:bCs/>
                <w:sz w:val="24"/>
                <w:szCs w:val="24"/>
              </w:rPr>
              <w:t>k</w:t>
            </w:r>
            <w:r w:rsidRPr="00163271">
              <w:rPr>
                <w:rFonts w:ascii="Arial" w:hAnsi="Arial" w:cs="Arial"/>
                <w:b/>
                <w:bCs/>
                <w:sz w:val="24"/>
                <w:szCs w:val="24"/>
              </w:rPr>
              <w:t>ey</w:t>
            </w:r>
          </w:p>
          <w:p w14:paraId="400CA5B3" w14:textId="7C37A548" w:rsidR="00B82913" w:rsidRPr="00163271" w:rsidRDefault="000C18C3" w:rsidP="00D97907">
            <w:pPr>
              <w:spacing w:before="120" w:after="120" w:line="22" w:lineRule="atLeast"/>
              <w:rPr>
                <w:rFonts w:ascii="Arial" w:hAnsi="Arial" w:cs="Arial"/>
                <w:sz w:val="24"/>
                <w:szCs w:val="24"/>
              </w:rPr>
            </w:pPr>
            <w:r w:rsidRPr="00163271">
              <w:rPr>
                <w:rFonts w:ascii="Arial" w:hAnsi="Arial" w:cs="Arial"/>
                <w:sz w:val="24"/>
                <w:szCs w:val="24"/>
              </w:rPr>
              <w:t xml:space="preserve">Think about a threatened species enclosure. Can you: </w:t>
            </w:r>
          </w:p>
          <w:p w14:paraId="403D8956" w14:textId="77777777" w:rsidR="00B82913" w:rsidRPr="00163271" w:rsidRDefault="00B82913" w:rsidP="00D97907">
            <w:pPr>
              <w:spacing w:before="120" w:after="120" w:line="22" w:lineRule="atLeast"/>
              <w:rPr>
                <w:rFonts w:ascii="Arial" w:hAnsi="Arial" w:cs="Arial"/>
                <w:sz w:val="24"/>
                <w:szCs w:val="24"/>
              </w:rPr>
            </w:pPr>
            <w:r w:rsidRPr="00163271">
              <w:rPr>
                <w:rFonts w:ascii="Arial" w:hAnsi="Arial" w:cs="Arial"/>
                <w:sz w:val="24"/>
                <w:szCs w:val="24"/>
              </w:rPr>
              <w:t xml:space="preserve">make it </w:t>
            </w:r>
            <w:r w:rsidRPr="00163271">
              <w:rPr>
                <w:rFonts w:ascii="Arial" w:hAnsi="Arial" w:cs="Arial"/>
                <w:b/>
                <w:bCs/>
                <w:sz w:val="24"/>
                <w:szCs w:val="24"/>
              </w:rPr>
              <w:t>bigger</w:t>
            </w:r>
          </w:p>
          <w:p w14:paraId="13CA82C2" w14:textId="77777777" w:rsidR="00B82913" w:rsidRPr="00163271" w:rsidRDefault="00B82913" w:rsidP="00D97907">
            <w:pPr>
              <w:spacing w:before="120" w:after="120" w:line="22" w:lineRule="atLeast"/>
              <w:rPr>
                <w:rFonts w:ascii="Arial" w:hAnsi="Arial" w:cs="Arial"/>
                <w:sz w:val="24"/>
                <w:szCs w:val="24"/>
              </w:rPr>
            </w:pPr>
            <w:r w:rsidRPr="00163271">
              <w:rPr>
                <w:rFonts w:ascii="Arial" w:hAnsi="Arial" w:cs="Arial"/>
                <w:b/>
                <w:bCs/>
                <w:sz w:val="24"/>
                <w:szCs w:val="24"/>
              </w:rPr>
              <w:t>add</w:t>
            </w:r>
            <w:r w:rsidRPr="00163271">
              <w:rPr>
                <w:rFonts w:ascii="Arial" w:hAnsi="Arial" w:cs="Arial"/>
                <w:sz w:val="24"/>
                <w:szCs w:val="24"/>
              </w:rPr>
              <w:t xml:space="preserve"> something to it</w:t>
            </w:r>
          </w:p>
          <w:p w14:paraId="5B071023" w14:textId="77777777" w:rsidR="00B82913" w:rsidRPr="00163271" w:rsidRDefault="00B82913" w:rsidP="00D97907">
            <w:pPr>
              <w:spacing w:before="120" w:after="120" w:line="22" w:lineRule="atLeast"/>
              <w:rPr>
                <w:rFonts w:ascii="Arial" w:hAnsi="Arial" w:cs="Arial"/>
                <w:sz w:val="24"/>
                <w:szCs w:val="24"/>
              </w:rPr>
            </w:pPr>
            <w:r w:rsidRPr="00163271">
              <w:rPr>
                <w:rFonts w:ascii="Arial" w:hAnsi="Arial" w:cs="Arial"/>
                <w:b/>
                <w:bCs/>
                <w:sz w:val="24"/>
                <w:szCs w:val="24"/>
              </w:rPr>
              <w:t xml:space="preserve">replace </w:t>
            </w:r>
            <w:r w:rsidRPr="00163271">
              <w:rPr>
                <w:rFonts w:ascii="Arial" w:hAnsi="Arial" w:cs="Arial"/>
                <w:sz w:val="24"/>
                <w:szCs w:val="24"/>
              </w:rPr>
              <w:t>something on it.</w:t>
            </w:r>
          </w:p>
          <w:p w14:paraId="3902E961" w14:textId="77777777" w:rsidR="00B82913" w:rsidRPr="00163271" w:rsidRDefault="00B82913" w:rsidP="00D97907">
            <w:pPr>
              <w:spacing w:before="120" w:after="120" w:line="22" w:lineRule="atLeast"/>
              <w:rPr>
                <w:rFonts w:ascii="Arial" w:hAnsi="Arial" w:cs="Arial"/>
                <w:sz w:val="24"/>
                <w:szCs w:val="24"/>
              </w:rPr>
            </w:pPr>
          </w:p>
          <w:p w14:paraId="3FBFFFD6" w14:textId="77777777" w:rsidR="00B82913" w:rsidRPr="00163271" w:rsidRDefault="00B82913" w:rsidP="00D97907">
            <w:pPr>
              <w:spacing w:before="120" w:after="120" w:line="22" w:lineRule="atLeast"/>
              <w:rPr>
                <w:rFonts w:ascii="Arial" w:hAnsi="Arial" w:cs="Arial"/>
                <w:b/>
                <w:bCs/>
                <w:sz w:val="24"/>
                <w:szCs w:val="24"/>
              </w:rPr>
            </w:pPr>
          </w:p>
        </w:tc>
        <w:tc>
          <w:tcPr>
            <w:tcW w:w="1000" w:type="pct"/>
          </w:tcPr>
          <w:p w14:paraId="323C289B" w14:textId="4BC74CF0" w:rsidR="00B8291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Variations </w:t>
            </w:r>
            <w:r w:rsidR="00711F58" w:rsidRPr="00163271">
              <w:rPr>
                <w:rFonts w:ascii="Arial" w:hAnsi="Arial" w:cs="Arial"/>
                <w:b/>
                <w:bCs/>
                <w:sz w:val="24"/>
                <w:szCs w:val="24"/>
              </w:rPr>
              <w:t>k</w:t>
            </w:r>
            <w:r w:rsidRPr="00163271">
              <w:rPr>
                <w:rFonts w:ascii="Arial" w:hAnsi="Arial" w:cs="Arial"/>
                <w:b/>
                <w:bCs/>
                <w:sz w:val="24"/>
                <w:szCs w:val="24"/>
              </w:rPr>
              <w:t>ey</w:t>
            </w:r>
          </w:p>
          <w:p w14:paraId="48EE8DB0" w14:textId="77777777" w:rsidR="00B82913" w:rsidRPr="00163271" w:rsidRDefault="00B82913" w:rsidP="00D97907">
            <w:pPr>
              <w:spacing w:before="120" w:after="120" w:line="22" w:lineRule="atLeast"/>
              <w:rPr>
                <w:rFonts w:ascii="Arial" w:hAnsi="Arial" w:cs="Arial"/>
                <w:sz w:val="24"/>
                <w:szCs w:val="24"/>
              </w:rPr>
            </w:pPr>
            <w:r w:rsidRPr="00163271">
              <w:rPr>
                <w:rFonts w:ascii="Arial" w:hAnsi="Arial" w:cs="Arial"/>
                <w:sz w:val="24"/>
                <w:szCs w:val="24"/>
              </w:rPr>
              <w:t>Suggest ways to help threatened species</w:t>
            </w:r>
          </w:p>
        </w:tc>
        <w:tc>
          <w:tcPr>
            <w:tcW w:w="1000" w:type="pct"/>
          </w:tcPr>
          <w:p w14:paraId="5DB95FCF" w14:textId="1246AD21" w:rsidR="00B8291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Inventions </w:t>
            </w:r>
            <w:r w:rsidR="00711F58" w:rsidRPr="00163271">
              <w:rPr>
                <w:rFonts w:ascii="Arial" w:hAnsi="Arial" w:cs="Arial"/>
                <w:b/>
                <w:bCs/>
                <w:sz w:val="24"/>
                <w:szCs w:val="24"/>
              </w:rPr>
              <w:t>k</w:t>
            </w:r>
            <w:r w:rsidRPr="00163271">
              <w:rPr>
                <w:rFonts w:ascii="Arial" w:hAnsi="Arial" w:cs="Arial"/>
                <w:b/>
                <w:bCs/>
                <w:sz w:val="24"/>
                <w:szCs w:val="24"/>
              </w:rPr>
              <w:t>ey</w:t>
            </w:r>
          </w:p>
          <w:p w14:paraId="531C738A" w14:textId="5D5E553A"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Invent a way to protect the last remaining kakapo by using:</w:t>
            </w:r>
          </w:p>
          <w:p w14:paraId="05894695" w14:textId="405404A5" w:rsidR="00B82913" w:rsidRPr="00163271" w:rsidRDefault="00B82913" w:rsidP="00E62554">
            <w:pPr>
              <w:pStyle w:val="ListParagraph"/>
              <w:numPr>
                <w:ilvl w:val="0"/>
                <w:numId w:val="30"/>
              </w:num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a pack of cards</w:t>
            </w:r>
          </w:p>
          <w:p w14:paraId="7E65869C" w14:textId="7243048E" w:rsidR="00B82913" w:rsidRPr="00163271" w:rsidRDefault="00B82913" w:rsidP="00E62554">
            <w:pPr>
              <w:pStyle w:val="ListParagraph"/>
              <w:numPr>
                <w:ilvl w:val="0"/>
                <w:numId w:val="30"/>
              </w:num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a sewing machine</w:t>
            </w:r>
          </w:p>
          <w:p w14:paraId="17EA0FA0" w14:textId="4B301C63" w:rsidR="00B82913" w:rsidRPr="00163271" w:rsidRDefault="00B82913" w:rsidP="00E62554">
            <w:pPr>
              <w:pStyle w:val="ListParagraph"/>
              <w:numPr>
                <w:ilvl w:val="0"/>
                <w:numId w:val="30"/>
              </w:num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a squash ball</w:t>
            </w:r>
          </w:p>
          <w:p w14:paraId="096637D5" w14:textId="77777777" w:rsidR="00B82913" w:rsidRPr="00163271" w:rsidRDefault="00B82913" w:rsidP="00D97907">
            <w:pPr>
              <w:spacing w:before="120" w:after="120" w:line="22" w:lineRule="atLeast"/>
              <w:rPr>
                <w:rFonts w:ascii="Arial" w:hAnsi="Arial" w:cs="Arial"/>
                <w:sz w:val="24"/>
                <w:szCs w:val="24"/>
              </w:rPr>
            </w:pPr>
          </w:p>
        </w:tc>
        <w:tc>
          <w:tcPr>
            <w:tcW w:w="1000" w:type="pct"/>
          </w:tcPr>
          <w:p w14:paraId="7B4011E4" w14:textId="2CBD448E" w:rsidR="00B8291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Prediction </w:t>
            </w:r>
            <w:r w:rsidR="00711F58" w:rsidRPr="00163271">
              <w:rPr>
                <w:rFonts w:ascii="Arial" w:hAnsi="Arial" w:cs="Arial"/>
                <w:b/>
                <w:bCs/>
                <w:sz w:val="24"/>
                <w:szCs w:val="24"/>
              </w:rPr>
              <w:t>k</w:t>
            </w:r>
            <w:r w:rsidRPr="00163271">
              <w:rPr>
                <w:rFonts w:ascii="Arial" w:hAnsi="Arial" w:cs="Arial"/>
                <w:b/>
                <w:bCs/>
                <w:sz w:val="24"/>
                <w:szCs w:val="24"/>
              </w:rPr>
              <w:t>ey</w:t>
            </w:r>
          </w:p>
          <w:p w14:paraId="05F466AF" w14:textId="6DA448A6"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Predict 5</w:t>
            </w:r>
            <w:r w:rsidR="009637B2" w:rsidRPr="00163271">
              <w:rPr>
                <w:rFonts w:ascii="Arial" w:eastAsia="Times New Roman" w:hAnsi="Arial" w:cs="Arial"/>
                <w:sz w:val="24"/>
                <w:szCs w:val="24"/>
                <w:lang w:eastAsia="en-NZ"/>
              </w:rPr>
              <w:t xml:space="preserve"> </w:t>
            </w:r>
            <w:r w:rsidRPr="00163271">
              <w:rPr>
                <w:rFonts w:ascii="Arial" w:eastAsia="Times New Roman" w:hAnsi="Arial" w:cs="Arial"/>
                <w:sz w:val="24"/>
                <w:szCs w:val="24"/>
                <w:lang w:eastAsia="en-NZ"/>
              </w:rPr>
              <w:t>NZ animals that</w:t>
            </w:r>
          </w:p>
          <w:p w14:paraId="77B23AF3" w14:textId="0A71DDB5"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will be extinct within 30 years.</w:t>
            </w:r>
          </w:p>
          <w:p w14:paraId="25C18154" w14:textId="36911EAE"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Give a reason for each answer.</w:t>
            </w:r>
          </w:p>
          <w:p w14:paraId="0B8B3FCC" w14:textId="77777777" w:rsidR="00B82913" w:rsidRPr="00163271" w:rsidRDefault="00B82913" w:rsidP="00D97907">
            <w:pPr>
              <w:spacing w:before="120" w:after="120" w:line="22" w:lineRule="atLeast"/>
              <w:rPr>
                <w:rFonts w:ascii="Arial" w:hAnsi="Arial" w:cs="Arial"/>
                <w:b/>
                <w:bCs/>
                <w:sz w:val="24"/>
                <w:szCs w:val="24"/>
              </w:rPr>
            </w:pPr>
          </w:p>
        </w:tc>
        <w:tc>
          <w:tcPr>
            <w:tcW w:w="1000" w:type="pct"/>
          </w:tcPr>
          <w:p w14:paraId="781B2523" w14:textId="1C2F6B31" w:rsidR="00B8291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Alternative </w:t>
            </w:r>
            <w:r w:rsidR="00711F58" w:rsidRPr="00163271">
              <w:rPr>
                <w:rFonts w:ascii="Arial" w:hAnsi="Arial" w:cs="Arial"/>
                <w:b/>
                <w:bCs/>
                <w:sz w:val="24"/>
                <w:szCs w:val="24"/>
              </w:rPr>
              <w:t>k</w:t>
            </w:r>
            <w:r w:rsidRPr="00163271">
              <w:rPr>
                <w:rFonts w:ascii="Arial" w:hAnsi="Arial" w:cs="Arial"/>
                <w:b/>
                <w:bCs/>
                <w:sz w:val="24"/>
                <w:szCs w:val="24"/>
              </w:rPr>
              <w:t>ey</w:t>
            </w:r>
          </w:p>
          <w:p w14:paraId="446C9A1D" w14:textId="77777777"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 xml:space="preserve">List some ways to help </w:t>
            </w:r>
          </w:p>
          <w:p w14:paraId="4A55CD34" w14:textId="26FF1282"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threatened species without spending money</w:t>
            </w:r>
          </w:p>
          <w:p w14:paraId="58AE182F" w14:textId="77777777" w:rsidR="00B82913" w:rsidRPr="00163271" w:rsidRDefault="00B82913" w:rsidP="00D97907">
            <w:pPr>
              <w:spacing w:before="120" w:after="120" w:line="22" w:lineRule="atLeast"/>
              <w:rPr>
                <w:rFonts w:ascii="Arial" w:hAnsi="Arial" w:cs="Arial"/>
                <w:b/>
                <w:bCs/>
                <w:sz w:val="24"/>
                <w:szCs w:val="24"/>
              </w:rPr>
            </w:pPr>
          </w:p>
        </w:tc>
      </w:tr>
      <w:tr w:rsidR="00B82913" w:rsidRPr="00163271" w14:paraId="6225F139" w14:textId="77777777" w:rsidTr="00254C6F">
        <w:tc>
          <w:tcPr>
            <w:tcW w:w="1000" w:type="pct"/>
          </w:tcPr>
          <w:p w14:paraId="69DFB93F" w14:textId="632FF7FB" w:rsidR="00B8291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Ridiculous </w:t>
            </w:r>
            <w:r w:rsidR="00711F58" w:rsidRPr="00163271">
              <w:rPr>
                <w:rFonts w:ascii="Arial" w:hAnsi="Arial" w:cs="Arial"/>
                <w:b/>
                <w:bCs/>
                <w:sz w:val="24"/>
                <w:szCs w:val="24"/>
              </w:rPr>
              <w:t>k</w:t>
            </w:r>
            <w:r w:rsidRPr="00163271">
              <w:rPr>
                <w:rFonts w:ascii="Arial" w:hAnsi="Arial" w:cs="Arial"/>
                <w:b/>
                <w:bCs/>
                <w:sz w:val="24"/>
                <w:szCs w:val="24"/>
              </w:rPr>
              <w:t>ey</w:t>
            </w:r>
          </w:p>
          <w:p w14:paraId="0BB027DD" w14:textId="08968B81"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What would happen if every threatened animal had to live in zoos</w:t>
            </w:r>
            <w:r w:rsidR="000269D6" w:rsidRPr="00163271">
              <w:rPr>
                <w:rFonts w:ascii="Arial" w:eastAsia="Times New Roman" w:hAnsi="Arial" w:cs="Arial"/>
                <w:sz w:val="24"/>
                <w:szCs w:val="24"/>
                <w:lang w:eastAsia="en-NZ"/>
              </w:rPr>
              <w:t>?</w:t>
            </w:r>
          </w:p>
          <w:p w14:paraId="7FF5F6D7" w14:textId="77777777" w:rsidR="00B82913" w:rsidRPr="00163271" w:rsidRDefault="00B82913" w:rsidP="00D97907">
            <w:pPr>
              <w:spacing w:before="120" w:after="120" w:line="22" w:lineRule="atLeast"/>
              <w:rPr>
                <w:rFonts w:ascii="Arial" w:hAnsi="Arial" w:cs="Arial"/>
                <w:b/>
                <w:bCs/>
                <w:sz w:val="24"/>
                <w:szCs w:val="24"/>
              </w:rPr>
            </w:pPr>
          </w:p>
        </w:tc>
        <w:tc>
          <w:tcPr>
            <w:tcW w:w="1000" w:type="pct"/>
          </w:tcPr>
          <w:p w14:paraId="46564BB1" w14:textId="0F78062E" w:rsidR="00B82913"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Commonality </w:t>
            </w:r>
            <w:r w:rsidR="00711F58" w:rsidRPr="00163271">
              <w:rPr>
                <w:rFonts w:ascii="Arial" w:hAnsi="Arial" w:cs="Arial"/>
                <w:b/>
                <w:bCs/>
                <w:sz w:val="24"/>
                <w:szCs w:val="24"/>
              </w:rPr>
              <w:t>k</w:t>
            </w:r>
            <w:r w:rsidRPr="00163271">
              <w:rPr>
                <w:rFonts w:ascii="Arial" w:hAnsi="Arial" w:cs="Arial"/>
                <w:b/>
                <w:bCs/>
                <w:sz w:val="24"/>
                <w:szCs w:val="24"/>
              </w:rPr>
              <w:t>ey</w:t>
            </w:r>
          </w:p>
          <w:p w14:paraId="77A2A342" w14:textId="7FD13262" w:rsidR="00B82913" w:rsidRPr="00163271" w:rsidRDefault="00B82913" w:rsidP="00D97907">
            <w:pPr>
              <w:spacing w:before="120" w:after="120" w:line="22" w:lineRule="atLeast"/>
              <w:rPr>
                <w:rFonts w:ascii="Arial" w:hAnsi="Arial" w:cs="Arial"/>
                <w:sz w:val="24"/>
                <w:szCs w:val="24"/>
              </w:rPr>
            </w:pPr>
            <w:r w:rsidRPr="00163271">
              <w:rPr>
                <w:rFonts w:ascii="Arial" w:hAnsi="Arial" w:cs="Arial"/>
                <w:sz w:val="24"/>
                <w:szCs w:val="24"/>
              </w:rPr>
              <w:t xml:space="preserve">Describe the benefits for a community when they share a common goal like the community of Karori Wellington who experienced commonality with the ‘Capital Kiwi’ project. </w:t>
            </w:r>
          </w:p>
        </w:tc>
        <w:tc>
          <w:tcPr>
            <w:tcW w:w="1000" w:type="pct"/>
          </w:tcPr>
          <w:p w14:paraId="3349A928" w14:textId="156CF11D" w:rsidR="000269D6"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Question </w:t>
            </w:r>
            <w:r w:rsidR="00711F58" w:rsidRPr="00163271">
              <w:rPr>
                <w:rFonts w:ascii="Arial" w:hAnsi="Arial" w:cs="Arial"/>
                <w:b/>
                <w:bCs/>
                <w:sz w:val="24"/>
                <w:szCs w:val="24"/>
              </w:rPr>
              <w:t>k</w:t>
            </w:r>
            <w:r w:rsidRPr="00163271">
              <w:rPr>
                <w:rFonts w:ascii="Arial" w:hAnsi="Arial" w:cs="Arial"/>
                <w:b/>
                <w:bCs/>
                <w:sz w:val="24"/>
                <w:szCs w:val="24"/>
              </w:rPr>
              <w:t>ey</w:t>
            </w:r>
          </w:p>
          <w:p w14:paraId="74FDD433" w14:textId="01C66627"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 xml:space="preserve">The answer is </w:t>
            </w:r>
          </w:p>
          <w:p w14:paraId="48C29253" w14:textId="77777777"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EXTINCTION”.</w:t>
            </w:r>
          </w:p>
          <w:p w14:paraId="6B746646" w14:textId="61801B27" w:rsidR="00B82913" w:rsidRPr="00163271" w:rsidRDefault="00B82913" w:rsidP="00D97907">
            <w:pPr>
              <w:spacing w:before="120" w:after="120" w:line="22" w:lineRule="atLeast"/>
              <w:rPr>
                <w:rFonts w:ascii="Arial" w:hAnsi="Arial" w:cs="Arial"/>
                <w:b/>
                <w:bCs/>
                <w:sz w:val="24"/>
                <w:szCs w:val="24"/>
              </w:rPr>
            </w:pPr>
            <w:r w:rsidRPr="00163271">
              <w:rPr>
                <w:rFonts w:ascii="Arial" w:eastAsia="Times New Roman" w:hAnsi="Arial" w:cs="Arial"/>
                <w:sz w:val="24"/>
                <w:szCs w:val="24"/>
                <w:lang w:eastAsia="en-NZ"/>
              </w:rPr>
              <w:t xml:space="preserve">Write 5 different </w:t>
            </w:r>
            <w:r w:rsidR="000C18C3" w:rsidRPr="00163271">
              <w:rPr>
                <w:rFonts w:ascii="Arial" w:eastAsia="Times New Roman" w:hAnsi="Arial" w:cs="Arial"/>
                <w:sz w:val="24"/>
                <w:szCs w:val="24"/>
                <w:lang w:eastAsia="en-NZ"/>
              </w:rPr>
              <w:t>q</w:t>
            </w:r>
            <w:r w:rsidRPr="00163271">
              <w:rPr>
                <w:rFonts w:ascii="Arial" w:eastAsia="Times New Roman" w:hAnsi="Arial" w:cs="Arial"/>
                <w:sz w:val="24"/>
                <w:szCs w:val="24"/>
                <w:lang w:eastAsia="en-NZ"/>
              </w:rPr>
              <w:t>uestions.</w:t>
            </w:r>
          </w:p>
        </w:tc>
        <w:tc>
          <w:tcPr>
            <w:tcW w:w="1000" w:type="pct"/>
          </w:tcPr>
          <w:p w14:paraId="696BE483" w14:textId="0295FDD4" w:rsidR="000269D6"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The Brainstorming key</w:t>
            </w:r>
          </w:p>
          <w:p w14:paraId="182D80DB" w14:textId="22852868"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Brainstorm some effects of bringing two extinct Moa to the Zoo</w:t>
            </w:r>
          </w:p>
          <w:p w14:paraId="24B50CC1" w14:textId="77777777" w:rsidR="00B82913" w:rsidRPr="00163271" w:rsidRDefault="00B82913" w:rsidP="00D97907">
            <w:pPr>
              <w:spacing w:before="120" w:after="120" w:line="22" w:lineRule="atLeast"/>
              <w:rPr>
                <w:rFonts w:ascii="Arial" w:hAnsi="Arial" w:cs="Arial"/>
                <w:b/>
                <w:bCs/>
                <w:sz w:val="24"/>
                <w:szCs w:val="24"/>
              </w:rPr>
            </w:pPr>
          </w:p>
        </w:tc>
        <w:tc>
          <w:tcPr>
            <w:tcW w:w="1000" w:type="pct"/>
          </w:tcPr>
          <w:p w14:paraId="53E7E198" w14:textId="076B9A8B" w:rsidR="000269D6" w:rsidRPr="00163271" w:rsidRDefault="00B82913" w:rsidP="00D97907">
            <w:pPr>
              <w:spacing w:before="120" w:after="120" w:line="22" w:lineRule="atLeast"/>
              <w:rPr>
                <w:rFonts w:ascii="Arial" w:hAnsi="Arial" w:cs="Arial"/>
                <w:b/>
                <w:bCs/>
                <w:sz w:val="24"/>
                <w:szCs w:val="24"/>
              </w:rPr>
            </w:pPr>
            <w:r w:rsidRPr="00163271">
              <w:rPr>
                <w:rFonts w:ascii="Arial" w:hAnsi="Arial" w:cs="Arial"/>
                <w:b/>
                <w:bCs/>
                <w:sz w:val="24"/>
                <w:szCs w:val="24"/>
              </w:rPr>
              <w:t xml:space="preserve">The Alphabet </w:t>
            </w:r>
            <w:r w:rsidR="00711F58" w:rsidRPr="00163271">
              <w:rPr>
                <w:rFonts w:ascii="Arial" w:hAnsi="Arial" w:cs="Arial"/>
                <w:b/>
                <w:bCs/>
                <w:sz w:val="24"/>
                <w:szCs w:val="24"/>
              </w:rPr>
              <w:t>k</w:t>
            </w:r>
            <w:r w:rsidRPr="00163271">
              <w:rPr>
                <w:rFonts w:ascii="Arial" w:hAnsi="Arial" w:cs="Arial"/>
                <w:b/>
                <w:bCs/>
                <w:sz w:val="24"/>
                <w:szCs w:val="24"/>
              </w:rPr>
              <w:t>ey</w:t>
            </w:r>
          </w:p>
          <w:p w14:paraId="1EE725B4" w14:textId="6B2A6169" w:rsidR="00B82913" w:rsidRPr="00163271" w:rsidRDefault="00B82913" w:rsidP="00D97907">
            <w:pPr>
              <w:shd w:val="clear" w:color="auto" w:fill="FFFFFF"/>
              <w:spacing w:before="120" w:after="120" w:line="22" w:lineRule="atLeast"/>
              <w:rPr>
                <w:rFonts w:ascii="Arial" w:eastAsia="Times New Roman" w:hAnsi="Arial" w:cs="Arial"/>
                <w:sz w:val="24"/>
                <w:szCs w:val="24"/>
                <w:lang w:eastAsia="en-NZ"/>
              </w:rPr>
            </w:pPr>
            <w:r w:rsidRPr="00163271">
              <w:rPr>
                <w:rFonts w:ascii="Arial" w:eastAsia="Times New Roman" w:hAnsi="Arial" w:cs="Arial"/>
                <w:sz w:val="24"/>
                <w:szCs w:val="24"/>
                <w:lang w:eastAsia="en-NZ"/>
              </w:rPr>
              <w:t>Do an A</w:t>
            </w:r>
            <w:r w:rsidR="00E13951" w:rsidRPr="00163271">
              <w:rPr>
                <w:rFonts w:ascii="Arial" w:eastAsia="Times New Roman" w:hAnsi="Arial" w:cs="Arial"/>
                <w:sz w:val="24"/>
                <w:szCs w:val="24"/>
                <w:lang w:eastAsia="en-NZ"/>
              </w:rPr>
              <w:t xml:space="preserve"> to Z</w:t>
            </w:r>
            <w:r w:rsidRPr="00163271">
              <w:rPr>
                <w:rFonts w:ascii="Arial" w:eastAsia="Times New Roman" w:hAnsi="Arial" w:cs="Arial"/>
                <w:sz w:val="24"/>
                <w:szCs w:val="24"/>
                <w:lang w:eastAsia="en-NZ"/>
              </w:rPr>
              <w:t xml:space="preserve"> of threatened species</w:t>
            </w:r>
          </w:p>
          <w:p w14:paraId="249E2609" w14:textId="77777777" w:rsidR="00B82913" w:rsidRPr="00163271" w:rsidRDefault="00B82913" w:rsidP="00D97907">
            <w:pPr>
              <w:spacing w:before="120" w:after="120" w:line="22" w:lineRule="atLeast"/>
              <w:rPr>
                <w:rFonts w:ascii="Arial" w:hAnsi="Arial" w:cs="Arial"/>
                <w:b/>
                <w:bCs/>
                <w:sz w:val="24"/>
                <w:szCs w:val="24"/>
              </w:rPr>
            </w:pPr>
          </w:p>
        </w:tc>
      </w:tr>
    </w:tbl>
    <w:p w14:paraId="4C9550E1" w14:textId="77777777" w:rsidR="006D0F2A" w:rsidRPr="00163271" w:rsidRDefault="006D0F2A">
      <w:pPr>
        <w:spacing w:line="240" w:lineRule="auto"/>
        <w:rPr>
          <w:rFonts w:ascii="Arial" w:hAnsi="Arial" w:cs="Arial"/>
        </w:rPr>
        <w:sectPr w:rsidR="006D0F2A" w:rsidRPr="00163271" w:rsidSect="006D0F2A">
          <w:pgSz w:w="16838" w:h="11906" w:orient="landscape"/>
          <w:pgMar w:top="1286" w:right="1440" w:bottom="1350" w:left="108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2893C7D0" w14:textId="6C46BE67" w:rsidR="00635EED" w:rsidRPr="00163271" w:rsidRDefault="00635EED" w:rsidP="00711F58">
      <w:pPr>
        <w:pStyle w:val="BH1"/>
        <w:rPr>
          <w:rFonts w:eastAsiaTheme="majorEastAsia"/>
          <w:sz w:val="28"/>
          <w:szCs w:val="28"/>
          <w:lang w:val="en-NZ"/>
        </w:rPr>
      </w:pPr>
      <w:r w:rsidRPr="00163271">
        <w:rPr>
          <w:lang w:val="en-NZ"/>
        </w:rPr>
        <w:lastRenderedPageBreak/>
        <w:t xml:space="preserve">Day 6 activity 2: </w:t>
      </w:r>
      <w:r w:rsidR="002A71BB" w:rsidRPr="00163271">
        <w:rPr>
          <w:lang w:val="en-NZ"/>
        </w:rPr>
        <w:t>Coin shake up</w:t>
      </w:r>
    </w:p>
    <w:p w14:paraId="4865434A" w14:textId="77777777" w:rsidR="00635EED" w:rsidRPr="00163271" w:rsidRDefault="00635EED" w:rsidP="00CA49D5">
      <w:pPr>
        <w:spacing w:line="240" w:lineRule="auto"/>
        <w:rPr>
          <w:rFonts w:ascii="Arial" w:hAnsi="Arial" w:cs="Arial"/>
          <w:b/>
          <w:i/>
          <w:color w:val="3472AC"/>
        </w:rPr>
      </w:pPr>
      <w:r w:rsidRPr="00163271">
        <w:rPr>
          <w:rFonts w:ascii="Arial" w:hAnsi="Arial" w:cs="Arial"/>
          <w:b/>
          <w:i/>
          <w:color w:val="3472AC"/>
        </w:rPr>
        <w:t>Notes for teachers and whānau</w:t>
      </w:r>
    </w:p>
    <w:p w14:paraId="177355E2" w14:textId="09690A58" w:rsidR="00635EED" w:rsidRPr="00163271" w:rsidRDefault="002A71BB" w:rsidP="00052BD3">
      <w:pPr>
        <w:spacing w:after="0"/>
        <w:rPr>
          <w:rFonts w:ascii="Arial" w:hAnsi="Arial" w:cs="Arial"/>
        </w:rPr>
      </w:pPr>
      <w:r w:rsidRPr="00163271">
        <w:rPr>
          <w:rFonts w:ascii="Arial" w:hAnsi="Arial" w:cs="Arial"/>
          <w:i/>
          <w:iCs/>
        </w:rPr>
        <w:t xml:space="preserve">Learners will play a simple game in mathematics today, that will help them begin to form an intuitive sense of what chance and possibilities mean. Theoretically, when two coins are tossed the chances for each outcome are </w:t>
      </w:r>
      <w:r w:rsidR="00052BD3" w:rsidRPr="00163271">
        <w:rPr>
          <w:rFonts w:ascii="Arial" w:hAnsi="Arial" w:cs="Arial"/>
          <w:i/>
          <w:iCs/>
        </w:rPr>
        <w:t xml:space="preserve">1/2 </w:t>
      </w:r>
      <w:r w:rsidRPr="00163271">
        <w:rPr>
          <w:rFonts w:ascii="Arial" w:hAnsi="Arial" w:cs="Arial"/>
          <w:i/>
          <w:iCs/>
        </w:rPr>
        <w:t>although with a small number or trials you probably won’t get that exactly. Something the learner may not notice when they first play the game is that a same side toss can be made in two ways (heads</w:t>
      </w:r>
      <w:r w:rsidR="00C125B2" w:rsidRPr="00163271">
        <w:rPr>
          <w:rFonts w:ascii="Arial" w:hAnsi="Arial" w:cs="Arial"/>
          <w:i/>
          <w:iCs/>
        </w:rPr>
        <w:t xml:space="preserve"> – </w:t>
      </w:r>
      <w:r w:rsidRPr="00163271">
        <w:rPr>
          <w:rFonts w:ascii="Arial" w:hAnsi="Arial" w:cs="Arial"/>
          <w:i/>
          <w:iCs/>
        </w:rPr>
        <w:t>heads or tails</w:t>
      </w:r>
      <w:r w:rsidR="00C125B2" w:rsidRPr="00163271">
        <w:rPr>
          <w:rFonts w:ascii="Arial" w:hAnsi="Arial" w:cs="Arial"/>
          <w:i/>
          <w:iCs/>
        </w:rPr>
        <w:t xml:space="preserve"> –</w:t>
      </w:r>
      <w:r w:rsidRPr="00163271">
        <w:rPr>
          <w:rFonts w:ascii="Arial" w:hAnsi="Arial" w:cs="Arial"/>
          <w:i/>
          <w:iCs/>
        </w:rPr>
        <w:t xml:space="preserve"> tails) as can a different</w:t>
      </w:r>
      <w:r w:rsidR="00C125B2" w:rsidRPr="00163271">
        <w:rPr>
          <w:rFonts w:ascii="Arial" w:hAnsi="Arial" w:cs="Arial"/>
          <w:i/>
          <w:iCs/>
        </w:rPr>
        <w:t xml:space="preserve"> </w:t>
      </w:r>
      <w:r w:rsidRPr="00163271">
        <w:rPr>
          <w:rFonts w:ascii="Arial" w:hAnsi="Arial" w:cs="Arial"/>
          <w:i/>
          <w:iCs/>
        </w:rPr>
        <w:t>side.</w:t>
      </w:r>
      <w:r w:rsidRPr="00163271">
        <w:rPr>
          <w:rStyle w:val="eop"/>
          <w:rFonts w:ascii="Arial" w:hAnsi="Arial" w:cs="Arial"/>
          <w:color w:val="000000"/>
          <w:shd w:val="clear" w:color="auto" w:fill="FFFFFF"/>
        </w:rPr>
        <w:t> </w:t>
      </w:r>
      <w:r w:rsidR="000637D8">
        <w:rPr>
          <w:rFonts w:ascii="Arial" w:hAnsi="Arial" w:cs="Arial"/>
        </w:rPr>
        <w:pict w14:anchorId="0972294E">
          <v:rect id="_x0000_i1049" style="width:0;height:1.5pt" o:hralign="center" o:hrstd="t" o:hr="t" fillcolor="#a0a0a0" stroked="f"/>
        </w:pict>
      </w:r>
    </w:p>
    <w:p w14:paraId="3EB27247" w14:textId="37FFD4F0" w:rsidR="00635EED" w:rsidRPr="00163271" w:rsidRDefault="00635EED" w:rsidP="00635EED">
      <w:pPr>
        <w:pStyle w:val="LI"/>
        <w:rPr>
          <w:rFonts w:ascii="Arial" w:hAnsi="Arial" w:cs="Arial"/>
        </w:rPr>
      </w:pPr>
      <w:r w:rsidRPr="00163271">
        <w:rPr>
          <w:rFonts w:ascii="Arial" w:hAnsi="Arial" w:cs="Arial"/>
        </w:rPr>
        <w:t>I am learning to:</w:t>
      </w:r>
      <w:r w:rsidR="00ED0DC5" w:rsidRPr="00163271">
        <w:rPr>
          <w:rFonts w:ascii="Arial" w:hAnsi="Arial" w:cs="Arial"/>
        </w:rPr>
        <w:t xml:space="preserve"> predict the likelihood of an event based on data collected; use a systemic approach to find all possible outcomes</w:t>
      </w:r>
    </w:p>
    <w:p w14:paraId="5ED6E9F4" w14:textId="77777777" w:rsidR="00635EED" w:rsidRPr="00163271" w:rsidRDefault="00635EED" w:rsidP="00ED0DC5">
      <w:pPr>
        <w:spacing w:after="0"/>
        <w:rPr>
          <w:rFonts w:ascii="Arial" w:hAnsi="Arial" w:cs="Arial"/>
        </w:rPr>
      </w:pPr>
      <w:r w:rsidRPr="00163271">
        <w:rPr>
          <w:rFonts w:ascii="Arial" w:hAnsi="Arial" w:cs="Arial"/>
        </w:rPr>
        <w:t>What do I need?</w:t>
      </w:r>
    </w:p>
    <w:p w14:paraId="75DA1F83" w14:textId="77777777" w:rsidR="00635EED" w:rsidRPr="00163271" w:rsidRDefault="00635EED" w:rsidP="00A73765">
      <w:pPr>
        <w:pStyle w:val="ListParagraph"/>
        <w:numPr>
          <w:ilvl w:val="0"/>
          <w:numId w:val="3"/>
        </w:numPr>
        <w:rPr>
          <w:rFonts w:ascii="Arial" w:hAnsi="Arial" w:cs="Arial"/>
        </w:rPr>
      </w:pPr>
      <w:r w:rsidRPr="00163271">
        <w:rPr>
          <w:rFonts w:ascii="Arial" w:hAnsi="Arial" w:cs="Arial"/>
        </w:rPr>
        <w:t>30 minutes</w:t>
      </w:r>
    </w:p>
    <w:p w14:paraId="4BF7D7AE" w14:textId="54387E69" w:rsidR="00635EED" w:rsidRPr="00163271" w:rsidRDefault="00733F8E" w:rsidP="00A73765">
      <w:pPr>
        <w:pStyle w:val="ListParagraph"/>
        <w:numPr>
          <w:ilvl w:val="0"/>
          <w:numId w:val="3"/>
        </w:numPr>
        <w:rPr>
          <w:rFonts w:ascii="Arial" w:hAnsi="Arial" w:cs="Arial"/>
        </w:rPr>
      </w:pPr>
      <w:r w:rsidRPr="00163271">
        <w:rPr>
          <w:rFonts w:ascii="Arial" w:hAnsi="Arial" w:cs="Arial"/>
        </w:rPr>
        <w:t>4 coins between two people</w:t>
      </w:r>
    </w:p>
    <w:p w14:paraId="08E2F1EE" w14:textId="431E6C9C" w:rsidR="00733F8E" w:rsidRPr="00163271" w:rsidRDefault="00733F8E" w:rsidP="00A73765">
      <w:pPr>
        <w:pStyle w:val="ListParagraph"/>
        <w:numPr>
          <w:ilvl w:val="0"/>
          <w:numId w:val="3"/>
        </w:numPr>
        <w:spacing w:after="0"/>
        <w:rPr>
          <w:rFonts w:ascii="Arial" w:hAnsi="Arial" w:cs="Arial"/>
        </w:rPr>
      </w:pPr>
      <w:r w:rsidRPr="00163271">
        <w:rPr>
          <w:rFonts w:ascii="Arial" w:hAnsi="Arial" w:cs="Arial"/>
        </w:rPr>
        <w:t>Home learning book</w:t>
      </w:r>
    </w:p>
    <w:p w14:paraId="47B3AC65" w14:textId="77777777" w:rsidR="00635EED" w:rsidRPr="00163271" w:rsidRDefault="00635EED" w:rsidP="00635EED">
      <w:pPr>
        <w:pStyle w:val="BH2"/>
        <w:rPr>
          <w:rFonts w:ascii="Arial" w:hAnsi="Arial" w:cs="Arial"/>
          <w:lang w:val="en-NZ"/>
        </w:rPr>
      </w:pPr>
      <w:r w:rsidRPr="00163271">
        <w:rPr>
          <w:rFonts w:ascii="Arial" w:hAnsi="Arial" w:cs="Arial"/>
          <w:lang w:val="en-NZ"/>
        </w:rPr>
        <w:t>Instructions:</w:t>
      </w:r>
    </w:p>
    <w:p w14:paraId="25C7A2DA" w14:textId="6D88657F" w:rsidR="00575B52" w:rsidRPr="00163271" w:rsidRDefault="00575B52" w:rsidP="00575B52">
      <w:pPr>
        <w:rPr>
          <w:rFonts w:ascii="Arial" w:hAnsi="Arial" w:cs="Arial"/>
        </w:rPr>
      </w:pPr>
      <w:r w:rsidRPr="00163271">
        <w:rPr>
          <w:rFonts w:ascii="Arial" w:hAnsi="Arial" w:cs="Arial"/>
        </w:rPr>
        <w:t xml:space="preserve">This is a game </w:t>
      </w:r>
      <w:r w:rsidR="00CA49D5" w:rsidRPr="00163271">
        <w:rPr>
          <w:rFonts w:ascii="Arial" w:hAnsi="Arial" w:cs="Arial"/>
        </w:rPr>
        <w:t>for</w:t>
      </w:r>
      <w:r w:rsidRPr="00163271">
        <w:rPr>
          <w:rFonts w:ascii="Arial" w:hAnsi="Arial" w:cs="Arial"/>
        </w:rPr>
        <w:t xml:space="preserve"> pairs. Find a partner</w:t>
      </w:r>
      <w:r w:rsidR="00CA49D5" w:rsidRPr="00163271">
        <w:rPr>
          <w:rFonts w:ascii="Arial" w:hAnsi="Arial" w:cs="Arial"/>
        </w:rPr>
        <w:t xml:space="preserve"> and</w:t>
      </w:r>
      <w:r w:rsidRPr="00163271">
        <w:rPr>
          <w:rFonts w:ascii="Arial" w:hAnsi="Arial" w:cs="Arial"/>
        </w:rPr>
        <w:t xml:space="preserve"> take turns, one tossing the coins while the other guesses </w:t>
      </w:r>
      <w:r w:rsidR="00CA49D5" w:rsidRPr="00163271">
        <w:rPr>
          <w:rFonts w:ascii="Arial" w:hAnsi="Arial" w:cs="Arial"/>
        </w:rPr>
        <w:t>if</w:t>
      </w:r>
      <w:r w:rsidRPr="00163271">
        <w:rPr>
          <w:rFonts w:ascii="Arial" w:hAnsi="Arial" w:cs="Arial"/>
        </w:rPr>
        <w:t xml:space="preserve"> the coins will land with the same side up or different sides up. You will need to draw a simple table in your home learning book</w:t>
      </w:r>
      <w:r w:rsidR="00CA49D5" w:rsidRPr="00163271">
        <w:rPr>
          <w:rFonts w:ascii="Arial" w:hAnsi="Arial" w:cs="Arial"/>
        </w:rPr>
        <w:t xml:space="preserve"> to record </w:t>
      </w:r>
      <w:r w:rsidRPr="00163271">
        <w:rPr>
          <w:rFonts w:ascii="Arial" w:hAnsi="Arial" w:cs="Arial"/>
        </w:rPr>
        <w:t xml:space="preserve">the results of each guess as </w:t>
      </w:r>
      <w:r w:rsidRPr="00163271">
        <w:rPr>
          <w:rFonts w:ascii="Arial" w:hAnsi="Arial" w:cs="Arial"/>
          <w:b/>
          <w:bCs/>
        </w:rPr>
        <w:t>same</w:t>
      </w:r>
      <w:r w:rsidRPr="00163271">
        <w:rPr>
          <w:rFonts w:ascii="Arial" w:hAnsi="Arial" w:cs="Arial"/>
        </w:rPr>
        <w:t xml:space="preserve"> or </w:t>
      </w:r>
      <w:r w:rsidRPr="00163271">
        <w:rPr>
          <w:rFonts w:ascii="Arial" w:hAnsi="Arial" w:cs="Arial"/>
          <w:b/>
          <w:bCs/>
        </w:rPr>
        <w:t>different</w:t>
      </w:r>
      <w:r w:rsidRPr="00163271">
        <w:rPr>
          <w:rFonts w:ascii="Arial" w:hAnsi="Arial" w:cs="Arial"/>
        </w:rPr>
        <w:t xml:space="preserve">. As </w:t>
      </w:r>
      <w:r w:rsidR="006D396D" w:rsidRPr="00163271">
        <w:rPr>
          <w:rFonts w:ascii="Arial" w:hAnsi="Arial" w:cs="Arial"/>
        </w:rPr>
        <w:t>you play</w:t>
      </w:r>
      <w:r w:rsidRPr="00163271">
        <w:rPr>
          <w:rFonts w:ascii="Arial" w:hAnsi="Arial" w:cs="Arial"/>
        </w:rPr>
        <w:t xml:space="preserve"> observe what is happening to the totals. </w:t>
      </w:r>
    </w:p>
    <w:p w14:paraId="61B64B98" w14:textId="791B4233" w:rsidR="00635EED" w:rsidRPr="00163271" w:rsidRDefault="00635EED" w:rsidP="00635EED">
      <w:pPr>
        <w:pStyle w:val="BH2"/>
        <w:rPr>
          <w:rFonts w:ascii="Arial" w:hAnsi="Arial" w:cs="Arial"/>
          <w:lang w:val="en-NZ"/>
        </w:rPr>
      </w:pPr>
      <w:r w:rsidRPr="00163271">
        <w:rPr>
          <w:rFonts w:ascii="Arial" w:hAnsi="Arial" w:cs="Arial"/>
          <w:lang w:val="en-NZ"/>
        </w:rPr>
        <w:t>Your task:</w:t>
      </w:r>
    </w:p>
    <w:p w14:paraId="1A6BCE51" w14:textId="77777777" w:rsidR="00BB4FB9" w:rsidRPr="00163271" w:rsidRDefault="00BB4FB9" w:rsidP="00BB4FB9">
      <w:pPr>
        <w:rPr>
          <w:rFonts w:ascii="Arial" w:hAnsi="Arial" w:cs="Arial"/>
        </w:rPr>
      </w:pPr>
      <w:r w:rsidRPr="00163271">
        <w:rPr>
          <w:rFonts w:ascii="Arial" w:hAnsi="Arial" w:cs="Arial"/>
          <w:b/>
          <w:bCs/>
        </w:rPr>
        <w:t>Players take turns</w:t>
      </w:r>
      <w:r w:rsidRPr="00163271">
        <w:rPr>
          <w:rFonts w:ascii="Arial" w:hAnsi="Arial" w:cs="Arial"/>
        </w:rPr>
        <w:t>, one tossing the coins while the other guesses whether the coins will land with the same side up or different sides up. </w:t>
      </w:r>
    </w:p>
    <w:p w14:paraId="34D6AC27" w14:textId="3327B108" w:rsidR="00BB4FB9" w:rsidRPr="00163271" w:rsidRDefault="00BB4FB9" w:rsidP="00BB4FB9">
      <w:pPr>
        <w:rPr>
          <w:rFonts w:ascii="Arial" w:hAnsi="Arial" w:cs="Arial"/>
        </w:rPr>
      </w:pPr>
      <w:r w:rsidRPr="00163271">
        <w:rPr>
          <w:rFonts w:ascii="Arial" w:hAnsi="Arial" w:cs="Arial"/>
          <w:b/>
          <w:bCs/>
        </w:rPr>
        <w:t>Players record</w:t>
      </w:r>
      <w:r w:rsidRPr="00163271">
        <w:rPr>
          <w:rFonts w:ascii="Arial" w:hAnsi="Arial" w:cs="Arial"/>
        </w:rPr>
        <w:t xml:space="preserve"> the results of each guess as </w:t>
      </w:r>
      <w:r w:rsidRPr="00163271">
        <w:rPr>
          <w:rFonts w:ascii="Arial" w:hAnsi="Arial" w:cs="Arial"/>
          <w:b/>
          <w:bCs/>
        </w:rPr>
        <w:t>same</w:t>
      </w:r>
      <w:r w:rsidRPr="00163271">
        <w:rPr>
          <w:rFonts w:ascii="Arial" w:hAnsi="Arial" w:cs="Arial"/>
        </w:rPr>
        <w:t xml:space="preserve"> or </w:t>
      </w:r>
      <w:r w:rsidRPr="00163271">
        <w:rPr>
          <w:rFonts w:ascii="Arial" w:hAnsi="Arial" w:cs="Arial"/>
          <w:b/>
          <w:bCs/>
        </w:rPr>
        <w:t>different</w:t>
      </w:r>
      <w:r w:rsidRPr="00163271">
        <w:rPr>
          <w:rFonts w:ascii="Arial" w:hAnsi="Arial" w:cs="Arial"/>
        </w:rPr>
        <w:t> </w:t>
      </w:r>
    </w:p>
    <w:p w14:paraId="2A972CE2" w14:textId="14BF4D29" w:rsidR="00BB4FB9" w:rsidRPr="00163271" w:rsidRDefault="00EF35EF" w:rsidP="00BB4FB9">
      <w:pPr>
        <w:rPr>
          <w:rFonts w:ascii="Arial" w:hAnsi="Arial" w:cs="Arial"/>
        </w:rPr>
      </w:pPr>
      <w:r w:rsidRPr="00163271">
        <w:rPr>
          <w:rFonts w:ascii="Arial" w:hAnsi="Arial" w:cs="Arial"/>
          <w:noProof/>
        </w:rPr>
        <w:drawing>
          <wp:anchor distT="0" distB="0" distL="114300" distR="114300" simplePos="0" relativeHeight="251648512" behindDoc="0" locked="0" layoutInCell="1" allowOverlap="1" wp14:anchorId="050F1DDF" wp14:editId="7E5F9243">
            <wp:simplePos x="0" y="0"/>
            <wp:positionH relativeFrom="column">
              <wp:posOffset>2417445</wp:posOffset>
            </wp:positionH>
            <wp:positionV relativeFrom="paragraph">
              <wp:posOffset>24130</wp:posOffset>
            </wp:positionV>
            <wp:extent cx="3775710" cy="2004060"/>
            <wp:effectExtent l="19050" t="19050" r="0" b="0"/>
            <wp:wrapSquare wrapText="bothSides"/>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medium confidence"/>
                    <pic:cNvPicPr>
                      <a:picLocks noChangeAspect="1" noChangeArrowheads="1"/>
                    </pic:cNvPicPr>
                  </pic:nvPicPr>
                  <pic:blipFill rotWithShape="1">
                    <a:blip r:embed="rId105">
                      <a:extLst>
                        <a:ext uri="{28A0092B-C50C-407E-A947-70E740481C1C}">
                          <a14:useLocalDpi xmlns:a14="http://schemas.microsoft.com/office/drawing/2010/main" val="0"/>
                        </a:ext>
                      </a:extLst>
                    </a:blip>
                    <a:srcRect l="4572" t="8609" r="2229"/>
                    <a:stretch/>
                  </pic:blipFill>
                  <pic:spPr bwMode="auto">
                    <a:xfrm>
                      <a:off x="0" y="0"/>
                      <a:ext cx="3775710" cy="2004060"/>
                    </a:xfrm>
                    <a:prstGeom prst="rect">
                      <a:avLst/>
                    </a:prstGeom>
                    <a:noFill/>
                    <a:ln w="9525" cap="flat" cmpd="sng" algn="ctr">
                      <a:solidFill>
                        <a:srgbClr val="70AD47"/>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4FB9" w:rsidRPr="00163271">
        <w:rPr>
          <w:rFonts w:ascii="Arial" w:hAnsi="Arial" w:cs="Arial"/>
        </w:rPr>
        <w:t>As the game is being played</w:t>
      </w:r>
      <w:r w:rsidR="00E32488" w:rsidRPr="00163271">
        <w:rPr>
          <w:rFonts w:ascii="Arial" w:hAnsi="Arial" w:cs="Arial"/>
        </w:rPr>
        <w:t>:</w:t>
      </w:r>
      <w:r w:rsidR="00BB4FB9" w:rsidRPr="00163271">
        <w:rPr>
          <w:rFonts w:ascii="Arial" w:hAnsi="Arial" w:cs="Arial"/>
        </w:rPr>
        <w:t> </w:t>
      </w:r>
    </w:p>
    <w:p w14:paraId="04A1B658" w14:textId="1E846289" w:rsidR="00BB4FB9" w:rsidRPr="00163271" w:rsidRDefault="00BB4FB9" w:rsidP="00BB4FB9">
      <w:pPr>
        <w:rPr>
          <w:rFonts w:ascii="Arial" w:hAnsi="Arial" w:cs="Arial"/>
        </w:rPr>
      </w:pPr>
      <w:r w:rsidRPr="00163271">
        <w:rPr>
          <w:rFonts w:ascii="Arial" w:hAnsi="Arial" w:cs="Arial"/>
          <w:b/>
          <w:bCs/>
        </w:rPr>
        <w:t>Observe</w:t>
      </w:r>
      <w:r w:rsidRPr="00163271">
        <w:rPr>
          <w:rFonts w:ascii="Arial" w:hAnsi="Arial" w:cs="Arial"/>
        </w:rPr>
        <w:t xml:space="preserve"> what is happening to the totals. </w:t>
      </w:r>
    </w:p>
    <w:p w14:paraId="4ADCF215" w14:textId="77777777" w:rsidR="00BB4FB9" w:rsidRPr="00163271" w:rsidRDefault="00BB4FB9" w:rsidP="00BB4FB9">
      <w:pPr>
        <w:rPr>
          <w:rFonts w:ascii="Arial" w:hAnsi="Arial" w:cs="Arial"/>
        </w:rPr>
      </w:pPr>
      <w:r w:rsidRPr="00163271">
        <w:rPr>
          <w:rFonts w:ascii="Arial" w:hAnsi="Arial" w:cs="Arial"/>
          <w:b/>
          <w:bCs/>
        </w:rPr>
        <w:t>Toss</w:t>
      </w:r>
      <w:r w:rsidRPr="00163271">
        <w:rPr>
          <w:rFonts w:ascii="Arial" w:hAnsi="Arial" w:cs="Arial"/>
        </w:rPr>
        <w:t xml:space="preserve"> the coins 20 times </w:t>
      </w:r>
    </w:p>
    <w:p w14:paraId="193FFE9A" w14:textId="49CC6B5C" w:rsidR="00BB4FB9" w:rsidRPr="00163271" w:rsidRDefault="00BB4FB9" w:rsidP="00BB4FB9">
      <w:pPr>
        <w:rPr>
          <w:rFonts w:ascii="Arial" w:hAnsi="Arial" w:cs="Arial"/>
        </w:rPr>
      </w:pPr>
      <w:r w:rsidRPr="00163271">
        <w:rPr>
          <w:rFonts w:ascii="Arial" w:hAnsi="Arial" w:cs="Arial"/>
          <w:b/>
          <w:bCs/>
        </w:rPr>
        <w:t>Write</w:t>
      </w:r>
      <w:r w:rsidRPr="00163271">
        <w:rPr>
          <w:rFonts w:ascii="Arial" w:hAnsi="Arial" w:cs="Arial"/>
        </w:rPr>
        <w:t xml:space="preserve"> a statement on the results </w:t>
      </w:r>
    </w:p>
    <w:p w14:paraId="47170DCC" w14:textId="76E0E2A7" w:rsidR="00BB4FB9" w:rsidRPr="00163271" w:rsidRDefault="00BB4FB9" w:rsidP="00BB4FB9">
      <w:pPr>
        <w:rPr>
          <w:rFonts w:ascii="Arial" w:hAnsi="Arial" w:cs="Arial"/>
        </w:rPr>
      </w:pPr>
      <w:r w:rsidRPr="00163271">
        <w:rPr>
          <w:rFonts w:ascii="Arial" w:hAnsi="Arial" w:cs="Arial"/>
          <w:b/>
          <w:bCs/>
        </w:rPr>
        <w:t>Repeat</w:t>
      </w:r>
      <w:r w:rsidRPr="00163271">
        <w:rPr>
          <w:rFonts w:ascii="Arial" w:hAnsi="Arial" w:cs="Arial"/>
        </w:rPr>
        <w:t xml:space="preserve"> this process after 50 tosses </w:t>
      </w:r>
    </w:p>
    <w:p w14:paraId="5A791942" w14:textId="337F7C2C" w:rsidR="00BB4FB9" w:rsidRPr="00163271" w:rsidRDefault="00BB4FB9" w:rsidP="00BB4FB9">
      <w:pPr>
        <w:rPr>
          <w:rFonts w:ascii="Arial" w:hAnsi="Arial" w:cs="Arial"/>
        </w:rPr>
      </w:pPr>
      <w:r w:rsidRPr="00163271">
        <w:rPr>
          <w:rFonts w:ascii="Arial" w:hAnsi="Arial" w:cs="Arial"/>
        </w:rPr>
        <w:t>Answer these questions: </w:t>
      </w:r>
    </w:p>
    <w:p w14:paraId="72CAE41F" w14:textId="4B5EE4D9" w:rsidR="00BB4FB9" w:rsidRPr="00163271" w:rsidRDefault="00BB4FB9" w:rsidP="00A73765">
      <w:pPr>
        <w:pStyle w:val="ListParagraph"/>
        <w:numPr>
          <w:ilvl w:val="0"/>
          <w:numId w:val="16"/>
        </w:numPr>
        <w:rPr>
          <w:rFonts w:ascii="Arial" w:hAnsi="Arial" w:cs="Arial"/>
        </w:rPr>
      </w:pPr>
      <w:r w:rsidRPr="00163271">
        <w:rPr>
          <w:rFonts w:ascii="Arial" w:hAnsi="Arial" w:cs="Arial"/>
        </w:rPr>
        <w:t>What can you say about the totals? </w:t>
      </w:r>
    </w:p>
    <w:p w14:paraId="6C9E6FB9" w14:textId="77777777" w:rsidR="00BB4FB9" w:rsidRPr="00163271" w:rsidRDefault="00BB4FB9" w:rsidP="00A73765">
      <w:pPr>
        <w:pStyle w:val="ListParagraph"/>
        <w:numPr>
          <w:ilvl w:val="0"/>
          <w:numId w:val="16"/>
        </w:numPr>
        <w:rPr>
          <w:rFonts w:ascii="Arial" w:hAnsi="Arial" w:cs="Arial"/>
        </w:rPr>
      </w:pPr>
      <w:r w:rsidRPr="00163271">
        <w:rPr>
          <w:rFonts w:ascii="Arial" w:hAnsi="Arial" w:cs="Arial"/>
        </w:rPr>
        <w:t>Does one way of landing seem to come up more often than the other? </w:t>
      </w:r>
    </w:p>
    <w:p w14:paraId="1530ECCB" w14:textId="5F15E76C" w:rsidR="00BB4FB9" w:rsidRPr="00163271" w:rsidRDefault="00BB4FB9" w:rsidP="00A73765">
      <w:pPr>
        <w:pStyle w:val="ListParagraph"/>
        <w:numPr>
          <w:ilvl w:val="0"/>
          <w:numId w:val="16"/>
        </w:numPr>
        <w:rPr>
          <w:rFonts w:ascii="Arial" w:hAnsi="Arial" w:cs="Arial"/>
        </w:rPr>
      </w:pPr>
      <w:r w:rsidRPr="00163271">
        <w:rPr>
          <w:rFonts w:ascii="Arial" w:hAnsi="Arial" w:cs="Arial"/>
        </w:rPr>
        <w:t xml:space="preserve">Is it better to guess same or </w:t>
      </w:r>
      <w:r w:rsidR="00E32488" w:rsidRPr="00163271">
        <w:rPr>
          <w:rFonts w:ascii="Arial" w:hAnsi="Arial" w:cs="Arial"/>
        </w:rPr>
        <w:t>different</w:t>
      </w:r>
      <w:r w:rsidRPr="00163271">
        <w:rPr>
          <w:rFonts w:ascii="Arial" w:hAnsi="Arial" w:cs="Arial"/>
        </w:rPr>
        <w:t>? </w:t>
      </w:r>
    </w:p>
    <w:p w14:paraId="10F8E078" w14:textId="67DD18FD" w:rsidR="00BB4FB9" w:rsidRPr="00163271" w:rsidRDefault="00BB4FB9" w:rsidP="00A73765">
      <w:pPr>
        <w:pStyle w:val="ListParagraph"/>
        <w:numPr>
          <w:ilvl w:val="0"/>
          <w:numId w:val="16"/>
        </w:numPr>
        <w:rPr>
          <w:rFonts w:ascii="Arial" w:hAnsi="Arial" w:cs="Arial"/>
        </w:rPr>
      </w:pPr>
      <w:r w:rsidRPr="00163271">
        <w:rPr>
          <w:rFonts w:ascii="Arial" w:hAnsi="Arial" w:cs="Arial"/>
        </w:rPr>
        <w:t>Why are there different totals? </w:t>
      </w:r>
    </w:p>
    <w:p w14:paraId="36C82254" w14:textId="01DA5E0D" w:rsidR="00BB4FB9" w:rsidRPr="00163271" w:rsidRDefault="00BB4FB9" w:rsidP="00A73765">
      <w:pPr>
        <w:pStyle w:val="ListParagraph"/>
        <w:numPr>
          <w:ilvl w:val="0"/>
          <w:numId w:val="16"/>
        </w:numPr>
        <w:rPr>
          <w:rFonts w:ascii="Arial" w:hAnsi="Arial" w:cs="Arial"/>
        </w:rPr>
      </w:pPr>
      <w:r w:rsidRPr="00163271">
        <w:rPr>
          <w:rFonts w:ascii="Arial" w:hAnsi="Arial" w:cs="Arial"/>
        </w:rPr>
        <w:t xml:space="preserve">What are the different ways the coins </w:t>
      </w:r>
      <w:r w:rsidR="00E32488" w:rsidRPr="00163271">
        <w:rPr>
          <w:rFonts w:ascii="Arial" w:hAnsi="Arial" w:cs="Arial"/>
        </w:rPr>
        <w:t>could</w:t>
      </w:r>
      <w:r w:rsidRPr="00163271">
        <w:rPr>
          <w:rFonts w:ascii="Arial" w:hAnsi="Arial" w:cs="Arial"/>
        </w:rPr>
        <w:t xml:space="preserve"> land? </w:t>
      </w:r>
    </w:p>
    <w:p w14:paraId="36D9B5FA" w14:textId="3D4CA0E0" w:rsidR="00BB4FB9" w:rsidRPr="00163271" w:rsidRDefault="00BB4FB9" w:rsidP="00BB4FB9">
      <w:pPr>
        <w:rPr>
          <w:rFonts w:ascii="Arial" w:hAnsi="Arial" w:cs="Arial"/>
        </w:rPr>
      </w:pPr>
      <w:r w:rsidRPr="00163271">
        <w:rPr>
          <w:rFonts w:ascii="Arial" w:hAnsi="Arial" w:cs="Arial"/>
          <w:b/>
          <w:bCs/>
        </w:rPr>
        <w:t>Extra for experts:</w:t>
      </w:r>
      <w:r w:rsidRPr="00163271">
        <w:rPr>
          <w:rFonts w:ascii="Arial" w:hAnsi="Arial" w:cs="Arial"/>
        </w:rPr>
        <w:t xml:space="preserve"> Repeat the game with 3 coins </w:t>
      </w:r>
    </w:p>
    <w:p w14:paraId="3AEB1041" w14:textId="5AABB73E" w:rsidR="00635EED" w:rsidRPr="00163271" w:rsidRDefault="00635EED" w:rsidP="005E71D6">
      <w:pPr>
        <w:pStyle w:val="BH1"/>
        <w:ind w:right="-540"/>
        <w:rPr>
          <w:rFonts w:ascii="Arial" w:hAnsi="Arial" w:cs="Arial"/>
          <w:sz w:val="33"/>
          <w:szCs w:val="33"/>
          <w:lang w:val="en-NZ"/>
        </w:rPr>
      </w:pPr>
      <w:r w:rsidRPr="00163271">
        <w:rPr>
          <w:rFonts w:ascii="Arial" w:hAnsi="Arial" w:cs="Arial"/>
          <w:lang w:val="en-NZ"/>
        </w:rPr>
        <w:br w:type="column"/>
      </w:r>
      <w:r w:rsidRPr="00163271">
        <w:rPr>
          <w:rFonts w:ascii="Arial" w:hAnsi="Arial" w:cs="Arial"/>
          <w:sz w:val="33"/>
          <w:szCs w:val="33"/>
          <w:lang w:val="en-NZ"/>
        </w:rPr>
        <w:lastRenderedPageBreak/>
        <w:t xml:space="preserve">Day 6 activity 3: </w:t>
      </w:r>
      <w:r w:rsidR="007C0D62" w:rsidRPr="00163271">
        <w:rPr>
          <w:rFonts w:ascii="Arial" w:hAnsi="Arial" w:cs="Arial"/>
          <w:sz w:val="33"/>
          <w:szCs w:val="33"/>
          <w:lang w:val="en-NZ"/>
        </w:rPr>
        <w:t>Coming to conclusions about green spaces</w:t>
      </w:r>
    </w:p>
    <w:p w14:paraId="66DB5F48" w14:textId="77777777" w:rsidR="00635EED" w:rsidRPr="00163271" w:rsidRDefault="00635EED" w:rsidP="00635EED">
      <w:pPr>
        <w:rPr>
          <w:rFonts w:ascii="Arial" w:hAnsi="Arial" w:cs="Arial"/>
          <w:b/>
          <w:i/>
          <w:color w:val="3472AC"/>
        </w:rPr>
      </w:pPr>
      <w:r w:rsidRPr="00163271">
        <w:rPr>
          <w:rFonts w:ascii="Arial" w:hAnsi="Arial" w:cs="Arial"/>
          <w:b/>
          <w:i/>
          <w:color w:val="3472AC"/>
        </w:rPr>
        <w:t>Notes for teachers and whānau</w:t>
      </w:r>
    </w:p>
    <w:p w14:paraId="08E34CEA" w14:textId="7B2D4AD5" w:rsidR="00635EED" w:rsidRPr="00163271" w:rsidRDefault="00295C9A" w:rsidP="003E3793">
      <w:pPr>
        <w:spacing w:after="0" w:line="252" w:lineRule="auto"/>
        <w:ind w:right="-86"/>
        <w:rPr>
          <w:rFonts w:ascii="Arial" w:hAnsi="Arial" w:cs="Arial"/>
          <w:i/>
          <w:iCs/>
        </w:rPr>
      </w:pPr>
      <w:r w:rsidRPr="00163271">
        <w:rPr>
          <w:rStyle w:val="normaltextrun"/>
          <w:rFonts w:ascii="Arial" w:hAnsi="Arial" w:cs="Arial"/>
          <w:i/>
          <w:iCs/>
          <w:color w:val="000000"/>
          <w:sz w:val="25"/>
          <w:szCs w:val="25"/>
          <w:shd w:val="clear" w:color="auto" w:fill="FFFFFF"/>
        </w:rPr>
        <w:t>Today</w:t>
      </w:r>
      <w:r w:rsidR="00F6791C" w:rsidRPr="00163271">
        <w:rPr>
          <w:rStyle w:val="normaltextrun"/>
          <w:rFonts w:ascii="Arial" w:hAnsi="Arial" w:cs="Arial"/>
          <w:i/>
          <w:iCs/>
          <w:color w:val="000000"/>
          <w:sz w:val="25"/>
          <w:szCs w:val="25"/>
          <w:shd w:val="clear" w:color="auto" w:fill="FFFFFF"/>
        </w:rPr>
        <w:t xml:space="preserve"> learners </w:t>
      </w:r>
      <w:r w:rsidRPr="00163271">
        <w:rPr>
          <w:rStyle w:val="normaltextrun"/>
          <w:rFonts w:ascii="Arial" w:hAnsi="Arial" w:cs="Arial"/>
          <w:i/>
          <w:iCs/>
          <w:color w:val="000000"/>
          <w:sz w:val="25"/>
          <w:szCs w:val="25"/>
          <w:shd w:val="clear" w:color="auto" w:fill="FFFFFF"/>
        </w:rPr>
        <w:t>will explore</w:t>
      </w:r>
      <w:r w:rsidR="00F6791C" w:rsidRPr="00163271">
        <w:rPr>
          <w:rStyle w:val="normaltextrun"/>
          <w:rFonts w:ascii="Arial" w:hAnsi="Arial" w:cs="Arial"/>
          <w:i/>
          <w:iCs/>
          <w:color w:val="000000"/>
          <w:sz w:val="25"/>
          <w:szCs w:val="25"/>
          <w:shd w:val="clear" w:color="auto" w:fill="FFFFFF"/>
        </w:rPr>
        <w:t xml:space="preserve"> that </w:t>
      </w:r>
      <w:r w:rsidR="00F6791C" w:rsidRPr="00163271">
        <w:rPr>
          <w:rStyle w:val="normaltextrun"/>
          <w:rFonts w:ascii="Arial" w:hAnsi="Arial" w:cs="Arial"/>
          <w:i/>
          <w:iCs/>
          <w:color w:val="000000"/>
          <w:shd w:val="clear" w:color="auto" w:fill="FFFFFF"/>
        </w:rPr>
        <w:t>New Zealand’s plants, animals</w:t>
      </w:r>
      <w:r w:rsidRPr="00163271">
        <w:rPr>
          <w:rStyle w:val="normaltextrun"/>
          <w:rFonts w:ascii="Arial" w:hAnsi="Arial" w:cs="Arial"/>
          <w:i/>
          <w:iCs/>
          <w:color w:val="000000"/>
          <w:shd w:val="clear" w:color="auto" w:fill="FFFFFF"/>
        </w:rPr>
        <w:t>,</w:t>
      </w:r>
      <w:r w:rsidR="00F6791C" w:rsidRPr="00163271">
        <w:rPr>
          <w:rStyle w:val="normaltextrun"/>
          <w:rFonts w:ascii="Arial" w:hAnsi="Arial" w:cs="Arial"/>
          <w:i/>
          <w:iCs/>
          <w:color w:val="000000"/>
          <w:shd w:val="clear" w:color="auto" w:fill="FFFFFF"/>
        </w:rPr>
        <w:t xml:space="preserve"> and ecosystems are unique and special. </w:t>
      </w:r>
      <w:r w:rsidRPr="00163271">
        <w:rPr>
          <w:rStyle w:val="normaltextrun"/>
          <w:rFonts w:ascii="Arial" w:hAnsi="Arial" w:cs="Arial"/>
          <w:i/>
          <w:iCs/>
          <w:color w:val="000000"/>
          <w:shd w:val="clear" w:color="auto" w:fill="FFFFFF"/>
        </w:rPr>
        <w:t>Green</w:t>
      </w:r>
      <w:r w:rsidR="00F6791C" w:rsidRPr="00163271">
        <w:rPr>
          <w:rStyle w:val="normaltextrun"/>
          <w:rFonts w:ascii="Arial" w:hAnsi="Arial" w:cs="Arial"/>
          <w:i/>
          <w:iCs/>
          <w:color w:val="000000"/>
          <w:shd w:val="clear" w:color="auto" w:fill="FFFFFF"/>
        </w:rPr>
        <w:t xml:space="preserve"> space ecosystems become threatened, damaged, or lost due to increased human use. </w:t>
      </w:r>
      <w:r w:rsidR="00967D51" w:rsidRPr="00163271">
        <w:rPr>
          <w:rStyle w:val="normaltextrun"/>
          <w:rFonts w:ascii="Arial" w:hAnsi="Arial" w:cs="Arial"/>
          <w:i/>
          <w:iCs/>
          <w:color w:val="000000"/>
          <w:shd w:val="clear" w:color="auto" w:fill="FFFFFF"/>
        </w:rPr>
        <w:t xml:space="preserve">Humans can impact the environment in negative ways. </w:t>
      </w:r>
      <w:r w:rsidR="00F6791C" w:rsidRPr="00163271">
        <w:rPr>
          <w:rStyle w:val="normaltextrun"/>
          <w:rFonts w:ascii="Arial" w:hAnsi="Arial" w:cs="Arial"/>
          <w:i/>
          <w:iCs/>
          <w:color w:val="000000"/>
          <w:shd w:val="clear" w:color="auto" w:fill="FFFFFF"/>
        </w:rPr>
        <w:t>The loss and damage of ecosystems over time has caused many native animals and plants to become threatened or endangered. Planting, creating habitat</w:t>
      </w:r>
      <w:r w:rsidR="00402CDF" w:rsidRPr="00163271">
        <w:rPr>
          <w:rStyle w:val="normaltextrun"/>
          <w:rFonts w:ascii="Arial" w:hAnsi="Arial" w:cs="Arial"/>
          <w:i/>
          <w:iCs/>
          <w:color w:val="000000"/>
          <w:shd w:val="clear" w:color="auto" w:fill="FFFFFF"/>
        </w:rPr>
        <w:t>,</w:t>
      </w:r>
      <w:r w:rsidR="00F6791C" w:rsidRPr="00163271">
        <w:rPr>
          <w:rStyle w:val="normaltextrun"/>
          <w:rFonts w:ascii="Arial" w:hAnsi="Arial" w:cs="Arial"/>
          <w:i/>
          <w:iCs/>
          <w:color w:val="000000"/>
          <w:shd w:val="clear" w:color="auto" w:fill="FFFFFF"/>
        </w:rPr>
        <w:t xml:space="preserve"> or controlling pests and weeds will increase biodiversity and attract more native animals to your area, improving their chances of survival. </w:t>
      </w:r>
      <w:r w:rsidRPr="00163271">
        <w:rPr>
          <w:rStyle w:val="normaltextrun"/>
          <w:rFonts w:ascii="Arial" w:hAnsi="Arial" w:cs="Arial"/>
          <w:i/>
          <w:iCs/>
          <w:color w:val="000000"/>
          <w:shd w:val="clear" w:color="auto" w:fill="FFFFFF"/>
        </w:rPr>
        <w:t>E</w:t>
      </w:r>
      <w:r w:rsidR="00F6791C" w:rsidRPr="00163271">
        <w:rPr>
          <w:rStyle w:val="normaltextrun"/>
          <w:rFonts w:ascii="Arial" w:hAnsi="Arial" w:cs="Arial"/>
          <w:i/>
          <w:iCs/>
          <w:color w:val="000000"/>
          <w:shd w:val="clear" w:color="auto" w:fill="FFFFFF"/>
        </w:rPr>
        <w:t>nhancing biodiversity will improve the overall health</w:t>
      </w:r>
      <w:r w:rsidRPr="00163271">
        <w:rPr>
          <w:rStyle w:val="normaltextrun"/>
          <w:rFonts w:ascii="Arial" w:hAnsi="Arial" w:cs="Arial"/>
          <w:i/>
          <w:iCs/>
          <w:color w:val="000000"/>
          <w:shd w:val="clear" w:color="auto" w:fill="FFFFFF"/>
        </w:rPr>
        <w:t xml:space="preserve"> </w:t>
      </w:r>
      <w:r w:rsidR="00F6791C" w:rsidRPr="00163271">
        <w:rPr>
          <w:rStyle w:val="normaltextrun"/>
          <w:rFonts w:ascii="Arial" w:hAnsi="Arial" w:cs="Arial"/>
          <w:i/>
          <w:iCs/>
          <w:color w:val="000000"/>
          <w:shd w:val="clear" w:color="auto" w:fill="FFFFFF"/>
        </w:rPr>
        <w:t>and appearance of your local environment.</w:t>
      </w:r>
      <w:r w:rsidR="00F6791C" w:rsidRPr="00163271">
        <w:rPr>
          <w:rStyle w:val="eop"/>
          <w:rFonts w:ascii="Arial" w:hAnsi="Arial" w:cs="Arial"/>
          <w:i/>
          <w:iCs/>
          <w:color w:val="000000"/>
          <w:shd w:val="clear" w:color="auto" w:fill="FFFFFF"/>
        </w:rPr>
        <w:t> </w:t>
      </w:r>
    </w:p>
    <w:p w14:paraId="130A54DF" w14:textId="77777777" w:rsidR="00635EED" w:rsidRPr="00163271" w:rsidRDefault="000637D8" w:rsidP="00635EED">
      <w:pPr>
        <w:rPr>
          <w:rFonts w:ascii="Arial" w:hAnsi="Arial" w:cs="Arial"/>
        </w:rPr>
      </w:pPr>
      <w:r>
        <w:rPr>
          <w:rFonts w:ascii="Arial" w:hAnsi="Arial" w:cs="Arial"/>
        </w:rPr>
        <w:pict w14:anchorId="5B64C7F3">
          <v:rect id="_x0000_i1050" style="width:0;height:1.5pt" o:hralign="center" o:hrstd="t" o:hr="t" fillcolor="#a0a0a0" stroked="f"/>
        </w:pict>
      </w:r>
    </w:p>
    <w:p w14:paraId="0E66BAC4" w14:textId="47AB6BCF" w:rsidR="00635EED" w:rsidRPr="00163271" w:rsidRDefault="00635EED" w:rsidP="00635EED">
      <w:pPr>
        <w:pStyle w:val="LI"/>
        <w:rPr>
          <w:rFonts w:ascii="Arial" w:hAnsi="Arial" w:cs="Arial"/>
        </w:rPr>
      </w:pPr>
      <w:r w:rsidRPr="00163271">
        <w:rPr>
          <w:rFonts w:ascii="Arial" w:hAnsi="Arial" w:cs="Arial"/>
        </w:rPr>
        <w:t xml:space="preserve">I am learning to: </w:t>
      </w:r>
      <w:r w:rsidR="005E71D6" w:rsidRPr="00163271">
        <w:rPr>
          <w:rFonts w:ascii="Arial" w:hAnsi="Arial" w:cs="Arial"/>
        </w:rPr>
        <w:t>understand a diverse healthy ecosystem can deal with changes and problems more easily</w:t>
      </w:r>
    </w:p>
    <w:p w14:paraId="1617BD2F" w14:textId="77777777" w:rsidR="00635EED" w:rsidRPr="00163271" w:rsidRDefault="00635EED" w:rsidP="005E71D6">
      <w:pPr>
        <w:spacing w:after="0"/>
        <w:rPr>
          <w:rFonts w:ascii="Arial" w:hAnsi="Arial" w:cs="Arial"/>
        </w:rPr>
      </w:pPr>
      <w:r w:rsidRPr="00163271">
        <w:rPr>
          <w:rFonts w:ascii="Arial" w:hAnsi="Arial" w:cs="Arial"/>
        </w:rPr>
        <w:t>What do I need?</w:t>
      </w:r>
    </w:p>
    <w:p w14:paraId="27C16E98" w14:textId="77777777" w:rsidR="00635EED" w:rsidRPr="00163271" w:rsidRDefault="00635EED" w:rsidP="00A73765">
      <w:pPr>
        <w:pStyle w:val="ListParagraph"/>
        <w:numPr>
          <w:ilvl w:val="0"/>
          <w:numId w:val="3"/>
        </w:numPr>
        <w:rPr>
          <w:rFonts w:ascii="Arial" w:hAnsi="Arial" w:cs="Arial"/>
        </w:rPr>
      </w:pPr>
      <w:r w:rsidRPr="00163271">
        <w:rPr>
          <w:rFonts w:ascii="Arial" w:hAnsi="Arial" w:cs="Arial"/>
        </w:rPr>
        <w:t>30 minutes</w:t>
      </w:r>
    </w:p>
    <w:p w14:paraId="42BC91BD" w14:textId="06778135" w:rsidR="00635EED" w:rsidRPr="00163271" w:rsidRDefault="005E71D6" w:rsidP="00A73765">
      <w:pPr>
        <w:pStyle w:val="ListParagraph"/>
        <w:numPr>
          <w:ilvl w:val="0"/>
          <w:numId w:val="3"/>
        </w:numPr>
        <w:rPr>
          <w:rFonts w:ascii="Arial" w:hAnsi="Arial" w:cs="Arial"/>
        </w:rPr>
      </w:pPr>
      <w:r w:rsidRPr="00163271">
        <w:rPr>
          <w:rFonts w:ascii="Arial" w:hAnsi="Arial" w:cs="Arial"/>
        </w:rPr>
        <w:t>Envi</w:t>
      </w:r>
      <w:r w:rsidR="004362BA" w:rsidRPr="00163271">
        <w:rPr>
          <w:rFonts w:ascii="Arial" w:hAnsi="Arial" w:cs="Arial"/>
        </w:rPr>
        <w:t>ronmental issues resource</w:t>
      </w:r>
    </w:p>
    <w:p w14:paraId="0ED55753" w14:textId="379390B0" w:rsidR="004362BA" w:rsidRPr="00163271" w:rsidRDefault="00554EA3" w:rsidP="00A73765">
      <w:pPr>
        <w:pStyle w:val="ListParagraph"/>
        <w:numPr>
          <w:ilvl w:val="0"/>
          <w:numId w:val="3"/>
        </w:numPr>
        <w:spacing w:after="0"/>
        <w:ind w:right="-180"/>
        <w:rPr>
          <w:rFonts w:ascii="Arial" w:hAnsi="Arial" w:cs="Arial"/>
        </w:rPr>
      </w:pPr>
      <w:r w:rsidRPr="00163271">
        <w:rPr>
          <w:rFonts w:ascii="Arial" w:hAnsi="Arial" w:cs="Arial"/>
        </w:rPr>
        <w:t>Optional digital:</w:t>
      </w:r>
      <w:r w:rsidR="004362BA" w:rsidRPr="00163271">
        <w:rPr>
          <w:rFonts w:ascii="Arial" w:hAnsi="Arial" w:cs="Arial"/>
        </w:rPr>
        <w:t xml:space="preserve"> </w:t>
      </w:r>
      <w:hyperlink r:id="rId106" w:history="1">
        <w:r w:rsidR="000D3C62" w:rsidRPr="00163271">
          <w:rPr>
            <w:rStyle w:val="Hyperlink"/>
            <w:rFonts w:ascii="Arial" w:hAnsi="Arial" w:cs="Arial"/>
            <w:bdr w:val="none" w:sz="0" w:space="0" w:color="auto" w:frame="1"/>
          </w:rPr>
          <w:t>https://www.youtube.com/watch?v=8u4XgAX3QtY</w:t>
        </w:r>
      </w:hyperlink>
      <w:r w:rsidR="000D3C62" w:rsidRPr="00163271">
        <w:rPr>
          <w:rStyle w:val="normaltextrun"/>
          <w:rFonts w:ascii="Arial" w:hAnsi="Arial" w:cs="Arial"/>
          <w:color w:val="000000"/>
          <w:bdr w:val="none" w:sz="0" w:space="0" w:color="auto" w:frame="1"/>
        </w:rPr>
        <w:t xml:space="preserve"> </w:t>
      </w:r>
    </w:p>
    <w:p w14:paraId="6116DC6A" w14:textId="77777777" w:rsidR="00635EED" w:rsidRPr="00163271" w:rsidRDefault="00635EED" w:rsidP="00635EED">
      <w:pPr>
        <w:pStyle w:val="BH2"/>
        <w:rPr>
          <w:rFonts w:ascii="Arial" w:hAnsi="Arial" w:cs="Arial"/>
          <w:lang w:val="en-NZ"/>
        </w:rPr>
      </w:pPr>
      <w:r w:rsidRPr="00163271">
        <w:rPr>
          <w:rFonts w:ascii="Arial" w:hAnsi="Arial" w:cs="Arial"/>
          <w:lang w:val="en-NZ"/>
        </w:rPr>
        <w:t>Instructions:</w:t>
      </w:r>
    </w:p>
    <w:p w14:paraId="4903B266" w14:textId="2A0DBF7F" w:rsidR="002719E3" w:rsidRPr="00163271" w:rsidRDefault="00333A1E" w:rsidP="00333A1E">
      <w:pPr>
        <w:rPr>
          <w:rFonts w:ascii="Arial" w:hAnsi="Arial" w:cs="Arial"/>
        </w:rPr>
      </w:pPr>
      <w:r w:rsidRPr="00163271">
        <w:rPr>
          <w:rFonts w:ascii="Arial" w:hAnsi="Arial" w:cs="Arial"/>
        </w:rPr>
        <w:t xml:space="preserve">Understanding what makes a green space healthy or unhealthy is important. If you have access to a device, you can view the ‘Bugman’ Rudd Kleinpaste, talk about how our health, wellbeing and survival depend on the health, </w:t>
      </w:r>
      <w:r w:rsidR="00794813" w:rsidRPr="00163271">
        <w:rPr>
          <w:rFonts w:ascii="Arial" w:hAnsi="Arial" w:cs="Arial"/>
        </w:rPr>
        <w:t>wellbeing,</w:t>
      </w:r>
      <w:r w:rsidRPr="00163271">
        <w:rPr>
          <w:rFonts w:ascii="Arial" w:hAnsi="Arial" w:cs="Arial"/>
        </w:rPr>
        <w:t xml:space="preserve"> and survival of our planet’s ecosystems.</w:t>
      </w:r>
      <w:r w:rsidR="00106AFC" w:rsidRPr="00163271">
        <w:rPr>
          <w:rFonts w:ascii="Arial" w:hAnsi="Arial" w:cs="Arial"/>
        </w:rPr>
        <w:t xml:space="preserve"> </w:t>
      </w:r>
    </w:p>
    <w:p w14:paraId="757A4E7C" w14:textId="77777777" w:rsidR="00C4290E" w:rsidRPr="00163271" w:rsidRDefault="00333A1E" w:rsidP="00333A1E">
      <w:pPr>
        <w:rPr>
          <w:rFonts w:ascii="Arial" w:hAnsi="Arial" w:cs="Arial"/>
        </w:rPr>
      </w:pPr>
      <w:r w:rsidRPr="00163271">
        <w:rPr>
          <w:rFonts w:ascii="Arial" w:hAnsi="Arial" w:cs="Arial"/>
        </w:rPr>
        <w:t>Living things in your green space rely on each other to survive. Living things respond to and are influenced by their environment. Environmental issues can be big or small. Use the images on the ‘Environmental Problems’ resource to rank and discuss with your family the least important to the greatest environmental issues. </w:t>
      </w:r>
    </w:p>
    <w:p w14:paraId="65B9449D" w14:textId="1DA12FE0" w:rsidR="00295C9A" w:rsidRPr="00163271" w:rsidRDefault="00295C9A" w:rsidP="003E3793">
      <w:pPr>
        <w:spacing w:after="0"/>
        <w:jc w:val="center"/>
        <w:rPr>
          <w:rFonts w:ascii="Arial" w:hAnsi="Arial" w:cs="Arial"/>
          <w:b/>
          <w:bCs/>
        </w:rPr>
      </w:pPr>
      <w:r w:rsidRPr="00163271">
        <w:rPr>
          <w:rFonts w:ascii="Arial" w:hAnsi="Arial" w:cs="Arial"/>
          <w:b/>
          <w:bCs/>
        </w:rPr>
        <w:t>A simple ecosystem</w:t>
      </w:r>
    </w:p>
    <w:p w14:paraId="618494C2" w14:textId="77777777" w:rsidR="00275AFF" w:rsidRPr="00163271" w:rsidRDefault="00EC13E6" w:rsidP="003E3793">
      <w:pPr>
        <w:spacing w:after="0"/>
        <w:jc w:val="center"/>
        <w:rPr>
          <w:rFonts w:ascii="Arial" w:hAnsi="Arial" w:cs="Arial"/>
        </w:rPr>
      </w:pPr>
      <w:r w:rsidRPr="00163271">
        <w:rPr>
          <w:rFonts w:ascii="Arial" w:hAnsi="Arial" w:cs="Arial"/>
          <w:noProof/>
        </w:rPr>
        <w:drawing>
          <wp:inline distT="0" distB="0" distL="0" distR="0" wp14:anchorId="5C0BFA68" wp14:editId="43A72994">
            <wp:extent cx="4495998" cy="2862373"/>
            <wp:effectExtent l="19050" t="19050" r="0" b="0"/>
            <wp:docPr id="31" name="Picture 31"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ext&#10;&#10;Description automatically generated"/>
                    <pic:cNvPicPr>
                      <a:picLocks noChangeAspect="1" noChangeArrowheads="1"/>
                    </pic:cNvPicPr>
                  </pic:nvPicPr>
                  <pic:blipFill rotWithShape="1">
                    <a:blip r:embed="rId107">
                      <a:extLst>
                        <a:ext uri="{28A0092B-C50C-407E-A947-70E740481C1C}">
                          <a14:useLocalDpi xmlns:a14="http://schemas.microsoft.com/office/drawing/2010/main" val="0"/>
                        </a:ext>
                      </a:extLst>
                    </a:blip>
                    <a:srcRect l="2347" t="14556" r="4084"/>
                    <a:stretch/>
                  </pic:blipFill>
                  <pic:spPr bwMode="auto">
                    <a:xfrm>
                      <a:off x="0" y="0"/>
                      <a:ext cx="4512345" cy="2872781"/>
                    </a:xfrm>
                    <a:prstGeom prst="rect">
                      <a:avLst/>
                    </a:prstGeom>
                    <a:noFill/>
                    <a:ln w="9525" cap="flat" cmpd="sng" algn="ctr">
                      <a:solidFill>
                        <a:srgbClr val="E7E6E6"/>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7763AB6" w14:textId="4E27FA8A" w:rsidR="003E3793" w:rsidRPr="00163271" w:rsidRDefault="003E3793" w:rsidP="003E3793">
      <w:pPr>
        <w:spacing w:before="80" w:after="0" w:line="240" w:lineRule="auto"/>
        <w:jc w:val="center"/>
        <w:rPr>
          <w:rFonts w:ascii="Arial" w:hAnsi="Arial" w:cs="Arial"/>
          <w:i/>
          <w:iCs/>
          <w:sz w:val="20"/>
          <w:szCs w:val="20"/>
        </w:rPr>
      </w:pPr>
      <w:r w:rsidRPr="00163271">
        <w:rPr>
          <w:rFonts w:ascii="Arial" w:hAnsi="Arial" w:cs="Arial"/>
          <w:i/>
          <w:iCs/>
          <w:sz w:val="20"/>
          <w:szCs w:val="20"/>
        </w:rPr>
        <w:t xml:space="preserve">Source: </w:t>
      </w:r>
      <w:hyperlink r:id="rId108" w:history="1">
        <w:r w:rsidRPr="00163271">
          <w:rPr>
            <w:rStyle w:val="Hyperlink"/>
            <w:rFonts w:ascii="Arial" w:hAnsi="Arial" w:cs="Arial"/>
            <w:i/>
            <w:iCs/>
            <w:sz w:val="20"/>
            <w:szCs w:val="20"/>
          </w:rPr>
          <w:t>https://www.sciencelearn.org.nz/images/1113-simple-ecosystem-diagram</w:t>
        </w:r>
      </w:hyperlink>
    </w:p>
    <w:p w14:paraId="74C661A5" w14:textId="3F41FC9B" w:rsidR="007047AB" w:rsidRPr="00163271" w:rsidRDefault="00CB45E4" w:rsidP="00277CC9">
      <w:pPr>
        <w:rPr>
          <w:rFonts w:ascii="Arial" w:hAnsi="Arial" w:cs="Arial"/>
        </w:rPr>
      </w:pPr>
      <w:r w:rsidRPr="00163271">
        <w:rPr>
          <w:rFonts w:ascii="Arial" w:hAnsi="Arial" w:cs="Arial"/>
        </w:rPr>
        <w:lastRenderedPageBreak/>
        <w:t xml:space="preserve">An ecosystem </w:t>
      </w:r>
      <w:r w:rsidR="005B23C2" w:rsidRPr="00163271">
        <w:rPr>
          <w:rFonts w:ascii="Arial" w:hAnsi="Arial" w:cs="Arial"/>
        </w:rPr>
        <w:t xml:space="preserve">is a community of living things and their non-living </w:t>
      </w:r>
      <w:r w:rsidR="00EC13E6" w:rsidRPr="00163271">
        <w:rPr>
          <w:rFonts w:ascii="Arial" w:hAnsi="Arial" w:cs="Arial"/>
        </w:rPr>
        <w:t>environment and</w:t>
      </w:r>
      <w:r w:rsidR="005B23C2" w:rsidRPr="00163271">
        <w:rPr>
          <w:rFonts w:ascii="Arial" w:hAnsi="Arial" w:cs="Arial"/>
        </w:rPr>
        <w:t xml:space="preserve"> may be as large as a desert or as small as a puddle. An ecosystem must contain producers, consumers, decomposers, and dead and inorganic matter. All ecosystems require energy from a</w:t>
      </w:r>
      <w:r w:rsidR="00004D53" w:rsidRPr="00163271">
        <w:rPr>
          <w:rFonts w:ascii="Arial" w:hAnsi="Arial" w:cs="Arial"/>
        </w:rPr>
        <w:t xml:space="preserve">n external source – this is usually the sun. </w:t>
      </w:r>
    </w:p>
    <w:p w14:paraId="77D6EFBE" w14:textId="77777777" w:rsidR="00635EED" w:rsidRPr="00163271" w:rsidRDefault="00635EED" w:rsidP="00635EED">
      <w:pPr>
        <w:pStyle w:val="BH2"/>
        <w:rPr>
          <w:rFonts w:ascii="Arial" w:hAnsi="Arial" w:cs="Arial"/>
          <w:lang w:val="en-NZ"/>
        </w:rPr>
      </w:pPr>
      <w:r w:rsidRPr="00163271">
        <w:rPr>
          <w:rFonts w:ascii="Arial" w:hAnsi="Arial" w:cs="Arial"/>
          <w:lang w:val="en-NZ"/>
        </w:rPr>
        <w:t>Your task:</w:t>
      </w:r>
    </w:p>
    <w:p w14:paraId="48FAD1B4" w14:textId="3AE8DDC4" w:rsidR="00033E7C" w:rsidRPr="00163271" w:rsidRDefault="00033E7C" w:rsidP="00BC6EE6">
      <w:pPr>
        <w:spacing w:line="240" w:lineRule="auto"/>
        <w:textAlignment w:val="baseline"/>
        <w:rPr>
          <w:rFonts w:ascii="Arial" w:eastAsia="Times New Roman" w:hAnsi="Arial" w:cs="Arial"/>
          <w:sz w:val="18"/>
          <w:szCs w:val="18"/>
          <w:lang w:eastAsia="en-NZ"/>
        </w:rPr>
      </w:pPr>
      <w:r w:rsidRPr="00163271">
        <w:rPr>
          <w:rFonts w:ascii="Arial" w:eastAsia="Times New Roman" w:hAnsi="Arial" w:cs="Arial"/>
          <w:b/>
          <w:bCs/>
          <w:lang w:eastAsia="en-NZ"/>
        </w:rPr>
        <w:t>View</w:t>
      </w:r>
      <w:r w:rsidRPr="00163271">
        <w:rPr>
          <w:rFonts w:ascii="Arial" w:eastAsia="Times New Roman" w:hAnsi="Arial" w:cs="Arial"/>
          <w:lang w:eastAsia="en-NZ"/>
        </w:rPr>
        <w:t xml:space="preserve"> </w:t>
      </w:r>
      <w:r w:rsidR="00554EA3" w:rsidRPr="00163271">
        <w:rPr>
          <w:rFonts w:ascii="Arial" w:eastAsia="Times New Roman" w:hAnsi="Arial" w:cs="Arial"/>
          <w:i/>
          <w:iCs/>
          <w:lang w:eastAsia="en-NZ"/>
        </w:rPr>
        <w:t>The Big Picture</w:t>
      </w:r>
      <w:r w:rsidRPr="00163271">
        <w:rPr>
          <w:rFonts w:ascii="Arial" w:eastAsia="Times New Roman" w:hAnsi="Arial" w:cs="Arial"/>
          <w:lang w:eastAsia="en-NZ"/>
        </w:rPr>
        <w:t xml:space="preserve"> </w:t>
      </w:r>
      <w:hyperlink r:id="rId109">
        <w:r w:rsidR="002049C7" w:rsidRPr="00163271">
          <w:rPr>
            <w:rStyle w:val="Hyperlink"/>
            <w:rFonts w:ascii="Arial" w:eastAsia="Times New Roman" w:hAnsi="Arial" w:cs="Arial"/>
            <w:lang w:eastAsia="en-NZ"/>
          </w:rPr>
          <w:t>https://www.youtube.com/watch?v=8u4XgAX3QtY</w:t>
        </w:r>
      </w:hyperlink>
      <w:r w:rsidR="00794813" w:rsidRPr="00163271">
        <w:rPr>
          <w:rFonts w:ascii="Arial" w:eastAsia="Times New Roman" w:hAnsi="Arial" w:cs="Arial"/>
          <w:lang w:eastAsia="en-NZ"/>
        </w:rPr>
        <w:t xml:space="preserve"> </w:t>
      </w:r>
    </w:p>
    <w:p w14:paraId="594BC181" w14:textId="77777777" w:rsidR="00033E7C" w:rsidRPr="00163271" w:rsidRDefault="00033E7C" w:rsidP="00BC6EE6">
      <w:pPr>
        <w:spacing w:line="240" w:lineRule="auto"/>
        <w:textAlignment w:val="baseline"/>
        <w:rPr>
          <w:rFonts w:ascii="Arial" w:eastAsia="Times New Roman" w:hAnsi="Arial" w:cs="Arial"/>
          <w:sz w:val="18"/>
          <w:szCs w:val="18"/>
          <w:lang w:eastAsia="en-NZ"/>
        </w:rPr>
      </w:pPr>
      <w:r w:rsidRPr="00163271">
        <w:rPr>
          <w:rFonts w:ascii="Arial" w:eastAsia="Times New Roman" w:hAnsi="Arial" w:cs="Arial"/>
          <w:lang w:eastAsia="en-NZ"/>
        </w:rPr>
        <w:t>or </w:t>
      </w:r>
    </w:p>
    <w:p w14:paraId="4A4B46E8" w14:textId="3C29FA86" w:rsidR="00033E7C" w:rsidRPr="00163271" w:rsidRDefault="00033E7C" w:rsidP="00BC6EE6">
      <w:pPr>
        <w:spacing w:line="240" w:lineRule="auto"/>
        <w:textAlignment w:val="baseline"/>
        <w:rPr>
          <w:rFonts w:ascii="Arial" w:eastAsia="Times New Roman" w:hAnsi="Arial" w:cs="Arial"/>
          <w:lang w:eastAsia="en-NZ"/>
        </w:rPr>
      </w:pPr>
      <w:r w:rsidRPr="00163271">
        <w:rPr>
          <w:rFonts w:ascii="Arial" w:eastAsia="Times New Roman" w:hAnsi="Arial" w:cs="Arial"/>
          <w:b/>
          <w:bCs/>
          <w:lang w:eastAsia="en-NZ"/>
        </w:rPr>
        <w:t>Read</w:t>
      </w:r>
      <w:r w:rsidRPr="00163271">
        <w:rPr>
          <w:rFonts w:ascii="Arial" w:eastAsia="Times New Roman" w:hAnsi="Arial" w:cs="Arial"/>
          <w:lang w:eastAsia="en-NZ"/>
        </w:rPr>
        <w:t xml:space="preserve"> </w:t>
      </w:r>
      <w:r w:rsidR="00EC13E6" w:rsidRPr="00163271">
        <w:rPr>
          <w:rFonts w:ascii="Arial" w:eastAsia="Times New Roman" w:hAnsi="Arial" w:cs="Arial"/>
          <w:lang w:eastAsia="en-NZ"/>
        </w:rPr>
        <w:t xml:space="preserve">this information </w:t>
      </w:r>
      <w:r w:rsidR="001F6429" w:rsidRPr="00163271">
        <w:rPr>
          <w:rFonts w:ascii="Arial" w:eastAsia="Times New Roman" w:hAnsi="Arial" w:cs="Arial"/>
          <w:lang w:eastAsia="en-NZ"/>
        </w:rPr>
        <w:t xml:space="preserve">from the </w:t>
      </w:r>
      <w:r w:rsidR="00FD288E" w:rsidRPr="00163271">
        <w:rPr>
          <w:rFonts w:ascii="Arial" w:eastAsia="Times New Roman" w:hAnsi="Arial" w:cs="Arial"/>
          <w:lang w:eastAsia="en-NZ"/>
        </w:rPr>
        <w:t>Departm</w:t>
      </w:r>
      <w:r w:rsidR="00905E1D" w:rsidRPr="00163271">
        <w:rPr>
          <w:rFonts w:ascii="Arial" w:eastAsia="Times New Roman" w:hAnsi="Arial" w:cs="Arial"/>
          <w:lang w:eastAsia="en-NZ"/>
        </w:rPr>
        <w:t>ent of Conservation resource:</w:t>
      </w:r>
    </w:p>
    <w:p w14:paraId="3DB933A1" w14:textId="7E5A6A72" w:rsidR="00BC6EE6" w:rsidRPr="00163271" w:rsidRDefault="00BC6EE6" w:rsidP="00905E1D">
      <w:pPr>
        <w:spacing w:line="240" w:lineRule="auto"/>
        <w:textAlignment w:val="baseline"/>
        <w:rPr>
          <w:rFonts w:ascii="Arial" w:eastAsia="Times New Roman" w:hAnsi="Arial" w:cs="Arial"/>
          <w:lang w:eastAsia="en-NZ"/>
        </w:rPr>
      </w:pPr>
      <w:r w:rsidRPr="00163271">
        <w:rPr>
          <w:rFonts w:ascii="Arial" w:eastAsia="Times New Roman" w:hAnsi="Arial" w:cs="Arial"/>
          <w:lang w:eastAsia="en-NZ"/>
        </w:rPr>
        <w:t xml:space="preserve">(source: </w:t>
      </w:r>
      <w:hyperlink r:id="rId110" w:history="1">
        <w:r w:rsidRPr="00163271">
          <w:rPr>
            <w:rStyle w:val="Hyperlink"/>
            <w:rFonts w:ascii="Arial" w:eastAsia="Times New Roman" w:hAnsi="Arial" w:cs="Arial"/>
            <w:lang w:eastAsia="en-NZ"/>
          </w:rPr>
          <w:t>https://www.doc.govt.nz/globalassets/documents/getting-involved/students-and-teachers/in-the-environment-series/enhancing-biodiversity.pdf</w:t>
        </w:r>
      </w:hyperlink>
      <w:r w:rsidRPr="00163271">
        <w:rPr>
          <w:rFonts w:ascii="Arial" w:eastAsia="Times New Roman" w:hAnsi="Arial" w:cs="Arial"/>
          <w:lang w:eastAsia="en-NZ"/>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743"/>
        <w:gridCol w:w="4743"/>
      </w:tblGrid>
      <w:tr w:rsidR="002F1115" w:rsidRPr="00163271" w14:paraId="7B9D4B48" w14:textId="77777777" w:rsidTr="00794813">
        <w:trPr>
          <w:trHeight w:val="476"/>
        </w:trPr>
        <w:tc>
          <w:tcPr>
            <w:tcW w:w="4743" w:type="dxa"/>
            <w:vAlign w:val="center"/>
          </w:tcPr>
          <w:p w14:paraId="5C30C9D4" w14:textId="6EB542B5" w:rsidR="00905E1D" w:rsidRPr="00163271" w:rsidRDefault="00905E1D" w:rsidP="00917749">
            <w:pPr>
              <w:spacing w:line="240" w:lineRule="auto"/>
              <w:textAlignment w:val="baseline"/>
              <w:rPr>
                <w:rFonts w:ascii="Arial" w:eastAsia="Times New Roman" w:hAnsi="Arial" w:cs="Arial"/>
                <w:b/>
                <w:bCs/>
                <w:sz w:val="24"/>
                <w:szCs w:val="24"/>
                <w:lang w:eastAsia="en-NZ"/>
              </w:rPr>
            </w:pPr>
            <w:r w:rsidRPr="00163271">
              <w:rPr>
                <w:rFonts w:ascii="Arial" w:eastAsia="Times New Roman" w:hAnsi="Arial" w:cs="Arial"/>
                <w:b/>
                <w:bCs/>
                <w:sz w:val="24"/>
                <w:szCs w:val="24"/>
                <w:lang w:eastAsia="en-NZ"/>
              </w:rPr>
              <w:t>Healthy green space</w:t>
            </w:r>
          </w:p>
        </w:tc>
        <w:tc>
          <w:tcPr>
            <w:tcW w:w="4743" w:type="dxa"/>
            <w:vAlign w:val="center"/>
          </w:tcPr>
          <w:p w14:paraId="56BBBF0D" w14:textId="66C64146" w:rsidR="00905E1D" w:rsidRPr="00163271" w:rsidRDefault="00905E1D" w:rsidP="00917749">
            <w:pPr>
              <w:spacing w:line="240" w:lineRule="auto"/>
              <w:textAlignment w:val="baseline"/>
              <w:rPr>
                <w:rFonts w:ascii="Arial" w:eastAsia="Times New Roman" w:hAnsi="Arial" w:cs="Arial"/>
                <w:b/>
                <w:bCs/>
                <w:sz w:val="24"/>
                <w:szCs w:val="24"/>
                <w:lang w:eastAsia="en-NZ"/>
              </w:rPr>
            </w:pPr>
            <w:r w:rsidRPr="00163271">
              <w:rPr>
                <w:rFonts w:ascii="Arial" w:eastAsia="Times New Roman" w:hAnsi="Arial" w:cs="Arial"/>
                <w:b/>
                <w:bCs/>
                <w:sz w:val="24"/>
                <w:szCs w:val="24"/>
                <w:lang w:eastAsia="en-NZ"/>
              </w:rPr>
              <w:t>Unhealthy green space</w:t>
            </w:r>
          </w:p>
        </w:tc>
      </w:tr>
      <w:tr w:rsidR="002F1115" w:rsidRPr="00163271" w14:paraId="45639470" w14:textId="77777777" w:rsidTr="00794813">
        <w:tc>
          <w:tcPr>
            <w:tcW w:w="4743" w:type="dxa"/>
          </w:tcPr>
          <w:p w14:paraId="4ABBF337" w14:textId="77777777" w:rsidR="00905E1D" w:rsidRPr="00163271" w:rsidRDefault="00E86537"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A wide variety of insects, invertebrates, birds, and other animals living in and visiting the area</w:t>
            </w:r>
          </w:p>
          <w:p w14:paraId="07876E7D" w14:textId="77777777" w:rsidR="00A742A7" w:rsidRPr="00163271" w:rsidRDefault="0052762F"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 xml:space="preserve">Lots of endemic and native animals and plants </w:t>
            </w:r>
            <w:r w:rsidR="008B40DD" w:rsidRPr="00163271">
              <w:rPr>
                <w:rFonts w:ascii="Arial" w:eastAsia="Times New Roman" w:hAnsi="Arial" w:cs="Arial"/>
                <w:sz w:val="24"/>
                <w:szCs w:val="24"/>
                <w:lang w:eastAsia="en-NZ"/>
              </w:rPr>
              <w:t>(lots of biodiversity)</w:t>
            </w:r>
          </w:p>
          <w:p w14:paraId="5B52A871" w14:textId="77777777" w:rsidR="008B40DD" w:rsidRPr="00163271" w:rsidRDefault="008B40DD"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 xml:space="preserve">Soil is rich, dark, </w:t>
            </w:r>
            <w:r w:rsidR="0005149F" w:rsidRPr="00163271">
              <w:rPr>
                <w:rFonts w:ascii="Arial" w:eastAsia="Times New Roman" w:hAnsi="Arial" w:cs="Arial"/>
                <w:sz w:val="24"/>
                <w:szCs w:val="24"/>
                <w:lang w:eastAsia="en-NZ"/>
              </w:rPr>
              <w:t>and damp (looks like compost)</w:t>
            </w:r>
          </w:p>
          <w:p w14:paraId="71B7723C" w14:textId="7FACE29D" w:rsidR="0005149F" w:rsidRPr="00163271" w:rsidRDefault="0005149F"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Thick layer of leaf litter</w:t>
            </w:r>
          </w:p>
          <w:p w14:paraId="60D1ABF1" w14:textId="77777777" w:rsidR="0005149F" w:rsidRPr="00163271" w:rsidRDefault="0005149F"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Fresh, clean air</w:t>
            </w:r>
          </w:p>
          <w:p w14:paraId="41F3395C" w14:textId="77777777" w:rsidR="0005149F" w:rsidRPr="00163271" w:rsidRDefault="0005149F"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Clean, unpolluted, cool water</w:t>
            </w:r>
          </w:p>
          <w:p w14:paraId="7DC6825C" w14:textId="30BD97AB" w:rsidR="0005149F" w:rsidRPr="00163271" w:rsidRDefault="00261B4F"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Nois</w:t>
            </w:r>
            <w:r w:rsidR="00E6314D" w:rsidRPr="00163271">
              <w:rPr>
                <w:rFonts w:ascii="Arial" w:eastAsia="Times New Roman" w:hAnsi="Arial" w:cs="Arial"/>
                <w:sz w:val="24"/>
                <w:szCs w:val="24"/>
                <w:lang w:eastAsia="en-NZ"/>
              </w:rPr>
              <w:t xml:space="preserve">y at most times with insect and bird calls </w:t>
            </w:r>
          </w:p>
          <w:p w14:paraId="22A001D2" w14:textId="30BD97AB" w:rsidR="00EB085E" w:rsidRPr="00163271" w:rsidRDefault="00CF6F9D"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A natural habitat with few signs of human impacts</w:t>
            </w:r>
          </w:p>
          <w:p w14:paraId="38059FA8" w14:textId="30BD97AB" w:rsidR="00CF6F9D" w:rsidRPr="00163271" w:rsidRDefault="00CF6F9D"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Hardly any or no weeds</w:t>
            </w:r>
          </w:p>
          <w:p w14:paraId="5C5E0922" w14:textId="4D2EC946" w:rsidR="00CF6F9D" w:rsidRPr="00163271" w:rsidRDefault="00CF6F9D"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No sign of animal pests (</w:t>
            </w:r>
            <w:r w:rsidR="00304163" w:rsidRPr="00163271">
              <w:rPr>
                <w:rFonts w:ascii="Arial" w:eastAsia="Times New Roman" w:hAnsi="Arial" w:cs="Arial"/>
                <w:sz w:val="24"/>
                <w:szCs w:val="24"/>
                <w:lang w:eastAsia="en-NZ"/>
              </w:rPr>
              <w:t xml:space="preserve">droppings </w:t>
            </w:r>
            <w:r w:rsidR="0008560A" w:rsidRPr="00163271">
              <w:rPr>
                <w:rFonts w:ascii="Arial" w:eastAsia="Times New Roman" w:hAnsi="Arial" w:cs="Arial"/>
                <w:sz w:val="24"/>
                <w:szCs w:val="24"/>
                <w:lang w:eastAsia="en-NZ"/>
              </w:rPr>
              <w:t>etc.</w:t>
            </w:r>
            <w:r w:rsidR="00304163" w:rsidRPr="00163271">
              <w:rPr>
                <w:rFonts w:ascii="Arial" w:eastAsia="Times New Roman" w:hAnsi="Arial" w:cs="Arial"/>
                <w:sz w:val="24"/>
                <w:szCs w:val="24"/>
                <w:lang w:eastAsia="en-NZ"/>
              </w:rPr>
              <w:t>)</w:t>
            </w:r>
            <w:r w:rsidR="002719E3" w:rsidRPr="00163271">
              <w:rPr>
                <w:rFonts w:ascii="Arial" w:eastAsia="Times New Roman" w:hAnsi="Arial" w:cs="Arial"/>
                <w:sz w:val="24"/>
                <w:szCs w:val="24"/>
                <w:lang w:eastAsia="en-NZ"/>
              </w:rPr>
              <w:t>.</w:t>
            </w:r>
          </w:p>
        </w:tc>
        <w:tc>
          <w:tcPr>
            <w:tcW w:w="4743" w:type="dxa"/>
          </w:tcPr>
          <w:p w14:paraId="2B93F722" w14:textId="77777777" w:rsidR="00905E1D" w:rsidRPr="00163271" w:rsidRDefault="006F153C"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Few insects or other animals living or visiting the area (lack of biodiversity)</w:t>
            </w:r>
          </w:p>
          <w:p w14:paraId="4F54A4E5" w14:textId="77777777" w:rsidR="006F153C" w:rsidRPr="00163271" w:rsidRDefault="006F153C"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Soil is hard and/or dray. Looks like clay or is grey in colour</w:t>
            </w:r>
          </w:p>
          <w:p w14:paraId="07254FD3" w14:textId="77777777" w:rsidR="006F153C" w:rsidRPr="00163271" w:rsidRDefault="006F153C"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Not much leaf litter</w:t>
            </w:r>
          </w:p>
          <w:p w14:paraId="3D69D093" w14:textId="77777777" w:rsidR="006F153C" w:rsidRPr="00163271" w:rsidRDefault="006F153C"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Air smells bad or unhealthy</w:t>
            </w:r>
          </w:p>
          <w:p w14:paraId="205C449E" w14:textId="77777777" w:rsidR="006F153C" w:rsidRPr="00163271" w:rsidRDefault="006F153C"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Few native plants/trees or there are unhealthy plants</w:t>
            </w:r>
          </w:p>
          <w:p w14:paraId="1B695D2E" w14:textId="77777777" w:rsidR="006F153C" w:rsidRPr="00163271" w:rsidRDefault="006F153C"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Dirty or polluted, warm water</w:t>
            </w:r>
          </w:p>
          <w:p w14:paraId="7AB2D379" w14:textId="77777777" w:rsidR="006F153C" w:rsidRPr="00163271" w:rsidRDefault="005A1351"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 xml:space="preserve">Mostly quiet </w:t>
            </w:r>
            <w:r w:rsidR="00475DD2" w:rsidRPr="00163271">
              <w:rPr>
                <w:rFonts w:ascii="Arial" w:eastAsia="Times New Roman" w:hAnsi="Arial" w:cs="Arial"/>
                <w:sz w:val="24"/>
                <w:szCs w:val="24"/>
                <w:lang w:eastAsia="en-NZ"/>
              </w:rPr>
              <w:t>with no insect or bird noise during the day or night</w:t>
            </w:r>
          </w:p>
          <w:p w14:paraId="042B3DA7" w14:textId="77777777" w:rsidR="00475DD2" w:rsidRPr="00163271" w:rsidRDefault="00475DD2"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Human impacts like rubbish seen</w:t>
            </w:r>
          </w:p>
          <w:p w14:paraId="4D3CBBC9" w14:textId="77777777" w:rsidR="00475DD2" w:rsidRPr="00163271" w:rsidRDefault="00475DD2"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Lots of introduced animal pests and weeds present</w:t>
            </w:r>
          </w:p>
          <w:p w14:paraId="2753252D" w14:textId="77777777" w:rsidR="00475DD2" w:rsidRPr="00163271" w:rsidRDefault="00475DD2"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 xml:space="preserve">Signs of animal pests </w:t>
            </w:r>
            <w:r w:rsidR="001543F3" w:rsidRPr="00163271">
              <w:rPr>
                <w:rFonts w:ascii="Arial" w:eastAsia="Times New Roman" w:hAnsi="Arial" w:cs="Arial"/>
                <w:sz w:val="24"/>
                <w:szCs w:val="24"/>
                <w:lang w:eastAsia="en-NZ"/>
              </w:rPr>
              <w:t xml:space="preserve">such as droppings and </w:t>
            </w:r>
            <w:r w:rsidR="002719E3" w:rsidRPr="00163271">
              <w:rPr>
                <w:rFonts w:ascii="Arial" w:eastAsia="Times New Roman" w:hAnsi="Arial" w:cs="Arial"/>
                <w:sz w:val="24"/>
                <w:szCs w:val="24"/>
                <w:lang w:eastAsia="en-NZ"/>
              </w:rPr>
              <w:t>eaten vegetation</w:t>
            </w:r>
          </w:p>
          <w:p w14:paraId="1E91407C" w14:textId="1CD1F4C0" w:rsidR="002719E3" w:rsidRPr="00163271" w:rsidRDefault="002719E3" w:rsidP="00E62554">
            <w:pPr>
              <w:pStyle w:val="ListParagraph"/>
              <w:numPr>
                <w:ilvl w:val="0"/>
                <w:numId w:val="31"/>
              </w:numPr>
              <w:ind w:left="450"/>
              <w:textAlignment w:val="baseline"/>
              <w:rPr>
                <w:rFonts w:ascii="Arial" w:eastAsia="Times New Roman" w:hAnsi="Arial" w:cs="Arial"/>
                <w:sz w:val="24"/>
                <w:szCs w:val="24"/>
                <w:lang w:eastAsia="en-NZ"/>
              </w:rPr>
            </w:pPr>
            <w:r w:rsidRPr="00163271">
              <w:rPr>
                <w:rFonts w:ascii="Arial" w:eastAsia="Times New Roman" w:hAnsi="Arial" w:cs="Arial"/>
                <w:sz w:val="24"/>
                <w:szCs w:val="24"/>
                <w:lang w:eastAsia="en-NZ"/>
              </w:rPr>
              <w:t xml:space="preserve">Lack of native seedlings. </w:t>
            </w:r>
          </w:p>
        </w:tc>
      </w:tr>
    </w:tbl>
    <w:p w14:paraId="486C02ED" w14:textId="77777777" w:rsidR="00905E1D" w:rsidRPr="00163271" w:rsidRDefault="00905E1D" w:rsidP="00033E7C">
      <w:pPr>
        <w:spacing w:after="0" w:line="240" w:lineRule="auto"/>
        <w:textAlignment w:val="baseline"/>
        <w:rPr>
          <w:rFonts w:ascii="Arial" w:eastAsia="Times New Roman" w:hAnsi="Arial" w:cs="Arial"/>
          <w:lang w:eastAsia="en-NZ"/>
        </w:rPr>
      </w:pPr>
    </w:p>
    <w:p w14:paraId="68B5B391" w14:textId="69AFAC73" w:rsidR="00AC02F8" w:rsidRPr="00163271" w:rsidRDefault="00AC02F8" w:rsidP="00A86312">
      <w:pPr>
        <w:spacing w:before="120" w:line="264" w:lineRule="auto"/>
        <w:textAlignment w:val="baseline"/>
        <w:rPr>
          <w:rFonts w:ascii="Arial" w:eastAsia="Times New Roman" w:hAnsi="Arial" w:cs="Arial"/>
          <w:lang w:eastAsia="en-NZ"/>
        </w:rPr>
      </w:pPr>
      <w:r w:rsidRPr="00163271">
        <w:rPr>
          <w:rFonts w:ascii="Arial" w:eastAsia="Times New Roman" w:hAnsi="Arial" w:cs="Arial"/>
          <w:b/>
          <w:bCs/>
          <w:lang w:eastAsia="en-NZ"/>
        </w:rPr>
        <w:t>Discuss</w:t>
      </w:r>
      <w:r w:rsidRPr="00163271">
        <w:rPr>
          <w:rFonts w:ascii="Arial" w:eastAsia="Times New Roman" w:hAnsi="Arial" w:cs="Arial"/>
          <w:lang w:eastAsia="en-NZ"/>
        </w:rPr>
        <w:t xml:space="preserve"> with </w:t>
      </w:r>
      <w:r w:rsidR="00B046F6" w:rsidRPr="00163271">
        <w:rPr>
          <w:rFonts w:ascii="Arial" w:eastAsia="Times New Roman" w:hAnsi="Arial" w:cs="Arial"/>
          <w:lang w:eastAsia="en-NZ"/>
        </w:rPr>
        <w:t>whānau</w:t>
      </w:r>
      <w:r w:rsidRPr="00163271">
        <w:rPr>
          <w:rFonts w:ascii="Arial" w:eastAsia="Times New Roman" w:hAnsi="Arial" w:cs="Arial"/>
          <w:lang w:eastAsia="en-NZ"/>
        </w:rPr>
        <w:t xml:space="preserve"> how humans can impact our environment and rank </w:t>
      </w:r>
      <w:r w:rsidR="00F52764" w:rsidRPr="00163271">
        <w:rPr>
          <w:rFonts w:ascii="Arial" w:eastAsia="Times New Roman" w:hAnsi="Arial" w:cs="Arial"/>
          <w:lang w:eastAsia="en-NZ"/>
        </w:rPr>
        <w:t>environmental</w:t>
      </w:r>
      <w:r w:rsidRPr="00163271">
        <w:rPr>
          <w:rFonts w:ascii="Arial" w:eastAsia="Times New Roman" w:hAnsi="Arial" w:cs="Arial"/>
          <w:lang w:eastAsia="en-NZ"/>
        </w:rPr>
        <w:t xml:space="preserve"> issues from least to greatest impact using images in the resource. </w:t>
      </w:r>
    </w:p>
    <w:p w14:paraId="5AA0FD68" w14:textId="44BBF1FA" w:rsidR="00AB3DFE" w:rsidRPr="00163271" w:rsidRDefault="00275AFF" w:rsidP="00A86312">
      <w:pPr>
        <w:spacing w:before="120" w:line="264" w:lineRule="auto"/>
        <w:textAlignment w:val="baseline"/>
        <w:rPr>
          <w:rFonts w:ascii="Arial" w:eastAsia="Times New Roman" w:hAnsi="Arial" w:cs="Arial"/>
          <w:sz w:val="18"/>
          <w:szCs w:val="18"/>
          <w:lang w:eastAsia="en-NZ"/>
        </w:rPr>
      </w:pPr>
      <w:r w:rsidRPr="00163271">
        <w:rPr>
          <w:rFonts w:ascii="Arial" w:eastAsia="Times New Roman" w:hAnsi="Arial" w:cs="Arial"/>
          <w:b/>
          <w:bCs/>
          <w:lang w:eastAsia="en-NZ"/>
        </w:rPr>
        <w:t>Consider</w:t>
      </w:r>
      <w:r w:rsidRPr="00163271">
        <w:rPr>
          <w:rFonts w:ascii="Arial" w:eastAsia="Times New Roman" w:hAnsi="Arial" w:cs="Arial"/>
          <w:lang w:eastAsia="en-NZ"/>
        </w:rPr>
        <w:t xml:space="preserve"> – can cities and suburbs be part of a healthy green space?</w:t>
      </w:r>
    </w:p>
    <w:p w14:paraId="1DB6B43E" w14:textId="77777777" w:rsidR="00AC02F8" w:rsidRPr="00163271" w:rsidRDefault="00AC02F8" w:rsidP="00A86312">
      <w:pPr>
        <w:spacing w:before="120" w:line="264" w:lineRule="auto"/>
        <w:textAlignment w:val="baseline"/>
        <w:rPr>
          <w:rFonts w:ascii="Arial" w:eastAsia="Times New Roman" w:hAnsi="Arial" w:cs="Arial"/>
          <w:sz w:val="18"/>
          <w:szCs w:val="18"/>
          <w:lang w:eastAsia="en-NZ"/>
        </w:rPr>
      </w:pPr>
      <w:r w:rsidRPr="00163271">
        <w:rPr>
          <w:rFonts w:ascii="Arial" w:eastAsia="Times New Roman" w:hAnsi="Arial" w:cs="Arial"/>
          <w:b/>
          <w:bCs/>
          <w:lang w:eastAsia="en-NZ"/>
        </w:rPr>
        <w:t>Record</w:t>
      </w:r>
      <w:r w:rsidRPr="00163271">
        <w:rPr>
          <w:rFonts w:ascii="Arial" w:eastAsia="Times New Roman" w:hAnsi="Arial" w:cs="Arial"/>
          <w:lang w:eastAsia="en-NZ"/>
        </w:rPr>
        <w:t xml:space="preserve"> a plan to enhance biodiversity in your green space </w:t>
      </w:r>
    </w:p>
    <w:p w14:paraId="4355F8C8" w14:textId="70479E4C" w:rsidR="003E3793" w:rsidRPr="00163271" w:rsidRDefault="00AC02F8" w:rsidP="00FD7E85">
      <w:pPr>
        <w:spacing w:before="120" w:line="264" w:lineRule="auto"/>
        <w:textAlignment w:val="baseline"/>
        <w:rPr>
          <w:rFonts w:ascii="Arial" w:eastAsia="Times New Roman" w:hAnsi="Arial" w:cs="Arial"/>
          <w:lang w:eastAsia="en-NZ"/>
        </w:rPr>
      </w:pPr>
      <w:r w:rsidRPr="00163271">
        <w:rPr>
          <w:rFonts w:ascii="Arial" w:eastAsia="Times New Roman" w:hAnsi="Arial" w:cs="Arial"/>
          <w:b/>
          <w:bCs/>
          <w:lang w:eastAsia="en-NZ"/>
        </w:rPr>
        <w:t>Plan</w:t>
      </w:r>
      <w:r w:rsidRPr="00163271">
        <w:rPr>
          <w:rFonts w:ascii="Arial" w:eastAsia="Times New Roman" w:hAnsi="Arial" w:cs="Arial"/>
          <w:lang w:eastAsia="en-NZ"/>
        </w:rPr>
        <w:t xml:space="preserve"> to enhance biodiversity in your green space </w:t>
      </w:r>
      <w:r w:rsidR="00BC6EE6" w:rsidRPr="00163271">
        <w:rPr>
          <w:rFonts w:ascii="Arial" w:eastAsia="Times New Roman" w:hAnsi="Arial" w:cs="Arial"/>
          <w:lang w:eastAsia="en-NZ"/>
        </w:rPr>
        <w:t>by completing the planning document on the next page.</w:t>
      </w:r>
    </w:p>
    <w:p w14:paraId="0690B5CF" w14:textId="77777777" w:rsidR="003E3793" w:rsidRPr="00163271" w:rsidRDefault="003E3793">
      <w:pPr>
        <w:spacing w:line="240" w:lineRule="auto"/>
        <w:rPr>
          <w:rFonts w:ascii="Arial" w:eastAsia="Times New Roman" w:hAnsi="Arial" w:cs="Arial"/>
          <w:lang w:eastAsia="en-NZ"/>
        </w:rPr>
      </w:pPr>
      <w:r w:rsidRPr="00163271">
        <w:rPr>
          <w:rFonts w:ascii="Arial" w:eastAsia="Times New Roman" w:hAnsi="Arial" w:cs="Arial"/>
          <w:lang w:eastAsia="en-NZ"/>
        </w:rPr>
        <w:br w:type="page"/>
      </w:r>
    </w:p>
    <w:tbl>
      <w:tblPr>
        <w:tblStyle w:val="TableGrid"/>
        <w:tblW w:w="9828" w:type="dxa"/>
        <w:jc w:val="center"/>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988"/>
        <w:gridCol w:w="3870"/>
        <w:gridCol w:w="2970"/>
      </w:tblGrid>
      <w:tr w:rsidR="004D2AEC" w:rsidRPr="00163271" w14:paraId="17280D54" w14:textId="77777777" w:rsidTr="00794813">
        <w:trPr>
          <w:cnfStyle w:val="100000000000" w:firstRow="1" w:lastRow="0" w:firstColumn="0" w:lastColumn="0" w:oddVBand="0" w:evenVBand="0" w:oddHBand="0" w:evenHBand="0" w:firstRowFirstColumn="0" w:firstRowLastColumn="0" w:lastRowFirstColumn="0" w:lastRowLastColumn="0"/>
          <w:trHeight w:val="512"/>
          <w:jc w:val="center"/>
        </w:trPr>
        <w:tc>
          <w:tcPr>
            <w:cnfStyle w:val="001000000000" w:firstRow="0" w:lastRow="0" w:firstColumn="1" w:lastColumn="0" w:oddVBand="0" w:evenVBand="0" w:oddHBand="0" w:evenHBand="0" w:firstRowFirstColumn="0" w:firstRowLastColumn="0" w:lastRowFirstColumn="0" w:lastRowLastColumn="0"/>
            <w:tcW w:w="9828" w:type="dxa"/>
            <w:gridSpan w:val="3"/>
            <w:shd w:val="clear" w:color="auto" w:fill="EDEDED" w:themeFill="accent3" w:themeFillTint="33"/>
            <w:vAlign w:val="center"/>
          </w:tcPr>
          <w:p w14:paraId="4BF87EDF" w14:textId="77777777" w:rsidR="004C1F0C" w:rsidRPr="00163271" w:rsidRDefault="004C1F0C" w:rsidP="00BC6EE6">
            <w:pPr>
              <w:pStyle w:val="3DOCSUBHEADINGB"/>
              <w:spacing w:before="0"/>
              <w:jc w:val="center"/>
              <w:rPr>
                <w:rFonts w:ascii="Arial" w:hAnsi="Arial" w:cs="Arial"/>
                <w:noProof w:val="0"/>
                <w:color w:val="auto"/>
                <w:sz w:val="24"/>
                <w:szCs w:val="24"/>
                <w:lang w:val="en-NZ"/>
              </w:rPr>
            </w:pPr>
            <w:r w:rsidRPr="00163271">
              <w:rPr>
                <w:rFonts w:ascii="Arial" w:hAnsi="Arial" w:cs="Arial"/>
                <w:noProof w:val="0"/>
                <w:color w:val="auto"/>
                <w:sz w:val="32"/>
                <w:szCs w:val="24"/>
                <w:lang w:val="en-NZ"/>
              </w:rPr>
              <w:lastRenderedPageBreak/>
              <w:t>Plan to enhance biodiversity</w:t>
            </w:r>
          </w:p>
        </w:tc>
      </w:tr>
      <w:tr w:rsidR="004C1F0C" w:rsidRPr="00163271" w14:paraId="0D6F1CD9" w14:textId="77777777" w:rsidTr="00794813">
        <w:trPr>
          <w:cnfStyle w:val="000000100000" w:firstRow="0" w:lastRow="0" w:firstColumn="0" w:lastColumn="0" w:oddVBand="0" w:evenVBand="0" w:oddHBand="1" w:evenHBand="0" w:firstRowFirstColumn="0" w:firstRowLastColumn="0" w:lastRowFirstColumn="0" w:lastRowLastColumn="0"/>
          <w:trHeight w:val="3555"/>
          <w:jc w:val="center"/>
        </w:trPr>
        <w:tc>
          <w:tcPr>
            <w:cnfStyle w:val="001000000000" w:firstRow="0" w:lastRow="0" w:firstColumn="1" w:lastColumn="0" w:oddVBand="0" w:evenVBand="0" w:oddHBand="0" w:evenHBand="0" w:firstRowFirstColumn="0" w:firstRowLastColumn="0" w:lastRowFirstColumn="0" w:lastRowLastColumn="0"/>
            <w:tcW w:w="2988" w:type="dxa"/>
          </w:tcPr>
          <w:p w14:paraId="7693FA99" w14:textId="77777777" w:rsidR="004C1F0C" w:rsidRPr="00163271" w:rsidRDefault="004C1F0C" w:rsidP="003A7256">
            <w:pPr>
              <w:pStyle w:val="9TABLEHEADING"/>
              <w:rPr>
                <w:rFonts w:ascii="Arial" w:hAnsi="Arial" w:cs="Arial"/>
                <w:color w:val="auto"/>
                <w:sz w:val="22"/>
              </w:rPr>
            </w:pPr>
            <w:r w:rsidRPr="00163271">
              <w:rPr>
                <w:rFonts w:ascii="Arial" w:hAnsi="Arial" w:cs="Arial"/>
                <w:color w:val="auto"/>
                <w:sz w:val="22"/>
              </w:rPr>
              <w:t xml:space="preserve">What is your goal for your green space? </w:t>
            </w:r>
          </w:p>
          <w:p w14:paraId="2601AA6F" w14:textId="77777777" w:rsidR="004C1F0C" w:rsidRPr="00163271" w:rsidRDefault="004C1F0C" w:rsidP="003A7256">
            <w:pPr>
              <w:pStyle w:val="9TABLEHEADING"/>
              <w:rPr>
                <w:rFonts w:ascii="Arial" w:hAnsi="Arial" w:cs="Arial"/>
                <w:color w:val="auto"/>
              </w:rPr>
            </w:pPr>
          </w:p>
          <w:p w14:paraId="28F418B3" w14:textId="77777777" w:rsidR="004C1F0C" w:rsidRPr="00163271" w:rsidRDefault="004C1F0C" w:rsidP="003A7256">
            <w:pPr>
              <w:pStyle w:val="9TABLEHEADING"/>
              <w:rPr>
                <w:rFonts w:ascii="Arial" w:hAnsi="Arial" w:cs="Arial"/>
                <w:color w:val="auto"/>
              </w:rPr>
            </w:pPr>
          </w:p>
          <w:p w14:paraId="37646398" w14:textId="77777777" w:rsidR="004C1F0C" w:rsidRPr="00163271" w:rsidRDefault="004C1F0C" w:rsidP="003A7256">
            <w:pPr>
              <w:pStyle w:val="9TABLEHEADING"/>
              <w:rPr>
                <w:rFonts w:ascii="Arial" w:hAnsi="Arial" w:cs="Arial"/>
                <w:color w:val="auto"/>
              </w:rPr>
            </w:pPr>
          </w:p>
          <w:p w14:paraId="214D8C85" w14:textId="77777777" w:rsidR="004C1F0C" w:rsidRPr="00163271" w:rsidRDefault="004C1F0C" w:rsidP="003A7256">
            <w:pPr>
              <w:pStyle w:val="9TABLEHEADING"/>
              <w:rPr>
                <w:rFonts w:ascii="Arial" w:hAnsi="Arial" w:cs="Arial"/>
                <w:color w:val="auto"/>
              </w:rPr>
            </w:pPr>
          </w:p>
          <w:p w14:paraId="37149D0A" w14:textId="77777777" w:rsidR="004C1F0C" w:rsidRPr="00163271" w:rsidRDefault="004C1F0C" w:rsidP="003A7256">
            <w:pPr>
              <w:pStyle w:val="9TABLEHEADING"/>
              <w:rPr>
                <w:rFonts w:ascii="Arial" w:hAnsi="Arial" w:cs="Arial"/>
                <w:color w:val="auto"/>
              </w:rPr>
            </w:pPr>
          </w:p>
          <w:p w14:paraId="7D79ED1D" w14:textId="77777777" w:rsidR="004C1F0C" w:rsidRPr="00163271" w:rsidRDefault="004C1F0C" w:rsidP="004D2AEC">
            <w:pPr>
              <w:pStyle w:val="9TABLEHEADING"/>
              <w:ind w:left="0"/>
              <w:rPr>
                <w:rFonts w:ascii="Arial" w:hAnsi="Arial" w:cs="Arial"/>
                <w:color w:val="auto"/>
              </w:rPr>
            </w:pPr>
          </w:p>
          <w:p w14:paraId="614279EC" w14:textId="77777777" w:rsidR="004C1F0C" w:rsidRPr="00163271" w:rsidRDefault="004C1F0C" w:rsidP="004D2AEC">
            <w:pPr>
              <w:pStyle w:val="9TABLEHEADING"/>
              <w:ind w:left="0"/>
              <w:rPr>
                <w:rFonts w:ascii="Arial" w:hAnsi="Arial" w:cs="Arial"/>
                <w:color w:val="auto"/>
              </w:rPr>
            </w:pPr>
          </w:p>
          <w:p w14:paraId="4E4C417A" w14:textId="77777777" w:rsidR="004C1F0C" w:rsidRPr="00163271" w:rsidRDefault="004C1F0C" w:rsidP="003A7256">
            <w:pPr>
              <w:pStyle w:val="9TABLEHEADING"/>
              <w:rPr>
                <w:rFonts w:ascii="Arial" w:hAnsi="Arial" w:cs="Arial"/>
                <w:color w:val="auto"/>
              </w:rPr>
            </w:pPr>
          </w:p>
        </w:tc>
        <w:tc>
          <w:tcPr>
            <w:tcW w:w="3870" w:type="dxa"/>
          </w:tcPr>
          <w:p w14:paraId="5E78D0FE" w14:textId="7A680FA1" w:rsidR="004C1F0C" w:rsidRPr="00163271" w:rsidRDefault="004C1F0C" w:rsidP="003A7256">
            <w:pPr>
              <w:pStyle w:val="9TABLEHEADING"/>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163271">
              <w:rPr>
                <w:rFonts w:ascii="Arial" w:hAnsi="Arial" w:cs="Arial"/>
                <w:color w:val="auto"/>
                <w:sz w:val="22"/>
              </w:rPr>
              <w:t>Which plants and animals would suit the conditions in your green space?</w:t>
            </w:r>
          </w:p>
        </w:tc>
        <w:tc>
          <w:tcPr>
            <w:tcW w:w="2970" w:type="dxa"/>
          </w:tcPr>
          <w:p w14:paraId="5BF67AC9" w14:textId="77777777" w:rsidR="004C1F0C" w:rsidRPr="00163271" w:rsidRDefault="004C1F0C" w:rsidP="003A7256">
            <w:pPr>
              <w:pStyle w:val="9TABLEHEADING"/>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163271">
              <w:rPr>
                <w:rFonts w:ascii="Arial" w:hAnsi="Arial" w:cs="Arial"/>
                <w:color w:val="auto"/>
                <w:sz w:val="22"/>
              </w:rPr>
              <w:t xml:space="preserve">Who owns/ manages the green space? </w:t>
            </w:r>
          </w:p>
          <w:p w14:paraId="19D15B0C" w14:textId="77777777" w:rsidR="004C1F0C" w:rsidRPr="00163271" w:rsidRDefault="004C1F0C" w:rsidP="003A7256">
            <w:pPr>
              <w:pStyle w:val="9TABLEHEADING"/>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18"/>
              </w:rPr>
            </w:pPr>
            <w:r w:rsidRPr="00163271">
              <w:rPr>
                <w:rFonts w:ascii="Arial" w:hAnsi="Arial" w:cs="Arial"/>
                <w:b w:val="0"/>
                <w:color w:val="auto"/>
                <w:sz w:val="18"/>
              </w:rPr>
              <w:t>*Public green spaces are usually managed by local councils</w:t>
            </w:r>
          </w:p>
          <w:p w14:paraId="0F9E8FAA" w14:textId="77777777" w:rsidR="004C1F0C" w:rsidRPr="00163271" w:rsidRDefault="004C1F0C" w:rsidP="003A7256">
            <w:pPr>
              <w:pStyle w:val="9TABLEHEADING"/>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25773DB2" w14:textId="77777777" w:rsidR="004C1F0C" w:rsidRPr="00163271" w:rsidRDefault="004C1F0C" w:rsidP="004D2AEC">
            <w:pPr>
              <w:pStyle w:val="9TABLEHEADING"/>
              <w:ind w:left="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6A86A802" w14:textId="77777777" w:rsidR="004C1F0C" w:rsidRPr="00163271" w:rsidRDefault="004C1F0C" w:rsidP="003A7256">
            <w:pPr>
              <w:pStyle w:val="10TABLETEXT"/>
              <w:cnfStyle w:val="000000100000" w:firstRow="0" w:lastRow="0" w:firstColumn="0" w:lastColumn="0" w:oddVBand="0" w:evenVBand="0" w:oddHBand="1" w:evenHBand="0" w:firstRowFirstColumn="0" w:firstRowLastColumn="0" w:lastRowFirstColumn="0" w:lastRowLastColumn="0"/>
              <w:rPr>
                <w:rFonts w:ascii="Arial" w:hAnsi="Arial" w:cs="Arial"/>
                <w:b/>
                <w:color w:val="auto"/>
                <w:sz w:val="24"/>
                <w:szCs w:val="24"/>
              </w:rPr>
            </w:pPr>
            <w:r w:rsidRPr="00163271">
              <w:rPr>
                <w:rFonts w:ascii="Arial" w:hAnsi="Arial" w:cs="Arial"/>
                <w:b/>
                <w:color w:val="auto"/>
                <w:szCs w:val="24"/>
              </w:rPr>
              <w:t>Who needs to be asked about any possible changes?</w:t>
            </w:r>
          </w:p>
          <w:p w14:paraId="4BE43918" w14:textId="77777777" w:rsidR="004C1F0C" w:rsidRPr="00163271" w:rsidRDefault="004C1F0C" w:rsidP="004D2AEC">
            <w:pPr>
              <w:ind w:left="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C1F0C" w:rsidRPr="00163271" w14:paraId="481FE375" w14:textId="77777777" w:rsidTr="00794813">
        <w:trPr>
          <w:cnfStyle w:val="000000010000" w:firstRow="0" w:lastRow="0" w:firstColumn="0" w:lastColumn="0" w:oddVBand="0" w:evenVBand="0" w:oddHBand="0" w:evenHBand="1" w:firstRowFirstColumn="0" w:firstRowLastColumn="0" w:lastRowFirstColumn="0" w:lastRowLastColumn="0"/>
          <w:trHeight w:val="2672"/>
          <w:jc w:val="center"/>
        </w:trPr>
        <w:tc>
          <w:tcPr>
            <w:cnfStyle w:val="001000000000" w:firstRow="0" w:lastRow="0" w:firstColumn="1" w:lastColumn="0" w:oddVBand="0" w:evenVBand="0" w:oddHBand="0" w:evenHBand="0" w:firstRowFirstColumn="0" w:firstRowLastColumn="0" w:lastRowFirstColumn="0" w:lastRowLastColumn="0"/>
            <w:tcW w:w="9828" w:type="dxa"/>
            <w:gridSpan w:val="3"/>
          </w:tcPr>
          <w:p w14:paraId="7AB25D1D" w14:textId="77777777" w:rsidR="004C1F0C" w:rsidRPr="00163271" w:rsidRDefault="004C1F0C" w:rsidP="003A7256">
            <w:pPr>
              <w:pStyle w:val="9TABLEHEADING"/>
              <w:rPr>
                <w:rFonts w:ascii="Arial" w:hAnsi="Arial" w:cs="Arial"/>
                <w:color w:val="auto"/>
                <w:sz w:val="22"/>
              </w:rPr>
            </w:pPr>
            <w:r w:rsidRPr="00163271">
              <w:rPr>
                <w:rFonts w:ascii="Arial" w:hAnsi="Arial" w:cs="Arial"/>
                <w:color w:val="auto"/>
                <w:sz w:val="22"/>
              </w:rPr>
              <w:t xml:space="preserve">Which native/ endemic animal do you want to see more of in your green space? </w:t>
            </w:r>
          </w:p>
          <w:p w14:paraId="27AB08CA" w14:textId="77777777" w:rsidR="004C1F0C" w:rsidRPr="00163271" w:rsidRDefault="000637D8" w:rsidP="003A7256">
            <w:pPr>
              <w:pStyle w:val="9TABLEHEADING"/>
              <w:rPr>
                <w:rFonts w:ascii="Arial" w:hAnsi="Arial" w:cs="Arial"/>
                <w:color w:val="auto"/>
              </w:rPr>
            </w:pPr>
            <w:r>
              <w:rPr>
                <w:rFonts w:ascii="Arial" w:hAnsi="Arial" w:cs="Arial"/>
                <w:color w:val="auto"/>
                <w:lang w:eastAsia="en-NZ"/>
              </w:rPr>
              <w:pict w14:anchorId="7F95FB28">
                <v:oval id="Oval 7" o:spid="_x0000_s1208" style="position:absolute;left:0;text-align:left;margin-left:157.9pt;margin-top:6.1pt;width:138pt;height:79pt;z-index:251658288;visibility:visible;v-text-anchor:middle" fillcolor="white [3212]" strokecolor="#a5a5a5 [3206]" strokeweight="1.5pt">
                  <v:shadow color="black" opacity="22937f" origin=",.5" offset="0,.63889mm"/>
                  <v:path arrowok="t"/>
                  <v:textbox style="mso-next-textbox:#Oval 7">
                    <w:txbxContent>
                      <w:p w14:paraId="3016585C" w14:textId="5572B01C" w:rsidR="004C1F0C" w:rsidRPr="00F17A0D" w:rsidRDefault="004C1F0C" w:rsidP="004C1F0C">
                        <w:pPr>
                          <w:jc w:val="center"/>
                          <w:rPr>
                            <w:rFonts w:ascii="Arial" w:hAnsi="Arial" w:cs="Arial"/>
                            <w:sz w:val="22"/>
                          </w:rPr>
                        </w:pPr>
                      </w:p>
                    </w:txbxContent>
                  </v:textbox>
                </v:oval>
              </w:pict>
            </w:r>
          </w:p>
          <w:p w14:paraId="677CEC8C" w14:textId="77777777" w:rsidR="004C1F0C" w:rsidRPr="00163271" w:rsidRDefault="004C1F0C" w:rsidP="003A7256">
            <w:pPr>
              <w:pStyle w:val="9TABLEHEADING"/>
              <w:rPr>
                <w:rFonts w:ascii="Arial" w:hAnsi="Arial" w:cs="Arial"/>
                <w:color w:val="auto"/>
              </w:rPr>
            </w:pPr>
          </w:p>
          <w:p w14:paraId="3E8B956B" w14:textId="77777777" w:rsidR="004C1F0C" w:rsidRPr="00163271" w:rsidRDefault="004C1F0C" w:rsidP="003A7256">
            <w:pPr>
              <w:pStyle w:val="9TABLEHEADING"/>
              <w:rPr>
                <w:rFonts w:ascii="Arial" w:hAnsi="Arial" w:cs="Arial"/>
                <w:color w:val="auto"/>
              </w:rPr>
            </w:pPr>
          </w:p>
          <w:p w14:paraId="0BF00C8E" w14:textId="4518A74E" w:rsidR="004C1F0C" w:rsidRPr="00163271" w:rsidRDefault="000637D8" w:rsidP="003A7256">
            <w:pPr>
              <w:pStyle w:val="9TABLEHEADING"/>
              <w:rPr>
                <w:rFonts w:ascii="Arial" w:hAnsi="Arial" w:cs="Arial"/>
                <w:color w:val="auto"/>
              </w:rPr>
            </w:pPr>
            <w:r>
              <w:rPr>
                <w:rFonts w:ascii="Arial" w:hAnsi="Arial" w:cs="Arial"/>
                <w:color w:val="auto"/>
                <w:lang w:eastAsia="en-NZ"/>
              </w:rPr>
              <w:pict w14:anchorId="37D132FB">
                <v:shapetype id="_x0000_t32" coordsize="21600,21600" o:spt="32" o:oned="t" path="m,l21600,21600e" filled="f">
                  <v:path arrowok="t" fillok="f" o:connecttype="none"/>
                  <o:lock v:ext="edit" shapetype="t"/>
                </v:shapetype>
                <v:shape id="_x0000_s1209" type="#_x0000_t32" style="position:absolute;left:0;text-align:left;margin-left:120.95pt;margin-top:14.95pt;width:58.95pt;height:32.1pt;flip:x;z-index:251658289" o:connectortype="straight" strokecolor="#7f7f7f [1612]" strokeweight="2.25pt">
                  <v:stroke endarrow="block"/>
                </v:shape>
              </w:pict>
            </w:r>
            <w:r>
              <w:rPr>
                <w:rFonts w:ascii="Arial" w:hAnsi="Arial" w:cs="Arial"/>
                <w:color w:val="auto"/>
                <w:lang w:eastAsia="en-NZ"/>
              </w:rPr>
              <w:pict w14:anchorId="6F9D8DFD">
                <v:shape id="Straight Arrow Connector 9" o:spid="_x0000_s1207" type="#_x0000_t32" style="position:absolute;left:0;text-align:left;margin-left:282.95pt;margin-top:11.5pt;width:43.5pt;height:24pt;z-index:251658287;visibility:visible;mso-width-relative:margin;mso-height-relative:margin" strokecolor="#7f7f7f [1612]" strokeweight="2.25pt">
                  <v:stroke endarrow="block"/>
                  <v:shadow color="black" opacity="24903f" origin=",.5" offset="0,.55556mm"/>
                  <o:lock v:ext="edit" shapetype="f"/>
                </v:shape>
              </w:pict>
            </w:r>
          </w:p>
          <w:p w14:paraId="60A8D5D3" w14:textId="1058FB47" w:rsidR="004C1F0C" w:rsidRPr="00163271" w:rsidRDefault="000637D8" w:rsidP="004D2AEC">
            <w:pPr>
              <w:pStyle w:val="9TABLEHEADING"/>
              <w:rPr>
                <w:rFonts w:ascii="Arial" w:hAnsi="Arial" w:cs="Arial"/>
                <w:color w:val="auto"/>
              </w:rPr>
            </w:pPr>
            <w:r>
              <w:rPr>
                <w:rFonts w:ascii="Arial" w:hAnsi="Arial" w:cs="Arial"/>
                <w:color w:val="auto"/>
                <w:lang w:eastAsia="en-NZ"/>
              </w:rPr>
              <w:pict w14:anchorId="0A5D15B4">
                <v:shape id="Straight Arrow Connector 11" o:spid="_x0000_s1206" type="#_x0000_t32" style="position:absolute;left:0;text-align:left;margin-left:218.6pt;margin-top:17.55pt;width:23.3pt;height:0;rotation:90;z-index:251658286;visibility:visible;mso-width-relative:margin;mso-height-relative:margin" adj="-289375,-1,-289375" strokecolor="#7f7f7f [1612]" strokeweight="2.25pt">
                  <v:stroke endarrow="block"/>
                  <v:shadow color="black" opacity="24903f" origin=",.5" offset="0,.55556mm"/>
                  <o:lock v:ext="edit" shapetype="f"/>
                </v:shape>
              </w:pict>
            </w:r>
          </w:p>
        </w:tc>
      </w:tr>
      <w:tr w:rsidR="004C1F0C" w:rsidRPr="00163271" w14:paraId="44C12C8D" w14:textId="77777777" w:rsidTr="00794813">
        <w:trPr>
          <w:cnfStyle w:val="000000100000" w:firstRow="0" w:lastRow="0" w:firstColumn="0" w:lastColumn="0" w:oddVBand="0" w:evenVBand="0" w:oddHBand="1" w:evenHBand="0" w:firstRowFirstColumn="0" w:firstRowLastColumn="0" w:lastRowFirstColumn="0" w:lastRowLastColumn="0"/>
          <w:trHeight w:val="2474"/>
          <w:jc w:val="center"/>
        </w:trPr>
        <w:tc>
          <w:tcPr>
            <w:cnfStyle w:val="001000000000" w:firstRow="0" w:lastRow="0" w:firstColumn="1" w:lastColumn="0" w:oddVBand="0" w:evenVBand="0" w:oddHBand="0" w:evenHBand="0" w:firstRowFirstColumn="0" w:firstRowLastColumn="0" w:lastRowFirstColumn="0" w:lastRowLastColumn="0"/>
            <w:tcW w:w="2988" w:type="dxa"/>
          </w:tcPr>
          <w:p w14:paraId="0A65D740" w14:textId="77777777" w:rsidR="004C1F0C" w:rsidRPr="00163271" w:rsidRDefault="004C1F0C" w:rsidP="003A7256">
            <w:pPr>
              <w:pStyle w:val="9TABLEHEADING"/>
              <w:rPr>
                <w:rFonts w:ascii="Arial" w:hAnsi="Arial" w:cs="Arial"/>
                <w:color w:val="auto"/>
                <w:sz w:val="22"/>
              </w:rPr>
            </w:pPr>
            <w:r w:rsidRPr="00163271">
              <w:rPr>
                <w:rFonts w:ascii="Arial" w:hAnsi="Arial" w:cs="Arial"/>
                <w:color w:val="auto"/>
                <w:sz w:val="22"/>
              </w:rPr>
              <w:t>What do you know already about this animal?</w:t>
            </w:r>
          </w:p>
          <w:p w14:paraId="7FFF5A42" w14:textId="77777777" w:rsidR="004C1F0C" w:rsidRPr="00163271" w:rsidRDefault="004C1F0C" w:rsidP="003A7256">
            <w:pPr>
              <w:pStyle w:val="9TABLEHEADING"/>
              <w:rPr>
                <w:rFonts w:ascii="Arial" w:hAnsi="Arial" w:cs="Arial"/>
                <w:color w:val="auto"/>
                <w:sz w:val="22"/>
              </w:rPr>
            </w:pPr>
          </w:p>
          <w:p w14:paraId="032674B8" w14:textId="77777777" w:rsidR="004C1F0C" w:rsidRPr="00163271" w:rsidRDefault="004C1F0C" w:rsidP="004D2AEC">
            <w:pPr>
              <w:pStyle w:val="9TABLEHEADING"/>
              <w:ind w:left="0"/>
              <w:rPr>
                <w:rFonts w:ascii="Arial" w:hAnsi="Arial" w:cs="Arial"/>
                <w:color w:val="auto"/>
                <w:sz w:val="22"/>
              </w:rPr>
            </w:pPr>
          </w:p>
          <w:p w14:paraId="0B8E5829" w14:textId="77777777" w:rsidR="004C1F0C" w:rsidRPr="00163271" w:rsidRDefault="004C1F0C" w:rsidP="004D2AEC">
            <w:pPr>
              <w:pStyle w:val="9TABLEHEADING"/>
              <w:ind w:left="0"/>
              <w:rPr>
                <w:rFonts w:ascii="Arial" w:hAnsi="Arial" w:cs="Arial"/>
                <w:color w:val="auto"/>
                <w:sz w:val="22"/>
              </w:rPr>
            </w:pPr>
          </w:p>
        </w:tc>
        <w:tc>
          <w:tcPr>
            <w:tcW w:w="3870" w:type="dxa"/>
          </w:tcPr>
          <w:p w14:paraId="6ED8E2BA" w14:textId="77777777" w:rsidR="004C1F0C" w:rsidRPr="00163271" w:rsidRDefault="004C1F0C" w:rsidP="003A7256">
            <w:pPr>
              <w:pStyle w:val="9TABLEHEADING"/>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163271">
              <w:rPr>
                <w:rFonts w:ascii="Arial" w:hAnsi="Arial" w:cs="Arial"/>
                <w:color w:val="auto"/>
                <w:sz w:val="22"/>
              </w:rPr>
              <w:t xml:space="preserve">What connections to trees or other animals does this animal have? </w:t>
            </w:r>
          </w:p>
          <w:p w14:paraId="117EDE80" w14:textId="77777777" w:rsidR="004C1F0C" w:rsidRPr="00163271" w:rsidRDefault="004C1F0C" w:rsidP="003A7256">
            <w:pPr>
              <w:pStyle w:val="9TABLEHEADING"/>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p>
          <w:p w14:paraId="4B2AA1C0" w14:textId="77777777" w:rsidR="004C1F0C" w:rsidRPr="00163271" w:rsidRDefault="004C1F0C" w:rsidP="003A7256">
            <w:pPr>
              <w:pStyle w:val="9TABLEHEADING"/>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p>
        </w:tc>
        <w:tc>
          <w:tcPr>
            <w:tcW w:w="2970" w:type="dxa"/>
          </w:tcPr>
          <w:p w14:paraId="3D8C2701" w14:textId="6A8F9868" w:rsidR="004C1F0C" w:rsidRPr="00163271" w:rsidRDefault="004C1F0C" w:rsidP="003A7256">
            <w:pPr>
              <w:pStyle w:val="9TABLEHEADING"/>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163271">
              <w:rPr>
                <w:rFonts w:ascii="Arial" w:hAnsi="Arial" w:cs="Arial"/>
                <w:color w:val="auto"/>
                <w:sz w:val="22"/>
              </w:rPr>
              <w:t>Which issue will you target for this</w:t>
            </w:r>
            <w:r w:rsidR="004D2AEC" w:rsidRPr="00163271">
              <w:rPr>
                <w:rFonts w:ascii="Arial" w:hAnsi="Arial" w:cs="Arial"/>
                <w:color w:val="auto"/>
                <w:sz w:val="22"/>
              </w:rPr>
              <w:t xml:space="preserve"> </w:t>
            </w:r>
            <w:r w:rsidRPr="00163271">
              <w:rPr>
                <w:rFonts w:ascii="Arial" w:hAnsi="Arial" w:cs="Arial"/>
                <w:color w:val="auto"/>
                <w:sz w:val="22"/>
              </w:rPr>
              <w:t>animal?</w:t>
            </w:r>
          </w:p>
        </w:tc>
      </w:tr>
      <w:tr w:rsidR="004C1F0C" w:rsidRPr="00163271" w14:paraId="3CD8A73A" w14:textId="77777777" w:rsidTr="0079481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8" w:type="dxa"/>
            <w:gridSpan w:val="3"/>
          </w:tcPr>
          <w:p w14:paraId="41D6F93C" w14:textId="77777777" w:rsidR="004C1F0C" w:rsidRPr="00163271" w:rsidRDefault="004C1F0C" w:rsidP="003A7256">
            <w:pPr>
              <w:pStyle w:val="9TABLEHEADING"/>
              <w:rPr>
                <w:rFonts w:ascii="Arial" w:hAnsi="Arial" w:cs="Arial"/>
                <w:color w:val="auto"/>
                <w:sz w:val="22"/>
              </w:rPr>
            </w:pPr>
            <w:r w:rsidRPr="00163271">
              <w:rPr>
                <w:rFonts w:ascii="Arial" w:hAnsi="Arial" w:cs="Arial"/>
                <w:color w:val="auto"/>
                <w:sz w:val="22"/>
              </w:rPr>
              <w:t xml:space="preserve">How can you attract more of these animals to your green space? </w:t>
            </w:r>
          </w:p>
          <w:p w14:paraId="6F244EBB" w14:textId="77777777" w:rsidR="004C1F0C" w:rsidRPr="00163271" w:rsidRDefault="004C1F0C" w:rsidP="003A7256">
            <w:pPr>
              <w:pStyle w:val="9TABLEHEADING"/>
              <w:rPr>
                <w:rFonts w:ascii="Arial" w:hAnsi="Arial" w:cs="Arial"/>
                <w:color w:val="auto"/>
                <w:sz w:val="22"/>
              </w:rPr>
            </w:pPr>
          </w:p>
          <w:p w14:paraId="5EED5744" w14:textId="77777777" w:rsidR="004C1F0C" w:rsidRPr="00163271" w:rsidRDefault="004C1F0C" w:rsidP="003A7256">
            <w:pPr>
              <w:pStyle w:val="9TABLEHEADING"/>
              <w:rPr>
                <w:rFonts w:ascii="Arial" w:hAnsi="Arial" w:cs="Arial"/>
                <w:color w:val="auto"/>
                <w:sz w:val="22"/>
              </w:rPr>
            </w:pPr>
          </w:p>
          <w:p w14:paraId="08799835" w14:textId="77777777" w:rsidR="004C1F0C" w:rsidRPr="00163271" w:rsidRDefault="004C1F0C" w:rsidP="004D2AEC">
            <w:pPr>
              <w:pStyle w:val="9TABLEHEADING"/>
              <w:ind w:left="0"/>
              <w:rPr>
                <w:rFonts w:ascii="Arial" w:hAnsi="Arial" w:cs="Arial"/>
                <w:color w:val="auto"/>
                <w:sz w:val="22"/>
              </w:rPr>
            </w:pPr>
          </w:p>
          <w:p w14:paraId="55D08DB1" w14:textId="77777777" w:rsidR="004C1F0C" w:rsidRPr="00163271" w:rsidRDefault="004C1F0C" w:rsidP="004D2AEC">
            <w:pPr>
              <w:pStyle w:val="9TABLEHEADING"/>
              <w:ind w:left="0"/>
              <w:rPr>
                <w:rFonts w:ascii="Arial" w:hAnsi="Arial" w:cs="Arial"/>
                <w:color w:val="auto"/>
                <w:sz w:val="22"/>
              </w:rPr>
            </w:pPr>
          </w:p>
        </w:tc>
      </w:tr>
      <w:tr w:rsidR="004C1F0C" w:rsidRPr="00163271" w14:paraId="7136360E" w14:textId="77777777" w:rsidTr="0079481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8" w:type="dxa"/>
            <w:gridSpan w:val="3"/>
          </w:tcPr>
          <w:p w14:paraId="5E94336F" w14:textId="77777777" w:rsidR="004C1F0C" w:rsidRPr="00163271" w:rsidRDefault="004C1F0C" w:rsidP="003A7256">
            <w:pPr>
              <w:pStyle w:val="9TABLEHEADING"/>
              <w:rPr>
                <w:rFonts w:ascii="Arial" w:hAnsi="Arial" w:cs="Arial"/>
                <w:color w:val="auto"/>
                <w:sz w:val="22"/>
              </w:rPr>
            </w:pPr>
            <w:r w:rsidRPr="00163271">
              <w:rPr>
                <w:rFonts w:ascii="Arial" w:hAnsi="Arial" w:cs="Arial"/>
                <w:color w:val="auto"/>
                <w:sz w:val="22"/>
              </w:rPr>
              <w:t xml:space="preserve">How will this help the big picture of restoration/ conservation in your area (or in NZ)? </w:t>
            </w:r>
          </w:p>
          <w:p w14:paraId="76862195" w14:textId="77777777" w:rsidR="004C1F0C" w:rsidRPr="00163271" w:rsidRDefault="004C1F0C" w:rsidP="003A7256">
            <w:pPr>
              <w:pStyle w:val="9TABLEHEADING"/>
              <w:rPr>
                <w:rFonts w:ascii="Arial" w:hAnsi="Arial" w:cs="Arial"/>
                <w:color w:val="auto"/>
                <w:sz w:val="22"/>
              </w:rPr>
            </w:pPr>
          </w:p>
          <w:p w14:paraId="12C33F6D" w14:textId="77777777" w:rsidR="004C1F0C" w:rsidRPr="00163271" w:rsidRDefault="004C1F0C" w:rsidP="003A7256">
            <w:pPr>
              <w:pStyle w:val="9TABLEHEADING"/>
              <w:rPr>
                <w:rFonts w:ascii="Arial" w:hAnsi="Arial" w:cs="Arial"/>
                <w:color w:val="auto"/>
                <w:sz w:val="22"/>
              </w:rPr>
            </w:pPr>
          </w:p>
          <w:p w14:paraId="2479D6E8" w14:textId="77777777" w:rsidR="004C1F0C" w:rsidRPr="00163271" w:rsidRDefault="004C1F0C" w:rsidP="004D2AEC">
            <w:pPr>
              <w:pStyle w:val="9TABLEHEADING"/>
              <w:ind w:left="0"/>
              <w:rPr>
                <w:rFonts w:ascii="Arial" w:hAnsi="Arial" w:cs="Arial"/>
                <w:color w:val="auto"/>
                <w:sz w:val="22"/>
              </w:rPr>
            </w:pPr>
          </w:p>
        </w:tc>
      </w:tr>
    </w:tbl>
    <w:p w14:paraId="0BB8438A" w14:textId="09E638FF" w:rsidR="00635EED" w:rsidRPr="00163271" w:rsidRDefault="00D360F8" w:rsidP="00635EED">
      <w:pPr>
        <w:rPr>
          <w:rFonts w:ascii="Arial" w:hAnsi="Arial" w:cs="Arial"/>
        </w:rPr>
      </w:pPr>
      <w:r w:rsidRPr="00163271">
        <w:rPr>
          <w:rFonts w:ascii="Arial" w:hAnsi="Arial" w:cs="Arial"/>
          <w:color w:val="000000"/>
          <w:shd w:val="clear" w:color="auto" w:fill="FFFFFF"/>
        </w:rPr>
        <w:br/>
      </w:r>
      <w:r w:rsidR="00E635BB" w:rsidRPr="00163271">
        <w:rPr>
          <w:rStyle w:val="normaltextrun"/>
          <w:rFonts w:ascii="Arial" w:hAnsi="Arial" w:cs="Arial"/>
          <w:color w:val="000000"/>
          <w:shd w:val="clear" w:color="auto" w:fill="FFFFFF"/>
        </w:rPr>
        <w:t xml:space="preserve">Source: </w:t>
      </w:r>
      <w:hyperlink r:id="rId111" w:history="1">
        <w:r w:rsidR="00355136" w:rsidRPr="00163271">
          <w:rPr>
            <w:rStyle w:val="Hyperlink"/>
            <w:rFonts w:ascii="Arial" w:hAnsi="Arial" w:cs="Arial"/>
          </w:rPr>
          <w:t>https://www.doc.govt.nz/globalassets/documents/getting-involved/students-and-teachers/in-the-environment-series/plan-to-enhance-biodiversity-editable.docx</w:t>
        </w:r>
      </w:hyperlink>
      <w:r w:rsidR="00355136" w:rsidRPr="00163271">
        <w:rPr>
          <w:rFonts w:ascii="Arial" w:hAnsi="Arial" w:cs="Arial"/>
        </w:rPr>
        <w:t xml:space="preserve"> </w:t>
      </w:r>
    </w:p>
    <w:p w14:paraId="5318E61E" w14:textId="77777777" w:rsidR="00EF35EF" w:rsidRPr="00163271" w:rsidRDefault="00EF35EF">
      <w:pPr>
        <w:spacing w:line="240" w:lineRule="auto"/>
        <w:rPr>
          <w:rFonts w:ascii="Arial" w:hAnsi="Arial" w:cs="Arial"/>
          <w:b/>
          <w:color w:val="3472AC"/>
          <w:sz w:val="34"/>
          <w:szCs w:val="34"/>
          <w:lang w:eastAsia="en-NZ"/>
        </w:rPr>
      </w:pPr>
      <w:r w:rsidRPr="00163271">
        <w:rPr>
          <w:rFonts w:ascii="Arial" w:hAnsi="Arial" w:cs="Arial"/>
        </w:rPr>
        <w:br w:type="page"/>
      </w:r>
    </w:p>
    <w:p w14:paraId="23301CF8" w14:textId="2136EC6D" w:rsidR="00635EED" w:rsidRPr="00163271" w:rsidRDefault="06F44492" w:rsidP="1EBC16B5">
      <w:pPr>
        <w:pStyle w:val="BH1"/>
        <w:rPr>
          <w:rFonts w:ascii="Arial" w:hAnsi="Arial" w:cs="Arial"/>
          <w:highlight w:val="yellow"/>
          <w:lang w:val="en-NZ"/>
        </w:rPr>
      </w:pPr>
      <w:r w:rsidRPr="00163271">
        <w:rPr>
          <w:rFonts w:ascii="Arial" w:hAnsi="Arial" w:cs="Arial"/>
          <w:lang w:val="en-NZ"/>
        </w:rPr>
        <w:lastRenderedPageBreak/>
        <w:t>Day 6 activity 4: The big dig</w:t>
      </w:r>
    </w:p>
    <w:p w14:paraId="07D41B1B" w14:textId="77777777" w:rsidR="00635EED" w:rsidRPr="00163271" w:rsidRDefault="00635EED" w:rsidP="00635EED">
      <w:pPr>
        <w:rPr>
          <w:rFonts w:ascii="Arial" w:hAnsi="Arial" w:cs="Arial"/>
          <w:b/>
          <w:i/>
          <w:color w:val="3472AC"/>
        </w:rPr>
      </w:pPr>
      <w:r w:rsidRPr="00163271">
        <w:rPr>
          <w:rFonts w:ascii="Arial" w:hAnsi="Arial" w:cs="Arial"/>
          <w:b/>
          <w:i/>
          <w:color w:val="3472AC"/>
        </w:rPr>
        <w:t>Notes for teachers and whānau</w:t>
      </w:r>
    </w:p>
    <w:p w14:paraId="312A0516" w14:textId="20BA39B3" w:rsidR="00635EED" w:rsidRPr="00163271" w:rsidRDefault="00FD7E85" w:rsidP="005C6895">
      <w:pPr>
        <w:spacing w:after="0"/>
        <w:rPr>
          <w:rFonts w:ascii="Arial" w:hAnsi="Arial" w:cs="Arial"/>
          <w:i/>
          <w:iCs/>
        </w:rPr>
      </w:pPr>
      <w:r w:rsidRPr="00163271">
        <w:rPr>
          <w:rFonts w:ascii="Arial" w:hAnsi="Arial" w:cs="Arial"/>
          <w:i/>
          <w:iCs/>
        </w:rPr>
        <w:t>I</w:t>
      </w:r>
      <w:r w:rsidR="0D39A788" w:rsidRPr="00163271">
        <w:rPr>
          <w:rFonts w:ascii="Arial" w:hAnsi="Arial" w:cs="Arial"/>
          <w:i/>
          <w:iCs/>
        </w:rPr>
        <w:t>n this reading activity</w:t>
      </w:r>
      <w:r w:rsidRPr="00163271">
        <w:rPr>
          <w:rFonts w:ascii="Arial" w:hAnsi="Arial" w:cs="Arial"/>
          <w:i/>
          <w:iCs/>
        </w:rPr>
        <w:t>, learners</w:t>
      </w:r>
      <w:r w:rsidR="0D39A788" w:rsidRPr="00163271">
        <w:rPr>
          <w:rFonts w:ascii="Arial" w:hAnsi="Arial" w:cs="Arial"/>
          <w:i/>
          <w:iCs/>
        </w:rPr>
        <w:t xml:space="preserve"> will discover how a major environmental</w:t>
      </w:r>
      <w:r w:rsidR="00794813" w:rsidRPr="00163271">
        <w:rPr>
          <w:rFonts w:ascii="Arial" w:hAnsi="Arial" w:cs="Arial"/>
          <w:i/>
          <w:iCs/>
        </w:rPr>
        <w:t xml:space="preserve"> </w:t>
      </w:r>
      <w:r w:rsidR="0D39A788" w:rsidRPr="00163271">
        <w:rPr>
          <w:rFonts w:ascii="Arial" w:hAnsi="Arial" w:cs="Arial"/>
          <w:i/>
          <w:iCs/>
        </w:rPr>
        <w:t xml:space="preserve">event of heavy rain causing a significant land slip changed and impacted an environment dramatically. Readers will understand that engineers encountered technical problems and relied on technology to solve the many problems they encountered. Learners will need support to understand the meaning of new vocabulary. Learners can be supported with their understanding of timescale and sequence of events. For students who find this text challenging, use the photographs, </w:t>
      </w:r>
      <w:r w:rsidR="005C6895" w:rsidRPr="00163271">
        <w:rPr>
          <w:rFonts w:ascii="Arial" w:hAnsi="Arial" w:cs="Arial"/>
          <w:i/>
          <w:iCs/>
        </w:rPr>
        <w:t>diagrams,</w:t>
      </w:r>
      <w:r w:rsidR="0D39A788" w:rsidRPr="00163271">
        <w:rPr>
          <w:rFonts w:ascii="Arial" w:hAnsi="Arial" w:cs="Arial"/>
          <w:i/>
          <w:iCs/>
        </w:rPr>
        <w:t xml:space="preserve"> and subheadings to preview the content before the first reading</w:t>
      </w:r>
    </w:p>
    <w:p w14:paraId="26AF00E0" w14:textId="1C773BF0" w:rsidR="00635EED" w:rsidRPr="00163271" w:rsidRDefault="000637D8" w:rsidP="00635EED">
      <w:pPr>
        <w:rPr>
          <w:rFonts w:ascii="Arial" w:hAnsi="Arial" w:cs="Arial"/>
        </w:rPr>
      </w:pPr>
      <w:r>
        <w:rPr>
          <w:rFonts w:ascii="Arial" w:hAnsi="Arial" w:cs="Arial"/>
        </w:rPr>
        <w:pict w14:anchorId="6F975A7C">
          <v:rect id="_x0000_i1051" style="width:0;height:1.5pt" o:hralign="center" o:hrstd="t" o:hr="t" fillcolor="#a0a0a0" stroked="f"/>
        </w:pict>
      </w:r>
    </w:p>
    <w:p w14:paraId="63E2CAF9" w14:textId="3F8BC6CB" w:rsidR="00635EED" w:rsidRPr="00163271" w:rsidRDefault="06F44492" w:rsidP="00322276">
      <w:pPr>
        <w:pStyle w:val="LI"/>
        <w:rPr>
          <w:rFonts w:ascii="Arial" w:hAnsi="Arial" w:cs="Arial"/>
          <w:i/>
          <w:highlight w:val="yellow"/>
        </w:rPr>
      </w:pPr>
      <w:r w:rsidRPr="00163271">
        <w:rPr>
          <w:rFonts w:ascii="Arial" w:hAnsi="Arial" w:cs="Arial"/>
        </w:rPr>
        <w:t xml:space="preserve">I am learning to: </w:t>
      </w:r>
      <w:r w:rsidR="00322276" w:rsidRPr="00163271">
        <w:rPr>
          <w:rFonts w:ascii="Arial" w:hAnsi="Arial" w:cs="Arial"/>
        </w:rPr>
        <w:t>u</w:t>
      </w:r>
      <w:r w:rsidR="38F0D4DA" w:rsidRPr="00163271">
        <w:rPr>
          <w:rFonts w:ascii="Arial" w:hAnsi="Arial" w:cs="Arial"/>
        </w:rPr>
        <w:t>nderstand</w:t>
      </w:r>
      <w:r w:rsidRPr="00163271">
        <w:rPr>
          <w:rFonts w:ascii="Arial" w:hAnsi="Arial" w:cs="Arial"/>
        </w:rPr>
        <w:t xml:space="preserve"> how </w:t>
      </w:r>
      <w:r w:rsidR="38F0D4DA" w:rsidRPr="00163271">
        <w:rPr>
          <w:rFonts w:ascii="Arial" w:hAnsi="Arial" w:cs="Arial"/>
        </w:rPr>
        <w:t>environmental changes</w:t>
      </w:r>
      <w:r w:rsidRPr="00163271">
        <w:rPr>
          <w:rFonts w:ascii="Arial" w:hAnsi="Arial" w:cs="Arial"/>
        </w:rPr>
        <w:t xml:space="preserve"> caused by </w:t>
      </w:r>
      <w:r w:rsidR="38F0D4DA" w:rsidRPr="00163271">
        <w:rPr>
          <w:rFonts w:ascii="Arial" w:hAnsi="Arial" w:cs="Arial"/>
        </w:rPr>
        <w:t xml:space="preserve">weather events can impact </w:t>
      </w:r>
      <w:r w:rsidR="3523206D" w:rsidRPr="00163271">
        <w:rPr>
          <w:rFonts w:ascii="Arial" w:hAnsi="Arial" w:cs="Arial"/>
        </w:rPr>
        <w:t>people's lives,</w:t>
      </w:r>
      <w:r w:rsidR="38F0D4DA" w:rsidRPr="00163271">
        <w:rPr>
          <w:rFonts w:ascii="Arial" w:hAnsi="Arial" w:cs="Arial"/>
        </w:rPr>
        <w:t xml:space="preserve"> animals</w:t>
      </w:r>
      <w:r w:rsidR="00436F2E" w:rsidRPr="00163271">
        <w:rPr>
          <w:rFonts w:ascii="Arial" w:hAnsi="Arial" w:cs="Arial"/>
        </w:rPr>
        <w:t>,</w:t>
      </w:r>
      <w:r w:rsidR="38F0D4DA" w:rsidRPr="00163271">
        <w:rPr>
          <w:rFonts w:ascii="Arial" w:hAnsi="Arial" w:cs="Arial"/>
        </w:rPr>
        <w:t xml:space="preserve"> plants, and natural biodiversity.</w:t>
      </w:r>
    </w:p>
    <w:p w14:paraId="0E91991D" w14:textId="77777777" w:rsidR="00635EED" w:rsidRPr="00163271" w:rsidRDefault="00635EED" w:rsidP="00436F2E">
      <w:pPr>
        <w:spacing w:after="0"/>
        <w:rPr>
          <w:rFonts w:ascii="Arial" w:hAnsi="Arial" w:cs="Arial"/>
        </w:rPr>
      </w:pPr>
      <w:r w:rsidRPr="00163271">
        <w:rPr>
          <w:rFonts w:ascii="Arial" w:hAnsi="Arial" w:cs="Arial"/>
        </w:rPr>
        <w:t>What do I need?</w:t>
      </w:r>
    </w:p>
    <w:p w14:paraId="02AB9B2C" w14:textId="77777777" w:rsidR="00635EED" w:rsidRPr="00163271" w:rsidRDefault="00635EED" w:rsidP="00A73765">
      <w:pPr>
        <w:pStyle w:val="ListParagraph"/>
        <w:numPr>
          <w:ilvl w:val="0"/>
          <w:numId w:val="3"/>
        </w:numPr>
        <w:rPr>
          <w:rFonts w:ascii="Arial" w:hAnsi="Arial" w:cs="Arial"/>
        </w:rPr>
      </w:pPr>
      <w:r w:rsidRPr="00163271">
        <w:rPr>
          <w:rFonts w:ascii="Arial" w:hAnsi="Arial" w:cs="Arial"/>
        </w:rPr>
        <w:t>30 minutes</w:t>
      </w:r>
    </w:p>
    <w:p w14:paraId="0C6C8BDA" w14:textId="792BB849" w:rsidR="00635EED" w:rsidRPr="00163271" w:rsidRDefault="00554EA3" w:rsidP="00A73765">
      <w:pPr>
        <w:pStyle w:val="ListParagraph"/>
        <w:numPr>
          <w:ilvl w:val="0"/>
          <w:numId w:val="3"/>
        </w:numPr>
        <w:spacing w:after="0"/>
        <w:rPr>
          <w:rFonts w:ascii="Arial" w:hAnsi="Arial" w:cs="Arial"/>
        </w:rPr>
      </w:pPr>
      <w:r w:rsidRPr="00163271">
        <w:rPr>
          <w:rFonts w:ascii="Arial" w:hAnsi="Arial" w:cs="Arial"/>
        </w:rPr>
        <w:t xml:space="preserve">Look in your pack for a copy of </w:t>
      </w:r>
      <w:r w:rsidRPr="00163271">
        <w:rPr>
          <w:rFonts w:ascii="Arial" w:hAnsi="Arial" w:cs="Arial"/>
          <w:i/>
          <w:iCs/>
        </w:rPr>
        <w:t>The Big Dig</w:t>
      </w:r>
      <w:r w:rsidR="00E20779" w:rsidRPr="00163271">
        <w:rPr>
          <w:rFonts w:ascii="Arial" w:hAnsi="Arial" w:cs="Arial"/>
        </w:rPr>
        <w:t xml:space="preserve"> </w:t>
      </w:r>
      <w:hyperlink r:id="rId112" w:history="1">
        <w:r w:rsidR="00E20779" w:rsidRPr="00163271">
          <w:rPr>
            <w:rStyle w:val="Hyperlink"/>
            <w:rFonts w:ascii="Arial" w:hAnsi="Arial" w:cs="Arial"/>
            <w:sz w:val="23"/>
            <w:szCs w:val="23"/>
          </w:rPr>
          <w:t>https://instructionalseries.tki.org.nz/Instructional-Series/School-Journal/School-Journal-Level-3-September-2014/The-Big-Dig-Clearing-the-Manawatu-Gorge-Slip</w:t>
        </w:r>
      </w:hyperlink>
      <w:r w:rsidR="00E20779" w:rsidRPr="00163271">
        <w:rPr>
          <w:rFonts w:ascii="Arial" w:hAnsi="Arial" w:cs="Arial"/>
        </w:rPr>
        <w:t xml:space="preserve"> </w:t>
      </w:r>
    </w:p>
    <w:p w14:paraId="518A5FD6" w14:textId="77777777" w:rsidR="00635EED" w:rsidRPr="00163271" w:rsidRDefault="00635EED" w:rsidP="00635EED">
      <w:pPr>
        <w:pStyle w:val="BH2"/>
        <w:rPr>
          <w:rFonts w:ascii="Arial" w:hAnsi="Arial" w:cs="Arial"/>
          <w:lang w:val="en-NZ"/>
        </w:rPr>
      </w:pPr>
      <w:r w:rsidRPr="00163271">
        <w:rPr>
          <w:rFonts w:ascii="Arial" w:hAnsi="Arial" w:cs="Arial"/>
          <w:lang w:val="en-NZ"/>
        </w:rPr>
        <w:t>Instructions:</w:t>
      </w:r>
    </w:p>
    <w:p w14:paraId="448B74A7" w14:textId="6DB7D408" w:rsidR="00635EED" w:rsidRPr="00163271" w:rsidRDefault="00703390" w:rsidP="1EBC16B5">
      <w:pPr>
        <w:rPr>
          <w:rFonts w:ascii="Arial" w:hAnsi="Arial" w:cs="Arial"/>
          <w:i/>
          <w:iCs/>
        </w:rPr>
      </w:pPr>
      <w:r w:rsidRPr="00163271">
        <w:rPr>
          <w:rFonts w:ascii="Arial" w:hAnsi="Arial" w:cs="Arial"/>
        </w:rPr>
        <w:t xml:space="preserve">Problems </w:t>
      </w:r>
      <w:r w:rsidR="000D6D4C" w:rsidRPr="00163271">
        <w:rPr>
          <w:rFonts w:ascii="Arial" w:hAnsi="Arial" w:cs="Arial"/>
        </w:rPr>
        <w:t xml:space="preserve">for </w:t>
      </w:r>
      <w:r w:rsidRPr="00163271">
        <w:rPr>
          <w:rFonts w:ascii="Arial" w:hAnsi="Arial" w:cs="Arial"/>
        </w:rPr>
        <w:t xml:space="preserve">animals and plants can </w:t>
      </w:r>
      <w:r w:rsidR="000D6D4C" w:rsidRPr="00163271">
        <w:rPr>
          <w:rFonts w:ascii="Arial" w:hAnsi="Arial" w:cs="Arial"/>
        </w:rPr>
        <w:t>be big or small</w:t>
      </w:r>
      <w:r w:rsidRPr="00163271">
        <w:rPr>
          <w:rFonts w:ascii="Arial" w:hAnsi="Arial" w:cs="Arial"/>
        </w:rPr>
        <w:t xml:space="preserve"> when their environment </w:t>
      </w:r>
      <w:r w:rsidR="000D6D4C" w:rsidRPr="00163271">
        <w:rPr>
          <w:rFonts w:ascii="Arial" w:hAnsi="Arial" w:cs="Arial"/>
        </w:rPr>
        <w:t xml:space="preserve">is </w:t>
      </w:r>
      <w:r w:rsidR="00567B20" w:rsidRPr="00163271">
        <w:rPr>
          <w:rFonts w:ascii="Arial" w:hAnsi="Arial" w:cs="Arial"/>
        </w:rPr>
        <w:t>disturbed</w:t>
      </w:r>
      <w:r w:rsidR="00801BFC" w:rsidRPr="00163271">
        <w:rPr>
          <w:rFonts w:ascii="Arial" w:hAnsi="Arial" w:cs="Arial"/>
        </w:rPr>
        <w:t xml:space="preserve">. Today’s reading activity asks you to think about </w:t>
      </w:r>
      <w:r w:rsidR="1EBC16B5" w:rsidRPr="00163271">
        <w:rPr>
          <w:rFonts w:ascii="Arial" w:hAnsi="Arial" w:cs="Arial"/>
        </w:rPr>
        <w:t>a major environmental change caused by a large land slip and how technology helped the engineers solve many problems this had on the environment.</w:t>
      </w:r>
      <w:r w:rsidR="0D39A788" w:rsidRPr="00163271">
        <w:rPr>
          <w:rFonts w:ascii="Arial" w:hAnsi="Arial" w:cs="Arial"/>
          <w:i/>
          <w:iCs/>
        </w:rPr>
        <w:t xml:space="preserve"> </w:t>
      </w:r>
      <w:r w:rsidR="4E423BB4" w:rsidRPr="00163271">
        <w:rPr>
          <w:rFonts w:ascii="Arial" w:hAnsi="Arial" w:cs="Arial"/>
        </w:rPr>
        <w:t>As</w:t>
      </w:r>
      <w:r w:rsidR="0D39A788" w:rsidRPr="00163271">
        <w:rPr>
          <w:rFonts w:ascii="Arial" w:hAnsi="Arial" w:cs="Arial"/>
        </w:rPr>
        <w:t xml:space="preserve"> you view the images in the text and read about this significant change to the environment think about the damage to animals, plants and the ecosystems affected by the slip.</w:t>
      </w:r>
      <w:r w:rsidR="00764250" w:rsidRPr="00163271">
        <w:rPr>
          <w:rFonts w:ascii="Arial" w:hAnsi="Arial" w:cs="Arial"/>
        </w:rPr>
        <w:t xml:space="preserve"> Technology helped</w:t>
      </w:r>
    </w:p>
    <w:p w14:paraId="3506F154" w14:textId="59E7FE8C" w:rsidR="00635EED" w:rsidRPr="00163271" w:rsidRDefault="00F70EDC" w:rsidP="00635EED">
      <w:pPr>
        <w:pStyle w:val="BH2"/>
        <w:rPr>
          <w:rFonts w:ascii="Arial" w:hAnsi="Arial" w:cs="Arial"/>
          <w:lang w:val="en-NZ"/>
        </w:rPr>
      </w:pPr>
      <w:r w:rsidRPr="00163271">
        <w:rPr>
          <w:rFonts w:ascii="Arial" w:hAnsi="Arial" w:cs="Arial"/>
          <w:noProof/>
          <w:lang w:val="en-NZ"/>
        </w:rPr>
        <w:drawing>
          <wp:anchor distT="0" distB="0" distL="114300" distR="114300" simplePos="0" relativeHeight="251658278" behindDoc="1" locked="0" layoutInCell="1" allowOverlap="1" wp14:anchorId="5336D038" wp14:editId="745E4349">
            <wp:simplePos x="0" y="0"/>
            <wp:positionH relativeFrom="column">
              <wp:posOffset>3884295</wp:posOffset>
            </wp:positionH>
            <wp:positionV relativeFrom="paragraph">
              <wp:posOffset>78105</wp:posOffset>
            </wp:positionV>
            <wp:extent cx="1998345" cy="2728595"/>
            <wp:effectExtent l="0" t="0" r="0" b="0"/>
            <wp:wrapTight wrapText="bothSides">
              <wp:wrapPolygon edited="0">
                <wp:start x="0" y="0"/>
                <wp:lineTo x="0" y="21414"/>
                <wp:lineTo x="21415" y="21414"/>
                <wp:lineTo x="21415" y="0"/>
                <wp:lineTo x="0" y="0"/>
              </wp:wrapPolygon>
            </wp:wrapTight>
            <wp:docPr id="390493602" name="Picture 390493602" descr="The big d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The big di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998345" cy="2728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5EED" w:rsidRPr="00163271">
        <w:rPr>
          <w:rFonts w:ascii="Arial" w:hAnsi="Arial" w:cs="Arial"/>
          <w:lang w:val="en-NZ"/>
        </w:rPr>
        <w:t>Your task:</w:t>
      </w:r>
    </w:p>
    <w:p w14:paraId="403787AC" w14:textId="3DD90724" w:rsidR="56B3F075" w:rsidRPr="00163271" w:rsidRDefault="201F2A96" w:rsidP="00402CDF">
      <w:pPr>
        <w:rPr>
          <w:rFonts w:ascii="Arial" w:hAnsi="Arial" w:cs="Arial"/>
        </w:rPr>
      </w:pPr>
      <w:r w:rsidRPr="00163271">
        <w:rPr>
          <w:rFonts w:ascii="Arial" w:hAnsi="Arial" w:cs="Arial"/>
          <w:b/>
          <w:bCs/>
        </w:rPr>
        <w:t>Look</w:t>
      </w:r>
      <w:r w:rsidRPr="00163271">
        <w:rPr>
          <w:rFonts w:ascii="Arial" w:hAnsi="Arial" w:cs="Arial"/>
        </w:rPr>
        <w:t xml:space="preserve"> closely at the photographs, </w:t>
      </w:r>
      <w:r w:rsidR="00436F2E" w:rsidRPr="00163271">
        <w:rPr>
          <w:rFonts w:ascii="Arial" w:hAnsi="Arial" w:cs="Arial"/>
        </w:rPr>
        <w:t>diagrams,</w:t>
      </w:r>
      <w:r w:rsidRPr="00163271">
        <w:rPr>
          <w:rFonts w:ascii="Arial" w:hAnsi="Arial" w:cs="Arial"/>
        </w:rPr>
        <w:t xml:space="preserve"> and map to build an understanding of the impact of a change caused by a weather event to an </w:t>
      </w:r>
      <w:r w:rsidR="17EC1262" w:rsidRPr="00163271">
        <w:rPr>
          <w:rFonts w:ascii="Arial" w:hAnsi="Arial" w:cs="Arial"/>
        </w:rPr>
        <w:t>environment.</w:t>
      </w:r>
    </w:p>
    <w:p w14:paraId="3CBB2199" w14:textId="26619693" w:rsidR="17EC1262" w:rsidRPr="00163271" w:rsidRDefault="17EC1262" w:rsidP="00402CDF">
      <w:pPr>
        <w:rPr>
          <w:rFonts w:ascii="Arial" w:hAnsi="Arial" w:cs="Arial"/>
        </w:rPr>
      </w:pPr>
      <w:r w:rsidRPr="00163271">
        <w:rPr>
          <w:rFonts w:ascii="Arial" w:hAnsi="Arial" w:cs="Arial"/>
          <w:b/>
          <w:bCs/>
        </w:rPr>
        <w:t>Record</w:t>
      </w:r>
      <w:r w:rsidRPr="00163271">
        <w:rPr>
          <w:rFonts w:ascii="Arial" w:hAnsi="Arial" w:cs="Arial"/>
        </w:rPr>
        <w:t xml:space="preserve"> as many questions you can think of about the impact this event </w:t>
      </w:r>
      <w:r w:rsidR="35257E4D" w:rsidRPr="00163271">
        <w:rPr>
          <w:rFonts w:ascii="Arial" w:hAnsi="Arial" w:cs="Arial"/>
        </w:rPr>
        <w:t xml:space="preserve">may have caused to animals, people, </w:t>
      </w:r>
      <w:r w:rsidR="00F70EDC" w:rsidRPr="00163271">
        <w:rPr>
          <w:rFonts w:ascii="Arial" w:hAnsi="Arial" w:cs="Arial"/>
        </w:rPr>
        <w:t>plants,</w:t>
      </w:r>
      <w:r w:rsidR="35257E4D" w:rsidRPr="00163271">
        <w:rPr>
          <w:rFonts w:ascii="Arial" w:hAnsi="Arial" w:cs="Arial"/>
        </w:rPr>
        <w:t xml:space="preserve"> and the biodiversity of </w:t>
      </w:r>
      <w:r w:rsidR="263F5C96" w:rsidRPr="00163271">
        <w:rPr>
          <w:rFonts w:ascii="Arial" w:hAnsi="Arial" w:cs="Arial"/>
          <w:b/>
        </w:rPr>
        <w:t>this</w:t>
      </w:r>
      <w:r w:rsidR="35257E4D" w:rsidRPr="00163271">
        <w:rPr>
          <w:rFonts w:ascii="Arial" w:hAnsi="Arial" w:cs="Arial"/>
        </w:rPr>
        <w:t xml:space="preserve"> environment</w:t>
      </w:r>
      <w:r w:rsidR="263F5C96" w:rsidRPr="00163271">
        <w:rPr>
          <w:rFonts w:ascii="Arial" w:hAnsi="Arial" w:cs="Arial"/>
          <w:b/>
        </w:rPr>
        <w:t>.</w:t>
      </w:r>
    </w:p>
    <w:p w14:paraId="5DABAE3B" w14:textId="0DC48478" w:rsidR="00635EED" w:rsidRPr="00163271" w:rsidRDefault="008A57CD" w:rsidP="00635EED">
      <w:pPr>
        <w:rPr>
          <w:rFonts w:ascii="Arial" w:hAnsi="Arial" w:cs="Arial"/>
        </w:rPr>
      </w:pPr>
      <w:r w:rsidRPr="00163271">
        <w:rPr>
          <w:rFonts w:ascii="Arial" w:hAnsi="Arial" w:cs="Arial"/>
          <w:b/>
          <w:bCs/>
        </w:rPr>
        <w:t xml:space="preserve">Consider </w:t>
      </w:r>
      <w:r w:rsidR="00D44EE2" w:rsidRPr="00163271">
        <w:rPr>
          <w:rFonts w:ascii="Arial" w:hAnsi="Arial" w:cs="Arial"/>
        </w:rPr>
        <w:t>how</w:t>
      </w:r>
      <w:r w:rsidR="00ED4E34" w:rsidRPr="00163271">
        <w:rPr>
          <w:rFonts w:ascii="Arial" w:hAnsi="Arial" w:cs="Arial"/>
        </w:rPr>
        <w:t xml:space="preserve"> the</w:t>
      </w:r>
      <w:r w:rsidR="00DD0E95" w:rsidRPr="00163271">
        <w:rPr>
          <w:rFonts w:ascii="Arial" w:hAnsi="Arial" w:cs="Arial"/>
        </w:rPr>
        <w:t xml:space="preserve"> impact of human</w:t>
      </w:r>
      <w:r w:rsidR="00ED4E34" w:rsidRPr="00163271">
        <w:rPr>
          <w:rFonts w:ascii="Arial" w:hAnsi="Arial" w:cs="Arial"/>
        </w:rPr>
        <w:t xml:space="preserve"> activity in this area</w:t>
      </w:r>
      <w:r w:rsidR="00DD0E95" w:rsidRPr="00163271">
        <w:rPr>
          <w:rFonts w:ascii="Arial" w:hAnsi="Arial" w:cs="Arial"/>
        </w:rPr>
        <w:t xml:space="preserve"> could have </w:t>
      </w:r>
      <w:r w:rsidR="00ED4E34" w:rsidRPr="00163271">
        <w:rPr>
          <w:rFonts w:ascii="Arial" w:hAnsi="Arial" w:cs="Arial"/>
        </w:rPr>
        <w:t>contributed to this slip</w:t>
      </w:r>
      <w:r w:rsidR="00D44EE2" w:rsidRPr="00163271">
        <w:rPr>
          <w:rFonts w:ascii="Arial" w:hAnsi="Arial" w:cs="Arial"/>
        </w:rPr>
        <w:t>?</w:t>
      </w:r>
      <w:r w:rsidR="001B1094" w:rsidRPr="00163271">
        <w:rPr>
          <w:rFonts w:ascii="Arial" w:hAnsi="Arial" w:cs="Arial"/>
        </w:rPr>
        <w:t xml:space="preserve"> </w:t>
      </w:r>
    </w:p>
    <w:p w14:paraId="4CD4AFD1" w14:textId="77777777" w:rsidR="00327BF1" w:rsidRPr="00163271" w:rsidRDefault="00327BF1" w:rsidP="00635EED">
      <w:pPr>
        <w:rPr>
          <w:rFonts w:ascii="Arial" w:hAnsi="Arial" w:cs="Arial"/>
        </w:rPr>
      </w:pPr>
    </w:p>
    <w:p w14:paraId="1E47EC5F" w14:textId="0CF852B0" w:rsidR="00635EED" w:rsidRPr="00163271" w:rsidRDefault="00635EED" w:rsidP="00635EED">
      <w:pPr>
        <w:rPr>
          <w:rFonts w:ascii="Arial" w:hAnsi="Arial" w:cs="Arial"/>
          <w:b/>
        </w:rPr>
      </w:pPr>
      <w:r w:rsidRPr="00163271">
        <w:rPr>
          <w:rFonts w:ascii="Arial" w:hAnsi="Arial" w:cs="Arial"/>
          <w:b/>
        </w:rPr>
        <w:t xml:space="preserve">Remember to do your end of day reflection and wellbeing activities (See p. </w:t>
      </w:r>
      <w:r w:rsidR="00EF1725" w:rsidRPr="00163271">
        <w:rPr>
          <w:rFonts w:ascii="Arial" w:hAnsi="Arial" w:cs="Arial"/>
          <w:b/>
        </w:rPr>
        <w:t>7&amp;10)</w:t>
      </w:r>
    </w:p>
    <w:p w14:paraId="67F5F166" w14:textId="3725F025" w:rsidR="00635EED" w:rsidRPr="00163271" w:rsidRDefault="00635EED" w:rsidP="00635EED">
      <w:pPr>
        <w:pStyle w:val="GH1"/>
        <w:rPr>
          <w:rFonts w:ascii="Arial" w:hAnsi="Arial" w:cs="Arial"/>
          <w:lang w:val="en-NZ"/>
        </w:rPr>
      </w:pPr>
      <w:r w:rsidRPr="00163271">
        <w:rPr>
          <w:rFonts w:ascii="Arial" w:hAnsi="Arial" w:cs="Arial"/>
          <w:lang w:val="en-NZ"/>
        </w:rPr>
        <w:br w:type="column"/>
      </w:r>
      <w:r w:rsidRPr="00163271">
        <w:rPr>
          <w:rFonts w:ascii="Arial" w:hAnsi="Arial" w:cs="Arial"/>
          <w:noProof/>
          <w:lang w:val="en-NZ"/>
        </w:rPr>
        <w:lastRenderedPageBreak/>
        <w:drawing>
          <wp:anchor distT="0" distB="0" distL="114300" distR="114300" simplePos="0" relativeHeight="251658251" behindDoc="1" locked="0" layoutInCell="1" allowOverlap="1" wp14:anchorId="51CB8890" wp14:editId="60790497">
            <wp:simplePos x="0" y="0"/>
            <wp:positionH relativeFrom="column">
              <wp:posOffset>4493260</wp:posOffset>
            </wp:positionH>
            <wp:positionV relativeFrom="paragraph">
              <wp:posOffset>-10160</wp:posOffset>
            </wp:positionV>
            <wp:extent cx="1394256" cy="1280160"/>
            <wp:effectExtent l="0" t="0" r="0" b="0"/>
            <wp:wrapTight wrapText="bothSides">
              <wp:wrapPolygon edited="0">
                <wp:start x="0" y="0"/>
                <wp:lineTo x="0" y="21214"/>
                <wp:lineTo x="21256" y="21214"/>
                <wp:lineTo x="21256"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394256" cy="1280160"/>
                    </a:xfrm>
                    <a:prstGeom prst="rect">
                      <a:avLst/>
                    </a:prstGeom>
                  </pic:spPr>
                </pic:pic>
              </a:graphicData>
            </a:graphic>
            <wp14:sizeRelH relativeFrom="margin">
              <wp14:pctWidth>0</wp14:pctWidth>
            </wp14:sizeRelH>
            <wp14:sizeRelV relativeFrom="margin">
              <wp14:pctHeight>0</wp14:pctHeight>
            </wp14:sizeRelV>
          </wp:anchor>
        </w:drawing>
      </w:r>
      <w:r w:rsidRPr="00163271">
        <w:rPr>
          <w:rFonts w:ascii="Arial" w:hAnsi="Arial" w:cs="Arial"/>
          <w:lang w:val="en-NZ"/>
        </w:rPr>
        <w:t xml:space="preserve">Day 7 activity 1: </w:t>
      </w:r>
      <w:r w:rsidR="05DF3922" w:rsidRPr="00163271">
        <w:rPr>
          <w:rFonts w:ascii="Arial" w:hAnsi="Arial" w:cs="Arial"/>
          <w:lang w:val="en-NZ"/>
        </w:rPr>
        <w:t>Is my cat a pest?</w:t>
      </w:r>
    </w:p>
    <w:p w14:paraId="613ABDC1" w14:textId="77777777" w:rsidR="00635EED" w:rsidRPr="00163271" w:rsidRDefault="00635EED" w:rsidP="00635EED">
      <w:pPr>
        <w:rPr>
          <w:rFonts w:ascii="Arial" w:hAnsi="Arial" w:cs="Arial"/>
          <w:b/>
          <w:i/>
          <w:color w:val="01853E"/>
        </w:rPr>
      </w:pPr>
      <w:r w:rsidRPr="00163271">
        <w:rPr>
          <w:rFonts w:ascii="Arial" w:hAnsi="Arial" w:cs="Arial"/>
          <w:b/>
          <w:i/>
          <w:color w:val="01853E"/>
        </w:rPr>
        <w:t>Notes for teachers and whānau</w:t>
      </w:r>
    </w:p>
    <w:p w14:paraId="5F234DDB" w14:textId="7D63CFB0" w:rsidR="00635EED" w:rsidRPr="00163271" w:rsidRDefault="7E468054" w:rsidP="7E468054">
      <w:pPr>
        <w:rPr>
          <w:rFonts w:ascii="Arial" w:hAnsi="Arial" w:cs="Arial"/>
        </w:rPr>
      </w:pPr>
      <w:r w:rsidRPr="00163271">
        <w:rPr>
          <w:rFonts w:ascii="Arial" w:eastAsia="&quot;Calibri&quot;,sans-serif" w:hAnsi="Arial" w:cs="Arial"/>
          <w:i/>
          <w:color w:val="000000" w:themeColor="text1"/>
        </w:rPr>
        <w:t xml:space="preserve">Learners will read about cats and why they are considered by some as a predator to be managed or even got rid of completely. As half of New Zealand homes have a cat as a pet, it will be important to discuss with the learner the different perspectives about how and why cats are viewed positively and negatively when it comes to making an impact on people, </w:t>
      </w:r>
      <w:r w:rsidR="00AE74BB" w:rsidRPr="00163271">
        <w:rPr>
          <w:rFonts w:ascii="Arial" w:eastAsia="&quot;Calibri&quot;,sans-serif" w:hAnsi="Arial" w:cs="Arial"/>
          <w:i/>
          <w:color w:val="000000" w:themeColor="text1"/>
        </w:rPr>
        <w:t>plants,</w:t>
      </w:r>
      <w:r w:rsidRPr="00163271">
        <w:rPr>
          <w:rFonts w:ascii="Arial" w:eastAsia="&quot;Calibri&quot;,sans-serif" w:hAnsi="Arial" w:cs="Arial"/>
          <w:i/>
          <w:color w:val="000000" w:themeColor="text1"/>
        </w:rPr>
        <w:t xml:space="preserve"> and the ecosystem.</w:t>
      </w:r>
      <w:r w:rsidRPr="00163271">
        <w:rPr>
          <w:rStyle w:val="normaltextrun"/>
          <w:rFonts w:ascii="Arial" w:hAnsi="Arial" w:cs="Arial"/>
          <w:i/>
          <w:iCs/>
        </w:rPr>
        <w:t xml:space="preserve"> </w:t>
      </w:r>
    </w:p>
    <w:p w14:paraId="66823E72" w14:textId="0215D35B" w:rsidR="00635EED" w:rsidRPr="00163271" w:rsidRDefault="05DF3922" w:rsidP="00AE74BB">
      <w:pPr>
        <w:spacing w:after="0"/>
        <w:rPr>
          <w:rStyle w:val="normaltextrun"/>
          <w:rFonts w:ascii="Arial" w:hAnsi="Arial" w:cs="Arial"/>
        </w:rPr>
      </w:pPr>
      <w:r w:rsidRPr="00163271">
        <w:rPr>
          <w:rStyle w:val="normaltextrun"/>
          <w:rFonts w:ascii="Arial" w:hAnsi="Arial" w:cs="Arial"/>
          <w:i/>
          <w:iCs/>
        </w:rPr>
        <w:t>Note</w:t>
      </w:r>
      <w:r w:rsidR="00635EED" w:rsidRPr="00163271">
        <w:rPr>
          <w:rStyle w:val="normaltextrun"/>
          <w:rFonts w:ascii="Arial" w:hAnsi="Arial" w:cs="Arial"/>
          <w:i/>
        </w:rPr>
        <w:t xml:space="preserve"> that our Inquiry focus for today is </w:t>
      </w:r>
      <w:r w:rsidR="00635EED" w:rsidRPr="00163271">
        <w:rPr>
          <w:rStyle w:val="normaltextrun"/>
          <w:rFonts w:ascii="Arial" w:hAnsi="Arial" w:cs="Arial"/>
          <w:b/>
          <w:bCs/>
          <w:i/>
          <w:iCs/>
        </w:rPr>
        <w:t>“</w:t>
      </w:r>
      <w:r w:rsidR="00635EED" w:rsidRPr="00163271">
        <w:rPr>
          <w:rStyle w:val="normaltextrun"/>
          <w:rFonts w:ascii="Arial" w:hAnsi="Arial" w:cs="Arial"/>
          <w:i/>
          <w:iCs/>
        </w:rPr>
        <w:t>explore, investigate, and discover” which includes choosing and evaluating information, and thinking critically.</w:t>
      </w:r>
    </w:p>
    <w:p w14:paraId="2DA28896" w14:textId="77777777" w:rsidR="00635EED" w:rsidRPr="00163271" w:rsidRDefault="000637D8" w:rsidP="00635EED">
      <w:pPr>
        <w:rPr>
          <w:rFonts w:ascii="Arial" w:hAnsi="Arial" w:cs="Arial"/>
        </w:rPr>
      </w:pPr>
      <w:r>
        <w:rPr>
          <w:rFonts w:ascii="Arial" w:hAnsi="Arial" w:cs="Arial"/>
        </w:rPr>
        <w:pict w14:anchorId="10FBF0D0">
          <v:rect id="_x0000_i1052" style="width:0;height:1.5pt" o:hralign="center" o:hrstd="t" o:hr="t" fillcolor="#a0a0a0" stroked="f"/>
        </w:pict>
      </w:r>
    </w:p>
    <w:p w14:paraId="0695F8A5" w14:textId="1669CE94" w:rsidR="00635EED" w:rsidRPr="00163271" w:rsidRDefault="05DF3922" w:rsidP="00AE74BB">
      <w:pPr>
        <w:pStyle w:val="LIG"/>
        <w:rPr>
          <w:rFonts w:ascii="Arial" w:hAnsi="Arial" w:cs="Arial"/>
        </w:rPr>
      </w:pPr>
      <w:r w:rsidRPr="00163271">
        <w:rPr>
          <w:rFonts w:ascii="Arial" w:hAnsi="Arial" w:cs="Arial"/>
        </w:rPr>
        <w:t xml:space="preserve">I am learning to: </w:t>
      </w:r>
      <w:r w:rsidR="2BF5CC8A" w:rsidRPr="00163271">
        <w:rPr>
          <w:rFonts w:ascii="Arial" w:eastAsia="&quot;Calibri&quot;,sans-serif" w:hAnsi="Arial" w:cs="Arial"/>
        </w:rPr>
        <w:t>Identify introduced predators and consider why some people hold different views about</w:t>
      </w:r>
      <w:r w:rsidR="00794813" w:rsidRPr="00163271">
        <w:rPr>
          <w:rFonts w:ascii="Arial" w:eastAsia="&quot;Calibri&quot;,sans-serif" w:hAnsi="Arial" w:cs="Arial"/>
        </w:rPr>
        <w:t xml:space="preserve"> </w:t>
      </w:r>
      <w:r w:rsidR="2BF5CC8A" w:rsidRPr="00163271">
        <w:rPr>
          <w:rFonts w:ascii="Arial" w:eastAsia="&quot;Calibri&quot;,sans-serif" w:hAnsi="Arial" w:cs="Arial"/>
        </w:rPr>
        <w:t>a common domestic pet.</w:t>
      </w:r>
    </w:p>
    <w:p w14:paraId="7E6951B2" w14:textId="77777777" w:rsidR="00635EED" w:rsidRPr="00163271" w:rsidRDefault="00635EED" w:rsidP="00327BF1">
      <w:pPr>
        <w:spacing w:after="0"/>
        <w:rPr>
          <w:rFonts w:ascii="Arial" w:hAnsi="Arial" w:cs="Arial"/>
        </w:rPr>
      </w:pPr>
      <w:r w:rsidRPr="00163271">
        <w:rPr>
          <w:rFonts w:ascii="Arial" w:hAnsi="Arial" w:cs="Arial"/>
        </w:rPr>
        <w:t>What do I need?</w:t>
      </w:r>
    </w:p>
    <w:p w14:paraId="2970222F" w14:textId="77777777" w:rsidR="00635EED" w:rsidRPr="00163271" w:rsidRDefault="00635EED" w:rsidP="00A73765">
      <w:pPr>
        <w:pStyle w:val="ListParagraph"/>
        <w:numPr>
          <w:ilvl w:val="0"/>
          <w:numId w:val="3"/>
        </w:numPr>
        <w:rPr>
          <w:rFonts w:ascii="Arial" w:hAnsi="Arial" w:cs="Arial"/>
        </w:rPr>
      </w:pPr>
      <w:r w:rsidRPr="00163271">
        <w:rPr>
          <w:rFonts w:ascii="Arial" w:hAnsi="Arial" w:cs="Arial"/>
        </w:rPr>
        <w:t>30 minutes</w:t>
      </w:r>
    </w:p>
    <w:p w14:paraId="21A0473A" w14:textId="77777777" w:rsidR="00554EA3" w:rsidRPr="00163271" w:rsidRDefault="00554EA3" w:rsidP="00A73765">
      <w:pPr>
        <w:pStyle w:val="ListParagraph"/>
        <w:numPr>
          <w:ilvl w:val="0"/>
          <w:numId w:val="3"/>
        </w:numPr>
        <w:rPr>
          <w:rFonts w:ascii="Arial" w:eastAsiaTheme="minorEastAsia" w:hAnsi="Arial" w:cs="Arial"/>
        </w:rPr>
      </w:pPr>
      <w:r w:rsidRPr="00163271">
        <w:rPr>
          <w:rFonts w:ascii="Arial" w:hAnsi="Arial" w:cs="Arial"/>
        </w:rPr>
        <w:t>Look in your pack for the following:</w:t>
      </w:r>
    </w:p>
    <w:p w14:paraId="26E1B06A" w14:textId="1CD944FA" w:rsidR="50E3B2F2" w:rsidRPr="00163271" w:rsidRDefault="00F47200" w:rsidP="00554EA3">
      <w:pPr>
        <w:pStyle w:val="ListParagraph"/>
        <w:rPr>
          <w:rFonts w:ascii="Arial" w:eastAsiaTheme="minorEastAsia" w:hAnsi="Arial" w:cs="Arial"/>
        </w:rPr>
      </w:pPr>
      <w:r w:rsidRPr="00163271">
        <w:rPr>
          <w:rFonts w:ascii="Arial" w:eastAsia="&quot;Calibri&quot;,sans-serif" w:hAnsi="Arial" w:cs="Arial"/>
          <w:i/>
          <w:iCs/>
          <w:color w:val="000000" w:themeColor="text1"/>
        </w:rPr>
        <w:t xml:space="preserve">Cats – who needs them? </w:t>
      </w:r>
      <w:hyperlink r:id="rId114" w:history="1">
        <w:r w:rsidR="005C1B95" w:rsidRPr="00163271">
          <w:rPr>
            <w:rStyle w:val="Hyperlink"/>
            <w:rFonts w:ascii="Arial" w:eastAsia="&quot;Calibri&quot;,sans-serif" w:hAnsi="Arial" w:cs="Arial"/>
            <w:sz w:val="23"/>
            <w:szCs w:val="23"/>
          </w:rPr>
          <w:t>https://instructionalseries.tki.org.nz/Instructional-Series/School-Journal/School-Journal-Level-2-June-2014/Cats-Who-Needs-Them</w:t>
        </w:r>
      </w:hyperlink>
      <w:r w:rsidR="005C1B95" w:rsidRPr="00163271">
        <w:rPr>
          <w:rFonts w:ascii="Arial" w:eastAsia="&quot;Calibri&quot;,sans-serif" w:hAnsi="Arial" w:cs="Arial"/>
          <w:color w:val="000000" w:themeColor="text1"/>
          <w:sz w:val="23"/>
          <w:szCs w:val="23"/>
        </w:rPr>
        <w:t xml:space="preserve"> </w:t>
      </w:r>
    </w:p>
    <w:p w14:paraId="74BA8143" w14:textId="42EE3E1A" w:rsidR="50E3B2F2" w:rsidRPr="00163271" w:rsidRDefault="50E3B2F2" w:rsidP="00554EA3">
      <w:pPr>
        <w:pStyle w:val="ListParagraph"/>
        <w:rPr>
          <w:rFonts w:ascii="Arial" w:eastAsiaTheme="minorEastAsia" w:hAnsi="Arial" w:cs="Arial"/>
        </w:rPr>
      </w:pPr>
      <w:r w:rsidRPr="00163271">
        <w:rPr>
          <w:rFonts w:ascii="Arial" w:hAnsi="Arial" w:cs="Arial"/>
        </w:rPr>
        <w:t xml:space="preserve">Power point – </w:t>
      </w:r>
      <w:r w:rsidRPr="00163271">
        <w:rPr>
          <w:rFonts w:ascii="Arial" w:hAnsi="Arial" w:cs="Arial"/>
          <w:i/>
          <w:iCs/>
        </w:rPr>
        <w:t>Who’s that Introduced predator?</w:t>
      </w:r>
      <w:r w:rsidR="00482A59" w:rsidRPr="00163271">
        <w:rPr>
          <w:rFonts w:ascii="Arial" w:hAnsi="Arial" w:cs="Arial"/>
          <w:i/>
          <w:iCs/>
        </w:rPr>
        <w:t xml:space="preserve"> </w:t>
      </w:r>
      <w:hyperlink r:id="rId115" w:anchor="slide=id.g1bd2ee9ff1_1_98" w:history="1">
        <w:r w:rsidR="00157659" w:rsidRPr="00163271">
          <w:rPr>
            <w:rStyle w:val="Hyperlink"/>
            <w:rFonts w:ascii="Arial" w:hAnsi="Arial" w:cs="Arial"/>
          </w:rPr>
          <w:t>https://www.doc.govt.nz/globalassets/documents/getting-involved/students-and-teachers/animal-pest-factsheets/who-is-that-introduced-predator.pptx#slide=id.g1bd2ee9ff1_1_98</w:t>
        </w:r>
      </w:hyperlink>
      <w:r w:rsidR="00157659" w:rsidRPr="00163271">
        <w:rPr>
          <w:rFonts w:ascii="Arial" w:hAnsi="Arial" w:cs="Arial"/>
        </w:rPr>
        <w:t xml:space="preserve"> </w:t>
      </w:r>
    </w:p>
    <w:p w14:paraId="740D28D7" w14:textId="2FCDE34B" w:rsidR="50E3B2F2" w:rsidRPr="00163271" w:rsidRDefault="50E3B2F2" w:rsidP="00B149D0">
      <w:pPr>
        <w:pStyle w:val="ListParagraph"/>
        <w:rPr>
          <w:rFonts w:ascii="Arial" w:eastAsiaTheme="minorEastAsia" w:hAnsi="Arial" w:cs="Arial"/>
        </w:rPr>
      </w:pPr>
      <w:r w:rsidRPr="00163271">
        <w:rPr>
          <w:rFonts w:ascii="Arial" w:hAnsi="Arial" w:cs="Arial"/>
        </w:rPr>
        <w:t>Animal pests fact sheets</w:t>
      </w:r>
    </w:p>
    <w:p w14:paraId="0EDF3376" w14:textId="71974A6D" w:rsidR="50E3B2F2" w:rsidRPr="00163271" w:rsidRDefault="50E3B2F2" w:rsidP="00A73765">
      <w:pPr>
        <w:pStyle w:val="ListParagraph"/>
        <w:numPr>
          <w:ilvl w:val="1"/>
          <w:numId w:val="3"/>
        </w:numPr>
        <w:ind w:left="1080"/>
        <w:rPr>
          <w:rFonts w:ascii="Arial" w:eastAsiaTheme="minorEastAsia" w:hAnsi="Arial" w:cs="Arial"/>
          <w:color w:val="000000" w:themeColor="text1"/>
        </w:rPr>
      </w:pPr>
      <w:r w:rsidRPr="00163271">
        <w:rPr>
          <w:rFonts w:ascii="Arial" w:hAnsi="Arial" w:cs="Arial"/>
        </w:rPr>
        <w:t xml:space="preserve">Rats </w:t>
      </w:r>
      <w:hyperlink r:id="rId116">
        <w:r w:rsidRPr="00163271">
          <w:rPr>
            <w:rStyle w:val="Hyperlink"/>
            <w:rFonts w:ascii="Arial" w:eastAsia="Verdana" w:hAnsi="Arial" w:cs="Arial"/>
          </w:rPr>
          <w:t>https://www.doc.govt.nz/globalassets/documents/getting-involved/students-and-teachers/animal-pest-factsheets/rats.pdf</w:t>
        </w:r>
      </w:hyperlink>
      <w:r w:rsidRPr="00163271">
        <w:rPr>
          <w:rFonts w:ascii="Arial" w:eastAsia="Verdana" w:hAnsi="Arial" w:cs="Arial"/>
          <w:color w:val="000000" w:themeColor="text1"/>
        </w:rPr>
        <w:t xml:space="preserve"> </w:t>
      </w:r>
    </w:p>
    <w:p w14:paraId="223DADAF" w14:textId="57390EF8" w:rsidR="50E3B2F2" w:rsidRPr="00163271" w:rsidRDefault="50E3B2F2" w:rsidP="00A73765">
      <w:pPr>
        <w:pStyle w:val="ListParagraph"/>
        <w:numPr>
          <w:ilvl w:val="1"/>
          <w:numId w:val="3"/>
        </w:numPr>
        <w:ind w:left="1080"/>
        <w:rPr>
          <w:rFonts w:ascii="Arial" w:eastAsiaTheme="minorEastAsia" w:hAnsi="Arial" w:cs="Arial"/>
          <w:color w:val="000000" w:themeColor="text1"/>
        </w:rPr>
      </w:pPr>
      <w:r w:rsidRPr="00163271">
        <w:rPr>
          <w:rFonts w:ascii="Arial" w:hAnsi="Arial" w:cs="Arial"/>
        </w:rPr>
        <w:t xml:space="preserve">Mice </w:t>
      </w:r>
      <w:hyperlink r:id="rId117">
        <w:r w:rsidRPr="00163271">
          <w:rPr>
            <w:rStyle w:val="Hyperlink"/>
            <w:rFonts w:ascii="Arial" w:eastAsia="Verdana" w:hAnsi="Arial" w:cs="Arial"/>
          </w:rPr>
          <w:t>https://www.doc.govt.nz/globalassets/documents/getting-involved/students-and-teachers/animal-pest-factsheets/mice.pdf</w:t>
        </w:r>
      </w:hyperlink>
      <w:r w:rsidRPr="00163271">
        <w:rPr>
          <w:rFonts w:ascii="Arial" w:eastAsia="Verdana" w:hAnsi="Arial" w:cs="Arial"/>
          <w:color w:val="000000" w:themeColor="text1"/>
        </w:rPr>
        <w:t xml:space="preserve"> </w:t>
      </w:r>
    </w:p>
    <w:p w14:paraId="72B4CB74" w14:textId="3142A008" w:rsidR="50E3B2F2" w:rsidRPr="00163271" w:rsidRDefault="50E3B2F2" w:rsidP="00A73765">
      <w:pPr>
        <w:pStyle w:val="ListParagraph"/>
        <w:numPr>
          <w:ilvl w:val="1"/>
          <w:numId w:val="3"/>
        </w:numPr>
        <w:ind w:left="1080"/>
        <w:rPr>
          <w:rFonts w:ascii="Arial" w:eastAsiaTheme="minorEastAsia" w:hAnsi="Arial" w:cs="Arial"/>
          <w:color w:val="000000" w:themeColor="text1"/>
        </w:rPr>
      </w:pPr>
      <w:r w:rsidRPr="00163271">
        <w:rPr>
          <w:rFonts w:ascii="Arial" w:hAnsi="Arial" w:cs="Arial"/>
        </w:rPr>
        <w:t xml:space="preserve">Possums </w:t>
      </w:r>
      <w:hyperlink r:id="rId118">
        <w:r w:rsidRPr="00163271">
          <w:rPr>
            <w:rStyle w:val="Hyperlink"/>
            <w:rFonts w:ascii="Arial" w:eastAsia="Verdana" w:hAnsi="Arial" w:cs="Arial"/>
          </w:rPr>
          <w:t>https://www.doc.govt.nz/globalassets/documents/getting-involved/students-and-teachers/animal-pest-factsheets/possums.pdf</w:t>
        </w:r>
      </w:hyperlink>
      <w:r w:rsidRPr="00163271">
        <w:rPr>
          <w:rFonts w:ascii="Arial" w:eastAsia="Verdana" w:hAnsi="Arial" w:cs="Arial"/>
          <w:color w:val="000000" w:themeColor="text1"/>
        </w:rPr>
        <w:t xml:space="preserve"> </w:t>
      </w:r>
    </w:p>
    <w:p w14:paraId="617D0A68" w14:textId="0BDA0450" w:rsidR="50E3B2F2" w:rsidRPr="00163271" w:rsidRDefault="50E3B2F2" w:rsidP="00A73765">
      <w:pPr>
        <w:pStyle w:val="ListParagraph"/>
        <w:numPr>
          <w:ilvl w:val="1"/>
          <w:numId w:val="3"/>
        </w:numPr>
        <w:ind w:left="1080"/>
        <w:rPr>
          <w:rFonts w:ascii="Arial" w:eastAsiaTheme="minorEastAsia" w:hAnsi="Arial" w:cs="Arial"/>
          <w:color w:val="000000" w:themeColor="text1"/>
        </w:rPr>
      </w:pPr>
      <w:r w:rsidRPr="00163271">
        <w:rPr>
          <w:rFonts w:ascii="Arial" w:hAnsi="Arial" w:cs="Arial"/>
        </w:rPr>
        <w:t xml:space="preserve">Cats </w:t>
      </w:r>
      <w:hyperlink r:id="rId119">
        <w:r w:rsidRPr="00163271">
          <w:rPr>
            <w:rStyle w:val="Hyperlink"/>
            <w:rFonts w:ascii="Arial" w:eastAsia="Verdana" w:hAnsi="Arial" w:cs="Arial"/>
          </w:rPr>
          <w:t>https://www.doc.govt.nz/globalassets/documents/getting-involved/students-and-teachers/animal-pest-factsheets/cats.pdf</w:t>
        </w:r>
      </w:hyperlink>
      <w:r w:rsidRPr="00163271">
        <w:rPr>
          <w:rFonts w:ascii="Arial" w:eastAsia="Verdana" w:hAnsi="Arial" w:cs="Arial"/>
          <w:color w:val="000000" w:themeColor="text1"/>
        </w:rPr>
        <w:t xml:space="preserve"> </w:t>
      </w:r>
    </w:p>
    <w:p w14:paraId="573061D8" w14:textId="694DD1A7" w:rsidR="50E3B2F2" w:rsidRPr="00163271" w:rsidRDefault="50E3B2F2" w:rsidP="00316C04">
      <w:pPr>
        <w:spacing w:after="0"/>
        <w:rPr>
          <w:rFonts w:ascii="Arial" w:eastAsiaTheme="minorEastAsia" w:hAnsi="Arial" w:cs="Arial"/>
          <w:color w:val="000000" w:themeColor="text1"/>
        </w:rPr>
      </w:pPr>
      <w:r w:rsidRPr="00163271">
        <w:rPr>
          <w:rFonts w:ascii="Arial" w:eastAsia="Calibri" w:hAnsi="Arial" w:cs="Arial"/>
          <w:color w:val="000000" w:themeColor="text1"/>
        </w:rPr>
        <w:t xml:space="preserve">Optional </w:t>
      </w:r>
      <w:r w:rsidR="00163271" w:rsidRPr="00163271">
        <w:rPr>
          <w:rFonts w:ascii="Arial" w:eastAsia="Calibri" w:hAnsi="Arial" w:cs="Arial"/>
          <w:color w:val="000000" w:themeColor="text1"/>
        </w:rPr>
        <w:t>digital</w:t>
      </w:r>
      <w:r w:rsidR="00316C04" w:rsidRPr="00163271">
        <w:rPr>
          <w:rFonts w:ascii="Arial" w:eastAsia="Calibri" w:hAnsi="Arial" w:cs="Arial"/>
          <w:color w:val="000000" w:themeColor="text1"/>
        </w:rPr>
        <w:t xml:space="preserve"> activity</w:t>
      </w:r>
      <w:r w:rsidRPr="00163271">
        <w:rPr>
          <w:rFonts w:ascii="Arial" w:eastAsia="Calibri" w:hAnsi="Arial" w:cs="Arial"/>
          <w:color w:val="000000" w:themeColor="text1"/>
        </w:rPr>
        <w:t xml:space="preserve"> </w:t>
      </w:r>
      <w:r w:rsidR="00C125B2" w:rsidRPr="00163271">
        <w:rPr>
          <w:rFonts w:ascii="Arial" w:eastAsia="Calibri" w:hAnsi="Arial" w:cs="Arial"/>
          <w:color w:val="000000" w:themeColor="text1"/>
        </w:rPr>
        <w:t>–</w:t>
      </w:r>
      <w:r w:rsidRPr="00163271">
        <w:rPr>
          <w:rFonts w:ascii="Arial" w:eastAsia="Calibri" w:hAnsi="Arial" w:cs="Arial"/>
          <w:color w:val="000000" w:themeColor="text1"/>
        </w:rPr>
        <w:t xml:space="preserve"> </w:t>
      </w:r>
      <w:hyperlink r:id="rId120">
        <w:r w:rsidRPr="00163271">
          <w:rPr>
            <w:rStyle w:val="Hyperlink"/>
            <w:rFonts w:ascii="Arial" w:eastAsia="Calibri" w:hAnsi="Arial" w:cs="Arial"/>
          </w:rPr>
          <w:t>http://www.pestdetective.org.nz/</w:t>
        </w:r>
      </w:hyperlink>
    </w:p>
    <w:p w14:paraId="3E30C73A" w14:textId="60C67FA3" w:rsidR="00635EED" w:rsidRPr="00163271" w:rsidRDefault="00635EED" w:rsidP="00327BF1">
      <w:pPr>
        <w:spacing w:before="240"/>
        <w:rPr>
          <w:rFonts w:ascii="Arial" w:hAnsi="Arial" w:cs="Arial"/>
        </w:rPr>
      </w:pPr>
      <w:r w:rsidRPr="00163271">
        <w:rPr>
          <w:rFonts w:ascii="Arial" w:hAnsi="Arial" w:cs="Arial"/>
          <w:b/>
        </w:rPr>
        <w:t>Remember to start your day right (See p.</w:t>
      </w:r>
      <w:r w:rsidR="00B87230" w:rsidRPr="00163271">
        <w:rPr>
          <w:rFonts w:ascii="Arial" w:hAnsi="Arial" w:cs="Arial"/>
          <w:b/>
          <w:bCs/>
        </w:rPr>
        <w:t>9</w:t>
      </w:r>
      <w:r w:rsidRPr="00163271">
        <w:rPr>
          <w:rFonts w:ascii="Arial" w:hAnsi="Arial" w:cs="Arial"/>
          <w:b/>
        </w:rPr>
        <w:t xml:space="preserve">) </w:t>
      </w:r>
    </w:p>
    <w:p w14:paraId="7057C14D" w14:textId="0C49615D" w:rsidR="00635EED" w:rsidRPr="00163271" w:rsidRDefault="00635EED" w:rsidP="00635EED">
      <w:pPr>
        <w:pStyle w:val="GH2"/>
        <w:rPr>
          <w:rFonts w:ascii="Arial" w:hAnsi="Arial" w:cs="Arial"/>
          <w:lang w:val="en-NZ"/>
        </w:rPr>
      </w:pPr>
      <w:r w:rsidRPr="00163271">
        <w:rPr>
          <w:rFonts w:ascii="Arial" w:hAnsi="Arial" w:cs="Arial"/>
          <w:lang w:val="en-NZ"/>
        </w:rPr>
        <w:t>Instructions:</w:t>
      </w:r>
    </w:p>
    <w:p w14:paraId="55B0C1CB" w14:textId="24C92619" w:rsidR="00635EED" w:rsidRPr="00163271" w:rsidRDefault="05DDD761" w:rsidP="05DDD761">
      <w:pPr>
        <w:rPr>
          <w:rFonts w:ascii="Arial" w:eastAsia="Arial" w:hAnsi="Arial" w:cs="Arial"/>
          <w:color w:val="000000" w:themeColor="text1"/>
        </w:rPr>
      </w:pPr>
      <w:r w:rsidRPr="00163271">
        <w:rPr>
          <w:rFonts w:ascii="Arial" w:eastAsia="&quot;Calibri&quot;,sans-serif" w:hAnsi="Arial" w:cs="Arial"/>
          <w:color w:val="000000" w:themeColor="text1"/>
        </w:rPr>
        <w:t>Today’s reading activity gets you thinking about the different opinions and views people have about one of our favourite domestic pets, the cat. Cats make wonderful pets, but they are also very good at hunting and can do a lot of damage to our wildlife. Find out more about introduced predators by reading the animal pests fact sheets will help build your knowledge about animals that are likely to be in green spaces near you.</w:t>
      </w:r>
      <w:r w:rsidR="28CD3B90" w:rsidRPr="00163271">
        <w:rPr>
          <w:rFonts w:ascii="Arial" w:eastAsia="&quot;Calibri&quot;,sans-serif" w:hAnsi="Arial" w:cs="Arial"/>
          <w:color w:val="000000" w:themeColor="text1"/>
        </w:rPr>
        <w:t xml:space="preserve"> </w:t>
      </w:r>
    </w:p>
    <w:p w14:paraId="13EBC5F6" w14:textId="53C75FBA" w:rsidR="00635EED" w:rsidRPr="00163271" w:rsidRDefault="00327BF1" w:rsidP="00635EED">
      <w:pPr>
        <w:pStyle w:val="GH2"/>
        <w:rPr>
          <w:rFonts w:ascii="Arial" w:hAnsi="Arial" w:cs="Arial"/>
          <w:lang w:val="en-NZ"/>
        </w:rPr>
      </w:pPr>
      <w:r w:rsidRPr="00163271">
        <w:rPr>
          <w:rFonts w:ascii="Arial" w:hAnsi="Arial" w:cs="Arial"/>
          <w:noProof/>
          <w:lang w:val="en-NZ"/>
        </w:rPr>
        <w:lastRenderedPageBreak/>
        <w:drawing>
          <wp:anchor distT="0" distB="0" distL="114300" distR="114300" simplePos="0" relativeHeight="251662848" behindDoc="0" locked="0" layoutInCell="1" allowOverlap="1" wp14:anchorId="5C44B010" wp14:editId="5166968E">
            <wp:simplePos x="0" y="0"/>
            <wp:positionH relativeFrom="column">
              <wp:posOffset>3533775</wp:posOffset>
            </wp:positionH>
            <wp:positionV relativeFrom="paragraph">
              <wp:posOffset>5080</wp:posOffset>
            </wp:positionV>
            <wp:extent cx="2349500" cy="3326765"/>
            <wp:effectExtent l="0" t="0" r="0" b="0"/>
            <wp:wrapSquare wrapText="bothSides"/>
            <wp:docPr id="390493604" name="Picture 390493604" descr="Cats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ats cover."/>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349500" cy="3326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5EED" w:rsidRPr="00163271">
        <w:rPr>
          <w:rFonts w:ascii="Arial" w:hAnsi="Arial" w:cs="Arial"/>
          <w:lang w:val="en-NZ"/>
        </w:rPr>
        <w:t>Your task:</w:t>
      </w:r>
    </w:p>
    <w:p w14:paraId="736FD4FF" w14:textId="1B63A2AB" w:rsidR="00635EED" w:rsidRPr="00163271" w:rsidRDefault="68AE840A" w:rsidP="68AE840A">
      <w:pPr>
        <w:rPr>
          <w:rFonts w:ascii="Arial" w:hAnsi="Arial" w:cs="Arial"/>
        </w:rPr>
      </w:pPr>
      <w:r w:rsidRPr="00163271">
        <w:rPr>
          <w:rFonts w:ascii="Arial" w:eastAsia="&quot;Calibri&quot;,sans-serif" w:hAnsi="Arial" w:cs="Arial"/>
          <w:b/>
          <w:color w:val="000000" w:themeColor="text1"/>
        </w:rPr>
        <w:t>Read</w:t>
      </w:r>
      <w:r w:rsidRPr="00163271">
        <w:rPr>
          <w:rFonts w:ascii="Arial" w:eastAsia="&quot;Calibri&quot;,sans-serif" w:hAnsi="Arial" w:cs="Arial"/>
          <w:color w:val="000000" w:themeColor="text1"/>
        </w:rPr>
        <w:t xml:space="preserve">: </w:t>
      </w:r>
      <w:r w:rsidRPr="00163271">
        <w:rPr>
          <w:rFonts w:ascii="Arial" w:eastAsia="&quot;Calibri&quot;,sans-serif" w:hAnsi="Arial" w:cs="Arial"/>
          <w:i/>
          <w:iCs/>
          <w:color w:val="000000" w:themeColor="text1"/>
        </w:rPr>
        <w:t xml:space="preserve">Cats </w:t>
      </w:r>
      <w:r w:rsidR="00F47200" w:rsidRPr="00163271">
        <w:rPr>
          <w:rFonts w:ascii="Arial" w:eastAsia="&quot;Calibri&quot;,sans-serif" w:hAnsi="Arial" w:cs="Arial"/>
          <w:i/>
          <w:iCs/>
          <w:color w:val="000000" w:themeColor="text1"/>
        </w:rPr>
        <w:t xml:space="preserve">– who </w:t>
      </w:r>
      <w:r w:rsidRPr="00163271">
        <w:rPr>
          <w:rFonts w:ascii="Arial" w:eastAsia="&quot;Calibri&quot;,sans-serif" w:hAnsi="Arial" w:cs="Arial"/>
          <w:i/>
          <w:iCs/>
          <w:color w:val="000000" w:themeColor="text1"/>
        </w:rPr>
        <w:t>needs them?</w:t>
      </w:r>
      <w:r w:rsidRPr="00163271">
        <w:rPr>
          <w:rFonts w:ascii="Arial" w:eastAsia="&quot;Calibri&quot;,sans-serif" w:hAnsi="Arial" w:cs="Arial"/>
          <w:color w:val="000000" w:themeColor="text1"/>
        </w:rPr>
        <w:t xml:space="preserve"> </w:t>
      </w:r>
    </w:p>
    <w:p w14:paraId="506BADD5" w14:textId="6EAEB5B5" w:rsidR="00635EED" w:rsidRPr="00163271" w:rsidRDefault="68AE840A" w:rsidP="68AE840A">
      <w:pPr>
        <w:rPr>
          <w:rFonts w:ascii="Arial" w:eastAsia="&quot;Calibri&quot;,sans-serif" w:hAnsi="Arial" w:cs="Arial"/>
          <w:color w:val="000000" w:themeColor="text1"/>
        </w:rPr>
      </w:pPr>
      <w:r w:rsidRPr="00163271">
        <w:rPr>
          <w:rFonts w:ascii="Arial" w:eastAsia="&quot;Calibri&quot;,sans-serif" w:hAnsi="Arial" w:cs="Arial"/>
          <w:b/>
          <w:color w:val="000000" w:themeColor="text1"/>
        </w:rPr>
        <w:t>Talk</w:t>
      </w:r>
      <w:r w:rsidRPr="00163271">
        <w:rPr>
          <w:rFonts w:ascii="Arial" w:eastAsia="&quot;Calibri&quot;,sans-serif" w:hAnsi="Arial" w:cs="Arial"/>
          <w:color w:val="000000" w:themeColor="text1"/>
        </w:rPr>
        <w:t xml:space="preserve"> about the two different views of</w:t>
      </w:r>
      <w:r w:rsidR="00794813" w:rsidRPr="00163271">
        <w:rPr>
          <w:rFonts w:ascii="Arial" w:eastAsia="&quot;Calibri&quot;,sans-serif" w:hAnsi="Arial" w:cs="Arial"/>
          <w:color w:val="000000" w:themeColor="text1"/>
        </w:rPr>
        <w:t xml:space="preserve"> </w:t>
      </w:r>
      <w:r w:rsidRPr="00163271">
        <w:rPr>
          <w:rFonts w:ascii="Arial" w:eastAsia="&quot;Calibri&quot;,sans-serif" w:hAnsi="Arial" w:cs="Arial"/>
          <w:color w:val="000000" w:themeColor="text1"/>
        </w:rPr>
        <w:t>domestic cats with adults in your wh</w:t>
      </w:r>
      <w:r w:rsidR="006B7151" w:rsidRPr="00163271">
        <w:rPr>
          <w:rFonts w:ascii="Arial" w:eastAsia="&quot;Calibri&quot;,sans-serif" w:hAnsi="Arial" w:cs="Arial"/>
          <w:color w:val="000000" w:themeColor="text1"/>
        </w:rPr>
        <w:t>ā</w:t>
      </w:r>
      <w:r w:rsidRPr="00163271">
        <w:rPr>
          <w:rFonts w:ascii="Arial" w:eastAsia="&quot;Calibri&quot;,sans-serif" w:hAnsi="Arial" w:cs="Arial"/>
          <w:color w:val="000000" w:themeColor="text1"/>
        </w:rPr>
        <w:t xml:space="preserve">nau. Ask for their opinion about ‘Is my cat a pest?’ </w:t>
      </w:r>
    </w:p>
    <w:p w14:paraId="10145BDD" w14:textId="6B69B746" w:rsidR="00D30F3B" w:rsidRPr="00163271" w:rsidRDefault="00B16035" w:rsidP="68AE840A">
      <w:pPr>
        <w:rPr>
          <w:rFonts w:ascii="Arial" w:eastAsia="&quot;Calibri&quot;,sans-serif" w:hAnsi="Arial" w:cs="Arial"/>
          <w:color w:val="000000" w:themeColor="text1"/>
        </w:rPr>
      </w:pPr>
      <w:r w:rsidRPr="00163271">
        <w:rPr>
          <w:rFonts w:ascii="Arial" w:eastAsia="&quot;Calibri&quot;,sans-serif" w:hAnsi="Arial" w:cs="Arial"/>
          <w:color w:val="000000" w:themeColor="text1"/>
        </w:rPr>
        <w:t xml:space="preserve">People hold different </w:t>
      </w:r>
      <w:r w:rsidR="00F56B52" w:rsidRPr="00163271">
        <w:rPr>
          <w:rFonts w:ascii="Arial" w:eastAsia="&quot;Calibri&quot;,sans-serif" w:hAnsi="Arial" w:cs="Arial"/>
          <w:color w:val="000000" w:themeColor="text1"/>
        </w:rPr>
        <w:t>opinions,</w:t>
      </w:r>
      <w:r w:rsidRPr="00163271">
        <w:rPr>
          <w:rFonts w:ascii="Arial" w:eastAsia="&quot;Calibri&quot;,sans-serif" w:hAnsi="Arial" w:cs="Arial"/>
          <w:color w:val="000000" w:themeColor="text1"/>
        </w:rPr>
        <w:t xml:space="preserve"> </w:t>
      </w:r>
      <w:r w:rsidR="00124A59" w:rsidRPr="00163271">
        <w:rPr>
          <w:rFonts w:ascii="Arial" w:eastAsia="&quot;Calibri&quot;,sans-serif" w:hAnsi="Arial" w:cs="Arial"/>
          <w:color w:val="000000" w:themeColor="text1"/>
        </w:rPr>
        <w:t xml:space="preserve">and they are </w:t>
      </w:r>
      <w:r w:rsidR="00A378F8" w:rsidRPr="00163271">
        <w:rPr>
          <w:rFonts w:ascii="Arial" w:eastAsia="&quot;Calibri&quot;,sans-serif" w:hAnsi="Arial" w:cs="Arial"/>
          <w:color w:val="000000" w:themeColor="text1"/>
        </w:rPr>
        <w:t xml:space="preserve">all valid. </w:t>
      </w:r>
      <w:r w:rsidR="0076124C" w:rsidRPr="00163271">
        <w:rPr>
          <w:rFonts w:ascii="Arial" w:eastAsia="&quot;Calibri&quot;,sans-serif" w:hAnsi="Arial" w:cs="Arial"/>
          <w:color w:val="000000" w:themeColor="text1"/>
        </w:rPr>
        <w:t xml:space="preserve">People like to </w:t>
      </w:r>
      <w:r w:rsidR="0076124C" w:rsidRPr="00163271">
        <w:rPr>
          <w:rFonts w:ascii="Arial" w:eastAsia="&quot;Calibri&quot;,sans-serif" w:hAnsi="Arial" w:cs="Arial"/>
          <w:b/>
          <w:bCs/>
          <w:color w:val="000000" w:themeColor="text1"/>
        </w:rPr>
        <w:t>debate</w:t>
      </w:r>
      <w:r w:rsidR="0076124C" w:rsidRPr="00163271">
        <w:rPr>
          <w:rFonts w:ascii="Arial" w:eastAsia="&quot;Calibri&quot;,sans-serif" w:hAnsi="Arial" w:cs="Arial"/>
          <w:color w:val="000000" w:themeColor="text1"/>
        </w:rPr>
        <w:t xml:space="preserve"> different </w:t>
      </w:r>
      <w:r w:rsidR="007A7CE0" w:rsidRPr="00163271">
        <w:rPr>
          <w:rFonts w:ascii="Arial" w:eastAsia="&quot;Calibri&quot;,sans-serif" w:hAnsi="Arial" w:cs="Arial"/>
          <w:color w:val="000000" w:themeColor="text1"/>
        </w:rPr>
        <w:t>positions</w:t>
      </w:r>
      <w:r w:rsidR="0076124C" w:rsidRPr="00163271">
        <w:rPr>
          <w:rFonts w:ascii="Arial" w:eastAsia="&quot;Calibri&quot;,sans-serif" w:hAnsi="Arial" w:cs="Arial"/>
          <w:color w:val="000000" w:themeColor="text1"/>
        </w:rPr>
        <w:t xml:space="preserve"> </w:t>
      </w:r>
      <w:r w:rsidR="00AD7C03" w:rsidRPr="00163271">
        <w:rPr>
          <w:rFonts w:ascii="Arial" w:eastAsia="&quot;Calibri&quot;,sans-serif" w:hAnsi="Arial" w:cs="Arial"/>
          <w:color w:val="000000" w:themeColor="text1"/>
        </w:rPr>
        <w:t>by presenting facts to back up their opinions</w:t>
      </w:r>
      <w:r w:rsidR="00F56B52" w:rsidRPr="00163271">
        <w:rPr>
          <w:rFonts w:ascii="Arial" w:eastAsia="&quot;Calibri&quot;,sans-serif" w:hAnsi="Arial" w:cs="Arial"/>
          <w:color w:val="000000" w:themeColor="text1"/>
        </w:rPr>
        <w:t>.</w:t>
      </w:r>
    </w:p>
    <w:p w14:paraId="7269B0F1" w14:textId="5F27D781" w:rsidR="00F56B52" w:rsidRPr="00163271" w:rsidRDefault="00F56B52" w:rsidP="68AE840A">
      <w:pPr>
        <w:rPr>
          <w:rFonts w:ascii="Arial" w:eastAsia="&quot;Calibri&quot;,sans-serif" w:hAnsi="Arial" w:cs="Arial"/>
          <w:color w:val="000000" w:themeColor="text1"/>
        </w:rPr>
      </w:pPr>
      <w:r w:rsidRPr="00163271">
        <w:rPr>
          <w:rFonts w:ascii="Arial" w:eastAsia="&quot;Calibri&quot;,sans-serif" w:hAnsi="Arial" w:cs="Arial"/>
          <w:b/>
          <w:bCs/>
          <w:color w:val="000000" w:themeColor="text1"/>
        </w:rPr>
        <w:t>Record</w:t>
      </w:r>
      <w:r w:rsidRPr="00163271">
        <w:rPr>
          <w:rFonts w:ascii="Arial" w:eastAsia="&quot;Calibri&quot;,sans-serif" w:hAnsi="Arial" w:cs="Arial"/>
          <w:color w:val="000000" w:themeColor="text1"/>
        </w:rPr>
        <w:t xml:space="preserve"> the different opinions</w:t>
      </w:r>
      <w:r w:rsidR="00246F48" w:rsidRPr="00163271">
        <w:rPr>
          <w:rFonts w:ascii="Arial" w:eastAsia="&quot;Calibri&quot;,sans-serif" w:hAnsi="Arial" w:cs="Arial"/>
          <w:color w:val="000000" w:themeColor="text1"/>
        </w:rPr>
        <w:t xml:space="preserve"> of people in your whānau</w:t>
      </w:r>
      <w:r w:rsidRPr="00163271">
        <w:rPr>
          <w:rFonts w:ascii="Arial" w:eastAsia="&quot;Calibri&quot;,sans-serif" w:hAnsi="Arial" w:cs="Arial"/>
          <w:color w:val="000000" w:themeColor="text1"/>
        </w:rPr>
        <w:t xml:space="preserve"> in a table in your home learning book</w:t>
      </w:r>
      <w:r w:rsidR="00B738A8" w:rsidRPr="00163271">
        <w:rPr>
          <w:rFonts w:ascii="Arial" w:eastAsia="&quot;Calibri&quot;,sans-serif" w:hAnsi="Arial" w:cs="Arial"/>
          <w:color w:val="000000" w:themeColor="text1"/>
        </w:rPr>
        <w:t xml:space="preserve"> like the example below.</w:t>
      </w:r>
    </w:p>
    <w:p w14:paraId="72DB8FA1" w14:textId="77777777" w:rsidR="00850148" w:rsidRPr="00163271" w:rsidRDefault="00850148" w:rsidP="68AE840A">
      <w:pPr>
        <w:rPr>
          <w:rFonts w:ascii="Arial" w:eastAsia="&quot;Calibri&quot;,sans-serif" w:hAnsi="Arial" w:cs="Arial"/>
          <w:color w:val="000000" w:themeColor="text1"/>
        </w:rPr>
      </w:pPr>
    </w:p>
    <w:p w14:paraId="52093063" w14:textId="77777777" w:rsidR="00850148" w:rsidRPr="00163271" w:rsidRDefault="00850148" w:rsidP="68AE840A">
      <w:pPr>
        <w:rPr>
          <w:rFonts w:ascii="Arial" w:eastAsia="&quot;Calibri&quot;,sans-serif" w:hAnsi="Arial" w:cs="Arial"/>
          <w:color w:val="000000" w:themeColor="text1"/>
        </w:rPr>
      </w:pPr>
    </w:p>
    <w:p w14:paraId="630A7242" w14:textId="77777777" w:rsidR="009B4AC4" w:rsidRPr="00163271" w:rsidRDefault="009B4AC4" w:rsidP="68AE840A">
      <w:pPr>
        <w:rPr>
          <w:rFonts w:ascii="Arial" w:eastAsia="&quot;Calibri&quot;,sans-serif" w:hAnsi="Arial" w:cs="Arial"/>
          <w:color w:val="000000" w:themeColor="text1"/>
        </w:rPr>
      </w:pP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4743"/>
        <w:gridCol w:w="4743"/>
      </w:tblGrid>
      <w:tr w:rsidR="009B4AC4" w:rsidRPr="00163271" w14:paraId="6E335FCC" w14:textId="77777777" w:rsidTr="00F532D5">
        <w:tc>
          <w:tcPr>
            <w:tcW w:w="4743" w:type="dxa"/>
          </w:tcPr>
          <w:p w14:paraId="27D6794C" w14:textId="5E7A4BBC" w:rsidR="00F532D5" w:rsidRPr="00163271" w:rsidRDefault="00803339" w:rsidP="68AE840A">
            <w:pPr>
              <w:rPr>
                <w:rFonts w:ascii="Arial" w:hAnsi="Arial" w:cs="Arial"/>
                <w:sz w:val="24"/>
                <w:szCs w:val="24"/>
              </w:rPr>
            </w:pPr>
            <w:r w:rsidRPr="00163271">
              <w:rPr>
                <w:rFonts w:ascii="Arial" w:hAnsi="Arial" w:cs="Arial"/>
                <w:sz w:val="24"/>
                <w:szCs w:val="24"/>
              </w:rPr>
              <w:t xml:space="preserve">Arguments </w:t>
            </w:r>
            <w:r w:rsidR="002A3028" w:rsidRPr="00163271">
              <w:rPr>
                <w:rFonts w:ascii="Arial" w:hAnsi="Arial" w:cs="Arial"/>
                <w:b/>
                <w:bCs/>
                <w:sz w:val="24"/>
                <w:szCs w:val="24"/>
              </w:rPr>
              <w:t>for</w:t>
            </w:r>
            <w:r w:rsidR="002A3028" w:rsidRPr="00163271">
              <w:rPr>
                <w:rFonts w:ascii="Arial" w:hAnsi="Arial" w:cs="Arial"/>
                <w:sz w:val="24"/>
                <w:szCs w:val="24"/>
              </w:rPr>
              <w:t xml:space="preserve"> the statement “My cat is a pest”</w:t>
            </w:r>
          </w:p>
        </w:tc>
        <w:tc>
          <w:tcPr>
            <w:tcW w:w="4743" w:type="dxa"/>
          </w:tcPr>
          <w:p w14:paraId="69F81B12" w14:textId="3528C475" w:rsidR="00F532D5" w:rsidRPr="00163271" w:rsidRDefault="002A3028" w:rsidP="68AE840A">
            <w:pPr>
              <w:rPr>
                <w:rFonts w:ascii="Arial" w:hAnsi="Arial" w:cs="Arial"/>
                <w:sz w:val="24"/>
                <w:szCs w:val="24"/>
              </w:rPr>
            </w:pPr>
            <w:r w:rsidRPr="00163271">
              <w:rPr>
                <w:rFonts w:ascii="Arial" w:hAnsi="Arial" w:cs="Arial"/>
                <w:sz w:val="24"/>
                <w:szCs w:val="24"/>
              </w:rPr>
              <w:t xml:space="preserve">Arguments </w:t>
            </w:r>
            <w:r w:rsidRPr="00163271">
              <w:rPr>
                <w:rFonts w:ascii="Arial" w:hAnsi="Arial" w:cs="Arial"/>
                <w:b/>
                <w:bCs/>
                <w:sz w:val="24"/>
                <w:szCs w:val="24"/>
              </w:rPr>
              <w:t>against</w:t>
            </w:r>
            <w:r w:rsidRPr="00163271">
              <w:rPr>
                <w:rFonts w:ascii="Arial" w:hAnsi="Arial" w:cs="Arial"/>
                <w:sz w:val="24"/>
                <w:szCs w:val="24"/>
              </w:rPr>
              <w:t xml:space="preserve"> the statement “My cat is a pest”</w:t>
            </w:r>
          </w:p>
        </w:tc>
      </w:tr>
      <w:tr w:rsidR="009B4AC4" w:rsidRPr="00163271" w14:paraId="3C1E2854" w14:textId="77777777" w:rsidTr="00F532D5">
        <w:tc>
          <w:tcPr>
            <w:tcW w:w="4743" w:type="dxa"/>
          </w:tcPr>
          <w:p w14:paraId="43EF0248" w14:textId="172350E9" w:rsidR="00F532D5" w:rsidRPr="00163271" w:rsidRDefault="007A7CE0" w:rsidP="68AE840A">
            <w:pPr>
              <w:rPr>
                <w:rFonts w:ascii="Arial" w:hAnsi="Arial" w:cs="Arial"/>
                <w:i/>
                <w:iCs/>
                <w:sz w:val="24"/>
                <w:szCs w:val="24"/>
              </w:rPr>
            </w:pPr>
            <w:r w:rsidRPr="00163271">
              <w:rPr>
                <w:rFonts w:ascii="Arial" w:hAnsi="Arial" w:cs="Arial"/>
                <w:i/>
                <w:iCs/>
                <w:sz w:val="24"/>
                <w:szCs w:val="24"/>
              </w:rPr>
              <w:t>E.g. My cat c</w:t>
            </w:r>
            <w:r w:rsidR="00B738A8" w:rsidRPr="00163271">
              <w:rPr>
                <w:rFonts w:ascii="Arial" w:hAnsi="Arial" w:cs="Arial"/>
                <w:i/>
                <w:iCs/>
                <w:sz w:val="24"/>
                <w:szCs w:val="24"/>
              </w:rPr>
              <w:t>hases birds</w:t>
            </w:r>
          </w:p>
        </w:tc>
        <w:tc>
          <w:tcPr>
            <w:tcW w:w="4743" w:type="dxa"/>
          </w:tcPr>
          <w:p w14:paraId="433750A8" w14:textId="1B93B6F4" w:rsidR="00F532D5" w:rsidRPr="00163271" w:rsidRDefault="00C922DF" w:rsidP="68AE840A">
            <w:pPr>
              <w:rPr>
                <w:rFonts w:ascii="Arial" w:hAnsi="Arial" w:cs="Arial"/>
                <w:i/>
                <w:iCs/>
                <w:sz w:val="24"/>
                <w:szCs w:val="24"/>
              </w:rPr>
            </w:pPr>
            <w:r w:rsidRPr="00163271">
              <w:rPr>
                <w:rFonts w:ascii="Arial" w:hAnsi="Arial" w:cs="Arial"/>
                <w:i/>
                <w:iCs/>
                <w:sz w:val="24"/>
                <w:szCs w:val="24"/>
              </w:rPr>
              <w:t>E.g</w:t>
            </w:r>
            <w:r w:rsidRPr="00163271">
              <w:rPr>
                <w:rFonts w:ascii="Arial" w:hAnsi="Arial" w:cs="Arial"/>
                <w:i/>
                <w:iCs/>
              </w:rPr>
              <w:t>.</w:t>
            </w:r>
            <w:r w:rsidR="0074456C" w:rsidRPr="00163271">
              <w:rPr>
                <w:rFonts w:ascii="Arial" w:hAnsi="Arial" w:cs="Arial"/>
                <w:i/>
                <w:iCs/>
                <w:sz w:val="24"/>
                <w:szCs w:val="24"/>
              </w:rPr>
              <w:t xml:space="preserve"> My cat </w:t>
            </w:r>
            <w:r w:rsidR="007A7CE0" w:rsidRPr="00163271">
              <w:rPr>
                <w:rFonts w:ascii="Arial" w:hAnsi="Arial" w:cs="Arial"/>
                <w:i/>
                <w:iCs/>
                <w:sz w:val="24"/>
                <w:szCs w:val="24"/>
              </w:rPr>
              <w:t>is important in my life and makes me happy</w:t>
            </w:r>
          </w:p>
        </w:tc>
      </w:tr>
      <w:tr w:rsidR="009B4AC4" w:rsidRPr="00163271" w14:paraId="2F0218F7" w14:textId="77777777" w:rsidTr="009B4AC4">
        <w:trPr>
          <w:trHeight w:val="625"/>
        </w:trPr>
        <w:tc>
          <w:tcPr>
            <w:tcW w:w="4743" w:type="dxa"/>
          </w:tcPr>
          <w:p w14:paraId="3849C362" w14:textId="77777777" w:rsidR="009B4AC4" w:rsidRPr="00163271" w:rsidRDefault="009B4AC4" w:rsidP="68AE840A">
            <w:pPr>
              <w:rPr>
                <w:rFonts w:ascii="Arial" w:hAnsi="Arial" w:cs="Arial"/>
                <w:i/>
                <w:iCs/>
              </w:rPr>
            </w:pPr>
          </w:p>
        </w:tc>
        <w:tc>
          <w:tcPr>
            <w:tcW w:w="4743" w:type="dxa"/>
          </w:tcPr>
          <w:p w14:paraId="00D964F1" w14:textId="77777777" w:rsidR="009B4AC4" w:rsidRPr="00163271" w:rsidRDefault="009B4AC4" w:rsidP="68AE840A">
            <w:pPr>
              <w:rPr>
                <w:rFonts w:ascii="Arial" w:hAnsi="Arial" w:cs="Arial"/>
                <w:i/>
                <w:iCs/>
              </w:rPr>
            </w:pPr>
          </w:p>
        </w:tc>
      </w:tr>
    </w:tbl>
    <w:p w14:paraId="66E6A387" w14:textId="77777777" w:rsidR="00F532D5" w:rsidRPr="00163271" w:rsidRDefault="00F532D5" w:rsidP="68AE840A">
      <w:pPr>
        <w:rPr>
          <w:rFonts w:ascii="Arial" w:hAnsi="Arial" w:cs="Arial"/>
        </w:rPr>
      </w:pPr>
    </w:p>
    <w:p w14:paraId="7085C856" w14:textId="5A247C21" w:rsidR="00635EED" w:rsidRPr="00163271" w:rsidRDefault="68AE840A" w:rsidP="68AE840A">
      <w:pPr>
        <w:rPr>
          <w:rFonts w:ascii="Arial" w:hAnsi="Arial" w:cs="Arial"/>
        </w:rPr>
      </w:pPr>
      <w:r w:rsidRPr="00163271">
        <w:rPr>
          <w:rFonts w:ascii="Arial" w:eastAsia="&quot;Calibri&quot;,sans-serif" w:hAnsi="Arial" w:cs="Arial"/>
          <w:b/>
          <w:color w:val="000000" w:themeColor="text1"/>
        </w:rPr>
        <w:t>Read</w:t>
      </w:r>
      <w:r w:rsidRPr="00163271">
        <w:rPr>
          <w:rFonts w:ascii="Arial" w:eastAsia="&quot;Calibri&quot;,sans-serif" w:hAnsi="Arial" w:cs="Arial"/>
          <w:color w:val="000000" w:themeColor="text1"/>
        </w:rPr>
        <w:t>: the animal pests fact sheets and use them to help you solve the mysteries in the ‘Who’s that introduced predator?’ presentation.</w:t>
      </w:r>
    </w:p>
    <w:p w14:paraId="1FE1C122" w14:textId="5501FBE4" w:rsidR="00635EED" w:rsidRPr="00163271" w:rsidRDefault="68AE840A" w:rsidP="68AE840A">
      <w:pPr>
        <w:rPr>
          <w:rFonts w:ascii="Arial" w:hAnsi="Arial" w:cs="Arial"/>
        </w:rPr>
      </w:pPr>
      <w:r w:rsidRPr="00163271">
        <w:rPr>
          <w:rFonts w:ascii="Arial" w:eastAsia="&quot;Calibri&quot;,sans-serif" w:hAnsi="Arial" w:cs="Arial"/>
          <w:b/>
          <w:color w:val="000000" w:themeColor="text1"/>
        </w:rPr>
        <w:t>Solve</w:t>
      </w:r>
      <w:r w:rsidRPr="00163271">
        <w:rPr>
          <w:rFonts w:ascii="Arial" w:eastAsia="&quot;Calibri&quot;,sans-serif" w:hAnsi="Arial" w:cs="Arial"/>
          <w:color w:val="000000" w:themeColor="text1"/>
        </w:rPr>
        <w:t xml:space="preserve"> the mysterie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2448"/>
        <w:gridCol w:w="3330"/>
      </w:tblGrid>
      <w:tr w:rsidR="6FFBECF4" w:rsidRPr="00163271" w14:paraId="1D15CB60" w14:textId="77777777" w:rsidTr="00713838">
        <w:tc>
          <w:tcPr>
            <w:tcW w:w="2448" w:type="dxa"/>
          </w:tcPr>
          <w:p w14:paraId="2FCB7B70" w14:textId="2461F873" w:rsidR="6FFBECF4" w:rsidRPr="00163271" w:rsidRDefault="6FFBECF4" w:rsidP="00576C2F">
            <w:pPr>
              <w:spacing w:before="40" w:after="40"/>
              <w:rPr>
                <w:rFonts w:ascii="Arial" w:hAnsi="Arial" w:cs="Arial"/>
                <w:b/>
                <w:bCs/>
              </w:rPr>
            </w:pPr>
            <w:r w:rsidRPr="00163271">
              <w:rPr>
                <w:rFonts w:ascii="Arial" w:eastAsia="&quot;Calibri&quot;,sans-serif" w:hAnsi="Arial" w:cs="Arial"/>
                <w:b/>
                <w:bCs/>
                <w:color w:val="000000" w:themeColor="text1"/>
                <w:szCs w:val="24"/>
              </w:rPr>
              <w:t>Mystery case</w:t>
            </w:r>
          </w:p>
        </w:tc>
        <w:tc>
          <w:tcPr>
            <w:tcW w:w="3330" w:type="dxa"/>
          </w:tcPr>
          <w:p w14:paraId="38C8FA37" w14:textId="087E21F1" w:rsidR="6FFBECF4" w:rsidRPr="00163271" w:rsidRDefault="6FFBECF4" w:rsidP="00576C2F">
            <w:pPr>
              <w:spacing w:before="40" w:after="40"/>
              <w:rPr>
                <w:rFonts w:ascii="Arial" w:hAnsi="Arial" w:cs="Arial"/>
                <w:b/>
                <w:bCs/>
              </w:rPr>
            </w:pPr>
            <w:r w:rsidRPr="00163271">
              <w:rPr>
                <w:rFonts w:ascii="Arial" w:eastAsia="&quot;Calibri&quot;,sans-serif" w:hAnsi="Arial" w:cs="Arial"/>
                <w:b/>
                <w:bCs/>
                <w:color w:val="000000" w:themeColor="text1"/>
                <w:szCs w:val="24"/>
              </w:rPr>
              <w:t>Introduced Predator</w:t>
            </w:r>
          </w:p>
        </w:tc>
      </w:tr>
      <w:tr w:rsidR="6FFBECF4" w:rsidRPr="00163271" w14:paraId="6A0482D3" w14:textId="77777777" w:rsidTr="00713838">
        <w:tc>
          <w:tcPr>
            <w:tcW w:w="2448" w:type="dxa"/>
          </w:tcPr>
          <w:p w14:paraId="4BAABF8B" w14:textId="0262C95D" w:rsidR="6FFBECF4" w:rsidRPr="00163271" w:rsidRDefault="6FFBECF4" w:rsidP="00576C2F">
            <w:pPr>
              <w:spacing w:before="40" w:after="40"/>
              <w:rPr>
                <w:rFonts w:ascii="Arial" w:hAnsi="Arial" w:cs="Arial"/>
              </w:rPr>
            </w:pPr>
            <w:r w:rsidRPr="00163271">
              <w:rPr>
                <w:rFonts w:ascii="Arial" w:eastAsia="&quot;Calibri&quot;,sans-serif" w:hAnsi="Arial" w:cs="Arial"/>
                <w:color w:val="000000" w:themeColor="text1"/>
                <w:szCs w:val="24"/>
              </w:rPr>
              <w:t>Case # 1</w:t>
            </w:r>
          </w:p>
        </w:tc>
        <w:tc>
          <w:tcPr>
            <w:tcW w:w="3330" w:type="dxa"/>
          </w:tcPr>
          <w:p w14:paraId="7D1518F3" w14:textId="6934D26D" w:rsidR="6FFBECF4" w:rsidRPr="00163271" w:rsidRDefault="6FFBECF4" w:rsidP="00576C2F">
            <w:pPr>
              <w:spacing w:before="40" w:after="40"/>
              <w:rPr>
                <w:rFonts w:ascii="Arial" w:hAnsi="Arial" w:cs="Arial"/>
              </w:rPr>
            </w:pPr>
            <w:r w:rsidRPr="00163271">
              <w:rPr>
                <w:rFonts w:ascii="Arial" w:eastAsia="&quot;Calibri&quot;,sans-serif" w:hAnsi="Arial" w:cs="Arial"/>
                <w:color w:val="000000" w:themeColor="text1"/>
                <w:szCs w:val="24"/>
              </w:rPr>
              <w:t xml:space="preserve"> </w:t>
            </w:r>
          </w:p>
        </w:tc>
      </w:tr>
      <w:tr w:rsidR="6FFBECF4" w:rsidRPr="00163271" w14:paraId="2C6EA3B7" w14:textId="77777777" w:rsidTr="00713838">
        <w:tc>
          <w:tcPr>
            <w:tcW w:w="2448" w:type="dxa"/>
          </w:tcPr>
          <w:p w14:paraId="44A22251" w14:textId="4DD159B7" w:rsidR="6FFBECF4" w:rsidRPr="00163271" w:rsidRDefault="6FFBECF4" w:rsidP="00576C2F">
            <w:pPr>
              <w:spacing w:before="40" w:after="40"/>
              <w:rPr>
                <w:rFonts w:ascii="Arial" w:hAnsi="Arial" w:cs="Arial"/>
              </w:rPr>
            </w:pPr>
            <w:r w:rsidRPr="00163271">
              <w:rPr>
                <w:rFonts w:ascii="Arial" w:eastAsia="&quot;Calibri&quot;,sans-serif" w:hAnsi="Arial" w:cs="Arial"/>
                <w:color w:val="000000" w:themeColor="text1"/>
                <w:szCs w:val="24"/>
              </w:rPr>
              <w:t>Case # 2</w:t>
            </w:r>
          </w:p>
        </w:tc>
        <w:tc>
          <w:tcPr>
            <w:tcW w:w="3330" w:type="dxa"/>
          </w:tcPr>
          <w:p w14:paraId="05965917" w14:textId="46839D5B" w:rsidR="6FFBECF4" w:rsidRPr="00163271" w:rsidRDefault="6FFBECF4" w:rsidP="00576C2F">
            <w:pPr>
              <w:spacing w:before="40" w:after="40"/>
              <w:rPr>
                <w:rFonts w:ascii="Arial" w:hAnsi="Arial" w:cs="Arial"/>
              </w:rPr>
            </w:pPr>
            <w:r w:rsidRPr="00163271">
              <w:rPr>
                <w:rFonts w:ascii="Arial" w:eastAsia="&quot;Calibri&quot;,sans-serif" w:hAnsi="Arial" w:cs="Arial"/>
                <w:color w:val="000000" w:themeColor="text1"/>
                <w:szCs w:val="24"/>
              </w:rPr>
              <w:t xml:space="preserve"> </w:t>
            </w:r>
          </w:p>
        </w:tc>
      </w:tr>
      <w:tr w:rsidR="6FFBECF4" w:rsidRPr="00163271" w14:paraId="7DA32B77" w14:textId="77777777" w:rsidTr="00713838">
        <w:tc>
          <w:tcPr>
            <w:tcW w:w="2448" w:type="dxa"/>
          </w:tcPr>
          <w:p w14:paraId="44109B99" w14:textId="600AD929" w:rsidR="6FFBECF4" w:rsidRPr="00163271" w:rsidRDefault="6FFBECF4" w:rsidP="00576C2F">
            <w:pPr>
              <w:spacing w:before="40" w:after="40"/>
              <w:rPr>
                <w:rFonts w:ascii="Arial" w:hAnsi="Arial" w:cs="Arial"/>
              </w:rPr>
            </w:pPr>
            <w:r w:rsidRPr="00163271">
              <w:rPr>
                <w:rFonts w:ascii="Arial" w:eastAsia="&quot;Calibri&quot;,sans-serif" w:hAnsi="Arial" w:cs="Arial"/>
                <w:color w:val="000000" w:themeColor="text1"/>
                <w:szCs w:val="24"/>
              </w:rPr>
              <w:t>Case # 3</w:t>
            </w:r>
          </w:p>
        </w:tc>
        <w:tc>
          <w:tcPr>
            <w:tcW w:w="3330" w:type="dxa"/>
          </w:tcPr>
          <w:p w14:paraId="2779C8A3" w14:textId="5AAFAE43" w:rsidR="6FFBECF4" w:rsidRPr="00163271" w:rsidRDefault="6FFBECF4" w:rsidP="00576C2F">
            <w:pPr>
              <w:spacing w:before="40" w:after="40"/>
              <w:rPr>
                <w:rFonts w:ascii="Arial" w:hAnsi="Arial" w:cs="Arial"/>
              </w:rPr>
            </w:pPr>
            <w:r w:rsidRPr="00163271">
              <w:rPr>
                <w:rFonts w:ascii="Arial" w:eastAsia="&quot;Calibri&quot;,sans-serif" w:hAnsi="Arial" w:cs="Arial"/>
                <w:color w:val="000000" w:themeColor="text1"/>
                <w:szCs w:val="24"/>
              </w:rPr>
              <w:t xml:space="preserve"> </w:t>
            </w:r>
          </w:p>
        </w:tc>
      </w:tr>
      <w:tr w:rsidR="6FFBECF4" w:rsidRPr="00163271" w14:paraId="227C13E8" w14:textId="77777777" w:rsidTr="00713838">
        <w:tc>
          <w:tcPr>
            <w:tcW w:w="2448" w:type="dxa"/>
          </w:tcPr>
          <w:p w14:paraId="1D8E3F0E" w14:textId="7AC9F27B" w:rsidR="6FFBECF4" w:rsidRPr="00163271" w:rsidRDefault="6FFBECF4" w:rsidP="00576C2F">
            <w:pPr>
              <w:spacing w:before="40" w:after="40"/>
              <w:rPr>
                <w:rFonts w:ascii="Arial" w:hAnsi="Arial" w:cs="Arial"/>
              </w:rPr>
            </w:pPr>
            <w:r w:rsidRPr="00163271">
              <w:rPr>
                <w:rFonts w:ascii="Arial" w:eastAsia="&quot;Calibri&quot;,sans-serif" w:hAnsi="Arial" w:cs="Arial"/>
                <w:color w:val="000000" w:themeColor="text1"/>
                <w:szCs w:val="24"/>
              </w:rPr>
              <w:t>Case # 4</w:t>
            </w:r>
          </w:p>
        </w:tc>
        <w:tc>
          <w:tcPr>
            <w:tcW w:w="3330" w:type="dxa"/>
          </w:tcPr>
          <w:p w14:paraId="08F8F552" w14:textId="5E5BC7EA" w:rsidR="6FFBECF4" w:rsidRPr="00163271" w:rsidRDefault="6FFBECF4" w:rsidP="00576C2F">
            <w:pPr>
              <w:spacing w:before="40" w:after="40"/>
              <w:rPr>
                <w:rFonts w:ascii="Arial" w:hAnsi="Arial" w:cs="Arial"/>
              </w:rPr>
            </w:pPr>
            <w:r w:rsidRPr="00163271">
              <w:rPr>
                <w:rFonts w:ascii="Arial" w:eastAsia="&quot;Calibri&quot;,sans-serif" w:hAnsi="Arial" w:cs="Arial"/>
                <w:color w:val="000000" w:themeColor="text1"/>
                <w:szCs w:val="24"/>
              </w:rPr>
              <w:t xml:space="preserve"> </w:t>
            </w:r>
          </w:p>
        </w:tc>
      </w:tr>
      <w:tr w:rsidR="6FFBECF4" w:rsidRPr="00163271" w14:paraId="5F171201" w14:textId="77777777" w:rsidTr="00713838">
        <w:tc>
          <w:tcPr>
            <w:tcW w:w="2448" w:type="dxa"/>
          </w:tcPr>
          <w:p w14:paraId="3DD9DEB4" w14:textId="7D75606C" w:rsidR="6FFBECF4" w:rsidRPr="00163271" w:rsidRDefault="6FFBECF4" w:rsidP="00576C2F">
            <w:pPr>
              <w:spacing w:before="40" w:after="40"/>
              <w:rPr>
                <w:rFonts w:ascii="Arial" w:hAnsi="Arial" w:cs="Arial"/>
              </w:rPr>
            </w:pPr>
            <w:r w:rsidRPr="00163271">
              <w:rPr>
                <w:rFonts w:ascii="Arial" w:eastAsia="&quot;Calibri&quot;,sans-serif" w:hAnsi="Arial" w:cs="Arial"/>
                <w:color w:val="000000" w:themeColor="text1"/>
                <w:szCs w:val="24"/>
              </w:rPr>
              <w:t>Case # 5</w:t>
            </w:r>
          </w:p>
        </w:tc>
        <w:tc>
          <w:tcPr>
            <w:tcW w:w="3330" w:type="dxa"/>
          </w:tcPr>
          <w:p w14:paraId="4D5D9945" w14:textId="2C706E73" w:rsidR="6FFBECF4" w:rsidRPr="00163271" w:rsidRDefault="6FFBECF4" w:rsidP="00576C2F">
            <w:pPr>
              <w:spacing w:before="40" w:after="40"/>
              <w:rPr>
                <w:rFonts w:ascii="Arial" w:eastAsia="&quot;Calibri&quot;,sans-serif" w:hAnsi="Arial" w:cs="Arial"/>
                <w:color w:val="000000" w:themeColor="text1"/>
                <w:szCs w:val="24"/>
              </w:rPr>
            </w:pPr>
          </w:p>
        </w:tc>
      </w:tr>
    </w:tbl>
    <w:p w14:paraId="5EB2876B" w14:textId="60C2FF6D" w:rsidR="00576C2F" w:rsidRPr="00163271" w:rsidRDefault="001C1722" w:rsidP="009B4AC4">
      <w:pPr>
        <w:spacing w:before="240"/>
        <w:rPr>
          <w:rFonts w:ascii="Arial" w:eastAsia="&quot;Calibri&quot;,sans-serif" w:hAnsi="Arial" w:cs="Arial"/>
          <w:color w:val="000000" w:themeColor="text1"/>
        </w:rPr>
      </w:pPr>
      <w:r w:rsidRPr="00163271">
        <w:rPr>
          <w:rFonts w:ascii="Arial" w:eastAsia="&quot;Calibri&quot;,sans-serif" w:hAnsi="Arial" w:cs="Arial"/>
          <w:b/>
          <w:bCs/>
          <w:color w:val="000000" w:themeColor="text1"/>
        </w:rPr>
        <w:t xml:space="preserve">Consider: </w:t>
      </w:r>
      <w:r w:rsidRPr="00163271">
        <w:rPr>
          <w:rFonts w:ascii="Arial" w:eastAsia="&quot;Calibri&quot;,sans-serif" w:hAnsi="Arial" w:cs="Arial"/>
          <w:color w:val="000000" w:themeColor="text1"/>
        </w:rPr>
        <w:t xml:space="preserve">What if </w:t>
      </w:r>
      <w:r w:rsidR="005E4DA7" w:rsidRPr="00163271">
        <w:rPr>
          <w:rFonts w:ascii="Arial" w:eastAsia="&quot;Calibri&quot;,sans-serif" w:hAnsi="Arial" w:cs="Arial"/>
          <w:color w:val="000000" w:themeColor="text1"/>
        </w:rPr>
        <w:t>there were no cats in New Zealand?</w:t>
      </w:r>
    </w:p>
    <w:p w14:paraId="0FB82CA7" w14:textId="7FE68A44" w:rsidR="00635EED" w:rsidRPr="00163271" w:rsidRDefault="6FFBECF4" w:rsidP="6FFBECF4">
      <w:pPr>
        <w:rPr>
          <w:rFonts w:ascii="Arial" w:eastAsia="Calibri" w:hAnsi="Arial" w:cs="Arial"/>
          <w:b/>
          <w:bCs/>
          <w:color w:val="000000" w:themeColor="text1"/>
        </w:rPr>
      </w:pPr>
      <w:r w:rsidRPr="00163271">
        <w:rPr>
          <w:rFonts w:ascii="Arial" w:eastAsia="&quot;Calibri&quot;,sans-serif" w:hAnsi="Arial" w:cs="Arial"/>
          <w:b/>
          <w:bCs/>
          <w:color w:val="000000" w:themeColor="text1"/>
        </w:rPr>
        <w:t xml:space="preserve">Extra optional </w:t>
      </w:r>
      <w:r w:rsidRPr="00163271">
        <w:rPr>
          <w:rFonts w:ascii="Arial" w:eastAsia="Calibri" w:hAnsi="Arial" w:cs="Arial"/>
          <w:b/>
          <w:bCs/>
          <w:color w:val="000000" w:themeColor="text1"/>
        </w:rPr>
        <w:t xml:space="preserve">online </w:t>
      </w:r>
      <w:r w:rsidRPr="00163271">
        <w:rPr>
          <w:rFonts w:ascii="Arial" w:eastAsia="&quot;Calibri&quot;,sans-serif" w:hAnsi="Arial" w:cs="Arial"/>
          <w:b/>
          <w:bCs/>
          <w:color w:val="000000" w:themeColor="text1"/>
        </w:rPr>
        <w:t>activity:</w:t>
      </w:r>
    </w:p>
    <w:p w14:paraId="18951ED1" w14:textId="23A01334" w:rsidR="00713838" w:rsidRPr="00163271" w:rsidRDefault="00713838" w:rsidP="19B45ADB">
      <w:pPr>
        <w:rPr>
          <w:rFonts w:ascii="Arial" w:eastAsia="Arial" w:hAnsi="Arial" w:cs="Arial"/>
          <w:color w:val="000000" w:themeColor="text1"/>
        </w:rPr>
      </w:pPr>
      <w:r w:rsidRPr="00163271">
        <w:rPr>
          <w:rFonts w:ascii="Arial" w:eastAsia="&quot;Calibri&quot;,sans-serif" w:hAnsi="Arial" w:cs="Arial"/>
          <w:color w:val="000000" w:themeColor="text1"/>
        </w:rPr>
        <w:t xml:space="preserve">If you have access to a device, check out the online interactive tool ‘Pest Detective’ </w:t>
      </w:r>
      <w:r w:rsidRPr="00163271">
        <w:rPr>
          <w:rFonts w:ascii="Arial" w:eastAsia="Arial" w:hAnsi="Arial" w:cs="Arial"/>
          <w:color w:val="000000" w:themeColor="text1"/>
        </w:rPr>
        <w:t>to help you locate clues and culprits, introduced predators in your environment.</w:t>
      </w:r>
    </w:p>
    <w:p w14:paraId="083CA036" w14:textId="2BA451B9" w:rsidR="00635EED" w:rsidRPr="00163271" w:rsidRDefault="00635EED" w:rsidP="00635EED">
      <w:pPr>
        <w:pStyle w:val="GH1"/>
        <w:rPr>
          <w:rFonts w:ascii="Arial" w:hAnsi="Arial" w:cs="Arial"/>
          <w:highlight w:val="yellow"/>
          <w:lang w:val="en-NZ"/>
        </w:rPr>
      </w:pPr>
      <w:r w:rsidRPr="00163271">
        <w:rPr>
          <w:rFonts w:ascii="Arial" w:hAnsi="Arial" w:cs="Arial"/>
          <w:lang w:val="en-NZ"/>
        </w:rPr>
        <w:br w:type="column"/>
      </w:r>
      <w:r w:rsidRPr="00163271">
        <w:rPr>
          <w:rFonts w:ascii="Arial" w:hAnsi="Arial" w:cs="Arial"/>
          <w:sz w:val="16"/>
          <w:szCs w:val="16"/>
          <w:lang w:val="en-NZ"/>
        </w:rPr>
        <w:lastRenderedPageBreak/>
        <w:t xml:space="preserve"> </w:t>
      </w:r>
      <w:r w:rsidRPr="00163271">
        <w:rPr>
          <w:rFonts w:ascii="Arial" w:hAnsi="Arial" w:cs="Arial"/>
          <w:lang w:val="en-NZ"/>
        </w:rPr>
        <w:t>Day 7 activity 2:</w:t>
      </w:r>
      <w:r w:rsidR="00794813" w:rsidRPr="00163271">
        <w:rPr>
          <w:rFonts w:ascii="Arial" w:hAnsi="Arial" w:cs="Arial"/>
          <w:lang w:val="en-NZ"/>
        </w:rPr>
        <w:t xml:space="preserve"> </w:t>
      </w:r>
      <w:r w:rsidRPr="00163271">
        <w:rPr>
          <w:rFonts w:ascii="Arial" w:hAnsi="Arial" w:cs="Arial"/>
          <w:lang w:val="en-NZ"/>
        </w:rPr>
        <w:t xml:space="preserve">Join me </w:t>
      </w:r>
      <w:r w:rsidR="00752446" w:rsidRPr="00163271">
        <w:rPr>
          <w:rFonts w:ascii="Arial" w:hAnsi="Arial" w:cs="Arial"/>
          <w:lang w:val="en-NZ"/>
        </w:rPr>
        <w:t>on my quest!</w:t>
      </w:r>
    </w:p>
    <w:p w14:paraId="18DAF489" w14:textId="7FE68A44" w:rsidR="00635EED" w:rsidRPr="00163271" w:rsidRDefault="00635EED" w:rsidP="00804DBD">
      <w:pPr>
        <w:spacing w:line="240" w:lineRule="auto"/>
        <w:rPr>
          <w:rFonts w:ascii="Arial" w:hAnsi="Arial" w:cs="Arial"/>
          <w:b/>
          <w:i/>
          <w:color w:val="01853E"/>
        </w:rPr>
      </w:pPr>
      <w:r w:rsidRPr="00163271">
        <w:rPr>
          <w:rFonts w:ascii="Arial" w:hAnsi="Arial" w:cs="Arial"/>
          <w:b/>
          <w:i/>
          <w:color w:val="01853E"/>
        </w:rPr>
        <w:t>Notes for teachers and whānau</w:t>
      </w:r>
    </w:p>
    <w:p w14:paraId="22E3F919" w14:textId="6A59CDF3" w:rsidR="00635EED" w:rsidRPr="00163271" w:rsidRDefault="06EBBED0" w:rsidP="00344E1B">
      <w:pPr>
        <w:spacing w:after="0" w:line="240" w:lineRule="auto"/>
        <w:rPr>
          <w:rFonts w:ascii="Arial" w:hAnsi="Arial" w:cs="Arial"/>
        </w:rPr>
      </w:pPr>
      <w:r w:rsidRPr="00163271">
        <w:rPr>
          <w:rFonts w:ascii="Arial" w:eastAsia="Arial" w:hAnsi="Arial" w:cs="Arial"/>
          <w:i/>
          <w:iCs/>
        </w:rPr>
        <w:t xml:space="preserve">Today’s learning </w:t>
      </w:r>
      <w:r w:rsidR="00454E3E" w:rsidRPr="00163271">
        <w:rPr>
          <w:rFonts w:ascii="Arial" w:eastAsia="Arial" w:hAnsi="Arial" w:cs="Arial"/>
          <w:i/>
          <w:iCs/>
        </w:rPr>
        <w:t>explores</w:t>
      </w:r>
      <w:r w:rsidRPr="00163271">
        <w:rPr>
          <w:rFonts w:ascii="Arial" w:eastAsia="Arial" w:hAnsi="Arial" w:cs="Arial"/>
          <w:i/>
          <w:iCs/>
        </w:rPr>
        <w:t xml:space="preserve"> how places influence people and people influence places. Learners </w:t>
      </w:r>
      <w:r w:rsidR="00804572" w:rsidRPr="00163271">
        <w:rPr>
          <w:rFonts w:ascii="Arial" w:eastAsia="Arial" w:hAnsi="Arial" w:cs="Arial"/>
          <w:i/>
          <w:iCs/>
        </w:rPr>
        <w:t>will</w:t>
      </w:r>
      <w:r w:rsidRPr="00163271">
        <w:rPr>
          <w:rFonts w:ascii="Arial" w:eastAsia="Arial" w:hAnsi="Arial" w:cs="Arial"/>
          <w:i/>
          <w:iCs/>
        </w:rPr>
        <w:t xml:space="preserve"> </w:t>
      </w:r>
      <w:r w:rsidR="000F0CE7" w:rsidRPr="00163271">
        <w:rPr>
          <w:rFonts w:ascii="Arial" w:eastAsia="Arial" w:hAnsi="Arial" w:cs="Arial"/>
          <w:i/>
          <w:iCs/>
        </w:rPr>
        <w:t>plan</w:t>
      </w:r>
      <w:r w:rsidRPr="00163271">
        <w:rPr>
          <w:rFonts w:ascii="Arial" w:eastAsia="Arial" w:hAnsi="Arial" w:cs="Arial"/>
          <w:i/>
          <w:iCs/>
        </w:rPr>
        <w:t xml:space="preserve"> a letter to</w:t>
      </w:r>
      <w:r w:rsidR="001F40CA" w:rsidRPr="00163271">
        <w:rPr>
          <w:rFonts w:ascii="Arial" w:eastAsia="Arial" w:hAnsi="Arial" w:cs="Arial"/>
          <w:i/>
          <w:iCs/>
        </w:rPr>
        <w:t xml:space="preserve"> encourage</w:t>
      </w:r>
      <w:r w:rsidRPr="00163271">
        <w:rPr>
          <w:rFonts w:ascii="Arial" w:eastAsia="Arial" w:hAnsi="Arial" w:cs="Arial"/>
          <w:i/>
          <w:iCs/>
        </w:rPr>
        <w:t xml:space="preserve"> a friend to join on a quest to make your near green space free from predators. The learner will draw on prior knowledge of biodiversity and why predators are a threat to the connections within an ecosystem.</w:t>
      </w:r>
    </w:p>
    <w:p w14:paraId="1ED7F8F2" w14:textId="77777777" w:rsidR="00635EED" w:rsidRPr="00163271" w:rsidRDefault="000637D8" w:rsidP="00C22DDE">
      <w:pPr>
        <w:spacing w:line="240" w:lineRule="auto"/>
        <w:rPr>
          <w:rFonts w:ascii="Arial" w:hAnsi="Arial" w:cs="Arial"/>
        </w:rPr>
      </w:pPr>
      <w:r>
        <w:rPr>
          <w:rFonts w:ascii="Arial" w:hAnsi="Arial" w:cs="Arial"/>
        </w:rPr>
        <w:pict w14:anchorId="6484D3E1">
          <v:rect id="_x0000_i1053" style="width:0;height:1.5pt" o:hralign="center" o:hrstd="t" o:hr="t" fillcolor="#a0a0a0" stroked="f"/>
        </w:pict>
      </w:r>
    </w:p>
    <w:p w14:paraId="5E760C9E" w14:textId="0F4A8C69" w:rsidR="00635EED" w:rsidRPr="00163271" w:rsidRDefault="00635EED" w:rsidP="00BA7B7D">
      <w:pPr>
        <w:pStyle w:val="LIG"/>
        <w:spacing w:line="240" w:lineRule="auto"/>
        <w:rPr>
          <w:rFonts w:ascii="Arial" w:hAnsi="Arial" w:cs="Arial"/>
          <w:highlight w:val="yellow"/>
        </w:rPr>
      </w:pPr>
      <w:r w:rsidRPr="00163271">
        <w:rPr>
          <w:rFonts w:ascii="Arial" w:hAnsi="Arial" w:cs="Arial"/>
        </w:rPr>
        <w:t>I am learning to: form an opinion and express a point of view</w:t>
      </w:r>
    </w:p>
    <w:p w14:paraId="71CEE5C8" w14:textId="7FE68A44" w:rsidR="00635EED" w:rsidRPr="00163271" w:rsidRDefault="00635EED" w:rsidP="00850148">
      <w:pPr>
        <w:spacing w:after="0" w:line="240" w:lineRule="auto"/>
        <w:rPr>
          <w:rFonts w:ascii="Arial" w:hAnsi="Arial" w:cs="Arial"/>
        </w:rPr>
      </w:pPr>
      <w:r w:rsidRPr="00163271">
        <w:rPr>
          <w:rFonts w:ascii="Arial" w:hAnsi="Arial" w:cs="Arial"/>
        </w:rPr>
        <w:t>What do I need?</w:t>
      </w:r>
    </w:p>
    <w:p w14:paraId="29522870" w14:textId="7FE68A44" w:rsidR="00635EED" w:rsidRPr="00163271" w:rsidRDefault="00635EED" w:rsidP="00850148">
      <w:pPr>
        <w:pStyle w:val="ListParagraph"/>
        <w:numPr>
          <w:ilvl w:val="0"/>
          <w:numId w:val="3"/>
        </w:numPr>
        <w:spacing w:line="240" w:lineRule="auto"/>
        <w:rPr>
          <w:rFonts w:ascii="Arial" w:hAnsi="Arial" w:cs="Arial"/>
        </w:rPr>
      </w:pPr>
      <w:r w:rsidRPr="00163271">
        <w:rPr>
          <w:rFonts w:ascii="Arial" w:hAnsi="Arial" w:cs="Arial"/>
        </w:rPr>
        <w:t>30 minutes</w:t>
      </w:r>
    </w:p>
    <w:p w14:paraId="4FE6110D" w14:textId="5A83E374" w:rsidR="00635EED" w:rsidRPr="00163271" w:rsidRDefault="17FD7FF5" w:rsidP="00850148">
      <w:pPr>
        <w:pStyle w:val="ListParagraph"/>
        <w:numPr>
          <w:ilvl w:val="0"/>
          <w:numId w:val="3"/>
        </w:numPr>
        <w:spacing w:after="0" w:line="240" w:lineRule="auto"/>
        <w:rPr>
          <w:rFonts w:ascii="Arial" w:hAnsi="Arial" w:cs="Arial"/>
        </w:rPr>
      </w:pPr>
      <w:r w:rsidRPr="00163271">
        <w:rPr>
          <w:rFonts w:ascii="Arial" w:hAnsi="Arial" w:cs="Arial"/>
        </w:rPr>
        <w:t xml:space="preserve">Home </w:t>
      </w:r>
      <w:r w:rsidR="00713838" w:rsidRPr="00163271">
        <w:rPr>
          <w:rFonts w:ascii="Arial" w:hAnsi="Arial" w:cs="Arial"/>
        </w:rPr>
        <w:t>l</w:t>
      </w:r>
      <w:r w:rsidRPr="00163271">
        <w:rPr>
          <w:rFonts w:ascii="Arial" w:hAnsi="Arial" w:cs="Arial"/>
        </w:rPr>
        <w:t>earning book</w:t>
      </w:r>
    </w:p>
    <w:p w14:paraId="68B7214D" w14:textId="77777777" w:rsidR="00FA7515" w:rsidRPr="00163271" w:rsidRDefault="000E1A50" w:rsidP="00850148">
      <w:pPr>
        <w:spacing w:before="120" w:after="0" w:line="240" w:lineRule="auto"/>
        <w:rPr>
          <w:rFonts w:ascii="Arial" w:eastAsia="Calibri" w:hAnsi="Arial" w:cs="Arial"/>
        </w:rPr>
      </w:pPr>
      <w:r w:rsidRPr="00163271">
        <w:rPr>
          <w:rFonts w:ascii="Arial" w:eastAsia="Calibri" w:hAnsi="Arial" w:cs="Arial"/>
        </w:rPr>
        <w:t xml:space="preserve">Optional digital: </w:t>
      </w:r>
    </w:p>
    <w:p w14:paraId="11C58ADA" w14:textId="77777777" w:rsidR="0014185C" w:rsidRPr="00163271" w:rsidRDefault="0014185C" w:rsidP="00850148">
      <w:pPr>
        <w:pStyle w:val="ListParagraph"/>
        <w:numPr>
          <w:ilvl w:val="0"/>
          <w:numId w:val="49"/>
        </w:numPr>
        <w:spacing w:line="240" w:lineRule="auto"/>
        <w:rPr>
          <w:rFonts w:ascii="Arial" w:eastAsia="Calibri" w:hAnsi="Arial" w:cs="Arial"/>
        </w:rPr>
      </w:pPr>
      <w:r w:rsidRPr="00163271">
        <w:rPr>
          <w:i/>
          <w:iCs/>
        </w:rPr>
        <w:t xml:space="preserve">Pest detective </w:t>
      </w:r>
      <w:hyperlink r:id="rId122" w:history="1">
        <w:r w:rsidRPr="00163271">
          <w:rPr>
            <w:rStyle w:val="Hyperlink"/>
            <w:rFonts w:ascii="Arial" w:eastAsia="Calibri" w:hAnsi="Arial" w:cs="Arial"/>
          </w:rPr>
          <w:t>https://www.doc.govt.nz/pest-detective</w:t>
        </w:r>
      </w:hyperlink>
    </w:p>
    <w:p w14:paraId="79044A6A" w14:textId="5CC4106E" w:rsidR="1CA2A3F8" w:rsidRPr="00163271" w:rsidRDefault="000E1A50" w:rsidP="00850148">
      <w:pPr>
        <w:pStyle w:val="ListParagraph"/>
        <w:numPr>
          <w:ilvl w:val="0"/>
          <w:numId w:val="49"/>
        </w:numPr>
        <w:spacing w:after="0" w:line="240" w:lineRule="auto"/>
        <w:rPr>
          <w:rFonts w:ascii="Arial" w:hAnsi="Arial" w:cs="Arial"/>
        </w:rPr>
      </w:pPr>
      <w:r w:rsidRPr="00163271">
        <w:rPr>
          <w:rFonts w:ascii="Arial" w:eastAsia="Calibri" w:hAnsi="Arial" w:cs="Arial"/>
          <w:i/>
          <w:iCs/>
        </w:rPr>
        <w:t>Persuasive Writing</w:t>
      </w:r>
      <w:r w:rsidRPr="00163271">
        <w:rPr>
          <w:rFonts w:ascii="Arial" w:eastAsia="Calibri" w:hAnsi="Arial" w:cs="Arial"/>
        </w:rPr>
        <w:t xml:space="preserve"> </w:t>
      </w:r>
      <w:hyperlink r:id="rId123" w:history="1">
        <w:r w:rsidRPr="00163271">
          <w:rPr>
            <w:rStyle w:val="Hyperlink"/>
            <w:rFonts w:ascii="Arial" w:eastAsia="Calibri" w:hAnsi="Arial" w:cs="Arial"/>
          </w:rPr>
          <w:t>https://www.youtube.com/watch?v=hD9arWXIddM</w:t>
        </w:r>
      </w:hyperlink>
      <w:r w:rsidRPr="00163271">
        <w:rPr>
          <w:rFonts w:ascii="Arial" w:eastAsia="Calibri" w:hAnsi="Arial" w:cs="Arial"/>
        </w:rPr>
        <w:t xml:space="preserve"> </w:t>
      </w:r>
    </w:p>
    <w:p w14:paraId="4828FAAF" w14:textId="6D4FD4E9" w:rsidR="00635EED" w:rsidRPr="00163271" w:rsidRDefault="00635EED" w:rsidP="00850148">
      <w:pPr>
        <w:spacing w:after="0" w:line="240" w:lineRule="auto"/>
        <w:rPr>
          <w:rFonts w:ascii="Arial" w:hAnsi="Arial" w:cs="Arial"/>
        </w:rPr>
      </w:pPr>
    </w:p>
    <w:p w14:paraId="6725F90B" w14:textId="721E5CDE" w:rsidR="00635EED" w:rsidRPr="00163271" w:rsidRDefault="00635EED" w:rsidP="00850148">
      <w:pPr>
        <w:pStyle w:val="GH2"/>
        <w:spacing w:before="0" w:after="80" w:line="240" w:lineRule="auto"/>
        <w:rPr>
          <w:rFonts w:ascii="Arial" w:hAnsi="Arial" w:cs="Arial"/>
          <w:lang w:val="en-NZ"/>
        </w:rPr>
      </w:pPr>
      <w:r w:rsidRPr="00163271">
        <w:rPr>
          <w:rFonts w:ascii="Arial" w:hAnsi="Arial" w:cs="Arial"/>
          <w:lang w:val="en-NZ"/>
        </w:rPr>
        <w:t>Instructions:</w:t>
      </w:r>
    </w:p>
    <w:p w14:paraId="0118D872" w14:textId="041ACDE5" w:rsidR="00595BC6" w:rsidRPr="00163271" w:rsidRDefault="17E33ACB" w:rsidP="00541A3E">
      <w:pPr>
        <w:spacing w:line="264" w:lineRule="auto"/>
        <w:rPr>
          <w:rFonts w:ascii="Arial" w:hAnsi="Arial" w:cs="Arial"/>
          <w:highlight w:val="yellow"/>
        </w:rPr>
      </w:pPr>
      <w:r w:rsidRPr="00163271">
        <w:rPr>
          <w:rFonts w:ascii="Arial" w:eastAsia="Arial" w:hAnsi="Arial" w:cs="Arial"/>
        </w:rPr>
        <w:t>You, the insects, birds and trees, your school</w:t>
      </w:r>
      <w:r w:rsidR="008F1F62" w:rsidRPr="00163271">
        <w:rPr>
          <w:rFonts w:ascii="Arial" w:eastAsia="Arial" w:hAnsi="Arial" w:cs="Arial"/>
        </w:rPr>
        <w:t>,</w:t>
      </w:r>
      <w:r w:rsidRPr="00163271">
        <w:rPr>
          <w:rFonts w:ascii="Arial" w:eastAsia="Arial" w:hAnsi="Arial" w:cs="Arial"/>
        </w:rPr>
        <w:t xml:space="preserve"> and neighbourhood are part of a bigger ecosystem. Introduced predators can change and disturb the connections between native invertebrates, trees, </w:t>
      </w:r>
      <w:r w:rsidR="00454E3E" w:rsidRPr="00163271">
        <w:rPr>
          <w:rFonts w:ascii="Arial" w:eastAsia="Arial" w:hAnsi="Arial" w:cs="Arial"/>
        </w:rPr>
        <w:t>birds,</w:t>
      </w:r>
      <w:r w:rsidRPr="00163271">
        <w:rPr>
          <w:rFonts w:ascii="Arial" w:eastAsia="Arial" w:hAnsi="Arial" w:cs="Arial"/>
        </w:rPr>
        <w:t xml:space="preserve"> and the environment. Getting rid of </w:t>
      </w:r>
      <w:r w:rsidR="00F775F7" w:rsidRPr="00163271">
        <w:rPr>
          <w:rFonts w:ascii="Arial" w:eastAsia="Arial" w:hAnsi="Arial" w:cs="Arial"/>
        </w:rPr>
        <w:t>these</w:t>
      </w:r>
      <w:r w:rsidRPr="00163271">
        <w:rPr>
          <w:rFonts w:ascii="Arial" w:eastAsia="Arial" w:hAnsi="Arial" w:cs="Arial"/>
        </w:rPr>
        <w:t xml:space="preserve"> predators in your green spaces can help enhance biodiversity. Can you encourage a friend to join you on your quest to protect the native and endemic creature</w:t>
      </w:r>
      <w:r w:rsidR="00C22DDE" w:rsidRPr="00163271">
        <w:rPr>
          <w:rFonts w:ascii="Arial" w:eastAsia="Arial" w:hAnsi="Arial" w:cs="Arial"/>
        </w:rPr>
        <w:t>s</w:t>
      </w:r>
      <w:r w:rsidRPr="00163271">
        <w:rPr>
          <w:rFonts w:ascii="Arial" w:eastAsia="Arial" w:hAnsi="Arial" w:cs="Arial"/>
        </w:rPr>
        <w:t xml:space="preserve"> in your green spaces</w:t>
      </w:r>
      <w:r w:rsidR="008F1F62" w:rsidRPr="00163271">
        <w:rPr>
          <w:rFonts w:ascii="Arial" w:eastAsia="Arial" w:hAnsi="Arial" w:cs="Arial"/>
        </w:rPr>
        <w:t>?</w:t>
      </w:r>
    </w:p>
    <w:p w14:paraId="650A3EF9" w14:textId="2DF69CF8" w:rsidR="00635EED" w:rsidRPr="00163271" w:rsidRDefault="008F1F62" w:rsidP="00850148">
      <w:pPr>
        <w:spacing w:line="240" w:lineRule="auto"/>
        <w:rPr>
          <w:rFonts w:ascii="Arial" w:hAnsi="Arial" w:cs="Arial"/>
          <w:i/>
          <w:iCs/>
        </w:rPr>
      </w:pPr>
      <w:r w:rsidRPr="00163271">
        <w:rPr>
          <w:rFonts w:ascii="Arial" w:hAnsi="Arial" w:cs="Arial"/>
          <w:i/>
          <w:iCs/>
        </w:rPr>
        <w:t xml:space="preserve">Tip: </w:t>
      </w:r>
      <w:r w:rsidR="48AECAB9" w:rsidRPr="00163271">
        <w:rPr>
          <w:rFonts w:ascii="Arial" w:hAnsi="Arial" w:cs="Arial"/>
          <w:i/>
          <w:iCs/>
        </w:rPr>
        <w:t xml:space="preserve">If you </w:t>
      </w:r>
      <w:r w:rsidR="00822308" w:rsidRPr="00163271">
        <w:rPr>
          <w:rFonts w:ascii="Arial" w:hAnsi="Arial" w:cs="Arial"/>
          <w:i/>
          <w:iCs/>
        </w:rPr>
        <w:t>can,</w:t>
      </w:r>
      <w:r w:rsidR="48AECAB9" w:rsidRPr="00163271">
        <w:rPr>
          <w:rFonts w:ascii="Arial" w:hAnsi="Arial" w:cs="Arial"/>
          <w:i/>
          <w:iCs/>
        </w:rPr>
        <w:t xml:space="preserve"> </w:t>
      </w:r>
      <w:r w:rsidR="00556AC7" w:rsidRPr="00163271">
        <w:rPr>
          <w:rFonts w:ascii="Arial" w:hAnsi="Arial" w:cs="Arial"/>
          <w:i/>
          <w:iCs/>
        </w:rPr>
        <w:t xml:space="preserve">read the information – Pest </w:t>
      </w:r>
      <w:r w:rsidR="0014185C" w:rsidRPr="00163271">
        <w:rPr>
          <w:rFonts w:ascii="Arial" w:hAnsi="Arial" w:cs="Arial"/>
          <w:i/>
          <w:iCs/>
        </w:rPr>
        <w:t xml:space="preserve">Detective – and </w:t>
      </w:r>
      <w:r w:rsidR="00822308" w:rsidRPr="00163271">
        <w:rPr>
          <w:rFonts w:ascii="Arial" w:hAnsi="Arial" w:cs="Arial"/>
          <w:i/>
          <w:iCs/>
        </w:rPr>
        <w:t>watch</w:t>
      </w:r>
      <w:r w:rsidR="48AECAB9" w:rsidRPr="00163271">
        <w:rPr>
          <w:rFonts w:ascii="Arial" w:hAnsi="Arial" w:cs="Arial"/>
          <w:i/>
          <w:iCs/>
        </w:rPr>
        <w:t xml:space="preserve"> </w:t>
      </w:r>
      <w:r w:rsidR="000E1A50" w:rsidRPr="00163271">
        <w:rPr>
          <w:rFonts w:ascii="Arial" w:hAnsi="Arial" w:cs="Arial"/>
          <w:i/>
          <w:iCs/>
        </w:rPr>
        <w:t>the</w:t>
      </w:r>
      <w:r w:rsidR="48AECAB9" w:rsidRPr="00163271">
        <w:rPr>
          <w:rFonts w:ascii="Arial" w:hAnsi="Arial" w:cs="Arial"/>
          <w:i/>
          <w:iCs/>
        </w:rPr>
        <w:t xml:space="preserve"> </w:t>
      </w:r>
      <w:r w:rsidR="00121FA5" w:rsidRPr="00163271">
        <w:rPr>
          <w:rFonts w:ascii="Arial" w:hAnsi="Arial" w:cs="Arial"/>
          <w:i/>
          <w:iCs/>
        </w:rPr>
        <w:t>video</w:t>
      </w:r>
      <w:r w:rsidR="48AECAB9" w:rsidRPr="00163271">
        <w:rPr>
          <w:rFonts w:ascii="Arial" w:hAnsi="Arial" w:cs="Arial"/>
          <w:i/>
          <w:iCs/>
        </w:rPr>
        <w:t xml:space="preserve"> to remind you of what a persuasive text is and how you can use a letter as persuasive writing. </w:t>
      </w:r>
    </w:p>
    <w:p w14:paraId="1C91D553" w14:textId="43095D37" w:rsidR="00635EED" w:rsidRPr="00163271" w:rsidRDefault="00635EED" w:rsidP="00896BEF">
      <w:pPr>
        <w:pStyle w:val="GH2"/>
        <w:spacing w:before="200" w:after="80" w:line="240" w:lineRule="auto"/>
        <w:rPr>
          <w:rFonts w:ascii="Arial" w:hAnsi="Arial" w:cs="Arial"/>
          <w:highlight w:val="yellow"/>
          <w:lang w:val="en-NZ"/>
        </w:rPr>
      </w:pPr>
      <w:r w:rsidRPr="00163271">
        <w:rPr>
          <w:rFonts w:ascii="Arial" w:hAnsi="Arial" w:cs="Arial"/>
          <w:lang w:val="en-NZ"/>
        </w:rPr>
        <w:t>Your task:</w:t>
      </w:r>
    </w:p>
    <w:p w14:paraId="0193F88F" w14:textId="1ACF86C7" w:rsidR="2FAFD24B" w:rsidRPr="00163271" w:rsidRDefault="776994EA" w:rsidP="00541A3E">
      <w:pPr>
        <w:spacing w:after="0" w:line="264" w:lineRule="auto"/>
        <w:rPr>
          <w:rFonts w:ascii="Arial" w:eastAsia="Calibri" w:hAnsi="Arial" w:cs="Arial"/>
        </w:rPr>
      </w:pPr>
      <w:r w:rsidRPr="00163271">
        <w:rPr>
          <w:rFonts w:ascii="Arial" w:eastAsia="Calibri" w:hAnsi="Arial" w:cs="Arial"/>
          <w:b/>
          <w:bCs/>
        </w:rPr>
        <w:t xml:space="preserve">Plan </w:t>
      </w:r>
      <w:r w:rsidR="0B6662E4" w:rsidRPr="00163271">
        <w:rPr>
          <w:rFonts w:ascii="Arial" w:eastAsia="Calibri" w:hAnsi="Arial" w:cs="Arial"/>
          <w:b/>
        </w:rPr>
        <w:t>a letter</w:t>
      </w:r>
      <w:r w:rsidR="0B6662E4" w:rsidRPr="00163271">
        <w:rPr>
          <w:rFonts w:ascii="Arial" w:eastAsia="Calibri" w:hAnsi="Arial" w:cs="Arial"/>
        </w:rPr>
        <w:t xml:space="preserve"> to </w:t>
      </w:r>
      <w:r w:rsidR="00B41D4B" w:rsidRPr="00163271">
        <w:rPr>
          <w:rFonts w:ascii="Arial" w:eastAsia="Calibri" w:hAnsi="Arial" w:cs="Arial"/>
        </w:rPr>
        <w:t>convince a friend</w:t>
      </w:r>
      <w:r w:rsidR="0CFFCACD" w:rsidRPr="00163271">
        <w:rPr>
          <w:rFonts w:ascii="Arial" w:eastAsia="Calibri" w:hAnsi="Arial" w:cs="Arial"/>
        </w:rPr>
        <w:t xml:space="preserve"> </w:t>
      </w:r>
      <w:r w:rsidR="0B6662E4" w:rsidRPr="00163271">
        <w:rPr>
          <w:rFonts w:ascii="Arial" w:eastAsia="Calibri" w:hAnsi="Arial" w:cs="Arial"/>
        </w:rPr>
        <w:t xml:space="preserve">to join </w:t>
      </w:r>
      <w:r w:rsidR="157EA223" w:rsidRPr="00163271">
        <w:rPr>
          <w:rFonts w:ascii="Arial" w:eastAsia="Calibri" w:hAnsi="Arial" w:cs="Arial"/>
        </w:rPr>
        <w:t xml:space="preserve">in </w:t>
      </w:r>
      <w:r w:rsidR="00B41D4B" w:rsidRPr="00163271">
        <w:rPr>
          <w:rFonts w:ascii="Arial" w:eastAsia="Calibri" w:hAnsi="Arial" w:cs="Arial"/>
        </w:rPr>
        <w:t>protecting</w:t>
      </w:r>
      <w:r w:rsidR="157EA223" w:rsidRPr="00163271">
        <w:rPr>
          <w:rFonts w:ascii="Arial" w:eastAsia="Calibri" w:hAnsi="Arial" w:cs="Arial"/>
        </w:rPr>
        <w:t xml:space="preserve"> your green space from </w:t>
      </w:r>
      <w:r w:rsidR="05345D9A" w:rsidRPr="00163271">
        <w:rPr>
          <w:rFonts w:ascii="Arial" w:eastAsia="Calibri" w:hAnsi="Arial" w:cs="Arial"/>
        </w:rPr>
        <w:t>predators.</w:t>
      </w:r>
    </w:p>
    <w:p w14:paraId="3139681B" w14:textId="762ABDE1" w:rsidR="11DB5B4C" w:rsidRPr="00163271" w:rsidRDefault="11DB5B4C" w:rsidP="00E62554">
      <w:pPr>
        <w:pStyle w:val="ListParagraph"/>
        <w:numPr>
          <w:ilvl w:val="0"/>
          <w:numId w:val="32"/>
        </w:numPr>
        <w:spacing w:line="240" w:lineRule="auto"/>
        <w:rPr>
          <w:rFonts w:ascii="Arial" w:eastAsia="Calibri" w:hAnsi="Arial" w:cs="Arial"/>
        </w:rPr>
      </w:pPr>
      <w:r w:rsidRPr="00163271">
        <w:rPr>
          <w:rFonts w:ascii="Arial" w:eastAsia="Calibri" w:hAnsi="Arial" w:cs="Arial"/>
          <w:b/>
          <w:bCs/>
        </w:rPr>
        <w:t>Brainstorm:</w:t>
      </w:r>
      <w:r w:rsidRPr="00163271">
        <w:rPr>
          <w:rFonts w:ascii="Arial" w:eastAsia="Calibri" w:hAnsi="Arial" w:cs="Arial"/>
        </w:rPr>
        <w:t xml:space="preserve"> your ideas</w:t>
      </w:r>
      <w:r w:rsidR="004B6D07" w:rsidRPr="00163271">
        <w:rPr>
          <w:rFonts w:ascii="Arial" w:eastAsia="Calibri" w:hAnsi="Arial" w:cs="Arial"/>
        </w:rPr>
        <w:t xml:space="preserve"> about what you know about introduced predators</w:t>
      </w:r>
    </w:p>
    <w:p w14:paraId="35BAF041" w14:textId="59DA0404" w:rsidR="02CB3CFE" w:rsidRPr="00163271" w:rsidRDefault="02CB3CFE" w:rsidP="00E62554">
      <w:pPr>
        <w:pStyle w:val="ListParagraph"/>
        <w:numPr>
          <w:ilvl w:val="0"/>
          <w:numId w:val="32"/>
        </w:numPr>
        <w:spacing w:line="240" w:lineRule="auto"/>
        <w:rPr>
          <w:rFonts w:ascii="Arial" w:eastAsia="Calibri" w:hAnsi="Arial" w:cs="Arial"/>
        </w:rPr>
      </w:pPr>
      <w:r w:rsidRPr="00163271">
        <w:rPr>
          <w:rFonts w:ascii="Arial" w:eastAsia="Calibri" w:hAnsi="Arial" w:cs="Arial"/>
          <w:b/>
        </w:rPr>
        <w:t>Form an opinion</w:t>
      </w:r>
      <w:r w:rsidRPr="00163271">
        <w:rPr>
          <w:rFonts w:ascii="Arial" w:eastAsia="Calibri" w:hAnsi="Arial" w:cs="Arial"/>
        </w:rPr>
        <w:t xml:space="preserve"> about introduced predators</w:t>
      </w:r>
    </w:p>
    <w:p w14:paraId="50FA14B3" w14:textId="74ECCDCC" w:rsidR="5D2E8A91" w:rsidRPr="00163271" w:rsidRDefault="17857689" w:rsidP="00E62554">
      <w:pPr>
        <w:pStyle w:val="ListParagraph"/>
        <w:numPr>
          <w:ilvl w:val="0"/>
          <w:numId w:val="32"/>
        </w:numPr>
        <w:spacing w:line="240" w:lineRule="auto"/>
        <w:rPr>
          <w:rFonts w:ascii="Arial" w:eastAsia="Calibri" w:hAnsi="Arial" w:cs="Arial"/>
        </w:rPr>
      </w:pPr>
      <w:r w:rsidRPr="00163271">
        <w:rPr>
          <w:rFonts w:ascii="Arial" w:eastAsia="Calibri" w:hAnsi="Arial" w:cs="Arial"/>
          <w:b/>
          <w:bCs/>
        </w:rPr>
        <w:t>Record</w:t>
      </w:r>
      <w:r w:rsidR="583BFCC4" w:rsidRPr="00163271">
        <w:rPr>
          <w:rFonts w:ascii="Arial" w:eastAsia="Calibri" w:hAnsi="Arial" w:cs="Arial"/>
          <w:b/>
        </w:rPr>
        <w:t xml:space="preserve"> two or three</w:t>
      </w:r>
      <w:r w:rsidR="583BFCC4" w:rsidRPr="00163271">
        <w:rPr>
          <w:rFonts w:ascii="Arial" w:eastAsia="Calibri" w:hAnsi="Arial" w:cs="Arial"/>
        </w:rPr>
        <w:t xml:space="preserve"> supporting reasons</w:t>
      </w:r>
    </w:p>
    <w:p w14:paraId="7CB62041" w14:textId="07EB61BD" w:rsidR="583BFCC4" w:rsidRPr="00163271" w:rsidRDefault="583BFCC4" w:rsidP="00E62554">
      <w:pPr>
        <w:pStyle w:val="ListParagraph"/>
        <w:numPr>
          <w:ilvl w:val="0"/>
          <w:numId w:val="32"/>
        </w:numPr>
        <w:rPr>
          <w:rFonts w:ascii="Arial" w:eastAsia="Calibri" w:hAnsi="Arial" w:cs="Arial"/>
        </w:rPr>
      </w:pPr>
      <w:r w:rsidRPr="00163271">
        <w:rPr>
          <w:rFonts w:ascii="Arial" w:eastAsia="Calibri" w:hAnsi="Arial" w:cs="Arial"/>
          <w:b/>
        </w:rPr>
        <w:t xml:space="preserve">Write </w:t>
      </w:r>
      <w:r w:rsidRPr="00163271">
        <w:rPr>
          <w:rFonts w:ascii="Arial" w:eastAsia="Calibri" w:hAnsi="Arial" w:cs="Arial"/>
        </w:rPr>
        <w:t>a conclusion</w:t>
      </w:r>
    </w:p>
    <w:p w14:paraId="3EEA3949" w14:textId="394508E4" w:rsidR="653FEAD2" w:rsidRPr="00163271" w:rsidRDefault="00CD1DF5" w:rsidP="004B6D07">
      <w:pPr>
        <w:rPr>
          <w:rFonts w:ascii="Arial" w:eastAsia="Calibri" w:hAnsi="Arial" w:cs="Arial"/>
          <w:i/>
          <w:iCs/>
        </w:rPr>
      </w:pPr>
      <w:r w:rsidRPr="00163271">
        <w:rPr>
          <w:rFonts w:ascii="Arial" w:eastAsia="Calibri" w:hAnsi="Arial" w:cs="Arial"/>
          <w:i/>
          <w:iCs/>
        </w:rPr>
        <w:t xml:space="preserve">Example of </w:t>
      </w:r>
      <w:r w:rsidR="0D550074" w:rsidRPr="00163271">
        <w:rPr>
          <w:rFonts w:ascii="Arial" w:eastAsia="Calibri" w:hAnsi="Arial" w:cs="Arial"/>
          <w:i/>
          <w:iCs/>
        </w:rPr>
        <w:t>planning</w:t>
      </w:r>
      <w:r w:rsidR="26EB3020" w:rsidRPr="00163271">
        <w:rPr>
          <w:rFonts w:ascii="Arial" w:eastAsia="Calibri" w:hAnsi="Arial" w:cs="Arial"/>
          <w:i/>
          <w:iCs/>
        </w:rPr>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9270"/>
      </w:tblGrid>
      <w:tr w:rsidR="0684DE18" w:rsidRPr="00163271" w14:paraId="6BFF4A52" w14:textId="77777777" w:rsidTr="00A36F89">
        <w:trPr>
          <w:trHeight w:val="319"/>
        </w:trPr>
        <w:tc>
          <w:tcPr>
            <w:tcW w:w="9270" w:type="dxa"/>
          </w:tcPr>
          <w:p w14:paraId="38155233" w14:textId="76580086" w:rsidR="0684DE18" w:rsidRPr="00163271" w:rsidRDefault="54EFBC94" w:rsidP="00850148">
            <w:pPr>
              <w:spacing w:before="40" w:after="40" w:line="264" w:lineRule="auto"/>
              <w:rPr>
                <w:rFonts w:ascii="Arial" w:eastAsia="Calibri" w:hAnsi="Arial" w:cs="Arial"/>
                <w:sz w:val="23"/>
                <w:szCs w:val="23"/>
              </w:rPr>
            </w:pPr>
            <w:r w:rsidRPr="00163271">
              <w:rPr>
                <w:rFonts w:ascii="Arial" w:eastAsia="Calibri" w:hAnsi="Arial" w:cs="Arial"/>
                <w:b/>
                <w:bCs/>
                <w:sz w:val="23"/>
                <w:szCs w:val="23"/>
              </w:rPr>
              <w:t>Title</w:t>
            </w:r>
            <w:r w:rsidRPr="00163271">
              <w:rPr>
                <w:rFonts w:ascii="Arial" w:eastAsia="Calibri" w:hAnsi="Arial" w:cs="Arial"/>
                <w:sz w:val="23"/>
                <w:szCs w:val="23"/>
              </w:rPr>
              <w:t>: Why you should join me to become a pest detective</w:t>
            </w:r>
          </w:p>
        </w:tc>
      </w:tr>
      <w:tr w:rsidR="0684DE18" w:rsidRPr="00163271" w14:paraId="401F01AD" w14:textId="77777777" w:rsidTr="009B7C53">
        <w:tc>
          <w:tcPr>
            <w:tcW w:w="9270" w:type="dxa"/>
          </w:tcPr>
          <w:p w14:paraId="617B5964" w14:textId="14EBEA01" w:rsidR="0684DE18" w:rsidRPr="00163271" w:rsidRDefault="62217D05" w:rsidP="00850148">
            <w:pPr>
              <w:spacing w:before="40" w:after="40" w:line="264" w:lineRule="auto"/>
              <w:rPr>
                <w:rFonts w:ascii="Arial" w:eastAsia="Calibri" w:hAnsi="Arial" w:cs="Arial"/>
                <w:sz w:val="23"/>
                <w:szCs w:val="23"/>
              </w:rPr>
            </w:pPr>
            <w:r w:rsidRPr="00163271">
              <w:rPr>
                <w:rFonts w:ascii="Arial" w:eastAsia="Calibri" w:hAnsi="Arial" w:cs="Arial"/>
                <w:b/>
                <w:bCs/>
                <w:sz w:val="23"/>
                <w:szCs w:val="23"/>
              </w:rPr>
              <w:t xml:space="preserve">Opinion: </w:t>
            </w:r>
            <w:r w:rsidR="4A72D244" w:rsidRPr="00163271">
              <w:rPr>
                <w:rFonts w:ascii="Arial" w:eastAsia="Calibri" w:hAnsi="Arial" w:cs="Arial"/>
                <w:sz w:val="23"/>
                <w:szCs w:val="23"/>
              </w:rPr>
              <w:t xml:space="preserve">Taking action to investigate the pests in our green spaces will improve our </w:t>
            </w:r>
            <w:r w:rsidR="2F68A5B5" w:rsidRPr="00163271">
              <w:rPr>
                <w:rFonts w:ascii="Arial" w:eastAsia="Calibri" w:hAnsi="Arial" w:cs="Arial"/>
                <w:sz w:val="23"/>
                <w:szCs w:val="23"/>
              </w:rPr>
              <w:t>environment for everyone</w:t>
            </w:r>
          </w:p>
        </w:tc>
      </w:tr>
      <w:tr w:rsidR="0684DE18" w:rsidRPr="00163271" w14:paraId="3C649F2F" w14:textId="77777777" w:rsidTr="009B7C53">
        <w:tc>
          <w:tcPr>
            <w:tcW w:w="9270" w:type="dxa"/>
          </w:tcPr>
          <w:p w14:paraId="25707085" w14:textId="7661E80D" w:rsidR="0684DE18" w:rsidRPr="00163271" w:rsidRDefault="55E30F4D" w:rsidP="00850148">
            <w:pPr>
              <w:spacing w:before="40" w:after="40" w:line="264" w:lineRule="auto"/>
              <w:rPr>
                <w:rFonts w:ascii="Arial" w:eastAsia="Calibri" w:hAnsi="Arial" w:cs="Arial"/>
                <w:b/>
                <w:sz w:val="23"/>
                <w:szCs w:val="23"/>
              </w:rPr>
            </w:pPr>
            <w:r w:rsidRPr="00163271">
              <w:rPr>
                <w:rFonts w:ascii="Arial" w:eastAsia="Calibri" w:hAnsi="Arial" w:cs="Arial"/>
                <w:b/>
                <w:sz w:val="23"/>
                <w:szCs w:val="23"/>
              </w:rPr>
              <w:t>Supporting reasons:</w:t>
            </w:r>
          </w:p>
          <w:p w14:paraId="1BCF955B" w14:textId="505804D9" w:rsidR="0684DE18" w:rsidRPr="00163271" w:rsidRDefault="5E949B09" w:rsidP="00850148">
            <w:pPr>
              <w:pStyle w:val="ListParagraph"/>
              <w:numPr>
                <w:ilvl w:val="0"/>
                <w:numId w:val="33"/>
              </w:numPr>
              <w:spacing w:before="40" w:after="40" w:line="264" w:lineRule="auto"/>
              <w:rPr>
                <w:rFonts w:ascii="Arial" w:eastAsiaTheme="minorEastAsia" w:hAnsi="Arial" w:cs="Arial"/>
                <w:sz w:val="23"/>
                <w:szCs w:val="23"/>
              </w:rPr>
            </w:pPr>
            <w:r w:rsidRPr="00163271">
              <w:rPr>
                <w:rFonts w:ascii="Arial" w:eastAsia="Calibri" w:hAnsi="Arial" w:cs="Arial"/>
                <w:sz w:val="23"/>
                <w:szCs w:val="23"/>
              </w:rPr>
              <w:t xml:space="preserve">Taking action to become a pest </w:t>
            </w:r>
            <w:r w:rsidR="65E203F3" w:rsidRPr="00163271">
              <w:rPr>
                <w:rFonts w:ascii="Arial" w:eastAsia="Calibri" w:hAnsi="Arial" w:cs="Arial"/>
                <w:sz w:val="23"/>
                <w:szCs w:val="23"/>
              </w:rPr>
              <w:t>detective will enhance</w:t>
            </w:r>
            <w:r w:rsidRPr="00163271">
              <w:rPr>
                <w:rFonts w:ascii="Arial" w:eastAsia="Calibri" w:hAnsi="Arial" w:cs="Arial"/>
                <w:sz w:val="23"/>
                <w:szCs w:val="23"/>
              </w:rPr>
              <w:t xml:space="preserve"> our green spaces</w:t>
            </w:r>
          </w:p>
          <w:p w14:paraId="76AD173E" w14:textId="1EBE0DC0" w:rsidR="0684DE18" w:rsidRPr="00163271" w:rsidRDefault="65E203F3" w:rsidP="00850148">
            <w:pPr>
              <w:pStyle w:val="ListParagraph"/>
              <w:numPr>
                <w:ilvl w:val="0"/>
                <w:numId w:val="33"/>
              </w:numPr>
              <w:spacing w:before="40" w:after="40" w:line="264" w:lineRule="auto"/>
              <w:rPr>
                <w:rFonts w:ascii="Arial" w:hAnsi="Arial" w:cs="Arial"/>
                <w:sz w:val="23"/>
                <w:szCs w:val="23"/>
              </w:rPr>
            </w:pPr>
            <w:r w:rsidRPr="00163271">
              <w:rPr>
                <w:rFonts w:ascii="Arial" w:eastAsia="Calibri" w:hAnsi="Arial" w:cs="Arial"/>
                <w:sz w:val="23"/>
                <w:szCs w:val="23"/>
              </w:rPr>
              <w:t>Creating a tracking tunnel together</w:t>
            </w:r>
            <w:r w:rsidR="3A5F6669" w:rsidRPr="00163271">
              <w:rPr>
                <w:rFonts w:ascii="Arial" w:eastAsia="Calibri" w:hAnsi="Arial" w:cs="Arial"/>
                <w:sz w:val="23"/>
                <w:szCs w:val="23"/>
              </w:rPr>
              <w:t xml:space="preserve"> will be great learning and fun</w:t>
            </w:r>
          </w:p>
          <w:p w14:paraId="5BB03EA2" w14:textId="1A5FE6ED" w:rsidR="0684DE18" w:rsidRPr="00163271" w:rsidRDefault="3A5F6669" w:rsidP="00850148">
            <w:pPr>
              <w:pStyle w:val="ListParagraph"/>
              <w:numPr>
                <w:ilvl w:val="0"/>
                <w:numId w:val="33"/>
              </w:numPr>
              <w:spacing w:before="40" w:after="40" w:line="264" w:lineRule="auto"/>
              <w:rPr>
                <w:rFonts w:ascii="Arial" w:hAnsi="Arial" w:cs="Arial"/>
                <w:sz w:val="23"/>
                <w:szCs w:val="23"/>
              </w:rPr>
            </w:pPr>
            <w:r w:rsidRPr="00163271">
              <w:rPr>
                <w:rFonts w:ascii="Arial" w:eastAsia="Calibri" w:hAnsi="Arial" w:cs="Arial"/>
                <w:sz w:val="23"/>
                <w:szCs w:val="23"/>
              </w:rPr>
              <w:t xml:space="preserve">Opportunity to collect a </w:t>
            </w:r>
            <w:r w:rsidR="21258FA1" w:rsidRPr="00163271">
              <w:rPr>
                <w:rFonts w:ascii="Arial" w:eastAsia="Calibri" w:hAnsi="Arial" w:cs="Arial"/>
                <w:sz w:val="23"/>
                <w:szCs w:val="23"/>
              </w:rPr>
              <w:t>‘Kiwi Guardian’s’ medal</w:t>
            </w:r>
          </w:p>
        </w:tc>
      </w:tr>
      <w:tr w:rsidR="0684DE18" w:rsidRPr="00163271" w14:paraId="1D3F6FC3" w14:textId="77777777" w:rsidTr="00850148">
        <w:trPr>
          <w:trHeight w:val="256"/>
        </w:trPr>
        <w:tc>
          <w:tcPr>
            <w:tcW w:w="9270" w:type="dxa"/>
          </w:tcPr>
          <w:p w14:paraId="600B4AB0" w14:textId="4F215813" w:rsidR="0684DE18" w:rsidRPr="00163271" w:rsidRDefault="6151F628" w:rsidP="00850148">
            <w:pPr>
              <w:spacing w:before="40" w:after="40" w:line="264" w:lineRule="auto"/>
              <w:rPr>
                <w:rFonts w:ascii="Arial" w:eastAsia="Calibri" w:hAnsi="Arial" w:cs="Arial"/>
                <w:b/>
                <w:bCs/>
                <w:sz w:val="23"/>
                <w:szCs w:val="23"/>
              </w:rPr>
            </w:pPr>
            <w:r w:rsidRPr="00163271">
              <w:rPr>
                <w:rFonts w:ascii="Arial" w:eastAsia="Calibri" w:hAnsi="Arial" w:cs="Arial"/>
                <w:b/>
                <w:sz w:val="23"/>
                <w:szCs w:val="23"/>
              </w:rPr>
              <w:t>Conclusion</w:t>
            </w:r>
            <w:r w:rsidR="00896BEF" w:rsidRPr="00163271">
              <w:rPr>
                <w:rFonts w:ascii="Arial" w:eastAsia="Calibri" w:hAnsi="Arial" w:cs="Arial"/>
                <w:b/>
                <w:sz w:val="23"/>
                <w:szCs w:val="23"/>
              </w:rPr>
              <w:t>:</w:t>
            </w:r>
          </w:p>
          <w:p w14:paraId="01523BFE" w14:textId="5A5D8664" w:rsidR="0684DE18" w:rsidRPr="00163271" w:rsidRDefault="1683F9FC" w:rsidP="00850148">
            <w:pPr>
              <w:spacing w:before="40" w:after="40" w:line="264" w:lineRule="auto"/>
              <w:rPr>
                <w:rFonts w:ascii="Arial" w:hAnsi="Arial" w:cs="Arial"/>
                <w:sz w:val="23"/>
                <w:szCs w:val="23"/>
              </w:rPr>
            </w:pPr>
            <w:r w:rsidRPr="00163271">
              <w:rPr>
                <w:rFonts w:ascii="Arial" w:hAnsi="Arial" w:cs="Arial"/>
                <w:sz w:val="23"/>
                <w:szCs w:val="23"/>
              </w:rPr>
              <w:t xml:space="preserve">We built </w:t>
            </w:r>
            <w:r w:rsidR="00C01BF2" w:rsidRPr="00163271">
              <w:rPr>
                <w:rFonts w:ascii="Arial" w:hAnsi="Arial" w:cs="Arial"/>
                <w:sz w:val="23"/>
                <w:szCs w:val="23"/>
              </w:rPr>
              <w:t>3</w:t>
            </w:r>
            <w:r w:rsidRPr="00163271">
              <w:rPr>
                <w:rFonts w:ascii="Arial" w:hAnsi="Arial" w:cs="Arial"/>
                <w:sz w:val="23"/>
                <w:szCs w:val="23"/>
              </w:rPr>
              <w:t xml:space="preserve"> tunnels and tracked a </w:t>
            </w:r>
            <w:r w:rsidR="00344E1B" w:rsidRPr="00163271">
              <w:rPr>
                <w:rFonts w:ascii="Arial" w:hAnsi="Arial" w:cs="Arial"/>
                <w:sz w:val="23"/>
                <w:szCs w:val="23"/>
              </w:rPr>
              <w:t>h</w:t>
            </w:r>
            <w:r w:rsidRPr="00163271">
              <w:rPr>
                <w:rFonts w:ascii="Arial" w:hAnsi="Arial" w:cs="Arial"/>
                <w:sz w:val="23"/>
                <w:szCs w:val="23"/>
              </w:rPr>
              <w:t>edge</w:t>
            </w:r>
            <w:r w:rsidR="00332E76" w:rsidRPr="00163271">
              <w:rPr>
                <w:rFonts w:ascii="Arial" w:hAnsi="Arial" w:cs="Arial"/>
                <w:sz w:val="23"/>
                <w:szCs w:val="23"/>
              </w:rPr>
              <w:t>h</w:t>
            </w:r>
            <w:r w:rsidRPr="00163271">
              <w:rPr>
                <w:rFonts w:ascii="Arial" w:hAnsi="Arial" w:cs="Arial"/>
                <w:sz w:val="23"/>
                <w:szCs w:val="23"/>
              </w:rPr>
              <w:t xml:space="preserve">og </w:t>
            </w:r>
            <w:r w:rsidR="003B318C" w:rsidRPr="00163271">
              <w:rPr>
                <w:rFonts w:ascii="Arial" w:hAnsi="Arial" w:cs="Arial"/>
                <w:sz w:val="23"/>
                <w:szCs w:val="23"/>
              </w:rPr>
              <w:t>in</w:t>
            </w:r>
            <w:r w:rsidRPr="00163271">
              <w:rPr>
                <w:rFonts w:ascii="Arial" w:hAnsi="Arial" w:cs="Arial"/>
                <w:sz w:val="23"/>
                <w:szCs w:val="23"/>
              </w:rPr>
              <w:t xml:space="preserve"> the backyard. We used the NZ Kiwi Foundation website to identify the footprints. Instead of using polythene we wrapped milk containers in masking tape, this helped keep the containers together This has been an exciting </w:t>
            </w:r>
            <w:r w:rsidR="003B318C" w:rsidRPr="00163271">
              <w:rPr>
                <w:rFonts w:ascii="Arial" w:hAnsi="Arial" w:cs="Arial"/>
                <w:sz w:val="23"/>
                <w:szCs w:val="23"/>
              </w:rPr>
              <w:t xml:space="preserve">and </w:t>
            </w:r>
            <w:r w:rsidR="0B4A95A1" w:rsidRPr="00163271">
              <w:rPr>
                <w:rFonts w:ascii="Arial" w:hAnsi="Arial" w:cs="Arial"/>
                <w:sz w:val="23"/>
                <w:szCs w:val="23"/>
              </w:rPr>
              <w:t xml:space="preserve">fun </w:t>
            </w:r>
            <w:r w:rsidR="003B318C" w:rsidRPr="00163271">
              <w:rPr>
                <w:rFonts w:ascii="Arial" w:hAnsi="Arial" w:cs="Arial"/>
                <w:sz w:val="23"/>
                <w:szCs w:val="23"/>
              </w:rPr>
              <w:t>project</w:t>
            </w:r>
            <w:r w:rsidR="00C01BF2" w:rsidRPr="00163271">
              <w:rPr>
                <w:rFonts w:ascii="Arial" w:hAnsi="Arial" w:cs="Arial"/>
                <w:sz w:val="23"/>
                <w:szCs w:val="23"/>
              </w:rPr>
              <w:t xml:space="preserve"> and we learned how to look after our green space</w:t>
            </w:r>
            <w:r w:rsidR="003B318C" w:rsidRPr="00163271">
              <w:rPr>
                <w:rFonts w:ascii="Arial" w:hAnsi="Arial" w:cs="Arial"/>
                <w:sz w:val="23"/>
                <w:szCs w:val="23"/>
              </w:rPr>
              <w:t>.</w:t>
            </w:r>
          </w:p>
        </w:tc>
      </w:tr>
    </w:tbl>
    <w:p w14:paraId="209FA9A1" w14:textId="65DFE241" w:rsidR="00635EED" w:rsidRPr="00163271" w:rsidRDefault="00635EED" w:rsidP="00635EED">
      <w:pPr>
        <w:pStyle w:val="GH1"/>
        <w:rPr>
          <w:rFonts w:ascii="Arial" w:hAnsi="Arial" w:cs="Arial"/>
          <w:lang w:val="en-NZ"/>
        </w:rPr>
      </w:pPr>
      <w:r w:rsidRPr="00163271">
        <w:rPr>
          <w:rFonts w:ascii="Arial" w:hAnsi="Arial" w:cs="Arial"/>
          <w:lang w:val="en-NZ"/>
        </w:rPr>
        <w:br w:type="column"/>
      </w:r>
      <w:r w:rsidRPr="00163271">
        <w:rPr>
          <w:rFonts w:ascii="Arial" w:hAnsi="Arial" w:cs="Arial"/>
          <w:lang w:val="en-NZ"/>
        </w:rPr>
        <w:lastRenderedPageBreak/>
        <w:t>Day 7 activity 3: Become a pest detective</w:t>
      </w:r>
    </w:p>
    <w:p w14:paraId="283B3811" w14:textId="77777777" w:rsidR="00635EED" w:rsidRPr="00163271" w:rsidRDefault="00635EED" w:rsidP="00635EED">
      <w:pPr>
        <w:rPr>
          <w:rFonts w:ascii="Arial" w:hAnsi="Arial" w:cs="Arial"/>
          <w:b/>
          <w:i/>
          <w:color w:val="01853E"/>
        </w:rPr>
      </w:pPr>
      <w:r w:rsidRPr="00163271">
        <w:rPr>
          <w:rFonts w:ascii="Arial" w:hAnsi="Arial" w:cs="Arial"/>
          <w:b/>
          <w:i/>
          <w:color w:val="01853E"/>
        </w:rPr>
        <w:t>Notes for teachers and whānau</w:t>
      </w:r>
    </w:p>
    <w:p w14:paraId="2BC06049" w14:textId="4B66ED11" w:rsidR="00635EED" w:rsidRPr="00163271" w:rsidRDefault="6C7093F7" w:rsidP="00057EFC">
      <w:pPr>
        <w:spacing w:after="0"/>
        <w:rPr>
          <w:rFonts w:ascii="Arial" w:hAnsi="Arial" w:cs="Arial"/>
          <w:i/>
          <w:iCs/>
        </w:rPr>
      </w:pPr>
      <w:r w:rsidRPr="00163271">
        <w:rPr>
          <w:rFonts w:ascii="Arial" w:hAnsi="Arial" w:cs="Arial"/>
          <w:i/>
          <w:iCs/>
        </w:rPr>
        <w:t xml:space="preserve">Today’s learning activity integrates skills and knowledge across the </w:t>
      </w:r>
      <w:r w:rsidR="40EF255D" w:rsidRPr="00163271">
        <w:rPr>
          <w:rFonts w:ascii="Arial" w:hAnsi="Arial" w:cs="Arial"/>
          <w:i/>
          <w:iCs/>
        </w:rPr>
        <w:t xml:space="preserve">learning areas of </w:t>
      </w:r>
      <w:r w:rsidR="00896BEF" w:rsidRPr="00163271">
        <w:rPr>
          <w:rFonts w:ascii="Arial" w:hAnsi="Arial" w:cs="Arial"/>
          <w:i/>
          <w:iCs/>
        </w:rPr>
        <w:t>t</w:t>
      </w:r>
      <w:r w:rsidR="00761CFA" w:rsidRPr="00163271">
        <w:rPr>
          <w:rFonts w:ascii="Arial" w:hAnsi="Arial" w:cs="Arial"/>
          <w:i/>
          <w:iCs/>
        </w:rPr>
        <w:t>echnology</w:t>
      </w:r>
      <w:r w:rsidR="40EF255D" w:rsidRPr="00163271">
        <w:rPr>
          <w:rFonts w:ascii="Arial" w:hAnsi="Arial" w:cs="Arial"/>
          <w:i/>
          <w:iCs/>
        </w:rPr>
        <w:t xml:space="preserve">, </w:t>
      </w:r>
      <w:r w:rsidR="00896BEF" w:rsidRPr="00163271">
        <w:rPr>
          <w:rFonts w:ascii="Arial" w:hAnsi="Arial" w:cs="Arial"/>
          <w:i/>
          <w:iCs/>
        </w:rPr>
        <w:t>science,</w:t>
      </w:r>
      <w:r w:rsidR="40EF255D" w:rsidRPr="00163271">
        <w:rPr>
          <w:rFonts w:ascii="Arial" w:hAnsi="Arial" w:cs="Arial"/>
          <w:i/>
          <w:iCs/>
        </w:rPr>
        <w:t xml:space="preserve"> and </w:t>
      </w:r>
      <w:r w:rsidR="00057EFC" w:rsidRPr="00163271">
        <w:rPr>
          <w:rFonts w:ascii="Arial" w:hAnsi="Arial" w:cs="Arial"/>
          <w:i/>
          <w:iCs/>
        </w:rPr>
        <w:t>r</w:t>
      </w:r>
      <w:r w:rsidR="40EF255D" w:rsidRPr="00163271">
        <w:rPr>
          <w:rFonts w:ascii="Arial" w:hAnsi="Arial" w:cs="Arial"/>
          <w:i/>
          <w:iCs/>
        </w:rPr>
        <w:t>eading.</w:t>
      </w:r>
      <w:r w:rsidR="2C68A6EF" w:rsidRPr="00163271">
        <w:rPr>
          <w:rFonts w:ascii="Arial" w:hAnsi="Arial" w:cs="Arial"/>
          <w:i/>
          <w:iCs/>
        </w:rPr>
        <w:t xml:space="preserve"> Learners will use their close reading of instructions, technology </w:t>
      </w:r>
      <w:r w:rsidR="19E46A5B" w:rsidRPr="00163271">
        <w:rPr>
          <w:rFonts w:ascii="Arial" w:hAnsi="Arial" w:cs="Arial"/>
          <w:i/>
          <w:iCs/>
        </w:rPr>
        <w:t>skills</w:t>
      </w:r>
      <w:r w:rsidR="00057EFC" w:rsidRPr="00163271">
        <w:rPr>
          <w:rFonts w:ascii="Arial" w:hAnsi="Arial" w:cs="Arial"/>
          <w:i/>
          <w:iCs/>
        </w:rPr>
        <w:t>,</w:t>
      </w:r>
      <w:r w:rsidR="19E46A5B" w:rsidRPr="00163271">
        <w:rPr>
          <w:rFonts w:ascii="Arial" w:hAnsi="Arial" w:cs="Arial"/>
          <w:i/>
          <w:iCs/>
        </w:rPr>
        <w:t xml:space="preserve"> and prior </w:t>
      </w:r>
      <w:r w:rsidR="7EAAAF98" w:rsidRPr="00163271">
        <w:rPr>
          <w:rFonts w:ascii="Arial" w:hAnsi="Arial" w:cs="Arial"/>
          <w:i/>
          <w:iCs/>
        </w:rPr>
        <w:t xml:space="preserve">knowledge </w:t>
      </w:r>
      <w:r w:rsidR="19E46A5B" w:rsidRPr="00163271">
        <w:rPr>
          <w:rFonts w:ascii="Arial" w:hAnsi="Arial" w:cs="Arial"/>
          <w:i/>
          <w:iCs/>
        </w:rPr>
        <w:t>on collecting statistical data.</w:t>
      </w:r>
      <w:r w:rsidR="7E046892" w:rsidRPr="00163271">
        <w:rPr>
          <w:rFonts w:ascii="Arial" w:hAnsi="Arial" w:cs="Arial"/>
          <w:i/>
          <w:iCs/>
        </w:rPr>
        <w:t xml:space="preserve"> </w:t>
      </w:r>
      <w:r w:rsidR="64CA91CA" w:rsidRPr="00163271">
        <w:rPr>
          <w:rFonts w:ascii="Arial" w:hAnsi="Arial" w:cs="Arial"/>
          <w:i/>
          <w:iCs/>
        </w:rPr>
        <w:t xml:space="preserve">With easily accessible household items, learners with </w:t>
      </w:r>
      <w:r w:rsidR="4CE13B80" w:rsidRPr="00163271">
        <w:rPr>
          <w:rFonts w:ascii="Arial" w:hAnsi="Arial" w:cs="Arial"/>
          <w:i/>
          <w:iCs/>
        </w:rPr>
        <w:t xml:space="preserve">support from a parent or, </w:t>
      </w:r>
      <w:r w:rsidR="1799367E" w:rsidRPr="00163271">
        <w:rPr>
          <w:rFonts w:ascii="Arial" w:hAnsi="Arial" w:cs="Arial"/>
          <w:i/>
          <w:iCs/>
        </w:rPr>
        <w:t>with another learner</w:t>
      </w:r>
      <w:r w:rsidR="0031173E" w:rsidRPr="00163271">
        <w:rPr>
          <w:rFonts w:ascii="Arial" w:hAnsi="Arial" w:cs="Arial"/>
          <w:i/>
          <w:iCs/>
        </w:rPr>
        <w:t xml:space="preserve"> will create a ‘tracking tunnel’</w:t>
      </w:r>
      <w:r w:rsidR="7DB687FE" w:rsidRPr="00163271">
        <w:rPr>
          <w:rFonts w:ascii="Arial" w:hAnsi="Arial" w:cs="Arial"/>
          <w:i/>
          <w:iCs/>
        </w:rPr>
        <w:t xml:space="preserve"> </w:t>
      </w:r>
      <w:r w:rsidR="36FB9173" w:rsidRPr="00163271">
        <w:rPr>
          <w:rFonts w:ascii="Arial" w:hAnsi="Arial" w:cs="Arial"/>
          <w:i/>
          <w:iCs/>
        </w:rPr>
        <w:t xml:space="preserve">to trap backyard pests such </w:t>
      </w:r>
      <w:r w:rsidR="40EF255D" w:rsidRPr="00163271">
        <w:rPr>
          <w:rFonts w:ascii="Arial" w:hAnsi="Arial" w:cs="Arial"/>
          <w:i/>
          <w:iCs/>
        </w:rPr>
        <w:t>as mice</w:t>
      </w:r>
      <w:r w:rsidR="36FB9173" w:rsidRPr="00163271">
        <w:rPr>
          <w:rFonts w:ascii="Arial" w:hAnsi="Arial" w:cs="Arial"/>
          <w:i/>
          <w:iCs/>
        </w:rPr>
        <w:t xml:space="preserve"> and rats.</w:t>
      </w:r>
    </w:p>
    <w:p w14:paraId="1C5D2344" w14:textId="77777777" w:rsidR="00896BEF" w:rsidRPr="00163271" w:rsidRDefault="000637D8" w:rsidP="00896BEF">
      <w:pPr>
        <w:spacing w:line="240" w:lineRule="auto"/>
        <w:rPr>
          <w:rFonts w:ascii="Arial" w:hAnsi="Arial" w:cs="Arial"/>
        </w:rPr>
      </w:pPr>
      <w:r>
        <w:rPr>
          <w:rFonts w:ascii="Arial" w:hAnsi="Arial" w:cs="Arial"/>
        </w:rPr>
        <w:pict w14:anchorId="30934224">
          <v:rect id="_x0000_i1054" style="width:0;height:1.5pt" o:hralign="center" o:hrstd="t" o:hr="t" fillcolor="#a0a0a0" stroked="f"/>
        </w:pict>
      </w:r>
    </w:p>
    <w:p w14:paraId="43D78DFE" w14:textId="62D83BB3" w:rsidR="00635EED" w:rsidRPr="00163271" w:rsidRDefault="00635EED" w:rsidP="00896BEF">
      <w:pPr>
        <w:pStyle w:val="LIG"/>
        <w:rPr>
          <w:rFonts w:ascii="Arial" w:hAnsi="Arial" w:cs="Arial"/>
        </w:rPr>
      </w:pPr>
      <w:r w:rsidRPr="00163271">
        <w:rPr>
          <w:rFonts w:ascii="Arial" w:hAnsi="Arial" w:cs="Arial"/>
        </w:rPr>
        <w:t xml:space="preserve">I am learning to: </w:t>
      </w:r>
      <w:r w:rsidR="00057EFC" w:rsidRPr="00163271">
        <w:rPr>
          <w:rFonts w:ascii="Arial" w:hAnsi="Arial" w:cs="Arial"/>
        </w:rPr>
        <w:t>u</w:t>
      </w:r>
      <w:r w:rsidRPr="00163271">
        <w:rPr>
          <w:rFonts w:ascii="Arial" w:hAnsi="Arial" w:cs="Arial"/>
        </w:rPr>
        <w:t xml:space="preserve">se household materials to design </w:t>
      </w:r>
      <w:r w:rsidR="1C53ACD6" w:rsidRPr="00163271">
        <w:rPr>
          <w:rFonts w:ascii="Arial" w:hAnsi="Arial" w:cs="Arial"/>
        </w:rPr>
        <w:t>a</w:t>
      </w:r>
      <w:r w:rsidRPr="00163271">
        <w:rPr>
          <w:rFonts w:ascii="Arial" w:hAnsi="Arial" w:cs="Arial"/>
        </w:rPr>
        <w:t xml:space="preserve"> prototype</w:t>
      </w:r>
      <w:r w:rsidR="00794813" w:rsidRPr="00163271">
        <w:rPr>
          <w:rFonts w:ascii="Arial" w:hAnsi="Arial" w:cs="Arial"/>
        </w:rPr>
        <w:t xml:space="preserve"> </w:t>
      </w:r>
      <w:r w:rsidRPr="00163271">
        <w:rPr>
          <w:rFonts w:ascii="Arial" w:hAnsi="Arial" w:cs="Arial"/>
        </w:rPr>
        <w:t>tracking tunnel</w:t>
      </w:r>
    </w:p>
    <w:p w14:paraId="3F6F2FED" w14:textId="77777777" w:rsidR="00635EED" w:rsidRPr="00163271" w:rsidRDefault="00635EED" w:rsidP="00896BEF">
      <w:pPr>
        <w:spacing w:after="0"/>
        <w:rPr>
          <w:rFonts w:ascii="Arial" w:hAnsi="Arial" w:cs="Arial"/>
        </w:rPr>
      </w:pPr>
      <w:r w:rsidRPr="00163271">
        <w:rPr>
          <w:rFonts w:ascii="Arial" w:hAnsi="Arial" w:cs="Arial"/>
        </w:rPr>
        <w:t>What do I need?</w:t>
      </w:r>
    </w:p>
    <w:p w14:paraId="01F03EBB" w14:textId="77777777" w:rsidR="001349AF" w:rsidRPr="00163271" w:rsidRDefault="001349AF" w:rsidP="00A73765">
      <w:pPr>
        <w:pStyle w:val="ListParagraph"/>
        <w:numPr>
          <w:ilvl w:val="0"/>
          <w:numId w:val="3"/>
        </w:numPr>
        <w:rPr>
          <w:rFonts w:ascii="Arial" w:hAnsi="Arial" w:cs="Arial"/>
        </w:rPr>
        <w:sectPr w:rsidR="001349AF" w:rsidRPr="00163271" w:rsidSect="00711F58">
          <w:pgSz w:w="11906" w:h="16838"/>
          <w:pgMar w:top="1080" w:right="1286" w:bottom="1440" w:left="1350" w:header="708" w:footer="708" w:gutter="0"/>
          <w:cols w:space="708"/>
          <w:docGrid w:linePitch="360"/>
        </w:sectPr>
      </w:pPr>
    </w:p>
    <w:p w14:paraId="278E6B18" w14:textId="77777777" w:rsidR="00635EED" w:rsidRPr="00163271" w:rsidRDefault="00635EED" w:rsidP="00A73765">
      <w:pPr>
        <w:pStyle w:val="ListParagraph"/>
        <w:numPr>
          <w:ilvl w:val="0"/>
          <w:numId w:val="3"/>
        </w:numPr>
        <w:rPr>
          <w:rFonts w:ascii="Arial" w:hAnsi="Arial" w:cs="Arial"/>
        </w:rPr>
      </w:pPr>
      <w:r w:rsidRPr="00163271">
        <w:rPr>
          <w:rFonts w:ascii="Arial" w:hAnsi="Arial" w:cs="Arial"/>
        </w:rPr>
        <w:t>30 minutes</w:t>
      </w:r>
    </w:p>
    <w:p w14:paraId="2F507114" w14:textId="197BB5E3" w:rsidR="00635EED" w:rsidRPr="00163271" w:rsidRDefault="53E84BBA" w:rsidP="00A73765">
      <w:pPr>
        <w:pStyle w:val="ListParagraph"/>
        <w:numPr>
          <w:ilvl w:val="0"/>
          <w:numId w:val="3"/>
        </w:numPr>
        <w:rPr>
          <w:rFonts w:ascii="Arial" w:eastAsiaTheme="minorEastAsia" w:hAnsi="Arial" w:cs="Arial"/>
        </w:rPr>
      </w:pPr>
      <w:r w:rsidRPr="00163271">
        <w:rPr>
          <w:rFonts w:ascii="Arial" w:eastAsia="Arial" w:hAnsi="Arial" w:cs="Arial"/>
        </w:rPr>
        <w:t>2 large plastic milk bottles</w:t>
      </w:r>
      <w:r w:rsidR="00057EFC" w:rsidRPr="00163271">
        <w:rPr>
          <w:rFonts w:ascii="Arial" w:eastAsia="Arial" w:hAnsi="Arial" w:cs="Arial"/>
        </w:rPr>
        <w:t>,</w:t>
      </w:r>
    </w:p>
    <w:p w14:paraId="13FD2F43" w14:textId="2F1896E5" w:rsidR="00635EED" w:rsidRPr="00163271" w:rsidRDefault="53E84BBA" w:rsidP="00A73765">
      <w:pPr>
        <w:pStyle w:val="ListParagraph"/>
        <w:numPr>
          <w:ilvl w:val="0"/>
          <w:numId w:val="3"/>
        </w:numPr>
        <w:rPr>
          <w:rFonts w:ascii="Arial" w:eastAsiaTheme="minorEastAsia" w:hAnsi="Arial" w:cs="Arial"/>
        </w:rPr>
      </w:pPr>
      <w:r w:rsidRPr="00163271">
        <w:rPr>
          <w:rFonts w:ascii="Arial" w:eastAsia="Arial" w:hAnsi="Arial" w:cs="Arial"/>
        </w:rPr>
        <w:t>A craft knife or scissors</w:t>
      </w:r>
    </w:p>
    <w:p w14:paraId="1F048D00" w14:textId="4A60CE6F" w:rsidR="00635EED" w:rsidRPr="00163271" w:rsidRDefault="53E84BBA" w:rsidP="00A73765">
      <w:pPr>
        <w:pStyle w:val="ListParagraph"/>
        <w:numPr>
          <w:ilvl w:val="0"/>
          <w:numId w:val="3"/>
        </w:numPr>
        <w:rPr>
          <w:rFonts w:ascii="Arial" w:eastAsiaTheme="minorEastAsia" w:hAnsi="Arial" w:cs="Arial"/>
        </w:rPr>
      </w:pPr>
      <w:r w:rsidRPr="00163271">
        <w:rPr>
          <w:rFonts w:ascii="Arial" w:eastAsia="Arial" w:hAnsi="Arial" w:cs="Arial"/>
        </w:rPr>
        <w:t>A piece of wood</w:t>
      </w:r>
    </w:p>
    <w:p w14:paraId="28892FC8" w14:textId="491B639F" w:rsidR="00635EED" w:rsidRPr="00163271" w:rsidRDefault="53E84BBA" w:rsidP="00A73765">
      <w:pPr>
        <w:pStyle w:val="ListParagraph"/>
        <w:numPr>
          <w:ilvl w:val="0"/>
          <w:numId w:val="3"/>
        </w:numPr>
        <w:rPr>
          <w:rFonts w:ascii="Arial" w:eastAsiaTheme="minorEastAsia" w:hAnsi="Arial" w:cs="Arial"/>
        </w:rPr>
      </w:pPr>
      <w:r w:rsidRPr="00163271">
        <w:rPr>
          <w:rFonts w:ascii="Arial" w:eastAsia="Arial" w:hAnsi="Arial" w:cs="Arial"/>
        </w:rPr>
        <w:t>Polythene wrap</w:t>
      </w:r>
    </w:p>
    <w:p w14:paraId="71CE9042" w14:textId="751B4B6E" w:rsidR="00635EED" w:rsidRPr="00163271" w:rsidRDefault="53E84BBA" w:rsidP="00A73765">
      <w:pPr>
        <w:pStyle w:val="ListParagraph"/>
        <w:numPr>
          <w:ilvl w:val="0"/>
          <w:numId w:val="3"/>
        </w:numPr>
        <w:ind w:left="360"/>
        <w:rPr>
          <w:rFonts w:ascii="Arial" w:eastAsiaTheme="minorEastAsia" w:hAnsi="Arial" w:cs="Arial"/>
        </w:rPr>
      </w:pPr>
      <w:r w:rsidRPr="00163271">
        <w:rPr>
          <w:rFonts w:ascii="Arial" w:eastAsia="Arial" w:hAnsi="Arial" w:cs="Arial"/>
        </w:rPr>
        <w:t>Red food colouring</w:t>
      </w:r>
    </w:p>
    <w:p w14:paraId="27681675" w14:textId="1AB2C40A" w:rsidR="00635EED" w:rsidRPr="00163271" w:rsidRDefault="53E84BBA" w:rsidP="00A73765">
      <w:pPr>
        <w:pStyle w:val="ListParagraph"/>
        <w:numPr>
          <w:ilvl w:val="0"/>
          <w:numId w:val="3"/>
        </w:numPr>
        <w:ind w:left="360"/>
        <w:rPr>
          <w:rFonts w:ascii="Arial" w:eastAsiaTheme="minorEastAsia" w:hAnsi="Arial" w:cs="Arial"/>
        </w:rPr>
      </w:pPr>
      <w:r w:rsidRPr="00163271">
        <w:rPr>
          <w:rFonts w:ascii="Arial" w:eastAsia="Arial" w:hAnsi="Arial" w:cs="Arial"/>
        </w:rPr>
        <w:t>A sponge</w:t>
      </w:r>
    </w:p>
    <w:p w14:paraId="2F5A6A3D" w14:textId="7EC8CDF9" w:rsidR="00635EED" w:rsidRPr="00163271" w:rsidRDefault="53E84BBA" w:rsidP="00A73765">
      <w:pPr>
        <w:pStyle w:val="ListParagraph"/>
        <w:numPr>
          <w:ilvl w:val="0"/>
          <w:numId w:val="3"/>
        </w:numPr>
        <w:ind w:left="360"/>
        <w:rPr>
          <w:rFonts w:ascii="Arial" w:eastAsiaTheme="minorEastAsia" w:hAnsi="Arial" w:cs="Arial"/>
        </w:rPr>
      </w:pPr>
      <w:r w:rsidRPr="00163271">
        <w:rPr>
          <w:rFonts w:ascii="Arial" w:eastAsia="Arial" w:hAnsi="Arial" w:cs="Arial"/>
        </w:rPr>
        <w:t>A small plastic tray</w:t>
      </w:r>
    </w:p>
    <w:p w14:paraId="0525F6E8" w14:textId="15B89F6B" w:rsidR="00635EED" w:rsidRPr="00163271" w:rsidRDefault="53E84BBA" w:rsidP="00A73765">
      <w:pPr>
        <w:pStyle w:val="ListParagraph"/>
        <w:numPr>
          <w:ilvl w:val="0"/>
          <w:numId w:val="3"/>
        </w:numPr>
        <w:ind w:left="360"/>
        <w:rPr>
          <w:rFonts w:ascii="Arial" w:eastAsiaTheme="minorEastAsia" w:hAnsi="Arial" w:cs="Arial"/>
        </w:rPr>
      </w:pPr>
      <w:r w:rsidRPr="00163271">
        <w:rPr>
          <w:rFonts w:ascii="Arial" w:eastAsia="Arial" w:hAnsi="Arial" w:cs="Arial"/>
        </w:rPr>
        <w:t>Peanut butter or raw meat</w:t>
      </w:r>
    </w:p>
    <w:p w14:paraId="78A32B1A" w14:textId="5CC445DE" w:rsidR="001349AF" w:rsidRPr="00163271" w:rsidRDefault="53E84BBA" w:rsidP="00A73765">
      <w:pPr>
        <w:pStyle w:val="ListParagraph"/>
        <w:numPr>
          <w:ilvl w:val="0"/>
          <w:numId w:val="3"/>
        </w:numPr>
        <w:ind w:left="360"/>
        <w:rPr>
          <w:rFonts w:ascii="Arial" w:hAnsi="Arial" w:cs="Arial"/>
        </w:rPr>
        <w:sectPr w:rsidR="001349AF" w:rsidRPr="00163271" w:rsidSect="001349A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num="2" w:space="708"/>
          <w:docGrid w:linePitch="360"/>
        </w:sectPr>
      </w:pPr>
      <w:r w:rsidRPr="00163271">
        <w:rPr>
          <w:rFonts w:ascii="Arial" w:eastAsia="Arial" w:hAnsi="Arial" w:cs="Arial"/>
        </w:rPr>
        <w:t>Sheets of white paper</w:t>
      </w:r>
    </w:p>
    <w:p w14:paraId="38C08079" w14:textId="77777777" w:rsidR="00635EED" w:rsidRPr="00163271" w:rsidRDefault="00635EED" w:rsidP="004B6D07">
      <w:pPr>
        <w:pStyle w:val="GH2"/>
        <w:spacing w:line="240" w:lineRule="auto"/>
        <w:rPr>
          <w:rFonts w:ascii="Arial" w:hAnsi="Arial" w:cs="Arial"/>
          <w:lang w:val="en-NZ"/>
        </w:rPr>
      </w:pPr>
      <w:r w:rsidRPr="00163271">
        <w:rPr>
          <w:rFonts w:ascii="Arial" w:hAnsi="Arial" w:cs="Arial"/>
          <w:lang w:val="en-NZ"/>
        </w:rPr>
        <w:t>Instructions:</w:t>
      </w:r>
    </w:p>
    <w:p w14:paraId="13E126B2" w14:textId="77777777" w:rsidR="00E61497" w:rsidRPr="00163271" w:rsidRDefault="03567577" w:rsidP="4A5F19C5">
      <w:pPr>
        <w:rPr>
          <w:rFonts w:ascii="Arial" w:eastAsia="Arial" w:hAnsi="Arial" w:cs="Arial"/>
        </w:rPr>
      </w:pPr>
      <w:r w:rsidRPr="00163271">
        <w:rPr>
          <w:rFonts w:ascii="Arial" w:eastAsia="Arial" w:hAnsi="Arial" w:cs="Arial"/>
        </w:rPr>
        <w:t xml:space="preserve">Which introduced predators are in your area? </w:t>
      </w:r>
    </w:p>
    <w:p w14:paraId="3636FC16" w14:textId="377173BC" w:rsidR="00635EED" w:rsidRPr="00163271" w:rsidRDefault="03567577" w:rsidP="4A5F19C5">
      <w:pPr>
        <w:rPr>
          <w:rFonts w:ascii="Arial" w:eastAsia="Calibri" w:hAnsi="Arial" w:cs="Arial"/>
        </w:rPr>
      </w:pPr>
      <w:r w:rsidRPr="00163271">
        <w:rPr>
          <w:rFonts w:ascii="Arial" w:eastAsia="Arial" w:hAnsi="Arial" w:cs="Arial"/>
        </w:rPr>
        <w:t>You can trace introduced predators with tracking tunnels. Tracking tunnels are plastic tunnels with bait, ink pads</w:t>
      </w:r>
      <w:r w:rsidR="003944EA" w:rsidRPr="00163271">
        <w:rPr>
          <w:rFonts w:ascii="Arial" w:eastAsia="Arial" w:hAnsi="Arial" w:cs="Arial"/>
        </w:rPr>
        <w:t>,</w:t>
      </w:r>
      <w:r w:rsidRPr="00163271">
        <w:rPr>
          <w:rFonts w:ascii="Arial" w:eastAsia="Arial" w:hAnsi="Arial" w:cs="Arial"/>
        </w:rPr>
        <w:t xml:space="preserve"> and paper/ card inside them designed to collect evidence of introduced predators. Introduced predators are tempted </w:t>
      </w:r>
      <w:r w:rsidR="003944EA" w:rsidRPr="00163271">
        <w:rPr>
          <w:rFonts w:ascii="Arial" w:eastAsia="Arial" w:hAnsi="Arial" w:cs="Arial"/>
        </w:rPr>
        <w:t>into</w:t>
      </w:r>
      <w:r w:rsidRPr="00163271">
        <w:rPr>
          <w:rFonts w:ascii="Arial" w:eastAsia="Arial" w:hAnsi="Arial" w:cs="Arial"/>
        </w:rPr>
        <w:t xml:space="preserve"> the tunnel to get the bait, step on the ink</w:t>
      </w:r>
      <w:r w:rsidR="003944EA" w:rsidRPr="00163271">
        <w:rPr>
          <w:rFonts w:ascii="Arial" w:eastAsia="Arial" w:hAnsi="Arial" w:cs="Arial"/>
        </w:rPr>
        <w:t>,</w:t>
      </w:r>
      <w:r w:rsidRPr="00163271">
        <w:rPr>
          <w:rFonts w:ascii="Arial" w:eastAsia="Arial" w:hAnsi="Arial" w:cs="Arial"/>
        </w:rPr>
        <w:t xml:space="preserve"> and leave their footprints behind. The ink footprints can be used to identify which animals have been in the tunnel</w:t>
      </w:r>
      <w:r w:rsidR="70CFA831" w:rsidRPr="00163271">
        <w:rPr>
          <w:rFonts w:ascii="Arial" w:eastAsia="Arial" w:hAnsi="Arial" w:cs="Arial"/>
        </w:rPr>
        <w:t xml:space="preserve">. </w:t>
      </w:r>
      <w:r w:rsidR="5FDDBAE1" w:rsidRPr="00163271">
        <w:rPr>
          <w:rFonts w:ascii="Arial" w:eastAsia="Arial" w:hAnsi="Arial" w:cs="Arial"/>
        </w:rPr>
        <w:t xml:space="preserve">Find a parent, </w:t>
      </w:r>
      <w:r w:rsidR="005E7957" w:rsidRPr="00163271">
        <w:rPr>
          <w:rFonts w:ascii="Arial" w:eastAsia="Arial" w:hAnsi="Arial" w:cs="Arial"/>
        </w:rPr>
        <w:t>sibling,</w:t>
      </w:r>
      <w:r w:rsidR="5FDDBAE1" w:rsidRPr="00163271">
        <w:rPr>
          <w:rFonts w:ascii="Arial" w:eastAsia="Arial" w:hAnsi="Arial" w:cs="Arial"/>
        </w:rPr>
        <w:t xml:space="preserve"> or friend to </w:t>
      </w:r>
      <w:r w:rsidR="00F1478B" w:rsidRPr="00163271">
        <w:rPr>
          <w:rFonts w:ascii="Arial" w:eastAsia="Arial" w:hAnsi="Arial" w:cs="Arial"/>
        </w:rPr>
        <w:t>carefull</w:t>
      </w:r>
      <w:r w:rsidR="18742B23" w:rsidRPr="00163271">
        <w:rPr>
          <w:rFonts w:ascii="Arial" w:eastAsia="Arial" w:hAnsi="Arial" w:cs="Arial"/>
        </w:rPr>
        <w:t>y</w:t>
      </w:r>
      <w:r w:rsidR="406A56EB" w:rsidRPr="00163271">
        <w:rPr>
          <w:rFonts w:ascii="Arial" w:eastAsia="Arial" w:hAnsi="Arial" w:cs="Arial"/>
        </w:rPr>
        <w:t xml:space="preserve"> read the instructions and </w:t>
      </w:r>
      <w:r w:rsidR="18742B23" w:rsidRPr="00163271">
        <w:rPr>
          <w:rFonts w:ascii="Arial" w:eastAsia="Arial" w:hAnsi="Arial" w:cs="Arial"/>
        </w:rPr>
        <w:t>gather</w:t>
      </w:r>
      <w:r w:rsidR="406A56EB" w:rsidRPr="00163271">
        <w:rPr>
          <w:rFonts w:ascii="Arial" w:eastAsia="Arial" w:hAnsi="Arial" w:cs="Arial"/>
        </w:rPr>
        <w:t xml:space="preserve"> the materials to </w:t>
      </w:r>
      <w:r w:rsidR="18742B23" w:rsidRPr="00163271">
        <w:rPr>
          <w:rFonts w:ascii="Arial" w:eastAsia="Arial" w:hAnsi="Arial" w:cs="Arial"/>
        </w:rPr>
        <w:t>build</w:t>
      </w:r>
      <w:r w:rsidR="406A56EB" w:rsidRPr="00163271">
        <w:rPr>
          <w:rFonts w:ascii="Arial" w:eastAsia="Arial" w:hAnsi="Arial" w:cs="Arial"/>
        </w:rPr>
        <w:t xml:space="preserve"> a tracking tunnel</w:t>
      </w:r>
      <w:r w:rsidR="00F1478B" w:rsidRPr="00163271">
        <w:rPr>
          <w:rFonts w:ascii="Arial" w:eastAsia="Arial" w:hAnsi="Arial" w:cs="Arial"/>
        </w:rPr>
        <w:t xml:space="preserve"> with you</w:t>
      </w:r>
      <w:r w:rsidR="406A56EB" w:rsidRPr="00163271">
        <w:rPr>
          <w:rFonts w:ascii="Arial" w:eastAsia="Arial" w:hAnsi="Arial" w:cs="Arial"/>
        </w:rPr>
        <w:t xml:space="preserve">. </w:t>
      </w:r>
      <w:r w:rsidR="6222FA71" w:rsidRPr="00163271">
        <w:rPr>
          <w:rFonts w:ascii="Arial" w:eastAsia="Arial" w:hAnsi="Arial" w:cs="Arial"/>
        </w:rPr>
        <w:t xml:space="preserve">Engineers, </w:t>
      </w:r>
      <w:r w:rsidR="00F1478B" w:rsidRPr="00163271">
        <w:rPr>
          <w:rFonts w:ascii="Arial" w:eastAsia="Arial" w:hAnsi="Arial" w:cs="Arial"/>
        </w:rPr>
        <w:t>innovators,</w:t>
      </w:r>
      <w:r w:rsidR="6222FA71" w:rsidRPr="00163271">
        <w:rPr>
          <w:rFonts w:ascii="Arial" w:eastAsia="Arial" w:hAnsi="Arial" w:cs="Arial"/>
        </w:rPr>
        <w:t xml:space="preserve"> and creatives always start with a p</w:t>
      </w:r>
      <w:r w:rsidR="2B66F88C" w:rsidRPr="00163271">
        <w:rPr>
          <w:rFonts w:ascii="Arial" w:eastAsia="Arial" w:hAnsi="Arial" w:cs="Arial"/>
        </w:rPr>
        <w:t>roblem they want to resolve. They then design solutions after investigating the problem and before they begin the construction of a ‘prototype’.</w:t>
      </w:r>
      <w:r w:rsidR="6222FA71" w:rsidRPr="00163271">
        <w:rPr>
          <w:rFonts w:ascii="Arial" w:eastAsia="Arial" w:hAnsi="Arial" w:cs="Arial"/>
        </w:rPr>
        <w:t xml:space="preserve"> </w:t>
      </w:r>
    </w:p>
    <w:p w14:paraId="4C0D73DA" w14:textId="0D2750DA" w:rsidR="00635EED" w:rsidRPr="00163271" w:rsidRDefault="4A5F19C5" w:rsidP="00F1478B">
      <w:pPr>
        <w:spacing w:after="0"/>
        <w:rPr>
          <w:rFonts w:ascii="Arial" w:eastAsia="Calibri" w:hAnsi="Arial" w:cs="Arial"/>
        </w:rPr>
      </w:pPr>
      <w:r w:rsidRPr="00163271">
        <w:rPr>
          <w:rFonts w:ascii="Arial" w:eastAsia="Arial" w:hAnsi="Arial" w:cs="Arial"/>
          <w:b/>
          <w:bCs/>
        </w:rPr>
        <w:t>Before</w:t>
      </w:r>
      <w:r w:rsidR="402F7891" w:rsidRPr="00163271">
        <w:rPr>
          <w:rFonts w:ascii="Arial" w:eastAsia="Arial" w:hAnsi="Arial" w:cs="Arial"/>
          <w:b/>
          <w:bCs/>
        </w:rPr>
        <w:t xml:space="preserve"> you start </w:t>
      </w:r>
      <w:r w:rsidRPr="00163271">
        <w:rPr>
          <w:rFonts w:ascii="Arial" w:eastAsia="Arial" w:hAnsi="Arial" w:cs="Arial"/>
          <w:b/>
          <w:bCs/>
        </w:rPr>
        <w:t xml:space="preserve">designing </w:t>
      </w:r>
      <w:r w:rsidR="56B3E1C0" w:rsidRPr="00163271">
        <w:rPr>
          <w:rFonts w:ascii="Arial" w:eastAsia="Arial" w:hAnsi="Arial" w:cs="Arial"/>
          <w:b/>
          <w:bCs/>
        </w:rPr>
        <w:t xml:space="preserve">your </w:t>
      </w:r>
      <w:r w:rsidR="6222FA71" w:rsidRPr="00163271">
        <w:rPr>
          <w:rFonts w:ascii="Arial" w:eastAsia="Arial" w:hAnsi="Arial" w:cs="Arial"/>
          <w:b/>
          <w:bCs/>
        </w:rPr>
        <w:t>tracking</w:t>
      </w:r>
      <w:r w:rsidR="56B3E1C0" w:rsidRPr="00163271">
        <w:rPr>
          <w:rFonts w:ascii="Arial" w:eastAsia="Arial" w:hAnsi="Arial" w:cs="Arial"/>
          <w:b/>
          <w:bCs/>
        </w:rPr>
        <w:t xml:space="preserve"> tunnel</w:t>
      </w:r>
      <w:r w:rsidR="402F7891" w:rsidRPr="00163271">
        <w:rPr>
          <w:rFonts w:ascii="Arial" w:eastAsia="Arial" w:hAnsi="Arial" w:cs="Arial"/>
          <w:b/>
          <w:bCs/>
        </w:rPr>
        <w:t xml:space="preserve"> consider the following:</w:t>
      </w:r>
    </w:p>
    <w:p w14:paraId="1B6B910A" w14:textId="76231E46" w:rsidR="3B7AF147" w:rsidRPr="00163271" w:rsidRDefault="402F7891" w:rsidP="00E62554">
      <w:pPr>
        <w:pStyle w:val="ListParagraph"/>
        <w:numPr>
          <w:ilvl w:val="0"/>
          <w:numId w:val="34"/>
        </w:numPr>
        <w:rPr>
          <w:rFonts w:ascii="Arial" w:eastAsiaTheme="minorEastAsia" w:hAnsi="Arial" w:cs="Arial"/>
        </w:rPr>
      </w:pPr>
      <w:r w:rsidRPr="00163271">
        <w:rPr>
          <w:rFonts w:ascii="Arial" w:eastAsia="Arial" w:hAnsi="Arial" w:cs="Arial"/>
        </w:rPr>
        <w:t>The tunnel should be waterproof in case of rain, made of something light but strong and big enough for a ferret but not big enough for a cat to get through</w:t>
      </w:r>
    </w:p>
    <w:p w14:paraId="14110038" w14:textId="2159EB34" w:rsidR="3B7AF147" w:rsidRPr="00163271" w:rsidRDefault="402F7891" w:rsidP="00E62554">
      <w:pPr>
        <w:pStyle w:val="ListParagraph"/>
        <w:numPr>
          <w:ilvl w:val="0"/>
          <w:numId w:val="34"/>
        </w:numPr>
        <w:rPr>
          <w:rFonts w:ascii="Arial" w:hAnsi="Arial" w:cs="Arial"/>
        </w:rPr>
      </w:pPr>
      <w:r w:rsidRPr="00163271">
        <w:rPr>
          <w:rFonts w:ascii="Arial" w:eastAsia="Arial" w:hAnsi="Arial" w:cs="Arial"/>
        </w:rPr>
        <w:t xml:space="preserve">It should also be weighed or pegged </w:t>
      </w:r>
      <w:r w:rsidR="00F1478B" w:rsidRPr="00163271">
        <w:rPr>
          <w:rFonts w:ascii="Arial" w:eastAsia="Arial" w:hAnsi="Arial" w:cs="Arial"/>
        </w:rPr>
        <w:t>down,</w:t>
      </w:r>
      <w:r w:rsidRPr="00163271">
        <w:rPr>
          <w:rFonts w:ascii="Arial" w:eastAsia="Arial" w:hAnsi="Arial" w:cs="Arial"/>
        </w:rPr>
        <w:t xml:space="preserve"> so it doesn’t blow away.</w:t>
      </w:r>
    </w:p>
    <w:p w14:paraId="46497893" w14:textId="5E0307CE" w:rsidR="2C976041" w:rsidRPr="00163271" w:rsidRDefault="402F7891" w:rsidP="00E62554">
      <w:pPr>
        <w:pStyle w:val="ListParagraph"/>
        <w:numPr>
          <w:ilvl w:val="0"/>
          <w:numId w:val="34"/>
        </w:numPr>
        <w:rPr>
          <w:rFonts w:ascii="Arial" w:hAnsi="Arial" w:cs="Arial"/>
        </w:rPr>
      </w:pPr>
      <w:r w:rsidRPr="00163271">
        <w:rPr>
          <w:rFonts w:ascii="Arial" w:eastAsia="Arial" w:hAnsi="Arial" w:cs="Arial"/>
        </w:rPr>
        <w:t>Make sure your tunnel is the same width. If using milk containers, cut them and align to make all the same width.</w:t>
      </w:r>
    </w:p>
    <w:p w14:paraId="05DDA409" w14:textId="4F150B9E" w:rsidR="2C976041" w:rsidRPr="00163271" w:rsidRDefault="402F7891" w:rsidP="00E62554">
      <w:pPr>
        <w:pStyle w:val="ListParagraph"/>
        <w:numPr>
          <w:ilvl w:val="0"/>
          <w:numId w:val="34"/>
        </w:numPr>
        <w:rPr>
          <w:rFonts w:ascii="Arial" w:hAnsi="Arial" w:cs="Arial"/>
        </w:rPr>
      </w:pPr>
      <w:r w:rsidRPr="00163271">
        <w:rPr>
          <w:rFonts w:ascii="Arial" w:eastAsia="Arial" w:hAnsi="Arial" w:cs="Arial"/>
        </w:rPr>
        <w:t xml:space="preserve">Tracking tunnels can be placed in different areas of your green space to detect what is living in those areas. </w:t>
      </w:r>
    </w:p>
    <w:p w14:paraId="3ECA47E3" w14:textId="6D0C98A1" w:rsidR="402F7891" w:rsidRPr="00163271" w:rsidRDefault="402F7891" w:rsidP="00E62554">
      <w:pPr>
        <w:pStyle w:val="ListParagraph"/>
        <w:numPr>
          <w:ilvl w:val="0"/>
          <w:numId w:val="34"/>
        </w:numPr>
        <w:rPr>
          <w:rFonts w:ascii="Arial" w:hAnsi="Arial" w:cs="Arial"/>
        </w:rPr>
      </w:pPr>
      <w:r w:rsidRPr="00163271">
        <w:rPr>
          <w:rFonts w:ascii="Arial" w:eastAsia="Arial" w:hAnsi="Arial" w:cs="Arial"/>
        </w:rPr>
        <w:t xml:space="preserve">Human scent </w:t>
      </w:r>
      <w:r w:rsidR="00CB4A41" w:rsidRPr="00163271">
        <w:rPr>
          <w:rFonts w:ascii="Arial" w:eastAsia="Arial" w:hAnsi="Arial" w:cs="Arial"/>
        </w:rPr>
        <w:t xml:space="preserve">(your smell!) </w:t>
      </w:r>
      <w:r w:rsidRPr="00163271">
        <w:rPr>
          <w:rFonts w:ascii="Arial" w:eastAsia="Arial" w:hAnsi="Arial" w:cs="Arial"/>
        </w:rPr>
        <w:t>can be a deterrent for some introduced predators – wear gloves when putting the bait into the tracking tunnel.</w:t>
      </w:r>
    </w:p>
    <w:p w14:paraId="3B22607E" w14:textId="77777777" w:rsidR="00635EED" w:rsidRPr="00163271" w:rsidRDefault="00635EED" w:rsidP="00635EED">
      <w:pPr>
        <w:pStyle w:val="GH2"/>
        <w:rPr>
          <w:rFonts w:ascii="Arial" w:hAnsi="Arial" w:cs="Arial"/>
          <w:lang w:val="en-NZ"/>
        </w:rPr>
      </w:pPr>
      <w:r w:rsidRPr="00163271">
        <w:rPr>
          <w:rFonts w:ascii="Arial" w:hAnsi="Arial" w:cs="Arial"/>
          <w:lang w:val="en-NZ"/>
        </w:rPr>
        <w:t>Your task:</w:t>
      </w:r>
    </w:p>
    <w:p w14:paraId="30DC83A3" w14:textId="18E53587" w:rsidR="00635EED" w:rsidRPr="00163271" w:rsidRDefault="1604EE01" w:rsidP="00635EED">
      <w:pPr>
        <w:rPr>
          <w:rFonts w:ascii="Arial" w:hAnsi="Arial" w:cs="Arial"/>
        </w:rPr>
      </w:pPr>
      <w:r w:rsidRPr="00163271">
        <w:rPr>
          <w:rFonts w:ascii="Arial" w:hAnsi="Arial" w:cs="Arial"/>
          <w:b/>
        </w:rPr>
        <w:t>Read</w:t>
      </w:r>
      <w:r w:rsidRPr="00163271">
        <w:rPr>
          <w:rFonts w:ascii="Arial" w:hAnsi="Arial" w:cs="Arial"/>
        </w:rPr>
        <w:t xml:space="preserve"> the instructions of how to build your own backyard </w:t>
      </w:r>
      <w:r w:rsidR="67DC2576" w:rsidRPr="00163271">
        <w:rPr>
          <w:rFonts w:ascii="Arial" w:hAnsi="Arial" w:cs="Arial"/>
        </w:rPr>
        <w:t xml:space="preserve">tracking tunnel. </w:t>
      </w:r>
      <w:r w:rsidR="680A51E8" w:rsidRPr="00163271">
        <w:rPr>
          <w:rFonts w:ascii="Arial" w:hAnsi="Arial" w:cs="Arial"/>
        </w:rPr>
        <w:t xml:space="preserve">See website </w:t>
      </w:r>
      <w:hyperlink r:id="rId124">
        <w:r w:rsidR="680A51E8" w:rsidRPr="00163271">
          <w:rPr>
            <w:rStyle w:val="Hyperlink"/>
            <w:rFonts w:ascii="Arial" w:hAnsi="Arial" w:cs="Arial"/>
          </w:rPr>
          <w:t>https://www.doc.govt.nz/pest-detective</w:t>
        </w:r>
      </w:hyperlink>
      <w:r w:rsidR="680A51E8" w:rsidRPr="00163271">
        <w:rPr>
          <w:rFonts w:ascii="Arial" w:hAnsi="Arial" w:cs="Arial"/>
        </w:rPr>
        <w:t xml:space="preserve"> or read </w:t>
      </w:r>
      <w:r w:rsidR="003B5E95" w:rsidRPr="00163271">
        <w:rPr>
          <w:rFonts w:ascii="Arial" w:hAnsi="Arial" w:cs="Arial"/>
        </w:rPr>
        <w:t xml:space="preserve">the adapted </w:t>
      </w:r>
      <w:r w:rsidR="680A51E8" w:rsidRPr="00163271">
        <w:rPr>
          <w:rFonts w:ascii="Arial" w:hAnsi="Arial" w:cs="Arial"/>
        </w:rPr>
        <w:t>text below:</w:t>
      </w:r>
    </w:p>
    <w:p w14:paraId="5D4FCD4C" w14:textId="43F4DAA4" w:rsidR="53E84BBA" w:rsidRPr="00163271" w:rsidRDefault="00D94EEE" w:rsidP="00D94EEE">
      <w:pPr>
        <w:rPr>
          <w:rFonts w:ascii="Arial" w:hAnsi="Arial" w:cs="Arial"/>
          <w:b/>
          <w:bCs/>
        </w:rPr>
      </w:pPr>
      <w:r w:rsidRPr="00163271">
        <w:rPr>
          <w:rFonts w:ascii="Arial" w:hAnsi="Arial" w:cs="Arial"/>
          <w:b/>
          <w:bCs/>
        </w:rPr>
        <w:lastRenderedPageBreak/>
        <w:t>Instructions</w:t>
      </w:r>
    </w:p>
    <w:p w14:paraId="492CFB22" w14:textId="4618DDDC" w:rsidR="00D94EEE" w:rsidRPr="00163271" w:rsidRDefault="00D94EEE" w:rsidP="00D94EEE">
      <w:pPr>
        <w:rPr>
          <w:rFonts w:ascii="Arial" w:hAnsi="Arial" w:cs="Arial"/>
        </w:rPr>
      </w:pPr>
      <w:r w:rsidRPr="00163271">
        <w:rPr>
          <w:rFonts w:ascii="Arial" w:hAnsi="Arial" w:cs="Arial"/>
        </w:rPr>
        <w:t xml:space="preserve">Department of Conservation rangers use tracking tunnels to record </w:t>
      </w:r>
      <w:r w:rsidR="00D30021" w:rsidRPr="00163271">
        <w:rPr>
          <w:rFonts w:ascii="Arial" w:hAnsi="Arial" w:cs="Arial"/>
        </w:rPr>
        <w:t>the movements of</w:t>
      </w:r>
      <w:r w:rsidRPr="00163271">
        <w:rPr>
          <w:rFonts w:ascii="Arial" w:hAnsi="Arial" w:cs="Arial"/>
        </w:rPr>
        <w:t xml:space="preserve"> </w:t>
      </w:r>
      <w:r w:rsidR="00D30021" w:rsidRPr="00163271">
        <w:rPr>
          <w:rFonts w:ascii="Arial" w:hAnsi="Arial" w:cs="Arial"/>
        </w:rPr>
        <w:t xml:space="preserve">small animals. Pests like tunnels </w:t>
      </w:r>
      <w:r w:rsidR="002627BE" w:rsidRPr="00163271">
        <w:rPr>
          <w:rFonts w:ascii="Arial" w:hAnsi="Arial" w:cs="Arial"/>
        </w:rPr>
        <w:t>and by stepping on the ink pad they leave an easy track to follow to see were they feed, and what types of pests they are.</w:t>
      </w:r>
      <w:r w:rsidR="00D30021" w:rsidRPr="00163271">
        <w:rPr>
          <w:rFonts w:ascii="Arial" w:hAnsi="Arial" w:cs="Arial"/>
        </w:rPr>
        <w:t xml:space="preserve"> </w:t>
      </w:r>
    </w:p>
    <w:p w14:paraId="047C023E" w14:textId="632FDF89" w:rsidR="002018CB" w:rsidRPr="00163271" w:rsidRDefault="002018CB" w:rsidP="00DD448A">
      <w:pPr>
        <w:spacing w:after="0"/>
        <w:rPr>
          <w:rFonts w:ascii="Arial" w:hAnsi="Arial" w:cs="Arial"/>
        </w:rPr>
      </w:pPr>
      <w:r w:rsidRPr="00163271">
        <w:rPr>
          <w:rFonts w:ascii="Arial" w:hAnsi="Arial" w:cs="Arial"/>
        </w:rPr>
        <w:t>Planning:</w:t>
      </w:r>
    </w:p>
    <w:p w14:paraId="4907795C" w14:textId="15EEE0E2" w:rsidR="002627BE" w:rsidRPr="00163271" w:rsidRDefault="00D67421" w:rsidP="00E62554">
      <w:pPr>
        <w:pStyle w:val="ListParagraph"/>
        <w:numPr>
          <w:ilvl w:val="0"/>
          <w:numId w:val="35"/>
        </w:numPr>
        <w:rPr>
          <w:rFonts w:ascii="Arial" w:hAnsi="Arial" w:cs="Arial"/>
        </w:rPr>
      </w:pPr>
      <w:r w:rsidRPr="00163271">
        <w:rPr>
          <w:rFonts w:ascii="Arial" w:hAnsi="Arial" w:cs="Arial"/>
        </w:rPr>
        <w:t xml:space="preserve">Look around your green space and </w:t>
      </w:r>
      <w:r w:rsidR="00154B54" w:rsidRPr="00163271">
        <w:rPr>
          <w:rFonts w:ascii="Arial" w:hAnsi="Arial" w:cs="Arial"/>
        </w:rPr>
        <w:t>identify</w:t>
      </w:r>
      <w:r w:rsidRPr="00163271">
        <w:rPr>
          <w:rFonts w:ascii="Arial" w:hAnsi="Arial" w:cs="Arial"/>
        </w:rPr>
        <w:t xml:space="preserve"> some different spots </w:t>
      </w:r>
      <w:r w:rsidR="00154B54" w:rsidRPr="00163271">
        <w:rPr>
          <w:rFonts w:ascii="Arial" w:hAnsi="Arial" w:cs="Arial"/>
        </w:rPr>
        <w:t>where you will put</w:t>
      </w:r>
      <w:r w:rsidRPr="00163271">
        <w:rPr>
          <w:rFonts w:ascii="Arial" w:hAnsi="Arial" w:cs="Arial"/>
        </w:rPr>
        <w:t xml:space="preserve"> your tracking tunnel. Think about the critters that might </w:t>
      </w:r>
      <w:r w:rsidR="007012C9" w:rsidRPr="00163271">
        <w:rPr>
          <w:rFonts w:ascii="Arial" w:hAnsi="Arial" w:cs="Arial"/>
        </w:rPr>
        <w:t xml:space="preserve">be there and where they might live, use for food, or walk around in. </w:t>
      </w:r>
    </w:p>
    <w:p w14:paraId="20500C4E" w14:textId="6A634CE0" w:rsidR="007012C9" w:rsidRPr="00163271" w:rsidRDefault="00154B54" w:rsidP="00E62554">
      <w:pPr>
        <w:pStyle w:val="ListParagraph"/>
        <w:numPr>
          <w:ilvl w:val="0"/>
          <w:numId w:val="35"/>
        </w:numPr>
        <w:rPr>
          <w:rFonts w:ascii="Arial" w:hAnsi="Arial" w:cs="Arial"/>
        </w:rPr>
      </w:pPr>
      <w:r w:rsidRPr="00163271">
        <w:rPr>
          <w:rFonts w:ascii="Arial" w:hAnsi="Arial" w:cs="Arial"/>
        </w:rPr>
        <w:t>Draw a plan for your tunnel</w:t>
      </w:r>
      <w:r w:rsidR="00A82E45" w:rsidRPr="00163271">
        <w:rPr>
          <w:rFonts w:ascii="Arial" w:hAnsi="Arial" w:cs="Arial"/>
        </w:rPr>
        <w:t>. It can be as easy or fancy as you like. Use your imagination! Consider:</w:t>
      </w:r>
    </w:p>
    <w:p w14:paraId="6D95703B" w14:textId="3569E340" w:rsidR="00A82E45" w:rsidRPr="00163271" w:rsidRDefault="00A82E45" w:rsidP="00E62554">
      <w:pPr>
        <w:pStyle w:val="ListParagraph"/>
        <w:numPr>
          <w:ilvl w:val="1"/>
          <w:numId w:val="18"/>
        </w:numPr>
        <w:rPr>
          <w:rFonts w:ascii="Arial" w:hAnsi="Arial" w:cs="Arial"/>
        </w:rPr>
      </w:pPr>
      <w:r w:rsidRPr="00163271">
        <w:rPr>
          <w:rFonts w:ascii="Arial" w:hAnsi="Arial" w:cs="Arial"/>
        </w:rPr>
        <w:t>What materials do I have around the house to build a tunnel?</w:t>
      </w:r>
    </w:p>
    <w:p w14:paraId="222BA2EB" w14:textId="55FEBB78" w:rsidR="008A0C37" w:rsidRPr="00163271" w:rsidRDefault="00E93DD0" w:rsidP="00E62554">
      <w:pPr>
        <w:pStyle w:val="ListParagraph"/>
        <w:numPr>
          <w:ilvl w:val="1"/>
          <w:numId w:val="18"/>
        </w:numPr>
        <w:rPr>
          <w:rFonts w:ascii="Arial" w:hAnsi="Arial" w:cs="Arial"/>
        </w:rPr>
      </w:pPr>
      <w:r w:rsidRPr="00163271">
        <w:rPr>
          <w:rFonts w:ascii="Arial" w:hAnsi="Arial" w:cs="Arial"/>
        </w:rPr>
        <w:t>How can I make the tunnel waterproo</w:t>
      </w:r>
      <w:r w:rsidR="00F25A1C" w:rsidRPr="00163271">
        <w:rPr>
          <w:rFonts w:ascii="Arial" w:hAnsi="Arial" w:cs="Arial"/>
        </w:rPr>
        <w:t>f, the right size, shape, and weight?</w:t>
      </w:r>
    </w:p>
    <w:p w14:paraId="29B16546" w14:textId="13C959FA" w:rsidR="00F25A1C" w:rsidRPr="00163271" w:rsidRDefault="00F25A1C" w:rsidP="00E62554">
      <w:pPr>
        <w:pStyle w:val="ListParagraph"/>
        <w:numPr>
          <w:ilvl w:val="1"/>
          <w:numId w:val="18"/>
        </w:numPr>
        <w:rPr>
          <w:rFonts w:ascii="Arial" w:hAnsi="Arial" w:cs="Arial"/>
        </w:rPr>
      </w:pPr>
      <w:r w:rsidRPr="00163271">
        <w:rPr>
          <w:rFonts w:ascii="Arial" w:hAnsi="Arial" w:cs="Arial"/>
        </w:rPr>
        <w:t>What can I use for bait? Do I know what</w:t>
      </w:r>
      <w:r w:rsidR="002018CB" w:rsidRPr="00163271">
        <w:rPr>
          <w:rFonts w:ascii="Arial" w:hAnsi="Arial" w:cs="Arial"/>
        </w:rPr>
        <w:t xml:space="preserve"> the pests like to eat?</w:t>
      </w:r>
    </w:p>
    <w:p w14:paraId="4AF7DB11" w14:textId="0E5B2561" w:rsidR="002018CB" w:rsidRPr="00163271" w:rsidRDefault="002018CB" w:rsidP="00DD448A">
      <w:pPr>
        <w:spacing w:after="0"/>
        <w:rPr>
          <w:rFonts w:ascii="Arial" w:eastAsia="Arial" w:hAnsi="Arial" w:cs="Arial"/>
        </w:rPr>
      </w:pPr>
      <w:r w:rsidRPr="00163271">
        <w:rPr>
          <w:rFonts w:ascii="Arial" w:eastAsia="Arial" w:hAnsi="Arial" w:cs="Arial"/>
        </w:rPr>
        <w:t xml:space="preserve">Collect the items </w:t>
      </w:r>
      <w:r w:rsidR="00A67F64" w:rsidRPr="00163271">
        <w:rPr>
          <w:rFonts w:ascii="Arial" w:eastAsia="Arial" w:hAnsi="Arial" w:cs="Arial"/>
        </w:rPr>
        <w:t>for your tunnel</w:t>
      </w:r>
      <w:r w:rsidR="00C221C6" w:rsidRPr="00163271">
        <w:rPr>
          <w:rFonts w:ascii="Arial" w:eastAsia="Arial" w:hAnsi="Arial" w:cs="Arial"/>
        </w:rPr>
        <w:t xml:space="preserve"> to follow your plan or </w:t>
      </w:r>
      <w:r w:rsidR="004D576A" w:rsidRPr="00163271">
        <w:rPr>
          <w:rFonts w:ascii="Arial" w:eastAsia="Arial" w:hAnsi="Arial" w:cs="Arial"/>
        </w:rPr>
        <w:t>follow these instructions:</w:t>
      </w:r>
    </w:p>
    <w:p w14:paraId="5656E153" w14:textId="16EB743D" w:rsidR="004D576A" w:rsidRPr="00163271" w:rsidRDefault="009F11E4" w:rsidP="00E62554">
      <w:pPr>
        <w:pStyle w:val="ListParagraph"/>
        <w:numPr>
          <w:ilvl w:val="0"/>
          <w:numId w:val="19"/>
        </w:numPr>
        <w:rPr>
          <w:rFonts w:ascii="Arial" w:eastAsia="Arial" w:hAnsi="Arial" w:cs="Arial"/>
        </w:rPr>
      </w:pPr>
      <w:r w:rsidRPr="00163271">
        <w:rPr>
          <w:rFonts w:ascii="Arial" w:eastAsia="Arial" w:hAnsi="Arial" w:cs="Arial"/>
        </w:rPr>
        <w:t>Cut off both ends of the large milk bottles</w:t>
      </w:r>
    </w:p>
    <w:p w14:paraId="123758D4" w14:textId="77777777" w:rsidR="009F11E4" w:rsidRPr="00163271" w:rsidRDefault="009F11E4" w:rsidP="00E62554">
      <w:pPr>
        <w:pStyle w:val="ListParagraph"/>
        <w:numPr>
          <w:ilvl w:val="0"/>
          <w:numId w:val="19"/>
        </w:numPr>
        <w:rPr>
          <w:rFonts w:ascii="Arial" w:eastAsiaTheme="minorEastAsia" w:hAnsi="Arial" w:cs="Arial"/>
        </w:rPr>
      </w:pPr>
      <w:r w:rsidRPr="00163271">
        <w:rPr>
          <w:rFonts w:ascii="Arial" w:eastAsia="Arial" w:hAnsi="Arial" w:cs="Arial"/>
        </w:rPr>
        <w:t>Slide one bottle into the other.</w:t>
      </w:r>
    </w:p>
    <w:p w14:paraId="70576B9E" w14:textId="77777777" w:rsidR="009F11E4" w:rsidRPr="00163271" w:rsidRDefault="009F11E4" w:rsidP="00E62554">
      <w:pPr>
        <w:pStyle w:val="ListParagraph"/>
        <w:numPr>
          <w:ilvl w:val="0"/>
          <w:numId w:val="19"/>
        </w:numPr>
        <w:rPr>
          <w:rFonts w:ascii="Arial" w:eastAsiaTheme="minorEastAsia" w:hAnsi="Arial" w:cs="Arial"/>
        </w:rPr>
      </w:pPr>
      <w:r w:rsidRPr="00163271">
        <w:rPr>
          <w:rFonts w:ascii="Arial" w:eastAsia="Arial" w:hAnsi="Arial" w:cs="Arial"/>
        </w:rPr>
        <w:t>Slide in a piece of wood for a base.</w:t>
      </w:r>
    </w:p>
    <w:p w14:paraId="64C88BD9" w14:textId="6204FC43" w:rsidR="009F11E4" w:rsidRPr="00163271" w:rsidRDefault="009F11E4" w:rsidP="00E62554">
      <w:pPr>
        <w:pStyle w:val="ListParagraph"/>
        <w:numPr>
          <w:ilvl w:val="0"/>
          <w:numId w:val="19"/>
        </w:numPr>
        <w:rPr>
          <w:rFonts w:ascii="Arial" w:eastAsiaTheme="minorEastAsia" w:hAnsi="Arial" w:cs="Arial"/>
        </w:rPr>
      </w:pPr>
      <w:r w:rsidRPr="00163271">
        <w:rPr>
          <w:rFonts w:ascii="Arial" w:eastAsia="Arial" w:hAnsi="Arial" w:cs="Arial"/>
        </w:rPr>
        <w:t>Darken the tunnel by wrapping it in polythene</w:t>
      </w:r>
      <w:r w:rsidR="008057E1" w:rsidRPr="00163271">
        <w:rPr>
          <w:rFonts w:ascii="Arial" w:eastAsia="Arial" w:hAnsi="Arial" w:cs="Arial"/>
        </w:rPr>
        <w:t xml:space="preserve"> (or masking tape etc)</w:t>
      </w:r>
      <w:r w:rsidRPr="00163271">
        <w:rPr>
          <w:rFonts w:ascii="Arial" w:eastAsia="Arial" w:hAnsi="Arial" w:cs="Arial"/>
        </w:rPr>
        <w:t>.</w:t>
      </w:r>
    </w:p>
    <w:p w14:paraId="7CAA02FB" w14:textId="77777777" w:rsidR="009F11E4" w:rsidRPr="00163271" w:rsidRDefault="009F11E4" w:rsidP="00E62554">
      <w:pPr>
        <w:pStyle w:val="ListParagraph"/>
        <w:numPr>
          <w:ilvl w:val="0"/>
          <w:numId w:val="19"/>
        </w:numPr>
        <w:rPr>
          <w:rFonts w:ascii="Arial" w:eastAsiaTheme="minorEastAsia" w:hAnsi="Arial" w:cs="Arial"/>
        </w:rPr>
      </w:pPr>
      <w:r w:rsidRPr="00163271">
        <w:rPr>
          <w:rFonts w:ascii="Arial" w:eastAsia="Arial" w:hAnsi="Arial" w:cs="Arial"/>
        </w:rPr>
        <w:t>Soak a sponge in red food colouring and place it on the plastic tray.</w:t>
      </w:r>
    </w:p>
    <w:p w14:paraId="214160C1" w14:textId="77777777" w:rsidR="009F11E4" w:rsidRPr="00163271" w:rsidRDefault="009F11E4" w:rsidP="00E62554">
      <w:pPr>
        <w:pStyle w:val="ListParagraph"/>
        <w:numPr>
          <w:ilvl w:val="0"/>
          <w:numId w:val="19"/>
        </w:numPr>
        <w:rPr>
          <w:rFonts w:ascii="Arial" w:eastAsiaTheme="minorEastAsia" w:hAnsi="Arial" w:cs="Arial"/>
        </w:rPr>
      </w:pPr>
      <w:r w:rsidRPr="00163271">
        <w:rPr>
          <w:rFonts w:ascii="Arial" w:eastAsia="Arial" w:hAnsi="Arial" w:cs="Arial"/>
        </w:rPr>
        <w:t>Put some bait on a leaf and place it in the middle of the sponge. Use peanut butter for rats and mice and raw meat for mustelids like stoats.</w:t>
      </w:r>
    </w:p>
    <w:p w14:paraId="0F35B141" w14:textId="276AE7B9" w:rsidR="009F11E4" w:rsidRPr="00163271" w:rsidRDefault="009F11E4" w:rsidP="00E62554">
      <w:pPr>
        <w:pStyle w:val="ListParagraph"/>
        <w:numPr>
          <w:ilvl w:val="0"/>
          <w:numId w:val="19"/>
        </w:numPr>
        <w:ind w:right="-90"/>
        <w:rPr>
          <w:rFonts w:ascii="Arial" w:eastAsiaTheme="minorEastAsia" w:hAnsi="Arial" w:cs="Arial"/>
        </w:rPr>
      </w:pPr>
      <w:r w:rsidRPr="00163271">
        <w:rPr>
          <w:rFonts w:ascii="Arial" w:eastAsia="Arial" w:hAnsi="Arial" w:cs="Arial"/>
        </w:rPr>
        <w:t xml:space="preserve">Place the tray in the middle of the tunnel and sheets of paper </w:t>
      </w:r>
      <w:r w:rsidR="00DD448A" w:rsidRPr="00163271">
        <w:rPr>
          <w:rFonts w:ascii="Arial" w:eastAsia="Arial" w:hAnsi="Arial" w:cs="Arial"/>
        </w:rPr>
        <w:t xml:space="preserve">inside </w:t>
      </w:r>
      <w:r w:rsidRPr="00163271">
        <w:rPr>
          <w:rFonts w:ascii="Arial" w:eastAsia="Arial" w:hAnsi="Arial" w:cs="Arial"/>
        </w:rPr>
        <w:t>at both ends.</w:t>
      </w:r>
    </w:p>
    <w:p w14:paraId="31F6F803" w14:textId="757895F8" w:rsidR="00DD448A" w:rsidRPr="00163271" w:rsidRDefault="00DD448A" w:rsidP="00A05BBA">
      <w:pPr>
        <w:spacing w:after="0"/>
        <w:rPr>
          <w:rFonts w:ascii="Arial" w:eastAsia="Arial" w:hAnsi="Arial" w:cs="Arial"/>
        </w:rPr>
      </w:pPr>
      <w:r w:rsidRPr="00163271">
        <w:rPr>
          <w:rFonts w:ascii="Arial" w:eastAsia="Arial" w:hAnsi="Arial" w:cs="Arial"/>
        </w:rPr>
        <w:t>Use your tunnel:</w:t>
      </w:r>
    </w:p>
    <w:p w14:paraId="0B0E75A7" w14:textId="06E86865" w:rsidR="00A05BBA" w:rsidRPr="00163271" w:rsidRDefault="00DD448A" w:rsidP="00A73765">
      <w:pPr>
        <w:pStyle w:val="ListParagraph"/>
        <w:numPr>
          <w:ilvl w:val="0"/>
          <w:numId w:val="3"/>
        </w:numPr>
        <w:rPr>
          <w:rFonts w:ascii="Arial" w:eastAsiaTheme="minorEastAsia" w:hAnsi="Arial" w:cs="Arial"/>
          <w:color w:val="575757"/>
        </w:rPr>
      </w:pPr>
      <w:r w:rsidRPr="00163271">
        <w:rPr>
          <w:rFonts w:ascii="Arial" w:eastAsia="Arial" w:hAnsi="Arial" w:cs="Arial"/>
        </w:rPr>
        <w:t xml:space="preserve">Put your tunnel in one of the </w:t>
      </w:r>
      <w:r w:rsidR="00A05BBA" w:rsidRPr="00163271">
        <w:rPr>
          <w:rFonts w:ascii="Arial" w:eastAsia="Arial" w:hAnsi="Arial" w:cs="Arial"/>
        </w:rPr>
        <w:t>spots you have identified. You can hold your tunnel in place make the piece of wire into a U shape and place it over your tunnel and into the ground</w:t>
      </w:r>
      <w:r w:rsidR="00A05BBA" w:rsidRPr="00163271">
        <w:rPr>
          <w:rFonts w:ascii="Arial" w:eastAsia="Arial" w:hAnsi="Arial" w:cs="Arial"/>
          <w:color w:val="575757"/>
        </w:rPr>
        <w:t>.</w:t>
      </w:r>
    </w:p>
    <w:p w14:paraId="7601F68E" w14:textId="6CE54937" w:rsidR="00A05BBA" w:rsidRPr="00163271" w:rsidRDefault="00A05BBA" w:rsidP="00A73765">
      <w:pPr>
        <w:pStyle w:val="ListParagraph"/>
        <w:numPr>
          <w:ilvl w:val="0"/>
          <w:numId w:val="3"/>
        </w:numPr>
        <w:rPr>
          <w:rFonts w:ascii="Arial" w:eastAsia="Arial" w:hAnsi="Arial" w:cs="Arial"/>
        </w:rPr>
      </w:pPr>
      <w:r w:rsidRPr="00163271">
        <w:rPr>
          <w:rFonts w:ascii="Arial" w:eastAsia="Arial" w:hAnsi="Arial" w:cs="Arial"/>
        </w:rPr>
        <w:t xml:space="preserve">Check the paper each morning for </w:t>
      </w:r>
      <w:r w:rsidR="0039154B" w:rsidRPr="00163271">
        <w:rPr>
          <w:rFonts w:ascii="Arial" w:eastAsia="Arial" w:hAnsi="Arial" w:cs="Arial"/>
        </w:rPr>
        <w:t xml:space="preserve">footprints. You may need to add new bait and food colouring. </w:t>
      </w:r>
      <w:r w:rsidR="001E1553" w:rsidRPr="00163271">
        <w:rPr>
          <w:rFonts w:ascii="Arial" w:eastAsia="Arial" w:hAnsi="Arial" w:cs="Arial"/>
        </w:rPr>
        <w:t>After 4–5 days you should have a good idea what small animals are around.</w:t>
      </w:r>
    </w:p>
    <w:p w14:paraId="187C944E" w14:textId="67845CB8" w:rsidR="001E1553" w:rsidRPr="00163271" w:rsidRDefault="005F592E" w:rsidP="00A73765">
      <w:pPr>
        <w:pStyle w:val="ListParagraph"/>
        <w:numPr>
          <w:ilvl w:val="0"/>
          <w:numId w:val="3"/>
        </w:numPr>
        <w:rPr>
          <w:rFonts w:ascii="Arial" w:eastAsia="Arial" w:hAnsi="Arial" w:cs="Arial"/>
        </w:rPr>
      </w:pPr>
      <w:r w:rsidRPr="00163271">
        <w:rPr>
          <w:rFonts w:ascii="Arial" w:eastAsia="Arial" w:hAnsi="Arial" w:cs="Arial"/>
        </w:rPr>
        <w:t xml:space="preserve">You can try different spots on different nights or try using different bait to see what is popular. Experiment with disguising your tunnel in the roots of a tree or even cover it with sticks. </w:t>
      </w:r>
    </w:p>
    <w:p w14:paraId="08536DE3" w14:textId="1CA4C8AD" w:rsidR="53E84BBA" w:rsidRPr="00163271" w:rsidRDefault="53E84BBA">
      <w:pPr>
        <w:rPr>
          <w:rFonts w:ascii="Arial" w:hAnsi="Arial" w:cs="Arial"/>
        </w:rPr>
      </w:pPr>
      <w:r w:rsidRPr="00163271">
        <w:rPr>
          <w:rFonts w:ascii="Arial" w:eastAsia="Arial" w:hAnsi="Arial" w:cs="Arial"/>
        </w:rPr>
        <w:t>Look at your results and try to work out who is visiting your garden. Is it who you thought you would find?</w:t>
      </w:r>
    </w:p>
    <w:p w14:paraId="40D6C38E" w14:textId="60BE4A7B" w:rsidR="53E84BBA" w:rsidRPr="00163271" w:rsidRDefault="00876D80" w:rsidP="00A73765">
      <w:pPr>
        <w:pStyle w:val="ListParagraph"/>
        <w:numPr>
          <w:ilvl w:val="0"/>
          <w:numId w:val="3"/>
        </w:numPr>
        <w:rPr>
          <w:rFonts w:ascii="Arial" w:eastAsiaTheme="minorEastAsia" w:hAnsi="Arial" w:cs="Arial"/>
        </w:rPr>
      </w:pPr>
      <w:r w:rsidRPr="00163271">
        <w:rPr>
          <w:rFonts w:ascii="Arial" w:eastAsia="Arial" w:hAnsi="Arial" w:cs="Arial"/>
        </w:rPr>
        <w:t xml:space="preserve">Optional digital: </w:t>
      </w:r>
      <w:r w:rsidR="53E84BBA" w:rsidRPr="00163271">
        <w:rPr>
          <w:rFonts w:ascii="Arial" w:eastAsia="Arial" w:hAnsi="Arial" w:cs="Arial"/>
        </w:rPr>
        <w:t xml:space="preserve">Visit </w:t>
      </w:r>
      <w:hyperlink r:id="rId125" w:history="1">
        <w:r w:rsidR="008309C2" w:rsidRPr="00163271">
          <w:rPr>
            <w:rStyle w:val="Hyperlink"/>
            <w:rFonts w:ascii="Arial" w:eastAsia="Arial" w:hAnsi="Arial" w:cs="Arial"/>
          </w:rPr>
          <w:t>https://pestdetective.org.nz/clues/footprints-and-tracks/</w:t>
        </w:r>
      </w:hyperlink>
      <w:r w:rsidR="008309C2" w:rsidRPr="00163271">
        <w:rPr>
          <w:rFonts w:ascii="Arial" w:eastAsia="Arial" w:hAnsi="Arial" w:cs="Arial"/>
        </w:rPr>
        <w:t xml:space="preserve"> </w:t>
      </w:r>
      <w:r w:rsidR="53E84BBA" w:rsidRPr="00163271">
        <w:rPr>
          <w:rFonts w:ascii="Arial" w:eastAsia="Arial" w:hAnsi="Arial" w:cs="Arial"/>
        </w:rPr>
        <w:t>to see what different footprints look like so you can tell what’s in your backyard.</w:t>
      </w:r>
    </w:p>
    <w:p w14:paraId="0F194A57" w14:textId="77777777" w:rsidR="00A36F89" w:rsidRPr="00163271" w:rsidRDefault="00A36F89">
      <w:pPr>
        <w:spacing w:line="240" w:lineRule="auto"/>
        <w:rPr>
          <w:rFonts w:ascii="Arial" w:hAnsi="Arial" w:cs="Arial"/>
          <w:b/>
          <w:sz w:val="34"/>
          <w:szCs w:val="34"/>
          <w:lang w:eastAsia="en-NZ"/>
        </w:rPr>
      </w:pPr>
      <w:r w:rsidRPr="00163271">
        <w:rPr>
          <w:rFonts w:ascii="Arial" w:hAnsi="Arial" w:cs="Arial"/>
        </w:rPr>
        <w:br w:type="page"/>
      </w:r>
    </w:p>
    <w:p w14:paraId="650C4721" w14:textId="6663CD21" w:rsidR="00635EED" w:rsidRPr="00163271" w:rsidRDefault="00635EED" w:rsidP="00635EED">
      <w:pPr>
        <w:pStyle w:val="GH1"/>
        <w:rPr>
          <w:rFonts w:ascii="Arial" w:hAnsi="Arial" w:cs="Arial"/>
          <w:highlight w:val="yellow"/>
          <w:lang w:val="en-NZ"/>
        </w:rPr>
      </w:pPr>
      <w:r w:rsidRPr="00163271">
        <w:rPr>
          <w:rFonts w:ascii="Arial" w:hAnsi="Arial" w:cs="Arial"/>
          <w:lang w:val="en-NZ"/>
        </w:rPr>
        <w:lastRenderedPageBreak/>
        <w:t xml:space="preserve">Day 7 activity 4: </w:t>
      </w:r>
      <w:r w:rsidR="009229BC" w:rsidRPr="00163271">
        <w:rPr>
          <w:rFonts w:ascii="Arial" w:hAnsi="Arial" w:cs="Arial"/>
          <w:lang w:val="en-NZ"/>
        </w:rPr>
        <w:t>How much does it cost to have a pet</w:t>
      </w:r>
      <w:r w:rsidR="08A190CD" w:rsidRPr="00163271">
        <w:rPr>
          <w:rFonts w:ascii="Arial" w:hAnsi="Arial" w:cs="Arial"/>
          <w:lang w:val="en-NZ"/>
        </w:rPr>
        <w:t>?</w:t>
      </w:r>
    </w:p>
    <w:p w14:paraId="2311ACC9" w14:textId="77777777" w:rsidR="00635EED" w:rsidRPr="00163271" w:rsidRDefault="00635EED" w:rsidP="00635EED">
      <w:pPr>
        <w:rPr>
          <w:rFonts w:ascii="Arial" w:hAnsi="Arial" w:cs="Arial"/>
          <w:b/>
          <w:i/>
          <w:color w:val="01853E"/>
        </w:rPr>
      </w:pPr>
      <w:r w:rsidRPr="00163271">
        <w:rPr>
          <w:rFonts w:ascii="Arial" w:hAnsi="Arial" w:cs="Arial"/>
          <w:b/>
          <w:i/>
          <w:color w:val="01853E"/>
        </w:rPr>
        <w:t>Notes for teachers and whānau</w:t>
      </w:r>
    </w:p>
    <w:p w14:paraId="781E4ECB" w14:textId="15665262" w:rsidR="00635EED" w:rsidRPr="00163271" w:rsidRDefault="6A69AB5E" w:rsidP="00C661FE">
      <w:pPr>
        <w:spacing w:after="0"/>
        <w:rPr>
          <w:rFonts w:ascii="Arial" w:eastAsia="@DengXian" w:hAnsi="Arial" w:cs="Arial"/>
          <w:i/>
          <w:color w:val="555555"/>
        </w:rPr>
      </w:pPr>
      <w:r w:rsidRPr="00163271">
        <w:rPr>
          <w:rFonts w:ascii="Arial" w:hAnsi="Arial" w:cs="Arial"/>
          <w:i/>
          <w:iCs/>
        </w:rPr>
        <w:t>Mathematical learning today is about building financial literacy. Learners need a parent or adult</w:t>
      </w:r>
      <w:r w:rsidR="35C859A5" w:rsidRPr="00163271">
        <w:rPr>
          <w:rFonts w:ascii="Arial" w:hAnsi="Arial" w:cs="Arial"/>
          <w:i/>
          <w:iCs/>
        </w:rPr>
        <w:t xml:space="preserve"> to engage in lots of discussion about the big ideas of financial </w:t>
      </w:r>
      <w:r w:rsidR="00C661FE" w:rsidRPr="00163271">
        <w:rPr>
          <w:rFonts w:ascii="Arial" w:hAnsi="Arial" w:cs="Arial"/>
          <w:i/>
          <w:iCs/>
        </w:rPr>
        <w:t>literacy.</w:t>
      </w:r>
      <w:r w:rsidR="00C661FE" w:rsidRPr="00163271">
        <w:rPr>
          <w:rFonts w:ascii="Arial" w:eastAsia="Arial" w:hAnsi="Arial" w:cs="Arial"/>
          <w:i/>
          <w:iCs/>
        </w:rPr>
        <w:t xml:space="preserve"> How</w:t>
      </w:r>
      <w:r w:rsidR="4D447F91" w:rsidRPr="00163271">
        <w:rPr>
          <w:rFonts w:ascii="Arial" w:eastAsia="Arial" w:hAnsi="Arial" w:cs="Arial"/>
          <w:i/>
          <w:iCs/>
        </w:rPr>
        <w:t xml:space="preserve"> you spend your money now will affect you in the future (financial consequences). Budgets can help you live within your income and make better spending and saving decisions. The decisions you make depend on your goals, needs, and wants and on your budget.</w:t>
      </w:r>
      <w:r w:rsidR="35C859A5" w:rsidRPr="00163271">
        <w:rPr>
          <w:rFonts w:ascii="Arial" w:hAnsi="Arial" w:cs="Arial"/>
          <w:i/>
          <w:iCs/>
        </w:rPr>
        <w:t xml:space="preserve"> </w:t>
      </w:r>
      <w:r w:rsidR="563D53F6" w:rsidRPr="00163271">
        <w:rPr>
          <w:rFonts w:ascii="Arial" w:eastAsia="@DengXian" w:hAnsi="Arial" w:cs="Arial"/>
          <w:i/>
          <w:color w:val="555555"/>
        </w:rPr>
        <w:t>T</w:t>
      </w:r>
      <w:r w:rsidR="35C859A5" w:rsidRPr="00163271">
        <w:rPr>
          <w:rFonts w:ascii="Arial" w:hAnsi="Arial" w:cs="Arial"/>
          <w:i/>
          <w:iCs/>
        </w:rPr>
        <w:t>alking with the learner is crucial to the development of the learner’s financial literacy.</w:t>
      </w:r>
    </w:p>
    <w:p w14:paraId="3DC1AF4B" w14:textId="77777777" w:rsidR="00635EED" w:rsidRPr="00163271" w:rsidRDefault="000637D8" w:rsidP="00635EED">
      <w:pPr>
        <w:rPr>
          <w:rFonts w:ascii="Arial" w:hAnsi="Arial" w:cs="Arial"/>
        </w:rPr>
      </w:pPr>
      <w:r>
        <w:rPr>
          <w:rFonts w:ascii="Arial" w:hAnsi="Arial" w:cs="Arial"/>
        </w:rPr>
        <w:pict w14:anchorId="55E66A61">
          <v:rect id="_x0000_i1055" style="width:0;height:1.5pt" o:hralign="center" o:hrstd="t" o:hr="t" fillcolor="#a0a0a0" stroked="f"/>
        </w:pict>
      </w:r>
    </w:p>
    <w:p w14:paraId="4A6E994D" w14:textId="09CD70E0" w:rsidR="00635EED" w:rsidRPr="00163271" w:rsidRDefault="00635EED" w:rsidP="004124AC">
      <w:pPr>
        <w:pStyle w:val="LIG"/>
        <w:rPr>
          <w:rFonts w:ascii="Arial" w:hAnsi="Arial" w:cs="Arial"/>
        </w:rPr>
      </w:pPr>
      <w:r w:rsidRPr="00163271">
        <w:rPr>
          <w:rFonts w:ascii="Arial" w:hAnsi="Arial" w:cs="Arial"/>
        </w:rPr>
        <w:t xml:space="preserve">I am learning to: </w:t>
      </w:r>
      <w:r w:rsidR="00C17B87" w:rsidRPr="00163271">
        <w:rPr>
          <w:rFonts w:ascii="Arial" w:hAnsi="Arial" w:cs="Arial"/>
        </w:rPr>
        <w:t>understand that choices I make about money have consequences for my future</w:t>
      </w:r>
    </w:p>
    <w:p w14:paraId="0FFBFCA3" w14:textId="77777777" w:rsidR="00635EED" w:rsidRPr="00163271" w:rsidRDefault="00635EED" w:rsidP="00C661FE">
      <w:pPr>
        <w:spacing w:after="0"/>
        <w:rPr>
          <w:rFonts w:ascii="Arial" w:hAnsi="Arial" w:cs="Arial"/>
        </w:rPr>
      </w:pPr>
      <w:r w:rsidRPr="00163271">
        <w:rPr>
          <w:rFonts w:ascii="Arial" w:hAnsi="Arial" w:cs="Arial"/>
        </w:rPr>
        <w:t>What do I need?</w:t>
      </w:r>
    </w:p>
    <w:p w14:paraId="5117AEA3" w14:textId="77777777" w:rsidR="00635EED" w:rsidRPr="00163271" w:rsidRDefault="00635EED" w:rsidP="00E62554">
      <w:pPr>
        <w:pStyle w:val="ListParagraph"/>
        <w:numPr>
          <w:ilvl w:val="0"/>
          <w:numId w:val="36"/>
        </w:numPr>
        <w:rPr>
          <w:rFonts w:ascii="Arial" w:hAnsi="Arial" w:cs="Arial"/>
        </w:rPr>
      </w:pPr>
      <w:r w:rsidRPr="00163271">
        <w:rPr>
          <w:rFonts w:ascii="Arial" w:hAnsi="Arial" w:cs="Arial"/>
        </w:rPr>
        <w:t>30 minutes</w:t>
      </w:r>
    </w:p>
    <w:p w14:paraId="1493909D" w14:textId="137A755F" w:rsidR="00635EED" w:rsidRPr="00163271" w:rsidRDefault="004A299E" w:rsidP="00E62554">
      <w:pPr>
        <w:pStyle w:val="ListParagraph"/>
        <w:numPr>
          <w:ilvl w:val="0"/>
          <w:numId w:val="36"/>
        </w:numPr>
        <w:spacing w:after="0"/>
        <w:rPr>
          <w:rFonts w:ascii="Arial" w:hAnsi="Arial" w:cs="Arial"/>
        </w:rPr>
      </w:pPr>
      <w:r w:rsidRPr="00163271">
        <w:rPr>
          <w:rFonts w:ascii="Arial" w:hAnsi="Arial" w:cs="Arial"/>
        </w:rPr>
        <w:t xml:space="preserve">Adapted from </w:t>
      </w:r>
      <w:r w:rsidR="585D4FA3" w:rsidRPr="00163271">
        <w:rPr>
          <w:rFonts w:ascii="Arial" w:hAnsi="Arial" w:cs="Arial"/>
        </w:rPr>
        <w:t xml:space="preserve">Figure it Out </w:t>
      </w:r>
      <w:hyperlink r:id="rId126" w:history="1">
        <w:r w:rsidRPr="00163271">
          <w:rPr>
            <w:rStyle w:val="Hyperlink"/>
            <w:rFonts w:ascii="Arial" w:hAnsi="Arial" w:cs="Arial"/>
          </w:rPr>
          <w:t>https://nzmaths.co.nz/resource/can-you-afford-pet</w:t>
        </w:r>
      </w:hyperlink>
      <w:r w:rsidRPr="00163271">
        <w:rPr>
          <w:rFonts w:ascii="Arial" w:hAnsi="Arial" w:cs="Arial"/>
        </w:rPr>
        <w:t xml:space="preserve"> </w:t>
      </w:r>
    </w:p>
    <w:p w14:paraId="62310854" w14:textId="77777777" w:rsidR="00635EED" w:rsidRPr="00163271" w:rsidRDefault="00635EED" w:rsidP="00635EED">
      <w:pPr>
        <w:pStyle w:val="GH2"/>
        <w:rPr>
          <w:rFonts w:ascii="Arial" w:hAnsi="Arial" w:cs="Arial"/>
          <w:lang w:val="en-NZ"/>
        </w:rPr>
      </w:pPr>
      <w:r w:rsidRPr="00163271">
        <w:rPr>
          <w:rFonts w:ascii="Arial" w:hAnsi="Arial" w:cs="Arial"/>
          <w:lang w:val="en-NZ"/>
        </w:rPr>
        <w:t>Instructions:</w:t>
      </w:r>
    </w:p>
    <w:p w14:paraId="68B7427C" w14:textId="4746C156" w:rsidR="4D447F91" w:rsidRPr="00163271" w:rsidRDefault="4D447F91" w:rsidP="4D447F91">
      <w:pPr>
        <w:rPr>
          <w:rFonts w:ascii="Arial" w:eastAsia="Calibri" w:hAnsi="Arial" w:cs="Arial"/>
          <w:color w:val="555555"/>
        </w:rPr>
      </w:pPr>
      <w:r w:rsidRPr="00163271">
        <w:rPr>
          <w:rFonts w:ascii="Arial" w:eastAsia="Calibri" w:hAnsi="Arial" w:cs="Arial"/>
        </w:rPr>
        <w:t>Find a willing adult to talk about the words in this maths activity and their meanings</w:t>
      </w:r>
      <w:r w:rsidR="005D77A1" w:rsidRPr="00163271">
        <w:rPr>
          <w:rFonts w:ascii="Arial" w:eastAsia="Calibri" w:hAnsi="Arial" w:cs="Arial"/>
        </w:rPr>
        <w:t xml:space="preserve">. These </w:t>
      </w:r>
      <w:r w:rsidRPr="00163271">
        <w:rPr>
          <w:rFonts w:ascii="Arial" w:eastAsia="Calibri" w:hAnsi="Arial" w:cs="Arial"/>
        </w:rPr>
        <w:t>are important for you to understand as they will help you achieve your goals throughout your life.</w:t>
      </w:r>
    </w:p>
    <w:p w14:paraId="6CB09BC2" w14:textId="77777777" w:rsidR="00725184" w:rsidRPr="00163271" w:rsidRDefault="00725184" w:rsidP="002D4F53">
      <w:pPr>
        <w:rPr>
          <w:b/>
          <w:bCs/>
        </w:rPr>
      </w:pPr>
      <w:r w:rsidRPr="00163271">
        <w:rPr>
          <w:b/>
          <w:bCs/>
        </w:rPr>
        <w:t xml:space="preserve">Setting the scene </w:t>
      </w:r>
    </w:p>
    <w:p w14:paraId="2132ACB3" w14:textId="464553E7" w:rsidR="007E4E8E" w:rsidRPr="00163271" w:rsidRDefault="002D4F53" w:rsidP="002D4F53">
      <w:r w:rsidRPr="00163271">
        <w:t>Rawinia’s mother works at an animal shelter Rawinia often helps her look after the animals. She feels sad when some of the animals don’t get adopted</w:t>
      </w:r>
      <w:r w:rsidR="00863E86" w:rsidRPr="00163271">
        <w:t xml:space="preserve"> – Rawinia would like to take them all home!</w:t>
      </w:r>
    </w:p>
    <w:p w14:paraId="619437AB" w14:textId="34B2BEF1" w:rsidR="00863E86" w:rsidRPr="00163271" w:rsidRDefault="00863E86" w:rsidP="002D4F53">
      <w:r w:rsidRPr="00163271">
        <w:t xml:space="preserve">Rawinia’s mother decides </w:t>
      </w:r>
      <w:r w:rsidR="00067BF6" w:rsidRPr="00163271">
        <w:t xml:space="preserve">that Rawinia needs to learn about where their family’s money comes from and why it would cost a lot to look after all the extra animals that Rawinia would like to take home. </w:t>
      </w:r>
      <w:r w:rsidR="009E1823" w:rsidRPr="00163271">
        <w:t>Rawinia’s mum writes down the words she thinks Rawinia needs to understand</w:t>
      </w:r>
      <w:r w:rsidR="00BF6C68" w:rsidRPr="00163271">
        <w:t>, then they talk about what the words mean.</w:t>
      </w:r>
    </w:p>
    <w:p w14:paraId="31DB79A2" w14:textId="4FF571E9" w:rsidR="00DF5220" w:rsidRPr="00163271" w:rsidRDefault="00DF5220" w:rsidP="002D4F53">
      <w:r w:rsidRPr="00163271">
        <w:rPr>
          <w:noProof/>
        </w:rPr>
        <w:drawing>
          <wp:inline distT="0" distB="0" distL="0" distR="0" wp14:anchorId="161FCBCB" wp14:editId="7CA20545">
            <wp:extent cx="6177516" cy="2608591"/>
            <wp:effectExtent l="0" t="0" r="0" b="0"/>
            <wp:docPr id="28" name="Picture 28" descr="A person sitting i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erson sitting in a chair&#10;&#10;Description automatically generated with low confidence"/>
                    <pic:cNvPicPr/>
                  </pic:nvPicPr>
                  <pic:blipFill rotWithShape="1">
                    <a:blip r:embed="rId127"/>
                    <a:srcRect l="3639"/>
                    <a:stretch/>
                  </pic:blipFill>
                  <pic:spPr bwMode="auto">
                    <a:xfrm>
                      <a:off x="0" y="0"/>
                      <a:ext cx="6192894" cy="2615085"/>
                    </a:xfrm>
                    <a:prstGeom prst="rect">
                      <a:avLst/>
                    </a:prstGeom>
                    <a:ln>
                      <a:noFill/>
                    </a:ln>
                    <a:extLst>
                      <a:ext uri="{53640926-AAD7-44D8-BBD7-CCE9431645EC}">
                        <a14:shadowObscured xmlns:a14="http://schemas.microsoft.com/office/drawing/2010/main"/>
                      </a:ext>
                    </a:extLst>
                  </pic:spPr>
                </pic:pic>
              </a:graphicData>
            </a:graphic>
          </wp:inline>
        </w:drawing>
      </w:r>
    </w:p>
    <w:p w14:paraId="7E108536" w14:textId="77777777" w:rsidR="00BF6C68" w:rsidRPr="00163271" w:rsidRDefault="00BF6C68" w:rsidP="00BF6C68">
      <w:pPr>
        <w:pStyle w:val="GH2"/>
        <w:rPr>
          <w:rFonts w:ascii="Arial" w:hAnsi="Arial" w:cs="Arial"/>
          <w:lang w:val="en-NZ"/>
        </w:rPr>
      </w:pPr>
      <w:r w:rsidRPr="00163271">
        <w:rPr>
          <w:rFonts w:ascii="Arial" w:hAnsi="Arial" w:cs="Arial"/>
          <w:lang w:val="en-NZ"/>
        </w:rPr>
        <w:lastRenderedPageBreak/>
        <w:t>Your task:</w:t>
      </w:r>
    </w:p>
    <w:p w14:paraId="0F5AB64E" w14:textId="4377DD01" w:rsidR="00D93501" w:rsidRPr="00163271" w:rsidRDefault="00D93501" w:rsidP="00D93501">
      <w:pPr>
        <w:rPr>
          <w:rFonts w:ascii="Arial" w:eastAsia="Calibri" w:hAnsi="Arial" w:cs="Arial"/>
        </w:rPr>
      </w:pPr>
      <w:r w:rsidRPr="00163271">
        <w:rPr>
          <w:rFonts w:ascii="Arial" w:eastAsia="Calibri" w:hAnsi="Arial" w:cs="Arial"/>
          <w:b/>
          <w:bCs/>
        </w:rPr>
        <w:t>Match</w:t>
      </w:r>
      <w:r w:rsidRPr="00163271">
        <w:rPr>
          <w:rFonts w:ascii="Arial" w:eastAsia="Calibri" w:hAnsi="Arial" w:cs="Arial"/>
        </w:rPr>
        <w:t xml:space="preserve"> the words </w:t>
      </w:r>
      <w:r w:rsidR="00DF5220" w:rsidRPr="00163271">
        <w:rPr>
          <w:rFonts w:ascii="Arial" w:eastAsia="Calibri" w:hAnsi="Arial" w:cs="Arial"/>
        </w:rPr>
        <w:t>with</w:t>
      </w:r>
      <w:r w:rsidRPr="00163271">
        <w:rPr>
          <w:rFonts w:ascii="Arial" w:eastAsia="Calibri" w:hAnsi="Arial" w:cs="Arial"/>
        </w:rPr>
        <w:t xml:space="preserve"> their meanings.</w:t>
      </w:r>
    </w:p>
    <w:p w14:paraId="1A61BADE" w14:textId="62AA1555" w:rsidR="00BF6C68" w:rsidRPr="00163271" w:rsidRDefault="00D93501" w:rsidP="002D4F53">
      <w:r w:rsidRPr="00163271">
        <w:rPr>
          <w:rFonts w:ascii="Arial" w:eastAsia="Calibri" w:hAnsi="Arial" w:cs="Arial"/>
          <w:b/>
          <w:bCs/>
        </w:rPr>
        <w:t>Talk</w:t>
      </w:r>
      <w:r w:rsidRPr="00163271">
        <w:rPr>
          <w:rFonts w:ascii="Arial" w:eastAsia="Calibri" w:hAnsi="Arial" w:cs="Arial"/>
        </w:rPr>
        <w:t xml:space="preserve"> with an adult about what these words mean.</w:t>
      </w:r>
    </w:p>
    <w:p w14:paraId="7F5ACD57" w14:textId="694A6090" w:rsidR="00D62AE3" w:rsidRPr="00163271" w:rsidRDefault="00C168A0" w:rsidP="002D4F53">
      <w:r w:rsidRPr="00163271">
        <w:rPr>
          <w:noProof/>
        </w:rPr>
        <w:drawing>
          <wp:inline distT="0" distB="0" distL="0" distR="0" wp14:anchorId="65676F45" wp14:editId="771DDA67">
            <wp:extent cx="5858540" cy="6362652"/>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28"/>
                    <a:srcRect l="3071" r="2628" b="18331"/>
                    <a:stretch/>
                  </pic:blipFill>
                  <pic:spPr bwMode="auto">
                    <a:xfrm>
                      <a:off x="0" y="0"/>
                      <a:ext cx="5865818" cy="6370557"/>
                    </a:xfrm>
                    <a:prstGeom prst="rect">
                      <a:avLst/>
                    </a:prstGeom>
                    <a:ln>
                      <a:noFill/>
                    </a:ln>
                    <a:extLst>
                      <a:ext uri="{53640926-AAD7-44D8-BBD7-CCE9431645EC}">
                        <a14:shadowObscured xmlns:a14="http://schemas.microsoft.com/office/drawing/2010/main"/>
                      </a:ext>
                    </a:extLst>
                  </pic:spPr>
                </pic:pic>
              </a:graphicData>
            </a:graphic>
          </wp:inline>
        </w:drawing>
      </w:r>
    </w:p>
    <w:p w14:paraId="64BF5236" w14:textId="77777777" w:rsidR="00DF5220" w:rsidRPr="00163271" w:rsidRDefault="00DF5220" w:rsidP="4D447F91">
      <w:pPr>
        <w:rPr>
          <w:rFonts w:ascii="Arial" w:eastAsia="Calibri" w:hAnsi="Arial" w:cs="Arial"/>
          <w:b/>
          <w:bCs/>
        </w:rPr>
      </w:pPr>
    </w:p>
    <w:p w14:paraId="3E5E6DB8" w14:textId="4F50AB10" w:rsidR="00635EED" w:rsidRPr="00163271" w:rsidRDefault="4D447F91" w:rsidP="4D447F91">
      <w:pPr>
        <w:rPr>
          <w:rFonts w:ascii="Arial" w:eastAsia="Calibri" w:hAnsi="Arial" w:cs="Arial"/>
          <w:b/>
          <w:bCs/>
        </w:rPr>
      </w:pPr>
      <w:r w:rsidRPr="00163271">
        <w:rPr>
          <w:rFonts w:ascii="Arial" w:eastAsia="Calibri" w:hAnsi="Arial" w:cs="Arial"/>
          <w:b/>
          <w:bCs/>
        </w:rPr>
        <w:t>Optional extra:</w:t>
      </w:r>
    </w:p>
    <w:p w14:paraId="18A0309D" w14:textId="3F9FBAF1" w:rsidR="00635EED" w:rsidRPr="00163271" w:rsidRDefault="4D447F91" w:rsidP="00506AA4">
      <w:pPr>
        <w:rPr>
          <w:rFonts w:ascii="Arial" w:eastAsia="Calibri" w:hAnsi="Arial" w:cs="Arial"/>
        </w:rPr>
      </w:pPr>
      <w:r w:rsidRPr="00163271">
        <w:rPr>
          <w:rFonts w:ascii="Arial" w:eastAsia="Calibri" w:hAnsi="Arial" w:cs="Arial"/>
          <w:b/>
          <w:bCs/>
        </w:rPr>
        <w:t>Investigate</w:t>
      </w:r>
      <w:r w:rsidRPr="00163271">
        <w:rPr>
          <w:rFonts w:ascii="Arial" w:eastAsia="Calibri" w:hAnsi="Arial" w:cs="Arial"/>
        </w:rPr>
        <w:t xml:space="preserve"> the costs of keeping </w:t>
      </w:r>
      <w:r w:rsidR="00E62AE4" w:rsidRPr="00163271">
        <w:rPr>
          <w:rFonts w:ascii="Arial" w:eastAsia="Calibri" w:hAnsi="Arial" w:cs="Arial"/>
        </w:rPr>
        <w:t>a</w:t>
      </w:r>
      <w:r w:rsidRPr="00163271">
        <w:rPr>
          <w:rFonts w:ascii="Arial" w:eastAsia="Calibri" w:hAnsi="Arial" w:cs="Arial"/>
        </w:rPr>
        <w:t xml:space="preserve"> pet per week</w:t>
      </w:r>
      <w:r w:rsidR="00E62AE4" w:rsidRPr="00163271">
        <w:rPr>
          <w:rFonts w:ascii="Arial" w:eastAsia="Calibri" w:hAnsi="Arial" w:cs="Arial"/>
        </w:rPr>
        <w:t xml:space="preserve">. Brainstorm all the things the pet would need </w:t>
      </w:r>
      <w:r w:rsidR="00BD1B69" w:rsidRPr="00163271">
        <w:rPr>
          <w:rFonts w:ascii="Arial" w:eastAsia="Calibri" w:hAnsi="Arial" w:cs="Arial"/>
        </w:rPr>
        <w:t>including</w:t>
      </w:r>
      <w:r w:rsidRPr="00163271">
        <w:rPr>
          <w:rFonts w:ascii="Arial" w:eastAsia="Calibri" w:hAnsi="Arial" w:cs="Arial"/>
        </w:rPr>
        <w:t xml:space="preserve"> </w:t>
      </w:r>
      <w:r w:rsidR="00BD1B69" w:rsidRPr="00163271">
        <w:rPr>
          <w:rFonts w:ascii="Arial" w:eastAsia="Calibri" w:hAnsi="Arial" w:cs="Arial"/>
        </w:rPr>
        <w:t>food</w:t>
      </w:r>
      <w:r w:rsidR="00207263" w:rsidRPr="00163271">
        <w:rPr>
          <w:rFonts w:ascii="Arial" w:eastAsia="Calibri" w:hAnsi="Arial" w:cs="Arial"/>
        </w:rPr>
        <w:t xml:space="preserve">. </w:t>
      </w:r>
      <w:r w:rsidRPr="00163271">
        <w:rPr>
          <w:rFonts w:ascii="Arial" w:eastAsia="Calibri" w:hAnsi="Arial" w:cs="Arial"/>
        </w:rPr>
        <w:t xml:space="preserve"> </w:t>
      </w:r>
    </w:p>
    <w:p w14:paraId="74100D53" w14:textId="25AAD5E0" w:rsidR="00635EED" w:rsidRPr="00163271" w:rsidRDefault="00635EED" w:rsidP="00635EED">
      <w:pPr>
        <w:rPr>
          <w:rFonts w:ascii="Arial" w:eastAsia="Calibri" w:hAnsi="Arial" w:cs="Arial"/>
        </w:rPr>
      </w:pPr>
    </w:p>
    <w:p w14:paraId="0B506700" w14:textId="2CE05CFD" w:rsidR="00635EED" w:rsidRPr="00163271" w:rsidRDefault="00635EED" w:rsidP="00635EED">
      <w:pPr>
        <w:rPr>
          <w:rFonts w:ascii="Arial" w:hAnsi="Arial" w:cs="Arial"/>
          <w:b/>
        </w:rPr>
      </w:pPr>
      <w:r w:rsidRPr="00163271">
        <w:rPr>
          <w:rFonts w:ascii="Arial" w:hAnsi="Arial" w:cs="Arial"/>
          <w:b/>
        </w:rPr>
        <w:t xml:space="preserve">Remember to do your end of day reflection and wellbeing activities (See p. </w:t>
      </w:r>
      <w:r w:rsidR="00EF1725" w:rsidRPr="00163271">
        <w:rPr>
          <w:rFonts w:ascii="Arial" w:hAnsi="Arial" w:cs="Arial"/>
          <w:b/>
        </w:rPr>
        <w:t>7&amp;10)</w:t>
      </w:r>
    </w:p>
    <w:p w14:paraId="217EC106" w14:textId="234CA8F7" w:rsidR="00635EED" w:rsidRPr="00163271" w:rsidRDefault="00635EED" w:rsidP="004124AC">
      <w:pPr>
        <w:pStyle w:val="BH1"/>
        <w:rPr>
          <w:rFonts w:ascii="Arial" w:hAnsi="Arial" w:cs="Arial"/>
          <w:lang w:val="en-NZ"/>
        </w:rPr>
      </w:pPr>
      <w:r w:rsidRPr="00163271">
        <w:rPr>
          <w:rFonts w:ascii="Arial" w:hAnsi="Arial" w:cs="Arial"/>
          <w:noProof/>
          <w:lang w:val="en-NZ"/>
        </w:rPr>
        <w:lastRenderedPageBreak/>
        <w:drawing>
          <wp:anchor distT="0" distB="0" distL="114300" distR="114300" simplePos="0" relativeHeight="251658279" behindDoc="1" locked="0" layoutInCell="1" allowOverlap="1" wp14:anchorId="0B0C7A94" wp14:editId="41E3587E">
            <wp:simplePos x="0" y="0"/>
            <wp:positionH relativeFrom="column">
              <wp:posOffset>4549937</wp:posOffset>
            </wp:positionH>
            <wp:positionV relativeFrom="paragraph">
              <wp:posOffset>-206626</wp:posOffset>
            </wp:positionV>
            <wp:extent cx="1329115" cy="1280160"/>
            <wp:effectExtent l="0" t="0" r="0" b="0"/>
            <wp:wrapTight wrapText="bothSides">
              <wp:wrapPolygon edited="0">
                <wp:start x="0" y="0"/>
                <wp:lineTo x="0" y="21214"/>
                <wp:lineTo x="21363" y="21214"/>
                <wp:lineTo x="21363" y="0"/>
                <wp:lineTo x="0" y="0"/>
              </wp:wrapPolygon>
            </wp:wrapTight>
            <wp:docPr id="390493603" name="Picture 39049360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Pr="00163271">
        <w:rPr>
          <w:rFonts w:ascii="Arial" w:hAnsi="Arial" w:cs="Arial"/>
          <w:lang w:val="en-NZ"/>
        </w:rPr>
        <w:t xml:space="preserve">Day 8 activity 1: </w:t>
      </w:r>
      <w:r w:rsidR="008115F4" w:rsidRPr="00163271">
        <w:rPr>
          <w:rFonts w:ascii="Arial" w:hAnsi="Arial" w:cs="Arial"/>
          <w:lang w:val="en-NZ"/>
        </w:rPr>
        <w:t>Designed for good</w:t>
      </w:r>
      <w:r w:rsidRPr="00163271">
        <w:rPr>
          <w:rFonts w:ascii="Arial" w:hAnsi="Arial" w:cs="Arial"/>
          <w:lang w:val="en-NZ"/>
        </w:rPr>
        <w:t xml:space="preserve"> </w:t>
      </w:r>
    </w:p>
    <w:p w14:paraId="16BFD707" w14:textId="77777777" w:rsidR="00635EED" w:rsidRPr="00163271" w:rsidRDefault="00635EED" w:rsidP="00635EED">
      <w:pPr>
        <w:rPr>
          <w:rFonts w:ascii="Arial" w:hAnsi="Arial" w:cs="Arial"/>
          <w:b/>
          <w:i/>
          <w:color w:val="3472AC"/>
        </w:rPr>
      </w:pPr>
      <w:r w:rsidRPr="00163271">
        <w:rPr>
          <w:rFonts w:ascii="Arial" w:hAnsi="Arial" w:cs="Arial"/>
          <w:b/>
          <w:i/>
          <w:color w:val="3472AC"/>
        </w:rPr>
        <w:t>Notes for teachers and whānau</w:t>
      </w:r>
    </w:p>
    <w:p w14:paraId="52EA12E2" w14:textId="7CDD82C0" w:rsidR="00AC2371" w:rsidRPr="00163271" w:rsidRDefault="007074B1" w:rsidP="00CD038B">
      <w:pPr>
        <w:ind w:right="2520"/>
        <w:rPr>
          <w:rFonts w:ascii="Arial" w:hAnsi="Arial" w:cs="Arial"/>
          <w:i/>
          <w:iCs/>
        </w:rPr>
      </w:pPr>
      <w:r w:rsidRPr="00163271">
        <w:rPr>
          <w:rFonts w:ascii="Arial" w:hAnsi="Arial" w:cs="Arial"/>
          <w:i/>
          <w:iCs/>
        </w:rPr>
        <w:t>Our learning today</w:t>
      </w:r>
      <w:r w:rsidR="00E7557D" w:rsidRPr="00163271">
        <w:rPr>
          <w:rFonts w:ascii="Arial" w:hAnsi="Arial" w:cs="Arial"/>
          <w:i/>
          <w:iCs/>
        </w:rPr>
        <w:t xml:space="preserve"> is inspired by p</w:t>
      </w:r>
      <w:r w:rsidR="00A97116" w:rsidRPr="00163271">
        <w:rPr>
          <w:rFonts w:ascii="Arial" w:hAnsi="Arial" w:cs="Arial"/>
          <w:i/>
          <w:iCs/>
        </w:rPr>
        <w:t>eople who have used the ‘ideate’ process to solve problems</w:t>
      </w:r>
      <w:r w:rsidR="00823207" w:rsidRPr="00163271">
        <w:rPr>
          <w:rFonts w:ascii="Arial" w:hAnsi="Arial" w:cs="Arial"/>
          <w:i/>
          <w:iCs/>
        </w:rPr>
        <w:t xml:space="preserve"> and</w:t>
      </w:r>
      <w:r w:rsidR="00A97116" w:rsidRPr="00163271">
        <w:rPr>
          <w:rFonts w:ascii="Arial" w:hAnsi="Arial" w:cs="Arial"/>
          <w:i/>
          <w:iCs/>
        </w:rPr>
        <w:t xml:space="preserve"> innovate</w:t>
      </w:r>
      <w:r w:rsidR="008B01A8" w:rsidRPr="00163271">
        <w:rPr>
          <w:rFonts w:ascii="Arial" w:hAnsi="Arial" w:cs="Arial"/>
          <w:i/>
          <w:iCs/>
        </w:rPr>
        <w:t xml:space="preserve"> solutions</w:t>
      </w:r>
      <w:r w:rsidR="00823207" w:rsidRPr="00163271">
        <w:rPr>
          <w:rFonts w:ascii="Arial" w:hAnsi="Arial" w:cs="Arial"/>
          <w:i/>
          <w:iCs/>
        </w:rPr>
        <w:t>.</w:t>
      </w:r>
      <w:r w:rsidR="00152CFA" w:rsidRPr="00163271">
        <w:rPr>
          <w:rFonts w:ascii="Arial" w:hAnsi="Arial" w:cs="Arial"/>
          <w:i/>
          <w:iCs/>
        </w:rPr>
        <w:t xml:space="preserve"> </w:t>
      </w:r>
    </w:p>
    <w:p w14:paraId="58A8E4D5" w14:textId="540CBFF7" w:rsidR="00635EED" w:rsidRPr="00163271" w:rsidRDefault="003A5878" w:rsidP="006D57E5">
      <w:pPr>
        <w:rPr>
          <w:rFonts w:ascii="Arial" w:hAnsi="Arial" w:cs="Arial"/>
          <w:i/>
          <w:iCs/>
        </w:rPr>
      </w:pPr>
      <w:r w:rsidRPr="00163271">
        <w:rPr>
          <w:rFonts w:ascii="Arial" w:hAnsi="Arial" w:cs="Arial"/>
          <w:i/>
          <w:iCs/>
        </w:rPr>
        <w:t>Tapping learners</w:t>
      </w:r>
      <w:r w:rsidR="00A70241" w:rsidRPr="00163271">
        <w:rPr>
          <w:rFonts w:ascii="Arial" w:hAnsi="Arial" w:cs="Arial"/>
          <w:i/>
          <w:iCs/>
        </w:rPr>
        <w:t>’</w:t>
      </w:r>
      <w:r w:rsidR="005072FD" w:rsidRPr="00163271">
        <w:rPr>
          <w:rFonts w:ascii="Arial" w:hAnsi="Arial" w:cs="Arial"/>
          <w:i/>
          <w:iCs/>
        </w:rPr>
        <w:t xml:space="preserve"> </w:t>
      </w:r>
      <w:r w:rsidR="00C107C8" w:rsidRPr="00163271">
        <w:rPr>
          <w:rFonts w:ascii="Arial" w:hAnsi="Arial" w:cs="Arial"/>
          <w:i/>
          <w:iCs/>
        </w:rPr>
        <w:t xml:space="preserve">imaginative thinking through </w:t>
      </w:r>
      <w:r w:rsidR="004D538B" w:rsidRPr="00163271">
        <w:rPr>
          <w:rFonts w:ascii="Arial" w:hAnsi="Arial" w:cs="Arial"/>
          <w:i/>
          <w:iCs/>
        </w:rPr>
        <w:t>recognising a problem that</w:t>
      </w:r>
      <w:r w:rsidR="00DF6617" w:rsidRPr="00163271">
        <w:rPr>
          <w:rFonts w:ascii="Arial" w:hAnsi="Arial" w:cs="Arial"/>
          <w:i/>
          <w:iCs/>
        </w:rPr>
        <w:t xml:space="preserve"> they feel is worth</w:t>
      </w:r>
      <w:r w:rsidR="00152CFA" w:rsidRPr="00163271">
        <w:rPr>
          <w:rFonts w:ascii="Arial" w:hAnsi="Arial" w:cs="Arial"/>
          <w:i/>
          <w:iCs/>
        </w:rPr>
        <w:t xml:space="preserve">y of solving is the first step. Imagining the </w:t>
      </w:r>
      <w:r w:rsidR="000311BE" w:rsidRPr="00163271">
        <w:rPr>
          <w:rFonts w:ascii="Arial" w:hAnsi="Arial" w:cs="Arial"/>
          <w:i/>
          <w:iCs/>
        </w:rPr>
        <w:t>wildest</w:t>
      </w:r>
      <w:r w:rsidR="00152CFA" w:rsidRPr="00163271">
        <w:rPr>
          <w:rFonts w:ascii="Arial" w:hAnsi="Arial" w:cs="Arial"/>
          <w:i/>
          <w:iCs/>
        </w:rPr>
        <w:t xml:space="preserve"> ideas is the second step</w:t>
      </w:r>
      <w:r w:rsidR="001256CB" w:rsidRPr="00163271">
        <w:rPr>
          <w:rFonts w:ascii="Arial" w:hAnsi="Arial" w:cs="Arial"/>
          <w:i/>
          <w:iCs/>
        </w:rPr>
        <w:t xml:space="preserve"> </w:t>
      </w:r>
      <w:r w:rsidR="0068065A" w:rsidRPr="00163271">
        <w:rPr>
          <w:rFonts w:ascii="Arial" w:hAnsi="Arial" w:cs="Arial"/>
          <w:i/>
          <w:iCs/>
        </w:rPr>
        <w:t xml:space="preserve">of </w:t>
      </w:r>
      <w:r w:rsidR="001256CB" w:rsidRPr="00163271">
        <w:rPr>
          <w:rFonts w:ascii="Arial" w:hAnsi="Arial" w:cs="Arial"/>
          <w:i/>
          <w:iCs/>
        </w:rPr>
        <w:t xml:space="preserve">the design </w:t>
      </w:r>
      <w:r w:rsidR="002444C8" w:rsidRPr="00163271">
        <w:rPr>
          <w:rFonts w:ascii="Arial" w:hAnsi="Arial" w:cs="Arial"/>
          <w:i/>
          <w:iCs/>
        </w:rPr>
        <w:t xml:space="preserve">thinking </w:t>
      </w:r>
      <w:r w:rsidR="001256CB" w:rsidRPr="00163271">
        <w:rPr>
          <w:rFonts w:ascii="Arial" w:hAnsi="Arial" w:cs="Arial"/>
          <w:i/>
          <w:iCs/>
        </w:rPr>
        <w:t>process, reaching out to people to support</w:t>
      </w:r>
      <w:r w:rsidR="00E228F8" w:rsidRPr="00163271">
        <w:rPr>
          <w:rFonts w:ascii="Arial" w:hAnsi="Arial" w:cs="Arial"/>
          <w:i/>
          <w:iCs/>
        </w:rPr>
        <w:t xml:space="preserve"> their </w:t>
      </w:r>
      <w:r w:rsidR="004B6D07" w:rsidRPr="00163271">
        <w:rPr>
          <w:rFonts w:ascii="Arial" w:hAnsi="Arial" w:cs="Arial"/>
          <w:i/>
          <w:iCs/>
        </w:rPr>
        <w:t>project,</w:t>
      </w:r>
      <w:r w:rsidR="002853A7" w:rsidRPr="00163271">
        <w:rPr>
          <w:rFonts w:ascii="Arial" w:hAnsi="Arial" w:cs="Arial"/>
          <w:i/>
          <w:iCs/>
        </w:rPr>
        <w:t xml:space="preserve"> and expanding the learners </w:t>
      </w:r>
      <w:r w:rsidR="00703350" w:rsidRPr="00163271">
        <w:rPr>
          <w:rFonts w:ascii="Arial" w:hAnsi="Arial" w:cs="Arial"/>
          <w:i/>
          <w:iCs/>
        </w:rPr>
        <w:t>circle of influence</w:t>
      </w:r>
      <w:r w:rsidR="000C09B9" w:rsidRPr="00163271">
        <w:rPr>
          <w:rFonts w:ascii="Arial" w:hAnsi="Arial" w:cs="Arial"/>
          <w:i/>
          <w:iCs/>
        </w:rPr>
        <w:t xml:space="preserve">, so </w:t>
      </w:r>
      <w:r w:rsidR="00153CDF" w:rsidRPr="00163271">
        <w:rPr>
          <w:rFonts w:ascii="Arial" w:hAnsi="Arial" w:cs="Arial"/>
          <w:i/>
          <w:iCs/>
        </w:rPr>
        <w:t>that they</w:t>
      </w:r>
      <w:r w:rsidR="00D26DA1" w:rsidRPr="00163271">
        <w:rPr>
          <w:rFonts w:ascii="Arial" w:hAnsi="Arial" w:cs="Arial"/>
          <w:i/>
          <w:iCs/>
        </w:rPr>
        <w:t xml:space="preserve"> feel empowered</w:t>
      </w:r>
      <w:r w:rsidR="00BD09FA" w:rsidRPr="00163271">
        <w:rPr>
          <w:rFonts w:ascii="Arial" w:hAnsi="Arial" w:cs="Arial"/>
          <w:i/>
          <w:iCs/>
        </w:rPr>
        <w:t xml:space="preserve">, knowing they can </w:t>
      </w:r>
      <w:r w:rsidR="00D26DA1" w:rsidRPr="00163271">
        <w:rPr>
          <w:rFonts w:ascii="Arial" w:hAnsi="Arial" w:cs="Arial"/>
          <w:i/>
          <w:iCs/>
        </w:rPr>
        <w:t>make change happen</w:t>
      </w:r>
      <w:r w:rsidR="00BD09FA" w:rsidRPr="00163271">
        <w:rPr>
          <w:rFonts w:ascii="Arial" w:hAnsi="Arial" w:cs="Arial"/>
          <w:i/>
          <w:iCs/>
        </w:rPr>
        <w:t>.</w:t>
      </w:r>
      <w:r w:rsidR="00027574" w:rsidRPr="00163271">
        <w:rPr>
          <w:rFonts w:ascii="Arial" w:hAnsi="Arial" w:cs="Arial"/>
          <w:i/>
          <w:iCs/>
        </w:rPr>
        <w:t xml:space="preserve"> </w:t>
      </w:r>
      <w:r w:rsidR="00741551" w:rsidRPr="00163271">
        <w:rPr>
          <w:rFonts w:ascii="Arial" w:hAnsi="Arial" w:cs="Arial"/>
          <w:i/>
          <w:iCs/>
        </w:rPr>
        <w:t>T</w:t>
      </w:r>
      <w:r w:rsidR="00027574" w:rsidRPr="00163271">
        <w:rPr>
          <w:rFonts w:ascii="Arial" w:hAnsi="Arial" w:cs="Arial"/>
          <w:i/>
          <w:iCs/>
        </w:rPr>
        <w:t>aking action i</w:t>
      </w:r>
      <w:r w:rsidR="00AC3956" w:rsidRPr="00163271">
        <w:rPr>
          <w:rFonts w:ascii="Arial" w:hAnsi="Arial" w:cs="Arial"/>
          <w:i/>
          <w:iCs/>
        </w:rPr>
        <w:t>s</w:t>
      </w:r>
      <w:r w:rsidR="00027574" w:rsidRPr="00163271">
        <w:rPr>
          <w:rFonts w:ascii="Arial" w:hAnsi="Arial" w:cs="Arial"/>
          <w:i/>
          <w:iCs/>
        </w:rPr>
        <w:t xml:space="preserve"> the third step</w:t>
      </w:r>
      <w:r w:rsidR="00256444" w:rsidRPr="00163271">
        <w:rPr>
          <w:rFonts w:ascii="Arial" w:hAnsi="Arial" w:cs="Arial"/>
          <w:i/>
          <w:iCs/>
        </w:rPr>
        <w:t>, using critical thinking</w:t>
      </w:r>
      <w:r w:rsidR="004B0783" w:rsidRPr="00163271">
        <w:rPr>
          <w:rFonts w:ascii="Arial" w:hAnsi="Arial" w:cs="Arial"/>
          <w:i/>
          <w:iCs/>
        </w:rPr>
        <w:t>, planning and leadership</w:t>
      </w:r>
      <w:r w:rsidR="00590ACE" w:rsidRPr="00163271">
        <w:rPr>
          <w:rFonts w:ascii="Arial" w:hAnsi="Arial" w:cs="Arial"/>
          <w:i/>
          <w:iCs/>
        </w:rPr>
        <w:t xml:space="preserve">, to test the </w:t>
      </w:r>
      <w:r w:rsidR="0068065A" w:rsidRPr="00163271">
        <w:rPr>
          <w:rFonts w:ascii="Arial" w:hAnsi="Arial" w:cs="Arial"/>
          <w:i/>
          <w:iCs/>
        </w:rPr>
        <w:t>learners’</w:t>
      </w:r>
      <w:r w:rsidR="00590ACE" w:rsidRPr="00163271">
        <w:rPr>
          <w:rFonts w:ascii="Arial" w:hAnsi="Arial" w:cs="Arial"/>
          <w:i/>
          <w:iCs/>
        </w:rPr>
        <w:t xml:space="preserve"> ideas, followed by</w:t>
      </w:r>
      <w:r w:rsidR="00936F7F" w:rsidRPr="00163271">
        <w:rPr>
          <w:rFonts w:ascii="Arial" w:hAnsi="Arial" w:cs="Arial"/>
          <w:i/>
          <w:iCs/>
        </w:rPr>
        <w:t xml:space="preserve"> </w:t>
      </w:r>
      <w:r w:rsidR="00EC4E50" w:rsidRPr="00163271">
        <w:rPr>
          <w:rFonts w:ascii="Arial" w:hAnsi="Arial" w:cs="Arial"/>
          <w:i/>
          <w:iCs/>
        </w:rPr>
        <w:t xml:space="preserve">the </w:t>
      </w:r>
      <w:r w:rsidR="00741551" w:rsidRPr="00163271">
        <w:rPr>
          <w:rFonts w:ascii="Arial" w:hAnsi="Arial" w:cs="Arial"/>
          <w:i/>
          <w:iCs/>
        </w:rPr>
        <w:t>fourth step</w:t>
      </w:r>
      <w:r w:rsidR="00E148FD" w:rsidRPr="00163271">
        <w:rPr>
          <w:rFonts w:ascii="Arial" w:hAnsi="Arial" w:cs="Arial"/>
          <w:i/>
          <w:iCs/>
        </w:rPr>
        <w:t>.</w:t>
      </w:r>
      <w:r w:rsidR="00DF01CD" w:rsidRPr="00163271">
        <w:rPr>
          <w:rFonts w:ascii="Arial" w:hAnsi="Arial" w:cs="Arial"/>
          <w:i/>
          <w:iCs/>
        </w:rPr>
        <w:t xml:space="preserve"> Today’s learning in reading</w:t>
      </w:r>
      <w:r w:rsidR="00741551" w:rsidRPr="00163271">
        <w:rPr>
          <w:rFonts w:ascii="Arial" w:hAnsi="Arial" w:cs="Arial"/>
          <w:i/>
          <w:iCs/>
        </w:rPr>
        <w:t>,</w:t>
      </w:r>
      <w:r w:rsidR="00DF01CD" w:rsidRPr="00163271">
        <w:rPr>
          <w:rFonts w:ascii="Arial" w:hAnsi="Arial" w:cs="Arial"/>
          <w:i/>
          <w:iCs/>
        </w:rPr>
        <w:t xml:space="preserve"> looks at how</w:t>
      </w:r>
      <w:r w:rsidR="00834AFC" w:rsidRPr="00163271">
        <w:rPr>
          <w:rFonts w:ascii="Arial" w:hAnsi="Arial" w:cs="Arial"/>
          <w:i/>
          <w:iCs/>
        </w:rPr>
        <w:t xml:space="preserve"> </w:t>
      </w:r>
      <w:r w:rsidR="00494FE8" w:rsidRPr="00163271">
        <w:rPr>
          <w:rFonts w:ascii="Arial" w:hAnsi="Arial" w:cs="Arial"/>
          <w:i/>
          <w:iCs/>
        </w:rPr>
        <w:t>three friends</w:t>
      </w:r>
      <w:r w:rsidR="007B3D8E" w:rsidRPr="00163271">
        <w:rPr>
          <w:rFonts w:ascii="Arial" w:hAnsi="Arial" w:cs="Arial"/>
          <w:i/>
          <w:iCs/>
        </w:rPr>
        <w:t xml:space="preserve"> followed the </w:t>
      </w:r>
      <w:r w:rsidR="0027198F" w:rsidRPr="00163271">
        <w:rPr>
          <w:rFonts w:ascii="Arial" w:hAnsi="Arial" w:cs="Arial"/>
          <w:i/>
          <w:iCs/>
        </w:rPr>
        <w:t>process</w:t>
      </w:r>
      <w:r w:rsidR="00541513" w:rsidRPr="00163271">
        <w:rPr>
          <w:rFonts w:ascii="Arial" w:hAnsi="Arial" w:cs="Arial"/>
          <w:i/>
          <w:iCs/>
        </w:rPr>
        <w:t>:</w:t>
      </w:r>
      <w:r w:rsidR="00834AFC" w:rsidRPr="00163271">
        <w:rPr>
          <w:rFonts w:ascii="Arial" w:hAnsi="Arial" w:cs="Arial"/>
          <w:i/>
          <w:iCs/>
        </w:rPr>
        <w:t xml:space="preserve"> identified a problem, brainstormed possible solutions, created </w:t>
      </w:r>
      <w:r w:rsidR="004044C0" w:rsidRPr="00163271">
        <w:rPr>
          <w:rFonts w:ascii="Arial" w:hAnsi="Arial" w:cs="Arial"/>
          <w:i/>
          <w:iCs/>
        </w:rPr>
        <w:t>prototypes,</w:t>
      </w:r>
      <w:r w:rsidR="00834AFC" w:rsidRPr="00163271">
        <w:rPr>
          <w:rFonts w:ascii="Arial" w:hAnsi="Arial" w:cs="Arial"/>
          <w:i/>
          <w:iCs/>
        </w:rPr>
        <w:t xml:space="preserve"> and </w:t>
      </w:r>
      <w:r w:rsidR="00541513" w:rsidRPr="00163271">
        <w:rPr>
          <w:rFonts w:ascii="Arial" w:hAnsi="Arial" w:cs="Arial"/>
          <w:i/>
          <w:iCs/>
        </w:rPr>
        <w:t>produced a solution to</w:t>
      </w:r>
      <w:r w:rsidR="00A07B1F" w:rsidRPr="00163271">
        <w:rPr>
          <w:rFonts w:ascii="Arial" w:hAnsi="Arial" w:cs="Arial"/>
          <w:i/>
          <w:iCs/>
        </w:rPr>
        <w:t xml:space="preserve"> </w:t>
      </w:r>
      <w:r w:rsidR="002D6320" w:rsidRPr="00163271">
        <w:rPr>
          <w:rFonts w:ascii="Arial" w:hAnsi="Arial" w:cs="Arial"/>
          <w:i/>
          <w:iCs/>
        </w:rPr>
        <w:t xml:space="preserve">support the </w:t>
      </w:r>
      <w:r w:rsidR="004642E1" w:rsidRPr="00163271">
        <w:rPr>
          <w:rFonts w:ascii="Arial" w:hAnsi="Arial" w:cs="Arial"/>
          <w:i/>
          <w:iCs/>
        </w:rPr>
        <w:t>‘P</w:t>
      </w:r>
      <w:r w:rsidR="002D6320" w:rsidRPr="00163271">
        <w:rPr>
          <w:rFonts w:ascii="Arial" w:hAnsi="Arial" w:cs="Arial"/>
          <w:i/>
          <w:iCs/>
        </w:rPr>
        <w:t xml:space="preserve">redator </w:t>
      </w:r>
      <w:r w:rsidR="006D57E5" w:rsidRPr="00163271">
        <w:rPr>
          <w:rFonts w:ascii="Arial" w:hAnsi="Arial" w:cs="Arial"/>
          <w:i/>
          <w:iCs/>
        </w:rPr>
        <w:t>Free</w:t>
      </w:r>
      <w:r w:rsidR="002D6320" w:rsidRPr="00163271">
        <w:rPr>
          <w:rFonts w:ascii="Arial" w:hAnsi="Arial" w:cs="Arial"/>
          <w:i/>
          <w:iCs/>
        </w:rPr>
        <w:t xml:space="preserve"> project</w:t>
      </w:r>
      <w:r w:rsidR="0002721E" w:rsidRPr="00163271">
        <w:rPr>
          <w:rFonts w:ascii="Arial" w:hAnsi="Arial" w:cs="Arial"/>
          <w:i/>
          <w:iCs/>
        </w:rPr>
        <w:t>’</w:t>
      </w:r>
      <w:r w:rsidR="002D6320" w:rsidRPr="00163271">
        <w:rPr>
          <w:rFonts w:ascii="Arial" w:hAnsi="Arial" w:cs="Arial"/>
          <w:i/>
          <w:iCs/>
        </w:rPr>
        <w:t>.</w:t>
      </w:r>
      <w:r w:rsidR="0068065A" w:rsidRPr="00163271">
        <w:rPr>
          <w:rFonts w:ascii="Arial" w:hAnsi="Arial" w:cs="Arial"/>
          <w:i/>
          <w:iCs/>
        </w:rPr>
        <w:t xml:space="preserve"> Learners</w:t>
      </w:r>
      <w:r w:rsidR="000D7B31" w:rsidRPr="00163271">
        <w:rPr>
          <w:rFonts w:ascii="Arial" w:hAnsi="Arial" w:cs="Arial"/>
          <w:i/>
          <w:iCs/>
        </w:rPr>
        <w:t xml:space="preserve"> </w:t>
      </w:r>
      <w:r w:rsidR="00215D65" w:rsidRPr="00163271">
        <w:rPr>
          <w:rFonts w:ascii="Arial" w:hAnsi="Arial" w:cs="Arial"/>
          <w:i/>
          <w:iCs/>
        </w:rPr>
        <w:t xml:space="preserve">will make connections </w:t>
      </w:r>
      <w:r w:rsidR="00E02628" w:rsidRPr="00163271">
        <w:rPr>
          <w:rFonts w:ascii="Arial" w:hAnsi="Arial" w:cs="Arial"/>
          <w:i/>
          <w:iCs/>
        </w:rPr>
        <w:t>to their prior knowledge</w:t>
      </w:r>
      <w:r w:rsidR="005731AB" w:rsidRPr="00163271">
        <w:rPr>
          <w:rFonts w:ascii="Arial" w:hAnsi="Arial" w:cs="Arial"/>
          <w:i/>
          <w:iCs/>
        </w:rPr>
        <w:t xml:space="preserve"> relating </w:t>
      </w:r>
      <w:r w:rsidR="00570253" w:rsidRPr="00163271">
        <w:rPr>
          <w:rFonts w:ascii="Arial" w:hAnsi="Arial" w:cs="Arial"/>
          <w:i/>
          <w:iCs/>
        </w:rPr>
        <w:t>to the</w:t>
      </w:r>
      <w:r w:rsidR="00215D65" w:rsidRPr="00163271">
        <w:rPr>
          <w:rFonts w:ascii="Arial" w:hAnsi="Arial" w:cs="Arial"/>
          <w:i/>
          <w:iCs/>
        </w:rPr>
        <w:t xml:space="preserve"> big ideas</w:t>
      </w:r>
      <w:r w:rsidR="00E02628" w:rsidRPr="00163271">
        <w:rPr>
          <w:rFonts w:ascii="Arial" w:hAnsi="Arial" w:cs="Arial"/>
          <w:i/>
          <w:iCs/>
        </w:rPr>
        <w:t xml:space="preserve"> </w:t>
      </w:r>
      <w:r w:rsidR="00215D65" w:rsidRPr="00163271">
        <w:rPr>
          <w:rFonts w:ascii="Arial" w:hAnsi="Arial" w:cs="Arial"/>
          <w:i/>
          <w:iCs/>
        </w:rPr>
        <w:t xml:space="preserve">about </w:t>
      </w:r>
      <w:r w:rsidR="0068065A" w:rsidRPr="00163271">
        <w:rPr>
          <w:rFonts w:ascii="Arial" w:hAnsi="Arial" w:cs="Arial"/>
          <w:i/>
          <w:iCs/>
        </w:rPr>
        <w:t>adaptation and innovation</w:t>
      </w:r>
      <w:r w:rsidR="004642E1" w:rsidRPr="00163271">
        <w:rPr>
          <w:rFonts w:ascii="Arial" w:hAnsi="Arial" w:cs="Arial"/>
          <w:i/>
          <w:iCs/>
        </w:rPr>
        <w:t>.</w:t>
      </w:r>
    </w:p>
    <w:p w14:paraId="625FAF8B" w14:textId="1CDE0FC2" w:rsidR="00635EED" w:rsidRPr="00163271" w:rsidRDefault="00635EED" w:rsidP="004044C0">
      <w:pPr>
        <w:pStyle w:val="paragraph"/>
        <w:spacing w:before="0" w:beforeAutospacing="0" w:after="0" w:afterAutospacing="0" w:line="276" w:lineRule="auto"/>
        <w:rPr>
          <w:rFonts w:ascii="Arial" w:hAnsi="Arial" w:cs="Arial"/>
          <w:sz w:val="18"/>
          <w:szCs w:val="18"/>
        </w:rPr>
      </w:pPr>
      <w:r w:rsidRPr="00163271">
        <w:rPr>
          <w:rStyle w:val="normaltextrun"/>
          <w:rFonts w:ascii="Arial" w:hAnsi="Arial" w:cs="Arial"/>
          <w:i/>
        </w:rPr>
        <w:t xml:space="preserve">Note that our Inquiry focus for today is "making meaning" which includes analysing data, </w:t>
      </w:r>
      <w:r w:rsidR="00201434" w:rsidRPr="00163271">
        <w:rPr>
          <w:rStyle w:val="normaltextrun"/>
          <w:rFonts w:ascii="Arial" w:hAnsi="Arial" w:cs="Arial"/>
          <w:i/>
        </w:rPr>
        <w:t>organising,</w:t>
      </w:r>
      <w:r w:rsidRPr="00163271">
        <w:rPr>
          <w:rStyle w:val="normaltextrun"/>
          <w:rFonts w:ascii="Arial" w:hAnsi="Arial" w:cs="Arial"/>
          <w:i/>
        </w:rPr>
        <w:t xml:space="preserve"> and sorting information, summarising, synthesising, making connections/conclusions, building deeper </w:t>
      </w:r>
      <w:r w:rsidR="00794813" w:rsidRPr="00163271">
        <w:rPr>
          <w:rStyle w:val="normaltextrun"/>
          <w:rFonts w:ascii="Arial" w:hAnsi="Arial" w:cs="Arial"/>
          <w:i/>
        </w:rPr>
        <w:t>understandings,</w:t>
      </w:r>
      <w:r w:rsidRPr="00163271">
        <w:rPr>
          <w:rStyle w:val="normaltextrun"/>
          <w:rFonts w:ascii="Arial" w:hAnsi="Arial" w:cs="Arial"/>
          <w:i/>
        </w:rPr>
        <w:t xml:space="preserve"> and thinking critically.</w:t>
      </w:r>
    </w:p>
    <w:p w14:paraId="0BDE647B" w14:textId="77777777" w:rsidR="00635EED" w:rsidRPr="00163271" w:rsidRDefault="000637D8" w:rsidP="00635EED">
      <w:pPr>
        <w:rPr>
          <w:rFonts w:ascii="Arial" w:hAnsi="Arial" w:cs="Arial"/>
        </w:rPr>
      </w:pPr>
      <w:r>
        <w:rPr>
          <w:rFonts w:ascii="Arial" w:hAnsi="Arial" w:cs="Arial"/>
        </w:rPr>
        <w:pict w14:anchorId="2B192855">
          <v:rect id="_x0000_i1056" style="width:0;height:1.5pt" o:hralign="center" o:hrstd="t" o:hr="t" fillcolor="#a0a0a0" stroked="f"/>
        </w:pict>
      </w:r>
    </w:p>
    <w:p w14:paraId="6DC17542" w14:textId="1FE7F42C" w:rsidR="00635EED" w:rsidRPr="00163271" w:rsidRDefault="00635EED" w:rsidP="00635EED">
      <w:pPr>
        <w:pStyle w:val="LI"/>
        <w:rPr>
          <w:rFonts w:ascii="Arial" w:hAnsi="Arial" w:cs="Arial"/>
        </w:rPr>
      </w:pPr>
      <w:r w:rsidRPr="00163271">
        <w:rPr>
          <w:rFonts w:ascii="Arial" w:hAnsi="Arial" w:cs="Arial"/>
        </w:rPr>
        <w:t xml:space="preserve">I am learning to: </w:t>
      </w:r>
      <w:r w:rsidR="00D84F8F" w:rsidRPr="00163271">
        <w:rPr>
          <w:rFonts w:ascii="Arial" w:hAnsi="Arial" w:cs="Arial"/>
        </w:rPr>
        <w:t>connect my prior knowledge with</w:t>
      </w:r>
      <w:r w:rsidR="00F549AE" w:rsidRPr="00163271">
        <w:rPr>
          <w:rFonts w:ascii="Arial" w:hAnsi="Arial" w:cs="Arial"/>
        </w:rPr>
        <w:t xml:space="preserve"> </w:t>
      </w:r>
      <w:r w:rsidR="00C8178B" w:rsidRPr="00163271">
        <w:rPr>
          <w:rFonts w:ascii="Arial" w:hAnsi="Arial" w:cs="Arial"/>
        </w:rPr>
        <w:t>new ideas</w:t>
      </w:r>
    </w:p>
    <w:p w14:paraId="31BC561F" w14:textId="77777777" w:rsidR="00635EED" w:rsidRPr="00163271" w:rsidRDefault="00635EED" w:rsidP="006D57E5">
      <w:pPr>
        <w:spacing w:after="0"/>
        <w:rPr>
          <w:rFonts w:ascii="Arial" w:hAnsi="Arial" w:cs="Arial"/>
        </w:rPr>
      </w:pPr>
      <w:r w:rsidRPr="00163271">
        <w:rPr>
          <w:rFonts w:ascii="Arial" w:hAnsi="Arial" w:cs="Arial"/>
        </w:rPr>
        <w:t>What do I need?</w:t>
      </w:r>
    </w:p>
    <w:p w14:paraId="47C7779D" w14:textId="77777777" w:rsidR="000F1DCC" w:rsidRPr="00163271" w:rsidRDefault="00635EED" w:rsidP="00E62554">
      <w:pPr>
        <w:pStyle w:val="ListParagraph"/>
        <w:numPr>
          <w:ilvl w:val="0"/>
          <w:numId w:val="21"/>
        </w:numPr>
        <w:rPr>
          <w:rFonts w:ascii="Arial" w:hAnsi="Arial" w:cs="Arial"/>
        </w:rPr>
      </w:pPr>
      <w:r w:rsidRPr="00163271">
        <w:rPr>
          <w:rFonts w:ascii="Arial" w:hAnsi="Arial" w:cs="Arial"/>
        </w:rPr>
        <w:t>30 minutes</w:t>
      </w:r>
    </w:p>
    <w:p w14:paraId="47818FB5" w14:textId="7FF8E8CB" w:rsidR="00635EED" w:rsidRPr="00163271" w:rsidRDefault="00B149D0" w:rsidP="00E62554">
      <w:pPr>
        <w:pStyle w:val="ListParagraph"/>
        <w:numPr>
          <w:ilvl w:val="0"/>
          <w:numId w:val="21"/>
        </w:numPr>
        <w:rPr>
          <w:rFonts w:ascii="Arial" w:hAnsi="Arial" w:cs="Arial"/>
        </w:rPr>
      </w:pPr>
      <w:r w:rsidRPr="00163271">
        <w:rPr>
          <w:rFonts w:ascii="Arial" w:hAnsi="Arial" w:cs="Arial"/>
        </w:rPr>
        <w:t xml:space="preserve">Look in your pack for a copy of </w:t>
      </w:r>
      <w:r w:rsidR="00577C92" w:rsidRPr="00163271">
        <w:rPr>
          <w:rFonts w:ascii="Arial" w:hAnsi="Arial" w:cs="Arial"/>
          <w:i/>
          <w:iCs/>
        </w:rPr>
        <w:t>Designed for good</w:t>
      </w:r>
      <w:r w:rsidR="00577C92" w:rsidRPr="00163271">
        <w:rPr>
          <w:rFonts w:ascii="Arial" w:hAnsi="Arial" w:cs="Arial"/>
        </w:rPr>
        <w:t xml:space="preserve"> </w:t>
      </w:r>
      <w:hyperlink r:id="rId129" w:history="1">
        <w:r w:rsidR="000735B5" w:rsidRPr="00163271">
          <w:rPr>
            <w:rStyle w:val="Hyperlink"/>
            <w:rFonts w:ascii="Arial" w:hAnsi="Arial" w:cs="Arial"/>
          </w:rPr>
          <w:t>https://instructionalseries.tki.org.nz/Instructional-Series/School-Journal/School-Journal-Level-3-May-2017/Designed-for-Good</w:t>
        </w:r>
      </w:hyperlink>
      <w:r w:rsidR="000735B5" w:rsidRPr="00163271">
        <w:rPr>
          <w:rFonts w:ascii="Arial" w:hAnsi="Arial" w:cs="Arial"/>
        </w:rPr>
        <w:t xml:space="preserve"> </w:t>
      </w:r>
    </w:p>
    <w:p w14:paraId="66E7F27D" w14:textId="7E592D3A" w:rsidR="00635EED" w:rsidRPr="00163271" w:rsidRDefault="00635EED" w:rsidP="00635EED">
      <w:pPr>
        <w:rPr>
          <w:rFonts w:ascii="Arial" w:hAnsi="Arial" w:cs="Arial"/>
          <w:b/>
        </w:rPr>
      </w:pPr>
      <w:r w:rsidRPr="00163271">
        <w:rPr>
          <w:rFonts w:ascii="Arial" w:hAnsi="Arial" w:cs="Arial"/>
          <w:b/>
        </w:rPr>
        <w:t>Remember to start your day right (See p.</w:t>
      </w:r>
      <w:r w:rsidR="004B6D07" w:rsidRPr="00163271">
        <w:rPr>
          <w:rFonts w:ascii="Arial" w:hAnsi="Arial" w:cs="Arial"/>
          <w:b/>
        </w:rPr>
        <w:t xml:space="preserve"> </w:t>
      </w:r>
      <w:r w:rsidR="00201434" w:rsidRPr="00163271">
        <w:rPr>
          <w:rFonts w:ascii="Arial" w:hAnsi="Arial" w:cs="Arial"/>
          <w:b/>
          <w:bCs/>
        </w:rPr>
        <w:t>9</w:t>
      </w:r>
      <w:r w:rsidRPr="00163271">
        <w:rPr>
          <w:rFonts w:ascii="Arial" w:hAnsi="Arial" w:cs="Arial"/>
          <w:b/>
        </w:rPr>
        <w:t xml:space="preserve">) </w:t>
      </w:r>
    </w:p>
    <w:p w14:paraId="6B4E8F22" w14:textId="77777777" w:rsidR="00635EED" w:rsidRPr="00163271" w:rsidRDefault="00635EED" w:rsidP="00635EED">
      <w:pPr>
        <w:pStyle w:val="GH2"/>
        <w:rPr>
          <w:rFonts w:ascii="Arial" w:hAnsi="Arial" w:cs="Arial"/>
          <w:color w:val="3472AC"/>
          <w:lang w:val="en-NZ"/>
        </w:rPr>
      </w:pPr>
      <w:r w:rsidRPr="00163271">
        <w:rPr>
          <w:rFonts w:ascii="Arial" w:hAnsi="Arial" w:cs="Arial"/>
          <w:color w:val="3472AC"/>
          <w:lang w:val="en-NZ"/>
        </w:rPr>
        <w:t>Instructions:</w:t>
      </w:r>
    </w:p>
    <w:p w14:paraId="3FD5F081" w14:textId="2A0EE870" w:rsidR="00635EED" w:rsidRPr="00163271" w:rsidRDefault="00577C92" w:rsidP="00635EED">
      <w:pPr>
        <w:rPr>
          <w:rFonts w:ascii="Arial" w:hAnsi="Arial" w:cs="Arial"/>
        </w:rPr>
      </w:pPr>
      <w:r w:rsidRPr="00163271">
        <w:rPr>
          <w:rFonts w:ascii="Arial" w:hAnsi="Arial" w:cs="Arial"/>
          <w:noProof/>
        </w:rPr>
        <w:drawing>
          <wp:anchor distT="0" distB="0" distL="114300" distR="114300" simplePos="0" relativeHeight="251658282" behindDoc="0" locked="0" layoutInCell="1" allowOverlap="1" wp14:anchorId="44193748" wp14:editId="2C8E3FF3">
            <wp:simplePos x="0" y="0"/>
            <wp:positionH relativeFrom="column">
              <wp:posOffset>2750672</wp:posOffset>
            </wp:positionH>
            <wp:positionV relativeFrom="paragraph">
              <wp:posOffset>62688</wp:posOffset>
            </wp:positionV>
            <wp:extent cx="3134360" cy="2115820"/>
            <wp:effectExtent l="0" t="0" r="0" b="0"/>
            <wp:wrapSquare wrapText="bothSides"/>
            <wp:docPr id="390493605" name="Picture 390493605" descr="Designed for good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Designed for good cover imag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134360" cy="2115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065A" w:rsidRPr="00163271">
        <w:rPr>
          <w:rFonts w:ascii="Arial" w:hAnsi="Arial" w:cs="Arial"/>
        </w:rPr>
        <w:t xml:space="preserve">Today’s </w:t>
      </w:r>
      <w:r w:rsidR="001B3048" w:rsidRPr="00163271">
        <w:rPr>
          <w:rFonts w:ascii="Arial" w:hAnsi="Arial" w:cs="Arial"/>
        </w:rPr>
        <w:t>text builds</w:t>
      </w:r>
      <w:r w:rsidR="00A83F2B" w:rsidRPr="00163271">
        <w:rPr>
          <w:rFonts w:ascii="Arial" w:hAnsi="Arial" w:cs="Arial"/>
        </w:rPr>
        <w:t xml:space="preserve"> knowledge and under</w:t>
      </w:r>
      <w:r w:rsidR="00362F8C" w:rsidRPr="00163271">
        <w:rPr>
          <w:rFonts w:ascii="Arial" w:hAnsi="Arial" w:cs="Arial"/>
        </w:rPr>
        <w:t xml:space="preserve">standing of a design </w:t>
      </w:r>
      <w:r w:rsidR="00FF1589" w:rsidRPr="00163271">
        <w:rPr>
          <w:rFonts w:ascii="Arial" w:hAnsi="Arial" w:cs="Arial"/>
        </w:rPr>
        <w:t xml:space="preserve">thinking </w:t>
      </w:r>
      <w:r w:rsidR="0081380F" w:rsidRPr="00163271">
        <w:rPr>
          <w:rFonts w:ascii="Arial" w:hAnsi="Arial" w:cs="Arial"/>
        </w:rPr>
        <w:t>process. Three</w:t>
      </w:r>
      <w:r w:rsidR="00A434F7" w:rsidRPr="00163271">
        <w:rPr>
          <w:rFonts w:ascii="Arial" w:hAnsi="Arial" w:cs="Arial"/>
        </w:rPr>
        <w:t xml:space="preserve"> friends identify a problem</w:t>
      </w:r>
      <w:r w:rsidR="00430FFB" w:rsidRPr="00163271">
        <w:rPr>
          <w:rFonts w:ascii="Arial" w:hAnsi="Arial" w:cs="Arial"/>
        </w:rPr>
        <w:t>,</w:t>
      </w:r>
      <w:r w:rsidR="000445AB" w:rsidRPr="00163271">
        <w:rPr>
          <w:rFonts w:ascii="Arial" w:hAnsi="Arial" w:cs="Arial"/>
        </w:rPr>
        <w:t xml:space="preserve"> the damage caused to the </w:t>
      </w:r>
      <w:r w:rsidR="00CE1142" w:rsidRPr="00163271">
        <w:rPr>
          <w:rFonts w:ascii="Arial" w:hAnsi="Arial" w:cs="Arial"/>
        </w:rPr>
        <w:t>environment by introduced predators</w:t>
      </w:r>
      <w:r w:rsidR="009876B2" w:rsidRPr="00163271">
        <w:rPr>
          <w:rFonts w:ascii="Arial" w:hAnsi="Arial" w:cs="Arial"/>
        </w:rPr>
        <w:t xml:space="preserve"> and set out </w:t>
      </w:r>
      <w:r w:rsidR="0081380F" w:rsidRPr="00163271">
        <w:rPr>
          <w:rFonts w:ascii="Arial" w:hAnsi="Arial" w:cs="Arial"/>
        </w:rPr>
        <w:t>to design</w:t>
      </w:r>
      <w:r w:rsidR="009876B2" w:rsidRPr="00163271">
        <w:rPr>
          <w:rFonts w:ascii="Arial" w:hAnsi="Arial" w:cs="Arial"/>
        </w:rPr>
        <w:t xml:space="preserve"> an improved pest trap</w:t>
      </w:r>
      <w:r w:rsidR="0011358D" w:rsidRPr="00163271">
        <w:rPr>
          <w:rFonts w:ascii="Arial" w:hAnsi="Arial" w:cs="Arial"/>
        </w:rPr>
        <w:t xml:space="preserve">. </w:t>
      </w:r>
      <w:r w:rsidR="0081380F" w:rsidRPr="00163271">
        <w:rPr>
          <w:rFonts w:ascii="Arial" w:hAnsi="Arial" w:cs="Arial"/>
        </w:rPr>
        <w:t>Having</w:t>
      </w:r>
      <w:r w:rsidR="0011358D" w:rsidRPr="00163271">
        <w:rPr>
          <w:rFonts w:ascii="Arial" w:hAnsi="Arial" w:cs="Arial"/>
        </w:rPr>
        <w:t xml:space="preserve"> identified</w:t>
      </w:r>
      <w:r w:rsidR="00F5186B" w:rsidRPr="00163271">
        <w:rPr>
          <w:rFonts w:ascii="Arial" w:hAnsi="Arial" w:cs="Arial"/>
        </w:rPr>
        <w:t xml:space="preserve"> a problem</w:t>
      </w:r>
      <w:r w:rsidR="004642E1" w:rsidRPr="00163271">
        <w:rPr>
          <w:rFonts w:ascii="Arial" w:hAnsi="Arial" w:cs="Arial"/>
        </w:rPr>
        <w:t>,</w:t>
      </w:r>
      <w:r w:rsidR="00F5186B" w:rsidRPr="00163271">
        <w:rPr>
          <w:rFonts w:ascii="Arial" w:hAnsi="Arial" w:cs="Arial"/>
        </w:rPr>
        <w:t xml:space="preserve"> they all agreed was worth solving</w:t>
      </w:r>
      <w:r w:rsidR="0081380F" w:rsidRPr="00163271">
        <w:rPr>
          <w:rFonts w:ascii="Arial" w:hAnsi="Arial" w:cs="Arial"/>
        </w:rPr>
        <w:t>,</w:t>
      </w:r>
      <w:r w:rsidR="004642E1" w:rsidRPr="00163271">
        <w:rPr>
          <w:rFonts w:ascii="Arial" w:hAnsi="Arial" w:cs="Arial"/>
        </w:rPr>
        <w:t xml:space="preserve"> </w:t>
      </w:r>
      <w:r w:rsidR="0081380F" w:rsidRPr="00163271">
        <w:rPr>
          <w:rFonts w:ascii="Arial" w:hAnsi="Arial" w:cs="Arial"/>
        </w:rPr>
        <w:t>they continued to work through a design</w:t>
      </w:r>
      <w:r w:rsidR="00FF4FBF" w:rsidRPr="00163271">
        <w:rPr>
          <w:rFonts w:ascii="Arial" w:hAnsi="Arial" w:cs="Arial"/>
        </w:rPr>
        <w:t xml:space="preserve"> thinking</w:t>
      </w:r>
      <w:r w:rsidR="0081380F" w:rsidRPr="00163271">
        <w:rPr>
          <w:rFonts w:ascii="Arial" w:hAnsi="Arial" w:cs="Arial"/>
        </w:rPr>
        <w:t xml:space="preserve"> process</w:t>
      </w:r>
      <w:r w:rsidR="009757A8" w:rsidRPr="00163271">
        <w:rPr>
          <w:rFonts w:ascii="Arial" w:hAnsi="Arial" w:cs="Arial"/>
        </w:rPr>
        <w:t>. It took a long time and a lot of persistence to finally produce a trap they were happy with.</w:t>
      </w:r>
    </w:p>
    <w:p w14:paraId="2CC04244" w14:textId="287837EB" w:rsidR="009757A8" w:rsidRPr="00163271" w:rsidRDefault="009757A8" w:rsidP="00635EED">
      <w:pPr>
        <w:rPr>
          <w:rFonts w:ascii="Arial" w:hAnsi="Arial" w:cs="Arial"/>
        </w:rPr>
      </w:pPr>
      <w:r w:rsidRPr="00163271">
        <w:rPr>
          <w:rFonts w:ascii="Arial" w:hAnsi="Arial" w:cs="Arial"/>
        </w:rPr>
        <w:t>As a reader today, your task is to make connections to your previous learn</w:t>
      </w:r>
      <w:r w:rsidR="0074485C" w:rsidRPr="00163271">
        <w:rPr>
          <w:rFonts w:ascii="Arial" w:hAnsi="Arial" w:cs="Arial"/>
        </w:rPr>
        <w:t>ing</w:t>
      </w:r>
      <w:r w:rsidR="008523A6" w:rsidRPr="00163271">
        <w:rPr>
          <w:rFonts w:ascii="Arial" w:hAnsi="Arial" w:cs="Arial"/>
        </w:rPr>
        <w:t xml:space="preserve"> and think criti</w:t>
      </w:r>
      <w:r w:rsidR="009210C3" w:rsidRPr="00163271">
        <w:rPr>
          <w:rFonts w:ascii="Arial" w:hAnsi="Arial" w:cs="Arial"/>
        </w:rPr>
        <w:t xml:space="preserve">cally about the process these three friends </w:t>
      </w:r>
      <w:r w:rsidR="00B95069" w:rsidRPr="00163271">
        <w:rPr>
          <w:rFonts w:ascii="Arial" w:hAnsi="Arial" w:cs="Arial"/>
        </w:rPr>
        <w:t>followed to</w:t>
      </w:r>
      <w:r w:rsidR="00D97CAA" w:rsidRPr="00163271">
        <w:rPr>
          <w:rFonts w:ascii="Arial" w:hAnsi="Arial" w:cs="Arial"/>
        </w:rPr>
        <w:t xml:space="preserve"> create their </w:t>
      </w:r>
      <w:r w:rsidR="00461860" w:rsidRPr="00163271">
        <w:rPr>
          <w:rFonts w:ascii="Arial" w:hAnsi="Arial" w:cs="Arial"/>
        </w:rPr>
        <w:t>pest trap.</w:t>
      </w:r>
    </w:p>
    <w:p w14:paraId="0D786719" w14:textId="77777777" w:rsidR="00635EED" w:rsidRPr="00163271" w:rsidRDefault="00635EED" w:rsidP="00635EED">
      <w:pPr>
        <w:pStyle w:val="GH2"/>
        <w:rPr>
          <w:rFonts w:ascii="Arial" w:hAnsi="Arial" w:cs="Arial"/>
          <w:color w:val="3472AC"/>
          <w:lang w:val="en-NZ"/>
        </w:rPr>
      </w:pPr>
      <w:r w:rsidRPr="00163271">
        <w:rPr>
          <w:rFonts w:ascii="Arial" w:hAnsi="Arial" w:cs="Arial"/>
          <w:color w:val="3472AC"/>
          <w:lang w:val="en-NZ"/>
        </w:rPr>
        <w:lastRenderedPageBreak/>
        <w:t>Your task:</w:t>
      </w:r>
    </w:p>
    <w:p w14:paraId="6F6F8394" w14:textId="6F780CA8" w:rsidR="00F7447C" w:rsidRPr="00163271" w:rsidRDefault="00461860" w:rsidP="00635EED">
      <w:pPr>
        <w:rPr>
          <w:rFonts w:ascii="Arial" w:hAnsi="Arial" w:cs="Arial"/>
        </w:rPr>
      </w:pPr>
      <w:r w:rsidRPr="00163271">
        <w:rPr>
          <w:rFonts w:ascii="Arial" w:hAnsi="Arial" w:cs="Arial"/>
          <w:b/>
          <w:bCs/>
        </w:rPr>
        <w:t>Read</w:t>
      </w:r>
      <w:r w:rsidRPr="00163271">
        <w:rPr>
          <w:rFonts w:ascii="Arial" w:hAnsi="Arial" w:cs="Arial"/>
        </w:rPr>
        <w:t xml:space="preserve"> the key </w:t>
      </w:r>
      <w:r w:rsidR="0075489C" w:rsidRPr="00163271">
        <w:rPr>
          <w:rFonts w:ascii="Arial" w:hAnsi="Arial" w:cs="Arial"/>
        </w:rPr>
        <w:t>words</w:t>
      </w:r>
      <w:r w:rsidR="00297019" w:rsidRPr="00163271">
        <w:rPr>
          <w:rFonts w:ascii="Arial" w:hAnsi="Arial" w:cs="Arial"/>
        </w:rPr>
        <w:t xml:space="preserve"> in the table</w:t>
      </w:r>
      <w:r w:rsidR="0075489C" w:rsidRPr="00163271">
        <w:rPr>
          <w:rFonts w:ascii="Arial" w:hAnsi="Arial" w:cs="Arial"/>
        </w:rPr>
        <w:t xml:space="preserve"> and see how </w:t>
      </w:r>
      <w:r w:rsidR="00DD1050" w:rsidRPr="00163271">
        <w:rPr>
          <w:rFonts w:ascii="Arial" w:hAnsi="Arial" w:cs="Arial"/>
        </w:rPr>
        <w:t>you may</w:t>
      </w:r>
      <w:r w:rsidR="0075489C" w:rsidRPr="00163271">
        <w:rPr>
          <w:rFonts w:ascii="Arial" w:hAnsi="Arial" w:cs="Arial"/>
        </w:rPr>
        <w:t xml:space="preserve"> know already and </w:t>
      </w:r>
      <w:r w:rsidR="00270869" w:rsidRPr="00163271">
        <w:rPr>
          <w:rFonts w:ascii="Arial" w:hAnsi="Arial" w:cs="Arial"/>
        </w:rPr>
        <w:t>can either</w:t>
      </w:r>
      <w:r w:rsidR="0091527C" w:rsidRPr="00163271">
        <w:rPr>
          <w:rFonts w:ascii="Arial" w:hAnsi="Arial" w:cs="Arial"/>
        </w:rPr>
        <w:t xml:space="preserve"> </w:t>
      </w:r>
      <w:r w:rsidR="0075489C" w:rsidRPr="00163271">
        <w:rPr>
          <w:rFonts w:ascii="Arial" w:hAnsi="Arial" w:cs="Arial"/>
          <w:b/>
          <w:bCs/>
        </w:rPr>
        <w:t>write</w:t>
      </w:r>
      <w:r w:rsidR="0075489C" w:rsidRPr="00163271">
        <w:rPr>
          <w:rFonts w:ascii="Arial" w:hAnsi="Arial" w:cs="Arial"/>
        </w:rPr>
        <w:t xml:space="preserve"> a meaning for</w:t>
      </w:r>
      <w:r w:rsidR="00F7447C" w:rsidRPr="00163271">
        <w:rPr>
          <w:rFonts w:ascii="Arial" w:hAnsi="Arial" w:cs="Arial"/>
        </w:rPr>
        <w:t xml:space="preserve"> the key words</w:t>
      </w:r>
      <w:r w:rsidR="0075489C" w:rsidRPr="00163271">
        <w:rPr>
          <w:rFonts w:ascii="Arial" w:hAnsi="Arial" w:cs="Arial"/>
        </w:rPr>
        <w:t xml:space="preserve"> in your own words</w:t>
      </w:r>
      <w:r w:rsidR="00F7447C" w:rsidRPr="00163271">
        <w:rPr>
          <w:rFonts w:ascii="Arial" w:hAnsi="Arial" w:cs="Arial"/>
        </w:rPr>
        <w:t xml:space="preserve"> or</w:t>
      </w:r>
      <w:r w:rsidR="006555E5" w:rsidRPr="00163271">
        <w:rPr>
          <w:rFonts w:ascii="Arial" w:hAnsi="Arial" w:cs="Arial"/>
        </w:rPr>
        <w:t xml:space="preserve"> </w:t>
      </w:r>
      <w:r w:rsidR="00F7447C" w:rsidRPr="00163271">
        <w:rPr>
          <w:rFonts w:ascii="Arial" w:hAnsi="Arial" w:cs="Arial"/>
          <w:b/>
          <w:bCs/>
        </w:rPr>
        <w:t>tell</w:t>
      </w:r>
      <w:r w:rsidR="00F7447C" w:rsidRPr="00163271">
        <w:rPr>
          <w:rFonts w:ascii="Arial" w:hAnsi="Arial" w:cs="Arial"/>
        </w:rPr>
        <w:t xml:space="preserve"> someone the word and its meaning</w:t>
      </w:r>
      <w:r w:rsidR="0091527C" w:rsidRPr="00163271">
        <w:rPr>
          <w:rFonts w:ascii="Arial" w:hAnsi="Arial" w:cs="Arial"/>
        </w:rPr>
        <w:t>.</w:t>
      </w:r>
    </w:p>
    <w:p w14:paraId="7846AB8B" w14:textId="57235EAD" w:rsidR="0075489C" w:rsidRPr="00163271" w:rsidRDefault="0075489C" w:rsidP="00635EED">
      <w:pPr>
        <w:rPr>
          <w:rFonts w:ascii="Arial" w:hAnsi="Arial" w:cs="Arial"/>
        </w:rPr>
      </w:pPr>
      <w:r w:rsidRPr="00163271">
        <w:rPr>
          <w:rFonts w:ascii="Arial" w:hAnsi="Arial" w:cs="Arial"/>
          <w:b/>
          <w:bCs/>
        </w:rPr>
        <w:t>Highlight</w:t>
      </w:r>
      <w:r w:rsidRPr="00163271">
        <w:rPr>
          <w:rFonts w:ascii="Arial" w:hAnsi="Arial" w:cs="Arial"/>
        </w:rPr>
        <w:t xml:space="preserve"> any new </w:t>
      </w:r>
      <w:r w:rsidR="00660CB3" w:rsidRPr="00163271">
        <w:rPr>
          <w:rFonts w:ascii="Arial" w:hAnsi="Arial" w:cs="Arial"/>
        </w:rPr>
        <w:t xml:space="preserve">keywords you don’t know and </w:t>
      </w:r>
      <w:r w:rsidR="00E57E02" w:rsidRPr="00163271">
        <w:rPr>
          <w:rFonts w:ascii="Arial" w:hAnsi="Arial" w:cs="Arial"/>
        </w:rPr>
        <w:t xml:space="preserve">find out their meaning </w:t>
      </w:r>
      <w:r w:rsidR="00270869" w:rsidRPr="00163271">
        <w:rPr>
          <w:rFonts w:ascii="Arial" w:hAnsi="Arial" w:cs="Arial"/>
        </w:rPr>
        <w:t>by predicting</w:t>
      </w:r>
      <w:r w:rsidR="00E57E02" w:rsidRPr="00163271">
        <w:rPr>
          <w:rFonts w:ascii="Arial" w:hAnsi="Arial" w:cs="Arial"/>
        </w:rPr>
        <w:t xml:space="preserve"> the </w:t>
      </w:r>
      <w:r w:rsidR="0081380F" w:rsidRPr="00163271">
        <w:rPr>
          <w:rFonts w:ascii="Arial" w:hAnsi="Arial" w:cs="Arial"/>
        </w:rPr>
        <w:t>meaning, asking</w:t>
      </w:r>
      <w:r w:rsidR="00E57E02" w:rsidRPr="00163271">
        <w:rPr>
          <w:rFonts w:ascii="Arial" w:hAnsi="Arial" w:cs="Arial"/>
        </w:rPr>
        <w:t xml:space="preserve"> </w:t>
      </w:r>
      <w:r w:rsidR="0081380F" w:rsidRPr="00163271">
        <w:rPr>
          <w:rFonts w:ascii="Arial" w:hAnsi="Arial" w:cs="Arial"/>
        </w:rPr>
        <w:t>someone</w:t>
      </w:r>
      <w:r w:rsidR="006C5778" w:rsidRPr="00163271">
        <w:rPr>
          <w:rFonts w:ascii="Arial" w:hAnsi="Arial" w:cs="Arial"/>
        </w:rPr>
        <w:t>,</w:t>
      </w:r>
      <w:r w:rsidR="00E57E02" w:rsidRPr="00163271">
        <w:rPr>
          <w:rFonts w:ascii="Arial" w:hAnsi="Arial" w:cs="Arial"/>
        </w:rPr>
        <w:t xml:space="preserve"> or looking in a dictionary.</w:t>
      </w:r>
    </w:p>
    <w:p w14:paraId="5F17E294" w14:textId="505BD7D9" w:rsidR="00635EED" w:rsidRPr="00163271" w:rsidRDefault="00461860" w:rsidP="00635EED">
      <w:pPr>
        <w:rPr>
          <w:rFonts w:ascii="Arial" w:hAnsi="Arial" w:cs="Arial"/>
        </w:rPr>
      </w:pPr>
      <w:r w:rsidRPr="00163271">
        <w:rPr>
          <w:rFonts w:ascii="Arial" w:hAnsi="Arial" w:cs="Arial"/>
        </w:rPr>
        <w:t xml:space="preserve"> </w:t>
      </w:r>
      <w:r w:rsidR="00E57E02" w:rsidRPr="00163271">
        <w:rPr>
          <w:rFonts w:ascii="Arial" w:hAnsi="Arial" w:cs="Arial"/>
          <w:b/>
          <w:bCs/>
        </w:rPr>
        <w:t>Read</w:t>
      </w:r>
      <w:r w:rsidR="00E57E02" w:rsidRPr="00163271">
        <w:rPr>
          <w:rFonts w:ascii="Arial" w:hAnsi="Arial" w:cs="Arial"/>
        </w:rPr>
        <w:t xml:space="preserve"> the school journal story ‘</w:t>
      </w:r>
      <w:r w:rsidRPr="00163271">
        <w:rPr>
          <w:rFonts w:ascii="Arial" w:hAnsi="Arial" w:cs="Arial"/>
        </w:rPr>
        <w:t>Designed for Good</w:t>
      </w:r>
      <w:r w:rsidR="00FA7440" w:rsidRPr="00163271">
        <w:rPr>
          <w:rFonts w:ascii="Arial" w:hAnsi="Arial" w:cs="Arial"/>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808"/>
        <w:gridCol w:w="6678"/>
      </w:tblGrid>
      <w:tr w:rsidR="00DD1050" w:rsidRPr="00163271" w14:paraId="1C98E4E5" w14:textId="77777777" w:rsidTr="006C5778">
        <w:tc>
          <w:tcPr>
            <w:tcW w:w="2808" w:type="dxa"/>
          </w:tcPr>
          <w:p w14:paraId="56A00BDA" w14:textId="50B0B180" w:rsidR="00DD1050" w:rsidRPr="00163271" w:rsidRDefault="00DD1050" w:rsidP="004B6D07">
            <w:pPr>
              <w:spacing w:line="360" w:lineRule="auto"/>
              <w:rPr>
                <w:rFonts w:ascii="Arial" w:hAnsi="Arial" w:cs="Arial"/>
                <w:b/>
                <w:bCs/>
                <w:sz w:val="24"/>
                <w:szCs w:val="24"/>
              </w:rPr>
            </w:pPr>
            <w:r w:rsidRPr="00163271">
              <w:rPr>
                <w:rFonts w:ascii="Arial" w:hAnsi="Arial" w:cs="Arial"/>
                <w:b/>
                <w:bCs/>
                <w:sz w:val="24"/>
                <w:szCs w:val="24"/>
              </w:rPr>
              <w:t>Key word</w:t>
            </w:r>
          </w:p>
        </w:tc>
        <w:tc>
          <w:tcPr>
            <w:tcW w:w="6678" w:type="dxa"/>
          </w:tcPr>
          <w:p w14:paraId="54F38096" w14:textId="7126578B" w:rsidR="00DD1050" w:rsidRPr="00163271" w:rsidRDefault="00DD1050" w:rsidP="004B6D07">
            <w:pPr>
              <w:spacing w:line="360" w:lineRule="auto"/>
              <w:rPr>
                <w:rFonts w:ascii="Arial" w:hAnsi="Arial" w:cs="Arial"/>
                <w:b/>
                <w:bCs/>
                <w:sz w:val="24"/>
                <w:szCs w:val="24"/>
              </w:rPr>
            </w:pPr>
            <w:r w:rsidRPr="00163271">
              <w:rPr>
                <w:rFonts w:ascii="Arial" w:hAnsi="Arial" w:cs="Arial"/>
                <w:b/>
                <w:bCs/>
                <w:sz w:val="24"/>
                <w:szCs w:val="24"/>
              </w:rPr>
              <w:t>Meaning</w:t>
            </w:r>
          </w:p>
        </w:tc>
      </w:tr>
      <w:tr w:rsidR="00DD1050" w:rsidRPr="00163271" w14:paraId="21FC0613" w14:textId="77777777" w:rsidTr="006C5778">
        <w:tc>
          <w:tcPr>
            <w:tcW w:w="2808" w:type="dxa"/>
          </w:tcPr>
          <w:p w14:paraId="3091D5F9" w14:textId="598DE8DF" w:rsidR="00DD1050" w:rsidRPr="00163271" w:rsidRDefault="00DD1050" w:rsidP="004B6D07">
            <w:pPr>
              <w:spacing w:line="360" w:lineRule="auto"/>
              <w:rPr>
                <w:rFonts w:ascii="Arial" w:hAnsi="Arial" w:cs="Arial"/>
                <w:sz w:val="24"/>
                <w:szCs w:val="24"/>
              </w:rPr>
            </w:pPr>
            <w:r w:rsidRPr="00163271">
              <w:rPr>
                <w:rFonts w:ascii="Arial" w:hAnsi="Arial" w:cs="Arial"/>
                <w:sz w:val="24"/>
                <w:szCs w:val="24"/>
              </w:rPr>
              <w:t>conservation</w:t>
            </w:r>
          </w:p>
        </w:tc>
        <w:tc>
          <w:tcPr>
            <w:tcW w:w="6678" w:type="dxa"/>
          </w:tcPr>
          <w:p w14:paraId="65CA6E72" w14:textId="77777777" w:rsidR="00DD1050" w:rsidRPr="00163271" w:rsidRDefault="00DD1050" w:rsidP="004B6D07">
            <w:pPr>
              <w:spacing w:line="360" w:lineRule="auto"/>
              <w:rPr>
                <w:rFonts w:ascii="Arial" w:hAnsi="Arial" w:cs="Arial"/>
                <w:sz w:val="24"/>
                <w:szCs w:val="24"/>
              </w:rPr>
            </w:pPr>
          </w:p>
        </w:tc>
      </w:tr>
      <w:tr w:rsidR="00DD1050" w:rsidRPr="00163271" w14:paraId="7057B6AE" w14:textId="77777777" w:rsidTr="006C5778">
        <w:tc>
          <w:tcPr>
            <w:tcW w:w="2808" w:type="dxa"/>
          </w:tcPr>
          <w:p w14:paraId="5C81C7A4" w14:textId="6467B189" w:rsidR="00DD1050" w:rsidRPr="00163271" w:rsidRDefault="007D284A" w:rsidP="004B6D07">
            <w:pPr>
              <w:spacing w:line="360" w:lineRule="auto"/>
              <w:rPr>
                <w:rFonts w:ascii="Arial" w:hAnsi="Arial" w:cs="Arial"/>
                <w:sz w:val="24"/>
                <w:szCs w:val="24"/>
              </w:rPr>
            </w:pPr>
            <w:r w:rsidRPr="00163271">
              <w:rPr>
                <w:rFonts w:ascii="Arial" w:hAnsi="Arial" w:cs="Arial"/>
                <w:sz w:val="24"/>
                <w:szCs w:val="24"/>
              </w:rPr>
              <w:t>design</w:t>
            </w:r>
          </w:p>
        </w:tc>
        <w:tc>
          <w:tcPr>
            <w:tcW w:w="6678" w:type="dxa"/>
          </w:tcPr>
          <w:p w14:paraId="79D4B604" w14:textId="77777777" w:rsidR="00DD1050" w:rsidRPr="00163271" w:rsidRDefault="00DD1050" w:rsidP="004B6D07">
            <w:pPr>
              <w:spacing w:line="360" w:lineRule="auto"/>
              <w:rPr>
                <w:rFonts w:ascii="Arial" w:hAnsi="Arial" w:cs="Arial"/>
                <w:sz w:val="24"/>
                <w:szCs w:val="24"/>
              </w:rPr>
            </w:pPr>
          </w:p>
        </w:tc>
      </w:tr>
      <w:tr w:rsidR="00DD1050" w:rsidRPr="00163271" w14:paraId="0086B2FA" w14:textId="77777777" w:rsidTr="006C5778">
        <w:tc>
          <w:tcPr>
            <w:tcW w:w="2808" w:type="dxa"/>
          </w:tcPr>
          <w:p w14:paraId="70081B88" w14:textId="0339B2A6" w:rsidR="00DD1050" w:rsidRPr="00163271" w:rsidRDefault="00F9359E" w:rsidP="004B6D07">
            <w:pPr>
              <w:spacing w:line="360" w:lineRule="auto"/>
              <w:rPr>
                <w:rFonts w:ascii="Arial" w:hAnsi="Arial" w:cs="Arial"/>
                <w:sz w:val="24"/>
                <w:szCs w:val="24"/>
              </w:rPr>
            </w:pPr>
            <w:r w:rsidRPr="00163271">
              <w:rPr>
                <w:rFonts w:ascii="Arial" w:hAnsi="Arial" w:cs="Arial"/>
                <w:sz w:val="24"/>
                <w:szCs w:val="24"/>
              </w:rPr>
              <w:t>e</w:t>
            </w:r>
            <w:r w:rsidR="00FE52D1" w:rsidRPr="00163271">
              <w:rPr>
                <w:rFonts w:ascii="Arial" w:hAnsi="Arial" w:cs="Arial"/>
                <w:sz w:val="24"/>
                <w:szCs w:val="24"/>
              </w:rPr>
              <w:t>cological sustainability</w:t>
            </w:r>
          </w:p>
        </w:tc>
        <w:tc>
          <w:tcPr>
            <w:tcW w:w="6678" w:type="dxa"/>
          </w:tcPr>
          <w:p w14:paraId="02152706" w14:textId="77777777" w:rsidR="00DD1050" w:rsidRPr="00163271" w:rsidRDefault="00DD1050" w:rsidP="004B6D07">
            <w:pPr>
              <w:spacing w:line="360" w:lineRule="auto"/>
              <w:rPr>
                <w:rFonts w:ascii="Arial" w:hAnsi="Arial" w:cs="Arial"/>
                <w:sz w:val="24"/>
                <w:szCs w:val="24"/>
              </w:rPr>
            </w:pPr>
          </w:p>
        </w:tc>
      </w:tr>
      <w:tr w:rsidR="00DD1050" w:rsidRPr="00163271" w14:paraId="1202A1DC" w14:textId="77777777" w:rsidTr="006C5778">
        <w:tc>
          <w:tcPr>
            <w:tcW w:w="2808" w:type="dxa"/>
          </w:tcPr>
          <w:p w14:paraId="4A8CD13A" w14:textId="21B037A0" w:rsidR="00DD1050" w:rsidRPr="00163271" w:rsidRDefault="00F9359E" w:rsidP="004B6D07">
            <w:pPr>
              <w:spacing w:line="360" w:lineRule="auto"/>
              <w:rPr>
                <w:rFonts w:ascii="Arial" w:hAnsi="Arial" w:cs="Arial"/>
                <w:sz w:val="24"/>
                <w:szCs w:val="24"/>
              </w:rPr>
            </w:pPr>
            <w:r w:rsidRPr="00163271">
              <w:rPr>
                <w:rFonts w:ascii="Arial" w:hAnsi="Arial" w:cs="Arial"/>
                <w:sz w:val="24"/>
                <w:szCs w:val="24"/>
              </w:rPr>
              <w:t>ecology</w:t>
            </w:r>
          </w:p>
        </w:tc>
        <w:tc>
          <w:tcPr>
            <w:tcW w:w="6678" w:type="dxa"/>
          </w:tcPr>
          <w:p w14:paraId="17437595" w14:textId="77777777" w:rsidR="00DD1050" w:rsidRPr="00163271" w:rsidRDefault="00DD1050" w:rsidP="004B6D07">
            <w:pPr>
              <w:spacing w:line="360" w:lineRule="auto"/>
              <w:rPr>
                <w:rFonts w:ascii="Arial" w:hAnsi="Arial" w:cs="Arial"/>
                <w:sz w:val="24"/>
                <w:szCs w:val="24"/>
              </w:rPr>
            </w:pPr>
          </w:p>
        </w:tc>
      </w:tr>
      <w:tr w:rsidR="00DD1050" w:rsidRPr="00163271" w14:paraId="5E2992F5" w14:textId="77777777" w:rsidTr="006C5778">
        <w:tc>
          <w:tcPr>
            <w:tcW w:w="2808" w:type="dxa"/>
          </w:tcPr>
          <w:p w14:paraId="0A082867" w14:textId="3FD7851E" w:rsidR="00DD1050" w:rsidRPr="00163271" w:rsidRDefault="00DE1CDC" w:rsidP="004B6D07">
            <w:pPr>
              <w:spacing w:line="360" w:lineRule="auto"/>
              <w:rPr>
                <w:rFonts w:ascii="Arial" w:hAnsi="Arial" w:cs="Arial"/>
                <w:sz w:val="24"/>
                <w:szCs w:val="24"/>
              </w:rPr>
            </w:pPr>
            <w:r w:rsidRPr="00163271">
              <w:rPr>
                <w:rFonts w:ascii="Arial" w:hAnsi="Arial" w:cs="Arial"/>
                <w:sz w:val="24"/>
                <w:szCs w:val="24"/>
              </w:rPr>
              <w:t>environment</w:t>
            </w:r>
          </w:p>
        </w:tc>
        <w:tc>
          <w:tcPr>
            <w:tcW w:w="6678" w:type="dxa"/>
          </w:tcPr>
          <w:p w14:paraId="7602A2B9" w14:textId="77777777" w:rsidR="00DD1050" w:rsidRPr="00163271" w:rsidRDefault="00DD1050" w:rsidP="004B6D07">
            <w:pPr>
              <w:spacing w:line="360" w:lineRule="auto"/>
              <w:rPr>
                <w:rFonts w:ascii="Arial" w:hAnsi="Arial" w:cs="Arial"/>
                <w:sz w:val="24"/>
                <w:szCs w:val="24"/>
              </w:rPr>
            </w:pPr>
          </w:p>
        </w:tc>
      </w:tr>
      <w:tr w:rsidR="00DD1050" w:rsidRPr="00163271" w14:paraId="6E2EAD53" w14:textId="77777777" w:rsidTr="006C5778">
        <w:tc>
          <w:tcPr>
            <w:tcW w:w="2808" w:type="dxa"/>
          </w:tcPr>
          <w:p w14:paraId="7BF7B5AA" w14:textId="4E401548" w:rsidR="00DD1050" w:rsidRPr="00163271" w:rsidRDefault="00040E65" w:rsidP="004B6D07">
            <w:pPr>
              <w:spacing w:line="360" w:lineRule="auto"/>
              <w:rPr>
                <w:rFonts w:ascii="Arial" w:hAnsi="Arial" w:cs="Arial"/>
                <w:sz w:val="24"/>
                <w:szCs w:val="24"/>
              </w:rPr>
            </w:pPr>
            <w:r w:rsidRPr="00163271">
              <w:rPr>
                <w:rFonts w:ascii="Arial" w:hAnsi="Arial" w:cs="Arial"/>
                <w:sz w:val="24"/>
                <w:szCs w:val="24"/>
              </w:rPr>
              <w:t>ideas</w:t>
            </w:r>
          </w:p>
        </w:tc>
        <w:tc>
          <w:tcPr>
            <w:tcW w:w="6678" w:type="dxa"/>
          </w:tcPr>
          <w:p w14:paraId="690133D7" w14:textId="77777777" w:rsidR="00DD1050" w:rsidRPr="00163271" w:rsidRDefault="00DD1050" w:rsidP="004B6D07">
            <w:pPr>
              <w:spacing w:line="360" w:lineRule="auto"/>
              <w:rPr>
                <w:rFonts w:ascii="Arial" w:hAnsi="Arial" w:cs="Arial"/>
                <w:sz w:val="24"/>
                <w:szCs w:val="24"/>
              </w:rPr>
            </w:pPr>
          </w:p>
        </w:tc>
      </w:tr>
      <w:tr w:rsidR="006C5778" w:rsidRPr="00163271" w14:paraId="43FD4EBF" w14:textId="77777777" w:rsidTr="006C5778">
        <w:tc>
          <w:tcPr>
            <w:tcW w:w="2808" w:type="dxa"/>
          </w:tcPr>
          <w:p w14:paraId="029522C6" w14:textId="798B2A2B" w:rsidR="006C5778" w:rsidRPr="00163271" w:rsidRDefault="0091527C" w:rsidP="004B6D07">
            <w:pPr>
              <w:spacing w:line="360" w:lineRule="auto"/>
              <w:rPr>
                <w:rFonts w:ascii="Arial" w:hAnsi="Arial" w:cs="Arial"/>
                <w:sz w:val="24"/>
                <w:szCs w:val="24"/>
              </w:rPr>
            </w:pPr>
            <w:r w:rsidRPr="00163271">
              <w:rPr>
                <w:rFonts w:ascii="Arial" w:hAnsi="Arial" w:cs="Arial"/>
                <w:sz w:val="24"/>
                <w:szCs w:val="24"/>
              </w:rPr>
              <w:t>Innovation</w:t>
            </w:r>
          </w:p>
        </w:tc>
        <w:tc>
          <w:tcPr>
            <w:tcW w:w="6678" w:type="dxa"/>
          </w:tcPr>
          <w:p w14:paraId="2E63C159" w14:textId="77777777" w:rsidR="006C5778" w:rsidRPr="00163271" w:rsidRDefault="006C5778" w:rsidP="004B6D07">
            <w:pPr>
              <w:spacing w:line="360" w:lineRule="auto"/>
              <w:rPr>
                <w:rFonts w:ascii="Arial" w:hAnsi="Arial" w:cs="Arial"/>
                <w:sz w:val="24"/>
                <w:szCs w:val="24"/>
              </w:rPr>
            </w:pPr>
          </w:p>
        </w:tc>
      </w:tr>
      <w:tr w:rsidR="0091527C" w:rsidRPr="00163271" w14:paraId="2C8117B7" w14:textId="77777777" w:rsidTr="006C5778">
        <w:tc>
          <w:tcPr>
            <w:tcW w:w="2808" w:type="dxa"/>
          </w:tcPr>
          <w:p w14:paraId="18FDCAFC" w14:textId="12376F0E" w:rsidR="0091527C" w:rsidRPr="00163271" w:rsidRDefault="0091527C" w:rsidP="004B6D07">
            <w:pPr>
              <w:spacing w:line="360" w:lineRule="auto"/>
              <w:rPr>
                <w:rFonts w:ascii="Arial" w:hAnsi="Arial" w:cs="Arial"/>
                <w:sz w:val="24"/>
                <w:szCs w:val="24"/>
              </w:rPr>
            </w:pPr>
            <w:r w:rsidRPr="00163271">
              <w:rPr>
                <w:rFonts w:ascii="Arial" w:hAnsi="Arial" w:cs="Arial"/>
                <w:sz w:val="24"/>
                <w:szCs w:val="24"/>
              </w:rPr>
              <w:t>Introduced species</w:t>
            </w:r>
          </w:p>
        </w:tc>
        <w:tc>
          <w:tcPr>
            <w:tcW w:w="6678" w:type="dxa"/>
          </w:tcPr>
          <w:p w14:paraId="5B60D2BA" w14:textId="00DA8313" w:rsidR="0091527C" w:rsidRPr="00163271" w:rsidRDefault="0091527C" w:rsidP="004B6D07">
            <w:pPr>
              <w:spacing w:line="360" w:lineRule="auto"/>
              <w:rPr>
                <w:rFonts w:ascii="Arial" w:hAnsi="Arial" w:cs="Arial"/>
                <w:sz w:val="24"/>
                <w:szCs w:val="24"/>
              </w:rPr>
            </w:pPr>
          </w:p>
        </w:tc>
      </w:tr>
      <w:tr w:rsidR="0091527C" w:rsidRPr="00163271" w14:paraId="22757D6E" w14:textId="77777777" w:rsidTr="006C5778">
        <w:tc>
          <w:tcPr>
            <w:tcW w:w="2808" w:type="dxa"/>
          </w:tcPr>
          <w:p w14:paraId="275DC66D" w14:textId="37EBB7BA" w:rsidR="0091527C" w:rsidRPr="00163271" w:rsidRDefault="0091527C" w:rsidP="004B6D07">
            <w:pPr>
              <w:spacing w:line="360" w:lineRule="auto"/>
              <w:rPr>
                <w:rFonts w:ascii="Arial" w:hAnsi="Arial" w:cs="Arial"/>
                <w:sz w:val="24"/>
                <w:szCs w:val="24"/>
              </w:rPr>
            </w:pPr>
            <w:r w:rsidRPr="00163271">
              <w:rPr>
                <w:rFonts w:ascii="Arial" w:hAnsi="Arial" w:cs="Arial"/>
                <w:sz w:val="24"/>
                <w:szCs w:val="24"/>
              </w:rPr>
              <w:t>Native bush</w:t>
            </w:r>
          </w:p>
        </w:tc>
        <w:tc>
          <w:tcPr>
            <w:tcW w:w="6678" w:type="dxa"/>
          </w:tcPr>
          <w:p w14:paraId="5391FBCB" w14:textId="77777777" w:rsidR="0091527C" w:rsidRPr="00163271" w:rsidRDefault="0091527C" w:rsidP="004B6D07">
            <w:pPr>
              <w:spacing w:line="360" w:lineRule="auto"/>
              <w:rPr>
                <w:rFonts w:ascii="Arial" w:hAnsi="Arial" w:cs="Arial"/>
                <w:sz w:val="24"/>
                <w:szCs w:val="24"/>
              </w:rPr>
            </w:pPr>
          </w:p>
        </w:tc>
      </w:tr>
      <w:tr w:rsidR="0091527C" w:rsidRPr="00163271" w14:paraId="7859F700" w14:textId="77777777" w:rsidTr="006C5778">
        <w:tc>
          <w:tcPr>
            <w:tcW w:w="2808" w:type="dxa"/>
          </w:tcPr>
          <w:p w14:paraId="06150897" w14:textId="094D96DE" w:rsidR="0091527C" w:rsidRPr="00163271" w:rsidRDefault="0091527C" w:rsidP="004B6D07">
            <w:pPr>
              <w:spacing w:line="360" w:lineRule="auto"/>
              <w:rPr>
                <w:rFonts w:ascii="Arial" w:hAnsi="Arial" w:cs="Arial"/>
                <w:sz w:val="24"/>
                <w:szCs w:val="24"/>
              </w:rPr>
            </w:pPr>
            <w:r w:rsidRPr="00163271">
              <w:rPr>
                <w:rFonts w:ascii="Arial" w:hAnsi="Arial" w:cs="Arial"/>
                <w:sz w:val="24"/>
                <w:szCs w:val="24"/>
              </w:rPr>
              <w:t>Pest control</w:t>
            </w:r>
          </w:p>
        </w:tc>
        <w:tc>
          <w:tcPr>
            <w:tcW w:w="6678" w:type="dxa"/>
          </w:tcPr>
          <w:p w14:paraId="6FF72BD8" w14:textId="77777777" w:rsidR="0091527C" w:rsidRPr="00163271" w:rsidRDefault="0091527C" w:rsidP="004B6D07">
            <w:pPr>
              <w:spacing w:line="360" w:lineRule="auto"/>
              <w:rPr>
                <w:rFonts w:ascii="Arial" w:hAnsi="Arial" w:cs="Arial"/>
                <w:sz w:val="24"/>
                <w:szCs w:val="24"/>
              </w:rPr>
            </w:pPr>
          </w:p>
        </w:tc>
      </w:tr>
      <w:tr w:rsidR="0091527C" w:rsidRPr="00163271" w14:paraId="63E05E14" w14:textId="77777777" w:rsidTr="006C5778">
        <w:tc>
          <w:tcPr>
            <w:tcW w:w="2808" w:type="dxa"/>
          </w:tcPr>
          <w:p w14:paraId="4B0D4352" w14:textId="6EA3E89B" w:rsidR="0091527C" w:rsidRPr="00163271" w:rsidRDefault="0091527C" w:rsidP="004B6D07">
            <w:pPr>
              <w:spacing w:line="360" w:lineRule="auto"/>
              <w:rPr>
                <w:rFonts w:ascii="Arial" w:hAnsi="Arial" w:cs="Arial"/>
                <w:sz w:val="24"/>
                <w:szCs w:val="24"/>
              </w:rPr>
            </w:pPr>
            <w:r w:rsidRPr="00163271">
              <w:rPr>
                <w:rFonts w:ascii="Arial" w:hAnsi="Arial" w:cs="Arial"/>
                <w:sz w:val="24"/>
                <w:szCs w:val="24"/>
              </w:rPr>
              <w:t>Pests</w:t>
            </w:r>
          </w:p>
        </w:tc>
        <w:tc>
          <w:tcPr>
            <w:tcW w:w="6678" w:type="dxa"/>
          </w:tcPr>
          <w:p w14:paraId="56DC7E26" w14:textId="77777777" w:rsidR="0091527C" w:rsidRPr="00163271" w:rsidRDefault="0091527C" w:rsidP="004B6D07">
            <w:pPr>
              <w:spacing w:line="360" w:lineRule="auto"/>
              <w:rPr>
                <w:rFonts w:ascii="Arial" w:hAnsi="Arial" w:cs="Arial"/>
                <w:sz w:val="24"/>
                <w:szCs w:val="24"/>
              </w:rPr>
            </w:pPr>
          </w:p>
        </w:tc>
      </w:tr>
      <w:tr w:rsidR="0091527C" w:rsidRPr="00163271" w14:paraId="5CB66C53" w14:textId="77777777" w:rsidTr="006C5778">
        <w:tc>
          <w:tcPr>
            <w:tcW w:w="2808" w:type="dxa"/>
          </w:tcPr>
          <w:p w14:paraId="6C0A59CF" w14:textId="707E4244" w:rsidR="0091527C" w:rsidRPr="00163271" w:rsidRDefault="0091527C" w:rsidP="004B6D07">
            <w:pPr>
              <w:spacing w:line="360" w:lineRule="auto"/>
              <w:rPr>
                <w:rFonts w:ascii="Arial" w:hAnsi="Arial" w:cs="Arial"/>
                <w:sz w:val="24"/>
                <w:szCs w:val="24"/>
              </w:rPr>
            </w:pPr>
            <w:r w:rsidRPr="00163271">
              <w:rPr>
                <w:rFonts w:ascii="Arial" w:hAnsi="Arial" w:cs="Arial"/>
                <w:sz w:val="24"/>
                <w:szCs w:val="24"/>
              </w:rPr>
              <w:t>Predator free New Zealand</w:t>
            </w:r>
          </w:p>
        </w:tc>
        <w:tc>
          <w:tcPr>
            <w:tcW w:w="6678" w:type="dxa"/>
          </w:tcPr>
          <w:p w14:paraId="64243948" w14:textId="77777777" w:rsidR="0091527C" w:rsidRPr="00163271" w:rsidRDefault="0091527C" w:rsidP="004B6D07">
            <w:pPr>
              <w:spacing w:line="360" w:lineRule="auto"/>
              <w:rPr>
                <w:rFonts w:ascii="Arial" w:hAnsi="Arial" w:cs="Arial"/>
                <w:sz w:val="24"/>
                <w:szCs w:val="24"/>
              </w:rPr>
            </w:pPr>
          </w:p>
        </w:tc>
      </w:tr>
      <w:tr w:rsidR="0091527C" w:rsidRPr="00163271" w14:paraId="42EAA06A" w14:textId="77777777" w:rsidTr="006C5778">
        <w:tc>
          <w:tcPr>
            <w:tcW w:w="2808" w:type="dxa"/>
          </w:tcPr>
          <w:p w14:paraId="7B859F1C" w14:textId="593DF6D3" w:rsidR="0091527C" w:rsidRPr="00163271" w:rsidRDefault="0091527C" w:rsidP="004B6D07">
            <w:pPr>
              <w:spacing w:line="360" w:lineRule="auto"/>
              <w:rPr>
                <w:rFonts w:ascii="Arial" w:hAnsi="Arial" w:cs="Arial"/>
                <w:sz w:val="24"/>
                <w:szCs w:val="24"/>
              </w:rPr>
            </w:pPr>
            <w:r w:rsidRPr="00163271">
              <w:rPr>
                <w:rFonts w:ascii="Arial" w:hAnsi="Arial" w:cs="Arial"/>
                <w:sz w:val="24"/>
                <w:szCs w:val="24"/>
              </w:rPr>
              <w:t>Predators</w:t>
            </w:r>
          </w:p>
        </w:tc>
        <w:tc>
          <w:tcPr>
            <w:tcW w:w="6678" w:type="dxa"/>
          </w:tcPr>
          <w:p w14:paraId="503601A9" w14:textId="77777777" w:rsidR="0091527C" w:rsidRPr="00163271" w:rsidRDefault="0091527C" w:rsidP="004B6D07">
            <w:pPr>
              <w:spacing w:line="360" w:lineRule="auto"/>
              <w:rPr>
                <w:rFonts w:ascii="Arial" w:hAnsi="Arial" w:cs="Arial"/>
                <w:sz w:val="24"/>
                <w:szCs w:val="24"/>
              </w:rPr>
            </w:pPr>
          </w:p>
        </w:tc>
      </w:tr>
      <w:tr w:rsidR="0091527C" w:rsidRPr="00163271" w14:paraId="2EB6EDF2" w14:textId="77777777" w:rsidTr="006C5778">
        <w:tc>
          <w:tcPr>
            <w:tcW w:w="2808" w:type="dxa"/>
          </w:tcPr>
          <w:p w14:paraId="1F2659FD" w14:textId="047C5D48" w:rsidR="0091527C" w:rsidRPr="00163271" w:rsidRDefault="0091527C" w:rsidP="004B6D07">
            <w:pPr>
              <w:spacing w:line="360" w:lineRule="auto"/>
              <w:rPr>
                <w:rFonts w:ascii="Arial" w:hAnsi="Arial" w:cs="Arial"/>
                <w:sz w:val="24"/>
                <w:szCs w:val="24"/>
              </w:rPr>
            </w:pPr>
            <w:r w:rsidRPr="00163271">
              <w:rPr>
                <w:rFonts w:ascii="Arial" w:hAnsi="Arial" w:cs="Arial"/>
                <w:sz w:val="24"/>
                <w:szCs w:val="24"/>
              </w:rPr>
              <w:t>Prototypes</w:t>
            </w:r>
          </w:p>
        </w:tc>
        <w:tc>
          <w:tcPr>
            <w:tcW w:w="6678" w:type="dxa"/>
          </w:tcPr>
          <w:p w14:paraId="1D570712" w14:textId="77777777" w:rsidR="0091527C" w:rsidRPr="00163271" w:rsidRDefault="0091527C" w:rsidP="004B6D07">
            <w:pPr>
              <w:spacing w:line="360" w:lineRule="auto"/>
              <w:rPr>
                <w:rFonts w:ascii="Arial" w:hAnsi="Arial" w:cs="Arial"/>
                <w:sz w:val="24"/>
                <w:szCs w:val="24"/>
              </w:rPr>
            </w:pPr>
          </w:p>
        </w:tc>
      </w:tr>
      <w:tr w:rsidR="0091527C" w:rsidRPr="00163271" w14:paraId="4D054020" w14:textId="77777777" w:rsidTr="006C5778">
        <w:tc>
          <w:tcPr>
            <w:tcW w:w="2808" w:type="dxa"/>
          </w:tcPr>
          <w:p w14:paraId="5443C017" w14:textId="63AB0AAC" w:rsidR="0091527C" w:rsidRPr="00163271" w:rsidRDefault="0091527C" w:rsidP="004B6D07">
            <w:pPr>
              <w:spacing w:line="360" w:lineRule="auto"/>
              <w:rPr>
                <w:rFonts w:ascii="Arial" w:hAnsi="Arial" w:cs="Arial"/>
                <w:sz w:val="24"/>
                <w:szCs w:val="24"/>
              </w:rPr>
            </w:pPr>
            <w:r w:rsidRPr="00163271">
              <w:rPr>
                <w:rFonts w:ascii="Arial" w:hAnsi="Arial" w:cs="Arial"/>
                <w:sz w:val="24"/>
                <w:szCs w:val="24"/>
              </w:rPr>
              <w:t>Technology</w:t>
            </w:r>
          </w:p>
        </w:tc>
        <w:tc>
          <w:tcPr>
            <w:tcW w:w="6678" w:type="dxa"/>
          </w:tcPr>
          <w:p w14:paraId="462D2585" w14:textId="77777777" w:rsidR="0091527C" w:rsidRPr="00163271" w:rsidRDefault="0091527C" w:rsidP="004B6D07">
            <w:pPr>
              <w:spacing w:line="360" w:lineRule="auto"/>
              <w:rPr>
                <w:rFonts w:ascii="Arial" w:hAnsi="Arial" w:cs="Arial"/>
                <w:sz w:val="24"/>
                <w:szCs w:val="24"/>
              </w:rPr>
            </w:pPr>
          </w:p>
        </w:tc>
      </w:tr>
      <w:tr w:rsidR="0091527C" w:rsidRPr="00163271" w14:paraId="12422B0C" w14:textId="77777777" w:rsidTr="006C5778">
        <w:tc>
          <w:tcPr>
            <w:tcW w:w="2808" w:type="dxa"/>
          </w:tcPr>
          <w:p w14:paraId="7F61225E" w14:textId="7B67FB1B" w:rsidR="0091527C" w:rsidRPr="00163271" w:rsidRDefault="0091527C" w:rsidP="004B6D07">
            <w:pPr>
              <w:spacing w:line="360" w:lineRule="auto"/>
              <w:rPr>
                <w:rFonts w:ascii="Arial" w:hAnsi="Arial" w:cs="Arial"/>
                <w:sz w:val="24"/>
                <w:szCs w:val="24"/>
              </w:rPr>
            </w:pPr>
            <w:r w:rsidRPr="00163271">
              <w:rPr>
                <w:rFonts w:ascii="Arial" w:hAnsi="Arial" w:cs="Arial"/>
                <w:sz w:val="24"/>
                <w:szCs w:val="24"/>
              </w:rPr>
              <w:t>traps</w:t>
            </w:r>
          </w:p>
        </w:tc>
        <w:tc>
          <w:tcPr>
            <w:tcW w:w="6678" w:type="dxa"/>
          </w:tcPr>
          <w:p w14:paraId="4C707B97" w14:textId="77777777" w:rsidR="0091527C" w:rsidRPr="00163271" w:rsidRDefault="0091527C" w:rsidP="004B6D07">
            <w:pPr>
              <w:spacing w:line="360" w:lineRule="auto"/>
              <w:rPr>
                <w:rFonts w:ascii="Arial" w:hAnsi="Arial" w:cs="Arial"/>
                <w:sz w:val="24"/>
                <w:szCs w:val="24"/>
              </w:rPr>
            </w:pPr>
          </w:p>
        </w:tc>
      </w:tr>
    </w:tbl>
    <w:p w14:paraId="7B22D973" w14:textId="77777777" w:rsidR="0099163F" w:rsidRPr="00163271" w:rsidRDefault="0099163F" w:rsidP="00635EED">
      <w:pPr>
        <w:rPr>
          <w:rFonts w:ascii="Arial" w:hAnsi="Arial" w:cs="Arial"/>
        </w:rPr>
      </w:pPr>
    </w:p>
    <w:p w14:paraId="50A36FAD" w14:textId="050D355C" w:rsidR="0091527C" w:rsidRPr="00163271" w:rsidRDefault="0091527C" w:rsidP="00635EED">
      <w:pPr>
        <w:rPr>
          <w:rFonts w:ascii="Arial" w:hAnsi="Arial" w:cs="Arial"/>
        </w:rPr>
      </w:pPr>
      <w:r w:rsidRPr="00163271">
        <w:rPr>
          <w:rFonts w:ascii="Arial" w:hAnsi="Arial" w:cs="Arial"/>
          <w:b/>
          <w:bCs/>
        </w:rPr>
        <w:t>Identify</w:t>
      </w:r>
      <w:r w:rsidRPr="00163271">
        <w:rPr>
          <w:rFonts w:ascii="Arial" w:hAnsi="Arial" w:cs="Arial"/>
        </w:rPr>
        <w:t xml:space="preserve"> the four design steps the three friends went through innovating a solution to their problem. Describe the steps in your own word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898"/>
        <w:gridCol w:w="6588"/>
      </w:tblGrid>
      <w:tr w:rsidR="00A36E62" w:rsidRPr="00163271" w14:paraId="1238C28E" w14:textId="77777777" w:rsidTr="00E54893">
        <w:tc>
          <w:tcPr>
            <w:tcW w:w="2898" w:type="dxa"/>
          </w:tcPr>
          <w:p w14:paraId="46DB3363" w14:textId="3699A463" w:rsidR="0099163F" w:rsidRPr="00163271" w:rsidRDefault="0099163F" w:rsidP="004B6D07">
            <w:pPr>
              <w:spacing w:line="360" w:lineRule="auto"/>
              <w:rPr>
                <w:rFonts w:ascii="Arial" w:hAnsi="Arial" w:cs="Arial"/>
                <w:sz w:val="24"/>
                <w:szCs w:val="24"/>
              </w:rPr>
            </w:pPr>
            <w:r w:rsidRPr="00163271">
              <w:rPr>
                <w:rFonts w:ascii="Arial" w:hAnsi="Arial" w:cs="Arial"/>
                <w:sz w:val="24"/>
                <w:szCs w:val="24"/>
              </w:rPr>
              <w:t>Step One</w:t>
            </w:r>
          </w:p>
        </w:tc>
        <w:tc>
          <w:tcPr>
            <w:tcW w:w="6588" w:type="dxa"/>
          </w:tcPr>
          <w:p w14:paraId="624F2B30" w14:textId="77777777" w:rsidR="00A36E62" w:rsidRPr="00163271" w:rsidRDefault="00A36E62" w:rsidP="004B6D07">
            <w:pPr>
              <w:spacing w:line="360" w:lineRule="auto"/>
              <w:rPr>
                <w:rFonts w:ascii="Arial" w:hAnsi="Arial" w:cs="Arial"/>
                <w:sz w:val="24"/>
                <w:szCs w:val="24"/>
              </w:rPr>
            </w:pPr>
          </w:p>
        </w:tc>
      </w:tr>
      <w:tr w:rsidR="00A36E62" w:rsidRPr="00163271" w14:paraId="4F6A88AF" w14:textId="77777777" w:rsidTr="00E54893">
        <w:tc>
          <w:tcPr>
            <w:tcW w:w="2898" w:type="dxa"/>
          </w:tcPr>
          <w:p w14:paraId="268C8D91" w14:textId="2C59BA5D" w:rsidR="00A36E62" w:rsidRPr="00163271" w:rsidRDefault="006C5778" w:rsidP="004B6D07">
            <w:pPr>
              <w:spacing w:line="360" w:lineRule="auto"/>
              <w:rPr>
                <w:rFonts w:ascii="Arial" w:hAnsi="Arial" w:cs="Arial"/>
                <w:sz w:val="24"/>
                <w:szCs w:val="24"/>
              </w:rPr>
            </w:pPr>
            <w:r w:rsidRPr="00163271">
              <w:rPr>
                <w:rFonts w:ascii="Arial" w:hAnsi="Arial" w:cs="Arial"/>
                <w:sz w:val="24"/>
                <w:szCs w:val="24"/>
              </w:rPr>
              <w:t>Step Two</w:t>
            </w:r>
          </w:p>
        </w:tc>
        <w:tc>
          <w:tcPr>
            <w:tcW w:w="6588" w:type="dxa"/>
          </w:tcPr>
          <w:p w14:paraId="791FAE31" w14:textId="77777777" w:rsidR="00A36E62" w:rsidRPr="00163271" w:rsidRDefault="00A36E62" w:rsidP="004B6D07">
            <w:pPr>
              <w:spacing w:line="360" w:lineRule="auto"/>
              <w:rPr>
                <w:rFonts w:ascii="Arial" w:hAnsi="Arial" w:cs="Arial"/>
                <w:sz w:val="24"/>
                <w:szCs w:val="24"/>
              </w:rPr>
            </w:pPr>
          </w:p>
        </w:tc>
      </w:tr>
      <w:tr w:rsidR="00A36E62" w:rsidRPr="00163271" w14:paraId="4EDB8B39" w14:textId="77777777" w:rsidTr="00E54893">
        <w:tc>
          <w:tcPr>
            <w:tcW w:w="2898" w:type="dxa"/>
          </w:tcPr>
          <w:p w14:paraId="450A7738" w14:textId="782DC91E" w:rsidR="00A36E62" w:rsidRPr="00163271" w:rsidRDefault="006C5778" w:rsidP="004B6D07">
            <w:pPr>
              <w:spacing w:line="360" w:lineRule="auto"/>
              <w:rPr>
                <w:rFonts w:ascii="Arial" w:hAnsi="Arial" w:cs="Arial"/>
                <w:sz w:val="24"/>
                <w:szCs w:val="24"/>
              </w:rPr>
            </w:pPr>
            <w:r w:rsidRPr="00163271">
              <w:rPr>
                <w:rFonts w:ascii="Arial" w:hAnsi="Arial" w:cs="Arial"/>
                <w:sz w:val="24"/>
                <w:szCs w:val="24"/>
              </w:rPr>
              <w:t>Step Three</w:t>
            </w:r>
          </w:p>
        </w:tc>
        <w:tc>
          <w:tcPr>
            <w:tcW w:w="6588" w:type="dxa"/>
          </w:tcPr>
          <w:p w14:paraId="3D8C6A6C" w14:textId="77777777" w:rsidR="00A36E62" w:rsidRPr="00163271" w:rsidRDefault="00A36E62" w:rsidP="004B6D07">
            <w:pPr>
              <w:spacing w:line="360" w:lineRule="auto"/>
              <w:rPr>
                <w:rFonts w:ascii="Arial" w:hAnsi="Arial" w:cs="Arial"/>
                <w:sz w:val="24"/>
                <w:szCs w:val="24"/>
              </w:rPr>
            </w:pPr>
          </w:p>
        </w:tc>
      </w:tr>
      <w:tr w:rsidR="006C5778" w:rsidRPr="00163271" w14:paraId="509409A8" w14:textId="77777777" w:rsidTr="00E54893">
        <w:tc>
          <w:tcPr>
            <w:tcW w:w="2898" w:type="dxa"/>
          </w:tcPr>
          <w:p w14:paraId="13926B78" w14:textId="6E144A82" w:rsidR="006C5778" w:rsidRPr="00163271" w:rsidRDefault="006C5778" w:rsidP="004B6D07">
            <w:pPr>
              <w:spacing w:line="360" w:lineRule="auto"/>
              <w:rPr>
                <w:rFonts w:ascii="Arial" w:hAnsi="Arial" w:cs="Arial"/>
                <w:sz w:val="24"/>
                <w:szCs w:val="24"/>
              </w:rPr>
            </w:pPr>
            <w:r w:rsidRPr="00163271">
              <w:rPr>
                <w:rFonts w:ascii="Arial" w:hAnsi="Arial" w:cs="Arial"/>
                <w:sz w:val="24"/>
                <w:szCs w:val="24"/>
              </w:rPr>
              <w:t>Step Four</w:t>
            </w:r>
          </w:p>
        </w:tc>
        <w:tc>
          <w:tcPr>
            <w:tcW w:w="6588" w:type="dxa"/>
          </w:tcPr>
          <w:p w14:paraId="733197A8" w14:textId="77777777" w:rsidR="006C5778" w:rsidRPr="00163271" w:rsidRDefault="006C5778" w:rsidP="004B6D07">
            <w:pPr>
              <w:spacing w:line="360" w:lineRule="auto"/>
              <w:rPr>
                <w:rFonts w:ascii="Arial" w:hAnsi="Arial" w:cs="Arial"/>
                <w:sz w:val="24"/>
                <w:szCs w:val="24"/>
              </w:rPr>
            </w:pPr>
          </w:p>
        </w:tc>
      </w:tr>
    </w:tbl>
    <w:p w14:paraId="325C1FF5" w14:textId="6B0761F6" w:rsidR="00635EED" w:rsidRPr="00163271" w:rsidRDefault="00635EED" w:rsidP="004124AC">
      <w:pPr>
        <w:pStyle w:val="BH1"/>
        <w:rPr>
          <w:rFonts w:ascii="Arial" w:hAnsi="Arial" w:cs="Arial"/>
          <w:lang w:val="en-NZ"/>
        </w:rPr>
      </w:pPr>
      <w:r w:rsidRPr="00163271">
        <w:rPr>
          <w:rFonts w:ascii="Arial" w:hAnsi="Arial" w:cs="Arial"/>
          <w:lang w:val="en-NZ"/>
        </w:rPr>
        <w:br w:type="column"/>
      </w:r>
      <w:r w:rsidRPr="00163271">
        <w:rPr>
          <w:rFonts w:ascii="Arial" w:hAnsi="Arial" w:cs="Arial"/>
          <w:lang w:val="en-NZ"/>
        </w:rPr>
        <w:lastRenderedPageBreak/>
        <w:t xml:space="preserve">Day 8 activity 2: </w:t>
      </w:r>
      <w:r w:rsidR="0085155E" w:rsidRPr="00163271">
        <w:rPr>
          <w:rFonts w:ascii="Arial" w:hAnsi="Arial" w:cs="Arial"/>
          <w:lang w:val="en-NZ"/>
        </w:rPr>
        <w:t xml:space="preserve">Feel, </w:t>
      </w:r>
      <w:r w:rsidR="004044C0" w:rsidRPr="00163271">
        <w:rPr>
          <w:rFonts w:ascii="Arial" w:hAnsi="Arial" w:cs="Arial"/>
          <w:lang w:val="en-NZ"/>
        </w:rPr>
        <w:t>I</w:t>
      </w:r>
      <w:r w:rsidR="0085155E" w:rsidRPr="00163271">
        <w:rPr>
          <w:rFonts w:ascii="Arial" w:hAnsi="Arial" w:cs="Arial"/>
          <w:lang w:val="en-NZ"/>
        </w:rPr>
        <w:t xml:space="preserve">magine, </w:t>
      </w:r>
      <w:r w:rsidR="004044C0" w:rsidRPr="00163271">
        <w:rPr>
          <w:rFonts w:ascii="Arial" w:hAnsi="Arial" w:cs="Arial"/>
          <w:lang w:val="en-NZ"/>
        </w:rPr>
        <w:t>d</w:t>
      </w:r>
      <w:r w:rsidR="0085155E" w:rsidRPr="00163271">
        <w:rPr>
          <w:rFonts w:ascii="Arial" w:hAnsi="Arial" w:cs="Arial"/>
          <w:lang w:val="en-NZ"/>
        </w:rPr>
        <w:t xml:space="preserve">o, </w:t>
      </w:r>
      <w:r w:rsidR="004044C0" w:rsidRPr="00163271">
        <w:rPr>
          <w:rFonts w:ascii="Arial" w:hAnsi="Arial" w:cs="Arial"/>
          <w:lang w:val="en-NZ"/>
        </w:rPr>
        <w:t>s</w:t>
      </w:r>
      <w:r w:rsidR="0085155E" w:rsidRPr="00163271">
        <w:rPr>
          <w:rFonts w:ascii="Arial" w:hAnsi="Arial" w:cs="Arial"/>
          <w:lang w:val="en-NZ"/>
        </w:rPr>
        <w:t>hare</w:t>
      </w:r>
      <w:r w:rsidRPr="00163271">
        <w:rPr>
          <w:rFonts w:ascii="Arial" w:hAnsi="Arial" w:cs="Arial"/>
          <w:lang w:val="en-NZ"/>
        </w:rPr>
        <w:t xml:space="preserve"> </w:t>
      </w:r>
    </w:p>
    <w:p w14:paraId="1342CBD4" w14:textId="77777777" w:rsidR="00635EED" w:rsidRPr="00163271" w:rsidRDefault="00635EED" w:rsidP="00635EED">
      <w:pPr>
        <w:rPr>
          <w:rFonts w:ascii="Arial" w:hAnsi="Arial" w:cs="Arial"/>
          <w:b/>
          <w:i/>
          <w:color w:val="3472AC"/>
        </w:rPr>
      </w:pPr>
      <w:r w:rsidRPr="00163271">
        <w:rPr>
          <w:rFonts w:ascii="Arial" w:hAnsi="Arial" w:cs="Arial"/>
          <w:b/>
          <w:i/>
          <w:color w:val="3472AC"/>
        </w:rPr>
        <w:t>Notes for teachers and whānau</w:t>
      </w:r>
    </w:p>
    <w:p w14:paraId="76B6E595" w14:textId="63740FBE" w:rsidR="000009D7" w:rsidRPr="00163271" w:rsidRDefault="000009D7" w:rsidP="000009D7">
      <w:pPr>
        <w:rPr>
          <w:rFonts w:ascii="Arial" w:hAnsi="Arial" w:cs="Arial"/>
          <w:b/>
          <w:bCs/>
          <w:i/>
          <w:iCs/>
        </w:rPr>
      </w:pPr>
      <w:r w:rsidRPr="00163271">
        <w:rPr>
          <w:rFonts w:ascii="Arial" w:hAnsi="Arial" w:cs="Arial"/>
          <w:b/>
          <w:bCs/>
          <w:i/>
          <w:iCs/>
        </w:rPr>
        <w:t xml:space="preserve">This activity requires the learner to watch two videos online. </w:t>
      </w:r>
    </w:p>
    <w:p w14:paraId="049244FB" w14:textId="115DFEFB" w:rsidR="00635EED" w:rsidRPr="00163271" w:rsidRDefault="00C37061" w:rsidP="0050402C">
      <w:pPr>
        <w:spacing w:after="0"/>
        <w:rPr>
          <w:rFonts w:ascii="Arial" w:hAnsi="Arial" w:cs="Arial"/>
          <w:i/>
          <w:iCs/>
        </w:rPr>
      </w:pPr>
      <w:r w:rsidRPr="00163271">
        <w:rPr>
          <w:rFonts w:ascii="Arial" w:hAnsi="Arial" w:cs="Arial"/>
          <w:i/>
          <w:iCs/>
        </w:rPr>
        <w:t>Today’s</w:t>
      </w:r>
      <w:r w:rsidR="00754361" w:rsidRPr="00163271">
        <w:rPr>
          <w:rFonts w:ascii="Arial" w:hAnsi="Arial" w:cs="Arial"/>
          <w:i/>
          <w:iCs/>
        </w:rPr>
        <w:t xml:space="preserve"> learning </w:t>
      </w:r>
      <w:r w:rsidR="00CA12D6" w:rsidRPr="00163271">
        <w:rPr>
          <w:rFonts w:ascii="Arial" w:hAnsi="Arial" w:cs="Arial"/>
          <w:i/>
          <w:iCs/>
        </w:rPr>
        <w:t>dives</w:t>
      </w:r>
      <w:r w:rsidR="00CB72C5" w:rsidRPr="00163271">
        <w:rPr>
          <w:rFonts w:ascii="Arial" w:hAnsi="Arial" w:cs="Arial"/>
          <w:i/>
          <w:iCs/>
        </w:rPr>
        <w:t xml:space="preserve"> into the first two elements of an inquiry process</w:t>
      </w:r>
      <w:r w:rsidR="000D5A2E" w:rsidRPr="00163271">
        <w:rPr>
          <w:rFonts w:ascii="Arial" w:hAnsi="Arial" w:cs="Arial"/>
          <w:i/>
          <w:iCs/>
        </w:rPr>
        <w:t>,</w:t>
      </w:r>
      <w:r w:rsidR="00CB72C5" w:rsidRPr="00163271">
        <w:rPr>
          <w:rFonts w:ascii="Arial" w:hAnsi="Arial" w:cs="Arial"/>
          <w:i/>
          <w:iCs/>
        </w:rPr>
        <w:t xml:space="preserve"> inspired by </w:t>
      </w:r>
      <w:r w:rsidR="00417768" w:rsidRPr="00163271">
        <w:rPr>
          <w:rFonts w:ascii="Arial" w:hAnsi="Arial" w:cs="Arial"/>
          <w:i/>
          <w:iCs/>
        </w:rPr>
        <w:t>‘Design for Change’</w:t>
      </w:r>
      <w:r w:rsidR="00CB72C5" w:rsidRPr="00163271">
        <w:rPr>
          <w:rFonts w:ascii="Arial" w:hAnsi="Arial" w:cs="Arial"/>
          <w:i/>
          <w:iCs/>
        </w:rPr>
        <w:t xml:space="preserve"> </w:t>
      </w:r>
      <w:r w:rsidR="00140F14" w:rsidRPr="00163271">
        <w:rPr>
          <w:rFonts w:ascii="Arial" w:hAnsi="Arial" w:cs="Arial"/>
          <w:i/>
          <w:iCs/>
        </w:rPr>
        <w:t>an educational organisation founded in India</w:t>
      </w:r>
      <w:r w:rsidR="00B80594" w:rsidRPr="00163271">
        <w:rPr>
          <w:rFonts w:ascii="Arial" w:hAnsi="Arial" w:cs="Arial"/>
          <w:i/>
          <w:iCs/>
        </w:rPr>
        <w:t xml:space="preserve">. </w:t>
      </w:r>
      <w:r w:rsidR="00E446C1" w:rsidRPr="00163271">
        <w:rPr>
          <w:rFonts w:ascii="Arial" w:hAnsi="Arial" w:cs="Arial"/>
          <w:i/>
          <w:iCs/>
        </w:rPr>
        <w:t xml:space="preserve">‘Design for Change’ </w:t>
      </w:r>
      <w:r w:rsidR="0017551C" w:rsidRPr="00163271">
        <w:rPr>
          <w:rFonts w:ascii="Arial" w:hAnsi="Arial" w:cs="Arial"/>
          <w:i/>
          <w:iCs/>
        </w:rPr>
        <w:t xml:space="preserve">has </w:t>
      </w:r>
      <w:r w:rsidR="000A4904" w:rsidRPr="00163271">
        <w:rPr>
          <w:rFonts w:ascii="Arial" w:hAnsi="Arial" w:cs="Arial"/>
          <w:i/>
          <w:iCs/>
        </w:rPr>
        <w:t xml:space="preserve">a vision </w:t>
      </w:r>
      <w:r w:rsidR="00F733F9" w:rsidRPr="00163271">
        <w:rPr>
          <w:rFonts w:ascii="Arial" w:hAnsi="Arial" w:cs="Arial"/>
          <w:i/>
          <w:iCs/>
        </w:rPr>
        <w:t xml:space="preserve">to </w:t>
      </w:r>
      <w:r w:rsidR="00EB4247" w:rsidRPr="00163271">
        <w:rPr>
          <w:rFonts w:ascii="Arial" w:hAnsi="Arial" w:cs="Arial"/>
          <w:i/>
          <w:iCs/>
        </w:rPr>
        <w:t>empower learners to transform the world into how they envision it</w:t>
      </w:r>
      <w:r w:rsidR="00333CF2" w:rsidRPr="00163271">
        <w:rPr>
          <w:rFonts w:ascii="Arial" w:hAnsi="Arial" w:cs="Arial"/>
          <w:i/>
          <w:iCs/>
        </w:rPr>
        <w:t xml:space="preserve">, </w:t>
      </w:r>
      <w:r w:rsidR="00E11E87" w:rsidRPr="00163271">
        <w:rPr>
          <w:rFonts w:ascii="Arial" w:hAnsi="Arial" w:cs="Arial"/>
          <w:i/>
          <w:iCs/>
        </w:rPr>
        <w:t xml:space="preserve">to </w:t>
      </w:r>
      <w:r w:rsidR="00D7226E" w:rsidRPr="00163271">
        <w:rPr>
          <w:rFonts w:ascii="Arial" w:hAnsi="Arial" w:cs="Arial"/>
          <w:i/>
          <w:iCs/>
        </w:rPr>
        <w:t xml:space="preserve">a </w:t>
      </w:r>
      <w:r w:rsidR="002A6CCE" w:rsidRPr="00163271">
        <w:rPr>
          <w:rFonts w:ascii="Arial" w:hAnsi="Arial" w:cs="Arial"/>
          <w:i/>
          <w:iCs/>
        </w:rPr>
        <w:t>more compassionate and empathetic</w:t>
      </w:r>
      <w:r w:rsidR="00D7226E" w:rsidRPr="00163271">
        <w:rPr>
          <w:rFonts w:ascii="Arial" w:hAnsi="Arial" w:cs="Arial"/>
          <w:i/>
          <w:iCs/>
        </w:rPr>
        <w:t xml:space="preserve"> world</w:t>
      </w:r>
      <w:r w:rsidR="008164F2" w:rsidRPr="00163271">
        <w:rPr>
          <w:rFonts w:ascii="Arial" w:hAnsi="Arial" w:cs="Arial"/>
          <w:i/>
          <w:iCs/>
        </w:rPr>
        <w:t>.</w:t>
      </w:r>
      <w:r w:rsidR="00BF1E92" w:rsidRPr="00163271">
        <w:rPr>
          <w:rFonts w:ascii="Arial" w:hAnsi="Arial" w:cs="Arial"/>
          <w:i/>
          <w:iCs/>
        </w:rPr>
        <w:t xml:space="preserve"> This activity</w:t>
      </w:r>
      <w:r w:rsidR="00EB58A6" w:rsidRPr="00163271">
        <w:rPr>
          <w:rFonts w:ascii="Arial" w:hAnsi="Arial" w:cs="Arial"/>
          <w:i/>
          <w:iCs/>
        </w:rPr>
        <w:t xml:space="preserve"> build</w:t>
      </w:r>
      <w:r w:rsidR="003A4F15" w:rsidRPr="00163271">
        <w:rPr>
          <w:rFonts w:ascii="Arial" w:hAnsi="Arial" w:cs="Arial"/>
          <w:i/>
          <w:iCs/>
        </w:rPr>
        <w:t>s</w:t>
      </w:r>
      <w:r w:rsidR="00EB58A6" w:rsidRPr="00163271">
        <w:rPr>
          <w:rFonts w:ascii="Arial" w:hAnsi="Arial" w:cs="Arial"/>
          <w:i/>
          <w:iCs/>
        </w:rPr>
        <w:t xml:space="preserve"> </w:t>
      </w:r>
      <w:r w:rsidRPr="00163271">
        <w:rPr>
          <w:rFonts w:ascii="Arial" w:hAnsi="Arial" w:cs="Arial"/>
          <w:i/>
          <w:iCs/>
        </w:rPr>
        <w:t xml:space="preserve">the </w:t>
      </w:r>
      <w:r w:rsidR="00EB58A6" w:rsidRPr="00163271">
        <w:rPr>
          <w:rFonts w:ascii="Arial" w:hAnsi="Arial" w:cs="Arial"/>
          <w:i/>
          <w:iCs/>
        </w:rPr>
        <w:t>learner’s</w:t>
      </w:r>
      <w:r w:rsidR="00781D0A" w:rsidRPr="00163271">
        <w:rPr>
          <w:rFonts w:ascii="Arial" w:hAnsi="Arial" w:cs="Arial"/>
          <w:i/>
          <w:iCs/>
        </w:rPr>
        <w:t xml:space="preserve"> ‘I can</w:t>
      </w:r>
      <w:r w:rsidRPr="00163271">
        <w:rPr>
          <w:rFonts w:ascii="Arial" w:hAnsi="Arial" w:cs="Arial"/>
          <w:i/>
          <w:iCs/>
        </w:rPr>
        <w:t>’ superpower.</w:t>
      </w:r>
      <w:r w:rsidR="00FD40E3" w:rsidRPr="00163271">
        <w:rPr>
          <w:rFonts w:ascii="Arial" w:hAnsi="Arial" w:cs="Arial"/>
          <w:i/>
          <w:iCs/>
        </w:rPr>
        <w:t xml:space="preserve"> </w:t>
      </w:r>
      <w:r w:rsidR="007F1D55" w:rsidRPr="00163271">
        <w:rPr>
          <w:rFonts w:ascii="Arial" w:hAnsi="Arial" w:cs="Arial"/>
          <w:i/>
          <w:iCs/>
        </w:rPr>
        <w:t xml:space="preserve">Learners are asked to think critically about </w:t>
      </w:r>
      <w:r w:rsidR="00F46D15" w:rsidRPr="00163271">
        <w:rPr>
          <w:rFonts w:ascii="Arial" w:hAnsi="Arial" w:cs="Arial"/>
          <w:i/>
          <w:iCs/>
        </w:rPr>
        <w:t>our recent learning</w:t>
      </w:r>
      <w:r w:rsidR="00391975" w:rsidRPr="00163271">
        <w:rPr>
          <w:rFonts w:ascii="Arial" w:hAnsi="Arial" w:cs="Arial"/>
          <w:i/>
          <w:iCs/>
        </w:rPr>
        <w:t xml:space="preserve"> and engage </w:t>
      </w:r>
      <w:r w:rsidR="003A4F15" w:rsidRPr="00163271">
        <w:rPr>
          <w:rFonts w:ascii="Arial" w:hAnsi="Arial" w:cs="Arial"/>
          <w:i/>
          <w:iCs/>
        </w:rPr>
        <w:t xml:space="preserve">in </w:t>
      </w:r>
      <w:r w:rsidR="000428AD" w:rsidRPr="00163271">
        <w:rPr>
          <w:rFonts w:ascii="Arial" w:hAnsi="Arial" w:cs="Arial"/>
          <w:i/>
          <w:iCs/>
        </w:rPr>
        <w:t>step one</w:t>
      </w:r>
      <w:r w:rsidR="00391975" w:rsidRPr="00163271">
        <w:rPr>
          <w:rFonts w:ascii="Arial" w:hAnsi="Arial" w:cs="Arial"/>
          <w:i/>
          <w:iCs/>
        </w:rPr>
        <w:t xml:space="preserve"> ‘Feel’ </w:t>
      </w:r>
      <w:r w:rsidR="005A0335" w:rsidRPr="00163271">
        <w:rPr>
          <w:rFonts w:ascii="Arial" w:hAnsi="Arial" w:cs="Arial"/>
          <w:i/>
          <w:iCs/>
        </w:rPr>
        <w:t xml:space="preserve">and </w:t>
      </w:r>
      <w:r w:rsidR="006D4D84" w:rsidRPr="00163271">
        <w:rPr>
          <w:rFonts w:ascii="Arial" w:hAnsi="Arial" w:cs="Arial"/>
          <w:i/>
          <w:iCs/>
        </w:rPr>
        <w:t>step t</w:t>
      </w:r>
      <w:r w:rsidR="00CE42A9" w:rsidRPr="00163271">
        <w:rPr>
          <w:rFonts w:ascii="Arial" w:hAnsi="Arial" w:cs="Arial"/>
          <w:i/>
          <w:iCs/>
        </w:rPr>
        <w:t xml:space="preserve">wo, ‘Imagine’. </w:t>
      </w:r>
      <w:r w:rsidR="00714455" w:rsidRPr="00163271">
        <w:rPr>
          <w:rFonts w:ascii="Arial" w:hAnsi="Arial" w:cs="Arial"/>
          <w:i/>
          <w:iCs/>
        </w:rPr>
        <w:t xml:space="preserve">Concepts and ideas the learners have encountered </w:t>
      </w:r>
      <w:r w:rsidR="00495D33" w:rsidRPr="00163271">
        <w:rPr>
          <w:rFonts w:ascii="Arial" w:hAnsi="Arial" w:cs="Arial"/>
          <w:i/>
          <w:iCs/>
        </w:rPr>
        <w:t>include</w:t>
      </w:r>
      <w:r w:rsidR="00E15BCA" w:rsidRPr="00163271">
        <w:rPr>
          <w:rFonts w:ascii="Arial" w:hAnsi="Arial" w:cs="Arial"/>
          <w:i/>
          <w:iCs/>
        </w:rPr>
        <w:t xml:space="preserve"> maintaining</w:t>
      </w:r>
      <w:r w:rsidR="00714455" w:rsidRPr="00163271">
        <w:rPr>
          <w:rFonts w:ascii="Arial" w:hAnsi="Arial" w:cs="Arial"/>
          <w:i/>
          <w:iCs/>
        </w:rPr>
        <w:t xml:space="preserve"> healthy green spaces, </w:t>
      </w:r>
      <w:r w:rsidR="00907AD6" w:rsidRPr="00163271">
        <w:rPr>
          <w:rFonts w:ascii="Arial" w:hAnsi="Arial" w:cs="Arial"/>
          <w:i/>
          <w:iCs/>
        </w:rPr>
        <w:t>introduced predators</w:t>
      </w:r>
      <w:r w:rsidR="00714455" w:rsidRPr="00163271">
        <w:rPr>
          <w:rFonts w:ascii="Arial" w:hAnsi="Arial" w:cs="Arial"/>
          <w:i/>
          <w:iCs/>
        </w:rPr>
        <w:t xml:space="preserve">, environmental and </w:t>
      </w:r>
      <w:r w:rsidR="0060166C" w:rsidRPr="00163271">
        <w:rPr>
          <w:rFonts w:ascii="Arial" w:hAnsi="Arial" w:cs="Arial"/>
          <w:i/>
          <w:iCs/>
        </w:rPr>
        <w:t>human impact threats to environment</w:t>
      </w:r>
      <w:r w:rsidR="00E0364B" w:rsidRPr="00163271">
        <w:rPr>
          <w:rFonts w:ascii="Arial" w:hAnsi="Arial" w:cs="Arial"/>
          <w:i/>
          <w:iCs/>
        </w:rPr>
        <w:t xml:space="preserve"> and </w:t>
      </w:r>
      <w:r w:rsidR="00F75003" w:rsidRPr="00163271">
        <w:rPr>
          <w:rFonts w:ascii="Arial" w:hAnsi="Arial" w:cs="Arial"/>
          <w:i/>
          <w:iCs/>
        </w:rPr>
        <w:t>how species have adapted to</w:t>
      </w:r>
      <w:r w:rsidR="00907AD6" w:rsidRPr="00163271">
        <w:rPr>
          <w:rFonts w:ascii="Arial" w:hAnsi="Arial" w:cs="Arial"/>
          <w:i/>
          <w:iCs/>
        </w:rPr>
        <w:t xml:space="preserve"> change</w:t>
      </w:r>
      <w:r w:rsidR="0017551C" w:rsidRPr="00163271">
        <w:rPr>
          <w:rFonts w:ascii="Arial" w:hAnsi="Arial" w:cs="Arial"/>
          <w:i/>
          <w:iCs/>
        </w:rPr>
        <w:t>.</w:t>
      </w:r>
      <w:r w:rsidR="00907AD6" w:rsidRPr="00163271">
        <w:rPr>
          <w:rFonts w:ascii="Arial" w:hAnsi="Arial" w:cs="Arial"/>
          <w:i/>
          <w:iCs/>
        </w:rPr>
        <w:t xml:space="preserve"> </w:t>
      </w:r>
    </w:p>
    <w:p w14:paraId="7A6D172A" w14:textId="77777777" w:rsidR="00635EED" w:rsidRPr="00163271" w:rsidRDefault="000637D8" w:rsidP="00635EED">
      <w:pPr>
        <w:rPr>
          <w:rFonts w:ascii="Arial" w:hAnsi="Arial" w:cs="Arial"/>
        </w:rPr>
      </w:pPr>
      <w:r>
        <w:rPr>
          <w:rFonts w:ascii="Arial" w:hAnsi="Arial" w:cs="Arial"/>
        </w:rPr>
        <w:pict w14:anchorId="7F625D23">
          <v:rect id="_x0000_i1057" style="width:0;height:1.5pt" o:hralign="center" o:hrstd="t" o:hr="t" fillcolor="#a0a0a0" stroked="f"/>
        </w:pict>
      </w:r>
    </w:p>
    <w:p w14:paraId="461E991F" w14:textId="32AAA11D" w:rsidR="00635EED" w:rsidRPr="00163271" w:rsidRDefault="00635EED" w:rsidP="00635EED">
      <w:pPr>
        <w:pStyle w:val="LI"/>
        <w:rPr>
          <w:rFonts w:ascii="Arial" w:hAnsi="Arial" w:cs="Arial"/>
        </w:rPr>
      </w:pPr>
      <w:r w:rsidRPr="00163271">
        <w:rPr>
          <w:rFonts w:ascii="Arial" w:hAnsi="Arial" w:cs="Arial"/>
        </w:rPr>
        <w:t xml:space="preserve">I am learning to: </w:t>
      </w:r>
      <w:r w:rsidR="00622807" w:rsidRPr="00163271">
        <w:rPr>
          <w:rFonts w:ascii="Arial" w:hAnsi="Arial" w:cs="Arial"/>
        </w:rPr>
        <w:t xml:space="preserve">use the first two steps of a </w:t>
      </w:r>
      <w:r w:rsidR="00A7440E" w:rsidRPr="00163271">
        <w:rPr>
          <w:rFonts w:ascii="Arial" w:hAnsi="Arial" w:cs="Arial"/>
        </w:rPr>
        <w:t>four</w:t>
      </w:r>
      <w:r w:rsidR="00C125B2" w:rsidRPr="00163271">
        <w:rPr>
          <w:rFonts w:ascii="Arial" w:hAnsi="Arial" w:cs="Arial"/>
        </w:rPr>
        <w:t>–</w:t>
      </w:r>
      <w:r w:rsidR="00A7440E" w:rsidRPr="00163271">
        <w:rPr>
          <w:rFonts w:ascii="Arial" w:hAnsi="Arial" w:cs="Arial"/>
        </w:rPr>
        <w:t>step</w:t>
      </w:r>
      <w:r w:rsidR="00622807" w:rsidRPr="00163271">
        <w:rPr>
          <w:rFonts w:ascii="Arial" w:hAnsi="Arial" w:cs="Arial"/>
        </w:rPr>
        <w:t xml:space="preserve"> </w:t>
      </w:r>
      <w:r w:rsidR="00995836" w:rsidRPr="00163271">
        <w:rPr>
          <w:rFonts w:ascii="Arial" w:hAnsi="Arial" w:cs="Arial"/>
        </w:rPr>
        <w:t xml:space="preserve">design thinking </w:t>
      </w:r>
      <w:r w:rsidR="00622807" w:rsidRPr="00163271">
        <w:rPr>
          <w:rFonts w:ascii="Arial" w:hAnsi="Arial" w:cs="Arial"/>
        </w:rPr>
        <w:t>process for designing an innovation</w:t>
      </w:r>
    </w:p>
    <w:p w14:paraId="1EE525A3" w14:textId="5E7E36B3" w:rsidR="00635EED" w:rsidRPr="00163271" w:rsidRDefault="00635EED" w:rsidP="0050402C">
      <w:pPr>
        <w:spacing w:after="0"/>
        <w:rPr>
          <w:rFonts w:ascii="Arial" w:hAnsi="Arial" w:cs="Arial"/>
        </w:rPr>
      </w:pPr>
      <w:r w:rsidRPr="00163271">
        <w:rPr>
          <w:rFonts w:ascii="Arial" w:hAnsi="Arial" w:cs="Arial"/>
        </w:rPr>
        <w:t>What do I need?</w:t>
      </w:r>
      <w:r w:rsidR="00417768" w:rsidRPr="00163271">
        <w:rPr>
          <w:rFonts w:ascii="Arial" w:hAnsi="Arial" w:cs="Arial"/>
        </w:rPr>
        <w:t xml:space="preserve"> </w:t>
      </w:r>
    </w:p>
    <w:p w14:paraId="57E19CDB" w14:textId="77777777" w:rsidR="00635EED" w:rsidRPr="00163271" w:rsidRDefault="00635EED" w:rsidP="00A73765">
      <w:pPr>
        <w:pStyle w:val="ListParagraph"/>
        <w:numPr>
          <w:ilvl w:val="0"/>
          <w:numId w:val="3"/>
        </w:numPr>
        <w:rPr>
          <w:rFonts w:ascii="Arial" w:hAnsi="Arial" w:cs="Arial"/>
        </w:rPr>
      </w:pPr>
      <w:r w:rsidRPr="00163271">
        <w:rPr>
          <w:rFonts w:ascii="Arial" w:hAnsi="Arial" w:cs="Arial"/>
        </w:rPr>
        <w:t>30 minutes</w:t>
      </w:r>
    </w:p>
    <w:p w14:paraId="054B51B5" w14:textId="61A99D7B" w:rsidR="00635EED" w:rsidRPr="00163271" w:rsidRDefault="00907AD6" w:rsidP="00A73765">
      <w:pPr>
        <w:pStyle w:val="ListParagraph"/>
        <w:numPr>
          <w:ilvl w:val="0"/>
          <w:numId w:val="3"/>
        </w:numPr>
        <w:rPr>
          <w:rFonts w:ascii="Arial" w:hAnsi="Arial" w:cs="Arial"/>
        </w:rPr>
      </w:pPr>
      <w:r w:rsidRPr="00163271">
        <w:rPr>
          <w:rFonts w:ascii="Arial" w:hAnsi="Arial" w:cs="Arial"/>
        </w:rPr>
        <w:t>Home learning book</w:t>
      </w:r>
    </w:p>
    <w:p w14:paraId="2BC1BEBC" w14:textId="034AD070" w:rsidR="00540D78" w:rsidRPr="00163271" w:rsidRDefault="00B149D0" w:rsidP="00A73765">
      <w:pPr>
        <w:pStyle w:val="ListParagraph"/>
        <w:numPr>
          <w:ilvl w:val="0"/>
          <w:numId w:val="3"/>
        </w:numPr>
        <w:spacing w:after="0"/>
        <w:rPr>
          <w:rFonts w:ascii="Arial" w:hAnsi="Arial" w:cs="Arial"/>
        </w:rPr>
      </w:pPr>
      <w:r w:rsidRPr="00163271">
        <w:rPr>
          <w:rFonts w:ascii="Arial" w:hAnsi="Arial" w:cs="Arial"/>
        </w:rPr>
        <w:t xml:space="preserve">Look in your pack for a copy of </w:t>
      </w:r>
      <w:r w:rsidR="00540D78" w:rsidRPr="00163271">
        <w:rPr>
          <w:rFonts w:ascii="Arial" w:hAnsi="Arial" w:cs="Arial"/>
          <w:i/>
          <w:iCs/>
        </w:rPr>
        <w:t>Designed for good</w:t>
      </w:r>
      <w:r w:rsidR="00540D78" w:rsidRPr="00163271">
        <w:rPr>
          <w:rFonts w:ascii="Arial" w:hAnsi="Arial" w:cs="Arial"/>
        </w:rPr>
        <w:t xml:space="preserve"> </w:t>
      </w:r>
      <w:hyperlink r:id="rId131" w:history="1">
        <w:r w:rsidR="00540D78" w:rsidRPr="00163271">
          <w:rPr>
            <w:rStyle w:val="Hyperlink"/>
            <w:rFonts w:ascii="Arial" w:hAnsi="Arial" w:cs="Arial"/>
          </w:rPr>
          <w:t>https://instructionalseries.tki.org.nz/Instructional-Series/School-Journal/School-Journal-Level-3-May-2017/Designed-for-Good</w:t>
        </w:r>
      </w:hyperlink>
      <w:r w:rsidR="00540D78" w:rsidRPr="00163271">
        <w:rPr>
          <w:rFonts w:ascii="Arial" w:hAnsi="Arial" w:cs="Arial"/>
        </w:rPr>
        <w:t xml:space="preserve"> </w:t>
      </w:r>
    </w:p>
    <w:p w14:paraId="358A3F8E" w14:textId="41B3A665" w:rsidR="00635EED" w:rsidRPr="00163271" w:rsidRDefault="00B149D0" w:rsidP="00CB1C0B">
      <w:pPr>
        <w:pStyle w:val="ListParagraph"/>
        <w:numPr>
          <w:ilvl w:val="0"/>
          <w:numId w:val="3"/>
        </w:numPr>
        <w:spacing w:after="0"/>
        <w:rPr>
          <w:rFonts w:ascii="Arial" w:hAnsi="Arial" w:cs="Arial"/>
        </w:rPr>
      </w:pPr>
      <w:r w:rsidRPr="00163271">
        <w:rPr>
          <w:rFonts w:ascii="Arial" w:hAnsi="Arial" w:cs="Arial"/>
        </w:rPr>
        <w:t xml:space="preserve">Optional digital: </w:t>
      </w:r>
      <w:hyperlink r:id="rId132" w:history="1">
        <w:r w:rsidR="001C3DF8" w:rsidRPr="00163271">
          <w:rPr>
            <w:rStyle w:val="Hyperlink"/>
            <w:rFonts w:ascii="Arial" w:hAnsi="Arial" w:cs="Arial"/>
          </w:rPr>
          <w:t>https://www.dfcworld.org/SITE</w:t>
        </w:r>
      </w:hyperlink>
      <w:r w:rsidR="001C3DF8" w:rsidRPr="00163271">
        <w:rPr>
          <w:rFonts w:ascii="Arial" w:hAnsi="Arial" w:cs="Arial"/>
        </w:rPr>
        <w:t xml:space="preserve"> </w:t>
      </w:r>
      <w:r w:rsidR="00C125B2" w:rsidRPr="00163271">
        <w:rPr>
          <w:rFonts w:ascii="Arial" w:hAnsi="Arial" w:cs="Arial"/>
        </w:rPr>
        <w:t>–</w:t>
      </w:r>
      <w:r w:rsidR="00AD6904" w:rsidRPr="00163271">
        <w:rPr>
          <w:rFonts w:ascii="Arial" w:hAnsi="Arial" w:cs="Arial"/>
        </w:rPr>
        <w:t xml:space="preserve"> feel and imagine videos</w:t>
      </w:r>
      <w:r w:rsidR="006739D9" w:rsidRPr="00163271">
        <w:rPr>
          <w:rFonts w:ascii="Arial" w:hAnsi="Arial" w:cs="Arial"/>
        </w:rPr>
        <w:t xml:space="preserve"> </w:t>
      </w:r>
    </w:p>
    <w:p w14:paraId="13B50A46" w14:textId="77777777" w:rsidR="00635EED" w:rsidRPr="00163271" w:rsidRDefault="00635EED" w:rsidP="000009D7">
      <w:pPr>
        <w:pStyle w:val="GH2"/>
        <w:spacing w:line="240" w:lineRule="auto"/>
        <w:jc w:val="both"/>
        <w:rPr>
          <w:rFonts w:ascii="Arial" w:hAnsi="Arial" w:cs="Arial"/>
          <w:color w:val="3472AC"/>
          <w:lang w:val="en-NZ"/>
        </w:rPr>
      </w:pPr>
      <w:r w:rsidRPr="00163271">
        <w:rPr>
          <w:rFonts w:ascii="Arial" w:hAnsi="Arial" w:cs="Arial"/>
          <w:color w:val="3472AC"/>
          <w:lang w:val="en-NZ"/>
        </w:rPr>
        <w:t>Instructions:</w:t>
      </w:r>
    </w:p>
    <w:p w14:paraId="7CAC0658" w14:textId="52657AB5" w:rsidR="00F97DA2" w:rsidRPr="00163271" w:rsidRDefault="00B6360A" w:rsidP="00635EED">
      <w:pPr>
        <w:rPr>
          <w:rFonts w:ascii="Arial" w:hAnsi="Arial" w:cs="Arial"/>
        </w:rPr>
      </w:pPr>
      <w:r w:rsidRPr="00163271">
        <w:rPr>
          <w:rFonts w:ascii="Arial" w:hAnsi="Arial" w:cs="Arial"/>
        </w:rPr>
        <w:t>The first step t</w:t>
      </w:r>
      <w:r w:rsidR="00092573" w:rsidRPr="00163271">
        <w:rPr>
          <w:rFonts w:ascii="Arial" w:hAnsi="Arial" w:cs="Arial"/>
        </w:rPr>
        <w:t>owards making change happen</w:t>
      </w:r>
      <w:r w:rsidR="00891584" w:rsidRPr="00163271">
        <w:rPr>
          <w:rFonts w:ascii="Arial" w:hAnsi="Arial" w:cs="Arial"/>
        </w:rPr>
        <w:t xml:space="preserve"> is to try to </w:t>
      </w:r>
      <w:r w:rsidR="00891584" w:rsidRPr="00163271">
        <w:rPr>
          <w:rFonts w:ascii="Arial" w:hAnsi="Arial" w:cs="Arial"/>
          <w:b/>
          <w:bCs/>
        </w:rPr>
        <w:t xml:space="preserve">understand how people feel. </w:t>
      </w:r>
      <w:r w:rsidR="00697E7E" w:rsidRPr="00163271">
        <w:rPr>
          <w:rFonts w:ascii="Arial" w:hAnsi="Arial" w:cs="Arial"/>
        </w:rPr>
        <w:t>As we set out</w:t>
      </w:r>
      <w:r w:rsidR="00AF282B" w:rsidRPr="00163271">
        <w:rPr>
          <w:rFonts w:ascii="Arial" w:hAnsi="Arial" w:cs="Arial"/>
        </w:rPr>
        <w:t xml:space="preserve"> to understand</w:t>
      </w:r>
      <w:r w:rsidR="00697E7E" w:rsidRPr="00163271">
        <w:rPr>
          <w:rFonts w:ascii="Arial" w:hAnsi="Arial" w:cs="Arial"/>
        </w:rPr>
        <w:t xml:space="preserve"> a design process</w:t>
      </w:r>
      <w:r w:rsidR="00DD61F7" w:rsidRPr="00163271">
        <w:rPr>
          <w:rFonts w:ascii="Arial" w:hAnsi="Arial" w:cs="Arial"/>
        </w:rPr>
        <w:t>, you are asked to</w:t>
      </w:r>
      <w:r w:rsidR="006C6A9A" w:rsidRPr="00163271">
        <w:rPr>
          <w:rFonts w:ascii="Arial" w:hAnsi="Arial" w:cs="Arial"/>
        </w:rPr>
        <w:t xml:space="preserve"> ‘</w:t>
      </w:r>
      <w:r w:rsidR="006C6A9A" w:rsidRPr="00163271">
        <w:rPr>
          <w:rFonts w:ascii="Arial" w:hAnsi="Arial" w:cs="Arial"/>
          <w:i/>
        </w:rPr>
        <w:t>think from your heart’</w:t>
      </w:r>
      <w:r w:rsidR="00CF1628" w:rsidRPr="00163271">
        <w:rPr>
          <w:rFonts w:ascii="Arial" w:hAnsi="Arial" w:cs="Arial"/>
          <w:i/>
        </w:rPr>
        <w:t>.</w:t>
      </w:r>
      <w:r w:rsidR="00062A3A" w:rsidRPr="00163271">
        <w:rPr>
          <w:rFonts w:ascii="Arial" w:hAnsi="Arial" w:cs="Arial"/>
        </w:rPr>
        <w:t xml:space="preserve"> </w:t>
      </w:r>
      <w:r w:rsidR="003B5174" w:rsidRPr="00163271">
        <w:rPr>
          <w:rFonts w:ascii="Arial" w:hAnsi="Arial" w:cs="Arial"/>
        </w:rPr>
        <w:t>Superheroes</w:t>
      </w:r>
      <w:r w:rsidR="009910F2" w:rsidRPr="00163271">
        <w:rPr>
          <w:rFonts w:ascii="Arial" w:hAnsi="Arial" w:cs="Arial"/>
        </w:rPr>
        <w:t xml:space="preserve"> don’t exist</w:t>
      </w:r>
      <w:r w:rsidR="002348F6" w:rsidRPr="00163271">
        <w:rPr>
          <w:rFonts w:ascii="Arial" w:hAnsi="Arial" w:cs="Arial"/>
        </w:rPr>
        <w:t xml:space="preserve"> </w:t>
      </w:r>
      <w:r w:rsidR="004C7D5C" w:rsidRPr="00163271">
        <w:rPr>
          <w:rFonts w:ascii="Arial" w:hAnsi="Arial" w:cs="Arial"/>
        </w:rPr>
        <w:t xml:space="preserve">only in fairy tales and </w:t>
      </w:r>
      <w:r w:rsidR="008F14F8" w:rsidRPr="00163271">
        <w:rPr>
          <w:rFonts w:ascii="Arial" w:hAnsi="Arial" w:cs="Arial"/>
        </w:rPr>
        <w:t>movies;</w:t>
      </w:r>
      <w:r w:rsidR="004B1140" w:rsidRPr="00163271">
        <w:rPr>
          <w:rFonts w:ascii="Arial" w:hAnsi="Arial" w:cs="Arial"/>
        </w:rPr>
        <w:t xml:space="preserve"> they exist in real</w:t>
      </w:r>
      <w:r w:rsidR="00B21547" w:rsidRPr="00163271">
        <w:rPr>
          <w:rFonts w:ascii="Arial" w:hAnsi="Arial" w:cs="Arial"/>
        </w:rPr>
        <w:t xml:space="preserve"> life too</w:t>
      </w:r>
      <w:r w:rsidR="001B629C" w:rsidRPr="00163271">
        <w:rPr>
          <w:rFonts w:ascii="Arial" w:hAnsi="Arial" w:cs="Arial"/>
        </w:rPr>
        <w:t>.</w:t>
      </w:r>
      <w:r w:rsidR="006F2373" w:rsidRPr="00163271">
        <w:rPr>
          <w:rFonts w:ascii="Arial" w:hAnsi="Arial" w:cs="Arial"/>
        </w:rPr>
        <w:t xml:space="preserve"> Within every person exists an </w:t>
      </w:r>
      <w:r w:rsidR="005764C2" w:rsidRPr="00163271">
        <w:rPr>
          <w:rFonts w:ascii="Arial" w:hAnsi="Arial" w:cs="Arial"/>
        </w:rPr>
        <w:t>‘</w:t>
      </w:r>
      <w:r w:rsidR="006F2373" w:rsidRPr="00163271">
        <w:rPr>
          <w:rFonts w:ascii="Arial" w:hAnsi="Arial" w:cs="Arial"/>
        </w:rPr>
        <w:t>I can’ superpower.</w:t>
      </w:r>
      <w:r w:rsidR="003708B5" w:rsidRPr="00163271">
        <w:rPr>
          <w:rFonts w:ascii="Arial" w:hAnsi="Arial" w:cs="Arial"/>
        </w:rPr>
        <w:t xml:space="preserve"> </w:t>
      </w:r>
      <w:r w:rsidR="00473A30" w:rsidRPr="00163271">
        <w:rPr>
          <w:rFonts w:ascii="Arial" w:hAnsi="Arial" w:cs="Arial"/>
        </w:rPr>
        <w:t xml:space="preserve">If you </w:t>
      </w:r>
      <w:r w:rsidR="008A4546" w:rsidRPr="00163271">
        <w:rPr>
          <w:rFonts w:ascii="Arial" w:hAnsi="Arial" w:cs="Arial"/>
        </w:rPr>
        <w:t>can</w:t>
      </w:r>
      <w:r w:rsidR="005E1229" w:rsidRPr="00163271">
        <w:rPr>
          <w:rFonts w:ascii="Arial" w:hAnsi="Arial" w:cs="Arial"/>
        </w:rPr>
        <w:t xml:space="preserve">, view the video about the first step in the design process of </w:t>
      </w:r>
      <w:r w:rsidR="00001CBD" w:rsidRPr="00163271">
        <w:rPr>
          <w:rFonts w:ascii="Arial" w:hAnsi="Arial" w:cs="Arial"/>
        </w:rPr>
        <w:t>‘feel</w:t>
      </w:r>
      <w:r w:rsidR="00CE11AC" w:rsidRPr="00163271">
        <w:rPr>
          <w:rFonts w:ascii="Arial" w:hAnsi="Arial" w:cs="Arial"/>
        </w:rPr>
        <w:t xml:space="preserve">’, to </w:t>
      </w:r>
      <w:r w:rsidR="00D87F5F" w:rsidRPr="00163271">
        <w:rPr>
          <w:rFonts w:ascii="Arial" w:hAnsi="Arial" w:cs="Arial"/>
        </w:rPr>
        <w:t>help you understand</w:t>
      </w:r>
      <w:r w:rsidR="002B1A6C" w:rsidRPr="00163271">
        <w:rPr>
          <w:rFonts w:ascii="Arial" w:hAnsi="Arial" w:cs="Arial"/>
        </w:rPr>
        <w:t xml:space="preserve"> </w:t>
      </w:r>
      <w:r w:rsidR="00F97DA2" w:rsidRPr="00163271">
        <w:rPr>
          <w:rFonts w:ascii="Arial" w:hAnsi="Arial" w:cs="Arial"/>
        </w:rPr>
        <w:t>this step.</w:t>
      </w:r>
    </w:p>
    <w:p w14:paraId="10FADF9D" w14:textId="77777777" w:rsidR="00E147EC" w:rsidRPr="00163271" w:rsidRDefault="00B720CF" w:rsidP="00635EED">
      <w:pPr>
        <w:rPr>
          <w:rFonts w:ascii="Arial" w:hAnsi="Arial" w:cs="Arial"/>
        </w:rPr>
      </w:pPr>
      <w:r w:rsidRPr="00163271">
        <w:rPr>
          <w:rFonts w:ascii="Arial" w:hAnsi="Arial" w:cs="Arial"/>
        </w:rPr>
        <w:t xml:space="preserve">Your task is to think about the </w:t>
      </w:r>
      <w:r w:rsidR="0056617D" w:rsidRPr="00163271">
        <w:rPr>
          <w:rFonts w:ascii="Arial" w:hAnsi="Arial" w:cs="Arial"/>
        </w:rPr>
        <w:t>how the</w:t>
      </w:r>
      <w:r w:rsidR="00013CC6" w:rsidRPr="00163271">
        <w:rPr>
          <w:rFonts w:ascii="Arial" w:hAnsi="Arial" w:cs="Arial"/>
        </w:rPr>
        <w:t xml:space="preserve"> three friends in the story ‘</w:t>
      </w:r>
      <w:r w:rsidR="00013CC6" w:rsidRPr="00163271">
        <w:rPr>
          <w:rFonts w:ascii="Arial" w:hAnsi="Arial" w:cs="Arial"/>
          <w:i/>
          <w:iCs/>
        </w:rPr>
        <w:t>Designed for Good’</w:t>
      </w:r>
      <w:r w:rsidR="00013CC6" w:rsidRPr="00163271">
        <w:rPr>
          <w:rFonts w:ascii="Arial" w:hAnsi="Arial" w:cs="Arial"/>
        </w:rPr>
        <w:t xml:space="preserve"> felt </w:t>
      </w:r>
      <w:r w:rsidR="005764C2" w:rsidRPr="00163271">
        <w:rPr>
          <w:rFonts w:ascii="Arial" w:hAnsi="Arial" w:cs="Arial"/>
        </w:rPr>
        <w:t>about</w:t>
      </w:r>
      <w:r w:rsidR="00A17D33" w:rsidRPr="00163271">
        <w:rPr>
          <w:rFonts w:ascii="Arial" w:hAnsi="Arial" w:cs="Arial"/>
        </w:rPr>
        <w:t xml:space="preserve"> the damage caused by predators </w:t>
      </w:r>
      <w:r w:rsidR="00AE7050" w:rsidRPr="00163271">
        <w:rPr>
          <w:rFonts w:ascii="Arial" w:hAnsi="Arial" w:cs="Arial"/>
        </w:rPr>
        <w:t xml:space="preserve">in </w:t>
      </w:r>
      <w:r w:rsidR="00013CC6" w:rsidRPr="00163271">
        <w:rPr>
          <w:rFonts w:ascii="Arial" w:hAnsi="Arial" w:cs="Arial"/>
        </w:rPr>
        <w:t xml:space="preserve">their outdoor </w:t>
      </w:r>
      <w:r w:rsidR="00D27FB7" w:rsidRPr="00163271">
        <w:rPr>
          <w:rFonts w:ascii="Arial" w:hAnsi="Arial" w:cs="Arial"/>
        </w:rPr>
        <w:t>environment</w:t>
      </w:r>
      <w:r w:rsidR="00E147EC" w:rsidRPr="00163271">
        <w:rPr>
          <w:rFonts w:ascii="Arial" w:hAnsi="Arial" w:cs="Arial"/>
        </w:rPr>
        <w:t>.</w:t>
      </w:r>
      <w:r w:rsidR="000417C4" w:rsidRPr="00163271">
        <w:rPr>
          <w:rFonts w:ascii="Arial" w:hAnsi="Arial" w:cs="Arial"/>
        </w:rPr>
        <w:t xml:space="preserve"> </w:t>
      </w:r>
    </w:p>
    <w:p w14:paraId="331EA01E" w14:textId="77777777" w:rsidR="00B07328" w:rsidRPr="00163271" w:rsidRDefault="000417C4" w:rsidP="00635EED">
      <w:pPr>
        <w:rPr>
          <w:rFonts w:ascii="Arial" w:hAnsi="Arial" w:cs="Arial"/>
        </w:rPr>
      </w:pPr>
      <w:r w:rsidRPr="00163271">
        <w:rPr>
          <w:rFonts w:ascii="Arial" w:hAnsi="Arial" w:cs="Arial"/>
        </w:rPr>
        <w:t xml:space="preserve">In step two of the design </w:t>
      </w:r>
      <w:r w:rsidR="00D27FB7" w:rsidRPr="00163271">
        <w:rPr>
          <w:rFonts w:ascii="Arial" w:hAnsi="Arial" w:cs="Arial"/>
        </w:rPr>
        <w:t>process,</w:t>
      </w:r>
      <w:r w:rsidRPr="00163271">
        <w:rPr>
          <w:rFonts w:ascii="Arial" w:hAnsi="Arial" w:cs="Arial"/>
        </w:rPr>
        <w:t xml:space="preserve"> you will use your superpower of ‘</w:t>
      </w:r>
      <w:r w:rsidRPr="00163271">
        <w:rPr>
          <w:rFonts w:ascii="Arial" w:hAnsi="Arial" w:cs="Arial"/>
          <w:b/>
          <w:bCs/>
        </w:rPr>
        <w:t>Imagine</w:t>
      </w:r>
      <w:r w:rsidRPr="00163271">
        <w:rPr>
          <w:rFonts w:ascii="Arial" w:hAnsi="Arial" w:cs="Arial"/>
        </w:rPr>
        <w:t>’</w:t>
      </w:r>
      <w:r w:rsidR="008A696F" w:rsidRPr="00163271">
        <w:rPr>
          <w:rFonts w:ascii="Arial" w:hAnsi="Arial" w:cs="Arial"/>
        </w:rPr>
        <w:t xml:space="preserve"> </w:t>
      </w:r>
      <w:r w:rsidR="00E11E87" w:rsidRPr="00163271">
        <w:rPr>
          <w:rFonts w:ascii="Arial" w:hAnsi="Arial" w:cs="Arial"/>
        </w:rPr>
        <w:t>visualising</w:t>
      </w:r>
      <w:r w:rsidR="008A696F" w:rsidRPr="00163271">
        <w:rPr>
          <w:rFonts w:ascii="Arial" w:hAnsi="Arial" w:cs="Arial"/>
        </w:rPr>
        <w:t xml:space="preserve"> </w:t>
      </w:r>
      <w:r w:rsidR="008812B4" w:rsidRPr="00163271">
        <w:rPr>
          <w:rFonts w:ascii="Arial" w:hAnsi="Arial" w:cs="Arial"/>
        </w:rPr>
        <w:t>the wildest possible ideas</w:t>
      </w:r>
      <w:r w:rsidR="0071428B" w:rsidRPr="00163271">
        <w:rPr>
          <w:rFonts w:ascii="Arial" w:hAnsi="Arial" w:cs="Arial"/>
        </w:rPr>
        <w:t xml:space="preserve"> to solve their problem.</w:t>
      </w:r>
      <w:r w:rsidR="00013CC6" w:rsidRPr="00163271">
        <w:rPr>
          <w:rFonts w:ascii="Arial" w:hAnsi="Arial" w:cs="Arial"/>
        </w:rPr>
        <w:t xml:space="preserve"> </w:t>
      </w:r>
    </w:p>
    <w:p w14:paraId="2357D12F" w14:textId="07C475D8" w:rsidR="00635EED" w:rsidRPr="00163271" w:rsidRDefault="002667AC" w:rsidP="00635EED">
      <w:pPr>
        <w:rPr>
          <w:rFonts w:ascii="Arial" w:hAnsi="Arial" w:cs="Arial"/>
        </w:rPr>
      </w:pPr>
      <w:r w:rsidRPr="00163271">
        <w:rPr>
          <w:rFonts w:ascii="Arial" w:hAnsi="Arial" w:cs="Arial"/>
        </w:rPr>
        <w:t>You</w:t>
      </w:r>
      <w:r w:rsidR="00B07328" w:rsidRPr="00163271">
        <w:rPr>
          <w:rFonts w:ascii="Arial" w:hAnsi="Arial" w:cs="Arial"/>
        </w:rPr>
        <w:t xml:space="preserve">r task is </w:t>
      </w:r>
      <w:r w:rsidRPr="00163271">
        <w:rPr>
          <w:rFonts w:ascii="Arial" w:hAnsi="Arial" w:cs="Arial"/>
        </w:rPr>
        <w:t>to brainstorm every possible idea you have to solve the problem</w:t>
      </w:r>
      <w:r w:rsidR="00B07328" w:rsidRPr="00163271">
        <w:rPr>
          <w:rFonts w:ascii="Arial" w:hAnsi="Arial" w:cs="Arial"/>
        </w:rPr>
        <w:t>s faced by</w:t>
      </w:r>
      <w:r w:rsidRPr="00163271">
        <w:rPr>
          <w:rFonts w:ascii="Arial" w:hAnsi="Arial" w:cs="Arial"/>
        </w:rPr>
        <w:t xml:space="preserve"> these three friends </w:t>
      </w:r>
      <w:r w:rsidR="00A71931" w:rsidRPr="00163271">
        <w:rPr>
          <w:rFonts w:ascii="Arial" w:hAnsi="Arial" w:cs="Arial"/>
        </w:rPr>
        <w:t xml:space="preserve">when </w:t>
      </w:r>
      <w:r w:rsidR="0098419E" w:rsidRPr="00163271">
        <w:rPr>
          <w:rFonts w:ascii="Arial" w:hAnsi="Arial" w:cs="Arial"/>
        </w:rPr>
        <w:t>placing their pest traps in New Zealand’s hard to access, hilly</w:t>
      </w:r>
      <w:r w:rsidR="00785C54" w:rsidRPr="00163271">
        <w:rPr>
          <w:rFonts w:ascii="Arial" w:hAnsi="Arial" w:cs="Arial"/>
        </w:rPr>
        <w:t xml:space="preserve"> forests. </w:t>
      </w:r>
      <w:r w:rsidR="00D944C5" w:rsidRPr="00163271">
        <w:rPr>
          <w:rFonts w:ascii="Arial" w:hAnsi="Arial" w:cs="Arial"/>
        </w:rPr>
        <w:t>Their traps need to be ‘set’ by rangers and volunteers, who load them with bait such as peanut butter</w:t>
      </w:r>
      <w:r w:rsidR="00BD55DD" w:rsidRPr="00163271">
        <w:rPr>
          <w:rFonts w:ascii="Arial" w:hAnsi="Arial" w:cs="Arial"/>
        </w:rPr>
        <w:t xml:space="preserve"> and sometimes even </w:t>
      </w:r>
      <w:r w:rsidR="001144B3" w:rsidRPr="00163271">
        <w:rPr>
          <w:rFonts w:ascii="Arial" w:hAnsi="Arial" w:cs="Arial"/>
        </w:rPr>
        <w:t>must</w:t>
      </w:r>
      <w:r w:rsidR="00BD55DD" w:rsidRPr="00163271">
        <w:rPr>
          <w:rFonts w:ascii="Arial" w:hAnsi="Arial" w:cs="Arial"/>
        </w:rPr>
        <w:t xml:space="preserve"> use expensive and </w:t>
      </w:r>
      <w:r w:rsidR="00F71613" w:rsidRPr="00163271">
        <w:rPr>
          <w:rFonts w:ascii="Arial" w:hAnsi="Arial" w:cs="Arial"/>
        </w:rPr>
        <w:t>time-consuming</w:t>
      </w:r>
      <w:r w:rsidR="00BD55DD" w:rsidRPr="00163271">
        <w:rPr>
          <w:rFonts w:ascii="Arial" w:hAnsi="Arial" w:cs="Arial"/>
        </w:rPr>
        <w:t xml:space="preserve"> </w:t>
      </w:r>
      <w:r w:rsidR="00D27FB7" w:rsidRPr="00163271">
        <w:rPr>
          <w:rFonts w:ascii="Arial" w:hAnsi="Arial" w:cs="Arial"/>
        </w:rPr>
        <w:t>processes such</w:t>
      </w:r>
      <w:r w:rsidR="000417C4" w:rsidRPr="00163271">
        <w:rPr>
          <w:rFonts w:ascii="Arial" w:hAnsi="Arial" w:cs="Arial"/>
        </w:rPr>
        <w:t xml:space="preserve"> as using helicopters to </w:t>
      </w:r>
      <w:r w:rsidR="00BD55DD" w:rsidRPr="00163271">
        <w:rPr>
          <w:rFonts w:ascii="Arial" w:hAnsi="Arial" w:cs="Arial"/>
        </w:rPr>
        <w:t>get</w:t>
      </w:r>
      <w:r w:rsidR="00D27FB7" w:rsidRPr="00163271">
        <w:rPr>
          <w:rFonts w:ascii="Arial" w:hAnsi="Arial" w:cs="Arial"/>
        </w:rPr>
        <w:t xml:space="preserve"> </w:t>
      </w:r>
      <w:r w:rsidR="00BD55DD" w:rsidRPr="00163271">
        <w:rPr>
          <w:rFonts w:ascii="Arial" w:hAnsi="Arial" w:cs="Arial"/>
        </w:rPr>
        <w:t xml:space="preserve">the </w:t>
      </w:r>
      <w:r w:rsidR="000417C4" w:rsidRPr="00163271">
        <w:rPr>
          <w:rFonts w:ascii="Arial" w:hAnsi="Arial" w:cs="Arial"/>
        </w:rPr>
        <w:t>traps and the bait and reset traps in</w:t>
      </w:r>
      <w:r w:rsidR="00D27FB7" w:rsidRPr="00163271">
        <w:rPr>
          <w:rFonts w:ascii="Arial" w:hAnsi="Arial" w:cs="Arial"/>
        </w:rPr>
        <w:t>to hilly</w:t>
      </w:r>
      <w:r w:rsidR="000417C4" w:rsidRPr="00163271">
        <w:rPr>
          <w:rFonts w:ascii="Arial" w:hAnsi="Arial" w:cs="Arial"/>
        </w:rPr>
        <w:t xml:space="preserve"> high country, hard to access places.</w:t>
      </w:r>
    </w:p>
    <w:p w14:paraId="6FFF0678" w14:textId="77777777" w:rsidR="000009D7" w:rsidRPr="00163271" w:rsidRDefault="000009D7">
      <w:pPr>
        <w:spacing w:line="240" w:lineRule="auto"/>
        <w:rPr>
          <w:rFonts w:ascii="Arial" w:eastAsiaTheme="majorEastAsia" w:hAnsi="Arial" w:cs="Arial"/>
          <w:b/>
          <w:color w:val="3472AC"/>
          <w:sz w:val="28"/>
          <w:szCs w:val="28"/>
          <w:lang w:eastAsia="en-NZ"/>
        </w:rPr>
      </w:pPr>
      <w:r w:rsidRPr="00163271">
        <w:rPr>
          <w:rFonts w:ascii="Arial" w:hAnsi="Arial" w:cs="Arial"/>
          <w:color w:val="3472AC"/>
        </w:rPr>
        <w:br w:type="page"/>
      </w:r>
    </w:p>
    <w:p w14:paraId="34DC483B" w14:textId="20BF8FDE" w:rsidR="00F97DA2" w:rsidRPr="00163271" w:rsidRDefault="00635EED" w:rsidP="00635EED">
      <w:pPr>
        <w:pStyle w:val="GH2"/>
        <w:rPr>
          <w:rFonts w:ascii="Arial" w:hAnsi="Arial" w:cs="Arial"/>
          <w:color w:val="3472AC"/>
          <w:lang w:val="en-NZ"/>
        </w:rPr>
      </w:pPr>
      <w:r w:rsidRPr="00163271">
        <w:rPr>
          <w:rFonts w:ascii="Arial" w:hAnsi="Arial" w:cs="Arial"/>
          <w:color w:val="3472AC"/>
          <w:lang w:val="en-NZ"/>
        </w:rPr>
        <w:lastRenderedPageBreak/>
        <w:t>Your task:</w:t>
      </w:r>
    </w:p>
    <w:p w14:paraId="114874CB" w14:textId="0764FE03" w:rsidR="00406936" w:rsidRPr="00163271" w:rsidRDefault="00B149D0" w:rsidP="00635EED">
      <w:pPr>
        <w:rPr>
          <w:rFonts w:ascii="Arial" w:hAnsi="Arial" w:cs="Arial"/>
          <w:b/>
          <w:bCs/>
        </w:rPr>
      </w:pPr>
      <w:r w:rsidRPr="00163271">
        <w:rPr>
          <w:rFonts w:ascii="Arial" w:hAnsi="Arial" w:cs="Arial"/>
        </w:rPr>
        <w:t>If you can, v</w:t>
      </w:r>
      <w:r w:rsidR="00F97DA2" w:rsidRPr="00163271">
        <w:rPr>
          <w:rFonts w:ascii="Arial" w:hAnsi="Arial" w:cs="Arial"/>
        </w:rPr>
        <w:t>iew</w:t>
      </w:r>
      <w:r w:rsidR="00F97DA2" w:rsidRPr="00163271">
        <w:rPr>
          <w:rFonts w:ascii="Arial" w:hAnsi="Arial" w:cs="Arial"/>
          <w:b/>
          <w:bCs/>
        </w:rPr>
        <w:t xml:space="preserve"> </w:t>
      </w:r>
      <w:r w:rsidR="00F97DA2" w:rsidRPr="00163271">
        <w:rPr>
          <w:rFonts w:ascii="Arial" w:hAnsi="Arial" w:cs="Arial"/>
        </w:rPr>
        <w:t xml:space="preserve">the </w:t>
      </w:r>
      <w:r w:rsidR="00406936" w:rsidRPr="00163271">
        <w:rPr>
          <w:rFonts w:ascii="Arial" w:hAnsi="Arial" w:cs="Arial"/>
        </w:rPr>
        <w:t>Step 1</w:t>
      </w:r>
      <w:r w:rsidR="00406936" w:rsidRPr="00163271">
        <w:rPr>
          <w:rFonts w:ascii="Arial" w:hAnsi="Arial" w:cs="Arial"/>
          <w:b/>
          <w:bCs/>
        </w:rPr>
        <w:t xml:space="preserve"> </w:t>
      </w:r>
      <w:r w:rsidR="00406936" w:rsidRPr="00163271">
        <w:rPr>
          <w:rFonts w:ascii="Arial" w:hAnsi="Arial" w:cs="Arial"/>
        </w:rPr>
        <w:t>process video</w:t>
      </w:r>
      <w:r w:rsidR="007B7248" w:rsidRPr="00163271">
        <w:rPr>
          <w:rFonts w:ascii="Arial" w:hAnsi="Arial" w:cs="Arial"/>
        </w:rPr>
        <w:t xml:space="preserve"> </w:t>
      </w:r>
      <w:hyperlink r:id="rId133" w:history="1">
        <w:r w:rsidR="007B7248" w:rsidRPr="00163271">
          <w:rPr>
            <w:rStyle w:val="Hyperlink"/>
            <w:rFonts w:ascii="Arial" w:hAnsi="Arial" w:cs="Arial"/>
          </w:rPr>
          <w:t>https://www.youtube.com/watch?v=XKEFMBF0QbA</w:t>
        </w:r>
      </w:hyperlink>
      <w:r w:rsidR="007B7248" w:rsidRPr="00163271">
        <w:rPr>
          <w:rFonts w:ascii="Arial" w:hAnsi="Arial" w:cs="Arial"/>
        </w:rPr>
        <w:t xml:space="preserve"> </w:t>
      </w:r>
    </w:p>
    <w:p w14:paraId="6742E98B" w14:textId="66B73321" w:rsidR="00635EED" w:rsidRPr="00163271" w:rsidRDefault="00EA384B" w:rsidP="00EA3EB4">
      <w:pPr>
        <w:spacing w:before="240"/>
        <w:rPr>
          <w:rFonts w:ascii="Arial" w:hAnsi="Arial" w:cs="Arial"/>
        </w:rPr>
      </w:pPr>
      <w:r w:rsidRPr="00163271">
        <w:rPr>
          <w:rFonts w:ascii="Arial" w:hAnsi="Arial" w:cs="Arial"/>
          <w:b/>
          <w:bCs/>
        </w:rPr>
        <w:t>Write</w:t>
      </w:r>
      <w:r w:rsidRPr="00163271">
        <w:rPr>
          <w:rFonts w:ascii="Arial" w:hAnsi="Arial" w:cs="Arial"/>
        </w:rPr>
        <w:t xml:space="preserve"> a description </w:t>
      </w:r>
      <w:r w:rsidR="000933D8" w:rsidRPr="00163271">
        <w:rPr>
          <w:rFonts w:ascii="Arial" w:hAnsi="Arial" w:cs="Arial"/>
        </w:rPr>
        <w:t xml:space="preserve">in your book </w:t>
      </w:r>
      <w:r w:rsidRPr="00163271">
        <w:rPr>
          <w:rFonts w:ascii="Arial" w:hAnsi="Arial" w:cs="Arial"/>
        </w:rPr>
        <w:t xml:space="preserve">of </w:t>
      </w:r>
      <w:r w:rsidR="00EA3EB4" w:rsidRPr="00163271">
        <w:rPr>
          <w:rFonts w:ascii="Arial" w:hAnsi="Arial" w:cs="Arial"/>
        </w:rPr>
        <w:t>how</w:t>
      </w:r>
      <w:r w:rsidR="006E3888" w:rsidRPr="00163271">
        <w:rPr>
          <w:rFonts w:ascii="Arial" w:hAnsi="Arial" w:cs="Arial"/>
        </w:rPr>
        <w:t xml:space="preserve"> </w:t>
      </w:r>
      <w:r w:rsidR="007E4378" w:rsidRPr="00163271">
        <w:rPr>
          <w:rFonts w:ascii="Arial" w:hAnsi="Arial" w:cs="Arial"/>
        </w:rPr>
        <w:t>the three friends</w:t>
      </w:r>
      <w:r w:rsidR="009A69B0" w:rsidRPr="00163271">
        <w:rPr>
          <w:rFonts w:ascii="Arial" w:hAnsi="Arial" w:cs="Arial"/>
        </w:rPr>
        <w:t>, Craig, Stu</w:t>
      </w:r>
      <w:r w:rsidR="00EA3EB4" w:rsidRPr="00163271">
        <w:rPr>
          <w:rFonts w:ascii="Arial" w:hAnsi="Arial" w:cs="Arial"/>
        </w:rPr>
        <w:t>,</w:t>
      </w:r>
      <w:r w:rsidR="009A69B0" w:rsidRPr="00163271">
        <w:rPr>
          <w:rFonts w:ascii="Arial" w:hAnsi="Arial" w:cs="Arial"/>
        </w:rPr>
        <w:t xml:space="preserve"> and Robbie</w:t>
      </w:r>
      <w:r w:rsidR="007E4378" w:rsidRPr="00163271">
        <w:rPr>
          <w:rFonts w:ascii="Arial" w:hAnsi="Arial" w:cs="Arial"/>
        </w:rPr>
        <w:t xml:space="preserve"> </w:t>
      </w:r>
      <w:r w:rsidR="007E4378" w:rsidRPr="00163271">
        <w:rPr>
          <w:rFonts w:ascii="Arial" w:hAnsi="Arial" w:cs="Arial"/>
          <w:b/>
          <w:bCs/>
        </w:rPr>
        <w:t>fe</w:t>
      </w:r>
      <w:r w:rsidR="00C220A2" w:rsidRPr="00163271">
        <w:rPr>
          <w:rFonts w:ascii="Arial" w:hAnsi="Arial" w:cs="Arial"/>
          <w:b/>
          <w:bCs/>
        </w:rPr>
        <w:t>el</w:t>
      </w:r>
      <w:r w:rsidR="009A69B0" w:rsidRPr="00163271">
        <w:rPr>
          <w:rFonts w:ascii="Arial" w:hAnsi="Arial" w:cs="Arial"/>
          <w:b/>
          <w:bCs/>
        </w:rPr>
        <w:t xml:space="preserve"> </w:t>
      </w:r>
      <w:r w:rsidR="009A69B0" w:rsidRPr="00163271">
        <w:rPr>
          <w:rFonts w:ascii="Arial" w:hAnsi="Arial" w:cs="Arial"/>
        </w:rPr>
        <w:t xml:space="preserve">after seeing the damage to </w:t>
      </w:r>
      <w:r w:rsidR="00D7226E" w:rsidRPr="00163271">
        <w:rPr>
          <w:rFonts w:ascii="Arial" w:hAnsi="Arial" w:cs="Arial"/>
        </w:rPr>
        <w:t>their favourite</w:t>
      </w:r>
      <w:r w:rsidR="00C220A2" w:rsidRPr="00163271">
        <w:rPr>
          <w:rFonts w:ascii="Arial" w:hAnsi="Arial" w:cs="Arial"/>
        </w:rPr>
        <w:t xml:space="preserve"> </w:t>
      </w:r>
      <w:r w:rsidR="009A69B0" w:rsidRPr="00163271">
        <w:rPr>
          <w:rFonts w:ascii="Arial" w:hAnsi="Arial" w:cs="Arial"/>
        </w:rPr>
        <w:t>outdoor</w:t>
      </w:r>
      <w:r w:rsidR="00C220A2" w:rsidRPr="00163271">
        <w:rPr>
          <w:rFonts w:ascii="Arial" w:hAnsi="Arial" w:cs="Arial"/>
        </w:rPr>
        <w:t xml:space="preserve"> places</w:t>
      </w:r>
      <w:r w:rsidR="009A69B0" w:rsidRPr="00163271">
        <w:rPr>
          <w:rFonts w:ascii="Arial" w:hAnsi="Arial" w:cs="Arial"/>
        </w:rPr>
        <w:t>.</w:t>
      </w:r>
      <w:r w:rsidR="009A69B0" w:rsidRPr="00163271">
        <w:rPr>
          <w:rFonts w:ascii="Arial" w:hAnsi="Arial" w:cs="Arial"/>
          <w:b/>
          <w:bCs/>
        </w:rPr>
        <w:t xml:space="preserve"> Use emotive words</w:t>
      </w:r>
      <w:r w:rsidR="009A69B0" w:rsidRPr="00163271">
        <w:rPr>
          <w:rFonts w:ascii="Arial" w:hAnsi="Arial" w:cs="Arial"/>
        </w:rPr>
        <w:t xml:space="preserve"> to describe their </w:t>
      </w:r>
      <w:r w:rsidR="000933D8" w:rsidRPr="00163271">
        <w:rPr>
          <w:rFonts w:ascii="Arial" w:hAnsi="Arial" w:cs="Arial"/>
        </w:rPr>
        <w:t>feelings. These</w:t>
      </w:r>
      <w:r w:rsidR="0061099F" w:rsidRPr="00163271">
        <w:rPr>
          <w:rFonts w:ascii="Arial" w:hAnsi="Arial" w:cs="Arial"/>
        </w:rPr>
        <w:t xml:space="preserve"> three friends </w:t>
      </w:r>
      <w:r w:rsidR="00EE6DAF" w:rsidRPr="00163271">
        <w:rPr>
          <w:rFonts w:ascii="Arial" w:hAnsi="Arial" w:cs="Arial"/>
        </w:rPr>
        <w:t>talked a lot about their feelings</w:t>
      </w:r>
      <w:r w:rsidR="006C4E26" w:rsidRPr="00163271">
        <w:rPr>
          <w:rFonts w:ascii="Arial" w:hAnsi="Arial" w:cs="Arial"/>
        </w:rPr>
        <w:t xml:space="preserve"> and agreed to take action</w:t>
      </w:r>
      <w:r w:rsidR="004E3628" w:rsidRPr="00163271">
        <w:rPr>
          <w:rFonts w:ascii="Arial" w:hAnsi="Arial" w:cs="Arial"/>
        </w:rPr>
        <w:t>. You can use direct speech for impact</w:t>
      </w:r>
      <w:r w:rsidR="00273D44" w:rsidRPr="00163271">
        <w:rPr>
          <w:rFonts w:ascii="Arial" w:hAnsi="Arial" w:cs="Arial"/>
        </w:rPr>
        <w:t xml:space="preserve"> in your writing. Don’t forget to use </w:t>
      </w:r>
      <w:r w:rsidR="000933D8" w:rsidRPr="00163271">
        <w:rPr>
          <w:rFonts w:ascii="Arial" w:hAnsi="Arial" w:cs="Arial"/>
        </w:rPr>
        <w:t>“speech</w:t>
      </w:r>
      <w:r w:rsidR="00273D44" w:rsidRPr="00163271">
        <w:rPr>
          <w:rFonts w:ascii="Arial" w:hAnsi="Arial" w:cs="Arial"/>
        </w:rPr>
        <w:t xml:space="preserve"> marks” to </w:t>
      </w:r>
      <w:r w:rsidR="005764C2" w:rsidRPr="00163271">
        <w:rPr>
          <w:rFonts w:ascii="Arial" w:hAnsi="Arial" w:cs="Arial"/>
        </w:rPr>
        <w:t>indicate the character speaking.</w:t>
      </w:r>
    </w:p>
    <w:p w14:paraId="632BD61E" w14:textId="735776DD" w:rsidR="00531D8E" w:rsidRPr="00163271" w:rsidRDefault="00531D8E" w:rsidP="00EA3EB4">
      <w:pPr>
        <w:spacing w:before="240"/>
        <w:rPr>
          <w:rFonts w:ascii="Arial" w:hAnsi="Arial" w:cs="Arial"/>
        </w:rPr>
      </w:pPr>
      <w:r w:rsidRPr="00163271">
        <w:rPr>
          <w:rFonts w:ascii="Arial" w:hAnsi="Arial" w:cs="Arial"/>
          <w:b/>
          <w:bCs/>
        </w:rPr>
        <w:t>Set up</w:t>
      </w:r>
      <w:r w:rsidRPr="00163271">
        <w:rPr>
          <w:rFonts w:ascii="Arial" w:hAnsi="Arial" w:cs="Arial"/>
        </w:rPr>
        <w:t xml:space="preserve"> a </w:t>
      </w:r>
      <w:r w:rsidR="00AC1A75" w:rsidRPr="00163271">
        <w:rPr>
          <w:rFonts w:ascii="Arial" w:hAnsi="Arial" w:cs="Arial"/>
        </w:rPr>
        <w:t>full page in your home learning book with</w:t>
      </w:r>
      <w:r w:rsidR="00662944" w:rsidRPr="00163271">
        <w:rPr>
          <w:rFonts w:ascii="Arial" w:hAnsi="Arial" w:cs="Arial"/>
        </w:rPr>
        <w:t xml:space="preserve"> </w:t>
      </w:r>
      <w:r w:rsidR="00FC3161" w:rsidRPr="00163271">
        <w:rPr>
          <w:rFonts w:ascii="Arial" w:hAnsi="Arial" w:cs="Arial"/>
        </w:rPr>
        <w:t>a brainstorm</w:t>
      </w:r>
      <w:r w:rsidR="003808D0" w:rsidRPr="00163271">
        <w:rPr>
          <w:rFonts w:ascii="Arial" w:hAnsi="Arial" w:cs="Arial"/>
        </w:rPr>
        <w:t xml:space="preserve"> template</w:t>
      </w:r>
    </w:p>
    <w:p w14:paraId="1535B9D7" w14:textId="7EFAF32E" w:rsidR="00FC3161" w:rsidRPr="00163271" w:rsidRDefault="00FC3161" w:rsidP="00635EED">
      <w:pPr>
        <w:rPr>
          <w:rFonts w:ascii="Arial" w:hAnsi="Arial" w:cs="Arial"/>
        </w:rPr>
      </w:pPr>
      <w:r w:rsidRPr="00163271">
        <w:rPr>
          <w:rFonts w:ascii="Arial" w:hAnsi="Arial" w:cs="Arial"/>
        </w:rPr>
        <w:t xml:space="preserve">Your </w:t>
      </w:r>
      <w:r w:rsidR="00D7226E" w:rsidRPr="00163271">
        <w:rPr>
          <w:rFonts w:ascii="Arial" w:hAnsi="Arial" w:cs="Arial"/>
        </w:rPr>
        <w:t>title</w:t>
      </w:r>
      <w:r w:rsidRPr="00163271">
        <w:rPr>
          <w:rFonts w:ascii="Arial" w:hAnsi="Arial" w:cs="Arial"/>
        </w:rPr>
        <w:t>/topic might be:</w:t>
      </w:r>
    </w:p>
    <w:p w14:paraId="1A1767D6" w14:textId="1E1B6597" w:rsidR="00771754" w:rsidRPr="00163271" w:rsidRDefault="00771754" w:rsidP="00EA3EB4">
      <w:pPr>
        <w:jc w:val="center"/>
        <w:rPr>
          <w:rFonts w:ascii="Arial" w:hAnsi="Arial" w:cs="Arial"/>
        </w:rPr>
      </w:pPr>
      <w:r w:rsidRPr="00163271">
        <w:rPr>
          <w:rFonts w:ascii="Arial" w:hAnsi="Arial" w:cs="Arial"/>
        </w:rPr>
        <w:t xml:space="preserve">‘Getting and setting pest traps into </w:t>
      </w:r>
      <w:r w:rsidR="00D7226E" w:rsidRPr="00163271">
        <w:rPr>
          <w:rFonts w:ascii="Arial" w:hAnsi="Arial" w:cs="Arial"/>
        </w:rPr>
        <w:t>hard-to-reach</w:t>
      </w:r>
      <w:r w:rsidRPr="00163271">
        <w:rPr>
          <w:rFonts w:ascii="Arial" w:hAnsi="Arial" w:cs="Arial"/>
        </w:rPr>
        <w:t xml:space="preserve"> places’</w:t>
      </w:r>
    </w:p>
    <w:p w14:paraId="51D43F80" w14:textId="2CFAD8EA" w:rsidR="00FC3161" w:rsidRPr="00163271" w:rsidRDefault="00FC3161" w:rsidP="00635EED">
      <w:pPr>
        <w:rPr>
          <w:rFonts w:ascii="Arial" w:hAnsi="Arial" w:cs="Arial"/>
        </w:rPr>
      </w:pPr>
      <w:r w:rsidRPr="00163271">
        <w:rPr>
          <w:rFonts w:ascii="Arial" w:hAnsi="Arial" w:cs="Arial"/>
          <w:noProof/>
        </w:rPr>
        <w:drawing>
          <wp:inline distT="0" distB="0" distL="0" distR="0" wp14:anchorId="2E6046FA" wp14:editId="64337EBE">
            <wp:extent cx="5886450" cy="2816225"/>
            <wp:effectExtent l="0" t="0" r="0" b="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886450" cy="2816225"/>
                    </a:xfrm>
                    <a:prstGeom prst="rect">
                      <a:avLst/>
                    </a:prstGeom>
                  </pic:spPr>
                </pic:pic>
              </a:graphicData>
            </a:graphic>
          </wp:inline>
        </w:drawing>
      </w:r>
    </w:p>
    <w:p w14:paraId="4CBEC5BE" w14:textId="3C6C0B96" w:rsidR="004E46CC" w:rsidRPr="00163271" w:rsidRDefault="00BD58DB" w:rsidP="00635EED">
      <w:pPr>
        <w:rPr>
          <w:rFonts w:ascii="Arial" w:hAnsi="Arial" w:cs="Arial"/>
        </w:rPr>
      </w:pPr>
      <w:r w:rsidRPr="00163271">
        <w:rPr>
          <w:rFonts w:ascii="Arial" w:hAnsi="Arial" w:cs="Arial"/>
          <w:b/>
          <w:bCs/>
        </w:rPr>
        <w:t xml:space="preserve">Brainstorm: </w:t>
      </w:r>
      <w:r w:rsidR="000731B7" w:rsidRPr="00163271">
        <w:rPr>
          <w:rFonts w:ascii="Arial" w:hAnsi="Arial" w:cs="Arial"/>
        </w:rPr>
        <w:t>as many ways as you can think of</w:t>
      </w:r>
      <w:r w:rsidR="00074B55" w:rsidRPr="00163271">
        <w:rPr>
          <w:rFonts w:ascii="Arial" w:hAnsi="Arial" w:cs="Arial"/>
        </w:rPr>
        <w:t xml:space="preserve"> how </w:t>
      </w:r>
      <w:r w:rsidR="00386B0B" w:rsidRPr="00163271">
        <w:rPr>
          <w:rFonts w:ascii="Arial" w:hAnsi="Arial" w:cs="Arial"/>
        </w:rPr>
        <w:t xml:space="preserve">these friends, </w:t>
      </w:r>
      <w:r w:rsidR="00E66DF3" w:rsidRPr="00163271">
        <w:rPr>
          <w:rFonts w:ascii="Arial" w:hAnsi="Arial" w:cs="Arial"/>
        </w:rPr>
        <w:t xml:space="preserve">rangers and volunteers might </w:t>
      </w:r>
      <w:r w:rsidR="00FE7B2E" w:rsidRPr="00163271">
        <w:rPr>
          <w:rFonts w:ascii="Arial" w:hAnsi="Arial" w:cs="Arial"/>
        </w:rPr>
        <w:t xml:space="preserve">get the pest traps into </w:t>
      </w:r>
      <w:r w:rsidR="00CB1C0B" w:rsidRPr="00163271">
        <w:rPr>
          <w:rFonts w:ascii="Arial" w:hAnsi="Arial" w:cs="Arial"/>
        </w:rPr>
        <w:t>hard-to-reach</w:t>
      </w:r>
      <w:r w:rsidR="00FE7B2E" w:rsidRPr="00163271">
        <w:rPr>
          <w:rFonts w:ascii="Arial" w:hAnsi="Arial" w:cs="Arial"/>
        </w:rPr>
        <w:t xml:space="preserve"> places</w:t>
      </w:r>
      <w:r w:rsidR="004E46CC" w:rsidRPr="00163271">
        <w:rPr>
          <w:rFonts w:ascii="Arial" w:hAnsi="Arial" w:cs="Arial"/>
        </w:rPr>
        <w:t xml:space="preserve"> and how they can set the traps less</w:t>
      </w:r>
      <w:r w:rsidR="005F414F" w:rsidRPr="00163271">
        <w:rPr>
          <w:rFonts w:ascii="Arial" w:hAnsi="Arial" w:cs="Arial"/>
        </w:rPr>
        <w:t>. Every idea you have will be a great idea</w:t>
      </w:r>
      <w:r w:rsidR="00A8658D" w:rsidRPr="00163271">
        <w:rPr>
          <w:rFonts w:ascii="Arial" w:hAnsi="Arial" w:cs="Arial"/>
        </w:rPr>
        <w:t>, e.g.</w:t>
      </w:r>
      <w:r w:rsidR="004E46CC" w:rsidRPr="00163271">
        <w:rPr>
          <w:rFonts w:ascii="Arial" w:hAnsi="Arial" w:cs="Arial"/>
        </w:rPr>
        <w:t>:</w:t>
      </w:r>
    </w:p>
    <w:p w14:paraId="75CCCA02" w14:textId="659D1E02" w:rsidR="00BD58DB" w:rsidRPr="00163271" w:rsidRDefault="00A8658D" w:rsidP="00E62554">
      <w:pPr>
        <w:pStyle w:val="ListParagraph"/>
        <w:numPr>
          <w:ilvl w:val="0"/>
          <w:numId w:val="37"/>
        </w:numPr>
        <w:rPr>
          <w:rFonts w:ascii="Arial" w:hAnsi="Arial" w:cs="Arial"/>
        </w:rPr>
      </w:pPr>
      <w:r w:rsidRPr="00163271">
        <w:rPr>
          <w:rFonts w:ascii="Arial" w:hAnsi="Arial" w:cs="Arial"/>
        </w:rPr>
        <w:t>use a drone to drop</w:t>
      </w:r>
      <w:r w:rsidR="004E46CC" w:rsidRPr="00163271">
        <w:rPr>
          <w:rFonts w:ascii="Arial" w:hAnsi="Arial" w:cs="Arial"/>
        </w:rPr>
        <w:t xml:space="preserve"> the traps from the air</w:t>
      </w:r>
    </w:p>
    <w:p w14:paraId="2D857EC1" w14:textId="79040646" w:rsidR="004E46CC" w:rsidRPr="00163271" w:rsidRDefault="004E46CC" w:rsidP="00E62554">
      <w:pPr>
        <w:pStyle w:val="ListParagraph"/>
        <w:numPr>
          <w:ilvl w:val="0"/>
          <w:numId w:val="37"/>
        </w:numPr>
        <w:rPr>
          <w:rFonts w:ascii="Arial" w:hAnsi="Arial" w:cs="Arial"/>
        </w:rPr>
      </w:pPr>
      <w:r w:rsidRPr="00163271">
        <w:rPr>
          <w:rFonts w:ascii="Arial" w:hAnsi="Arial" w:cs="Arial"/>
        </w:rPr>
        <w:t xml:space="preserve">create a </w:t>
      </w:r>
      <w:r w:rsidR="00531D8E" w:rsidRPr="00163271">
        <w:rPr>
          <w:rFonts w:ascii="Arial" w:hAnsi="Arial" w:cs="Arial"/>
        </w:rPr>
        <w:t>perfumed synthetic food that possums like the smell and taste of…</w:t>
      </w:r>
    </w:p>
    <w:p w14:paraId="3944AFB0" w14:textId="1329D93A" w:rsidR="00647E58" w:rsidRPr="00163271" w:rsidRDefault="007A2E64" w:rsidP="00EA3EB4">
      <w:pPr>
        <w:spacing w:before="240"/>
        <w:rPr>
          <w:rFonts w:ascii="Arial" w:hAnsi="Arial" w:cs="Arial"/>
        </w:rPr>
      </w:pPr>
      <w:r w:rsidRPr="00163271">
        <w:rPr>
          <w:rFonts w:ascii="Arial" w:hAnsi="Arial" w:cs="Arial"/>
          <w:b/>
          <w:bCs/>
        </w:rPr>
        <w:t>Draw</w:t>
      </w:r>
      <w:r w:rsidR="00647E58" w:rsidRPr="00163271">
        <w:rPr>
          <w:rFonts w:ascii="Arial" w:hAnsi="Arial" w:cs="Arial"/>
        </w:rPr>
        <w:t xml:space="preserve"> your wildest, best i</w:t>
      </w:r>
      <w:r w:rsidR="007E6BDF" w:rsidRPr="00163271">
        <w:rPr>
          <w:rFonts w:ascii="Arial" w:hAnsi="Arial" w:cs="Arial"/>
        </w:rPr>
        <w:t>deas</w:t>
      </w:r>
      <w:r w:rsidR="00D7226E" w:rsidRPr="00163271">
        <w:rPr>
          <w:rFonts w:ascii="Arial" w:hAnsi="Arial" w:cs="Arial"/>
        </w:rPr>
        <w:t xml:space="preserve"> on the next page of your home learning book</w:t>
      </w:r>
    </w:p>
    <w:p w14:paraId="3C1D0A6D" w14:textId="3B47A4C4" w:rsidR="00D7226E" w:rsidRPr="00163271" w:rsidRDefault="00D7226E" w:rsidP="00635EED">
      <w:pPr>
        <w:rPr>
          <w:rFonts w:ascii="Arial" w:hAnsi="Arial" w:cs="Arial"/>
        </w:rPr>
      </w:pPr>
      <w:r w:rsidRPr="00163271">
        <w:rPr>
          <w:rFonts w:ascii="Arial" w:hAnsi="Arial" w:cs="Arial"/>
          <w:b/>
          <w:bCs/>
        </w:rPr>
        <w:t>Invite</w:t>
      </w:r>
      <w:r w:rsidRPr="00163271">
        <w:rPr>
          <w:rFonts w:ascii="Arial" w:hAnsi="Arial" w:cs="Arial"/>
        </w:rPr>
        <w:t xml:space="preserve"> others to select and vote on your ideas</w:t>
      </w:r>
      <w:r w:rsidR="00F81F4E" w:rsidRPr="00163271">
        <w:rPr>
          <w:rFonts w:ascii="Arial" w:hAnsi="Arial" w:cs="Arial"/>
        </w:rPr>
        <w:t xml:space="preserve"> to choose the best with you.</w:t>
      </w:r>
    </w:p>
    <w:p w14:paraId="0D06659F" w14:textId="7A441A17" w:rsidR="00635EED" w:rsidRPr="00163271" w:rsidRDefault="00635EED" w:rsidP="00621C2C">
      <w:pPr>
        <w:pStyle w:val="BH1"/>
        <w:ind w:right="-180"/>
        <w:rPr>
          <w:rFonts w:ascii="Arial" w:hAnsi="Arial" w:cs="Arial"/>
          <w:lang w:val="en-NZ"/>
        </w:rPr>
      </w:pPr>
      <w:r w:rsidRPr="00163271">
        <w:rPr>
          <w:rFonts w:ascii="Arial" w:hAnsi="Arial" w:cs="Arial"/>
          <w:b w:val="0"/>
          <w:lang w:val="en-NZ"/>
        </w:rPr>
        <w:br w:type="column"/>
      </w:r>
      <w:r w:rsidRPr="00163271">
        <w:rPr>
          <w:rFonts w:ascii="Arial" w:hAnsi="Arial" w:cs="Arial"/>
          <w:lang w:val="en-NZ"/>
        </w:rPr>
        <w:lastRenderedPageBreak/>
        <w:t>Day 8 activity 3:</w:t>
      </w:r>
      <w:r w:rsidR="008979CE" w:rsidRPr="00163271">
        <w:rPr>
          <w:rFonts w:ascii="Arial" w:hAnsi="Arial" w:cs="Arial"/>
          <w:lang w:val="en-NZ"/>
        </w:rPr>
        <w:t xml:space="preserve"> How did I feel about</w:t>
      </w:r>
      <w:r w:rsidR="00476BF7" w:rsidRPr="00163271">
        <w:rPr>
          <w:rFonts w:ascii="Arial" w:hAnsi="Arial" w:cs="Arial"/>
          <w:lang w:val="en-NZ"/>
        </w:rPr>
        <w:t xml:space="preserve"> solving maths problems</w:t>
      </w:r>
      <w:r w:rsidR="000009D7" w:rsidRPr="00163271">
        <w:rPr>
          <w:rFonts w:ascii="Arial" w:hAnsi="Arial" w:cs="Arial"/>
          <w:lang w:val="en-NZ"/>
        </w:rPr>
        <w:t>?</w:t>
      </w:r>
      <w:r w:rsidRPr="00163271">
        <w:rPr>
          <w:rFonts w:ascii="Arial" w:hAnsi="Arial" w:cs="Arial"/>
          <w:lang w:val="en-NZ"/>
        </w:rPr>
        <w:t xml:space="preserve"> </w:t>
      </w:r>
    </w:p>
    <w:p w14:paraId="49753C5C" w14:textId="77777777" w:rsidR="00635EED" w:rsidRPr="00163271" w:rsidRDefault="00635EED" w:rsidP="00621C2C">
      <w:pPr>
        <w:spacing w:line="240" w:lineRule="auto"/>
        <w:rPr>
          <w:rFonts w:ascii="Arial" w:hAnsi="Arial" w:cs="Arial"/>
          <w:b/>
          <w:i/>
          <w:color w:val="3472AC"/>
        </w:rPr>
      </w:pPr>
      <w:r w:rsidRPr="00163271">
        <w:rPr>
          <w:rFonts w:ascii="Arial" w:hAnsi="Arial" w:cs="Arial"/>
          <w:b/>
          <w:i/>
          <w:color w:val="3472AC"/>
        </w:rPr>
        <w:t>Notes for teachers and whānau</w:t>
      </w:r>
    </w:p>
    <w:p w14:paraId="319966B8" w14:textId="57E35C1C" w:rsidR="00635EED" w:rsidRPr="00163271" w:rsidRDefault="00BE1CBA" w:rsidP="002F216F">
      <w:pPr>
        <w:spacing w:after="0"/>
        <w:rPr>
          <w:rFonts w:ascii="Arial" w:hAnsi="Arial" w:cs="Arial"/>
          <w:i/>
          <w:iCs/>
        </w:rPr>
      </w:pPr>
      <w:r w:rsidRPr="00163271">
        <w:rPr>
          <w:rFonts w:ascii="Arial" w:hAnsi="Arial" w:cs="Arial"/>
          <w:i/>
          <w:iCs/>
        </w:rPr>
        <w:t xml:space="preserve">Learners </w:t>
      </w:r>
      <w:r w:rsidR="00621C2C" w:rsidRPr="00163271">
        <w:rPr>
          <w:rFonts w:ascii="Arial" w:hAnsi="Arial" w:cs="Arial"/>
          <w:i/>
          <w:iCs/>
        </w:rPr>
        <w:t>will</w:t>
      </w:r>
      <w:r w:rsidRPr="00163271">
        <w:rPr>
          <w:rFonts w:ascii="Arial" w:hAnsi="Arial" w:cs="Arial"/>
          <w:i/>
          <w:iCs/>
        </w:rPr>
        <w:t xml:space="preserve"> </w:t>
      </w:r>
      <w:r w:rsidR="00D10E0A" w:rsidRPr="00163271">
        <w:rPr>
          <w:rFonts w:ascii="Arial" w:hAnsi="Arial" w:cs="Arial"/>
          <w:i/>
          <w:iCs/>
        </w:rPr>
        <w:t>solv</w:t>
      </w:r>
      <w:r w:rsidR="00621C2C" w:rsidRPr="00163271">
        <w:rPr>
          <w:rFonts w:ascii="Arial" w:hAnsi="Arial" w:cs="Arial"/>
          <w:i/>
          <w:iCs/>
        </w:rPr>
        <w:t>e</w:t>
      </w:r>
      <w:r w:rsidR="00D10E0A" w:rsidRPr="00163271">
        <w:rPr>
          <w:rFonts w:ascii="Arial" w:hAnsi="Arial" w:cs="Arial"/>
          <w:i/>
          <w:iCs/>
        </w:rPr>
        <w:t xml:space="preserve"> maths problems usi</w:t>
      </w:r>
      <w:r w:rsidR="00CD6294" w:rsidRPr="00163271">
        <w:rPr>
          <w:rFonts w:ascii="Arial" w:hAnsi="Arial" w:cs="Arial"/>
          <w:i/>
          <w:iCs/>
        </w:rPr>
        <w:t>ng number</w:t>
      </w:r>
      <w:r w:rsidR="00C56441" w:rsidRPr="00163271">
        <w:rPr>
          <w:rFonts w:ascii="Arial" w:hAnsi="Arial" w:cs="Arial"/>
          <w:i/>
          <w:iCs/>
        </w:rPr>
        <w:t xml:space="preserve">, basic facts, </w:t>
      </w:r>
      <w:r w:rsidR="000D6710" w:rsidRPr="00163271">
        <w:rPr>
          <w:rFonts w:ascii="Arial" w:hAnsi="Arial" w:cs="Arial"/>
          <w:i/>
          <w:iCs/>
        </w:rPr>
        <w:t>concepts of time</w:t>
      </w:r>
      <w:r w:rsidR="00621C2C" w:rsidRPr="00163271">
        <w:rPr>
          <w:rFonts w:ascii="Arial" w:hAnsi="Arial" w:cs="Arial"/>
          <w:i/>
          <w:iCs/>
        </w:rPr>
        <w:t>,</w:t>
      </w:r>
      <w:r w:rsidR="00A45524" w:rsidRPr="00163271">
        <w:rPr>
          <w:rFonts w:ascii="Arial" w:hAnsi="Arial" w:cs="Arial"/>
          <w:i/>
          <w:iCs/>
        </w:rPr>
        <w:t xml:space="preserve"> and perimeter</w:t>
      </w:r>
      <w:r w:rsidR="003E0198" w:rsidRPr="00163271">
        <w:rPr>
          <w:rFonts w:ascii="Arial" w:hAnsi="Arial" w:cs="Arial"/>
          <w:i/>
          <w:iCs/>
        </w:rPr>
        <w:t>. An important aspect of today’s mathemat</w:t>
      </w:r>
      <w:r w:rsidR="0080654F" w:rsidRPr="00163271">
        <w:rPr>
          <w:rFonts w:ascii="Arial" w:hAnsi="Arial" w:cs="Arial"/>
          <w:i/>
          <w:iCs/>
        </w:rPr>
        <w:t>ics</w:t>
      </w:r>
      <w:r w:rsidR="00192D57" w:rsidRPr="00163271">
        <w:rPr>
          <w:rFonts w:ascii="Arial" w:hAnsi="Arial" w:cs="Arial"/>
          <w:i/>
          <w:iCs/>
        </w:rPr>
        <w:t xml:space="preserve"> learning</w:t>
      </w:r>
      <w:r w:rsidR="0080654F" w:rsidRPr="00163271">
        <w:rPr>
          <w:rFonts w:ascii="Arial" w:hAnsi="Arial" w:cs="Arial"/>
          <w:i/>
          <w:iCs/>
        </w:rPr>
        <w:t xml:space="preserve"> is </w:t>
      </w:r>
      <w:r w:rsidR="00192D57" w:rsidRPr="00163271">
        <w:rPr>
          <w:rFonts w:ascii="Arial" w:hAnsi="Arial" w:cs="Arial"/>
          <w:i/>
          <w:iCs/>
        </w:rPr>
        <w:t xml:space="preserve">to </w:t>
      </w:r>
      <w:r w:rsidR="002F216F" w:rsidRPr="00163271">
        <w:rPr>
          <w:rFonts w:ascii="Arial" w:hAnsi="Arial" w:cs="Arial"/>
          <w:i/>
          <w:iCs/>
        </w:rPr>
        <w:t>self-reflect</w:t>
      </w:r>
      <w:r w:rsidR="0080654F" w:rsidRPr="00163271">
        <w:rPr>
          <w:rFonts w:ascii="Arial" w:hAnsi="Arial" w:cs="Arial"/>
          <w:i/>
          <w:iCs/>
        </w:rPr>
        <w:t>. Learners are asked to express their feelings about their maths activities</w:t>
      </w:r>
      <w:r w:rsidR="003A7B11" w:rsidRPr="00163271">
        <w:rPr>
          <w:rFonts w:ascii="Arial" w:hAnsi="Arial" w:cs="Arial"/>
          <w:i/>
          <w:iCs/>
        </w:rPr>
        <w:t>. When learners have</w:t>
      </w:r>
      <w:r w:rsidR="00DC5E52" w:rsidRPr="00163271">
        <w:rPr>
          <w:rFonts w:ascii="Arial" w:hAnsi="Arial" w:cs="Arial"/>
          <w:i/>
          <w:iCs/>
        </w:rPr>
        <w:t xml:space="preserve"> completed each activity</w:t>
      </w:r>
      <w:r w:rsidR="00C45833" w:rsidRPr="00163271">
        <w:rPr>
          <w:rFonts w:ascii="Arial" w:hAnsi="Arial" w:cs="Arial"/>
          <w:i/>
          <w:iCs/>
        </w:rPr>
        <w:t>, ask them</w:t>
      </w:r>
      <w:r w:rsidR="00871CFA" w:rsidRPr="00163271">
        <w:rPr>
          <w:rFonts w:ascii="Arial" w:hAnsi="Arial" w:cs="Arial"/>
          <w:i/>
          <w:iCs/>
        </w:rPr>
        <w:t xml:space="preserve"> to add a mouth to the smiley face</w:t>
      </w:r>
      <w:r w:rsidR="00A004F2" w:rsidRPr="00163271">
        <w:rPr>
          <w:rFonts w:ascii="Arial" w:hAnsi="Arial" w:cs="Arial"/>
          <w:i/>
          <w:iCs/>
        </w:rPr>
        <w:t xml:space="preserve"> to show how they felt about the activity.</w:t>
      </w:r>
    </w:p>
    <w:p w14:paraId="65067DC1" w14:textId="77777777" w:rsidR="00635EED" w:rsidRPr="00163271" w:rsidRDefault="000637D8" w:rsidP="00635EED">
      <w:pPr>
        <w:rPr>
          <w:rFonts w:ascii="Arial" w:hAnsi="Arial" w:cs="Arial"/>
        </w:rPr>
      </w:pPr>
      <w:r>
        <w:rPr>
          <w:rFonts w:ascii="Arial" w:hAnsi="Arial" w:cs="Arial"/>
        </w:rPr>
        <w:pict w14:anchorId="28CF37D0">
          <v:rect id="_x0000_i1058" style="width:0;height:1.5pt" o:hralign="center" o:hrstd="t" o:hr="t" fillcolor="#a0a0a0" stroked="f"/>
        </w:pict>
      </w:r>
    </w:p>
    <w:p w14:paraId="451337F2" w14:textId="496AE7C8" w:rsidR="00635EED" w:rsidRPr="00163271" w:rsidRDefault="00635EED" w:rsidP="00635EED">
      <w:pPr>
        <w:pStyle w:val="LI"/>
        <w:rPr>
          <w:rFonts w:ascii="Arial" w:hAnsi="Arial" w:cs="Arial"/>
        </w:rPr>
      </w:pPr>
      <w:r w:rsidRPr="00163271">
        <w:rPr>
          <w:rFonts w:ascii="Arial" w:hAnsi="Arial" w:cs="Arial"/>
        </w:rPr>
        <w:t>I am learning to:</w:t>
      </w:r>
      <w:r w:rsidR="00EC2A9F" w:rsidRPr="00163271">
        <w:rPr>
          <w:rFonts w:ascii="Arial" w:hAnsi="Arial" w:cs="Arial"/>
        </w:rPr>
        <w:t xml:space="preserve"> </w:t>
      </w:r>
      <w:r w:rsidR="006F3BC7" w:rsidRPr="00163271">
        <w:rPr>
          <w:rFonts w:ascii="Arial" w:hAnsi="Arial" w:cs="Arial"/>
        </w:rPr>
        <w:t>use my</w:t>
      </w:r>
      <w:r w:rsidR="00EC2A9F" w:rsidRPr="00163271">
        <w:rPr>
          <w:rFonts w:ascii="Arial" w:hAnsi="Arial" w:cs="Arial"/>
        </w:rPr>
        <w:t xml:space="preserve"> basic </w:t>
      </w:r>
      <w:r w:rsidR="00A029D9" w:rsidRPr="00163271">
        <w:rPr>
          <w:rFonts w:ascii="Arial" w:hAnsi="Arial" w:cs="Arial"/>
        </w:rPr>
        <w:t xml:space="preserve">facts and </w:t>
      </w:r>
      <w:r w:rsidR="002F216F" w:rsidRPr="00163271">
        <w:rPr>
          <w:rFonts w:ascii="Arial" w:hAnsi="Arial" w:cs="Arial"/>
        </w:rPr>
        <w:t>problem-solving</w:t>
      </w:r>
      <w:r w:rsidR="00A029D9" w:rsidRPr="00163271">
        <w:rPr>
          <w:rFonts w:ascii="Arial" w:hAnsi="Arial" w:cs="Arial"/>
        </w:rPr>
        <w:t xml:space="preserve"> strategies to </w:t>
      </w:r>
      <w:r w:rsidR="006F3BC7" w:rsidRPr="00163271">
        <w:rPr>
          <w:rFonts w:ascii="Arial" w:hAnsi="Arial" w:cs="Arial"/>
        </w:rPr>
        <w:t>solve word</w:t>
      </w:r>
      <w:r w:rsidR="003C523B" w:rsidRPr="00163271">
        <w:rPr>
          <w:rFonts w:ascii="Arial" w:hAnsi="Arial" w:cs="Arial"/>
        </w:rPr>
        <w:t xml:space="preserve">, </w:t>
      </w:r>
      <w:r w:rsidR="00A17F9D" w:rsidRPr="00163271">
        <w:rPr>
          <w:rFonts w:ascii="Arial" w:hAnsi="Arial" w:cs="Arial"/>
        </w:rPr>
        <w:t>perimeter,</w:t>
      </w:r>
      <w:r w:rsidR="003C523B" w:rsidRPr="00163271">
        <w:rPr>
          <w:rFonts w:ascii="Arial" w:hAnsi="Arial" w:cs="Arial"/>
        </w:rPr>
        <w:t xml:space="preserve"> and number line challenges</w:t>
      </w:r>
    </w:p>
    <w:p w14:paraId="0D5608CC" w14:textId="77777777" w:rsidR="00635EED" w:rsidRPr="00163271" w:rsidRDefault="00635EED" w:rsidP="002F216F">
      <w:pPr>
        <w:spacing w:after="0"/>
        <w:rPr>
          <w:rFonts w:ascii="Arial" w:hAnsi="Arial" w:cs="Arial"/>
        </w:rPr>
      </w:pPr>
      <w:r w:rsidRPr="00163271">
        <w:rPr>
          <w:rFonts w:ascii="Arial" w:hAnsi="Arial" w:cs="Arial"/>
        </w:rPr>
        <w:t>What do I need?</w:t>
      </w:r>
    </w:p>
    <w:p w14:paraId="5A64F03E" w14:textId="77777777" w:rsidR="002F216F" w:rsidRPr="00163271" w:rsidRDefault="00635EED" w:rsidP="002F216F">
      <w:pPr>
        <w:pStyle w:val="ListParagraph"/>
        <w:numPr>
          <w:ilvl w:val="0"/>
          <w:numId w:val="3"/>
        </w:numPr>
        <w:rPr>
          <w:rFonts w:ascii="Arial" w:hAnsi="Arial" w:cs="Arial"/>
        </w:rPr>
      </w:pPr>
      <w:r w:rsidRPr="00163271">
        <w:rPr>
          <w:rFonts w:ascii="Arial" w:hAnsi="Arial" w:cs="Arial"/>
        </w:rPr>
        <w:t>30 minutes</w:t>
      </w:r>
    </w:p>
    <w:p w14:paraId="5B1D5EB2" w14:textId="2AEEECC1" w:rsidR="00635EED" w:rsidRPr="00163271" w:rsidRDefault="00B623AE" w:rsidP="00B623AE">
      <w:pPr>
        <w:pStyle w:val="ListParagraph"/>
        <w:numPr>
          <w:ilvl w:val="0"/>
          <w:numId w:val="3"/>
        </w:numPr>
        <w:spacing w:after="0"/>
        <w:rPr>
          <w:rFonts w:ascii="Arial" w:hAnsi="Arial" w:cs="Arial"/>
        </w:rPr>
      </w:pPr>
      <w:r w:rsidRPr="00163271">
        <w:rPr>
          <w:rFonts w:ascii="Arial" w:hAnsi="Arial" w:cs="Arial"/>
        </w:rPr>
        <w:t xml:space="preserve">Look for </w:t>
      </w:r>
      <w:r w:rsidR="005C2BA0" w:rsidRPr="00163271">
        <w:rPr>
          <w:rFonts w:ascii="Arial" w:hAnsi="Arial" w:cs="Arial"/>
          <w:i/>
          <w:iCs/>
        </w:rPr>
        <w:t>Learning at Home A</w:t>
      </w:r>
      <w:r w:rsidRPr="00163271">
        <w:rPr>
          <w:rFonts w:ascii="Arial" w:hAnsi="Arial" w:cs="Arial"/>
          <w:i/>
          <w:iCs/>
        </w:rPr>
        <w:t xml:space="preserve">ctivity </w:t>
      </w:r>
      <w:r w:rsidR="005C2BA0" w:rsidRPr="00163271">
        <w:rPr>
          <w:rFonts w:ascii="Arial" w:hAnsi="Arial" w:cs="Arial"/>
          <w:i/>
          <w:iCs/>
        </w:rPr>
        <w:t>S</w:t>
      </w:r>
      <w:r w:rsidRPr="00163271">
        <w:rPr>
          <w:rFonts w:ascii="Arial" w:hAnsi="Arial" w:cs="Arial"/>
          <w:i/>
          <w:iCs/>
        </w:rPr>
        <w:t>heet #3</w:t>
      </w:r>
      <w:r w:rsidRPr="00163271">
        <w:rPr>
          <w:rFonts w:ascii="Arial" w:hAnsi="Arial" w:cs="Arial"/>
        </w:rPr>
        <w:t xml:space="preserve"> in your pack. </w:t>
      </w:r>
      <w:hyperlink r:id="rId135" w:history="1">
        <w:r w:rsidR="006A779F" w:rsidRPr="00163271">
          <w:rPr>
            <w:rStyle w:val="Hyperlink"/>
            <w:rFonts w:ascii="Arial" w:hAnsi="Arial" w:cs="Arial"/>
          </w:rPr>
          <w:t>https://nzmaths.co.nz/sites/default/files/2021-09/year-5-week-3-offline-activities.pdf</w:t>
        </w:r>
      </w:hyperlink>
      <w:r w:rsidR="002F216F" w:rsidRPr="00163271">
        <w:rPr>
          <w:rFonts w:ascii="Arial" w:hAnsi="Arial" w:cs="Arial"/>
        </w:rPr>
        <w:t xml:space="preserve"> </w:t>
      </w:r>
    </w:p>
    <w:p w14:paraId="3460F9AB" w14:textId="77777777" w:rsidR="00635EED" w:rsidRPr="00163271" w:rsidRDefault="00635EED" w:rsidP="00635EED">
      <w:pPr>
        <w:pStyle w:val="GH2"/>
        <w:rPr>
          <w:rFonts w:ascii="Arial" w:hAnsi="Arial" w:cs="Arial"/>
          <w:color w:val="3472AC"/>
          <w:lang w:val="en-NZ"/>
        </w:rPr>
      </w:pPr>
      <w:r w:rsidRPr="00163271">
        <w:rPr>
          <w:rFonts w:ascii="Arial" w:hAnsi="Arial" w:cs="Arial"/>
          <w:color w:val="3472AC"/>
          <w:lang w:val="en-NZ"/>
        </w:rPr>
        <w:t>Instructions:</w:t>
      </w:r>
    </w:p>
    <w:p w14:paraId="4A2CB9B9" w14:textId="77777777" w:rsidR="007973CB" w:rsidRPr="00163271" w:rsidRDefault="001D1DAD" w:rsidP="00635EED">
      <w:pPr>
        <w:rPr>
          <w:rFonts w:ascii="Arial" w:hAnsi="Arial" w:cs="Arial"/>
        </w:rPr>
      </w:pPr>
      <w:r w:rsidRPr="00163271">
        <w:rPr>
          <w:rFonts w:ascii="Arial" w:hAnsi="Arial" w:cs="Arial"/>
        </w:rPr>
        <w:t>Mat</w:t>
      </w:r>
      <w:r w:rsidR="00107237" w:rsidRPr="00163271">
        <w:rPr>
          <w:rFonts w:ascii="Arial" w:hAnsi="Arial" w:cs="Arial"/>
        </w:rPr>
        <w:t>hs activities today ask you to:</w:t>
      </w:r>
      <w:r w:rsidR="00F75070" w:rsidRPr="00163271">
        <w:rPr>
          <w:rFonts w:ascii="Arial" w:hAnsi="Arial" w:cs="Arial"/>
        </w:rPr>
        <w:t xml:space="preserve"> </w:t>
      </w:r>
    </w:p>
    <w:p w14:paraId="014E1797" w14:textId="77777777" w:rsidR="00FE054D" w:rsidRPr="00163271" w:rsidRDefault="00F91FBE" w:rsidP="00E62554">
      <w:pPr>
        <w:pStyle w:val="ListParagraph"/>
        <w:numPr>
          <w:ilvl w:val="0"/>
          <w:numId w:val="38"/>
        </w:numPr>
        <w:rPr>
          <w:rFonts w:ascii="Arial" w:hAnsi="Arial" w:cs="Arial"/>
        </w:rPr>
      </w:pPr>
      <w:r w:rsidRPr="00163271">
        <w:rPr>
          <w:rFonts w:ascii="Arial" w:hAnsi="Arial" w:cs="Arial"/>
          <w:b/>
          <w:bCs/>
        </w:rPr>
        <w:t>Solv</w:t>
      </w:r>
      <w:r w:rsidR="00FD6578" w:rsidRPr="00163271">
        <w:rPr>
          <w:rFonts w:ascii="Arial" w:hAnsi="Arial" w:cs="Arial"/>
          <w:b/>
          <w:bCs/>
        </w:rPr>
        <w:t xml:space="preserve">e </w:t>
      </w:r>
      <w:r w:rsidR="00FD6578" w:rsidRPr="00163271">
        <w:rPr>
          <w:rFonts w:ascii="Arial" w:hAnsi="Arial" w:cs="Arial"/>
        </w:rPr>
        <w:t xml:space="preserve">the </w:t>
      </w:r>
      <w:r w:rsidR="0064024D" w:rsidRPr="00163271">
        <w:rPr>
          <w:rFonts w:ascii="Arial" w:hAnsi="Arial" w:cs="Arial"/>
        </w:rPr>
        <w:t>three number problems</w:t>
      </w:r>
      <w:r w:rsidR="001D1DAD" w:rsidRPr="00163271">
        <w:rPr>
          <w:rFonts w:ascii="Arial" w:hAnsi="Arial" w:cs="Arial"/>
        </w:rPr>
        <w:t xml:space="preserve">, </w:t>
      </w:r>
    </w:p>
    <w:p w14:paraId="5BBFB618" w14:textId="392A685D" w:rsidR="00FE054D" w:rsidRPr="00163271" w:rsidRDefault="002F216F" w:rsidP="00E62554">
      <w:pPr>
        <w:pStyle w:val="ListParagraph"/>
        <w:numPr>
          <w:ilvl w:val="0"/>
          <w:numId w:val="38"/>
        </w:numPr>
        <w:rPr>
          <w:rFonts w:ascii="Arial" w:hAnsi="Arial" w:cs="Arial"/>
        </w:rPr>
      </w:pPr>
      <w:r w:rsidRPr="00163271">
        <w:rPr>
          <w:rFonts w:ascii="Arial" w:hAnsi="Arial" w:cs="Arial"/>
          <w:b/>
          <w:bCs/>
        </w:rPr>
        <w:t>U</w:t>
      </w:r>
      <w:r w:rsidR="001D1DAD" w:rsidRPr="00163271">
        <w:rPr>
          <w:rFonts w:ascii="Arial" w:hAnsi="Arial" w:cs="Arial"/>
          <w:b/>
          <w:bCs/>
        </w:rPr>
        <w:t xml:space="preserve">se </w:t>
      </w:r>
      <w:r w:rsidR="001D1DAD" w:rsidRPr="00163271">
        <w:rPr>
          <w:rFonts w:ascii="Arial" w:hAnsi="Arial" w:cs="Arial"/>
        </w:rPr>
        <w:t>your basic facts knowledge</w:t>
      </w:r>
      <w:r w:rsidR="00107237" w:rsidRPr="00163271">
        <w:rPr>
          <w:rFonts w:ascii="Arial" w:hAnsi="Arial" w:cs="Arial"/>
        </w:rPr>
        <w:t xml:space="preserve">, </w:t>
      </w:r>
    </w:p>
    <w:p w14:paraId="280A84B1" w14:textId="40C5F0E0" w:rsidR="00A80AEA" w:rsidRPr="00163271" w:rsidRDefault="002F216F" w:rsidP="00E62554">
      <w:pPr>
        <w:pStyle w:val="ListParagraph"/>
        <w:numPr>
          <w:ilvl w:val="0"/>
          <w:numId w:val="38"/>
        </w:numPr>
        <w:rPr>
          <w:rFonts w:ascii="Arial" w:hAnsi="Arial" w:cs="Arial"/>
        </w:rPr>
      </w:pPr>
      <w:r w:rsidRPr="00163271">
        <w:rPr>
          <w:rFonts w:ascii="Arial" w:hAnsi="Arial" w:cs="Arial"/>
          <w:b/>
          <w:bCs/>
        </w:rPr>
        <w:t>C</w:t>
      </w:r>
      <w:r w:rsidR="00107237" w:rsidRPr="00163271">
        <w:rPr>
          <w:rFonts w:ascii="Arial" w:hAnsi="Arial" w:cs="Arial"/>
          <w:b/>
          <w:bCs/>
        </w:rPr>
        <w:t>omplete</w:t>
      </w:r>
      <w:r w:rsidR="00107237" w:rsidRPr="00163271">
        <w:rPr>
          <w:rFonts w:ascii="Arial" w:hAnsi="Arial" w:cs="Arial"/>
        </w:rPr>
        <w:t xml:space="preserve"> a number line challenge</w:t>
      </w:r>
      <w:r w:rsidR="006A4A73" w:rsidRPr="00163271">
        <w:rPr>
          <w:rFonts w:ascii="Arial" w:hAnsi="Arial" w:cs="Arial"/>
        </w:rPr>
        <w:t>, a perimeter puzzle</w:t>
      </w:r>
      <w:r w:rsidRPr="00163271">
        <w:rPr>
          <w:rFonts w:ascii="Arial" w:hAnsi="Arial" w:cs="Arial"/>
        </w:rPr>
        <w:t>,</w:t>
      </w:r>
      <w:r w:rsidR="006A4A73" w:rsidRPr="00163271">
        <w:rPr>
          <w:rFonts w:ascii="Arial" w:hAnsi="Arial" w:cs="Arial"/>
        </w:rPr>
        <w:t xml:space="preserve"> and answer some quick questions. </w:t>
      </w:r>
    </w:p>
    <w:p w14:paraId="0756F09D" w14:textId="6E0B4E59" w:rsidR="00635EED" w:rsidRPr="00163271" w:rsidRDefault="00A80AEA" w:rsidP="00E62554">
      <w:pPr>
        <w:pStyle w:val="ListParagraph"/>
        <w:numPr>
          <w:ilvl w:val="0"/>
          <w:numId w:val="38"/>
        </w:numPr>
        <w:rPr>
          <w:rFonts w:ascii="Arial" w:hAnsi="Arial" w:cs="Arial"/>
          <w:i/>
        </w:rPr>
      </w:pPr>
      <w:r w:rsidRPr="00163271">
        <w:rPr>
          <w:rFonts w:ascii="Arial" w:hAnsi="Arial" w:cs="Arial"/>
          <w:b/>
          <w:bCs/>
        </w:rPr>
        <w:t>Draw</w:t>
      </w:r>
      <w:r w:rsidRPr="00163271">
        <w:rPr>
          <w:rFonts w:ascii="Arial" w:hAnsi="Arial" w:cs="Arial"/>
        </w:rPr>
        <w:t xml:space="preserve"> your feelings with smiley face mouths.: </w:t>
      </w:r>
      <w:r w:rsidR="006A4A73" w:rsidRPr="00163271">
        <w:rPr>
          <w:rFonts w:ascii="Arial" w:hAnsi="Arial" w:cs="Arial"/>
        </w:rPr>
        <w:t>At the completion of each</w:t>
      </w:r>
      <w:r w:rsidR="00F75070" w:rsidRPr="00163271">
        <w:rPr>
          <w:rFonts w:ascii="Arial" w:hAnsi="Arial" w:cs="Arial"/>
        </w:rPr>
        <w:t xml:space="preserve"> </w:t>
      </w:r>
      <w:r w:rsidR="006A4A73" w:rsidRPr="00163271">
        <w:rPr>
          <w:rFonts w:ascii="Arial" w:hAnsi="Arial" w:cs="Arial"/>
        </w:rPr>
        <w:t>challenge draw a mouth onto</w:t>
      </w:r>
      <w:r w:rsidR="00E73C75" w:rsidRPr="00163271">
        <w:rPr>
          <w:rFonts w:ascii="Arial" w:hAnsi="Arial" w:cs="Arial"/>
        </w:rPr>
        <w:t xml:space="preserve"> a smiley face that shows your feelings about the maths activity. </w:t>
      </w:r>
      <w:r w:rsidR="00E73C75" w:rsidRPr="00163271">
        <w:rPr>
          <w:rFonts w:ascii="Arial" w:hAnsi="Arial" w:cs="Arial"/>
          <w:i/>
          <w:iCs/>
        </w:rPr>
        <w:t xml:space="preserve">Was it easy, a bit tricky or </w:t>
      </w:r>
      <w:r w:rsidRPr="00163271">
        <w:rPr>
          <w:rFonts w:ascii="Arial" w:hAnsi="Arial" w:cs="Arial"/>
          <w:i/>
          <w:iCs/>
        </w:rPr>
        <w:t>hard?</w:t>
      </w:r>
      <w:r w:rsidR="00AC58AC" w:rsidRPr="00163271">
        <w:rPr>
          <w:rFonts w:ascii="Arial" w:hAnsi="Arial" w:cs="Arial"/>
          <w:i/>
          <w:iCs/>
        </w:rPr>
        <w:t xml:space="preserve"> Did you enjoy the </w:t>
      </w:r>
      <w:r w:rsidR="007973CB" w:rsidRPr="00163271">
        <w:rPr>
          <w:rFonts w:ascii="Arial" w:hAnsi="Arial" w:cs="Arial"/>
          <w:i/>
          <w:iCs/>
        </w:rPr>
        <w:t>challenge?</w:t>
      </w:r>
      <w:r w:rsidR="00CD23B0" w:rsidRPr="00163271">
        <w:rPr>
          <w:rFonts w:ascii="Arial" w:hAnsi="Arial" w:cs="Arial"/>
          <w:i/>
          <w:iCs/>
        </w:rPr>
        <w:t xml:space="preserve"> </w:t>
      </w:r>
    </w:p>
    <w:p w14:paraId="2D596232" w14:textId="77777777" w:rsidR="00635EED" w:rsidRPr="00163271" w:rsidRDefault="00635EED" w:rsidP="00635EED">
      <w:pPr>
        <w:pStyle w:val="GH2"/>
        <w:rPr>
          <w:rFonts w:ascii="Arial" w:hAnsi="Arial" w:cs="Arial"/>
          <w:color w:val="3472AC"/>
          <w:lang w:val="en-NZ"/>
        </w:rPr>
      </w:pPr>
      <w:r w:rsidRPr="00163271">
        <w:rPr>
          <w:rFonts w:ascii="Arial" w:hAnsi="Arial" w:cs="Arial"/>
          <w:color w:val="3472AC"/>
          <w:lang w:val="en-NZ"/>
        </w:rPr>
        <w:t>Your task:</w:t>
      </w:r>
    </w:p>
    <w:p w14:paraId="5918E39E" w14:textId="197AFE8D" w:rsidR="00635EED" w:rsidRPr="00163271" w:rsidRDefault="00F75070" w:rsidP="00635EED">
      <w:pPr>
        <w:rPr>
          <w:rFonts w:ascii="Arial" w:hAnsi="Arial" w:cs="Arial"/>
        </w:rPr>
      </w:pPr>
      <w:r w:rsidRPr="00163271">
        <w:rPr>
          <w:rFonts w:ascii="Arial" w:hAnsi="Arial" w:cs="Arial"/>
          <w:b/>
          <w:bCs/>
        </w:rPr>
        <w:t>Complete</w:t>
      </w:r>
      <w:r w:rsidRPr="00163271">
        <w:rPr>
          <w:rFonts w:ascii="Arial" w:hAnsi="Arial" w:cs="Arial"/>
        </w:rPr>
        <w:t xml:space="preserve"> the maths challenges on today’s ‘Learning at home activity #3 resource</w:t>
      </w:r>
      <w:r w:rsidR="00106537" w:rsidRPr="00163271">
        <w:rPr>
          <w:rFonts w:ascii="Arial" w:hAnsi="Arial" w:cs="Arial"/>
        </w:rPr>
        <w:t>’</w:t>
      </w:r>
      <w:r w:rsidR="00AC766D" w:rsidRPr="00163271">
        <w:rPr>
          <w:rFonts w:ascii="Arial" w:hAnsi="Arial" w:cs="Arial"/>
        </w:rPr>
        <w:t>.</w:t>
      </w:r>
    </w:p>
    <w:p w14:paraId="4E5B1E0B" w14:textId="71746DEA" w:rsidR="007973CB" w:rsidRPr="00163271" w:rsidRDefault="007973CB" w:rsidP="00635EED">
      <w:pPr>
        <w:rPr>
          <w:rFonts w:ascii="Arial" w:hAnsi="Arial" w:cs="Arial"/>
        </w:rPr>
      </w:pPr>
      <w:r w:rsidRPr="00163271">
        <w:rPr>
          <w:rFonts w:ascii="Arial" w:hAnsi="Arial" w:cs="Arial"/>
          <w:b/>
          <w:bCs/>
        </w:rPr>
        <w:t>Check</w:t>
      </w:r>
      <w:r w:rsidRPr="00163271">
        <w:rPr>
          <w:rFonts w:ascii="Arial" w:hAnsi="Arial" w:cs="Arial"/>
        </w:rPr>
        <w:t xml:space="preserve"> how you went with solving each challenge using the answers in the resource</w:t>
      </w:r>
    </w:p>
    <w:p w14:paraId="6B9D26BF" w14:textId="64E222F2" w:rsidR="00AC766D" w:rsidRPr="00163271" w:rsidRDefault="00AC766D" w:rsidP="00635EED">
      <w:pPr>
        <w:rPr>
          <w:rFonts w:ascii="Arial" w:hAnsi="Arial" w:cs="Arial"/>
        </w:rPr>
      </w:pPr>
      <w:r w:rsidRPr="00163271">
        <w:rPr>
          <w:rFonts w:ascii="Arial" w:hAnsi="Arial" w:cs="Arial"/>
          <w:b/>
          <w:bCs/>
        </w:rPr>
        <w:t xml:space="preserve">Draw </w:t>
      </w:r>
      <w:r w:rsidRPr="00163271">
        <w:rPr>
          <w:rFonts w:ascii="Arial" w:hAnsi="Arial" w:cs="Arial"/>
        </w:rPr>
        <w:t>a smiley face for each</w:t>
      </w:r>
      <w:r w:rsidR="007033FF" w:rsidRPr="00163271">
        <w:rPr>
          <w:rFonts w:ascii="Arial" w:hAnsi="Arial" w:cs="Arial"/>
        </w:rPr>
        <w:t xml:space="preserve"> completed challenge with a mouth showing how you feel your maths challenge went</w:t>
      </w:r>
      <w:r w:rsidR="005B5E4C" w:rsidRPr="00163271">
        <w:rPr>
          <w:rFonts w:ascii="Arial" w:hAnsi="Arial" w:cs="Arial"/>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897"/>
        <w:gridCol w:w="1897"/>
        <w:gridCol w:w="1897"/>
        <w:gridCol w:w="1897"/>
        <w:gridCol w:w="1898"/>
      </w:tblGrid>
      <w:tr w:rsidR="00D21889" w:rsidRPr="00163271" w14:paraId="43B8780E" w14:textId="77777777" w:rsidTr="00A17F9D">
        <w:tc>
          <w:tcPr>
            <w:tcW w:w="1897" w:type="dxa"/>
            <w:vAlign w:val="center"/>
          </w:tcPr>
          <w:p w14:paraId="30BB07FA" w14:textId="3494FACF" w:rsidR="00D21889" w:rsidRPr="00163271" w:rsidRDefault="00D21889" w:rsidP="00A17F9D">
            <w:pPr>
              <w:jc w:val="center"/>
              <w:rPr>
                <w:rFonts w:ascii="Arial" w:hAnsi="Arial" w:cs="Arial"/>
              </w:rPr>
            </w:pPr>
            <w:r w:rsidRPr="00163271">
              <w:rPr>
                <w:rFonts w:ascii="Arial" w:hAnsi="Arial" w:cs="Arial"/>
              </w:rPr>
              <w:t>Problem 1</w:t>
            </w:r>
          </w:p>
        </w:tc>
        <w:tc>
          <w:tcPr>
            <w:tcW w:w="1897" w:type="dxa"/>
            <w:vAlign w:val="center"/>
          </w:tcPr>
          <w:p w14:paraId="122DC3AF" w14:textId="55231DD3" w:rsidR="00D21889" w:rsidRPr="00163271" w:rsidRDefault="00D21889" w:rsidP="00A17F9D">
            <w:pPr>
              <w:jc w:val="center"/>
              <w:rPr>
                <w:rFonts w:ascii="Arial" w:hAnsi="Arial" w:cs="Arial"/>
              </w:rPr>
            </w:pPr>
            <w:r w:rsidRPr="00163271">
              <w:rPr>
                <w:rFonts w:ascii="Arial" w:hAnsi="Arial" w:cs="Arial"/>
              </w:rPr>
              <w:t>P</w:t>
            </w:r>
            <w:r w:rsidR="00197A33" w:rsidRPr="00163271">
              <w:rPr>
                <w:rFonts w:ascii="Arial" w:hAnsi="Arial" w:cs="Arial"/>
              </w:rPr>
              <w:t>roblem 2</w:t>
            </w:r>
          </w:p>
        </w:tc>
        <w:tc>
          <w:tcPr>
            <w:tcW w:w="1897" w:type="dxa"/>
            <w:vAlign w:val="center"/>
          </w:tcPr>
          <w:p w14:paraId="00B8DD74" w14:textId="2E041FDC" w:rsidR="00D21889" w:rsidRPr="00163271" w:rsidRDefault="00197A33" w:rsidP="00A17F9D">
            <w:pPr>
              <w:jc w:val="center"/>
              <w:rPr>
                <w:rFonts w:ascii="Arial" w:hAnsi="Arial" w:cs="Arial"/>
              </w:rPr>
            </w:pPr>
            <w:r w:rsidRPr="00163271">
              <w:rPr>
                <w:rFonts w:ascii="Arial" w:hAnsi="Arial" w:cs="Arial"/>
              </w:rPr>
              <w:t>Problem 3</w:t>
            </w:r>
          </w:p>
        </w:tc>
        <w:tc>
          <w:tcPr>
            <w:tcW w:w="1897" w:type="dxa"/>
            <w:vAlign w:val="center"/>
          </w:tcPr>
          <w:p w14:paraId="4F146C8D" w14:textId="049FF07E" w:rsidR="00D21889" w:rsidRPr="00163271" w:rsidRDefault="00197A33" w:rsidP="00A17F9D">
            <w:pPr>
              <w:jc w:val="center"/>
              <w:rPr>
                <w:rFonts w:ascii="Arial" w:hAnsi="Arial" w:cs="Arial"/>
              </w:rPr>
            </w:pPr>
            <w:r w:rsidRPr="00163271">
              <w:rPr>
                <w:rFonts w:ascii="Arial" w:hAnsi="Arial" w:cs="Arial"/>
              </w:rPr>
              <w:t>Number line challenge</w:t>
            </w:r>
          </w:p>
        </w:tc>
        <w:tc>
          <w:tcPr>
            <w:tcW w:w="1898" w:type="dxa"/>
            <w:vAlign w:val="center"/>
          </w:tcPr>
          <w:p w14:paraId="5D954D04" w14:textId="582BDD6F" w:rsidR="00D21889" w:rsidRPr="00163271" w:rsidRDefault="00197A33" w:rsidP="00A17F9D">
            <w:pPr>
              <w:jc w:val="center"/>
              <w:rPr>
                <w:rFonts w:ascii="Arial" w:hAnsi="Arial" w:cs="Arial"/>
              </w:rPr>
            </w:pPr>
            <w:r w:rsidRPr="00163271">
              <w:rPr>
                <w:rFonts w:ascii="Arial" w:hAnsi="Arial" w:cs="Arial"/>
              </w:rPr>
              <w:t>Perimeter challenge</w:t>
            </w:r>
          </w:p>
        </w:tc>
      </w:tr>
      <w:tr w:rsidR="00D21889" w:rsidRPr="00163271" w14:paraId="238363D2" w14:textId="77777777" w:rsidTr="00197A33">
        <w:tc>
          <w:tcPr>
            <w:tcW w:w="1897" w:type="dxa"/>
          </w:tcPr>
          <w:p w14:paraId="16E2969E" w14:textId="7D56E319" w:rsidR="00D21889" w:rsidRPr="00163271" w:rsidRDefault="00197A33" w:rsidP="00B623AE">
            <w:pPr>
              <w:spacing w:before="40"/>
              <w:rPr>
                <w:rFonts w:ascii="Arial" w:hAnsi="Arial" w:cs="Arial"/>
              </w:rPr>
            </w:pPr>
            <w:r w:rsidRPr="00163271">
              <w:rPr>
                <w:rFonts w:ascii="Arial" w:hAnsi="Arial" w:cs="Arial"/>
                <w:noProof/>
              </w:rPr>
              <w:drawing>
                <wp:inline distT="0" distB="0" distL="0" distR="0" wp14:anchorId="095342BA" wp14:editId="26923663">
                  <wp:extent cx="1023258" cy="606056"/>
                  <wp:effectExtent l="0" t="0" r="0" b="0"/>
                  <wp:docPr id="18" name="Picture 18"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 circle&#10;&#10;Description automatically generated"/>
                          <pic:cNvPicPr/>
                        </pic:nvPicPr>
                        <pic:blipFill rotWithShape="1">
                          <a:blip r:embed="rId136">
                            <a:extLst>
                              <a:ext uri="{28A0092B-C50C-407E-A947-70E740481C1C}">
                                <a14:useLocalDpi xmlns:a14="http://schemas.microsoft.com/office/drawing/2010/main" val="0"/>
                              </a:ext>
                            </a:extLst>
                          </a:blip>
                          <a:srcRect t="18010" b="13527"/>
                          <a:stretch/>
                        </pic:blipFill>
                        <pic:spPr bwMode="auto">
                          <a:xfrm>
                            <a:off x="0" y="0"/>
                            <a:ext cx="1023945" cy="606463"/>
                          </a:xfrm>
                          <a:prstGeom prst="rect">
                            <a:avLst/>
                          </a:prstGeom>
                          <a:ln>
                            <a:noFill/>
                          </a:ln>
                          <a:extLst>
                            <a:ext uri="{53640926-AAD7-44D8-BBD7-CCE9431645EC}">
                              <a14:shadowObscured xmlns:a14="http://schemas.microsoft.com/office/drawing/2010/main"/>
                            </a:ext>
                          </a:extLst>
                        </pic:spPr>
                      </pic:pic>
                    </a:graphicData>
                  </a:graphic>
                </wp:inline>
              </w:drawing>
            </w:r>
          </w:p>
        </w:tc>
        <w:tc>
          <w:tcPr>
            <w:tcW w:w="1897" w:type="dxa"/>
          </w:tcPr>
          <w:p w14:paraId="0DB8E399" w14:textId="0047F898" w:rsidR="00D21889" w:rsidRPr="00163271" w:rsidRDefault="00B623AE" w:rsidP="00B623AE">
            <w:pPr>
              <w:spacing w:before="40"/>
              <w:rPr>
                <w:rFonts w:ascii="Arial" w:hAnsi="Arial" w:cs="Arial"/>
              </w:rPr>
            </w:pPr>
            <w:r w:rsidRPr="00163271">
              <w:rPr>
                <w:rFonts w:ascii="Arial" w:hAnsi="Arial" w:cs="Arial"/>
                <w:noProof/>
              </w:rPr>
              <w:drawing>
                <wp:inline distT="0" distB="0" distL="0" distR="0" wp14:anchorId="6418940B" wp14:editId="523D3500">
                  <wp:extent cx="1023258" cy="606056"/>
                  <wp:effectExtent l="0" t="0" r="0" b="0"/>
                  <wp:docPr id="390493610" name="Picture 390493610"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 circle&#10;&#10;Description automatically generated"/>
                          <pic:cNvPicPr/>
                        </pic:nvPicPr>
                        <pic:blipFill rotWithShape="1">
                          <a:blip r:embed="rId136">
                            <a:extLst>
                              <a:ext uri="{28A0092B-C50C-407E-A947-70E740481C1C}">
                                <a14:useLocalDpi xmlns:a14="http://schemas.microsoft.com/office/drawing/2010/main" val="0"/>
                              </a:ext>
                            </a:extLst>
                          </a:blip>
                          <a:srcRect t="18010" b="13527"/>
                          <a:stretch/>
                        </pic:blipFill>
                        <pic:spPr bwMode="auto">
                          <a:xfrm>
                            <a:off x="0" y="0"/>
                            <a:ext cx="1023945" cy="606463"/>
                          </a:xfrm>
                          <a:prstGeom prst="rect">
                            <a:avLst/>
                          </a:prstGeom>
                          <a:ln>
                            <a:noFill/>
                          </a:ln>
                          <a:extLst>
                            <a:ext uri="{53640926-AAD7-44D8-BBD7-CCE9431645EC}">
                              <a14:shadowObscured xmlns:a14="http://schemas.microsoft.com/office/drawing/2010/main"/>
                            </a:ext>
                          </a:extLst>
                        </pic:spPr>
                      </pic:pic>
                    </a:graphicData>
                  </a:graphic>
                </wp:inline>
              </w:drawing>
            </w:r>
          </w:p>
        </w:tc>
        <w:tc>
          <w:tcPr>
            <w:tcW w:w="1897" w:type="dxa"/>
          </w:tcPr>
          <w:p w14:paraId="090020E7" w14:textId="736FFF60" w:rsidR="00D21889" w:rsidRPr="00163271" w:rsidRDefault="00B623AE" w:rsidP="00B623AE">
            <w:pPr>
              <w:spacing w:before="40"/>
              <w:rPr>
                <w:rFonts w:ascii="Arial" w:hAnsi="Arial" w:cs="Arial"/>
              </w:rPr>
            </w:pPr>
            <w:r w:rsidRPr="00163271">
              <w:rPr>
                <w:rFonts w:ascii="Arial" w:hAnsi="Arial" w:cs="Arial"/>
                <w:noProof/>
              </w:rPr>
              <w:drawing>
                <wp:inline distT="0" distB="0" distL="0" distR="0" wp14:anchorId="2AA4FC30" wp14:editId="11273451">
                  <wp:extent cx="1023258" cy="606056"/>
                  <wp:effectExtent l="0" t="0" r="0" b="0"/>
                  <wp:docPr id="390493611" name="Picture 390493611"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 circle&#10;&#10;Description automatically generated"/>
                          <pic:cNvPicPr/>
                        </pic:nvPicPr>
                        <pic:blipFill rotWithShape="1">
                          <a:blip r:embed="rId136">
                            <a:extLst>
                              <a:ext uri="{28A0092B-C50C-407E-A947-70E740481C1C}">
                                <a14:useLocalDpi xmlns:a14="http://schemas.microsoft.com/office/drawing/2010/main" val="0"/>
                              </a:ext>
                            </a:extLst>
                          </a:blip>
                          <a:srcRect t="18010" b="13527"/>
                          <a:stretch/>
                        </pic:blipFill>
                        <pic:spPr bwMode="auto">
                          <a:xfrm>
                            <a:off x="0" y="0"/>
                            <a:ext cx="1023945" cy="606463"/>
                          </a:xfrm>
                          <a:prstGeom prst="rect">
                            <a:avLst/>
                          </a:prstGeom>
                          <a:ln>
                            <a:noFill/>
                          </a:ln>
                          <a:extLst>
                            <a:ext uri="{53640926-AAD7-44D8-BBD7-CCE9431645EC}">
                              <a14:shadowObscured xmlns:a14="http://schemas.microsoft.com/office/drawing/2010/main"/>
                            </a:ext>
                          </a:extLst>
                        </pic:spPr>
                      </pic:pic>
                    </a:graphicData>
                  </a:graphic>
                </wp:inline>
              </w:drawing>
            </w:r>
          </w:p>
        </w:tc>
        <w:tc>
          <w:tcPr>
            <w:tcW w:w="1897" w:type="dxa"/>
          </w:tcPr>
          <w:p w14:paraId="64FAF9DC" w14:textId="3BF412E0" w:rsidR="00D21889" w:rsidRPr="00163271" w:rsidRDefault="00B623AE" w:rsidP="00B623AE">
            <w:pPr>
              <w:spacing w:before="40"/>
              <w:rPr>
                <w:rFonts w:ascii="Arial" w:hAnsi="Arial" w:cs="Arial"/>
              </w:rPr>
            </w:pPr>
            <w:r w:rsidRPr="00163271">
              <w:rPr>
                <w:rFonts w:ascii="Arial" w:hAnsi="Arial" w:cs="Arial"/>
                <w:noProof/>
              </w:rPr>
              <w:drawing>
                <wp:inline distT="0" distB="0" distL="0" distR="0" wp14:anchorId="1D84F358" wp14:editId="280ECFCF">
                  <wp:extent cx="1023258" cy="606056"/>
                  <wp:effectExtent l="0" t="0" r="0" b="0"/>
                  <wp:docPr id="390493612" name="Picture 390493612"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 circle&#10;&#10;Description automatically generated"/>
                          <pic:cNvPicPr/>
                        </pic:nvPicPr>
                        <pic:blipFill rotWithShape="1">
                          <a:blip r:embed="rId136">
                            <a:extLst>
                              <a:ext uri="{28A0092B-C50C-407E-A947-70E740481C1C}">
                                <a14:useLocalDpi xmlns:a14="http://schemas.microsoft.com/office/drawing/2010/main" val="0"/>
                              </a:ext>
                            </a:extLst>
                          </a:blip>
                          <a:srcRect t="18010" b="13527"/>
                          <a:stretch/>
                        </pic:blipFill>
                        <pic:spPr bwMode="auto">
                          <a:xfrm>
                            <a:off x="0" y="0"/>
                            <a:ext cx="1023945" cy="606463"/>
                          </a:xfrm>
                          <a:prstGeom prst="rect">
                            <a:avLst/>
                          </a:prstGeom>
                          <a:ln>
                            <a:noFill/>
                          </a:ln>
                          <a:extLst>
                            <a:ext uri="{53640926-AAD7-44D8-BBD7-CCE9431645EC}">
                              <a14:shadowObscured xmlns:a14="http://schemas.microsoft.com/office/drawing/2010/main"/>
                            </a:ext>
                          </a:extLst>
                        </pic:spPr>
                      </pic:pic>
                    </a:graphicData>
                  </a:graphic>
                </wp:inline>
              </w:drawing>
            </w:r>
          </w:p>
        </w:tc>
        <w:tc>
          <w:tcPr>
            <w:tcW w:w="1898" w:type="dxa"/>
          </w:tcPr>
          <w:p w14:paraId="0B5052C1" w14:textId="78A04226" w:rsidR="00D21889" w:rsidRPr="00163271" w:rsidRDefault="00B623AE" w:rsidP="00B623AE">
            <w:pPr>
              <w:spacing w:before="40"/>
              <w:rPr>
                <w:rFonts w:ascii="Arial" w:hAnsi="Arial" w:cs="Arial"/>
              </w:rPr>
            </w:pPr>
            <w:r w:rsidRPr="00163271">
              <w:rPr>
                <w:rFonts w:ascii="Arial" w:hAnsi="Arial" w:cs="Arial"/>
                <w:noProof/>
              </w:rPr>
              <w:drawing>
                <wp:inline distT="0" distB="0" distL="0" distR="0" wp14:anchorId="3716978D" wp14:editId="5B46FD82">
                  <wp:extent cx="1023258" cy="606056"/>
                  <wp:effectExtent l="0" t="0" r="0" b="0"/>
                  <wp:docPr id="390493613" name="Picture 390493613"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 circle&#10;&#10;Description automatically generated"/>
                          <pic:cNvPicPr/>
                        </pic:nvPicPr>
                        <pic:blipFill rotWithShape="1">
                          <a:blip r:embed="rId136">
                            <a:extLst>
                              <a:ext uri="{28A0092B-C50C-407E-A947-70E740481C1C}">
                                <a14:useLocalDpi xmlns:a14="http://schemas.microsoft.com/office/drawing/2010/main" val="0"/>
                              </a:ext>
                            </a:extLst>
                          </a:blip>
                          <a:srcRect t="18010" b="13527"/>
                          <a:stretch/>
                        </pic:blipFill>
                        <pic:spPr bwMode="auto">
                          <a:xfrm>
                            <a:off x="0" y="0"/>
                            <a:ext cx="1023945" cy="6064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C44B865" w14:textId="77777777" w:rsidR="00D21889" w:rsidRPr="00163271" w:rsidRDefault="00D21889" w:rsidP="00635EED">
      <w:pPr>
        <w:rPr>
          <w:rFonts w:ascii="Arial" w:hAnsi="Arial" w:cs="Arial"/>
        </w:rPr>
      </w:pPr>
    </w:p>
    <w:p w14:paraId="74368005" w14:textId="77777777" w:rsidR="008F25EB" w:rsidRPr="00163271" w:rsidRDefault="008F25EB" w:rsidP="00635EED">
      <w:pPr>
        <w:rPr>
          <w:rFonts w:ascii="Arial" w:hAnsi="Arial" w:cs="Arial"/>
        </w:rPr>
      </w:pPr>
    </w:p>
    <w:p w14:paraId="2AE0FADE" w14:textId="29D4101B" w:rsidR="00635EED" w:rsidRPr="00163271" w:rsidRDefault="00635EED" w:rsidP="004124AC">
      <w:pPr>
        <w:pStyle w:val="BH1"/>
        <w:rPr>
          <w:rFonts w:ascii="Arial" w:hAnsi="Arial" w:cs="Arial"/>
          <w:lang w:val="en-NZ"/>
        </w:rPr>
      </w:pPr>
      <w:r w:rsidRPr="00163271">
        <w:rPr>
          <w:rFonts w:ascii="Arial" w:hAnsi="Arial" w:cs="Arial"/>
          <w:lang w:val="en-NZ"/>
        </w:rPr>
        <w:br w:type="column"/>
      </w:r>
      <w:r w:rsidRPr="00163271">
        <w:rPr>
          <w:rFonts w:ascii="Arial" w:hAnsi="Arial" w:cs="Arial"/>
          <w:lang w:val="en-NZ"/>
        </w:rPr>
        <w:lastRenderedPageBreak/>
        <w:t xml:space="preserve">Day 8 activity 4: </w:t>
      </w:r>
      <w:r w:rsidR="00BE5511" w:rsidRPr="00163271">
        <w:rPr>
          <w:rFonts w:ascii="Arial" w:hAnsi="Arial" w:cs="Arial"/>
          <w:lang w:val="en-NZ"/>
        </w:rPr>
        <w:t>Developing my sketch into a prototype</w:t>
      </w:r>
    </w:p>
    <w:p w14:paraId="1404E1A8" w14:textId="77777777" w:rsidR="00635EED" w:rsidRPr="00163271" w:rsidRDefault="00635EED" w:rsidP="00635EED">
      <w:pPr>
        <w:rPr>
          <w:rFonts w:ascii="Arial" w:hAnsi="Arial" w:cs="Arial"/>
          <w:b/>
          <w:i/>
          <w:color w:val="3472AC"/>
        </w:rPr>
      </w:pPr>
      <w:r w:rsidRPr="00163271">
        <w:rPr>
          <w:rFonts w:ascii="Arial" w:hAnsi="Arial" w:cs="Arial"/>
          <w:b/>
          <w:i/>
          <w:color w:val="3472AC"/>
        </w:rPr>
        <w:t>Notes for teachers and whānau</w:t>
      </w:r>
    </w:p>
    <w:p w14:paraId="0505118A" w14:textId="065A0F35" w:rsidR="00904693" w:rsidRPr="00163271" w:rsidRDefault="00904693" w:rsidP="00904693">
      <w:pPr>
        <w:spacing w:before="120" w:after="0"/>
        <w:rPr>
          <w:rFonts w:ascii="Arial" w:hAnsi="Arial" w:cs="Arial"/>
          <w:i/>
        </w:rPr>
      </w:pPr>
      <w:r w:rsidRPr="00163271">
        <w:rPr>
          <w:rFonts w:ascii="Arial" w:hAnsi="Arial" w:cs="Arial"/>
          <w:i/>
        </w:rPr>
        <w:t xml:space="preserve">Learning in art today requires the learner to revisit their initial drawing of their best idea from Day 8 activity 2 to further develop the idea through detailed imaginative drawing. Sketching or drawing is a powerful and important </w:t>
      </w:r>
      <w:r w:rsidR="00C11ABD" w:rsidRPr="00163271">
        <w:rPr>
          <w:rFonts w:ascii="Arial" w:hAnsi="Arial" w:cs="Arial"/>
          <w:i/>
        </w:rPr>
        <w:t>part</w:t>
      </w:r>
      <w:r w:rsidRPr="00163271">
        <w:rPr>
          <w:rFonts w:ascii="Arial" w:hAnsi="Arial" w:cs="Arial"/>
          <w:i/>
        </w:rPr>
        <w:t xml:space="preserve"> </w:t>
      </w:r>
      <w:r w:rsidR="00C11ABD" w:rsidRPr="00163271">
        <w:rPr>
          <w:rFonts w:ascii="Arial" w:hAnsi="Arial" w:cs="Arial"/>
          <w:i/>
        </w:rPr>
        <w:t>of</w:t>
      </w:r>
      <w:r w:rsidRPr="00163271">
        <w:rPr>
          <w:rFonts w:ascii="Arial" w:hAnsi="Arial" w:cs="Arial"/>
          <w:i/>
        </w:rPr>
        <w:t xml:space="preserve"> the </w:t>
      </w:r>
      <w:r w:rsidR="0097060B" w:rsidRPr="00163271">
        <w:rPr>
          <w:rFonts w:ascii="Arial" w:hAnsi="Arial" w:cs="Arial"/>
          <w:i/>
        </w:rPr>
        <w:t>‘imagine’</w:t>
      </w:r>
      <w:r w:rsidR="00C11ABD" w:rsidRPr="00163271">
        <w:rPr>
          <w:rFonts w:ascii="Arial" w:hAnsi="Arial" w:cs="Arial"/>
          <w:i/>
        </w:rPr>
        <w:t xml:space="preserve"> step in the </w:t>
      </w:r>
      <w:r w:rsidRPr="00163271">
        <w:rPr>
          <w:rFonts w:ascii="Arial" w:hAnsi="Arial" w:cs="Arial"/>
          <w:i/>
        </w:rPr>
        <w:t xml:space="preserve">design </w:t>
      </w:r>
      <w:r w:rsidR="00C11ABD" w:rsidRPr="00163271">
        <w:rPr>
          <w:rFonts w:ascii="Arial" w:hAnsi="Arial" w:cs="Arial"/>
          <w:i/>
        </w:rPr>
        <w:t xml:space="preserve">thinking </w:t>
      </w:r>
      <w:r w:rsidRPr="00163271">
        <w:rPr>
          <w:rFonts w:ascii="Arial" w:hAnsi="Arial" w:cs="Arial"/>
          <w:i/>
        </w:rPr>
        <w:t xml:space="preserve">process, that helps further explore and explain design concepts. Learners are encouraged to understand that innovation is a multiple step process of visiting and revisiting initial ideas. Designers use drawings to share their ideas with others as they refine and improve on their initial concepts. Emphasis is on the process not the final completed product. </w:t>
      </w:r>
    </w:p>
    <w:p w14:paraId="470EC1AB" w14:textId="77777777" w:rsidR="00635EED" w:rsidRPr="00163271" w:rsidRDefault="000637D8" w:rsidP="00635EED">
      <w:pPr>
        <w:rPr>
          <w:rFonts w:ascii="Arial" w:hAnsi="Arial" w:cs="Arial"/>
        </w:rPr>
      </w:pPr>
      <w:r>
        <w:rPr>
          <w:rFonts w:ascii="Arial" w:hAnsi="Arial" w:cs="Arial"/>
        </w:rPr>
        <w:pict w14:anchorId="111CCCFE">
          <v:rect id="_x0000_i1059" style="width:0;height:1.5pt" o:hralign="center" o:hrstd="t" o:hr="t" fillcolor="#a0a0a0" stroked="f"/>
        </w:pict>
      </w:r>
    </w:p>
    <w:p w14:paraId="1C288DE5" w14:textId="6593DCC6" w:rsidR="00635EED" w:rsidRPr="00163271" w:rsidRDefault="00635EED" w:rsidP="00635EED">
      <w:pPr>
        <w:pStyle w:val="LI"/>
        <w:rPr>
          <w:rFonts w:ascii="Arial" w:hAnsi="Arial" w:cs="Arial"/>
        </w:rPr>
      </w:pPr>
      <w:r w:rsidRPr="00163271">
        <w:rPr>
          <w:rFonts w:ascii="Arial" w:hAnsi="Arial" w:cs="Arial"/>
        </w:rPr>
        <w:t xml:space="preserve">I am learning to: </w:t>
      </w:r>
      <w:r w:rsidR="0058138F" w:rsidRPr="00163271">
        <w:rPr>
          <w:rFonts w:ascii="Arial" w:hAnsi="Arial" w:cs="Arial"/>
        </w:rPr>
        <w:t>add details and labels to a sketch to use to construct a model or prototype of a design idea.</w:t>
      </w:r>
    </w:p>
    <w:p w14:paraId="5AD85CB0" w14:textId="77777777" w:rsidR="00635EED" w:rsidRPr="00163271" w:rsidRDefault="00635EED" w:rsidP="000009D7">
      <w:pPr>
        <w:spacing w:after="0"/>
        <w:rPr>
          <w:rFonts w:ascii="Arial" w:hAnsi="Arial" w:cs="Arial"/>
        </w:rPr>
      </w:pPr>
      <w:r w:rsidRPr="00163271">
        <w:rPr>
          <w:rFonts w:ascii="Arial" w:hAnsi="Arial" w:cs="Arial"/>
        </w:rPr>
        <w:t>What do I need?</w:t>
      </w:r>
    </w:p>
    <w:p w14:paraId="1FC84986" w14:textId="77777777" w:rsidR="009A7ED8" w:rsidRPr="00163271" w:rsidRDefault="009A7ED8" w:rsidP="00E62554">
      <w:pPr>
        <w:pStyle w:val="ListParagraph"/>
        <w:numPr>
          <w:ilvl w:val="0"/>
          <w:numId w:val="39"/>
        </w:numPr>
        <w:rPr>
          <w:rFonts w:ascii="Arial" w:hAnsi="Arial" w:cs="Arial"/>
        </w:rPr>
      </w:pPr>
      <w:r w:rsidRPr="00163271">
        <w:rPr>
          <w:rFonts w:ascii="Arial" w:hAnsi="Arial" w:cs="Arial"/>
        </w:rPr>
        <w:t>30 minutes</w:t>
      </w:r>
    </w:p>
    <w:p w14:paraId="61B96249" w14:textId="2D0A3489" w:rsidR="009A7ED8" w:rsidRPr="00163271" w:rsidRDefault="009A7ED8" w:rsidP="00E62554">
      <w:pPr>
        <w:pStyle w:val="ListParagraph"/>
        <w:numPr>
          <w:ilvl w:val="0"/>
          <w:numId w:val="39"/>
        </w:numPr>
        <w:rPr>
          <w:rFonts w:ascii="Arial" w:hAnsi="Arial" w:cs="Arial"/>
        </w:rPr>
      </w:pPr>
      <w:r w:rsidRPr="00163271">
        <w:rPr>
          <w:rFonts w:ascii="Arial" w:hAnsi="Arial" w:cs="Arial"/>
        </w:rPr>
        <w:t xml:space="preserve">Home </w:t>
      </w:r>
      <w:r w:rsidR="003E6554" w:rsidRPr="00163271">
        <w:rPr>
          <w:rFonts w:ascii="Arial" w:hAnsi="Arial" w:cs="Arial"/>
        </w:rPr>
        <w:t>l</w:t>
      </w:r>
      <w:r w:rsidRPr="00163271">
        <w:rPr>
          <w:rFonts w:ascii="Arial" w:hAnsi="Arial" w:cs="Arial"/>
        </w:rPr>
        <w:t xml:space="preserve">earning </w:t>
      </w:r>
      <w:r w:rsidR="003E6554" w:rsidRPr="00163271">
        <w:rPr>
          <w:rFonts w:ascii="Arial" w:hAnsi="Arial" w:cs="Arial"/>
        </w:rPr>
        <w:t>b</w:t>
      </w:r>
      <w:r w:rsidRPr="00163271">
        <w:rPr>
          <w:rFonts w:ascii="Arial" w:hAnsi="Arial" w:cs="Arial"/>
        </w:rPr>
        <w:t>ook</w:t>
      </w:r>
    </w:p>
    <w:p w14:paraId="1FFC64BC" w14:textId="77777777" w:rsidR="009A7ED8" w:rsidRPr="00163271" w:rsidRDefault="009A7ED8" w:rsidP="00E62554">
      <w:pPr>
        <w:pStyle w:val="ListParagraph"/>
        <w:numPr>
          <w:ilvl w:val="0"/>
          <w:numId w:val="39"/>
        </w:numPr>
        <w:rPr>
          <w:rFonts w:ascii="Arial" w:hAnsi="Arial" w:cs="Arial"/>
        </w:rPr>
      </w:pPr>
      <w:r w:rsidRPr="00163271">
        <w:rPr>
          <w:rFonts w:ascii="Arial" w:hAnsi="Arial" w:cs="Arial"/>
        </w:rPr>
        <w:t>Pencil or coloured pencils</w:t>
      </w:r>
    </w:p>
    <w:p w14:paraId="30B14E73" w14:textId="2909F492" w:rsidR="009A7ED8" w:rsidRPr="00163271" w:rsidRDefault="009A7ED8" w:rsidP="00E62554">
      <w:pPr>
        <w:pStyle w:val="ListParagraph"/>
        <w:numPr>
          <w:ilvl w:val="0"/>
          <w:numId w:val="39"/>
        </w:numPr>
        <w:spacing w:after="0"/>
        <w:ind w:left="714" w:hanging="357"/>
        <w:rPr>
          <w:rFonts w:ascii="Arial" w:hAnsi="Arial" w:cs="Arial"/>
        </w:rPr>
      </w:pPr>
      <w:r w:rsidRPr="00163271">
        <w:rPr>
          <w:rFonts w:ascii="Arial" w:hAnsi="Arial" w:cs="Arial"/>
        </w:rPr>
        <w:t xml:space="preserve">An assortment of </w:t>
      </w:r>
      <w:r w:rsidR="00163271" w:rsidRPr="00163271">
        <w:rPr>
          <w:rFonts w:ascii="Arial" w:hAnsi="Arial" w:cs="Arial"/>
        </w:rPr>
        <w:t>everyday</w:t>
      </w:r>
      <w:r w:rsidRPr="00163271">
        <w:rPr>
          <w:rFonts w:ascii="Arial" w:hAnsi="Arial" w:cs="Arial"/>
        </w:rPr>
        <w:t xml:space="preserve"> materials or items collected in the home</w:t>
      </w:r>
      <w:r w:rsidR="007A2E64" w:rsidRPr="00163271">
        <w:rPr>
          <w:rFonts w:ascii="Arial" w:hAnsi="Arial" w:cs="Arial"/>
        </w:rPr>
        <w:t xml:space="preserve"> to build the prototype, e.g., </w:t>
      </w:r>
      <w:r w:rsidR="00461197" w:rsidRPr="00163271">
        <w:rPr>
          <w:rFonts w:ascii="Arial" w:hAnsi="Arial" w:cs="Arial"/>
        </w:rPr>
        <w:t xml:space="preserve">paper, cardboard, </w:t>
      </w:r>
      <w:r w:rsidR="0051296C" w:rsidRPr="00163271">
        <w:rPr>
          <w:rFonts w:ascii="Arial" w:hAnsi="Arial" w:cs="Arial"/>
        </w:rPr>
        <w:t>bubble wrap, beads, buttons, foil etc</w:t>
      </w:r>
    </w:p>
    <w:p w14:paraId="2F769353" w14:textId="50790831" w:rsidR="00635EED" w:rsidRPr="00163271" w:rsidRDefault="00635EED" w:rsidP="00ED29DB">
      <w:pPr>
        <w:pStyle w:val="GH2"/>
        <w:rPr>
          <w:rFonts w:ascii="Arial" w:hAnsi="Arial" w:cs="Arial"/>
          <w:color w:val="3472AC"/>
          <w:lang w:val="en-NZ"/>
        </w:rPr>
      </w:pPr>
      <w:r w:rsidRPr="00163271">
        <w:rPr>
          <w:rFonts w:ascii="Arial" w:hAnsi="Arial" w:cs="Arial"/>
          <w:color w:val="3472AC"/>
          <w:lang w:val="en-NZ"/>
        </w:rPr>
        <w:t>Instructions:</w:t>
      </w:r>
    </w:p>
    <w:p w14:paraId="10A0D19A" w14:textId="6ABDC492" w:rsidR="00C74E45" w:rsidRPr="00163271" w:rsidRDefault="00C74E45" w:rsidP="00C74E45">
      <w:pPr>
        <w:pStyle w:val="GH2"/>
        <w:spacing w:before="120"/>
        <w:rPr>
          <w:rFonts w:ascii="Arial" w:eastAsiaTheme="minorHAnsi" w:hAnsi="Arial" w:cs="Arial"/>
          <w:b w:val="0"/>
          <w:color w:val="auto"/>
          <w:sz w:val="24"/>
          <w:szCs w:val="24"/>
          <w:lang w:val="en-NZ" w:eastAsia="en-US"/>
        </w:rPr>
      </w:pPr>
      <w:r w:rsidRPr="00163271">
        <w:rPr>
          <w:rFonts w:ascii="Arial" w:eastAsiaTheme="minorHAnsi" w:hAnsi="Arial" w:cs="Arial"/>
          <w:b w:val="0"/>
          <w:color w:val="auto"/>
          <w:sz w:val="24"/>
          <w:szCs w:val="24"/>
          <w:lang w:val="en-NZ" w:eastAsia="en-US"/>
        </w:rPr>
        <w:t>Some of the best ideas start with a sketch. In Day 8 activity 2, you were asked to draw your best, wildest idea on how to get a pest trap into a hard to get to place. In this activity, you are asked to develop your first sketch into a more detailed drawing that you label and use to construct a model or prototype of your design idea. Use your craziest, wildest idea to form inspiration for your drawing. Your drawing is the first step in making a prototype or model of your design from a selection of everyday materials. You will need a table and space to work on your prototype, then ask an adult to help you gather materials available at home to create your prototype.</w:t>
      </w:r>
    </w:p>
    <w:p w14:paraId="0495BF37" w14:textId="77777777" w:rsidR="00C74E45" w:rsidRPr="00163271" w:rsidRDefault="00C74E45" w:rsidP="00C74E45">
      <w:pPr>
        <w:pStyle w:val="GH2"/>
        <w:rPr>
          <w:rFonts w:ascii="Arial" w:hAnsi="Arial" w:cs="Arial"/>
          <w:color w:val="3472AC"/>
          <w:lang w:val="en-NZ"/>
        </w:rPr>
      </w:pPr>
      <w:r w:rsidRPr="00163271">
        <w:rPr>
          <w:rFonts w:ascii="Arial" w:hAnsi="Arial" w:cs="Arial"/>
          <w:color w:val="3472AC"/>
          <w:lang w:val="en-NZ"/>
        </w:rPr>
        <w:t>Your task:</w:t>
      </w:r>
    </w:p>
    <w:p w14:paraId="7FD55248" w14:textId="77777777" w:rsidR="00C74E45" w:rsidRPr="00163271" w:rsidRDefault="00C74E45" w:rsidP="00C74E45">
      <w:pPr>
        <w:rPr>
          <w:rFonts w:ascii="Arial" w:hAnsi="Arial" w:cs="Arial"/>
        </w:rPr>
      </w:pPr>
      <w:r w:rsidRPr="00163271">
        <w:rPr>
          <w:rFonts w:ascii="Arial" w:hAnsi="Arial" w:cs="Arial"/>
          <w:b/>
        </w:rPr>
        <w:t>Study</w:t>
      </w:r>
      <w:r w:rsidRPr="00163271">
        <w:rPr>
          <w:rFonts w:ascii="Arial" w:hAnsi="Arial" w:cs="Arial"/>
        </w:rPr>
        <w:t xml:space="preserve"> your drawing from Day 8 activity 2.</w:t>
      </w:r>
    </w:p>
    <w:p w14:paraId="35C281ED" w14:textId="77777777" w:rsidR="00C74E45" w:rsidRPr="00163271" w:rsidRDefault="00C74E45" w:rsidP="00C74E45">
      <w:pPr>
        <w:rPr>
          <w:rFonts w:ascii="Arial" w:hAnsi="Arial" w:cs="Arial"/>
        </w:rPr>
      </w:pPr>
      <w:r w:rsidRPr="00163271">
        <w:rPr>
          <w:rFonts w:ascii="Arial" w:hAnsi="Arial" w:cs="Arial"/>
          <w:b/>
        </w:rPr>
        <w:t>Think</w:t>
      </w:r>
      <w:r w:rsidRPr="00163271">
        <w:rPr>
          <w:rFonts w:ascii="Arial" w:hAnsi="Arial" w:cs="Arial"/>
        </w:rPr>
        <w:t xml:space="preserve"> about how you might add detail and labels to your first drawing.</w:t>
      </w:r>
    </w:p>
    <w:p w14:paraId="01FF3EFD" w14:textId="1B925790" w:rsidR="00C74E45" w:rsidRPr="00163271" w:rsidRDefault="0051296C" w:rsidP="00C74E45">
      <w:pPr>
        <w:rPr>
          <w:rFonts w:ascii="Arial" w:hAnsi="Arial" w:cs="Arial"/>
        </w:rPr>
      </w:pPr>
      <w:r w:rsidRPr="00163271">
        <w:rPr>
          <w:rFonts w:ascii="Arial" w:hAnsi="Arial" w:cs="Arial"/>
          <w:b/>
        </w:rPr>
        <w:t>Sketch</w:t>
      </w:r>
      <w:r w:rsidR="00C74E45" w:rsidRPr="00163271">
        <w:rPr>
          <w:rFonts w:ascii="Arial" w:hAnsi="Arial" w:cs="Arial"/>
        </w:rPr>
        <w:t xml:space="preserve"> a detailed drawing with labels to help you explain your drawing to others.</w:t>
      </w:r>
    </w:p>
    <w:p w14:paraId="382013E0" w14:textId="77777777" w:rsidR="00C74E45" w:rsidRPr="00163271" w:rsidRDefault="00C74E45" w:rsidP="00C74E45">
      <w:pPr>
        <w:rPr>
          <w:rFonts w:ascii="Arial" w:hAnsi="Arial" w:cs="Arial"/>
        </w:rPr>
      </w:pPr>
      <w:r w:rsidRPr="00163271">
        <w:rPr>
          <w:rFonts w:ascii="Arial" w:hAnsi="Arial" w:cs="Arial"/>
          <w:b/>
        </w:rPr>
        <w:t>Explain</w:t>
      </w:r>
      <w:r w:rsidRPr="00163271">
        <w:rPr>
          <w:rFonts w:ascii="Arial" w:hAnsi="Arial" w:cs="Arial"/>
        </w:rPr>
        <w:t xml:space="preserve"> to others about what you are planning to achieve building a prototype or model.</w:t>
      </w:r>
    </w:p>
    <w:p w14:paraId="41A75969" w14:textId="06E65618" w:rsidR="00C74E45" w:rsidRPr="00163271" w:rsidRDefault="00C74E45" w:rsidP="00C74E45">
      <w:pPr>
        <w:rPr>
          <w:rFonts w:ascii="Arial" w:hAnsi="Arial" w:cs="Arial"/>
        </w:rPr>
      </w:pPr>
      <w:r w:rsidRPr="00163271">
        <w:rPr>
          <w:rFonts w:ascii="Arial" w:hAnsi="Arial" w:cs="Arial"/>
          <w:b/>
        </w:rPr>
        <w:t>Collect</w:t>
      </w:r>
      <w:r w:rsidRPr="00163271">
        <w:rPr>
          <w:rFonts w:ascii="Arial" w:hAnsi="Arial" w:cs="Arial"/>
        </w:rPr>
        <w:t xml:space="preserve"> base materials, connectors, tools, and treasures if available.</w:t>
      </w:r>
    </w:p>
    <w:p w14:paraId="4C1DE43D" w14:textId="77777777" w:rsidR="00C74E45" w:rsidRPr="00163271" w:rsidRDefault="00C74E45" w:rsidP="00C74E45">
      <w:pPr>
        <w:rPr>
          <w:rFonts w:ascii="Arial" w:hAnsi="Arial" w:cs="Arial"/>
        </w:rPr>
      </w:pPr>
      <w:r w:rsidRPr="00163271">
        <w:rPr>
          <w:rFonts w:ascii="Arial" w:hAnsi="Arial" w:cs="Arial"/>
          <w:b/>
        </w:rPr>
        <w:t>Construct</w:t>
      </w:r>
      <w:r w:rsidRPr="00163271">
        <w:rPr>
          <w:rFonts w:ascii="Arial" w:hAnsi="Arial" w:cs="Arial"/>
        </w:rPr>
        <w:t xml:space="preserve"> a prototype or model of your detailed drawing.</w:t>
      </w:r>
    </w:p>
    <w:p w14:paraId="762C2BCD" w14:textId="08F7120E" w:rsidR="00635EED" w:rsidRPr="00163271" w:rsidRDefault="00635EED" w:rsidP="00635EED">
      <w:pPr>
        <w:rPr>
          <w:rFonts w:ascii="Arial" w:hAnsi="Arial" w:cs="Arial"/>
          <w:b/>
        </w:rPr>
      </w:pPr>
      <w:r w:rsidRPr="00163271">
        <w:rPr>
          <w:rFonts w:ascii="Arial" w:hAnsi="Arial" w:cs="Arial"/>
          <w:b/>
        </w:rPr>
        <w:t xml:space="preserve">Remember to do your end of day reflection and wellbeing activities (See p. </w:t>
      </w:r>
      <w:r w:rsidR="00EF1725" w:rsidRPr="00163271">
        <w:rPr>
          <w:rFonts w:ascii="Arial" w:hAnsi="Arial" w:cs="Arial"/>
          <w:b/>
        </w:rPr>
        <w:t>7&amp;10)</w:t>
      </w:r>
    </w:p>
    <w:p w14:paraId="70CB1955" w14:textId="06CC46D0" w:rsidR="00635EED" w:rsidRPr="00163271" w:rsidRDefault="00635EED" w:rsidP="00AD13E4">
      <w:pPr>
        <w:pStyle w:val="GH1"/>
        <w:rPr>
          <w:rFonts w:ascii="Arial" w:hAnsi="Arial" w:cs="Arial"/>
          <w:lang w:val="en-NZ"/>
        </w:rPr>
      </w:pPr>
      <w:r w:rsidRPr="00163271">
        <w:rPr>
          <w:rFonts w:ascii="Arial" w:hAnsi="Arial" w:cs="Arial"/>
          <w:lang w:val="en-NZ"/>
        </w:rPr>
        <w:br w:type="column"/>
      </w:r>
      <w:r w:rsidRPr="00163271">
        <w:rPr>
          <w:rFonts w:ascii="Arial" w:hAnsi="Arial" w:cs="Arial"/>
          <w:noProof/>
          <w:lang w:val="en-NZ"/>
        </w:rPr>
        <w:lastRenderedPageBreak/>
        <w:drawing>
          <wp:anchor distT="0" distB="0" distL="114300" distR="114300" simplePos="0" relativeHeight="251658252" behindDoc="1" locked="0" layoutInCell="1" allowOverlap="1" wp14:anchorId="0F448955" wp14:editId="4D783EBD">
            <wp:simplePos x="0" y="0"/>
            <wp:positionH relativeFrom="column">
              <wp:posOffset>4564853</wp:posOffset>
            </wp:positionH>
            <wp:positionV relativeFrom="paragraph">
              <wp:posOffset>-10160</wp:posOffset>
            </wp:positionV>
            <wp:extent cx="1318464" cy="1280160"/>
            <wp:effectExtent l="0" t="0" r="0" b="0"/>
            <wp:wrapTight wrapText="bothSides">
              <wp:wrapPolygon edited="0">
                <wp:start x="0" y="0"/>
                <wp:lineTo x="0" y="21214"/>
                <wp:lineTo x="21225" y="21214"/>
                <wp:lineTo x="21225" y="0"/>
                <wp:lineTo x="0" y="0"/>
              </wp:wrapPolygon>
            </wp:wrapTight>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1318464" cy="1280160"/>
                    </a:xfrm>
                    <a:prstGeom prst="rect">
                      <a:avLst/>
                    </a:prstGeom>
                  </pic:spPr>
                </pic:pic>
              </a:graphicData>
            </a:graphic>
            <wp14:sizeRelH relativeFrom="margin">
              <wp14:pctWidth>0</wp14:pctWidth>
            </wp14:sizeRelH>
            <wp14:sizeRelV relativeFrom="margin">
              <wp14:pctHeight>0</wp14:pctHeight>
            </wp14:sizeRelV>
          </wp:anchor>
        </w:drawing>
      </w:r>
      <w:r w:rsidRPr="00163271">
        <w:rPr>
          <w:rFonts w:ascii="Arial" w:hAnsi="Arial" w:cs="Arial"/>
          <w:lang w:val="en-NZ"/>
        </w:rPr>
        <w:t xml:space="preserve">Day 9 activity 1: </w:t>
      </w:r>
      <w:r w:rsidR="004A66F5" w:rsidRPr="00163271">
        <w:rPr>
          <w:rFonts w:ascii="Arial" w:hAnsi="Arial" w:cs="Arial"/>
          <w:lang w:val="en-NZ"/>
        </w:rPr>
        <w:t>Using my ‘I can</w:t>
      </w:r>
      <w:r w:rsidR="006754C9" w:rsidRPr="00163271">
        <w:rPr>
          <w:rFonts w:ascii="Arial" w:hAnsi="Arial" w:cs="Arial"/>
          <w:lang w:val="en-NZ"/>
        </w:rPr>
        <w:t xml:space="preserve"> </w:t>
      </w:r>
      <w:r w:rsidR="004A66F5" w:rsidRPr="00163271">
        <w:rPr>
          <w:rFonts w:ascii="Arial" w:hAnsi="Arial" w:cs="Arial"/>
          <w:lang w:val="en-NZ"/>
        </w:rPr>
        <w:t>superpower’ to make a difference</w:t>
      </w:r>
    </w:p>
    <w:p w14:paraId="3A97D05C" w14:textId="77777777" w:rsidR="00635EED" w:rsidRPr="00163271" w:rsidRDefault="00635EED" w:rsidP="00AD13E4">
      <w:pPr>
        <w:spacing w:line="240" w:lineRule="auto"/>
        <w:rPr>
          <w:rFonts w:ascii="Arial" w:hAnsi="Arial" w:cs="Arial"/>
          <w:b/>
          <w:i/>
          <w:color w:val="01853E"/>
        </w:rPr>
      </w:pPr>
      <w:r w:rsidRPr="00163271">
        <w:rPr>
          <w:rFonts w:ascii="Arial" w:hAnsi="Arial" w:cs="Arial"/>
          <w:b/>
          <w:i/>
          <w:color w:val="01853E"/>
        </w:rPr>
        <w:t>Notes for teachers and whānau</w:t>
      </w:r>
    </w:p>
    <w:p w14:paraId="6D212446" w14:textId="5ED0A147" w:rsidR="00635EED" w:rsidRPr="00163271" w:rsidRDefault="00D92573" w:rsidP="00AD13E4">
      <w:pPr>
        <w:spacing w:line="240" w:lineRule="auto"/>
        <w:ind w:right="58"/>
        <w:rPr>
          <w:rFonts w:ascii="Arial" w:hAnsi="Arial" w:cs="Arial"/>
          <w:i/>
        </w:rPr>
      </w:pPr>
      <w:r w:rsidRPr="00163271">
        <w:rPr>
          <w:rFonts w:ascii="Arial" w:hAnsi="Arial" w:cs="Arial"/>
          <w:i/>
        </w:rPr>
        <w:t xml:space="preserve">The learner will choose a text about a project of interest and think critically about the importance of the project to </w:t>
      </w:r>
      <w:r w:rsidR="004A0AF3" w:rsidRPr="00163271">
        <w:rPr>
          <w:rFonts w:ascii="Arial" w:hAnsi="Arial" w:cs="Arial"/>
          <w:i/>
        </w:rPr>
        <w:t>them</w:t>
      </w:r>
      <w:r w:rsidRPr="00163271">
        <w:rPr>
          <w:rFonts w:ascii="Arial" w:hAnsi="Arial" w:cs="Arial"/>
          <w:i/>
        </w:rPr>
        <w:t>, and how they might take action</w:t>
      </w:r>
      <w:r w:rsidR="009C7920" w:rsidRPr="00163271">
        <w:rPr>
          <w:rFonts w:ascii="Arial" w:hAnsi="Arial" w:cs="Arial"/>
          <w:i/>
        </w:rPr>
        <w:t xml:space="preserve">. We </w:t>
      </w:r>
      <w:r w:rsidRPr="00163271">
        <w:rPr>
          <w:rFonts w:ascii="Arial" w:hAnsi="Arial" w:cs="Arial"/>
          <w:i/>
        </w:rPr>
        <w:t xml:space="preserve">have started to explore a design thinking process. Learners have read about people who identified a problem related to keeping Aotearoa New Zealand pest free to protect the environment. Learners today will choose an </w:t>
      </w:r>
      <w:r w:rsidR="00491FFF" w:rsidRPr="00163271">
        <w:rPr>
          <w:rFonts w:ascii="Arial" w:hAnsi="Arial" w:cs="Arial"/>
          <w:i/>
        </w:rPr>
        <w:t>issue that reflects how humans have impacted the environment</w:t>
      </w:r>
      <w:r w:rsidR="00867350" w:rsidRPr="00163271">
        <w:rPr>
          <w:rFonts w:ascii="Arial" w:hAnsi="Arial" w:cs="Arial"/>
          <w:i/>
        </w:rPr>
        <w:t xml:space="preserve"> that</w:t>
      </w:r>
      <w:r w:rsidRPr="00163271">
        <w:rPr>
          <w:rFonts w:ascii="Arial" w:hAnsi="Arial" w:cs="Arial"/>
          <w:i/>
        </w:rPr>
        <w:t xml:space="preserve"> they wish to explore and understand why they feel this is important to them. This is the ‘feel’ step of the design</w:t>
      </w:r>
      <w:r w:rsidR="00867350" w:rsidRPr="00163271">
        <w:rPr>
          <w:rFonts w:ascii="Arial" w:hAnsi="Arial" w:cs="Arial"/>
          <w:i/>
        </w:rPr>
        <w:t xml:space="preserve"> thinking</w:t>
      </w:r>
      <w:r w:rsidRPr="00163271">
        <w:rPr>
          <w:rFonts w:ascii="Arial" w:hAnsi="Arial" w:cs="Arial"/>
          <w:i/>
        </w:rPr>
        <w:t xml:space="preserve"> process. Learners can be inspired to take action as a ‘Citizen Scientist’ or participate in the local and international science programmes through the ‘Citizen Science Project’. To spark interest in becoming a citizen scientist, we will </w:t>
      </w:r>
      <w:r w:rsidR="001318CD" w:rsidRPr="00163271">
        <w:rPr>
          <w:rFonts w:ascii="Arial" w:hAnsi="Arial" w:cs="Arial"/>
          <w:i/>
        </w:rPr>
        <w:t>look at</w:t>
      </w:r>
      <w:r w:rsidRPr="00163271">
        <w:rPr>
          <w:rFonts w:ascii="Arial" w:hAnsi="Arial" w:cs="Arial"/>
          <w:i/>
        </w:rPr>
        <w:t xml:space="preserve"> what ‘taking action’ looks like. Learners will benefit from </w:t>
      </w:r>
      <w:r w:rsidR="001318CD" w:rsidRPr="00163271">
        <w:rPr>
          <w:rFonts w:ascii="Arial" w:hAnsi="Arial" w:cs="Arial"/>
          <w:i/>
        </w:rPr>
        <w:t>discussion with</w:t>
      </w:r>
      <w:r w:rsidRPr="00163271">
        <w:rPr>
          <w:rFonts w:ascii="Arial" w:hAnsi="Arial" w:cs="Arial"/>
          <w:i/>
        </w:rPr>
        <w:t xml:space="preserve"> an adult </w:t>
      </w:r>
      <w:r w:rsidR="001318CD" w:rsidRPr="00163271">
        <w:rPr>
          <w:rFonts w:ascii="Arial" w:hAnsi="Arial" w:cs="Arial"/>
          <w:i/>
        </w:rPr>
        <w:t>about a</w:t>
      </w:r>
      <w:r w:rsidRPr="00163271">
        <w:rPr>
          <w:rFonts w:ascii="Arial" w:hAnsi="Arial" w:cs="Arial"/>
          <w:i/>
        </w:rPr>
        <w:t xml:space="preserve"> project they would like to participate in.</w:t>
      </w:r>
    </w:p>
    <w:p w14:paraId="2B797CE1" w14:textId="65FE8049" w:rsidR="00635EED" w:rsidRPr="00163271" w:rsidRDefault="00635EED" w:rsidP="00AD13E4">
      <w:pPr>
        <w:pStyle w:val="paragraph"/>
        <w:spacing w:before="0" w:beforeAutospacing="0" w:after="0" w:afterAutospacing="0"/>
        <w:rPr>
          <w:rFonts w:ascii="Arial" w:hAnsi="Arial" w:cs="Arial"/>
          <w:sz w:val="22"/>
          <w:szCs w:val="22"/>
        </w:rPr>
      </w:pPr>
      <w:r w:rsidRPr="00163271">
        <w:rPr>
          <w:rStyle w:val="normaltextrun"/>
          <w:rFonts w:ascii="Arial" w:hAnsi="Arial" w:cs="Arial"/>
          <w:i/>
        </w:rPr>
        <w:t xml:space="preserve">Note that today our Inquiry focus is </w:t>
      </w:r>
      <w:r w:rsidR="004124AC" w:rsidRPr="00163271">
        <w:rPr>
          <w:rStyle w:val="normaltextrun"/>
          <w:rFonts w:ascii="Arial" w:hAnsi="Arial" w:cs="Arial"/>
          <w:i/>
        </w:rPr>
        <w:t>“g</w:t>
      </w:r>
      <w:r w:rsidRPr="00163271">
        <w:rPr>
          <w:rStyle w:val="normaltextrun"/>
          <w:rFonts w:ascii="Arial" w:hAnsi="Arial" w:cs="Arial"/>
          <w:i/>
        </w:rPr>
        <w:t>oing further, deeper”. This may include promoting opportunities to engage further and dive deeper through discussions, provocations, exploring further contexts, taking action, or thinking critically and drawing conclusions.</w:t>
      </w:r>
    </w:p>
    <w:p w14:paraId="6EB8897E" w14:textId="77777777" w:rsidR="00635EED" w:rsidRPr="00163271" w:rsidRDefault="000637D8" w:rsidP="00AD13E4">
      <w:pPr>
        <w:spacing w:line="240" w:lineRule="auto"/>
        <w:rPr>
          <w:rFonts w:ascii="Arial" w:hAnsi="Arial" w:cs="Arial"/>
        </w:rPr>
      </w:pPr>
      <w:r>
        <w:rPr>
          <w:rFonts w:ascii="Arial" w:hAnsi="Arial" w:cs="Arial"/>
        </w:rPr>
        <w:pict w14:anchorId="6B06E2F4">
          <v:rect id="_x0000_i1060" style="width:0;height:1.5pt" o:hralign="center" o:hrstd="t" o:hr="t" fillcolor="#a0a0a0" stroked="f"/>
        </w:pict>
      </w:r>
    </w:p>
    <w:p w14:paraId="387FAB19" w14:textId="2B0BB07C" w:rsidR="00635EED" w:rsidRPr="00163271" w:rsidRDefault="00635EED" w:rsidP="00AD13E4">
      <w:pPr>
        <w:pStyle w:val="LIG"/>
        <w:spacing w:line="240" w:lineRule="auto"/>
        <w:rPr>
          <w:rFonts w:ascii="Arial" w:hAnsi="Arial" w:cs="Arial"/>
          <w:sz w:val="23"/>
          <w:szCs w:val="23"/>
        </w:rPr>
      </w:pPr>
      <w:r w:rsidRPr="00163271">
        <w:rPr>
          <w:rFonts w:ascii="Arial" w:hAnsi="Arial" w:cs="Arial"/>
          <w:sz w:val="23"/>
          <w:szCs w:val="23"/>
        </w:rPr>
        <w:t xml:space="preserve">I am learning to: </w:t>
      </w:r>
      <w:r w:rsidR="009C7920" w:rsidRPr="00163271">
        <w:rPr>
          <w:rFonts w:ascii="Arial" w:hAnsi="Arial" w:cs="Arial"/>
          <w:sz w:val="23"/>
          <w:szCs w:val="23"/>
        </w:rPr>
        <w:t xml:space="preserve">understand an environmental problem </w:t>
      </w:r>
      <w:r w:rsidR="0048729D" w:rsidRPr="00163271">
        <w:rPr>
          <w:rFonts w:ascii="Arial" w:hAnsi="Arial" w:cs="Arial"/>
          <w:sz w:val="23"/>
          <w:szCs w:val="23"/>
        </w:rPr>
        <w:t xml:space="preserve">and why I should </w:t>
      </w:r>
      <w:r w:rsidR="009C7920" w:rsidRPr="00163271">
        <w:rPr>
          <w:rFonts w:ascii="Arial" w:hAnsi="Arial" w:cs="Arial"/>
          <w:sz w:val="23"/>
          <w:szCs w:val="23"/>
        </w:rPr>
        <w:t>participate</w:t>
      </w:r>
      <w:r w:rsidR="0048729D" w:rsidRPr="00163271">
        <w:rPr>
          <w:rFonts w:ascii="Arial" w:hAnsi="Arial" w:cs="Arial"/>
          <w:sz w:val="23"/>
          <w:szCs w:val="23"/>
        </w:rPr>
        <w:t>.</w:t>
      </w:r>
    </w:p>
    <w:p w14:paraId="14D3AF88" w14:textId="77777777" w:rsidR="00635EED" w:rsidRPr="00163271" w:rsidRDefault="00635EED" w:rsidP="00AD13E4">
      <w:pPr>
        <w:spacing w:after="0" w:line="240" w:lineRule="auto"/>
        <w:rPr>
          <w:rFonts w:ascii="Arial" w:hAnsi="Arial" w:cs="Arial"/>
        </w:rPr>
      </w:pPr>
      <w:r w:rsidRPr="00163271">
        <w:rPr>
          <w:rFonts w:ascii="Arial" w:hAnsi="Arial" w:cs="Arial"/>
        </w:rPr>
        <w:t>What do I need?</w:t>
      </w:r>
    </w:p>
    <w:p w14:paraId="639A1549" w14:textId="77777777" w:rsidR="005E00A1" w:rsidRPr="00163271" w:rsidRDefault="005E00A1" w:rsidP="00AD13E4">
      <w:pPr>
        <w:pStyle w:val="ListParagraph"/>
        <w:numPr>
          <w:ilvl w:val="0"/>
          <w:numId w:val="40"/>
        </w:numPr>
        <w:spacing w:after="0" w:line="240" w:lineRule="auto"/>
        <w:ind w:left="714" w:hanging="357"/>
        <w:rPr>
          <w:rFonts w:ascii="Arial" w:hAnsi="Arial" w:cs="Arial"/>
          <w:sz w:val="23"/>
          <w:szCs w:val="23"/>
        </w:rPr>
      </w:pPr>
      <w:r w:rsidRPr="00163271">
        <w:rPr>
          <w:rFonts w:ascii="Arial" w:hAnsi="Arial" w:cs="Arial"/>
          <w:sz w:val="23"/>
          <w:szCs w:val="23"/>
        </w:rPr>
        <w:t>30 minutes</w:t>
      </w:r>
    </w:p>
    <w:p w14:paraId="1E0519C4" w14:textId="0C19906B" w:rsidR="005E00A1" w:rsidRPr="00163271" w:rsidRDefault="00404513" w:rsidP="00AD13E4">
      <w:pPr>
        <w:pStyle w:val="ListParagraph"/>
        <w:numPr>
          <w:ilvl w:val="0"/>
          <w:numId w:val="41"/>
        </w:numPr>
        <w:spacing w:after="0" w:line="240" w:lineRule="auto"/>
        <w:rPr>
          <w:rFonts w:ascii="Arial" w:hAnsi="Arial" w:cs="Arial"/>
          <w:sz w:val="23"/>
          <w:szCs w:val="23"/>
        </w:rPr>
      </w:pPr>
      <w:r w:rsidRPr="00163271">
        <w:t xml:space="preserve">Optional digital: </w:t>
      </w:r>
      <w:hyperlink r:id="rId137" w:history="1">
        <w:r w:rsidRPr="00163271">
          <w:rPr>
            <w:rStyle w:val="Hyperlink"/>
            <w:rFonts w:ascii="Arial" w:hAnsi="Arial" w:cs="Arial"/>
            <w:sz w:val="23"/>
            <w:szCs w:val="23"/>
          </w:rPr>
          <w:t>https://www.sciencelearn.org.nz/citizen_science</w:t>
        </w:r>
      </w:hyperlink>
      <w:r w:rsidR="005E00A1" w:rsidRPr="00163271">
        <w:rPr>
          <w:rFonts w:ascii="Arial" w:hAnsi="Arial" w:cs="Arial"/>
          <w:sz w:val="23"/>
          <w:szCs w:val="23"/>
        </w:rPr>
        <w:t xml:space="preserve"> </w:t>
      </w:r>
    </w:p>
    <w:p w14:paraId="7D4F310A" w14:textId="06939E1C" w:rsidR="00635EED" w:rsidRPr="00163271" w:rsidRDefault="00635EED" w:rsidP="00AD13E4">
      <w:pPr>
        <w:spacing w:before="240" w:line="240" w:lineRule="auto"/>
        <w:rPr>
          <w:rFonts w:ascii="Arial" w:hAnsi="Arial" w:cs="Arial"/>
          <w:b/>
        </w:rPr>
      </w:pPr>
      <w:r w:rsidRPr="00163271">
        <w:rPr>
          <w:rFonts w:ascii="Arial" w:hAnsi="Arial" w:cs="Arial"/>
          <w:b/>
        </w:rPr>
        <w:t>Remember to start your day right (See p.</w:t>
      </w:r>
      <w:r w:rsidR="0008560A" w:rsidRPr="00163271">
        <w:rPr>
          <w:rFonts w:ascii="Arial" w:hAnsi="Arial" w:cs="Arial"/>
          <w:b/>
          <w:bCs/>
        </w:rPr>
        <w:t>9</w:t>
      </w:r>
      <w:r w:rsidRPr="00163271">
        <w:rPr>
          <w:rFonts w:ascii="Arial" w:hAnsi="Arial" w:cs="Arial"/>
          <w:b/>
        </w:rPr>
        <w:t xml:space="preserve">) </w:t>
      </w:r>
    </w:p>
    <w:p w14:paraId="04F9494F" w14:textId="77777777" w:rsidR="001E188D" w:rsidRPr="00163271" w:rsidRDefault="001E188D" w:rsidP="00AD13E4">
      <w:pPr>
        <w:pStyle w:val="GH2"/>
        <w:spacing w:before="0" w:after="80" w:line="240" w:lineRule="auto"/>
        <w:rPr>
          <w:rFonts w:ascii="Arial" w:hAnsi="Arial" w:cs="Arial"/>
          <w:lang w:val="en-NZ"/>
        </w:rPr>
      </w:pPr>
      <w:r w:rsidRPr="00163271">
        <w:rPr>
          <w:rFonts w:ascii="Arial" w:hAnsi="Arial" w:cs="Arial"/>
          <w:lang w:val="en-NZ"/>
        </w:rPr>
        <w:t>Instructions:</w:t>
      </w:r>
    </w:p>
    <w:p w14:paraId="0DA05285" w14:textId="4051FF15" w:rsidR="00B01A5B" w:rsidRPr="00163271" w:rsidRDefault="001E188D" w:rsidP="00055879">
      <w:pPr>
        <w:spacing w:after="80" w:line="264" w:lineRule="auto"/>
        <w:rPr>
          <w:rFonts w:ascii="Arial" w:hAnsi="Arial" w:cs="Arial"/>
        </w:rPr>
      </w:pPr>
      <w:r w:rsidRPr="00163271">
        <w:rPr>
          <w:rFonts w:ascii="Arial" w:hAnsi="Arial" w:cs="Arial"/>
        </w:rPr>
        <w:t xml:space="preserve">Today’s learning asks you to take action. Your first step is deciding on a problem or project </w:t>
      </w:r>
      <w:r w:rsidR="00382CFA" w:rsidRPr="00163271">
        <w:rPr>
          <w:rFonts w:ascii="Arial" w:hAnsi="Arial" w:cs="Arial"/>
        </w:rPr>
        <w:t xml:space="preserve">to </w:t>
      </w:r>
      <w:r w:rsidRPr="00163271">
        <w:rPr>
          <w:rFonts w:ascii="Arial" w:hAnsi="Arial" w:cs="Arial"/>
        </w:rPr>
        <w:t>participate in</w:t>
      </w:r>
      <w:r w:rsidR="00B01A5B" w:rsidRPr="00163271">
        <w:rPr>
          <w:rFonts w:ascii="Arial" w:hAnsi="Arial" w:cs="Arial"/>
        </w:rPr>
        <w:t xml:space="preserve"> that you feel is important</w:t>
      </w:r>
      <w:r w:rsidRPr="00163271">
        <w:rPr>
          <w:rFonts w:ascii="Arial" w:hAnsi="Arial" w:cs="Arial"/>
        </w:rPr>
        <w:t>. You can become involved in a small or more significant way. You can also make a difference by becoming a ‘citizen scientist’. You will need to ‘</w:t>
      </w:r>
      <w:r w:rsidRPr="00163271">
        <w:rPr>
          <w:rFonts w:ascii="Arial" w:hAnsi="Arial" w:cs="Arial"/>
          <w:i/>
          <w:iCs/>
        </w:rPr>
        <w:t>think like a scientist and take action like a scientis</w:t>
      </w:r>
      <w:r w:rsidRPr="00163271">
        <w:rPr>
          <w:rFonts w:ascii="Arial" w:hAnsi="Arial" w:cs="Arial"/>
        </w:rPr>
        <w:t xml:space="preserve">t’. </w:t>
      </w:r>
    </w:p>
    <w:p w14:paraId="6A7E183D" w14:textId="2A24B8F6" w:rsidR="001E188D" w:rsidRPr="00163271" w:rsidRDefault="001E188D" w:rsidP="00055879">
      <w:pPr>
        <w:spacing w:after="80" w:line="264" w:lineRule="auto"/>
        <w:rPr>
          <w:rFonts w:ascii="Arial" w:hAnsi="Arial" w:cs="Arial"/>
        </w:rPr>
      </w:pPr>
      <w:r w:rsidRPr="00163271">
        <w:rPr>
          <w:rFonts w:ascii="Arial" w:hAnsi="Arial" w:cs="Arial"/>
        </w:rPr>
        <w:t xml:space="preserve">You will be asked to use your skills of observing, noticing, collecting data, documenting with photos, and sharing your findings. These projects are designed to happen over a long </w:t>
      </w:r>
      <w:r w:rsidR="007A3FAE" w:rsidRPr="00163271">
        <w:rPr>
          <w:rFonts w:ascii="Arial" w:hAnsi="Arial" w:cs="Arial"/>
        </w:rPr>
        <w:t>time,</w:t>
      </w:r>
      <w:r w:rsidRPr="00163271">
        <w:rPr>
          <w:rFonts w:ascii="Arial" w:hAnsi="Arial" w:cs="Arial"/>
        </w:rPr>
        <w:t xml:space="preserve"> </w:t>
      </w:r>
      <w:r w:rsidR="007A3FAE" w:rsidRPr="00163271">
        <w:rPr>
          <w:rFonts w:ascii="Arial" w:hAnsi="Arial" w:cs="Arial"/>
        </w:rPr>
        <w:t>so you need to consider your commitment</w:t>
      </w:r>
      <w:r w:rsidRPr="00163271">
        <w:rPr>
          <w:rFonts w:ascii="Arial" w:hAnsi="Arial" w:cs="Arial"/>
        </w:rPr>
        <w:t>. It’s a great idea to talk with wh</w:t>
      </w:r>
      <w:r w:rsidR="007A3FAE" w:rsidRPr="00163271">
        <w:rPr>
          <w:rFonts w:ascii="Arial" w:hAnsi="Arial" w:cs="Arial"/>
        </w:rPr>
        <w:t>ā</w:t>
      </w:r>
      <w:r w:rsidRPr="00163271">
        <w:rPr>
          <w:rFonts w:ascii="Arial" w:hAnsi="Arial" w:cs="Arial"/>
        </w:rPr>
        <w:t>nau to choose a project or problem that is important to you and your family</w:t>
      </w:r>
      <w:r w:rsidR="00F640AB" w:rsidRPr="00163271">
        <w:rPr>
          <w:rFonts w:ascii="Arial" w:hAnsi="Arial" w:cs="Arial"/>
        </w:rPr>
        <w:t>.</w:t>
      </w:r>
      <w:r w:rsidRPr="00163271">
        <w:rPr>
          <w:rFonts w:ascii="Arial" w:hAnsi="Arial" w:cs="Arial"/>
        </w:rPr>
        <w:t xml:space="preserve"> If you don’t have access to a device decide on another problem or issue you want to solve related to the environment or your </w:t>
      </w:r>
      <w:r w:rsidR="00E2607A" w:rsidRPr="00163271">
        <w:rPr>
          <w:rFonts w:ascii="Arial" w:hAnsi="Arial" w:cs="Arial"/>
        </w:rPr>
        <w:t xml:space="preserve">local </w:t>
      </w:r>
      <w:r w:rsidRPr="00163271">
        <w:rPr>
          <w:rFonts w:ascii="Arial" w:hAnsi="Arial" w:cs="Arial"/>
        </w:rPr>
        <w:t>green space</w:t>
      </w:r>
      <w:r w:rsidR="00E2607A" w:rsidRPr="00163271">
        <w:rPr>
          <w:rFonts w:ascii="Arial" w:hAnsi="Arial" w:cs="Arial"/>
        </w:rPr>
        <w:t>.</w:t>
      </w:r>
    </w:p>
    <w:p w14:paraId="0274D360" w14:textId="77777777" w:rsidR="001E188D" w:rsidRPr="00163271" w:rsidRDefault="001E188D" w:rsidP="001E188D">
      <w:pPr>
        <w:pStyle w:val="GH2"/>
        <w:spacing w:after="80"/>
        <w:rPr>
          <w:rFonts w:ascii="Arial" w:hAnsi="Arial" w:cs="Arial"/>
          <w:lang w:val="en-NZ"/>
        </w:rPr>
      </w:pPr>
      <w:r w:rsidRPr="00163271">
        <w:rPr>
          <w:rFonts w:ascii="Arial" w:hAnsi="Arial" w:cs="Arial"/>
          <w:lang w:val="en-NZ"/>
        </w:rPr>
        <w:t>Your task:</w:t>
      </w:r>
    </w:p>
    <w:p w14:paraId="78A87E1D" w14:textId="0652D342" w:rsidR="00101C81" w:rsidRPr="00163271" w:rsidRDefault="001F016F" w:rsidP="00101C81">
      <w:r w:rsidRPr="00163271">
        <w:rPr>
          <w:b/>
          <w:bCs/>
        </w:rPr>
        <w:t>Offline</w:t>
      </w:r>
      <w:r w:rsidRPr="00163271">
        <w:t xml:space="preserve"> – read the text below about the Myrtle Rust Reporter project</w:t>
      </w:r>
    </w:p>
    <w:p w14:paraId="56DDBCFA" w14:textId="29A00315" w:rsidR="001E188D" w:rsidRPr="00163271" w:rsidRDefault="008A102F" w:rsidP="001E188D">
      <w:pPr>
        <w:spacing w:after="80"/>
        <w:rPr>
          <w:rFonts w:ascii="Arial" w:hAnsi="Arial" w:cs="Arial"/>
        </w:rPr>
      </w:pPr>
      <w:r w:rsidRPr="00163271">
        <w:rPr>
          <w:rFonts w:ascii="Arial" w:hAnsi="Arial" w:cs="Arial"/>
          <w:b/>
        </w:rPr>
        <w:t xml:space="preserve">Online </w:t>
      </w:r>
      <w:r w:rsidRPr="00163271">
        <w:rPr>
          <w:rFonts w:ascii="Arial" w:hAnsi="Arial" w:cs="Arial"/>
          <w:bCs/>
        </w:rPr>
        <w:t xml:space="preserve">– choose </w:t>
      </w:r>
      <w:r w:rsidR="001E188D" w:rsidRPr="00163271">
        <w:rPr>
          <w:rFonts w:ascii="Arial" w:hAnsi="Arial" w:cs="Arial"/>
        </w:rPr>
        <w:t xml:space="preserve">a project from the table below, or another project </w:t>
      </w:r>
      <w:r w:rsidR="009D26EE" w:rsidRPr="00163271">
        <w:rPr>
          <w:rFonts w:ascii="Arial" w:hAnsi="Arial" w:cs="Arial"/>
        </w:rPr>
        <w:t xml:space="preserve">from </w:t>
      </w:r>
      <w:hyperlink r:id="rId138" w:history="1">
        <w:r w:rsidR="00F640AB" w:rsidRPr="00163271">
          <w:rPr>
            <w:rStyle w:val="Hyperlink"/>
            <w:rFonts w:ascii="Arial" w:hAnsi="Arial" w:cs="Arial"/>
          </w:rPr>
          <w:t>https://www.sciencelearn.org.nz/citizen_science</w:t>
        </w:r>
      </w:hyperlink>
      <w:r w:rsidR="00F640AB" w:rsidRPr="00163271">
        <w:rPr>
          <w:rFonts w:ascii="Arial" w:hAnsi="Arial" w:cs="Arial"/>
        </w:rPr>
        <w:t xml:space="preserve"> t</w:t>
      </w:r>
      <w:r w:rsidR="001E188D" w:rsidRPr="00163271">
        <w:rPr>
          <w:rFonts w:ascii="Arial" w:hAnsi="Arial" w:cs="Arial"/>
        </w:rPr>
        <w:t>hat you feel is important.</w:t>
      </w:r>
      <w:r w:rsidR="00101C81" w:rsidRPr="00163271">
        <w:rPr>
          <w:rFonts w:ascii="Arial" w:hAnsi="Arial" w:cs="Arial"/>
        </w:rPr>
        <w:t xml:space="preserve"> </w:t>
      </w:r>
    </w:p>
    <w:p w14:paraId="13A79805" w14:textId="14F1560E" w:rsidR="001E188D" w:rsidRPr="00163271" w:rsidRDefault="001E188D" w:rsidP="00525631">
      <w:pPr>
        <w:spacing w:after="80"/>
        <w:ind w:right="-90"/>
        <w:rPr>
          <w:rFonts w:ascii="Arial" w:hAnsi="Arial" w:cs="Arial"/>
        </w:rPr>
      </w:pPr>
      <w:r w:rsidRPr="00163271">
        <w:rPr>
          <w:rFonts w:ascii="Arial" w:hAnsi="Arial" w:cs="Arial"/>
          <w:b/>
        </w:rPr>
        <w:t xml:space="preserve">Talk </w:t>
      </w:r>
      <w:r w:rsidRPr="00163271">
        <w:rPr>
          <w:rFonts w:ascii="Arial" w:hAnsi="Arial" w:cs="Arial"/>
        </w:rPr>
        <w:t xml:space="preserve">with </w:t>
      </w:r>
      <w:r w:rsidR="00525631" w:rsidRPr="00163271">
        <w:rPr>
          <w:rFonts w:ascii="Arial" w:hAnsi="Arial" w:cs="Arial"/>
        </w:rPr>
        <w:t>someone</w:t>
      </w:r>
      <w:r w:rsidRPr="00163271">
        <w:rPr>
          <w:rFonts w:ascii="Arial" w:hAnsi="Arial" w:cs="Arial"/>
        </w:rPr>
        <w:t xml:space="preserve"> about the project, to make sure it’s important </w:t>
      </w:r>
      <w:r w:rsidR="00525631" w:rsidRPr="00163271">
        <w:rPr>
          <w:rFonts w:ascii="Arial" w:hAnsi="Arial" w:cs="Arial"/>
        </w:rPr>
        <w:t xml:space="preserve">to you </w:t>
      </w:r>
      <w:r w:rsidRPr="00163271">
        <w:rPr>
          <w:rFonts w:ascii="Arial" w:hAnsi="Arial" w:cs="Arial"/>
        </w:rPr>
        <w:t>and achievable.</w:t>
      </w:r>
    </w:p>
    <w:p w14:paraId="1F7FB017" w14:textId="77777777" w:rsidR="001E188D" w:rsidRPr="00163271" w:rsidRDefault="001E188D" w:rsidP="001E188D">
      <w:pPr>
        <w:spacing w:after="80"/>
        <w:rPr>
          <w:rFonts w:ascii="Arial" w:hAnsi="Arial" w:cs="Arial"/>
        </w:rPr>
      </w:pPr>
      <w:r w:rsidRPr="00163271">
        <w:rPr>
          <w:rFonts w:ascii="Arial" w:hAnsi="Arial" w:cs="Arial"/>
          <w:b/>
        </w:rPr>
        <w:t>Read</w:t>
      </w:r>
      <w:r w:rsidRPr="00163271">
        <w:rPr>
          <w:rFonts w:ascii="Arial" w:hAnsi="Arial" w:cs="Arial"/>
        </w:rPr>
        <w:t xml:space="preserve"> to discover as much as you can about the project. Use the links to access information or the resource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628"/>
        <w:gridCol w:w="6858"/>
      </w:tblGrid>
      <w:tr w:rsidR="00EF559A" w:rsidRPr="00163271" w14:paraId="235EFE6A" w14:textId="77777777" w:rsidTr="00D304AB">
        <w:tc>
          <w:tcPr>
            <w:tcW w:w="2628" w:type="dxa"/>
          </w:tcPr>
          <w:p w14:paraId="44115776" w14:textId="2C040E84" w:rsidR="00EF559A" w:rsidRPr="00163271" w:rsidRDefault="00EF559A" w:rsidP="00593684">
            <w:pPr>
              <w:spacing w:after="80"/>
              <w:rPr>
                <w:rFonts w:ascii="Arial" w:hAnsi="Arial" w:cs="Arial"/>
                <w:b/>
                <w:bCs/>
                <w:sz w:val="24"/>
                <w:szCs w:val="24"/>
              </w:rPr>
            </w:pPr>
            <w:r w:rsidRPr="00163271">
              <w:rPr>
                <w:rFonts w:ascii="Arial" w:hAnsi="Arial" w:cs="Arial"/>
                <w:b/>
                <w:bCs/>
                <w:sz w:val="24"/>
                <w:szCs w:val="24"/>
              </w:rPr>
              <w:lastRenderedPageBreak/>
              <w:t>Project</w:t>
            </w:r>
          </w:p>
        </w:tc>
        <w:tc>
          <w:tcPr>
            <w:tcW w:w="6858" w:type="dxa"/>
          </w:tcPr>
          <w:p w14:paraId="685516F7" w14:textId="77777777" w:rsidR="00EF559A" w:rsidRPr="00163271" w:rsidRDefault="00EF559A" w:rsidP="00593684">
            <w:pPr>
              <w:spacing w:after="80"/>
              <w:rPr>
                <w:rFonts w:ascii="Arial" w:hAnsi="Arial" w:cs="Arial"/>
                <w:b/>
                <w:bCs/>
                <w:sz w:val="24"/>
                <w:szCs w:val="24"/>
              </w:rPr>
            </w:pPr>
            <w:r w:rsidRPr="00163271">
              <w:rPr>
                <w:rFonts w:ascii="Arial" w:hAnsi="Arial" w:cs="Arial"/>
                <w:b/>
                <w:bCs/>
                <w:sz w:val="24"/>
                <w:szCs w:val="24"/>
              </w:rPr>
              <w:t>Links and resources</w:t>
            </w:r>
          </w:p>
        </w:tc>
      </w:tr>
      <w:tr w:rsidR="00EF559A" w:rsidRPr="00163271" w14:paraId="718543BC" w14:textId="77777777" w:rsidTr="00D304AB">
        <w:tc>
          <w:tcPr>
            <w:tcW w:w="2628" w:type="dxa"/>
          </w:tcPr>
          <w:p w14:paraId="0E52E594" w14:textId="77777777" w:rsidR="00EF559A" w:rsidRPr="00163271" w:rsidRDefault="00EF559A" w:rsidP="00593684">
            <w:pPr>
              <w:spacing w:after="80"/>
              <w:rPr>
                <w:rFonts w:ascii="Arial" w:hAnsi="Arial" w:cs="Arial"/>
                <w:sz w:val="24"/>
                <w:szCs w:val="24"/>
              </w:rPr>
            </w:pPr>
            <w:r w:rsidRPr="00163271">
              <w:rPr>
                <w:rFonts w:ascii="Arial" w:hAnsi="Arial" w:cs="Arial"/>
                <w:sz w:val="24"/>
                <w:szCs w:val="24"/>
              </w:rPr>
              <w:t>Myrtle Rust Reporter</w:t>
            </w:r>
          </w:p>
        </w:tc>
        <w:tc>
          <w:tcPr>
            <w:tcW w:w="6858" w:type="dxa"/>
          </w:tcPr>
          <w:p w14:paraId="1D3E13AB" w14:textId="77777777" w:rsidR="00EF559A" w:rsidRPr="00163271" w:rsidRDefault="000637D8" w:rsidP="00D304AB">
            <w:pPr>
              <w:spacing w:after="80" w:line="240" w:lineRule="auto"/>
              <w:rPr>
                <w:rFonts w:ascii="Arial" w:hAnsi="Arial" w:cs="Arial"/>
                <w:sz w:val="23"/>
                <w:szCs w:val="23"/>
              </w:rPr>
            </w:pPr>
            <w:hyperlink r:id="rId139" w:history="1">
              <w:r w:rsidR="00EF559A" w:rsidRPr="00163271">
                <w:rPr>
                  <w:rStyle w:val="Hyperlink"/>
                  <w:rFonts w:ascii="Arial" w:hAnsi="Arial" w:cs="Arial"/>
                  <w:sz w:val="23"/>
                  <w:szCs w:val="23"/>
                </w:rPr>
                <w:t>https://www.sciencelearn.org.nz/resources/3065-myrtle-rust-reporter</w:t>
              </w:r>
            </w:hyperlink>
            <w:r w:rsidR="00EF559A" w:rsidRPr="00163271">
              <w:rPr>
                <w:rFonts w:ascii="Arial" w:hAnsi="Arial" w:cs="Arial"/>
                <w:sz w:val="23"/>
                <w:szCs w:val="23"/>
              </w:rPr>
              <w:t xml:space="preserve"> OR read below.</w:t>
            </w:r>
          </w:p>
        </w:tc>
      </w:tr>
      <w:tr w:rsidR="00EF559A" w:rsidRPr="00163271" w14:paraId="2E082154" w14:textId="77777777" w:rsidTr="00D304AB">
        <w:tc>
          <w:tcPr>
            <w:tcW w:w="2628" w:type="dxa"/>
          </w:tcPr>
          <w:p w14:paraId="2084817A" w14:textId="77777777" w:rsidR="00EF559A" w:rsidRPr="00163271" w:rsidRDefault="00EF559A" w:rsidP="00593684">
            <w:pPr>
              <w:spacing w:after="80"/>
              <w:rPr>
                <w:rFonts w:ascii="Arial" w:hAnsi="Arial" w:cs="Arial"/>
                <w:sz w:val="24"/>
                <w:szCs w:val="24"/>
              </w:rPr>
            </w:pPr>
            <w:r w:rsidRPr="00163271">
              <w:rPr>
                <w:rFonts w:ascii="Arial" w:hAnsi="Arial" w:cs="Arial"/>
                <w:sz w:val="24"/>
                <w:szCs w:val="24"/>
              </w:rPr>
              <w:t>The Great Earthworm Survey</w:t>
            </w:r>
          </w:p>
        </w:tc>
        <w:tc>
          <w:tcPr>
            <w:tcW w:w="6858" w:type="dxa"/>
          </w:tcPr>
          <w:p w14:paraId="1667FAAB" w14:textId="77777777" w:rsidR="00EF559A" w:rsidRPr="00163271" w:rsidRDefault="000637D8" w:rsidP="00D304AB">
            <w:pPr>
              <w:spacing w:after="80" w:line="240" w:lineRule="auto"/>
              <w:rPr>
                <w:rFonts w:ascii="Arial" w:hAnsi="Arial" w:cs="Arial"/>
                <w:sz w:val="23"/>
                <w:szCs w:val="23"/>
              </w:rPr>
            </w:pPr>
            <w:hyperlink r:id="rId140" w:history="1">
              <w:r w:rsidR="00EF559A" w:rsidRPr="00163271">
                <w:rPr>
                  <w:rStyle w:val="Hyperlink"/>
                  <w:rFonts w:ascii="Arial" w:hAnsi="Arial" w:cs="Arial"/>
                  <w:sz w:val="23"/>
                  <w:szCs w:val="23"/>
                </w:rPr>
                <w:t>https://www.sciencelearn.org.nz/resources/2926-the-great-kiwi-earthworm-survey</w:t>
              </w:r>
            </w:hyperlink>
            <w:r w:rsidR="00EF559A" w:rsidRPr="00163271">
              <w:rPr>
                <w:rFonts w:ascii="Arial" w:hAnsi="Arial" w:cs="Arial"/>
                <w:sz w:val="23"/>
                <w:szCs w:val="23"/>
              </w:rPr>
              <w:t xml:space="preserve"> </w:t>
            </w:r>
          </w:p>
        </w:tc>
      </w:tr>
      <w:tr w:rsidR="00EF559A" w:rsidRPr="00163271" w14:paraId="06D2A409" w14:textId="77777777" w:rsidTr="00D304AB">
        <w:tc>
          <w:tcPr>
            <w:tcW w:w="2628" w:type="dxa"/>
          </w:tcPr>
          <w:p w14:paraId="08F357A1" w14:textId="77777777" w:rsidR="00EF559A" w:rsidRPr="00163271" w:rsidRDefault="00EF559A" w:rsidP="00593684">
            <w:pPr>
              <w:spacing w:after="80"/>
              <w:rPr>
                <w:rFonts w:ascii="Arial" w:hAnsi="Arial" w:cs="Arial"/>
                <w:sz w:val="24"/>
                <w:szCs w:val="24"/>
              </w:rPr>
            </w:pPr>
            <w:r w:rsidRPr="00163271">
              <w:rPr>
                <w:rFonts w:ascii="Arial" w:hAnsi="Arial" w:cs="Arial"/>
                <w:sz w:val="24"/>
                <w:szCs w:val="24"/>
              </w:rPr>
              <w:t>Loss of the night</w:t>
            </w:r>
          </w:p>
        </w:tc>
        <w:tc>
          <w:tcPr>
            <w:tcW w:w="6858" w:type="dxa"/>
          </w:tcPr>
          <w:p w14:paraId="7A75733B" w14:textId="77777777" w:rsidR="00EF559A" w:rsidRPr="00163271" w:rsidRDefault="000637D8" w:rsidP="00D304AB">
            <w:pPr>
              <w:spacing w:after="80" w:line="240" w:lineRule="auto"/>
              <w:rPr>
                <w:rFonts w:ascii="Arial" w:hAnsi="Arial" w:cs="Arial"/>
                <w:sz w:val="23"/>
                <w:szCs w:val="23"/>
              </w:rPr>
            </w:pPr>
            <w:hyperlink r:id="rId141" w:history="1">
              <w:r w:rsidR="00EF559A" w:rsidRPr="00163271">
                <w:rPr>
                  <w:rStyle w:val="Hyperlink"/>
                  <w:rFonts w:ascii="Arial" w:hAnsi="Arial" w:cs="Arial"/>
                  <w:sz w:val="23"/>
                  <w:szCs w:val="23"/>
                </w:rPr>
                <w:t>https://www.sciencelearn.org.nz/resources/2765-loss-of-the-night</w:t>
              </w:r>
            </w:hyperlink>
            <w:r w:rsidR="00EF559A" w:rsidRPr="00163271">
              <w:rPr>
                <w:rFonts w:ascii="Arial" w:hAnsi="Arial" w:cs="Arial"/>
                <w:sz w:val="23"/>
                <w:szCs w:val="23"/>
              </w:rPr>
              <w:t xml:space="preserve"> </w:t>
            </w:r>
          </w:p>
        </w:tc>
      </w:tr>
      <w:tr w:rsidR="00EF559A" w:rsidRPr="00163271" w14:paraId="444FA546" w14:textId="77777777" w:rsidTr="00D304AB">
        <w:tc>
          <w:tcPr>
            <w:tcW w:w="2628" w:type="dxa"/>
          </w:tcPr>
          <w:p w14:paraId="59EB9BA6" w14:textId="77777777" w:rsidR="00EF559A" w:rsidRPr="00163271" w:rsidRDefault="00EF559A" w:rsidP="00593684">
            <w:pPr>
              <w:spacing w:after="80"/>
              <w:rPr>
                <w:rFonts w:ascii="Arial" w:hAnsi="Arial" w:cs="Arial"/>
                <w:sz w:val="24"/>
                <w:szCs w:val="24"/>
              </w:rPr>
            </w:pPr>
            <w:r w:rsidRPr="00163271">
              <w:rPr>
                <w:rFonts w:ascii="Arial" w:hAnsi="Arial" w:cs="Arial"/>
                <w:sz w:val="24"/>
                <w:szCs w:val="24"/>
              </w:rPr>
              <w:t>The New Zealand Garden Bird Survey</w:t>
            </w:r>
          </w:p>
        </w:tc>
        <w:tc>
          <w:tcPr>
            <w:tcW w:w="6858" w:type="dxa"/>
          </w:tcPr>
          <w:p w14:paraId="3EBF19DA" w14:textId="77777777" w:rsidR="00EF559A" w:rsidRPr="00163271" w:rsidRDefault="000637D8" w:rsidP="00D304AB">
            <w:pPr>
              <w:spacing w:after="80" w:line="240" w:lineRule="auto"/>
              <w:rPr>
                <w:rFonts w:ascii="Arial" w:hAnsi="Arial" w:cs="Arial"/>
                <w:sz w:val="23"/>
                <w:szCs w:val="23"/>
              </w:rPr>
            </w:pPr>
            <w:hyperlink r:id="rId142" w:history="1">
              <w:r w:rsidR="00EF559A" w:rsidRPr="00163271">
                <w:rPr>
                  <w:rStyle w:val="Hyperlink"/>
                  <w:rFonts w:ascii="Arial" w:hAnsi="Arial" w:cs="Arial"/>
                  <w:sz w:val="23"/>
                  <w:szCs w:val="23"/>
                </w:rPr>
                <w:t>https://www.sciencelearn.org.nz/resources/2732-new-zealand-garden-bird-survey</w:t>
              </w:r>
            </w:hyperlink>
          </w:p>
        </w:tc>
      </w:tr>
    </w:tbl>
    <w:p w14:paraId="430BD100" w14:textId="77777777" w:rsidR="00F640AB" w:rsidRPr="00163271" w:rsidRDefault="00F640AB" w:rsidP="001E188D">
      <w:pPr>
        <w:spacing w:after="80"/>
        <w:rPr>
          <w:rFonts w:ascii="Arial" w:hAnsi="Arial" w:cs="Arial"/>
        </w:rPr>
      </w:pPr>
    </w:p>
    <w:tbl>
      <w:tblPr>
        <w:tblStyle w:val="TableGridLight"/>
        <w:tblW w:w="0" w:type="auto"/>
        <w:tblLook w:val="04A0" w:firstRow="1" w:lastRow="0" w:firstColumn="1" w:lastColumn="0" w:noHBand="0" w:noVBand="1"/>
      </w:tblPr>
      <w:tblGrid>
        <w:gridCol w:w="9486"/>
      </w:tblGrid>
      <w:tr w:rsidR="00055923" w:rsidRPr="00163271" w14:paraId="58F61F7A" w14:textId="77777777" w:rsidTr="00055923">
        <w:tc>
          <w:tcPr>
            <w:tcW w:w="9486" w:type="dxa"/>
            <w:tcBorders>
              <w:top w:val="single" w:sz="2" w:space="0" w:color="01853E"/>
              <w:left w:val="single" w:sz="2" w:space="0" w:color="01853E"/>
              <w:bottom w:val="single" w:sz="2" w:space="0" w:color="01853E"/>
              <w:right w:val="single" w:sz="2" w:space="0" w:color="01853E"/>
            </w:tcBorders>
          </w:tcPr>
          <w:p w14:paraId="1A70B1B1" w14:textId="77777777" w:rsidR="00055923" w:rsidRPr="00163271" w:rsidRDefault="00055923" w:rsidP="00C125B2">
            <w:pPr>
              <w:spacing w:before="120" w:after="120" w:line="264" w:lineRule="auto"/>
              <w:rPr>
                <w:rFonts w:ascii="Arial" w:hAnsi="Arial" w:cs="Arial"/>
                <w:sz w:val="23"/>
                <w:szCs w:val="23"/>
              </w:rPr>
            </w:pPr>
            <w:r w:rsidRPr="00163271">
              <w:rPr>
                <w:rFonts w:ascii="Arial" w:hAnsi="Arial" w:cs="Arial"/>
                <w:sz w:val="23"/>
                <w:szCs w:val="23"/>
              </w:rPr>
              <w:t xml:space="preserve">Text adapted from </w:t>
            </w:r>
            <w:hyperlink r:id="rId143" w:history="1">
              <w:r w:rsidR="00FD1F83" w:rsidRPr="00163271">
                <w:rPr>
                  <w:rStyle w:val="Hyperlink"/>
                  <w:rFonts w:ascii="Arial" w:hAnsi="Arial" w:cs="Arial"/>
                  <w:sz w:val="23"/>
                  <w:szCs w:val="23"/>
                </w:rPr>
                <w:t>https://www.sciencelearn.org.nz/resources/3065-myrtle-rust-reporter</w:t>
              </w:r>
            </w:hyperlink>
            <w:r w:rsidR="00FD1F83" w:rsidRPr="00163271">
              <w:rPr>
                <w:rFonts w:ascii="Arial" w:hAnsi="Arial" w:cs="Arial"/>
                <w:sz w:val="23"/>
                <w:szCs w:val="23"/>
              </w:rPr>
              <w:t xml:space="preserve"> </w:t>
            </w:r>
          </w:p>
          <w:p w14:paraId="52EE6157" w14:textId="28D273F9" w:rsidR="00716504" w:rsidRPr="00163271" w:rsidRDefault="00716504" w:rsidP="00C125B2">
            <w:pPr>
              <w:spacing w:before="120" w:after="120" w:line="264" w:lineRule="auto"/>
              <w:rPr>
                <w:rFonts w:ascii="Arial" w:hAnsi="Arial" w:cs="Arial"/>
                <w:color w:val="000000"/>
                <w:sz w:val="23"/>
                <w:szCs w:val="23"/>
              </w:rPr>
            </w:pPr>
            <w:r w:rsidRPr="00163271">
              <w:rPr>
                <w:rFonts w:ascii="Arial" w:hAnsi="Arial" w:cs="Arial"/>
                <w:color w:val="000000"/>
                <w:sz w:val="23"/>
                <w:szCs w:val="23"/>
              </w:rPr>
              <w:t>Myrtle </w:t>
            </w:r>
            <w:r w:rsidRPr="00163271">
              <w:rPr>
                <w:rStyle w:val="hubs-no-glossarize"/>
                <w:rFonts w:ascii="Arial" w:hAnsi="Arial" w:cs="Arial"/>
                <w:color w:val="000000"/>
                <w:sz w:val="23"/>
                <w:szCs w:val="23"/>
              </w:rPr>
              <w:t>rust</w:t>
            </w:r>
            <w:r w:rsidRPr="00163271">
              <w:rPr>
                <w:rFonts w:ascii="Arial" w:hAnsi="Arial" w:cs="Arial"/>
                <w:color w:val="000000"/>
                <w:sz w:val="23"/>
                <w:szCs w:val="23"/>
              </w:rPr>
              <w:t> is a serious </w:t>
            </w:r>
            <w:r w:rsidRPr="00163271">
              <w:rPr>
                <w:rStyle w:val="hubs-glossary-item"/>
                <w:rFonts w:ascii="Arial" w:hAnsi="Arial" w:cs="Arial"/>
                <w:color w:val="000000"/>
                <w:sz w:val="23"/>
                <w:szCs w:val="23"/>
              </w:rPr>
              <w:t>biosecurity</w:t>
            </w:r>
            <w:r w:rsidRPr="00163271">
              <w:rPr>
                <w:rFonts w:ascii="Arial" w:hAnsi="Arial" w:cs="Arial"/>
                <w:color w:val="000000"/>
                <w:sz w:val="23"/>
                <w:szCs w:val="23"/>
              </w:rPr>
              <w:t xml:space="preserve"> threat, and help is needed to monitor its spread. </w:t>
            </w:r>
            <w:r w:rsidR="00BA024E" w:rsidRPr="00163271">
              <w:rPr>
                <w:rFonts w:ascii="Arial" w:hAnsi="Arial" w:cs="Arial"/>
                <w:color w:val="000000"/>
                <w:sz w:val="23"/>
                <w:szCs w:val="23"/>
              </w:rPr>
              <w:t xml:space="preserve">This </w:t>
            </w:r>
            <w:r w:rsidRPr="00163271">
              <w:rPr>
                <w:rStyle w:val="hubs-glossary-item"/>
                <w:rFonts w:ascii="Arial" w:hAnsi="Arial" w:cs="Arial"/>
                <w:color w:val="000000"/>
                <w:sz w:val="23"/>
                <w:szCs w:val="23"/>
              </w:rPr>
              <w:t>citizen science</w:t>
            </w:r>
            <w:r w:rsidRPr="00163271">
              <w:rPr>
                <w:rFonts w:ascii="Arial" w:hAnsi="Arial" w:cs="Arial"/>
                <w:color w:val="000000"/>
                <w:sz w:val="23"/>
                <w:szCs w:val="23"/>
              </w:rPr>
              <w:t> project aims to gather information on the location, hosts, and intensity of this fungal </w:t>
            </w:r>
            <w:r w:rsidRPr="00163271">
              <w:rPr>
                <w:rStyle w:val="hubs-glossary-item"/>
                <w:rFonts w:ascii="Arial" w:hAnsi="Arial" w:cs="Arial"/>
                <w:color w:val="000000"/>
                <w:sz w:val="23"/>
                <w:szCs w:val="23"/>
              </w:rPr>
              <w:t>disease</w:t>
            </w:r>
            <w:r w:rsidRPr="00163271">
              <w:rPr>
                <w:rFonts w:ascii="Arial" w:hAnsi="Arial" w:cs="Arial"/>
                <w:color w:val="000000"/>
                <w:sz w:val="23"/>
                <w:szCs w:val="23"/>
              </w:rPr>
              <w:t>.</w:t>
            </w:r>
            <w:r w:rsidR="00C52EB3" w:rsidRPr="00163271">
              <w:rPr>
                <w:rFonts w:ascii="Arial" w:hAnsi="Arial" w:cs="Arial"/>
                <w:color w:val="000000"/>
                <w:sz w:val="23"/>
                <w:szCs w:val="23"/>
              </w:rPr>
              <w:t xml:space="preserve"> </w:t>
            </w:r>
          </w:p>
          <w:p w14:paraId="001EDFD3" w14:textId="07ACECCE" w:rsidR="00957225" w:rsidRPr="00163271" w:rsidRDefault="00716504" w:rsidP="00C125B2">
            <w:pPr>
              <w:pStyle w:val="NormalWeb"/>
              <w:spacing w:before="0" w:beforeAutospacing="0" w:after="0" w:afterAutospacing="0" w:line="264" w:lineRule="auto"/>
              <w:rPr>
                <w:rFonts w:ascii="Arial" w:hAnsi="Arial" w:cs="Arial"/>
                <w:color w:val="000000"/>
                <w:sz w:val="23"/>
                <w:szCs w:val="23"/>
              </w:rPr>
            </w:pPr>
            <w:r w:rsidRPr="00163271">
              <w:rPr>
                <w:rFonts w:ascii="Arial" w:hAnsi="Arial" w:cs="Arial"/>
                <w:color w:val="000000"/>
                <w:sz w:val="23"/>
                <w:szCs w:val="23"/>
              </w:rPr>
              <w:t>Scientists urgently need information on the location of myrtle </w:t>
            </w:r>
            <w:r w:rsidRPr="00163271">
              <w:rPr>
                <w:rStyle w:val="hubs-no-glossarize"/>
                <w:rFonts w:ascii="Arial" w:eastAsiaTheme="majorEastAsia" w:hAnsi="Arial" w:cs="Arial"/>
                <w:color w:val="000000"/>
                <w:sz w:val="23"/>
                <w:szCs w:val="23"/>
              </w:rPr>
              <w:t>rust </w:t>
            </w:r>
            <w:r w:rsidRPr="00163271">
              <w:rPr>
                <w:rFonts w:ascii="Arial" w:hAnsi="Arial" w:cs="Arial"/>
                <w:color w:val="000000"/>
                <w:sz w:val="23"/>
                <w:szCs w:val="23"/>
              </w:rPr>
              <w:t xml:space="preserve">in New Zealand as </w:t>
            </w:r>
            <w:r w:rsidR="00AD13E4" w:rsidRPr="00163271">
              <w:rPr>
                <w:rFonts w:ascii="Arial" w:hAnsi="Arial" w:cs="Arial"/>
                <w:color w:val="000000"/>
                <w:sz w:val="23"/>
                <w:szCs w:val="23"/>
              </w:rPr>
              <w:t>they</w:t>
            </w:r>
            <w:r w:rsidRPr="00163271">
              <w:rPr>
                <w:rFonts w:ascii="Arial" w:hAnsi="Arial" w:cs="Arial"/>
                <w:color w:val="000000"/>
                <w:sz w:val="23"/>
                <w:szCs w:val="23"/>
              </w:rPr>
              <w:t xml:space="preserve"> are at risk of dieback and death. Reporting myrtle r</w:t>
            </w:r>
            <w:r w:rsidRPr="00163271">
              <w:rPr>
                <w:rStyle w:val="hubs-no-glossarize"/>
                <w:rFonts w:ascii="Arial" w:eastAsiaTheme="majorEastAsia" w:hAnsi="Arial" w:cs="Arial"/>
                <w:color w:val="000000"/>
                <w:sz w:val="23"/>
                <w:szCs w:val="23"/>
              </w:rPr>
              <w:t>ust</w:t>
            </w:r>
            <w:r w:rsidRPr="00163271">
              <w:rPr>
                <w:rFonts w:ascii="Arial" w:hAnsi="Arial" w:cs="Arial"/>
                <w:color w:val="000000"/>
                <w:sz w:val="23"/>
                <w:szCs w:val="23"/>
              </w:rPr>
              <w:t> provides information</w:t>
            </w:r>
            <w:r w:rsidR="00FC3667" w:rsidRPr="00163271">
              <w:rPr>
                <w:rFonts w:ascii="Arial" w:hAnsi="Arial" w:cs="Arial"/>
                <w:color w:val="000000"/>
                <w:sz w:val="23"/>
                <w:szCs w:val="23"/>
              </w:rPr>
              <w:t xml:space="preserve"> to help</w:t>
            </w:r>
            <w:r w:rsidRPr="00163271">
              <w:rPr>
                <w:rFonts w:ascii="Arial" w:hAnsi="Arial" w:cs="Arial"/>
                <w:color w:val="000000"/>
                <w:sz w:val="23"/>
                <w:szCs w:val="23"/>
              </w:rPr>
              <w:t xml:space="preserve"> </w:t>
            </w:r>
            <w:r w:rsidR="00C52EB3" w:rsidRPr="00163271">
              <w:rPr>
                <w:rFonts w:ascii="Arial" w:hAnsi="Arial" w:cs="Arial"/>
                <w:color w:val="000000"/>
                <w:sz w:val="23"/>
                <w:szCs w:val="23"/>
              </w:rPr>
              <w:t>researchers</w:t>
            </w:r>
            <w:r w:rsidRPr="00163271">
              <w:rPr>
                <w:rFonts w:ascii="Arial" w:hAnsi="Arial" w:cs="Arial"/>
                <w:color w:val="000000"/>
                <w:sz w:val="23"/>
                <w:szCs w:val="23"/>
              </w:rPr>
              <w:t xml:space="preserve"> manage the spread of the disease.</w:t>
            </w:r>
            <w:r w:rsidR="00C52EB3" w:rsidRPr="00163271">
              <w:rPr>
                <w:rFonts w:ascii="Arial" w:hAnsi="Arial" w:cs="Arial"/>
                <w:color w:val="000000"/>
                <w:sz w:val="23"/>
                <w:szCs w:val="23"/>
              </w:rPr>
              <w:t xml:space="preserve"> </w:t>
            </w:r>
            <w:r w:rsidRPr="00163271">
              <w:rPr>
                <w:rFonts w:ascii="Arial" w:hAnsi="Arial" w:cs="Arial"/>
                <w:color w:val="000000"/>
                <w:sz w:val="23"/>
                <w:szCs w:val="23"/>
              </w:rPr>
              <w:t>The project asks you to take photos of disease symptoms and of the </w:t>
            </w:r>
            <w:r w:rsidRPr="00163271">
              <w:rPr>
                <w:rStyle w:val="hubs-glossary-item"/>
                <w:rFonts w:ascii="Arial" w:hAnsi="Arial" w:cs="Arial"/>
                <w:color w:val="000000"/>
                <w:sz w:val="23"/>
                <w:szCs w:val="23"/>
              </w:rPr>
              <w:t>host</w:t>
            </w:r>
            <w:r w:rsidRPr="00163271">
              <w:rPr>
                <w:rFonts w:ascii="Arial" w:hAnsi="Arial" w:cs="Arial"/>
                <w:color w:val="000000"/>
                <w:sz w:val="23"/>
                <w:szCs w:val="23"/>
              </w:rPr>
              <w:t> plant.</w:t>
            </w:r>
            <w:r w:rsidR="00525631" w:rsidRPr="00163271">
              <w:rPr>
                <w:rFonts w:ascii="Arial" w:hAnsi="Arial" w:cs="Arial"/>
                <w:color w:val="000000"/>
                <w:sz w:val="23"/>
                <w:szCs w:val="23"/>
              </w:rPr>
              <w:t xml:space="preserve"> </w:t>
            </w:r>
            <w:r w:rsidRPr="00163271">
              <w:rPr>
                <w:rFonts w:ascii="Arial" w:hAnsi="Arial" w:cs="Arial"/>
                <w:color w:val="000000"/>
                <w:sz w:val="23"/>
                <w:szCs w:val="23"/>
              </w:rPr>
              <w:t xml:space="preserve">You can take pictures using a smartphone within the app or a camera and upload them via the website later. </w:t>
            </w:r>
          </w:p>
          <w:p w14:paraId="44B3CA73" w14:textId="37F2FE9F" w:rsidR="00716504" w:rsidRPr="00163271" w:rsidRDefault="00716504" w:rsidP="00C125B2">
            <w:pPr>
              <w:pStyle w:val="NormalWeb"/>
              <w:spacing w:before="120" w:beforeAutospacing="0" w:after="0" w:afterAutospacing="0" w:line="264" w:lineRule="auto"/>
              <w:rPr>
                <w:rFonts w:ascii="Arial" w:hAnsi="Arial" w:cs="Arial"/>
                <w:color w:val="000000"/>
                <w:sz w:val="23"/>
                <w:szCs w:val="23"/>
              </w:rPr>
            </w:pPr>
            <w:r w:rsidRPr="00163271">
              <w:rPr>
                <w:rFonts w:ascii="Arial" w:hAnsi="Arial" w:cs="Arial"/>
                <w:color w:val="000000"/>
                <w:sz w:val="23"/>
                <w:szCs w:val="23"/>
              </w:rPr>
              <w:t>Helpful images include:</w:t>
            </w:r>
          </w:p>
          <w:p w14:paraId="406A6F3A" w14:textId="77777777" w:rsidR="00716504" w:rsidRPr="00163271" w:rsidRDefault="00716504" w:rsidP="00C125B2">
            <w:pPr>
              <w:numPr>
                <w:ilvl w:val="0"/>
                <w:numId w:val="42"/>
              </w:numPr>
              <w:spacing w:line="264" w:lineRule="auto"/>
              <w:rPr>
                <w:rFonts w:ascii="Arial" w:hAnsi="Arial" w:cs="Arial"/>
                <w:color w:val="000000"/>
                <w:sz w:val="23"/>
                <w:szCs w:val="23"/>
              </w:rPr>
            </w:pPr>
            <w:r w:rsidRPr="00163271">
              <w:rPr>
                <w:rFonts w:ascii="Arial" w:hAnsi="Arial" w:cs="Arial"/>
                <w:color w:val="000000"/>
                <w:sz w:val="23"/>
                <w:szCs w:val="23"/>
              </w:rPr>
              <w:t>close-up images of symptoms (usually yellow powdery </w:t>
            </w:r>
            <w:r w:rsidRPr="00163271">
              <w:rPr>
                <w:rStyle w:val="hubs-glossary-item"/>
                <w:rFonts w:ascii="Arial" w:hAnsi="Arial" w:cs="Arial"/>
                <w:color w:val="000000"/>
                <w:sz w:val="23"/>
                <w:szCs w:val="23"/>
              </w:rPr>
              <w:t>spores</w:t>
            </w:r>
            <w:r w:rsidRPr="00163271">
              <w:rPr>
                <w:rFonts w:ascii="Arial" w:hAnsi="Arial" w:cs="Arial"/>
                <w:color w:val="000000"/>
                <w:sz w:val="23"/>
                <w:szCs w:val="23"/>
              </w:rPr>
              <w:t>)</w:t>
            </w:r>
          </w:p>
          <w:p w14:paraId="4E39C88E" w14:textId="77777777" w:rsidR="00716504" w:rsidRPr="00163271" w:rsidRDefault="00716504" w:rsidP="00C125B2">
            <w:pPr>
              <w:numPr>
                <w:ilvl w:val="0"/>
                <w:numId w:val="42"/>
              </w:numPr>
              <w:spacing w:line="264" w:lineRule="auto"/>
              <w:rPr>
                <w:rFonts w:ascii="Arial" w:hAnsi="Arial" w:cs="Arial"/>
                <w:color w:val="000000"/>
                <w:sz w:val="23"/>
                <w:szCs w:val="23"/>
              </w:rPr>
            </w:pPr>
            <w:r w:rsidRPr="00163271">
              <w:rPr>
                <w:rFonts w:ascii="Arial" w:hAnsi="Arial" w:cs="Arial"/>
                <w:color w:val="000000"/>
                <w:sz w:val="23"/>
                <w:szCs w:val="23"/>
              </w:rPr>
              <w:t>images of the leaves and any flowers or fruit if present</w:t>
            </w:r>
          </w:p>
          <w:p w14:paraId="19CFCA2D" w14:textId="0EC0E440" w:rsidR="00716504" w:rsidRPr="00163271" w:rsidRDefault="00716504" w:rsidP="00C125B2">
            <w:pPr>
              <w:numPr>
                <w:ilvl w:val="0"/>
                <w:numId w:val="42"/>
              </w:numPr>
              <w:spacing w:after="120" w:line="264" w:lineRule="auto"/>
              <w:rPr>
                <w:rFonts w:ascii="Arial" w:hAnsi="Arial" w:cs="Arial"/>
                <w:color w:val="000000"/>
                <w:sz w:val="23"/>
                <w:szCs w:val="23"/>
              </w:rPr>
            </w:pPr>
            <w:r w:rsidRPr="00163271">
              <w:rPr>
                <w:rFonts w:ascii="Arial" w:hAnsi="Arial" w:cs="Arial"/>
                <w:color w:val="000000"/>
                <w:sz w:val="23"/>
                <w:szCs w:val="23"/>
              </w:rPr>
              <w:t>view of the plant(s) as a whole to show the surrounding habitat/environment.</w:t>
            </w:r>
          </w:p>
          <w:p w14:paraId="3764FAB7" w14:textId="3003B745" w:rsidR="00957225" w:rsidRPr="00163271" w:rsidRDefault="00716504" w:rsidP="00C125B2">
            <w:pPr>
              <w:pStyle w:val="NormalWeb"/>
              <w:spacing w:before="120" w:beforeAutospacing="0" w:after="120" w:afterAutospacing="0" w:line="264" w:lineRule="auto"/>
              <w:rPr>
                <w:rFonts w:ascii="Arial" w:hAnsi="Arial" w:cs="Arial"/>
                <w:color w:val="000000"/>
                <w:sz w:val="23"/>
                <w:szCs w:val="23"/>
              </w:rPr>
            </w:pPr>
            <w:r w:rsidRPr="00163271">
              <w:rPr>
                <w:rFonts w:ascii="Arial" w:hAnsi="Arial" w:cs="Arial"/>
                <w:color w:val="000000"/>
                <w:sz w:val="23"/>
                <w:szCs w:val="23"/>
              </w:rPr>
              <w:t xml:space="preserve">When you </w:t>
            </w:r>
            <w:r w:rsidR="00F11902" w:rsidRPr="00163271">
              <w:rPr>
                <w:rFonts w:ascii="Arial" w:hAnsi="Arial" w:cs="Arial"/>
                <w:color w:val="000000"/>
                <w:sz w:val="23"/>
                <w:szCs w:val="23"/>
              </w:rPr>
              <w:t xml:space="preserve">upload </w:t>
            </w:r>
            <w:r w:rsidR="00917F82" w:rsidRPr="00163271">
              <w:rPr>
                <w:rFonts w:ascii="Arial" w:hAnsi="Arial" w:cs="Arial"/>
                <w:color w:val="000000"/>
                <w:sz w:val="23"/>
                <w:szCs w:val="23"/>
              </w:rPr>
              <w:t>a</w:t>
            </w:r>
            <w:r w:rsidR="00F11902" w:rsidRPr="00163271">
              <w:rPr>
                <w:rFonts w:ascii="Arial" w:hAnsi="Arial" w:cs="Arial"/>
                <w:color w:val="000000"/>
                <w:sz w:val="23"/>
                <w:szCs w:val="23"/>
              </w:rPr>
              <w:t xml:space="preserve"> picture</w:t>
            </w:r>
            <w:r w:rsidRPr="00163271">
              <w:rPr>
                <w:rFonts w:ascii="Arial" w:hAnsi="Arial" w:cs="Arial"/>
                <w:color w:val="000000"/>
                <w:sz w:val="23"/>
                <w:szCs w:val="23"/>
              </w:rPr>
              <w:t>, identify your observation as ‘myrtle</w:t>
            </w:r>
            <w:r w:rsidRPr="00163271">
              <w:rPr>
                <w:rStyle w:val="hubs-no-glossarize"/>
                <w:rFonts w:ascii="Arial" w:eastAsiaTheme="majorEastAsia" w:hAnsi="Arial" w:cs="Arial"/>
                <w:color w:val="000000"/>
                <w:sz w:val="23"/>
                <w:szCs w:val="23"/>
              </w:rPr>
              <w:t> ru</w:t>
            </w:r>
            <w:r w:rsidRPr="00163271">
              <w:rPr>
                <w:rFonts w:ascii="Arial" w:hAnsi="Arial" w:cs="Arial"/>
                <w:color w:val="000000"/>
                <w:sz w:val="23"/>
                <w:szCs w:val="23"/>
              </w:rPr>
              <w:t>st’</w:t>
            </w:r>
            <w:r w:rsidR="00F11902" w:rsidRPr="00163271">
              <w:rPr>
                <w:rFonts w:ascii="Arial" w:hAnsi="Arial" w:cs="Arial"/>
                <w:color w:val="000000"/>
                <w:sz w:val="23"/>
                <w:szCs w:val="23"/>
              </w:rPr>
              <w:t xml:space="preserve"> </w:t>
            </w:r>
            <w:r w:rsidRPr="00163271">
              <w:rPr>
                <w:rFonts w:ascii="Arial" w:hAnsi="Arial" w:cs="Arial"/>
                <w:color w:val="000000"/>
                <w:sz w:val="23"/>
                <w:szCs w:val="23"/>
              </w:rPr>
              <w:t xml:space="preserve">in the ‘What did you see?’ field. The community will confirm your observations. You can add </w:t>
            </w:r>
            <w:r w:rsidR="00F11902" w:rsidRPr="00163271">
              <w:rPr>
                <w:rFonts w:ascii="Arial" w:hAnsi="Arial" w:cs="Arial"/>
                <w:color w:val="000000"/>
                <w:sz w:val="23"/>
                <w:szCs w:val="23"/>
              </w:rPr>
              <w:t>more</w:t>
            </w:r>
            <w:r w:rsidRPr="00163271">
              <w:rPr>
                <w:rFonts w:ascii="Arial" w:hAnsi="Arial" w:cs="Arial"/>
                <w:color w:val="000000"/>
                <w:sz w:val="23"/>
                <w:szCs w:val="23"/>
              </w:rPr>
              <w:t xml:space="preserve"> information about the </w:t>
            </w:r>
            <w:r w:rsidRPr="00163271">
              <w:rPr>
                <w:rStyle w:val="hubs-glossary-item"/>
                <w:rFonts w:ascii="Arial" w:hAnsi="Arial" w:cs="Arial"/>
                <w:color w:val="000000"/>
                <w:sz w:val="23"/>
                <w:szCs w:val="23"/>
              </w:rPr>
              <w:t>infection</w:t>
            </w:r>
            <w:r w:rsidRPr="00163271">
              <w:rPr>
                <w:rFonts w:ascii="Arial" w:hAnsi="Arial" w:cs="Arial"/>
                <w:color w:val="000000"/>
                <w:sz w:val="23"/>
                <w:szCs w:val="23"/>
              </w:rPr>
              <w:t> in the form. Repeated observations are welcome – every report helps track changes in the disease.</w:t>
            </w:r>
            <w:r w:rsidR="00ED7CDB" w:rsidRPr="00163271">
              <w:rPr>
                <w:rFonts w:ascii="Arial" w:hAnsi="Arial" w:cs="Arial"/>
                <w:color w:val="000000"/>
                <w:sz w:val="23"/>
                <w:szCs w:val="23"/>
              </w:rPr>
              <w:t xml:space="preserve"> </w:t>
            </w:r>
            <w:r w:rsidRPr="00163271">
              <w:rPr>
                <w:rFonts w:ascii="Arial" w:hAnsi="Arial" w:cs="Arial"/>
                <w:color w:val="000000"/>
                <w:sz w:val="23"/>
                <w:szCs w:val="23"/>
              </w:rPr>
              <w:t xml:space="preserve">You can add healthy trees too. </w:t>
            </w:r>
          </w:p>
          <w:p w14:paraId="39C24F5D" w14:textId="15429BF0" w:rsidR="00716504" w:rsidRPr="00163271" w:rsidRDefault="00716504" w:rsidP="00C125B2">
            <w:pPr>
              <w:pStyle w:val="Heading2"/>
              <w:spacing w:before="120" w:line="264" w:lineRule="auto"/>
              <w:outlineLvl w:val="1"/>
              <w:rPr>
                <w:rFonts w:ascii="Arial" w:hAnsi="Arial" w:cs="Arial"/>
                <w:color w:val="auto"/>
                <w:sz w:val="23"/>
                <w:szCs w:val="23"/>
                <w:lang w:val="en-NZ"/>
              </w:rPr>
            </w:pPr>
            <w:r w:rsidRPr="00163271">
              <w:rPr>
                <w:rFonts w:ascii="Arial" w:hAnsi="Arial" w:cs="Arial"/>
                <w:color w:val="auto"/>
                <w:sz w:val="23"/>
                <w:szCs w:val="23"/>
                <w:lang w:val="en-NZ"/>
              </w:rPr>
              <w:t>Reduce the risk of spreading the disease</w:t>
            </w:r>
          </w:p>
          <w:p w14:paraId="2B6B0561" w14:textId="17EEF927" w:rsidR="00716504" w:rsidRPr="00163271" w:rsidRDefault="00716504" w:rsidP="00C125B2">
            <w:pPr>
              <w:pStyle w:val="NormalWeb"/>
              <w:spacing w:before="0" w:beforeAutospacing="0" w:after="120" w:afterAutospacing="0" w:line="264" w:lineRule="auto"/>
              <w:rPr>
                <w:rFonts w:ascii="Arial" w:hAnsi="Arial" w:cs="Arial"/>
                <w:color w:val="000000"/>
                <w:sz w:val="23"/>
                <w:szCs w:val="23"/>
              </w:rPr>
            </w:pPr>
            <w:r w:rsidRPr="00163271">
              <w:rPr>
                <w:rFonts w:ascii="Arial" w:hAnsi="Arial" w:cs="Arial"/>
                <w:color w:val="000000"/>
                <w:sz w:val="23"/>
                <w:szCs w:val="23"/>
              </w:rPr>
              <w:t>When taking part in the project, avoid brushing against plants. Use clean equipment and check it for spores when you leave a site. If you see yellow spores on your clothing, turn them inside out and store in a </w:t>
            </w:r>
            <w:r w:rsidRPr="00163271">
              <w:rPr>
                <w:rStyle w:val="hubs-glossary-item"/>
                <w:rFonts w:ascii="Arial" w:hAnsi="Arial" w:cs="Arial"/>
                <w:color w:val="000000"/>
                <w:sz w:val="23"/>
                <w:szCs w:val="23"/>
              </w:rPr>
              <w:t>plastic</w:t>
            </w:r>
            <w:r w:rsidRPr="00163271">
              <w:rPr>
                <w:rFonts w:ascii="Arial" w:hAnsi="Arial" w:cs="Arial"/>
                <w:color w:val="000000"/>
                <w:sz w:val="23"/>
                <w:szCs w:val="23"/>
              </w:rPr>
              <w:t> bag before washing. Clean your hands with soap and water to remove and kill spores and wipe down your gear with alcohol-based products such as hand sanitisers or methylated spirits.</w:t>
            </w:r>
          </w:p>
          <w:p w14:paraId="701F1BEE" w14:textId="2FCBCFA2" w:rsidR="00C52EB3" w:rsidRPr="00163271" w:rsidRDefault="00C52EB3" w:rsidP="00C125B2">
            <w:pPr>
              <w:pStyle w:val="NormalWeb"/>
              <w:spacing w:before="0" w:beforeAutospacing="0" w:after="120" w:afterAutospacing="0" w:line="264" w:lineRule="auto"/>
              <w:rPr>
                <w:rFonts w:ascii="Arial" w:hAnsi="Arial" w:cs="Arial"/>
                <w:color w:val="000000"/>
                <w:sz w:val="23"/>
                <w:szCs w:val="23"/>
              </w:rPr>
            </w:pPr>
            <w:r w:rsidRPr="00163271">
              <w:rPr>
                <w:rFonts w:ascii="Arial" w:hAnsi="Arial" w:cs="Arial"/>
                <w:color w:val="000000"/>
                <w:sz w:val="23"/>
                <w:szCs w:val="23"/>
              </w:rPr>
              <w:t xml:space="preserve">A full list of </w:t>
            </w:r>
            <w:r w:rsidRPr="00163271">
              <w:rPr>
                <w:rFonts w:ascii="Arial" w:hAnsi="Arial" w:cs="Arial"/>
                <w:sz w:val="23"/>
                <w:szCs w:val="23"/>
              </w:rPr>
              <w:t xml:space="preserve">myrtle rust susceptible host species can be downloaded from the Ministry for Primary </w:t>
            </w:r>
            <w:r w:rsidR="00525631" w:rsidRPr="00163271">
              <w:rPr>
                <w:rFonts w:ascii="Arial" w:hAnsi="Arial" w:cs="Arial"/>
                <w:sz w:val="23"/>
                <w:szCs w:val="23"/>
              </w:rPr>
              <w:t xml:space="preserve">Industries </w:t>
            </w:r>
            <w:r w:rsidRPr="00163271">
              <w:rPr>
                <w:rFonts w:ascii="Arial" w:hAnsi="Arial" w:cs="Arial"/>
                <w:sz w:val="23"/>
                <w:szCs w:val="23"/>
              </w:rPr>
              <w:t xml:space="preserve">website </w:t>
            </w:r>
            <w:hyperlink r:id="rId144" w:history="1">
              <w:r w:rsidRPr="00163271">
                <w:rPr>
                  <w:rStyle w:val="Hyperlink"/>
                  <w:rFonts w:ascii="Arial" w:hAnsi="Arial" w:cs="Arial"/>
                  <w:sz w:val="23"/>
                  <w:szCs w:val="23"/>
                </w:rPr>
                <w:t>https://www.mpi.govt.nz/dmsdocument/37293/direct</w:t>
              </w:r>
            </w:hyperlink>
            <w:r w:rsidRPr="00163271">
              <w:rPr>
                <w:rFonts w:ascii="Arial" w:hAnsi="Arial" w:cs="Arial"/>
                <w:sz w:val="23"/>
                <w:szCs w:val="23"/>
              </w:rPr>
              <w:t xml:space="preserve"> </w:t>
            </w:r>
          </w:p>
          <w:p w14:paraId="67EF0DED" w14:textId="26A5A839" w:rsidR="00FD1F83" w:rsidRPr="00163271" w:rsidRDefault="00716504" w:rsidP="00C125B2">
            <w:pPr>
              <w:pStyle w:val="NormalWeb"/>
              <w:spacing w:before="120" w:beforeAutospacing="0" w:after="120" w:afterAutospacing="0" w:line="264" w:lineRule="auto"/>
              <w:rPr>
                <w:rFonts w:ascii="Arial" w:hAnsi="Arial" w:cs="Arial"/>
                <w:color w:val="000000"/>
                <w:sz w:val="23"/>
                <w:szCs w:val="23"/>
              </w:rPr>
            </w:pPr>
            <w:r w:rsidRPr="00163271">
              <w:rPr>
                <w:rFonts w:ascii="Arial" w:hAnsi="Arial" w:cs="Arial"/>
                <w:noProof/>
                <w:sz w:val="23"/>
                <w:szCs w:val="23"/>
              </w:rPr>
              <w:drawing>
                <wp:inline distT="0" distB="0" distL="0" distR="0" wp14:anchorId="1F878179" wp14:editId="1A4748F3">
                  <wp:extent cx="5730251" cy="1233377"/>
                  <wp:effectExtent l="0" t="0" r="0" b="0"/>
                  <wp:docPr id="390493607" name="Picture 39049360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45"/>
                          <a:srcRect b="74524"/>
                          <a:stretch/>
                        </pic:blipFill>
                        <pic:spPr bwMode="auto">
                          <a:xfrm>
                            <a:off x="0" y="0"/>
                            <a:ext cx="5731510" cy="1233648"/>
                          </a:xfrm>
                          <a:prstGeom prst="rect">
                            <a:avLst/>
                          </a:prstGeom>
                          <a:ln>
                            <a:noFill/>
                          </a:ln>
                          <a:extLst>
                            <a:ext uri="{53640926-AAD7-44D8-BBD7-CCE9431645EC}">
                              <a14:shadowObscured xmlns:a14="http://schemas.microsoft.com/office/drawing/2010/main"/>
                            </a:ext>
                          </a:extLst>
                        </pic:spPr>
                      </pic:pic>
                    </a:graphicData>
                  </a:graphic>
                </wp:inline>
              </w:drawing>
            </w:r>
          </w:p>
        </w:tc>
      </w:tr>
    </w:tbl>
    <w:p w14:paraId="4AFF5791" w14:textId="77777777" w:rsidR="00055923" w:rsidRPr="00163271" w:rsidRDefault="00055923" w:rsidP="001E188D">
      <w:pPr>
        <w:spacing w:after="80"/>
        <w:rPr>
          <w:rFonts w:ascii="Arial" w:hAnsi="Arial" w:cs="Arial"/>
        </w:rPr>
      </w:pPr>
    </w:p>
    <w:p w14:paraId="1FB6C715" w14:textId="79707B46" w:rsidR="00635EED" w:rsidRPr="00163271" w:rsidRDefault="00635EED" w:rsidP="00635EED">
      <w:pPr>
        <w:pStyle w:val="GH1"/>
        <w:rPr>
          <w:rFonts w:ascii="Arial" w:hAnsi="Arial" w:cs="Arial"/>
          <w:lang w:val="en-NZ"/>
        </w:rPr>
      </w:pPr>
      <w:r w:rsidRPr="00163271">
        <w:rPr>
          <w:rFonts w:ascii="Arial" w:hAnsi="Arial" w:cs="Arial"/>
          <w:lang w:val="en-NZ"/>
        </w:rPr>
        <w:lastRenderedPageBreak/>
        <w:t xml:space="preserve">Day 9 activity 2: </w:t>
      </w:r>
      <w:r w:rsidR="00AC2293" w:rsidRPr="00163271">
        <w:rPr>
          <w:rFonts w:ascii="Arial" w:hAnsi="Arial" w:cs="Arial"/>
          <w:lang w:val="en-NZ"/>
        </w:rPr>
        <w:t>Make change happen</w:t>
      </w:r>
      <w:r w:rsidRPr="00163271">
        <w:rPr>
          <w:rFonts w:ascii="Arial" w:hAnsi="Arial" w:cs="Arial"/>
          <w:lang w:val="en-NZ"/>
        </w:rPr>
        <w:t xml:space="preserve"> </w:t>
      </w:r>
    </w:p>
    <w:p w14:paraId="420045E6" w14:textId="77777777" w:rsidR="00635EED" w:rsidRPr="00163271" w:rsidRDefault="00635EED" w:rsidP="00D8709A">
      <w:pPr>
        <w:spacing w:line="240" w:lineRule="auto"/>
        <w:rPr>
          <w:rFonts w:ascii="Arial" w:hAnsi="Arial" w:cs="Arial"/>
          <w:b/>
          <w:i/>
          <w:color w:val="01853E"/>
        </w:rPr>
      </w:pPr>
      <w:r w:rsidRPr="00163271">
        <w:rPr>
          <w:rFonts w:ascii="Arial" w:hAnsi="Arial" w:cs="Arial"/>
          <w:b/>
          <w:i/>
          <w:color w:val="01853E"/>
        </w:rPr>
        <w:t>Notes for teachers and whānau</w:t>
      </w:r>
    </w:p>
    <w:p w14:paraId="1F865728" w14:textId="184820D8" w:rsidR="00635EED" w:rsidRPr="00163271" w:rsidRDefault="00FA1E94" w:rsidP="00656EAF">
      <w:pPr>
        <w:spacing w:after="0"/>
        <w:rPr>
          <w:rFonts w:ascii="Arial" w:hAnsi="Arial" w:cs="Arial"/>
          <w:i/>
        </w:rPr>
      </w:pPr>
      <w:r w:rsidRPr="00163271">
        <w:rPr>
          <w:rFonts w:ascii="Arial" w:hAnsi="Arial" w:cs="Arial"/>
          <w:i/>
        </w:rPr>
        <w:t xml:space="preserve">Literacy learning today is built on the choice the learner has made about </w:t>
      </w:r>
      <w:r w:rsidR="00E406C3" w:rsidRPr="00163271">
        <w:rPr>
          <w:rFonts w:ascii="Arial" w:hAnsi="Arial" w:cs="Arial"/>
          <w:i/>
        </w:rPr>
        <w:t>the issue that</w:t>
      </w:r>
      <w:r w:rsidRPr="00163271">
        <w:rPr>
          <w:rFonts w:ascii="Arial" w:hAnsi="Arial" w:cs="Arial"/>
          <w:i/>
        </w:rPr>
        <w:t xml:space="preserve"> they feel strongly about and that they want to persuade others to join them and to support </w:t>
      </w:r>
      <w:r w:rsidR="008553C1" w:rsidRPr="00163271">
        <w:rPr>
          <w:rFonts w:ascii="Arial" w:hAnsi="Arial" w:cs="Arial"/>
          <w:i/>
        </w:rPr>
        <w:t>them,</w:t>
      </w:r>
      <w:r w:rsidR="00A5284D" w:rsidRPr="00163271">
        <w:rPr>
          <w:rFonts w:ascii="Arial" w:hAnsi="Arial" w:cs="Arial"/>
          <w:i/>
        </w:rPr>
        <w:t xml:space="preserve"> which also reflects how humans have impacted the environment</w:t>
      </w:r>
      <w:r w:rsidRPr="00163271">
        <w:rPr>
          <w:rFonts w:ascii="Arial" w:hAnsi="Arial" w:cs="Arial"/>
          <w:i/>
        </w:rPr>
        <w:t>. Learners are asked to list reasons why their project is important, to write a persuasive letter and to create a simple action plan to share with others. Learners will think deeply and critically, building on the science concepts which are the major focus behind the project inspired from the ‘Citizen Science Project’ that they have chosen to action, on a simple scale to a more significant participation.</w:t>
      </w:r>
    </w:p>
    <w:p w14:paraId="7FCA61C2" w14:textId="77777777" w:rsidR="00635EED" w:rsidRPr="00163271" w:rsidRDefault="000637D8" w:rsidP="00635EED">
      <w:pPr>
        <w:rPr>
          <w:rFonts w:ascii="Arial" w:hAnsi="Arial" w:cs="Arial"/>
        </w:rPr>
      </w:pPr>
      <w:r>
        <w:rPr>
          <w:rFonts w:ascii="Arial" w:hAnsi="Arial" w:cs="Arial"/>
        </w:rPr>
        <w:pict w14:anchorId="1342ED0C">
          <v:rect id="_x0000_i1061" style="width:0;height:1.5pt" o:hralign="center" o:hrstd="t" o:hr="t" fillcolor="#a0a0a0" stroked="f"/>
        </w:pict>
      </w:r>
    </w:p>
    <w:p w14:paraId="12155394" w14:textId="4CA6FF42" w:rsidR="00635EED" w:rsidRPr="00163271" w:rsidRDefault="00635EED" w:rsidP="004124AC">
      <w:pPr>
        <w:pStyle w:val="LIG"/>
        <w:rPr>
          <w:rFonts w:ascii="Arial" w:hAnsi="Arial" w:cs="Arial"/>
        </w:rPr>
      </w:pPr>
      <w:r w:rsidRPr="00163271">
        <w:rPr>
          <w:rFonts w:ascii="Arial" w:hAnsi="Arial" w:cs="Arial"/>
        </w:rPr>
        <w:t xml:space="preserve">I am learning to: </w:t>
      </w:r>
      <w:r w:rsidR="00313E29" w:rsidRPr="00163271">
        <w:rPr>
          <w:rFonts w:ascii="Arial" w:hAnsi="Arial" w:cs="Arial"/>
        </w:rPr>
        <w:t>persuade others in a letter or list reasons for why my chosen project is important for others to join me.</w:t>
      </w:r>
    </w:p>
    <w:p w14:paraId="5734113B" w14:textId="77777777" w:rsidR="00635EED" w:rsidRPr="00163271" w:rsidRDefault="00635EED" w:rsidP="00313E29">
      <w:pPr>
        <w:spacing w:after="0"/>
        <w:rPr>
          <w:rFonts w:ascii="Arial" w:hAnsi="Arial" w:cs="Arial"/>
        </w:rPr>
      </w:pPr>
      <w:r w:rsidRPr="00163271">
        <w:rPr>
          <w:rFonts w:ascii="Arial" w:hAnsi="Arial" w:cs="Arial"/>
        </w:rPr>
        <w:t>What do I need?</w:t>
      </w:r>
    </w:p>
    <w:p w14:paraId="0385F4AE" w14:textId="77777777" w:rsidR="00635EED" w:rsidRPr="00163271" w:rsidRDefault="00635EED" w:rsidP="00A73765">
      <w:pPr>
        <w:pStyle w:val="ListParagraph"/>
        <w:numPr>
          <w:ilvl w:val="0"/>
          <w:numId w:val="3"/>
        </w:numPr>
        <w:rPr>
          <w:rFonts w:ascii="Arial" w:hAnsi="Arial" w:cs="Arial"/>
        </w:rPr>
      </w:pPr>
      <w:r w:rsidRPr="00163271">
        <w:rPr>
          <w:rFonts w:ascii="Arial" w:hAnsi="Arial" w:cs="Arial"/>
        </w:rPr>
        <w:t>30 minutes</w:t>
      </w:r>
    </w:p>
    <w:p w14:paraId="45086E6F" w14:textId="60A73B27" w:rsidR="00635EED" w:rsidRPr="00163271" w:rsidRDefault="00313E29" w:rsidP="00313E29">
      <w:pPr>
        <w:pStyle w:val="ListParagraph"/>
        <w:numPr>
          <w:ilvl w:val="0"/>
          <w:numId w:val="3"/>
        </w:numPr>
        <w:spacing w:after="0"/>
        <w:rPr>
          <w:rFonts w:ascii="Arial" w:hAnsi="Arial" w:cs="Arial"/>
        </w:rPr>
      </w:pPr>
      <w:r w:rsidRPr="00163271">
        <w:rPr>
          <w:rFonts w:ascii="Arial" w:hAnsi="Arial" w:cs="Arial"/>
        </w:rPr>
        <w:t>Home learning book</w:t>
      </w:r>
    </w:p>
    <w:p w14:paraId="5344EF98" w14:textId="77777777" w:rsidR="00635EED" w:rsidRPr="00163271" w:rsidRDefault="00635EED" w:rsidP="00081391">
      <w:pPr>
        <w:pStyle w:val="GH2"/>
        <w:spacing w:line="240" w:lineRule="auto"/>
        <w:rPr>
          <w:rFonts w:ascii="Arial" w:hAnsi="Arial" w:cs="Arial"/>
          <w:lang w:val="en-NZ"/>
        </w:rPr>
      </w:pPr>
      <w:r w:rsidRPr="00163271">
        <w:rPr>
          <w:rFonts w:ascii="Arial" w:hAnsi="Arial" w:cs="Arial"/>
          <w:lang w:val="en-NZ"/>
        </w:rPr>
        <w:t>Instructions:</w:t>
      </w:r>
    </w:p>
    <w:p w14:paraId="0ED46E2E" w14:textId="5EBEC80A" w:rsidR="0050578B" w:rsidRPr="00163271" w:rsidRDefault="0050578B" w:rsidP="00EA05E0">
      <w:pPr>
        <w:ind w:right="-90"/>
        <w:rPr>
          <w:rFonts w:ascii="Arial" w:hAnsi="Arial" w:cs="Arial"/>
        </w:rPr>
      </w:pPr>
      <w:r w:rsidRPr="00163271">
        <w:rPr>
          <w:rFonts w:ascii="Arial" w:hAnsi="Arial" w:cs="Arial"/>
        </w:rPr>
        <w:t xml:space="preserve">Today you have read about projects or problems relating to the environment and chosen a project that you want to do something about. This activity is an important step in the project, where you unleash your ‘I can superpower’. </w:t>
      </w:r>
      <w:r w:rsidR="00EE2028" w:rsidRPr="00163271">
        <w:rPr>
          <w:rFonts w:ascii="Arial" w:hAnsi="Arial" w:cs="Arial"/>
        </w:rPr>
        <w:t xml:space="preserve">Now you have </w:t>
      </w:r>
      <w:r w:rsidRPr="00163271">
        <w:rPr>
          <w:rFonts w:ascii="Arial" w:hAnsi="Arial" w:cs="Arial"/>
        </w:rPr>
        <w:t xml:space="preserve">decided on your project </w:t>
      </w:r>
      <w:r w:rsidR="00EE2028" w:rsidRPr="00163271">
        <w:rPr>
          <w:rFonts w:ascii="Arial" w:hAnsi="Arial" w:cs="Arial"/>
        </w:rPr>
        <w:t>it’s time t</w:t>
      </w:r>
      <w:r w:rsidRPr="00163271">
        <w:rPr>
          <w:rFonts w:ascii="Arial" w:hAnsi="Arial" w:cs="Arial"/>
        </w:rPr>
        <w:t xml:space="preserve">o convince an adult to support you or to find friends to come on board with your action plan and become part of your team. One way to </w:t>
      </w:r>
      <w:r w:rsidR="00EA05E0" w:rsidRPr="00163271">
        <w:rPr>
          <w:rFonts w:ascii="Arial" w:hAnsi="Arial" w:cs="Arial"/>
        </w:rPr>
        <w:t>convince</w:t>
      </w:r>
      <w:r w:rsidRPr="00163271">
        <w:rPr>
          <w:rFonts w:ascii="Arial" w:hAnsi="Arial" w:cs="Arial"/>
        </w:rPr>
        <w:t xml:space="preserve"> people to join you is to write them a persuasive letter. Remember to state your opinion at the beginning of the letter, followed by reasons that support your opinion, and have a strong conclusion. You can also use emotive language to help convince your readers. </w:t>
      </w:r>
      <w:r w:rsidR="00024F03" w:rsidRPr="00163271">
        <w:rPr>
          <w:rFonts w:ascii="Arial" w:hAnsi="Arial" w:cs="Arial"/>
        </w:rPr>
        <w:t>C</w:t>
      </w:r>
      <w:r w:rsidRPr="00163271">
        <w:rPr>
          <w:rFonts w:ascii="Arial" w:hAnsi="Arial" w:cs="Arial"/>
        </w:rPr>
        <w:t>lassmates, siblings, or friends may become members of your team. You will also need to create an action plan to share.</w:t>
      </w:r>
    </w:p>
    <w:p w14:paraId="06939203" w14:textId="77777777" w:rsidR="0050578B" w:rsidRPr="00163271" w:rsidRDefault="0050578B" w:rsidP="00D8709A">
      <w:pPr>
        <w:pStyle w:val="GH2"/>
        <w:spacing w:line="240" w:lineRule="auto"/>
        <w:rPr>
          <w:rFonts w:ascii="Arial" w:hAnsi="Arial" w:cs="Arial"/>
          <w:lang w:val="en-NZ"/>
        </w:rPr>
      </w:pPr>
      <w:r w:rsidRPr="00163271">
        <w:rPr>
          <w:rFonts w:ascii="Arial" w:hAnsi="Arial" w:cs="Arial"/>
          <w:lang w:val="en-NZ"/>
        </w:rPr>
        <w:t>Your task:</w:t>
      </w:r>
    </w:p>
    <w:p w14:paraId="66553283" w14:textId="77777777" w:rsidR="0050578B" w:rsidRPr="00163271" w:rsidRDefault="0050578B" w:rsidP="0050578B">
      <w:pPr>
        <w:rPr>
          <w:rFonts w:ascii="Arial" w:hAnsi="Arial" w:cs="Arial"/>
        </w:rPr>
      </w:pPr>
      <w:r w:rsidRPr="00163271">
        <w:rPr>
          <w:rFonts w:ascii="Arial" w:hAnsi="Arial" w:cs="Arial"/>
          <w:b/>
          <w:bCs/>
        </w:rPr>
        <w:t xml:space="preserve">Write </w:t>
      </w:r>
      <w:r w:rsidRPr="00163271">
        <w:rPr>
          <w:rFonts w:ascii="Arial" w:hAnsi="Arial" w:cs="Arial"/>
        </w:rPr>
        <w:t xml:space="preserve">a list of reasons why your project is important, so that you can convince others to participate in your project.  </w:t>
      </w:r>
    </w:p>
    <w:p w14:paraId="6D7FB8FC" w14:textId="77777777" w:rsidR="0050578B" w:rsidRPr="00163271" w:rsidRDefault="0050578B" w:rsidP="0050578B">
      <w:pPr>
        <w:rPr>
          <w:rFonts w:ascii="Arial" w:hAnsi="Arial" w:cs="Arial"/>
        </w:rPr>
      </w:pPr>
      <w:r w:rsidRPr="00163271">
        <w:rPr>
          <w:rFonts w:ascii="Arial" w:hAnsi="Arial" w:cs="Arial"/>
        </w:rPr>
        <w:t>OR</w:t>
      </w:r>
    </w:p>
    <w:p w14:paraId="57E87CE1" w14:textId="77777777" w:rsidR="0050578B" w:rsidRPr="00163271" w:rsidRDefault="0050578B" w:rsidP="0050578B">
      <w:pPr>
        <w:rPr>
          <w:rFonts w:ascii="Arial" w:hAnsi="Arial" w:cs="Arial"/>
        </w:rPr>
      </w:pPr>
      <w:r w:rsidRPr="00163271">
        <w:rPr>
          <w:rFonts w:ascii="Arial" w:hAnsi="Arial" w:cs="Arial"/>
          <w:b/>
          <w:bCs/>
        </w:rPr>
        <w:t xml:space="preserve">Write </w:t>
      </w:r>
      <w:r w:rsidRPr="00163271">
        <w:rPr>
          <w:rFonts w:ascii="Arial" w:hAnsi="Arial" w:cs="Arial"/>
        </w:rPr>
        <w:t>a persuasive letter to others to convince them to participate in your project.</w:t>
      </w:r>
    </w:p>
    <w:p w14:paraId="0D0B9BC8" w14:textId="77777777" w:rsidR="0050578B" w:rsidRPr="00163271" w:rsidRDefault="0050578B" w:rsidP="0050578B">
      <w:pPr>
        <w:rPr>
          <w:rFonts w:ascii="Arial" w:hAnsi="Arial" w:cs="Arial"/>
        </w:rPr>
      </w:pPr>
      <w:r w:rsidRPr="00163271">
        <w:rPr>
          <w:rFonts w:ascii="Arial" w:hAnsi="Arial" w:cs="Arial"/>
          <w:b/>
          <w:bCs/>
        </w:rPr>
        <w:t xml:space="preserve">Share </w:t>
      </w:r>
      <w:r w:rsidRPr="00163271">
        <w:rPr>
          <w:rFonts w:ascii="Arial" w:hAnsi="Arial" w:cs="Arial"/>
        </w:rPr>
        <w:t>your reasons why your project is important with an adult or others to convince them to participate and support you.</w:t>
      </w:r>
    </w:p>
    <w:p w14:paraId="11640B8B" w14:textId="52C0275C" w:rsidR="0050578B" w:rsidRPr="00163271" w:rsidRDefault="0050578B" w:rsidP="00D8709A">
      <w:pPr>
        <w:spacing w:after="0"/>
        <w:rPr>
          <w:rFonts w:ascii="Arial" w:hAnsi="Arial" w:cs="Arial"/>
        </w:rPr>
      </w:pPr>
      <w:r w:rsidRPr="00163271">
        <w:rPr>
          <w:rFonts w:ascii="Arial" w:hAnsi="Arial" w:cs="Arial"/>
          <w:b/>
          <w:bCs/>
        </w:rPr>
        <w:t>Create</w:t>
      </w:r>
      <w:r w:rsidRPr="00163271">
        <w:rPr>
          <w:rFonts w:ascii="Arial" w:hAnsi="Arial" w:cs="Arial"/>
        </w:rPr>
        <w:t xml:space="preserve"> an action plan for your project.</w:t>
      </w:r>
      <w:r w:rsidR="002B790E" w:rsidRPr="00163271">
        <w:rPr>
          <w:rFonts w:ascii="Arial" w:hAnsi="Arial" w:cs="Arial"/>
        </w:rPr>
        <w:t xml:space="preserve"> Think about:</w:t>
      </w:r>
    </w:p>
    <w:p w14:paraId="615A32BB" w14:textId="714A7C0B" w:rsidR="00334BE9" w:rsidRPr="00163271" w:rsidRDefault="001320C2" w:rsidP="00E62554">
      <w:pPr>
        <w:pStyle w:val="ListParagraph"/>
        <w:numPr>
          <w:ilvl w:val="0"/>
          <w:numId w:val="43"/>
        </w:numPr>
        <w:rPr>
          <w:rFonts w:ascii="Arial" w:hAnsi="Arial" w:cs="Arial"/>
        </w:rPr>
      </w:pPr>
      <w:r w:rsidRPr="00163271">
        <w:rPr>
          <w:rFonts w:ascii="Arial" w:hAnsi="Arial" w:cs="Arial"/>
        </w:rPr>
        <w:t>What resources will you need?</w:t>
      </w:r>
    </w:p>
    <w:p w14:paraId="0A70B495" w14:textId="5EEEEBC0" w:rsidR="001320C2" w:rsidRPr="00163271" w:rsidRDefault="001320C2" w:rsidP="00C0229F">
      <w:pPr>
        <w:pStyle w:val="ListParagraph"/>
        <w:numPr>
          <w:ilvl w:val="0"/>
          <w:numId w:val="43"/>
        </w:numPr>
        <w:rPr>
          <w:rFonts w:ascii="Arial" w:hAnsi="Arial" w:cs="Arial"/>
        </w:rPr>
      </w:pPr>
      <w:r w:rsidRPr="00163271">
        <w:rPr>
          <w:rFonts w:ascii="Arial" w:hAnsi="Arial" w:cs="Arial"/>
        </w:rPr>
        <w:t>Who can help you?</w:t>
      </w:r>
      <w:r w:rsidR="00C0229F" w:rsidRPr="00163271">
        <w:rPr>
          <w:rFonts w:ascii="Arial" w:hAnsi="Arial" w:cs="Arial"/>
        </w:rPr>
        <w:t xml:space="preserve"> </w:t>
      </w:r>
      <w:r w:rsidRPr="00163271">
        <w:rPr>
          <w:rFonts w:ascii="Arial" w:hAnsi="Arial" w:cs="Arial"/>
        </w:rPr>
        <w:t>How many people will you need?</w:t>
      </w:r>
    </w:p>
    <w:p w14:paraId="7753C594" w14:textId="1F1ABC07" w:rsidR="001320C2" w:rsidRPr="00163271" w:rsidRDefault="001320C2" w:rsidP="00E62554">
      <w:pPr>
        <w:pStyle w:val="ListParagraph"/>
        <w:numPr>
          <w:ilvl w:val="0"/>
          <w:numId w:val="43"/>
        </w:numPr>
        <w:rPr>
          <w:rFonts w:ascii="Arial" w:hAnsi="Arial" w:cs="Arial"/>
        </w:rPr>
      </w:pPr>
      <w:r w:rsidRPr="00163271">
        <w:rPr>
          <w:rFonts w:ascii="Arial" w:hAnsi="Arial" w:cs="Arial"/>
        </w:rPr>
        <w:t>How much time will it take?</w:t>
      </w:r>
    </w:p>
    <w:p w14:paraId="69162DCD" w14:textId="6613E2C8" w:rsidR="001320C2" w:rsidRPr="00163271" w:rsidRDefault="001320C2" w:rsidP="00E62554">
      <w:pPr>
        <w:pStyle w:val="ListParagraph"/>
        <w:numPr>
          <w:ilvl w:val="0"/>
          <w:numId w:val="43"/>
        </w:numPr>
        <w:rPr>
          <w:rFonts w:ascii="Arial" w:hAnsi="Arial" w:cs="Arial"/>
        </w:rPr>
      </w:pPr>
      <w:r w:rsidRPr="00163271">
        <w:rPr>
          <w:rFonts w:ascii="Arial" w:hAnsi="Arial" w:cs="Arial"/>
        </w:rPr>
        <w:t>How will you record your work?</w:t>
      </w:r>
    </w:p>
    <w:p w14:paraId="641581FC" w14:textId="5E1431FF" w:rsidR="00635EED" w:rsidRPr="00163271" w:rsidRDefault="00635EED" w:rsidP="00635EED">
      <w:pPr>
        <w:pStyle w:val="GH1"/>
        <w:rPr>
          <w:rFonts w:ascii="Arial" w:hAnsi="Arial" w:cs="Arial"/>
          <w:lang w:val="en-NZ"/>
        </w:rPr>
      </w:pPr>
      <w:r w:rsidRPr="00163271">
        <w:rPr>
          <w:rFonts w:ascii="Arial" w:hAnsi="Arial" w:cs="Arial"/>
          <w:lang w:val="en-NZ"/>
        </w:rPr>
        <w:lastRenderedPageBreak/>
        <w:t xml:space="preserve">Day 9 activity 3: </w:t>
      </w:r>
      <w:r w:rsidR="00C6696D" w:rsidRPr="00163271">
        <w:rPr>
          <w:rFonts w:ascii="Arial" w:hAnsi="Arial" w:cs="Arial"/>
          <w:lang w:val="en-NZ"/>
        </w:rPr>
        <w:t>Clever New Zealand inventors</w:t>
      </w:r>
      <w:r w:rsidRPr="00163271">
        <w:rPr>
          <w:rFonts w:ascii="Arial" w:hAnsi="Arial" w:cs="Arial"/>
          <w:lang w:val="en-NZ"/>
        </w:rPr>
        <w:t xml:space="preserve"> </w:t>
      </w:r>
    </w:p>
    <w:p w14:paraId="28287C69" w14:textId="77777777" w:rsidR="00635EED" w:rsidRPr="00163271" w:rsidRDefault="00635EED" w:rsidP="00635EED">
      <w:pPr>
        <w:rPr>
          <w:rFonts w:ascii="Arial" w:hAnsi="Arial" w:cs="Arial"/>
          <w:b/>
          <w:i/>
          <w:color w:val="01853E"/>
        </w:rPr>
      </w:pPr>
      <w:r w:rsidRPr="00163271">
        <w:rPr>
          <w:rFonts w:ascii="Arial" w:hAnsi="Arial" w:cs="Arial"/>
          <w:b/>
          <w:i/>
          <w:color w:val="01853E"/>
        </w:rPr>
        <w:t>Notes for teachers and whānau</w:t>
      </w:r>
    </w:p>
    <w:p w14:paraId="0C4500DC" w14:textId="01F01320" w:rsidR="004620F0" w:rsidRPr="00163271" w:rsidRDefault="004620F0" w:rsidP="004620F0">
      <w:pPr>
        <w:rPr>
          <w:i/>
          <w:iCs/>
        </w:rPr>
      </w:pPr>
      <w:r w:rsidRPr="00163271">
        <w:rPr>
          <w:i/>
          <w:iCs/>
        </w:rPr>
        <w:t>Timelines are a useful way to display information. They show the order in which events occurred and the periods of time between them. Timelines follow conventions used in other data displays, in particular, they must have a uniform scale and clear labels.</w:t>
      </w:r>
    </w:p>
    <w:p w14:paraId="4E3EB091" w14:textId="77777777" w:rsidR="004620F0" w:rsidRPr="00163271" w:rsidRDefault="004620F0" w:rsidP="007F7926">
      <w:pPr>
        <w:spacing w:after="0"/>
        <w:rPr>
          <w:i/>
          <w:iCs/>
        </w:rPr>
      </w:pPr>
      <w:r w:rsidRPr="00163271">
        <w:rPr>
          <w:i/>
          <w:iCs/>
        </w:rPr>
        <w:t>Some technological innovations have resulted from “know how”. Sometimes creative leaps have been made from opportune discoveries. Others have been developed over long periods of laborious trialling. Many breakthroughs are inspired by need, but others that start off as a luxury soon become a necessity. New Zealanders have produced many technological innovations. Māori developed effective food production and storage systems, early pioneers invented agricultural mechanisms, and modern Kiwi technologists are well represented in a number of high-tech fields.</w:t>
      </w:r>
    </w:p>
    <w:p w14:paraId="2041E6A8" w14:textId="77777777" w:rsidR="00635EED" w:rsidRPr="00163271" w:rsidRDefault="000637D8" w:rsidP="00635EED">
      <w:pPr>
        <w:rPr>
          <w:rFonts w:ascii="Arial" w:hAnsi="Arial" w:cs="Arial"/>
        </w:rPr>
      </w:pPr>
      <w:r>
        <w:rPr>
          <w:rFonts w:ascii="Arial" w:hAnsi="Arial" w:cs="Arial"/>
        </w:rPr>
        <w:pict w14:anchorId="71155AD2">
          <v:rect id="_x0000_i1062" style="width:0;height:1.5pt" o:hralign="center" o:hrstd="t" o:hr="t" fillcolor="#a0a0a0" stroked="f"/>
        </w:pict>
      </w:r>
    </w:p>
    <w:p w14:paraId="1B3A6D03" w14:textId="4C242A4B" w:rsidR="00635EED" w:rsidRPr="00163271" w:rsidRDefault="00635EED" w:rsidP="00B17C00">
      <w:pPr>
        <w:pStyle w:val="LIG"/>
        <w:ind w:right="-180"/>
        <w:rPr>
          <w:rFonts w:ascii="Arial" w:hAnsi="Arial" w:cs="Arial"/>
        </w:rPr>
      </w:pPr>
      <w:r w:rsidRPr="00163271">
        <w:rPr>
          <w:rFonts w:ascii="Arial" w:hAnsi="Arial" w:cs="Arial"/>
        </w:rPr>
        <w:t xml:space="preserve">I am learning to: </w:t>
      </w:r>
      <w:r w:rsidR="00B17C00" w:rsidRPr="00163271">
        <w:rPr>
          <w:rFonts w:ascii="Arial" w:hAnsi="Arial" w:cs="Arial"/>
        </w:rPr>
        <w:t>use timelines and interpret time-based information</w:t>
      </w:r>
    </w:p>
    <w:p w14:paraId="2B74C57D" w14:textId="77777777" w:rsidR="00635EED" w:rsidRPr="00163271" w:rsidRDefault="00635EED" w:rsidP="00CA7FF5">
      <w:pPr>
        <w:spacing w:after="0"/>
        <w:rPr>
          <w:rFonts w:ascii="Arial" w:hAnsi="Arial" w:cs="Arial"/>
        </w:rPr>
      </w:pPr>
      <w:r w:rsidRPr="00163271">
        <w:rPr>
          <w:rFonts w:ascii="Arial" w:hAnsi="Arial" w:cs="Arial"/>
        </w:rPr>
        <w:t>What do I need?</w:t>
      </w:r>
    </w:p>
    <w:p w14:paraId="653807A2" w14:textId="77777777" w:rsidR="00CA7FF5" w:rsidRPr="00163271" w:rsidRDefault="00CA7FF5" w:rsidP="00E62554">
      <w:pPr>
        <w:pStyle w:val="ListParagraph"/>
        <w:numPr>
          <w:ilvl w:val="0"/>
          <w:numId w:val="44"/>
        </w:numPr>
        <w:rPr>
          <w:rFonts w:ascii="Arial" w:hAnsi="Arial" w:cs="Arial"/>
        </w:rPr>
      </w:pPr>
      <w:r w:rsidRPr="00163271">
        <w:rPr>
          <w:rFonts w:ascii="Arial" w:hAnsi="Arial" w:cs="Arial"/>
        </w:rPr>
        <w:t>30 minutes</w:t>
      </w:r>
    </w:p>
    <w:p w14:paraId="3189C265" w14:textId="66877D93" w:rsidR="00CA7FF5" w:rsidRPr="00163271" w:rsidRDefault="00A54663" w:rsidP="00E62554">
      <w:pPr>
        <w:pStyle w:val="ListParagraph"/>
        <w:numPr>
          <w:ilvl w:val="0"/>
          <w:numId w:val="44"/>
        </w:numPr>
        <w:rPr>
          <w:rFonts w:ascii="Arial" w:hAnsi="Arial" w:cs="Arial"/>
        </w:rPr>
      </w:pPr>
      <w:r w:rsidRPr="00163271">
        <w:rPr>
          <w:rFonts w:ascii="Arial" w:hAnsi="Arial" w:cs="Arial"/>
        </w:rPr>
        <w:t xml:space="preserve">Look </w:t>
      </w:r>
      <w:r w:rsidR="00404513" w:rsidRPr="00163271">
        <w:rPr>
          <w:rFonts w:ascii="Arial" w:hAnsi="Arial" w:cs="Arial"/>
        </w:rPr>
        <w:t xml:space="preserve">in your pack </w:t>
      </w:r>
      <w:r w:rsidRPr="00163271">
        <w:rPr>
          <w:rFonts w:ascii="Arial" w:hAnsi="Arial" w:cs="Arial"/>
        </w:rPr>
        <w:t>for</w:t>
      </w:r>
      <w:r w:rsidR="00404513" w:rsidRPr="00163271">
        <w:rPr>
          <w:rFonts w:ascii="Arial" w:hAnsi="Arial" w:cs="Arial"/>
        </w:rPr>
        <w:t xml:space="preserve"> a copy of </w:t>
      </w:r>
      <w:r w:rsidR="00524CB9" w:rsidRPr="00163271">
        <w:rPr>
          <w:rFonts w:ascii="Arial" w:hAnsi="Arial" w:cs="Arial"/>
          <w:i/>
          <w:iCs/>
        </w:rPr>
        <w:t>Inventive thinkers</w:t>
      </w:r>
      <w:r w:rsidR="00524CB9" w:rsidRPr="00163271">
        <w:rPr>
          <w:rFonts w:ascii="Arial" w:hAnsi="Arial" w:cs="Arial"/>
        </w:rPr>
        <w:t xml:space="preserve"> </w:t>
      </w:r>
      <w:hyperlink r:id="rId146" w:history="1">
        <w:r w:rsidR="00524CB9" w:rsidRPr="00163271">
          <w:rPr>
            <w:rStyle w:val="Hyperlink"/>
            <w:rFonts w:ascii="Arial" w:hAnsi="Arial" w:cs="Arial"/>
          </w:rPr>
          <w:t>https://nzmaths.co.nz/sites/default/files/InventiveThinkers_0.pdf</w:t>
        </w:r>
      </w:hyperlink>
    </w:p>
    <w:p w14:paraId="0CF36FCA" w14:textId="77777777" w:rsidR="00CA7FF5" w:rsidRPr="00163271" w:rsidRDefault="00CA7FF5" w:rsidP="00E62554">
      <w:pPr>
        <w:pStyle w:val="ListParagraph"/>
        <w:numPr>
          <w:ilvl w:val="0"/>
          <w:numId w:val="44"/>
        </w:numPr>
        <w:rPr>
          <w:rFonts w:ascii="Arial" w:hAnsi="Arial" w:cs="Arial"/>
        </w:rPr>
      </w:pPr>
      <w:r w:rsidRPr="00163271">
        <w:rPr>
          <w:rFonts w:ascii="Arial" w:hAnsi="Arial" w:cs="Arial"/>
        </w:rPr>
        <w:t>Home learning book</w:t>
      </w:r>
    </w:p>
    <w:p w14:paraId="72145CB7" w14:textId="77777777" w:rsidR="00CA7FF5" w:rsidRPr="00163271" w:rsidRDefault="00CA7FF5" w:rsidP="00E62554">
      <w:pPr>
        <w:pStyle w:val="ListParagraph"/>
        <w:numPr>
          <w:ilvl w:val="0"/>
          <w:numId w:val="44"/>
        </w:numPr>
        <w:spacing w:after="0"/>
        <w:rPr>
          <w:rFonts w:ascii="Arial" w:hAnsi="Arial" w:cs="Arial"/>
        </w:rPr>
      </w:pPr>
      <w:r w:rsidRPr="00163271">
        <w:rPr>
          <w:rFonts w:ascii="Arial" w:hAnsi="Arial" w:cs="Arial"/>
        </w:rPr>
        <w:t>Ruler</w:t>
      </w:r>
    </w:p>
    <w:p w14:paraId="71FA814D" w14:textId="18D5EA01" w:rsidR="00635EED" w:rsidRPr="00163271" w:rsidRDefault="00635EED" w:rsidP="00635EED">
      <w:pPr>
        <w:pStyle w:val="GH2"/>
        <w:rPr>
          <w:rFonts w:ascii="Arial" w:hAnsi="Arial" w:cs="Arial"/>
          <w:lang w:val="en-NZ"/>
        </w:rPr>
      </w:pPr>
      <w:r w:rsidRPr="00163271">
        <w:rPr>
          <w:rFonts w:ascii="Arial" w:hAnsi="Arial" w:cs="Arial"/>
          <w:lang w:val="en-NZ"/>
        </w:rPr>
        <w:t>Instructions:</w:t>
      </w:r>
    </w:p>
    <w:p w14:paraId="23D0394B" w14:textId="617ED8D7" w:rsidR="00D85091" w:rsidRPr="00163271" w:rsidRDefault="00B77EFD" w:rsidP="00D85091">
      <w:pPr>
        <w:rPr>
          <w:rFonts w:ascii="Arial" w:hAnsi="Arial" w:cs="Arial"/>
        </w:rPr>
      </w:pPr>
      <w:r w:rsidRPr="00163271">
        <w:rPr>
          <w:noProof/>
        </w:rPr>
        <w:drawing>
          <wp:anchor distT="0" distB="0" distL="114300" distR="114300" simplePos="0" relativeHeight="251653632" behindDoc="0" locked="0" layoutInCell="1" allowOverlap="1" wp14:anchorId="5777B6E8" wp14:editId="3F855606">
            <wp:simplePos x="0" y="0"/>
            <wp:positionH relativeFrom="column">
              <wp:posOffset>2994025</wp:posOffset>
            </wp:positionH>
            <wp:positionV relativeFrom="paragraph">
              <wp:posOffset>50800</wp:posOffset>
            </wp:positionV>
            <wp:extent cx="2893060" cy="4082415"/>
            <wp:effectExtent l="19050" t="19050" r="2540" b="0"/>
            <wp:wrapSquare wrapText="bothSides"/>
            <wp:docPr id="390493614" name="Picture 390493614" descr="A picture containing text, items, screensho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493614" name="Picture 390493614" descr="A picture containing text, items, screenshot, several&#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2893060" cy="4082415"/>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0D85091" w:rsidRPr="00163271">
        <w:rPr>
          <w:rFonts w:ascii="Arial" w:hAnsi="Arial" w:cs="Arial"/>
        </w:rPr>
        <w:t>Make a list of inventions created in New Zealand and show them on a timeline. Think about why a timeline is a useful way to present this information. Solve the problem in Activity 1 using a centimetre ruler.</w:t>
      </w:r>
    </w:p>
    <w:p w14:paraId="0632B469" w14:textId="77777777" w:rsidR="00D85091" w:rsidRPr="00163271" w:rsidRDefault="00D85091" w:rsidP="00D85091">
      <w:pPr>
        <w:pStyle w:val="GH2"/>
        <w:rPr>
          <w:rFonts w:ascii="Arial" w:hAnsi="Arial" w:cs="Arial"/>
          <w:lang w:val="en-NZ"/>
        </w:rPr>
      </w:pPr>
      <w:r w:rsidRPr="00163271">
        <w:rPr>
          <w:rFonts w:ascii="Arial" w:hAnsi="Arial" w:cs="Arial"/>
          <w:lang w:val="en-NZ"/>
        </w:rPr>
        <w:t>Your task:</w:t>
      </w:r>
    </w:p>
    <w:p w14:paraId="623FE287" w14:textId="044A2340" w:rsidR="00D85091" w:rsidRPr="00163271" w:rsidRDefault="00D85091" w:rsidP="00D85091">
      <w:pPr>
        <w:rPr>
          <w:rFonts w:ascii="Arial" w:hAnsi="Arial" w:cs="Arial"/>
        </w:rPr>
      </w:pPr>
      <w:r w:rsidRPr="00163271">
        <w:rPr>
          <w:rFonts w:ascii="Arial" w:hAnsi="Arial" w:cs="Arial"/>
          <w:b/>
          <w:bCs/>
        </w:rPr>
        <w:t xml:space="preserve">List </w:t>
      </w:r>
      <w:r w:rsidRPr="00163271">
        <w:rPr>
          <w:rFonts w:ascii="Arial" w:hAnsi="Arial" w:cs="Arial"/>
        </w:rPr>
        <w:t>inventions created in New Zealand</w:t>
      </w:r>
    </w:p>
    <w:p w14:paraId="47E252B3" w14:textId="77777777" w:rsidR="00D85091" w:rsidRPr="00163271" w:rsidRDefault="00D85091" w:rsidP="00D85091">
      <w:pPr>
        <w:rPr>
          <w:rFonts w:ascii="Arial" w:hAnsi="Arial" w:cs="Arial"/>
        </w:rPr>
      </w:pPr>
      <w:r w:rsidRPr="00163271">
        <w:rPr>
          <w:rFonts w:ascii="Arial" w:hAnsi="Arial" w:cs="Arial"/>
          <w:b/>
          <w:bCs/>
        </w:rPr>
        <w:t>Explain</w:t>
      </w:r>
      <w:r w:rsidRPr="00163271">
        <w:rPr>
          <w:rFonts w:ascii="Arial" w:hAnsi="Arial" w:cs="Arial"/>
        </w:rPr>
        <w:t xml:space="preserve"> to others why using a timeline is a great way to present this type of information</w:t>
      </w:r>
    </w:p>
    <w:p w14:paraId="508B67F4" w14:textId="77777777" w:rsidR="00D85091" w:rsidRPr="00163271" w:rsidRDefault="00D85091" w:rsidP="00D85091">
      <w:pPr>
        <w:rPr>
          <w:rFonts w:ascii="Arial" w:hAnsi="Arial" w:cs="Arial"/>
        </w:rPr>
      </w:pPr>
      <w:r w:rsidRPr="00163271">
        <w:rPr>
          <w:rFonts w:ascii="Arial" w:hAnsi="Arial" w:cs="Arial"/>
          <w:b/>
          <w:bCs/>
        </w:rPr>
        <w:t>Solve</w:t>
      </w:r>
      <w:r w:rsidRPr="00163271">
        <w:rPr>
          <w:rFonts w:ascii="Arial" w:hAnsi="Arial" w:cs="Arial"/>
        </w:rPr>
        <w:t xml:space="preserve"> the problem 2 in Activity 1</w:t>
      </w:r>
    </w:p>
    <w:p w14:paraId="0F1FEE0F" w14:textId="77777777" w:rsidR="00D85091" w:rsidRPr="00163271" w:rsidRDefault="00D85091" w:rsidP="00081391">
      <w:pPr>
        <w:spacing w:after="0"/>
        <w:rPr>
          <w:rFonts w:ascii="Arial" w:hAnsi="Arial" w:cs="Arial"/>
        </w:rPr>
      </w:pPr>
      <w:r w:rsidRPr="00163271">
        <w:rPr>
          <w:rFonts w:ascii="Arial" w:hAnsi="Arial" w:cs="Arial"/>
          <w:b/>
          <w:bCs/>
        </w:rPr>
        <w:t xml:space="preserve">Check </w:t>
      </w:r>
      <w:r w:rsidRPr="00163271">
        <w:rPr>
          <w:rFonts w:ascii="Arial" w:hAnsi="Arial" w:cs="Arial"/>
        </w:rPr>
        <w:t>your answers with others, to see how they solved the problem and if your answer is the same</w:t>
      </w:r>
    </w:p>
    <w:p w14:paraId="202D2495" w14:textId="77777777" w:rsidR="00081391" w:rsidRPr="00163271" w:rsidRDefault="00081391">
      <w:pPr>
        <w:spacing w:line="240" w:lineRule="auto"/>
        <w:rPr>
          <w:rFonts w:ascii="Arial" w:hAnsi="Arial" w:cs="Arial"/>
          <w:b/>
          <w:color w:val="01853E"/>
          <w:sz w:val="34"/>
          <w:szCs w:val="34"/>
          <w:lang w:eastAsia="en-NZ"/>
        </w:rPr>
      </w:pPr>
      <w:r w:rsidRPr="00163271">
        <w:rPr>
          <w:rFonts w:ascii="Arial" w:hAnsi="Arial" w:cs="Arial"/>
        </w:rPr>
        <w:br w:type="page"/>
      </w:r>
    </w:p>
    <w:p w14:paraId="22A7411C" w14:textId="5F5A243D" w:rsidR="00635EED" w:rsidRPr="00163271" w:rsidRDefault="00635EED" w:rsidP="00635EED">
      <w:pPr>
        <w:pStyle w:val="GH1"/>
        <w:rPr>
          <w:rFonts w:ascii="Arial" w:hAnsi="Arial" w:cs="Arial"/>
          <w:lang w:val="en-NZ"/>
        </w:rPr>
      </w:pPr>
      <w:r w:rsidRPr="00163271">
        <w:rPr>
          <w:rFonts w:ascii="Arial" w:hAnsi="Arial" w:cs="Arial"/>
          <w:lang w:val="en-NZ"/>
        </w:rPr>
        <w:lastRenderedPageBreak/>
        <w:t xml:space="preserve">Day 9 activity 4: </w:t>
      </w:r>
      <w:r w:rsidR="00503D4F" w:rsidRPr="00163271">
        <w:rPr>
          <w:rFonts w:ascii="Arial" w:hAnsi="Arial" w:cs="Arial"/>
          <w:lang w:val="en-NZ"/>
        </w:rPr>
        <w:t>Helpful inventions</w:t>
      </w:r>
      <w:r w:rsidRPr="00163271">
        <w:rPr>
          <w:rFonts w:ascii="Arial" w:hAnsi="Arial" w:cs="Arial"/>
          <w:lang w:val="en-NZ"/>
        </w:rPr>
        <w:t xml:space="preserve"> </w:t>
      </w:r>
    </w:p>
    <w:p w14:paraId="05799A7B" w14:textId="77777777" w:rsidR="00635EED" w:rsidRPr="00163271" w:rsidRDefault="00635EED" w:rsidP="00C23AF9">
      <w:pPr>
        <w:spacing w:line="240" w:lineRule="auto"/>
        <w:rPr>
          <w:rFonts w:ascii="Arial" w:hAnsi="Arial" w:cs="Arial"/>
          <w:b/>
          <w:i/>
          <w:color w:val="01853E"/>
        </w:rPr>
      </w:pPr>
      <w:r w:rsidRPr="00163271">
        <w:rPr>
          <w:rFonts w:ascii="Arial" w:hAnsi="Arial" w:cs="Arial"/>
          <w:b/>
          <w:i/>
          <w:color w:val="01853E"/>
        </w:rPr>
        <w:t>Notes for teachers and whānau</w:t>
      </w:r>
    </w:p>
    <w:p w14:paraId="4EE85C7F" w14:textId="34120183" w:rsidR="005223F6" w:rsidRPr="00163271" w:rsidRDefault="00A87029" w:rsidP="00A87029">
      <w:pPr>
        <w:spacing w:after="0"/>
        <w:rPr>
          <w:rFonts w:ascii="Arial" w:hAnsi="Arial" w:cs="Arial"/>
          <w:i/>
        </w:rPr>
      </w:pPr>
      <w:r w:rsidRPr="00163271">
        <w:rPr>
          <w:rFonts w:ascii="Arial" w:hAnsi="Arial" w:cs="Arial"/>
          <w:i/>
        </w:rPr>
        <w:t xml:space="preserve">To inspire our learning in art for this activity, learners will need to </w:t>
      </w:r>
      <w:r w:rsidR="005223F6" w:rsidRPr="00163271">
        <w:rPr>
          <w:rFonts w:ascii="Arial" w:hAnsi="Arial" w:cs="Arial"/>
          <w:i/>
        </w:rPr>
        <w:t xml:space="preserve">gather </w:t>
      </w:r>
      <w:r w:rsidR="00A24F52" w:rsidRPr="00163271">
        <w:rPr>
          <w:rFonts w:ascii="Arial" w:hAnsi="Arial" w:cs="Arial"/>
          <w:i/>
        </w:rPr>
        <w:t>three diff</w:t>
      </w:r>
      <w:r w:rsidR="00B844BF" w:rsidRPr="00163271">
        <w:rPr>
          <w:rFonts w:ascii="Arial" w:hAnsi="Arial" w:cs="Arial"/>
          <w:i/>
        </w:rPr>
        <w:t xml:space="preserve">erent objects from around the house </w:t>
      </w:r>
      <w:r w:rsidR="006B77AF" w:rsidRPr="00163271">
        <w:rPr>
          <w:rFonts w:ascii="Arial" w:hAnsi="Arial" w:cs="Arial"/>
          <w:i/>
        </w:rPr>
        <w:t>and sketch how they could connect the three together</w:t>
      </w:r>
      <w:r w:rsidR="00323ADB" w:rsidRPr="00163271">
        <w:rPr>
          <w:rFonts w:ascii="Arial" w:hAnsi="Arial" w:cs="Arial"/>
          <w:i/>
        </w:rPr>
        <w:t xml:space="preserve"> to create something that </w:t>
      </w:r>
      <w:r w:rsidR="00834DBB" w:rsidRPr="00163271">
        <w:rPr>
          <w:rFonts w:ascii="Arial" w:hAnsi="Arial" w:cs="Arial"/>
          <w:i/>
        </w:rPr>
        <w:t xml:space="preserve">could </w:t>
      </w:r>
      <w:r w:rsidR="00B065D6" w:rsidRPr="00163271">
        <w:rPr>
          <w:rFonts w:ascii="Arial" w:hAnsi="Arial" w:cs="Arial"/>
          <w:i/>
        </w:rPr>
        <w:t>help prevent a</w:t>
      </w:r>
      <w:r w:rsidR="00B8402C" w:rsidRPr="00163271">
        <w:rPr>
          <w:rFonts w:ascii="Arial" w:hAnsi="Arial" w:cs="Arial"/>
          <w:i/>
        </w:rPr>
        <w:t xml:space="preserve"> particular negative impact</w:t>
      </w:r>
      <w:r w:rsidR="007C4C7C" w:rsidRPr="00163271">
        <w:rPr>
          <w:rFonts w:ascii="Arial" w:hAnsi="Arial" w:cs="Arial"/>
          <w:i/>
        </w:rPr>
        <w:t xml:space="preserve"> of humans.</w:t>
      </w:r>
    </w:p>
    <w:p w14:paraId="252802DA" w14:textId="4F8E4470" w:rsidR="00635EED" w:rsidRPr="00163271" w:rsidRDefault="00A87029" w:rsidP="00A87029">
      <w:pPr>
        <w:spacing w:after="0"/>
        <w:rPr>
          <w:rFonts w:ascii="Arial" w:hAnsi="Arial" w:cs="Arial"/>
          <w:i/>
        </w:rPr>
      </w:pPr>
      <w:r w:rsidRPr="00163271">
        <w:rPr>
          <w:rFonts w:ascii="Arial" w:hAnsi="Arial" w:cs="Arial"/>
          <w:i/>
        </w:rPr>
        <w:t>Learners can draw the</w:t>
      </w:r>
      <w:r w:rsidR="007B1E83" w:rsidRPr="00163271">
        <w:rPr>
          <w:rFonts w:ascii="Arial" w:hAnsi="Arial" w:cs="Arial"/>
          <w:i/>
        </w:rPr>
        <w:t xml:space="preserve">se objects with </w:t>
      </w:r>
      <w:r w:rsidRPr="00163271">
        <w:rPr>
          <w:rFonts w:ascii="Arial" w:hAnsi="Arial" w:cs="Arial"/>
          <w:i/>
        </w:rPr>
        <w:t>a pencil</w:t>
      </w:r>
      <w:r w:rsidR="007B1E83" w:rsidRPr="00163271">
        <w:rPr>
          <w:rFonts w:ascii="Arial" w:hAnsi="Arial" w:cs="Arial"/>
          <w:i/>
        </w:rPr>
        <w:t xml:space="preserve"> or coloured pencils</w:t>
      </w:r>
      <w:r w:rsidRPr="00163271">
        <w:rPr>
          <w:rFonts w:ascii="Arial" w:hAnsi="Arial" w:cs="Arial"/>
          <w:i/>
        </w:rPr>
        <w:t>, using shading, line, proportion, and perspective knowledge. Learners will need to consider the colour palette they choose to reflect th</w:t>
      </w:r>
      <w:r w:rsidR="007B1E83" w:rsidRPr="00163271">
        <w:rPr>
          <w:rFonts w:ascii="Arial" w:hAnsi="Arial" w:cs="Arial"/>
          <w:i/>
        </w:rPr>
        <w:t>eir creation</w:t>
      </w:r>
      <w:r w:rsidRPr="00163271">
        <w:rPr>
          <w:rFonts w:ascii="Arial" w:hAnsi="Arial" w:cs="Arial"/>
          <w:i/>
        </w:rPr>
        <w:t>.</w:t>
      </w:r>
    </w:p>
    <w:p w14:paraId="0B023872" w14:textId="77777777" w:rsidR="00635EED" w:rsidRPr="00163271" w:rsidRDefault="000637D8" w:rsidP="00635EED">
      <w:pPr>
        <w:rPr>
          <w:rFonts w:ascii="Arial" w:hAnsi="Arial" w:cs="Arial"/>
        </w:rPr>
      </w:pPr>
      <w:r>
        <w:rPr>
          <w:rFonts w:ascii="Arial" w:hAnsi="Arial" w:cs="Arial"/>
        </w:rPr>
        <w:pict w14:anchorId="45C6071C">
          <v:rect id="_x0000_i1063" style="width:0;height:1.5pt" o:hralign="center" o:hrstd="t" o:hr="t" fillcolor="#a0a0a0" stroked="f"/>
        </w:pict>
      </w:r>
    </w:p>
    <w:p w14:paraId="6F3C1952" w14:textId="09C9F639" w:rsidR="00635EED" w:rsidRPr="00163271" w:rsidRDefault="00635EED" w:rsidP="004124AC">
      <w:pPr>
        <w:pStyle w:val="LIG"/>
        <w:rPr>
          <w:rFonts w:ascii="Arial" w:hAnsi="Arial" w:cs="Arial"/>
        </w:rPr>
      </w:pPr>
      <w:r w:rsidRPr="00163271">
        <w:rPr>
          <w:rFonts w:ascii="Arial" w:hAnsi="Arial" w:cs="Arial"/>
        </w:rPr>
        <w:t xml:space="preserve">I am learning to: </w:t>
      </w:r>
      <w:r w:rsidR="00FE67FB" w:rsidRPr="00163271">
        <w:rPr>
          <w:rFonts w:ascii="Arial" w:hAnsi="Arial" w:cs="Arial"/>
        </w:rPr>
        <w:t xml:space="preserve">use my knowledge of </w:t>
      </w:r>
      <w:r w:rsidR="009C2836" w:rsidRPr="00163271">
        <w:rPr>
          <w:rFonts w:ascii="Arial" w:hAnsi="Arial" w:cs="Arial"/>
        </w:rPr>
        <w:t xml:space="preserve">how humans have impacted the environment to </w:t>
      </w:r>
      <w:r w:rsidR="00C945AD" w:rsidRPr="00163271">
        <w:rPr>
          <w:rFonts w:ascii="Arial" w:hAnsi="Arial" w:cs="Arial"/>
        </w:rPr>
        <w:t>invent</w:t>
      </w:r>
      <w:r w:rsidR="009C2836" w:rsidRPr="00163271">
        <w:rPr>
          <w:rFonts w:ascii="Arial" w:hAnsi="Arial" w:cs="Arial"/>
        </w:rPr>
        <w:t xml:space="preserve"> something </w:t>
      </w:r>
      <w:r w:rsidR="00117BCA" w:rsidRPr="00163271">
        <w:rPr>
          <w:rFonts w:ascii="Arial" w:hAnsi="Arial" w:cs="Arial"/>
        </w:rPr>
        <w:t xml:space="preserve">that will </w:t>
      </w:r>
      <w:r w:rsidR="006E0C7F" w:rsidRPr="00163271">
        <w:rPr>
          <w:rFonts w:ascii="Arial" w:hAnsi="Arial" w:cs="Arial"/>
        </w:rPr>
        <w:t>prevent damage</w:t>
      </w:r>
    </w:p>
    <w:p w14:paraId="6FA4498F" w14:textId="77777777" w:rsidR="00635EED" w:rsidRPr="00163271" w:rsidRDefault="00635EED" w:rsidP="00FE67FB">
      <w:pPr>
        <w:spacing w:after="0"/>
        <w:rPr>
          <w:rFonts w:ascii="Arial" w:hAnsi="Arial" w:cs="Arial"/>
        </w:rPr>
      </w:pPr>
      <w:r w:rsidRPr="00163271">
        <w:rPr>
          <w:rFonts w:ascii="Arial" w:hAnsi="Arial" w:cs="Arial"/>
        </w:rPr>
        <w:t>What do I need?</w:t>
      </w:r>
    </w:p>
    <w:p w14:paraId="0CA6ED03" w14:textId="77777777" w:rsidR="00635EED" w:rsidRPr="00163271" w:rsidRDefault="00635EED" w:rsidP="00A73765">
      <w:pPr>
        <w:pStyle w:val="ListParagraph"/>
        <w:numPr>
          <w:ilvl w:val="0"/>
          <w:numId w:val="3"/>
        </w:numPr>
        <w:rPr>
          <w:rFonts w:ascii="Arial" w:hAnsi="Arial" w:cs="Arial"/>
        </w:rPr>
      </w:pPr>
      <w:r w:rsidRPr="00163271">
        <w:rPr>
          <w:rFonts w:ascii="Arial" w:hAnsi="Arial" w:cs="Arial"/>
        </w:rPr>
        <w:t>30 minutes</w:t>
      </w:r>
    </w:p>
    <w:p w14:paraId="7ADF3B84" w14:textId="407E8869" w:rsidR="00635EED" w:rsidRPr="00163271" w:rsidRDefault="1FA2863B" w:rsidP="00A73765">
      <w:pPr>
        <w:pStyle w:val="ListParagraph"/>
        <w:numPr>
          <w:ilvl w:val="0"/>
          <w:numId w:val="3"/>
        </w:numPr>
        <w:rPr>
          <w:rFonts w:ascii="Arial" w:hAnsi="Arial" w:cs="Arial"/>
        </w:rPr>
      </w:pPr>
      <w:r w:rsidRPr="00163271">
        <w:rPr>
          <w:rFonts w:ascii="Arial" w:hAnsi="Arial" w:cs="Arial"/>
        </w:rPr>
        <w:t xml:space="preserve">Home learning book or art paper and </w:t>
      </w:r>
      <w:r w:rsidR="1F893A5F" w:rsidRPr="00163271">
        <w:rPr>
          <w:rFonts w:ascii="Arial" w:hAnsi="Arial" w:cs="Arial"/>
        </w:rPr>
        <w:t>pencils or paints</w:t>
      </w:r>
    </w:p>
    <w:p w14:paraId="20602CA1" w14:textId="77777777" w:rsidR="00635EED" w:rsidRPr="00163271" w:rsidRDefault="00635EED" w:rsidP="00635EED">
      <w:pPr>
        <w:pStyle w:val="GH2"/>
        <w:rPr>
          <w:rFonts w:ascii="Arial" w:hAnsi="Arial" w:cs="Arial"/>
          <w:lang w:val="en-NZ"/>
        </w:rPr>
      </w:pPr>
      <w:r w:rsidRPr="00163271">
        <w:rPr>
          <w:rFonts w:ascii="Arial" w:hAnsi="Arial" w:cs="Arial"/>
          <w:lang w:val="en-NZ"/>
        </w:rPr>
        <w:t>Instructions:</w:t>
      </w:r>
    </w:p>
    <w:p w14:paraId="0584347E" w14:textId="6A89C87D" w:rsidR="006F54BC" w:rsidRPr="00163271" w:rsidRDefault="00356C67" w:rsidP="006F54BC">
      <w:pPr>
        <w:rPr>
          <w:rFonts w:ascii="Arial" w:hAnsi="Arial" w:cs="Arial"/>
        </w:rPr>
      </w:pPr>
      <w:r w:rsidRPr="00163271">
        <w:rPr>
          <w:rFonts w:ascii="Arial" w:hAnsi="Arial" w:cs="Arial"/>
        </w:rPr>
        <w:t>You have investigated and learned about some of the ways that humans have impacted the environment in a negative way</w:t>
      </w:r>
      <w:r w:rsidR="00815E88" w:rsidRPr="00163271">
        <w:rPr>
          <w:rFonts w:ascii="Arial" w:hAnsi="Arial" w:cs="Arial"/>
        </w:rPr>
        <w:t xml:space="preserve">.  You will use your creativity to </w:t>
      </w:r>
      <w:r w:rsidR="00EC0D3D" w:rsidRPr="00163271">
        <w:rPr>
          <w:rFonts w:ascii="Arial" w:hAnsi="Arial" w:cs="Arial"/>
        </w:rPr>
        <w:t>innovate or invent something new that will help to prevent further damage.  Part of creativity involves having some constraints</w:t>
      </w:r>
      <w:r w:rsidR="00D213D1" w:rsidRPr="00163271">
        <w:rPr>
          <w:rFonts w:ascii="Arial" w:hAnsi="Arial" w:cs="Arial"/>
        </w:rPr>
        <w:t xml:space="preserve"> – that means limiting something, usually </w:t>
      </w:r>
      <w:r w:rsidR="002F61A9" w:rsidRPr="00163271">
        <w:rPr>
          <w:rFonts w:ascii="Arial" w:hAnsi="Arial" w:cs="Arial"/>
        </w:rPr>
        <w:t>access to a particular</w:t>
      </w:r>
      <w:r w:rsidR="00D213D1" w:rsidRPr="00163271">
        <w:rPr>
          <w:rFonts w:ascii="Arial" w:hAnsi="Arial" w:cs="Arial"/>
        </w:rPr>
        <w:t xml:space="preserve"> resource</w:t>
      </w:r>
      <w:r w:rsidR="002F61A9" w:rsidRPr="00163271">
        <w:rPr>
          <w:rFonts w:ascii="Arial" w:hAnsi="Arial" w:cs="Arial"/>
        </w:rPr>
        <w:t>/</w:t>
      </w:r>
      <w:r w:rsidR="00D213D1" w:rsidRPr="00163271">
        <w:rPr>
          <w:rFonts w:ascii="Arial" w:hAnsi="Arial" w:cs="Arial"/>
        </w:rPr>
        <w:t>a</w:t>
      </w:r>
      <w:r w:rsidR="00BC1044" w:rsidRPr="00163271">
        <w:rPr>
          <w:rFonts w:ascii="Arial" w:hAnsi="Arial" w:cs="Arial"/>
        </w:rPr>
        <w:t>mount of a resource</w:t>
      </w:r>
      <w:r w:rsidR="002F61A9" w:rsidRPr="00163271">
        <w:rPr>
          <w:rFonts w:ascii="Arial" w:hAnsi="Arial" w:cs="Arial"/>
        </w:rPr>
        <w:t xml:space="preserve"> or a time limit</w:t>
      </w:r>
      <w:r w:rsidR="00010015" w:rsidRPr="00163271">
        <w:rPr>
          <w:rFonts w:ascii="Arial" w:hAnsi="Arial" w:cs="Arial"/>
        </w:rPr>
        <w:t xml:space="preserve"> for example.</w:t>
      </w:r>
    </w:p>
    <w:p w14:paraId="2FDD1D27" w14:textId="77777777" w:rsidR="00635EED" w:rsidRPr="00163271" w:rsidRDefault="00635EED" w:rsidP="00635EED">
      <w:pPr>
        <w:pStyle w:val="GH2"/>
        <w:rPr>
          <w:rFonts w:ascii="Arial" w:hAnsi="Arial" w:cs="Arial"/>
          <w:lang w:val="en-NZ"/>
        </w:rPr>
      </w:pPr>
      <w:r w:rsidRPr="00163271">
        <w:rPr>
          <w:rFonts w:ascii="Arial" w:hAnsi="Arial" w:cs="Arial"/>
          <w:lang w:val="en-NZ"/>
        </w:rPr>
        <w:t>Your task:</w:t>
      </w:r>
    </w:p>
    <w:p w14:paraId="1571B082" w14:textId="665CB335" w:rsidR="00010015" w:rsidRPr="00163271" w:rsidRDefault="00010015" w:rsidP="00F704DD">
      <w:pPr>
        <w:rPr>
          <w:rFonts w:ascii="Arial" w:hAnsi="Arial" w:cs="Arial"/>
        </w:rPr>
      </w:pPr>
      <w:r w:rsidRPr="00163271">
        <w:rPr>
          <w:rFonts w:ascii="Arial" w:hAnsi="Arial" w:cs="Arial"/>
          <w:b/>
          <w:bCs/>
        </w:rPr>
        <w:t xml:space="preserve">Select </w:t>
      </w:r>
      <w:r w:rsidRPr="00163271">
        <w:rPr>
          <w:rFonts w:ascii="Arial" w:hAnsi="Arial" w:cs="Arial"/>
        </w:rPr>
        <w:t>3 objects in your home.  Observe them closely, notice what they do, how they look, their shape, weight, length, the type of material they are made of.</w:t>
      </w:r>
      <w:r w:rsidR="00691B05" w:rsidRPr="00163271">
        <w:rPr>
          <w:rFonts w:ascii="Arial" w:hAnsi="Arial" w:cs="Arial"/>
        </w:rPr>
        <w:t xml:space="preserve"> What else do you notice?</w:t>
      </w:r>
    </w:p>
    <w:p w14:paraId="79FCA35C" w14:textId="77777777" w:rsidR="0034586E" w:rsidRPr="00163271" w:rsidRDefault="00F704DD" w:rsidP="00F704DD">
      <w:pPr>
        <w:rPr>
          <w:rFonts w:ascii="Arial" w:hAnsi="Arial" w:cs="Arial"/>
        </w:rPr>
      </w:pPr>
      <w:r w:rsidRPr="00163271">
        <w:rPr>
          <w:rFonts w:ascii="Arial" w:hAnsi="Arial" w:cs="Arial"/>
          <w:b/>
          <w:bCs/>
        </w:rPr>
        <w:t>Draw</w:t>
      </w:r>
      <w:r w:rsidRPr="00163271">
        <w:rPr>
          <w:rFonts w:ascii="Arial" w:hAnsi="Arial" w:cs="Arial"/>
        </w:rPr>
        <w:t xml:space="preserve"> with pencil</w:t>
      </w:r>
      <w:r w:rsidR="00010015" w:rsidRPr="00163271">
        <w:rPr>
          <w:rFonts w:ascii="Arial" w:hAnsi="Arial" w:cs="Arial"/>
        </w:rPr>
        <w:t xml:space="preserve"> or coloured pencil</w:t>
      </w:r>
      <w:r w:rsidRPr="00163271">
        <w:rPr>
          <w:rFonts w:ascii="Arial" w:hAnsi="Arial" w:cs="Arial"/>
        </w:rPr>
        <w:t xml:space="preserve">, shading, </w:t>
      </w:r>
      <w:r w:rsidR="00F34E2B" w:rsidRPr="00163271">
        <w:rPr>
          <w:rFonts w:ascii="Arial" w:hAnsi="Arial" w:cs="Arial"/>
        </w:rPr>
        <w:t>showing</w:t>
      </w:r>
      <w:r w:rsidRPr="00163271">
        <w:rPr>
          <w:rFonts w:ascii="Arial" w:hAnsi="Arial" w:cs="Arial"/>
        </w:rPr>
        <w:t xml:space="preserve"> perspective </w:t>
      </w:r>
      <w:r w:rsidR="00F34E2B" w:rsidRPr="00163271">
        <w:rPr>
          <w:rFonts w:ascii="Arial" w:hAnsi="Arial" w:cs="Arial"/>
        </w:rPr>
        <w:t xml:space="preserve">and labelling for detail </w:t>
      </w:r>
      <w:r w:rsidR="0034586E" w:rsidRPr="00163271">
        <w:rPr>
          <w:rFonts w:ascii="Arial" w:hAnsi="Arial" w:cs="Arial"/>
        </w:rPr>
        <w:t>if you wish.</w:t>
      </w:r>
    </w:p>
    <w:p w14:paraId="75FFBBC7" w14:textId="77777777" w:rsidR="00095B07" w:rsidRPr="00163271" w:rsidRDefault="0034586E" w:rsidP="00F704DD">
      <w:pPr>
        <w:rPr>
          <w:rFonts w:ascii="Arial" w:hAnsi="Arial" w:cs="Arial"/>
        </w:rPr>
      </w:pPr>
      <w:r w:rsidRPr="00163271">
        <w:rPr>
          <w:rFonts w:ascii="Arial" w:hAnsi="Arial" w:cs="Arial"/>
          <w:b/>
          <w:bCs/>
        </w:rPr>
        <w:t xml:space="preserve">Look </w:t>
      </w:r>
      <w:r w:rsidRPr="00163271">
        <w:rPr>
          <w:rFonts w:ascii="Arial" w:hAnsi="Arial" w:cs="Arial"/>
        </w:rPr>
        <w:t>at</w:t>
      </w:r>
      <w:r w:rsidR="00F704DD" w:rsidRPr="00163271">
        <w:rPr>
          <w:rFonts w:ascii="Arial" w:hAnsi="Arial" w:cs="Arial"/>
        </w:rPr>
        <w:t xml:space="preserve"> </w:t>
      </w:r>
      <w:r w:rsidR="00095B07" w:rsidRPr="00163271">
        <w:rPr>
          <w:rFonts w:ascii="Arial" w:hAnsi="Arial" w:cs="Arial"/>
        </w:rPr>
        <w:t xml:space="preserve">the objects again.  </w:t>
      </w:r>
      <w:r w:rsidR="00095B07" w:rsidRPr="00163271">
        <w:rPr>
          <w:rFonts w:ascii="Arial" w:hAnsi="Arial" w:cs="Arial"/>
          <w:b/>
          <w:bCs/>
        </w:rPr>
        <w:t xml:space="preserve">Look </w:t>
      </w:r>
      <w:r w:rsidR="00095B07" w:rsidRPr="00163271">
        <w:rPr>
          <w:rFonts w:ascii="Arial" w:hAnsi="Arial" w:cs="Arial"/>
        </w:rPr>
        <w:t>at your drawings again.</w:t>
      </w:r>
    </w:p>
    <w:p w14:paraId="575BF2F1" w14:textId="1488C2F0" w:rsidR="000E41C0" w:rsidRPr="00163271" w:rsidRDefault="00A81F4F" w:rsidP="00F704DD">
      <w:pPr>
        <w:rPr>
          <w:rFonts w:ascii="Arial" w:hAnsi="Arial" w:cs="Arial"/>
          <w:b/>
          <w:bCs/>
        </w:rPr>
      </w:pPr>
      <w:r w:rsidRPr="00163271">
        <w:rPr>
          <w:rFonts w:ascii="Arial" w:hAnsi="Arial" w:cs="Arial"/>
          <w:b/>
          <w:bCs/>
        </w:rPr>
        <w:t>Brainstorm</w:t>
      </w:r>
      <w:r w:rsidR="00A619A2" w:rsidRPr="00163271">
        <w:rPr>
          <w:rFonts w:ascii="Arial" w:hAnsi="Arial" w:cs="Arial"/>
        </w:rPr>
        <w:t xml:space="preserve"> ideas of how the three objects could be combined together to make something new.  </w:t>
      </w:r>
    </w:p>
    <w:p w14:paraId="42A2464F" w14:textId="7E0ADA4D" w:rsidR="00A619A2" w:rsidRPr="00163271" w:rsidRDefault="00A619A2" w:rsidP="00F704DD">
      <w:pPr>
        <w:rPr>
          <w:rFonts w:ascii="Arial" w:hAnsi="Arial" w:cs="Arial"/>
        </w:rPr>
      </w:pPr>
      <w:r w:rsidRPr="00163271">
        <w:rPr>
          <w:rFonts w:ascii="Arial" w:hAnsi="Arial" w:cs="Arial"/>
          <w:b/>
          <w:bCs/>
        </w:rPr>
        <w:t xml:space="preserve">Choose </w:t>
      </w:r>
      <w:r w:rsidRPr="00163271">
        <w:rPr>
          <w:rFonts w:ascii="Arial" w:hAnsi="Arial" w:cs="Arial"/>
        </w:rPr>
        <w:t>one of your ideas.</w:t>
      </w:r>
    </w:p>
    <w:p w14:paraId="17388543" w14:textId="7B94066B" w:rsidR="00733C47" w:rsidRPr="00163271" w:rsidRDefault="00490DCD" w:rsidP="00F704DD">
      <w:pPr>
        <w:rPr>
          <w:rFonts w:ascii="Arial" w:hAnsi="Arial" w:cs="Arial"/>
        </w:rPr>
      </w:pPr>
      <w:r w:rsidRPr="00163271">
        <w:rPr>
          <w:rFonts w:ascii="Arial" w:hAnsi="Arial" w:cs="Arial"/>
          <w:b/>
          <w:bCs/>
        </w:rPr>
        <w:t xml:space="preserve">Create: </w:t>
      </w:r>
      <w:r w:rsidRPr="00163271">
        <w:rPr>
          <w:rFonts w:ascii="Arial" w:hAnsi="Arial" w:cs="Arial"/>
        </w:rPr>
        <w:t>invent something that will help a human influenced environmental issue</w:t>
      </w:r>
      <w:r w:rsidR="008C71DE" w:rsidRPr="00163271">
        <w:rPr>
          <w:rFonts w:ascii="Arial" w:hAnsi="Arial" w:cs="Arial"/>
        </w:rPr>
        <w:t xml:space="preserve"> that using these three objects in the design. </w:t>
      </w:r>
    </w:p>
    <w:p w14:paraId="16E49D89" w14:textId="46FAB05C" w:rsidR="00635EED" w:rsidRPr="00163271" w:rsidRDefault="00C749B2" w:rsidP="00635EED">
      <w:pPr>
        <w:rPr>
          <w:rFonts w:ascii="Arial" w:hAnsi="Arial" w:cs="Arial"/>
        </w:rPr>
      </w:pPr>
      <w:r w:rsidRPr="00163271">
        <w:rPr>
          <w:rFonts w:ascii="Arial" w:hAnsi="Arial" w:cs="Arial"/>
          <w:b/>
          <w:bCs/>
        </w:rPr>
        <w:t xml:space="preserve">Draw </w:t>
      </w:r>
      <w:r w:rsidRPr="00163271">
        <w:rPr>
          <w:rFonts w:ascii="Arial" w:hAnsi="Arial" w:cs="Arial"/>
        </w:rPr>
        <w:t>this design</w:t>
      </w:r>
      <w:r w:rsidR="009F0CD1" w:rsidRPr="00163271">
        <w:rPr>
          <w:rFonts w:ascii="Arial" w:hAnsi="Arial" w:cs="Arial"/>
        </w:rPr>
        <w:t xml:space="preserve"> – use shading</w:t>
      </w:r>
      <w:r w:rsidR="00302568" w:rsidRPr="00163271">
        <w:rPr>
          <w:rFonts w:ascii="Arial" w:hAnsi="Arial" w:cs="Arial"/>
        </w:rPr>
        <w:t>, line proportion and perspective to make a clear picture.</w:t>
      </w:r>
    </w:p>
    <w:p w14:paraId="5B7C54E1" w14:textId="03F1AE64" w:rsidR="00635EED" w:rsidRPr="00163271" w:rsidRDefault="00635EED" w:rsidP="00635EED">
      <w:pPr>
        <w:rPr>
          <w:rFonts w:ascii="Arial" w:hAnsi="Arial" w:cs="Arial"/>
          <w:b/>
        </w:rPr>
      </w:pPr>
      <w:r w:rsidRPr="00163271">
        <w:rPr>
          <w:rFonts w:ascii="Arial" w:hAnsi="Arial" w:cs="Arial"/>
          <w:b/>
        </w:rPr>
        <w:t xml:space="preserve">Remember to do your end of day reflection and wellbeing activities (See p. </w:t>
      </w:r>
      <w:r w:rsidR="00EF1725" w:rsidRPr="00163271">
        <w:rPr>
          <w:rFonts w:ascii="Arial" w:hAnsi="Arial" w:cs="Arial"/>
          <w:b/>
        </w:rPr>
        <w:t>7&amp;10)</w:t>
      </w:r>
    </w:p>
    <w:p w14:paraId="7DCB6524" w14:textId="77777777" w:rsidR="00081391" w:rsidRPr="00163271" w:rsidRDefault="00081391">
      <w:pPr>
        <w:spacing w:line="240" w:lineRule="auto"/>
        <w:rPr>
          <w:rFonts w:ascii="Arial" w:hAnsi="Arial" w:cs="Arial"/>
          <w:b/>
          <w:color w:val="3472AC"/>
          <w:sz w:val="34"/>
          <w:szCs w:val="34"/>
          <w:lang w:eastAsia="en-NZ"/>
        </w:rPr>
      </w:pPr>
      <w:r w:rsidRPr="00163271">
        <w:rPr>
          <w:rFonts w:ascii="Arial" w:hAnsi="Arial" w:cs="Arial"/>
        </w:rPr>
        <w:br w:type="page"/>
      </w:r>
    </w:p>
    <w:p w14:paraId="2FD97911" w14:textId="5DA42925" w:rsidR="00635EED" w:rsidRPr="00163271" w:rsidRDefault="00635EED" w:rsidP="004124AC">
      <w:pPr>
        <w:pStyle w:val="BH1"/>
        <w:rPr>
          <w:rFonts w:ascii="Arial" w:hAnsi="Arial" w:cs="Arial"/>
          <w:lang w:val="en-NZ"/>
        </w:rPr>
      </w:pPr>
      <w:r w:rsidRPr="00163271">
        <w:rPr>
          <w:rFonts w:ascii="Arial" w:hAnsi="Arial" w:cs="Arial"/>
          <w:noProof/>
          <w:lang w:val="en-NZ"/>
        </w:rPr>
        <w:lastRenderedPageBreak/>
        <w:drawing>
          <wp:anchor distT="0" distB="0" distL="114300" distR="114300" simplePos="0" relativeHeight="251658248" behindDoc="1" locked="0" layoutInCell="1" allowOverlap="1" wp14:anchorId="09D8141C" wp14:editId="5BB58BC1">
            <wp:simplePos x="0" y="0"/>
            <wp:positionH relativeFrom="column">
              <wp:posOffset>4567995</wp:posOffset>
            </wp:positionH>
            <wp:positionV relativeFrom="paragraph">
              <wp:posOffset>-15338</wp:posOffset>
            </wp:positionV>
            <wp:extent cx="1305445" cy="1280160"/>
            <wp:effectExtent l="0" t="0" r="0" b="0"/>
            <wp:wrapTight wrapText="bothSides">
              <wp:wrapPolygon edited="0">
                <wp:start x="0" y="0"/>
                <wp:lineTo x="0" y="21214"/>
                <wp:lineTo x="21442" y="21214"/>
                <wp:lineTo x="21442" y="0"/>
                <wp:lineTo x="0" y="0"/>
              </wp:wrapPolygon>
            </wp:wrapTight>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Pr="00163271">
        <w:rPr>
          <w:rFonts w:ascii="Arial" w:hAnsi="Arial" w:cs="Arial"/>
          <w:lang w:val="en-NZ"/>
        </w:rPr>
        <w:t xml:space="preserve">Day 10 activity 1: </w:t>
      </w:r>
      <w:r w:rsidR="000D356F" w:rsidRPr="00163271">
        <w:rPr>
          <w:rFonts w:ascii="Arial" w:hAnsi="Arial" w:cs="Arial"/>
          <w:lang w:val="en-NZ"/>
        </w:rPr>
        <w:t>Thinker’s Keys</w:t>
      </w:r>
    </w:p>
    <w:p w14:paraId="450655D8" w14:textId="77777777" w:rsidR="00635EED" w:rsidRPr="00163271" w:rsidRDefault="00635EED" w:rsidP="00635EED">
      <w:pPr>
        <w:rPr>
          <w:rFonts w:ascii="Arial" w:hAnsi="Arial" w:cs="Arial"/>
          <w:b/>
          <w:i/>
          <w:color w:val="3472AC"/>
        </w:rPr>
      </w:pPr>
      <w:r w:rsidRPr="00163271">
        <w:rPr>
          <w:rFonts w:ascii="Arial" w:hAnsi="Arial" w:cs="Arial"/>
          <w:b/>
          <w:i/>
          <w:color w:val="3472AC"/>
        </w:rPr>
        <w:t>Notes for teachers and whānau</w:t>
      </w:r>
    </w:p>
    <w:p w14:paraId="3D3F20FF" w14:textId="6AE44F32" w:rsidR="007209A1" w:rsidRPr="00163271" w:rsidRDefault="007209A1" w:rsidP="007209A1">
      <w:pPr>
        <w:spacing w:line="264" w:lineRule="auto"/>
        <w:rPr>
          <w:rFonts w:ascii="Arial" w:hAnsi="Arial" w:cs="Arial"/>
          <w:i/>
          <w:iCs/>
        </w:rPr>
      </w:pPr>
      <w:r w:rsidRPr="00163271">
        <w:rPr>
          <w:rFonts w:ascii="Arial" w:hAnsi="Arial" w:cs="Arial"/>
          <w:i/>
        </w:rPr>
        <w:t>Today learners will have multiple opportunities to explore our theme of ‘change’ through a variety of activities and they will have opportunities to explore questions and discover new knowledge using the ‘</w:t>
      </w:r>
      <w:r w:rsidR="00184FEA" w:rsidRPr="00163271">
        <w:rPr>
          <w:rFonts w:ascii="Arial" w:hAnsi="Arial" w:cs="Arial"/>
          <w:i/>
        </w:rPr>
        <w:t>Threatened Species</w:t>
      </w:r>
      <w:r w:rsidRPr="00163271">
        <w:rPr>
          <w:rFonts w:ascii="Arial" w:hAnsi="Arial" w:cs="Arial"/>
          <w:i/>
        </w:rPr>
        <w:t xml:space="preserve"> Thinker’s Keys’. The learners will be applying critical thinking skills and making connections to new learning and prior knowledge. Learners will be exploring the literacy, social science, maths, science, and technology learning areas. </w:t>
      </w:r>
    </w:p>
    <w:p w14:paraId="7C056C8E" w14:textId="655457EA" w:rsidR="00635EED" w:rsidRPr="00163271" w:rsidRDefault="00635EED" w:rsidP="002A46AB">
      <w:pPr>
        <w:pStyle w:val="paragraph"/>
        <w:spacing w:before="0" w:beforeAutospacing="0" w:after="0" w:afterAutospacing="0" w:line="276" w:lineRule="auto"/>
        <w:rPr>
          <w:rFonts w:ascii="Arial" w:hAnsi="Arial" w:cs="Arial"/>
          <w:sz w:val="20"/>
          <w:szCs w:val="20"/>
        </w:rPr>
      </w:pPr>
      <w:r w:rsidRPr="00163271">
        <w:rPr>
          <w:rStyle w:val="normaltextrun"/>
          <w:rFonts w:ascii="Arial" w:hAnsi="Arial" w:cs="Arial"/>
          <w:i/>
        </w:rPr>
        <w:t>Note that today our Inquiry focus is</w:t>
      </w:r>
      <w:r w:rsidR="004124AC" w:rsidRPr="00163271">
        <w:rPr>
          <w:rStyle w:val="normaltextrun"/>
          <w:rFonts w:ascii="Arial" w:hAnsi="Arial" w:cs="Arial"/>
          <w:i/>
        </w:rPr>
        <w:t xml:space="preserve"> “present </w:t>
      </w:r>
      <w:r w:rsidRPr="00163271">
        <w:rPr>
          <w:rStyle w:val="normaltextrun"/>
          <w:rFonts w:ascii="Arial" w:hAnsi="Arial" w:cs="Arial"/>
          <w:i/>
        </w:rPr>
        <w:t xml:space="preserve">– share learning about the </w:t>
      </w:r>
      <w:r w:rsidR="004124AC" w:rsidRPr="00163271">
        <w:rPr>
          <w:rStyle w:val="normaltextrun"/>
          <w:rFonts w:ascii="Arial" w:hAnsi="Arial" w:cs="Arial"/>
          <w:i/>
        </w:rPr>
        <w:t>theme</w:t>
      </w:r>
      <w:r w:rsidRPr="00163271">
        <w:rPr>
          <w:rStyle w:val="normaltextrun"/>
          <w:rFonts w:ascii="Arial" w:hAnsi="Arial" w:cs="Arial"/>
          <w:i/>
        </w:rPr>
        <w:t>” which includes thinking about who the audience is and considering different ways of communicating learning for example, presentation, video, poster, etc.</w:t>
      </w:r>
    </w:p>
    <w:p w14:paraId="772284AF" w14:textId="77777777" w:rsidR="00635EED" w:rsidRPr="00163271" w:rsidRDefault="000637D8" w:rsidP="00635EED">
      <w:pPr>
        <w:rPr>
          <w:rFonts w:ascii="Arial" w:hAnsi="Arial" w:cs="Arial"/>
        </w:rPr>
      </w:pPr>
      <w:r>
        <w:rPr>
          <w:rFonts w:ascii="Arial" w:hAnsi="Arial" w:cs="Arial"/>
        </w:rPr>
        <w:pict w14:anchorId="2B684E61">
          <v:rect id="_x0000_i1064" style="width:0;height:1.5pt" o:hralign="center" o:hrstd="t" o:hr="t" fillcolor="#a0a0a0" stroked="f"/>
        </w:pict>
      </w:r>
    </w:p>
    <w:p w14:paraId="0777DA14" w14:textId="7EF3FF6C" w:rsidR="009013B6" w:rsidRPr="00163271" w:rsidRDefault="009013B6" w:rsidP="009013B6">
      <w:pPr>
        <w:pStyle w:val="LI"/>
        <w:rPr>
          <w:rFonts w:ascii="Arial" w:hAnsi="Arial" w:cs="Arial"/>
        </w:rPr>
      </w:pPr>
      <w:r w:rsidRPr="00163271">
        <w:rPr>
          <w:rFonts w:ascii="Arial" w:hAnsi="Arial" w:cs="Arial"/>
        </w:rPr>
        <w:t xml:space="preserve">I am learning to: connect my prior learning to organise ideas and information for learning </w:t>
      </w:r>
    </w:p>
    <w:p w14:paraId="1BF5EC9A" w14:textId="77777777" w:rsidR="009013B6" w:rsidRPr="00163271" w:rsidRDefault="009013B6" w:rsidP="009013B6">
      <w:pPr>
        <w:spacing w:after="0"/>
        <w:rPr>
          <w:rFonts w:ascii="Arial" w:hAnsi="Arial" w:cs="Arial"/>
        </w:rPr>
      </w:pPr>
      <w:r w:rsidRPr="00163271">
        <w:rPr>
          <w:rFonts w:ascii="Arial" w:hAnsi="Arial" w:cs="Arial"/>
        </w:rPr>
        <w:t>What do I need?</w:t>
      </w:r>
    </w:p>
    <w:p w14:paraId="44829522" w14:textId="77777777" w:rsidR="009013B6" w:rsidRPr="00163271" w:rsidRDefault="009013B6" w:rsidP="00E62554">
      <w:pPr>
        <w:pStyle w:val="ListParagraph"/>
        <w:numPr>
          <w:ilvl w:val="0"/>
          <w:numId w:val="45"/>
        </w:numPr>
        <w:rPr>
          <w:rFonts w:ascii="Arial" w:hAnsi="Arial" w:cs="Arial"/>
        </w:rPr>
      </w:pPr>
      <w:r w:rsidRPr="00163271">
        <w:rPr>
          <w:rFonts w:ascii="Arial" w:hAnsi="Arial" w:cs="Arial"/>
        </w:rPr>
        <w:t>30 minutes</w:t>
      </w:r>
    </w:p>
    <w:p w14:paraId="7C5DF1CA" w14:textId="76E95CD2" w:rsidR="009013B6" w:rsidRPr="00163271" w:rsidRDefault="002A4F81" w:rsidP="002A4F81">
      <w:pPr>
        <w:pStyle w:val="ListParagraph"/>
        <w:numPr>
          <w:ilvl w:val="0"/>
          <w:numId w:val="45"/>
        </w:numPr>
        <w:rPr>
          <w:rFonts w:asciiTheme="minorHAnsi" w:eastAsiaTheme="minorEastAsia" w:hAnsiTheme="minorHAnsi" w:cstheme="minorBidi"/>
        </w:rPr>
      </w:pPr>
      <w:r w:rsidRPr="00163271">
        <w:rPr>
          <w:rFonts w:ascii="Arial" w:hAnsi="Arial" w:cs="Arial"/>
        </w:rPr>
        <w:t>Threatened Species Thinker’s Keys (from p. 44)</w:t>
      </w:r>
    </w:p>
    <w:p w14:paraId="327B7C43" w14:textId="403900A8" w:rsidR="009013B6" w:rsidRPr="00163271" w:rsidRDefault="009013B6" w:rsidP="009013B6">
      <w:pPr>
        <w:rPr>
          <w:rFonts w:ascii="Arial" w:hAnsi="Arial" w:cs="Arial"/>
          <w:b/>
        </w:rPr>
      </w:pPr>
      <w:r w:rsidRPr="00163271">
        <w:rPr>
          <w:rFonts w:ascii="Arial" w:hAnsi="Arial" w:cs="Arial"/>
          <w:b/>
        </w:rPr>
        <w:t>Remember to start your day right (see p.</w:t>
      </w:r>
      <w:r w:rsidR="00366D9F" w:rsidRPr="00163271">
        <w:rPr>
          <w:rFonts w:ascii="Arial" w:hAnsi="Arial" w:cs="Arial"/>
          <w:b/>
        </w:rPr>
        <w:t xml:space="preserve"> </w:t>
      </w:r>
      <w:r w:rsidRPr="00163271">
        <w:rPr>
          <w:rFonts w:ascii="Arial" w:hAnsi="Arial" w:cs="Arial"/>
          <w:b/>
        </w:rPr>
        <w:t xml:space="preserve">9) </w:t>
      </w:r>
    </w:p>
    <w:p w14:paraId="465AE6AA" w14:textId="520A3D51" w:rsidR="009013B6" w:rsidRPr="00163271" w:rsidRDefault="009013B6" w:rsidP="000A5E8E">
      <w:pPr>
        <w:pStyle w:val="GH2"/>
        <w:spacing w:before="0" w:line="240" w:lineRule="auto"/>
        <w:rPr>
          <w:rFonts w:ascii="Arial" w:hAnsi="Arial" w:cs="Arial"/>
          <w:color w:val="3472AC"/>
          <w:lang w:val="en-NZ"/>
        </w:rPr>
      </w:pPr>
      <w:r w:rsidRPr="00163271">
        <w:rPr>
          <w:rFonts w:ascii="Arial" w:hAnsi="Arial" w:cs="Arial"/>
          <w:color w:val="3472AC"/>
          <w:lang w:val="en-NZ"/>
        </w:rPr>
        <w:t>Instructions:</w:t>
      </w:r>
    </w:p>
    <w:p w14:paraId="6A74536E" w14:textId="4A3D9393" w:rsidR="00366D9F" w:rsidRPr="00163271" w:rsidRDefault="007C376B" w:rsidP="007C376B">
      <w:pPr>
        <w:rPr>
          <w:rFonts w:ascii="Arial" w:hAnsi="Arial" w:cs="Arial"/>
        </w:rPr>
      </w:pPr>
      <w:r w:rsidRPr="00163271">
        <w:rPr>
          <w:rFonts w:ascii="Arial" w:hAnsi="Arial" w:cs="Arial"/>
        </w:rPr>
        <w:t xml:space="preserve">You are going to use </w:t>
      </w:r>
      <w:r w:rsidR="00366D9F" w:rsidRPr="00163271">
        <w:rPr>
          <w:rFonts w:ascii="Arial" w:hAnsi="Arial" w:cs="Arial"/>
        </w:rPr>
        <w:t>your</w:t>
      </w:r>
      <w:r w:rsidRPr="00163271">
        <w:rPr>
          <w:rFonts w:ascii="Arial" w:hAnsi="Arial" w:cs="Arial"/>
        </w:rPr>
        <w:t xml:space="preserve"> task grid ‘Thinker’s Keys’ for our theme of Change: </w:t>
      </w:r>
      <w:r w:rsidR="0077395E" w:rsidRPr="00163271">
        <w:rPr>
          <w:rFonts w:ascii="Arial" w:hAnsi="Arial" w:cs="Arial"/>
        </w:rPr>
        <w:t>threatened species</w:t>
      </w:r>
      <w:r w:rsidR="00366D9F" w:rsidRPr="00163271">
        <w:rPr>
          <w:rFonts w:ascii="Arial" w:hAnsi="Arial" w:cs="Arial"/>
        </w:rPr>
        <w:t xml:space="preserve"> from last week. </w:t>
      </w:r>
      <w:r w:rsidRPr="00163271">
        <w:rPr>
          <w:rFonts w:ascii="Arial" w:hAnsi="Arial" w:cs="Arial"/>
        </w:rPr>
        <w:t xml:space="preserve"> </w:t>
      </w:r>
    </w:p>
    <w:p w14:paraId="1C2D86B0" w14:textId="46414DCC" w:rsidR="007C376B" w:rsidRPr="00163271" w:rsidRDefault="007C376B" w:rsidP="007C376B">
      <w:pPr>
        <w:rPr>
          <w:rFonts w:ascii="Arial" w:hAnsi="Arial" w:cs="Arial"/>
        </w:rPr>
      </w:pPr>
      <w:r w:rsidRPr="00163271">
        <w:rPr>
          <w:rFonts w:ascii="Arial" w:hAnsi="Arial" w:cs="Arial"/>
        </w:rPr>
        <w:t>You have lots of choice with this activity so pick the ones that you think sound fun or hard if you want a challenge. You will be applying your critical thinking skills.</w:t>
      </w:r>
    </w:p>
    <w:p w14:paraId="3A9B573C" w14:textId="37534878" w:rsidR="00366D9F" w:rsidRPr="00163271" w:rsidRDefault="00366D9F" w:rsidP="007C376B">
      <w:pPr>
        <w:rPr>
          <w:rFonts w:ascii="Arial" w:hAnsi="Arial" w:cs="Arial"/>
        </w:rPr>
      </w:pPr>
      <w:r w:rsidRPr="00163271">
        <w:rPr>
          <w:noProof/>
        </w:rPr>
        <w:drawing>
          <wp:anchor distT="0" distB="0" distL="114300" distR="114300" simplePos="0" relativeHeight="251667968" behindDoc="1" locked="0" layoutInCell="1" allowOverlap="1" wp14:anchorId="7D66BB6A" wp14:editId="7AC3AFB7">
            <wp:simplePos x="0" y="0"/>
            <wp:positionH relativeFrom="column">
              <wp:posOffset>1534795</wp:posOffset>
            </wp:positionH>
            <wp:positionV relativeFrom="paragraph">
              <wp:posOffset>85090</wp:posOffset>
            </wp:positionV>
            <wp:extent cx="4351655" cy="2590165"/>
            <wp:effectExtent l="0" t="0" r="0" b="0"/>
            <wp:wrapTight wrapText="bothSides">
              <wp:wrapPolygon edited="0">
                <wp:start x="0" y="0"/>
                <wp:lineTo x="0" y="21446"/>
                <wp:lineTo x="21464" y="21446"/>
                <wp:lineTo x="21464" y="0"/>
                <wp:lineTo x="0" y="0"/>
              </wp:wrapPolygon>
            </wp:wrapTight>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48">
                      <a:extLst>
                        <a:ext uri="{28A0092B-C50C-407E-A947-70E740481C1C}">
                          <a14:useLocalDpi xmlns:a14="http://schemas.microsoft.com/office/drawing/2010/main" val="0"/>
                        </a:ext>
                      </a:extLst>
                    </a:blip>
                    <a:stretch>
                      <a:fillRect/>
                    </a:stretch>
                  </pic:blipFill>
                  <pic:spPr>
                    <a:xfrm>
                      <a:off x="0" y="0"/>
                      <a:ext cx="4351655" cy="2590165"/>
                    </a:xfrm>
                    <a:prstGeom prst="rect">
                      <a:avLst/>
                    </a:prstGeom>
                  </pic:spPr>
                </pic:pic>
              </a:graphicData>
            </a:graphic>
            <wp14:sizeRelH relativeFrom="margin">
              <wp14:pctWidth>0</wp14:pctWidth>
            </wp14:sizeRelH>
            <wp14:sizeRelV relativeFrom="margin">
              <wp14:pctHeight>0</wp14:pctHeight>
            </wp14:sizeRelV>
          </wp:anchor>
        </w:drawing>
      </w:r>
    </w:p>
    <w:p w14:paraId="6F970293" w14:textId="4FDAFE59" w:rsidR="00E04208" w:rsidRPr="00163271" w:rsidRDefault="009013B6" w:rsidP="00366D9F">
      <w:pPr>
        <w:pStyle w:val="GH2"/>
        <w:rPr>
          <w:rStyle w:val="normaltextrun"/>
          <w:rFonts w:ascii="Arial" w:hAnsi="Arial" w:cs="Arial"/>
          <w:color w:val="3472AC"/>
          <w:lang w:val="en-NZ"/>
        </w:rPr>
      </w:pPr>
      <w:r w:rsidRPr="00163271">
        <w:rPr>
          <w:rFonts w:ascii="Arial" w:hAnsi="Arial" w:cs="Arial"/>
          <w:color w:val="3472AC"/>
          <w:lang w:val="en-NZ"/>
        </w:rPr>
        <w:t>Your task:</w:t>
      </w:r>
      <w:r w:rsidR="00E04208" w:rsidRPr="00163271">
        <w:rPr>
          <w:rStyle w:val="normaltextrun"/>
          <w:rFonts w:ascii="Arial" w:hAnsi="Arial" w:cs="Arial"/>
          <w:color w:val="000000"/>
          <w:shd w:val="clear" w:color="auto" w:fill="FFFFFF"/>
          <w:lang w:val="en-NZ"/>
        </w:rPr>
        <w:t xml:space="preserve"> </w:t>
      </w:r>
    </w:p>
    <w:p w14:paraId="0F4AAFED" w14:textId="3E208C0D" w:rsidR="00E04208" w:rsidRPr="00163271" w:rsidRDefault="00E04208" w:rsidP="00E04208">
      <w:pPr>
        <w:rPr>
          <w:rFonts w:ascii="Arial" w:hAnsi="Arial" w:cs="Arial"/>
        </w:rPr>
      </w:pPr>
      <w:r w:rsidRPr="00163271">
        <w:rPr>
          <w:rStyle w:val="normaltextrun"/>
          <w:rFonts w:ascii="Arial" w:hAnsi="Arial" w:cs="Arial"/>
          <w:b/>
          <w:bCs/>
          <w:color w:val="000000"/>
          <w:shd w:val="clear" w:color="auto" w:fill="FFFFFF"/>
        </w:rPr>
        <w:t>Complete</w:t>
      </w:r>
      <w:r w:rsidRPr="00163271">
        <w:rPr>
          <w:rStyle w:val="normaltextrun"/>
          <w:rFonts w:ascii="Arial" w:hAnsi="Arial" w:cs="Arial"/>
          <w:color w:val="000000"/>
          <w:shd w:val="clear" w:color="auto" w:fill="FFFFFF"/>
        </w:rPr>
        <w:t xml:space="preserve"> at least four of the tasks from the Adaptation Thinker’s Keys grid </w:t>
      </w:r>
      <w:r w:rsidR="00F730A6" w:rsidRPr="00163271">
        <w:rPr>
          <w:rStyle w:val="normaltextrun"/>
          <w:rFonts w:ascii="Arial" w:hAnsi="Arial" w:cs="Arial"/>
          <w:color w:val="000000"/>
          <w:shd w:val="clear" w:color="auto" w:fill="FFFFFF"/>
        </w:rPr>
        <w:t xml:space="preserve">(p. 44) </w:t>
      </w:r>
      <w:r w:rsidRPr="00163271">
        <w:rPr>
          <w:rStyle w:val="normaltextrun"/>
          <w:rFonts w:ascii="Arial" w:hAnsi="Arial" w:cs="Arial"/>
          <w:color w:val="000000"/>
          <w:shd w:val="clear" w:color="auto" w:fill="FFFFFF"/>
        </w:rPr>
        <w:t xml:space="preserve">in your home learning book or digital doc. </w:t>
      </w:r>
    </w:p>
    <w:p w14:paraId="4F0FFB5A" w14:textId="77777777" w:rsidR="007209A1" w:rsidRPr="00163271" w:rsidRDefault="007209A1" w:rsidP="009013B6">
      <w:pPr>
        <w:rPr>
          <w:rFonts w:ascii="Arial" w:hAnsi="Arial" w:cs="Arial"/>
        </w:rPr>
      </w:pPr>
    </w:p>
    <w:p w14:paraId="44136FAB" w14:textId="58F14016" w:rsidR="000C2357" w:rsidRPr="00163271" w:rsidRDefault="00635EED" w:rsidP="000C2357">
      <w:pPr>
        <w:pStyle w:val="BH1"/>
        <w:rPr>
          <w:rFonts w:ascii="Arial" w:hAnsi="Arial" w:cs="Arial"/>
          <w:lang w:val="en-NZ"/>
        </w:rPr>
      </w:pPr>
      <w:r w:rsidRPr="00163271">
        <w:rPr>
          <w:rFonts w:ascii="Arial" w:hAnsi="Arial" w:cs="Arial"/>
          <w:lang w:val="en-NZ"/>
        </w:rPr>
        <w:br w:type="column"/>
      </w:r>
      <w:r w:rsidR="000C2357" w:rsidRPr="00163271">
        <w:rPr>
          <w:rFonts w:ascii="Arial" w:hAnsi="Arial" w:cs="Arial"/>
          <w:lang w:val="en-NZ"/>
        </w:rPr>
        <w:lastRenderedPageBreak/>
        <w:t xml:space="preserve">Day 10 activity </w:t>
      </w:r>
      <w:r w:rsidR="003F2C46" w:rsidRPr="00163271">
        <w:rPr>
          <w:rFonts w:ascii="Arial" w:hAnsi="Arial" w:cs="Arial"/>
          <w:lang w:val="en-NZ"/>
        </w:rPr>
        <w:t>2</w:t>
      </w:r>
      <w:r w:rsidR="000C2357" w:rsidRPr="00163271">
        <w:rPr>
          <w:rFonts w:ascii="Arial" w:hAnsi="Arial" w:cs="Arial"/>
          <w:lang w:val="en-NZ"/>
        </w:rPr>
        <w:t>: Tivaevae karakara</w:t>
      </w:r>
    </w:p>
    <w:p w14:paraId="38AFD86D" w14:textId="77777777" w:rsidR="000C2357" w:rsidRPr="00163271" w:rsidRDefault="000C2357" w:rsidP="000C2357">
      <w:pPr>
        <w:rPr>
          <w:rFonts w:ascii="Arial" w:hAnsi="Arial" w:cs="Arial"/>
          <w:b/>
          <w:i/>
          <w:color w:val="3472AC"/>
        </w:rPr>
      </w:pPr>
      <w:r w:rsidRPr="00163271">
        <w:rPr>
          <w:rFonts w:ascii="Arial" w:hAnsi="Arial" w:cs="Arial"/>
          <w:b/>
          <w:i/>
          <w:color w:val="3472AC"/>
        </w:rPr>
        <w:t>Notes for teachers and whānau</w:t>
      </w:r>
    </w:p>
    <w:p w14:paraId="4D0E9740" w14:textId="77777777" w:rsidR="000C2357" w:rsidRPr="00163271" w:rsidRDefault="000C2357" w:rsidP="000C2357">
      <w:pPr>
        <w:spacing w:after="0"/>
        <w:rPr>
          <w:rFonts w:ascii="Arial" w:hAnsi="Arial" w:cs="Arial"/>
          <w:i/>
          <w:iCs/>
        </w:rPr>
      </w:pPr>
      <w:r w:rsidRPr="00163271">
        <w:rPr>
          <w:rFonts w:ascii="Arial" w:hAnsi="Arial" w:cs="Arial"/>
          <w:i/>
          <w:iCs/>
        </w:rPr>
        <w:t xml:space="preserve">Today’s mathematics activity asks learners to find areas of rectangles and volumes of cuboids by applying multiplication. </w:t>
      </w:r>
    </w:p>
    <w:p w14:paraId="43CD614B" w14:textId="77777777" w:rsidR="000C2357" w:rsidRPr="00163271" w:rsidRDefault="000637D8" w:rsidP="000C2357">
      <w:pPr>
        <w:rPr>
          <w:rFonts w:ascii="Arial" w:hAnsi="Arial" w:cs="Arial"/>
        </w:rPr>
      </w:pPr>
      <w:r>
        <w:rPr>
          <w:rFonts w:ascii="Arial" w:hAnsi="Arial" w:cs="Arial"/>
        </w:rPr>
        <w:pict w14:anchorId="02CDE36A">
          <v:rect id="_x0000_i1065" style="width:0;height:1.5pt" o:hralign="center" o:hrstd="t" o:hr="t" fillcolor="#a0a0a0" stroked="f"/>
        </w:pict>
      </w:r>
    </w:p>
    <w:p w14:paraId="391A5B6E" w14:textId="0947655F" w:rsidR="000C2357" w:rsidRPr="00163271" w:rsidRDefault="000C2357" w:rsidP="000C2357">
      <w:pPr>
        <w:pStyle w:val="LI"/>
        <w:rPr>
          <w:rFonts w:ascii="Arial" w:hAnsi="Arial" w:cs="Arial"/>
        </w:rPr>
      </w:pPr>
      <w:r w:rsidRPr="00163271">
        <w:rPr>
          <w:rFonts w:ascii="Arial" w:hAnsi="Arial" w:cs="Arial"/>
        </w:rPr>
        <w:t>I am learning to: explore units of area</w:t>
      </w:r>
    </w:p>
    <w:p w14:paraId="433254FD" w14:textId="77777777" w:rsidR="000C2357" w:rsidRPr="00163271" w:rsidRDefault="000C2357" w:rsidP="000C2357">
      <w:pPr>
        <w:spacing w:after="0"/>
        <w:rPr>
          <w:rFonts w:ascii="Arial" w:hAnsi="Arial" w:cs="Arial"/>
        </w:rPr>
      </w:pPr>
      <w:r w:rsidRPr="00163271">
        <w:rPr>
          <w:rFonts w:ascii="Arial" w:hAnsi="Arial" w:cs="Arial"/>
        </w:rPr>
        <w:t>What do I need?</w:t>
      </w:r>
    </w:p>
    <w:p w14:paraId="7CF3596E" w14:textId="77777777" w:rsidR="000C2357" w:rsidRPr="00163271" w:rsidRDefault="000C2357" w:rsidP="000C2357">
      <w:pPr>
        <w:pStyle w:val="ListParagraph"/>
        <w:numPr>
          <w:ilvl w:val="0"/>
          <w:numId w:val="3"/>
        </w:numPr>
        <w:rPr>
          <w:rFonts w:ascii="Arial" w:hAnsi="Arial" w:cs="Arial"/>
        </w:rPr>
      </w:pPr>
      <w:r w:rsidRPr="00163271">
        <w:rPr>
          <w:rFonts w:ascii="Arial" w:hAnsi="Arial" w:cs="Arial"/>
        </w:rPr>
        <w:t>30 minutes</w:t>
      </w:r>
    </w:p>
    <w:p w14:paraId="1EBAC3E7" w14:textId="41119968" w:rsidR="000C2357" w:rsidRPr="00163271" w:rsidRDefault="00404513" w:rsidP="000C2357">
      <w:pPr>
        <w:pStyle w:val="ListParagraph"/>
        <w:numPr>
          <w:ilvl w:val="0"/>
          <w:numId w:val="3"/>
        </w:numPr>
        <w:rPr>
          <w:rFonts w:ascii="Arial" w:hAnsi="Arial" w:cs="Arial"/>
        </w:rPr>
      </w:pPr>
      <w:r w:rsidRPr="00163271">
        <w:rPr>
          <w:rFonts w:ascii="Arial" w:hAnsi="Arial" w:cs="Arial"/>
        </w:rPr>
        <w:t xml:space="preserve">Look in your pack for a copy of </w:t>
      </w:r>
      <w:r w:rsidR="000C2357" w:rsidRPr="00163271">
        <w:rPr>
          <w:rFonts w:ascii="Arial" w:hAnsi="Arial" w:cs="Arial"/>
          <w:i/>
          <w:iCs/>
        </w:rPr>
        <w:t>Tivaevae Karakara</w:t>
      </w:r>
      <w:r w:rsidR="002B56B4" w:rsidRPr="00163271">
        <w:rPr>
          <w:rFonts w:ascii="Arial" w:hAnsi="Arial" w:cs="Arial"/>
        </w:rPr>
        <w:t xml:space="preserve"> </w:t>
      </w:r>
      <w:hyperlink r:id="rId149" w:history="1">
        <w:r w:rsidR="002B56B4" w:rsidRPr="00163271">
          <w:rPr>
            <w:rStyle w:val="Hyperlink"/>
            <w:rFonts w:ascii="Arial" w:hAnsi="Arial" w:cs="Arial"/>
          </w:rPr>
          <w:t>https://nzmaths.co.nz/resource/tivaevae-karakara</w:t>
        </w:r>
      </w:hyperlink>
      <w:r w:rsidR="002B56B4" w:rsidRPr="00163271">
        <w:rPr>
          <w:rFonts w:ascii="Arial" w:hAnsi="Arial" w:cs="Arial"/>
        </w:rPr>
        <w:t xml:space="preserve"> </w:t>
      </w:r>
    </w:p>
    <w:p w14:paraId="7DFA40F7" w14:textId="2DCBEEB2" w:rsidR="000C2357" w:rsidRPr="00163271" w:rsidRDefault="000C2357" w:rsidP="000C2357">
      <w:pPr>
        <w:pStyle w:val="ListParagraph"/>
        <w:numPr>
          <w:ilvl w:val="0"/>
          <w:numId w:val="3"/>
        </w:numPr>
        <w:spacing w:after="0"/>
        <w:rPr>
          <w:rFonts w:ascii="Arial" w:hAnsi="Arial" w:cs="Arial"/>
        </w:rPr>
      </w:pPr>
      <w:r w:rsidRPr="00163271">
        <w:rPr>
          <w:rFonts w:ascii="Arial" w:hAnsi="Arial" w:cs="Arial"/>
        </w:rPr>
        <w:t>Square grid paper</w:t>
      </w:r>
    </w:p>
    <w:p w14:paraId="55A38176" w14:textId="4BF08E47" w:rsidR="000C2357" w:rsidRPr="00163271" w:rsidRDefault="000C2357" w:rsidP="004F37D1">
      <w:pPr>
        <w:pStyle w:val="GH2"/>
        <w:rPr>
          <w:rFonts w:ascii="Arial" w:hAnsi="Arial" w:cs="Arial"/>
          <w:color w:val="3472AC"/>
          <w:lang w:val="en-NZ"/>
        </w:rPr>
      </w:pPr>
      <w:r w:rsidRPr="00163271">
        <w:rPr>
          <w:rFonts w:ascii="Arial" w:hAnsi="Arial" w:cs="Arial"/>
          <w:color w:val="3472AC"/>
          <w:lang w:val="en-NZ"/>
        </w:rPr>
        <w:t>Instructions:</w:t>
      </w:r>
    </w:p>
    <w:p w14:paraId="70EFB419" w14:textId="3D08E75E" w:rsidR="003B3DD4" w:rsidRPr="00163271" w:rsidRDefault="000C2357" w:rsidP="000C2357">
      <w:pPr>
        <w:rPr>
          <w:rFonts w:ascii="Arial" w:hAnsi="Arial" w:cs="Arial"/>
        </w:rPr>
      </w:pPr>
      <w:r w:rsidRPr="00163271">
        <w:rPr>
          <w:rFonts w:ascii="Arial" w:hAnsi="Arial" w:cs="Arial"/>
        </w:rPr>
        <w:t xml:space="preserve">Activity one provides some area problems for you to solve in the context of the Pacific tradition of Tivaevae Karakara. </w:t>
      </w:r>
    </w:p>
    <w:p w14:paraId="7CAA6FD1" w14:textId="10B4FFF0" w:rsidR="000C2357" w:rsidRPr="00163271" w:rsidRDefault="000C2357" w:rsidP="000C2357">
      <w:pPr>
        <w:rPr>
          <w:rFonts w:ascii="Arial" w:hAnsi="Arial" w:cs="Arial"/>
        </w:rPr>
      </w:pPr>
      <w:r w:rsidRPr="00163271">
        <w:rPr>
          <w:rFonts w:ascii="Arial" w:hAnsi="Arial" w:cs="Arial"/>
        </w:rPr>
        <w:t>You are asked to solve how many pieces of cloth did Mama Tapaeru use to make her tivaevae karakara, how many pieces were needed for the border and for each frangipani flower. Activity two asks you to design your own tivaevae karakara</w:t>
      </w:r>
    </w:p>
    <w:p w14:paraId="58EAE3F1" w14:textId="0ACB58E8" w:rsidR="003B3DD4" w:rsidRPr="00163271" w:rsidRDefault="002B56B4" w:rsidP="000C2357">
      <w:pPr>
        <w:rPr>
          <w:rFonts w:ascii="Arial" w:hAnsi="Arial" w:cs="Arial"/>
        </w:rPr>
      </w:pPr>
      <w:r w:rsidRPr="00163271">
        <w:rPr>
          <w:noProof/>
        </w:rPr>
        <w:drawing>
          <wp:anchor distT="0" distB="0" distL="114300" distR="114300" simplePos="0" relativeHeight="251675136" behindDoc="1" locked="0" layoutInCell="1" allowOverlap="1" wp14:anchorId="320B7E2A" wp14:editId="62595B0F">
            <wp:simplePos x="0" y="0"/>
            <wp:positionH relativeFrom="column">
              <wp:posOffset>2540635</wp:posOffset>
            </wp:positionH>
            <wp:positionV relativeFrom="paragraph">
              <wp:posOffset>167640</wp:posOffset>
            </wp:positionV>
            <wp:extent cx="3331845" cy="4709160"/>
            <wp:effectExtent l="0" t="0" r="0" b="0"/>
            <wp:wrapTight wrapText="bothSides">
              <wp:wrapPolygon edited="0">
                <wp:start x="0" y="0"/>
                <wp:lineTo x="0" y="21495"/>
                <wp:lineTo x="21489" y="21495"/>
                <wp:lineTo x="21489" y="0"/>
                <wp:lineTo x="0" y="0"/>
              </wp:wrapPolygon>
            </wp:wrapTight>
            <wp:docPr id="25" name="Picture 25"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video game&#10;&#10;Description automatically generated with low confidence"/>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331845" cy="4709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90B0F8" w14:textId="66F8E879" w:rsidR="000C2357" w:rsidRPr="00163271" w:rsidRDefault="000C2357" w:rsidP="000C2357">
      <w:pPr>
        <w:pStyle w:val="GH2"/>
        <w:rPr>
          <w:rFonts w:ascii="Arial" w:hAnsi="Arial" w:cs="Arial"/>
          <w:color w:val="3472AC"/>
          <w:lang w:val="en-NZ"/>
        </w:rPr>
      </w:pPr>
      <w:r w:rsidRPr="00163271">
        <w:rPr>
          <w:rFonts w:ascii="Arial" w:hAnsi="Arial" w:cs="Arial"/>
          <w:color w:val="3472AC"/>
          <w:lang w:val="en-NZ"/>
        </w:rPr>
        <w:t>Your task:</w:t>
      </w:r>
    </w:p>
    <w:p w14:paraId="16E1E04E" w14:textId="10775327" w:rsidR="000C2357" w:rsidRPr="00163271" w:rsidRDefault="000C2357" w:rsidP="000C2357">
      <w:pPr>
        <w:rPr>
          <w:rFonts w:ascii="Arial" w:hAnsi="Arial" w:cs="Arial"/>
        </w:rPr>
      </w:pPr>
      <w:r w:rsidRPr="00163271">
        <w:rPr>
          <w:rFonts w:ascii="Arial" w:hAnsi="Arial" w:cs="Arial"/>
          <w:b/>
          <w:bCs/>
        </w:rPr>
        <w:t xml:space="preserve">Solve </w:t>
      </w:r>
      <w:r w:rsidRPr="00163271">
        <w:rPr>
          <w:rFonts w:ascii="Arial" w:hAnsi="Arial" w:cs="Arial"/>
        </w:rPr>
        <w:t xml:space="preserve">the problem described in </w:t>
      </w:r>
      <w:r w:rsidR="003B3DD4" w:rsidRPr="00163271">
        <w:rPr>
          <w:rFonts w:ascii="Arial" w:hAnsi="Arial" w:cs="Arial"/>
        </w:rPr>
        <w:t>a</w:t>
      </w:r>
      <w:r w:rsidRPr="00163271">
        <w:rPr>
          <w:rFonts w:ascii="Arial" w:hAnsi="Arial" w:cs="Arial"/>
        </w:rPr>
        <w:t xml:space="preserve">ctivity </w:t>
      </w:r>
      <w:r w:rsidR="003B3DD4" w:rsidRPr="00163271">
        <w:rPr>
          <w:rFonts w:ascii="Arial" w:hAnsi="Arial" w:cs="Arial"/>
        </w:rPr>
        <w:t>o</w:t>
      </w:r>
      <w:r w:rsidRPr="00163271">
        <w:rPr>
          <w:rFonts w:ascii="Arial" w:hAnsi="Arial" w:cs="Arial"/>
        </w:rPr>
        <w:t>ne</w:t>
      </w:r>
      <w:r w:rsidR="003B3DD4" w:rsidRPr="00163271">
        <w:rPr>
          <w:rFonts w:ascii="Arial" w:hAnsi="Arial" w:cs="Arial"/>
        </w:rPr>
        <w:t>.</w:t>
      </w:r>
    </w:p>
    <w:p w14:paraId="7266CB60" w14:textId="4CBDB5CA" w:rsidR="000C2357" w:rsidRPr="00163271" w:rsidRDefault="000C2357" w:rsidP="000C2357">
      <w:pPr>
        <w:rPr>
          <w:rFonts w:ascii="Arial" w:hAnsi="Arial" w:cs="Arial"/>
        </w:rPr>
      </w:pPr>
      <w:r w:rsidRPr="00163271">
        <w:rPr>
          <w:rFonts w:ascii="Arial" w:hAnsi="Arial" w:cs="Arial"/>
          <w:b/>
          <w:bCs/>
        </w:rPr>
        <w:t>Share</w:t>
      </w:r>
      <w:r w:rsidRPr="00163271">
        <w:rPr>
          <w:rFonts w:ascii="Arial" w:hAnsi="Arial" w:cs="Arial"/>
        </w:rPr>
        <w:t xml:space="preserve"> how you solved the problem with an adult</w:t>
      </w:r>
      <w:r w:rsidR="003B3DD4" w:rsidRPr="00163271">
        <w:rPr>
          <w:rFonts w:ascii="Arial" w:hAnsi="Arial" w:cs="Arial"/>
        </w:rPr>
        <w:t>.</w:t>
      </w:r>
    </w:p>
    <w:p w14:paraId="6C95272C" w14:textId="6185F558" w:rsidR="000C2357" w:rsidRPr="00163271" w:rsidRDefault="000C2357" w:rsidP="000C2357">
      <w:pPr>
        <w:rPr>
          <w:rFonts w:ascii="Arial" w:hAnsi="Arial" w:cs="Arial"/>
        </w:rPr>
      </w:pPr>
      <w:r w:rsidRPr="00163271">
        <w:rPr>
          <w:rFonts w:ascii="Arial" w:hAnsi="Arial" w:cs="Arial"/>
          <w:b/>
          <w:bCs/>
        </w:rPr>
        <w:t>Check</w:t>
      </w:r>
      <w:r w:rsidRPr="00163271">
        <w:rPr>
          <w:rFonts w:ascii="Arial" w:hAnsi="Arial" w:cs="Arial"/>
        </w:rPr>
        <w:t xml:space="preserve"> if your method to solve the problem is the quickest and most efficient.</w:t>
      </w:r>
    </w:p>
    <w:p w14:paraId="310CA238" w14:textId="24F3F02F" w:rsidR="000C2357" w:rsidRPr="00163271" w:rsidRDefault="000C2357" w:rsidP="000C2357">
      <w:pPr>
        <w:rPr>
          <w:rFonts w:ascii="Arial" w:hAnsi="Arial" w:cs="Arial"/>
        </w:rPr>
      </w:pPr>
      <w:r w:rsidRPr="00163271">
        <w:rPr>
          <w:rFonts w:ascii="Arial" w:hAnsi="Arial" w:cs="Arial"/>
          <w:b/>
          <w:bCs/>
        </w:rPr>
        <w:t>Calculate</w:t>
      </w:r>
      <w:r w:rsidRPr="00163271">
        <w:rPr>
          <w:rFonts w:ascii="Arial" w:hAnsi="Arial" w:cs="Arial"/>
        </w:rPr>
        <w:t xml:space="preserve"> the area of the border</w:t>
      </w:r>
      <w:r w:rsidR="003B3DD4" w:rsidRPr="00163271">
        <w:rPr>
          <w:rFonts w:ascii="Arial" w:hAnsi="Arial" w:cs="Arial"/>
        </w:rPr>
        <w:t>.</w:t>
      </w:r>
      <w:r w:rsidRPr="00163271">
        <w:rPr>
          <w:rFonts w:ascii="Arial" w:hAnsi="Arial" w:cs="Arial"/>
        </w:rPr>
        <w:t xml:space="preserve"> </w:t>
      </w:r>
    </w:p>
    <w:p w14:paraId="4CB81316" w14:textId="48A010D9" w:rsidR="000C2357" w:rsidRPr="00163271" w:rsidRDefault="000C2357" w:rsidP="000C2357">
      <w:pPr>
        <w:rPr>
          <w:rFonts w:ascii="Arial" w:hAnsi="Arial" w:cs="Arial"/>
        </w:rPr>
      </w:pPr>
      <w:r w:rsidRPr="00163271">
        <w:rPr>
          <w:rFonts w:ascii="Arial" w:hAnsi="Arial" w:cs="Arial"/>
          <w:b/>
          <w:bCs/>
        </w:rPr>
        <w:t>Answer</w:t>
      </w:r>
      <w:r w:rsidRPr="00163271">
        <w:rPr>
          <w:rFonts w:ascii="Arial" w:hAnsi="Arial" w:cs="Arial"/>
        </w:rPr>
        <w:t xml:space="preserve"> the questions in </w:t>
      </w:r>
      <w:r w:rsidR="003B3DD4" w:rsidRPr="00163271">
        <w:rPr>
          <w:rFonts w:ascii="Arial" w:hAnsi="Arial" w:cs="Arial"/>
        </w:rPr>
        <w:t>a</w:t>
      </w:r>
      <w:r w:rsidRPr="00163271">
        <w:rPr>
          <w:rFonts w:ascii="Arial" w:hAnsi="Arial" w:cs="Arial"/>
        </w:rPr>
        <w:t xml:space="preserve">ctivity </w:t>
      </w:r>
      <w:r w:rsidR="003B3DD4" w:rsidRPr="00163271">
        <w:rPr>
          <w:rFonts w:ascii="Arial" w:hAnsi="Arial" w:cs="Arial"/>
        </w:rPr>
        <w:t>t</w:t>
      </w:r>
      <w:r w:rsidRPr="00163271">
        <w:rPr>
          <w:rFonts w:ascii="Arial" w:hAnsi="Arial" w:cs="Arial"/>
        </w:rPr>
        <w:t>wo</w:t>
      </w:r>
      <w:r w:rsidR="003B3DD4" w:rsidRPr="00163271">
        <w:rPr>
          <w:rFonts w:ascii="Arial" w:hAnsi="Arial" w:cs="Arial"/>
        </w:rPr>
        <w:t>.</w:t>
      </w:r>
    </w:p>
    <w:p w14:paraId="4F2613AE" w14:textId="4CC11D8A" w:rsidR="000C2357" w:rsidRPr="00163271" w:rsidRDefault="000C2357">
      <w:pPr>
        <w:spacing w:line="240" w:lineRule="auto"/>
        <w:rPr>
          <w:rFonts w:ascii="Arial" w:hAnsi="Arial" w:cs="Arial"/>
          <w:b/>
          <w:color w:val="3472AC"/>
          <w:sz w:val="34"/>
          <w:szCs w:val="34"/>
          <w:lang w:eastAsia="en-NZ"/>
        </w:rPr>
      </w:pPr>
      <w:r w:rsidRPr="00163271">
        <w:rPr>
          <w:rFonts w:ascii="Arial" w:hAnsi="Arial" w:cs="Arial"/>
        </w:rPr>
        <w:br w:type="page"/>
      </w:r>
    </w:p>
    <w:p w14:paraId="4001D359" w14:textId="24C7C32A" w:rsidR="00771E99" w:rsidRPr="00163271" w:rsidRDefault="00635EED" w:rsidP="002B56B4">
      <w:pPr>
        <w:pStyle w:val="BH1"/>
        <w:spacing w:after="0"/>
        <w:rPr>
          <w:rFonts w:ascii="Arial" w:hAnsi="Arial" w:cs="Arial"/>
          <w:lang w:val="en-NZ"/>
        </w:rPr>
      </w:pPr>
      <w:r w:rsidRPr="00163271">
        <w:rPr>
          <w:rFonts w:ascii="Arial" w:hAnsi="Arial" w:cs="Arial"/>
          <w:lang w:val="en-NZ"/>
        </w:rPr>
        <w:lastRenderedPageBreak/>
        <w:t xml:space="preserve">Day 10 activity </w:t>
      </w:r>
      <w:r w:rsidR="000C2357" w:rsidRPr="00163271">
        <w:rPr>
          <w:rFonts w:ascii="Arial" w:hAnsi="Arial" w:cs="Arial"/>
          <w:lang w:val="en-NZ"/>
        </w:rPr>
        <w:t>3</w:t>
      </w:r>
      <w:r w:rsidR="005D6334" w:rsidRPr="00163271">
        <w:rPr>
          <w:rFonts w:ascii="Arial" w:hAnsi="Arial" w:cs="Arial"/>
          <w:lang w:val="en-NZ"/>
        </w:rPr>
        <w:t>&amp;</w:t>
      </w:r>
      <w:r w:rsidR="00324C65" w:rsidRPr="00163271">
        <w:rPr>
          <w:rFonts w:ascii="Arial" w:hAnsi="Arial" w:cs="Arial"/>
          <w:lang w:val="en-NZ"/>
        </w:rPr>
        <w:t>4</w:t>
      </w:r>
      <w:r w:rsidRPr="00163271">
        <w:rPr>
          <w:rFonts w:ascii="Arial" w:hAnsi="Arial" w:cs="Arial"/>
          <w:lang w:val="en-NZ"/>
        </w:rPr>
        <w:t xml:space="preserve">: </w:t>
      </w:r>
      <w:r w:rsidR="00BA7C04" w:rsidRPr="00163271">
        <w:rPr>
          <w:rFonts w:ascii="Arial" w:hAnsi="Arial" w:cs="Arial"/>
          <w:lang w:val="en-NZ"/>
        </w:rPr>
        <w:t>Ko ahau te awa, ko te awa ko ahau</w:t>
      </w:r>
    </w:p>
    <w:p w14:paraId="66B5923A" w14:textId="1CC187F6" w:rsidR="00635EED" w:rsidRPr="00163271" w:rsidRDefault="00771E99" w:rsidP="005D6334">
      <w:pPr>
        <w:spacing w:after="0"/>
        <w:jc w:val="right"/>
        <w:rPr>
          <w:color w:val="3472AC"/>
        </w:rPr>
      </w:pPr>
      <w:r w:rsidRPr="00163271">
        <w:rPr>
          <w:color w:val="3472AC"/>
        </w:rPr>
        <w:t xml:space="preserve">(I am the </w:t>
      </w:r>
      <w:r w:rsidR="00A541C4" w:rsidRPr="00163271">
        <w:rPr>
          <w:color w:val="3472AC"/>
        </w:rPr>
        <w:t>river;</w:t>
      </w:r>
      <w:r w:rsidRPr="00163271">
        <w:rPr>
          <w:color w:val="3472AC"/>
        </w:rPr>
        <w:t xml:space="preserve"> the river is me)</w:t>
      </w:r>
      <w:r w:rsidR="00635EED" w:rsidRPr="00163271">
        <w:rPr>
          <w:color w:val="3472AC"/>
        </w:rPr>
        <w:t xml:space="preserve"> </w:t>
      </w:r>
    </w:p>
    <w:p w14:paraId="5EB79DF9" w14:textId="77777777" w:rsidR="00635EED" w:rsidRPr="00163271" w:rsidRDefault="00635EED" w:rsidP="00822EB3">
      <w:pPr>
        <w:spacing w:line="240" w:lineRule="auto"/>
        <w:rPr>
          <w:rFonts w:ascii="Arial" w:hAnsi="Arial" w:cs="Arial"/>
          <w:b/>
          <w:i/>
          <w:color w:val="3472AC"/>
        </w:rPr>
      </w:pPr>
      <w:r w:rsidRPr="00163271">
        <w:rPr>
          <w:rFonts w:ascii="Arial" w:hAnsi="Arial" w:cs="Arial"/>
          <w:b/>
          <w:i/>
          <w:color w:val="3472AC"/>
        </w:rPr>
        <w:t>Notes for teachers and whānau</w:t>
      </w:r>
    </w:p>
    <w:p w14:paraId="4946FAF7" w14:textId="797A250B" w:rsidR="00CF4E25" w:rsidRPr="00163271" w:rsidRDefault="00D254C7" w:rsidP="00822EB3">
      <w:pPr>
        <w:spacing w:before="120" w:after="0" w:line="240" w:lineRule="auto"/>
        <w:rPr>
          <w:rFonts w:ascii="Arial" w:eastAsia="Times New Roman" w:hAnsi="Arial" w:cs="Arial"/>
          <w:i/>
          <w:iCs/>
          <w:color w:val="000000"/>
          <w:lang w:eastAsia="en-NZ"/>
        </w:rPr>
      </w:pPr>
      <w:r w:rsidRPr="00163271">
        <w:rPr>
          <w:rFonts w:ascii="Arial" w:eastAsia="Times New Roman" w:hAnsi="Arial" w:cs="Arial"/>
          <w:i/>
          <w:iCs/>
          <w:color w:val="000000" w:themeColor="text1"/>
          <w:lang w:eastAsia="en-NZ"/>
        </w:rPr>
        <w:t>L</w:t>
      </w:r>
      <w:r w:rsidR="00CF4E25" w:rsidRPr="00163271">
        <w:rPr>
          <w:rFonts w:ascii="Arial" w:eastAsia="Times New Roman" w:hAnsi="Arial" w:cs="Arial"/>
          <w:i/>
          <w:iCs/>
          <w:color w:val="000000"/>
          <w:lang w:eastAsia="en-NZ"/>
        </w:rPr>
        <w:t xml:space="preserve">earning about </w:t>
      </w:r>
      <w:r w:rsidR="00C75E8A" w:rsidRPr="00163271">
        <w:rPr>
          <w:rFonts w:ascii="Arial" w:eastAsia="Times New Roman" w:hAnsi="Arial" w:cs="Arial"/>
          <w:i/>
          <w:iCs/>
          <w:color w:val="000000" w:themeColor="text1"/>
          <w:lang w:eastAsia="en-NZ"/>
        </w:rPr>
        <w:t>k</w:t>
      </w:r>
      <w:r w:rsidR="00CF4E25" w:rsidRPr="00163271">
        <w:rPr>
          <w:rFonts w:ascii="Arial" w:eastAsia="Times New Roman" w:hAnsi="Arial" w:cs="Arial"/>
          <w:i/>
          <w:iCs/>
          <w:color w:val="000000" w:themeColor="text1"/>
          <w:lang w:eastAsia="en-NZ"/>
        </w:rPr>
        <w:t>aitiakitanga</w:t>
      </w:r>
      <w:r w:rsidRPr="00163271">
        <w:rPr>
          <w:rFonts w:ascii="Arial" w:eastAsia="Times New Roman" w:hAnsi="Arial" w:cs="Arial"/>
          <w:i/>
          <w:iCs/>
          <w:color w:val="000000" w:themeColor="text1"/>
          <w:lang w:eastAsia="en-NZ"/>
        </w:rPr>
        <w:t>,</w:t>
      </w:r>
      <w:r w:rsidR="00CF4E25" w:rsidRPr="00163271">
        <w:rPr>
          <w:rFonts w:ascii="Arial" w:eastAsia="Times New Roman" w:hAnsi="Arial" w:cs="Arial"/>
          <w:i/>
          <w:iCs/>
          <w:color w:val="000000" w:themeColor="text1"/>
          <w:lang w:eastAsia="en-NZ"/>
        </w:rPr>
        <w:t xml:space="preserve"> the </w:t>
      </w:r>
      <w:r w:rsidR="00A541C4" w:rsidRPr="00163271">
        <w:rPr>
          <w:rFonts w:ascii="Arial" w:eastAsia="Times New Roman" w:hAnsi="Arial" w:cs="Arial"/>
          <w:i/>
          <w:iCs/>
          <w:color w:val="000000" w:themeColor="text1"/>
          <w:lang w:eastAsia="en-NZ"/>
        </w:rPr>
        <w:t>Māori</w:t>
      </w:r>
      <w:r w:rsidR="00CF4E25" w:rsidRPr="00163271">
        <w:rPr>
          <w:rFonts w:ascii="Arial" w:eastAsia="Times New Roman" w:hAnsi="Arial" w:cs="Arial"/>
          <w:i/>
          <w:iCs/>
          <w:color w:val="000000" w:themeColor="text1"/>
          <w:lang w:eastAsia="en-NZ"/>
        </w:rPr>
        <w:t xml:space="preserve"> view on how humans relate and are part of their ecosystem</w:t>
      </w:r>
      <w:r w:rsidRPr="00163271">
        <w:rPr>
          <w:rFonts w:ascii="Arial" w:eastAsia="Times New Roman" w:hAnsi="Arial" w:cs="Arial"/>
          <w:i/>
          <w:iCs/>
          <w:color w:val="000000" w:themeColor="text1"/>
          <w:lang w:eastAsia="en-NZ"/>
        </w:rPr>
        <w:t>,</w:t>
      </w:r>
      <w:r w:rsidR="00CF4E25" w:rsidRPr="00163271">
        <w:rPr>
          <w:rFonts w:ascii="Arial" w:eastAsia="Times New Roman" w:hAnsi="Arial" w:cs="Arial"/>
          <w:i/>
          <w:iCs/>
          <w:color w:val="000000" w:themeColor="text1"/>
          <w:lang w:eastAsia="en-NZ"/>
        </w:rPr>
        <w:t xml:space="preserve"> is a valuable way to </w:t>
      </w:r>
      <w:r w:rsidR="00CF4E25" w:rsidRPr="00163271">
        <w:rPr>
          <w:rFonts w:ascii="Arial" w:eastAsia="Times New Roman" w:hAnsi="Arial" w:cs="Arial"/>
          <w:i/>
          <w:iCs/>
          <w:color w:val="000000"/>
          <w:lang w:eastAsia="en-NZ"/>
        </w:rPr>
        <w:t xml:space="preserve">develop </w:t>
      </w:r>
      <w:r w:rsidR="007559C9" w:rsidRPr="00163271">
        <w:rPr>
          <w:rFonts w:ascii="Arial" w:eastAsia="Times New Roman" w:hAnsi="Arial" w:cs="Arial"/>
          <w:i/>
          <w:iCs/>
          <w:color w:val="000000" w:themeColor="text1"/>
          <w:lang w:eastAsia="en-NZ"/>
        </w:rPr>
        <w:t>an understanding of our connection to the ecosystem of our environment</w:t>
      </w:r>
      <w:r w:rsidRPr="00163271">
        <w:rPr>
          <w:rFonts w:ascii="Arial" w:eastAsia="Times New Roman" w:hAnsi="Arial" w:cs="Arial"/>
          <w:i/>
          <w:iCs/>
          <w:color w:val="000000" w:themeColor="text1"/>
          <w:lang w:eastAsia="en-NZ"/>
        </w:rPr>
        <w:t>, and our impact on it</w:t>
      </w:r>
      <w:r w:rsidR="00CF4E25" w:rsidRPr="00163271">
        <w:rPr>
          <w:rFonts w:ascii="Arial" w:eastAsia="Times New Roman" w:hAnsi="Arial" w:cs="Arial"/>
          <w:i/>
          <w:iCs/>
          <w:color w:val="000000" w:themeColor="text1"/>
          <w:lang w:eastAsia="en-NZ"/>
        </w:rPr>
        <w:t>.</w:t>
      </w:r>
      <w:r w:rsidR="00AC4F01" w:rsidRPr="00163271">
        <w:rPr>
          <w:rFonts w:ascii="Arial" w:eastAsia="Times New Roman" w:hAnsi="Arial" w:cs="Arial"/>
          <w:i/>
          <w:iCs/>
          <w:color w:val="000000"/>
          <w:lang w:eastAsia="en-NZ"/>
        </w:rPr>
        <w:t xml:space="preserve"> </w:t>
      </w:r>
      <w:r w:rsidR="00A321ED" w:rsidRPr="00163271">
        <w:rPr>
          <w:rFonts w:ascii="Arial" w:eastAsia="Times New Roman" w:hAnsi="Arial" w:cs="Arial"/>
          <w:i/>
          <w:iCs/>
          <w:color w:val="000000"/>
          <w:lang w:eastAsia="en-NZ"/>
        </w:rPr>
        <w:t>Māori</w:t>
      </w:r>
      <w:r w:rsidR="00CF4E25" w:rsidRPr="00163271">
        <w:rPr>
          <w:rFonts w:ascii="Arial" w:eastAsia="Times New Roman" w:hAnsi="Arial" w:cs="Arial"/>
          <w:i/>
          <w:iCs/>
          <w:color w:val="000000"/>
          <w:lang w:eastAsia="en-NZ"/>
        </w:rPr>
        <w:t xml:space="preserve"> believe people are part of the environment – not superior to it. The condition or health of the people and the environment are intricately related. The saying ‘Ko ahau te awa, ko te awa ko ahau’ (I am the river, the river is me) depicts the relationship between people and the environment. Therefore, if a river is polluted, there is something not right with the people (and vice versa).</w:t>
      </w:r>
      <w:r w:rsidR="003C5F22" w:rsidRPr="00163271">
        <w:rPr>
          <w:rFonts w:ascii="Arial" w:eastAsia="Times New Roman" w:hAnsi="Arial" w:cs="Arial"/>
          <w:i/>
          <w:iCs/>
          <w:color w:val="000000"/>
          <w:lang w:eastAsia="en-NZ"/>
        </w:rPr>
        <w:t xml:space="preserve"> </w:t>
      </w:r>
      <w:r w:rsidR="00CF4E25" w:rsidRPr="00163271">
        <w:rPr>
          <w:rFonts w:ascii="Arial" w:eastAsia="Times New Roman" w:hAnsi="Arial" w:cs="Arial"/>
          <w:i/>
          <w:iCs/>
          <w:color w:val="000000"/>
          <w:lang w:eastAsia="en-NZ"/>
        </w:rPr>
        <w:t>The role of the assistants or kaitiaki is called kaitiakitanga. Kaitiakitanga involves the protection or guardianship of Papatūānuku and the organisms on her. Māori believe that whoever holds the mana whenua is responsible for it. These are the tangata whenua (people of the land). Tangata whenua have authority in a particular place because of their ancestors’ relationship to it.</w:t>
      </w:r>
    </w:p>
    <w:p w14:paraId="03078997" w14:textId="77777777" w:rsidR="00635EED" w:rsidRPr="00163271" w:rsidRDefault="000637D8" w:rsidP="00822EB3">
      <w:pPr>
        <w:spacing w:line="240" w:lineRule="auto"/>
        <w:rPr>
          <w:rFonts w:ascii="Arial" w:hAnsi="Arial" w:cs="Arial"/>
        </w:rPr>
      </w:pPr>
      <w:r>
        <w:rPr>
          <w:rFonts w:ascii="Arial" w:hAnsi="Arial" w:cs="Arial"/>
        </w:rPr>
        <w:pict w14:anchorId="482B1FBF">
          <v:rect id="_x0000_i1066" style="width:0;height:1.5pt" o:hralign="center" o:hrstd="t" o:hr="t" fillcolor="#a0a0a0" stroked="f"/>
        </w:pict>
      </w:r>
    </w:p>
    <w:p w14:paraId="533614AF" w14:textId="0B4B27A7" w:rsidR="00635EED" w:rsidRPr="00163271" w:rsidRDefault="00635EED" w:rsidP="00822EB3">
      <w:pPr>
        <w:pStyle w:val="LI"/>
        <w:spacing w:line="240" w:lineRule="auto"/>
        <w:rPr>
          <w:rFonts w:ascii="Arial" w:hAnsi="Arial" w:cs="Arial"/>
        </w:rPr>
      </w:pPr>
      <w:r w:rsidRPr="00163271">
        <w:rPr>
          <w:rFonts w:ascii="Arial" w:hAnsi="Arial" w:cs="Arial"/>
        </w:rPr>
        <w:t xml:space="preserve">I am learning to: </w:t>
      </w:r>
      <w:r w:rsidR="00564F8A" w:rsidRPr="00163271">
        <w:rPr>
          <w:rFonts w:ascii="Arial" w:hAnsi="Arial" w:cs="Arial"/>
        </w:rPr>
        <w:t xml:space="preserve">understand the </w:t>
      </w:r>
      <w:r w:rsidR="006605CC" w:rsidRPr="00163271">
        <w:rPr>
          <w:rFonts w:ascii="Arial" w:hAnsi="Arial" w:cs="Arial"/>
        </w:rPr>
        <w:t>concepts of k</w:t>
      </w:r>
      <w:r w:rsidR="00564F8A" w:rsidRPr="00163271">
        <w:rPr>
          <w:rFonts w:ascii="Arial" w:hAnsi="Arial" w:cs="Arial"/>
        </w:rPr>
        <w:t xml:space="preserve">aitiaki and </w:t>
      </w:r>
      <w:r w:rsidR="006605CC" w:rsidRPr="00163271">
        <w:rPr>
          <w:rFonts w:ascii="Arial" w:hAnsi="Arial" w:cs="Arial"/>
        </w:rPr>
        <w:t>k</w:t>
      </w:r>
      <w:r w:rsidR="00564F8A" w:rsidRPr="00163271">
        <w:rPr>
          <w:rFonts w:ascii="Arial" w:hAnsi="Arial" w:cs="Arial"/>
        </w:rPr>
        <w:t>aitiakitanga</w:t>
      </w:r>
      <w:r w:rsidR="001F331E" w:rsidRPr="00163271">
        <w:rPr>
          <w:rFonts w:ascii="Arial" w:hAnsi="Arial" w:cs="Arial"/>
        </w:rPr>
        <w:t xml:space="preserve">; </w:t>
      </w:r>
      <w:r w:rsidR="00564F8A" w:rsidRPr="00163271">
        <w:t>select a big idea and share my ideas with an audience</w:t>
      </w:r>
      <w:r w:rsidR="00C97FC7" w:rsidRPr="00163271">
        <w:t xml:space="preserve">; and </w:t>
      </w:r>
      <w:r w:rsidR="00564F8A" w:rsidRPr="00163271">
        <w:rPr>
          <w:rFonts w:ascii="Arial" w:hAnsi="Arial" w:cs="Arial"/>
        </w:rPr>
        <w:t>reflect on my learning</w:t>
      </w:r>
    </w:p>
    <w:p w14:paraId="5CC46B92" w14:textId="77777777" w:rsidR="00635EED" w:rsidRPr="00163271" w:rsidRDefault="00635EED" w:rsidP="00822EB3">
      <w:pPr>
        <w:spacing w:after="0" w:line="240" w:lineRule="auto"/>
        <w:rPr>
          <w:rFonts w:ascii="Arial" w:hAnsi="Arial" w:cs="Arial"/>
        </w:rPr>
      </w:pPr>
      <w:r w:rsidRPr="00163271">
        <w:rPr>
          <w:rFonts w:ascii="Arial" w:hAnsi="Arial" w:cs="Arial"/>
        </w:rPr>
        <w:t>What do I need?</w:t>
      </w:r>
    </w:p>
    <w:p w14:paraId="0FC4D947" w14:textId="14BCE79F" w:rsidR="002A58D9" w:rsidRPr="00163271" w:rsidRDefault="000E7B61" w:rsidP="00822EB3">
      <w:pPr>
        <w:pStyle w:val="ListParagraph"/>
        <w:numPr>
          <w:ilvl w:val="0"/>
          <w:numId w:val="3"/>
        </w:numPr>
        <w:spacing w:line="240" w:lineRule="auto"/>
        <w:rPr>
          <w:rFonts w:ascii="Arial" w:hAnsi="Arial" w:cs="Arial"/>
        </w:rPr>
      </w:pPr>
      <w:r w:rsidRPr="00163271">
        <w:rPr>
          <w:rFonts w:ascii="Arial" w:hAnsi="Arial" w:cs="Arial"/>
        </w:rPr>
        <w:t>6</w:t>
      </w:r>
      <w:r w:rsidR="00635EED" w:rsidRPr="00163271">
        <w:rPr>
          <w:rFonts w:ascii="Arial" w:hAnsi="Arial" w:cs="Arial"/>
        </w:rPr>
        <w:t>0 minutes</w:t>
      </w:r>
    </w:p>
    <w:p w14:paraId="3BC42651" w14:textId="46B03DFE" w:rsidR="00F70E2B" w:rsidRPr="00163271" w:rsidRDefault="00822EB3" w:rsidP="00822EB3">
      <w:pPr>
        <w:pStyle w:val="ListParagraph"/>
        <w:numPr>
          <w:ilvl w:val="0"/>
          <w:numId w:val="3"/>
        </w:numPr>
        <w:spacing w:after="0" w:line="240" w:lineRule="auto"/>
        <w:rPr>
          <w:rFonts w:ascii="Arial" w:hAnsi="Arial" w:cs="Arial"/>
        </w:rPr>
      </w:pPr>
      <w:r w:rsidRPr="00163271">
        <w:t xml:space="preserve">Optional digital: </w:t>
      </w:r>
      <w:hyperlink r:id="rId151" w:history="1">
        <w:r w:rsidRPr="00163271">
          <w:rPr>
            <w:rStyle w:val="Hyperlink"/>
            <w:rFonts w:ascii="Arial" w:hAnsi="Arial" w:cs="Arial"/>
            <w:sz w:val="23"/>
            <w:szCs w:val="23"/>
          </w:rPr>
          <w:t>https://www.sciencelearn.org.nz/resources/2544-understanding-kaitiakitanga</w:t>
        </w:r>
      </w:hyperlink>
      <w:r w:rsidR="000C2357" w:rsidRPr="00163271">
        <w:rPr>
          <w:rFonts w:ascii="Arial" w:hAnsi="Arial" w:cs="Arial"/>
        </w:rPr>
        <w:t xml:space="preserve"> </w:t>
      </w:r>
      <w:r w:rsidR="002A58D9" w:rsidRPr="00163271">
        <w:rPr>
          <w:rFonts w:ascii="Arial" w:hAnsi="Arial" w:cs="Arial"/>
        </w:rPr>
        <w:t xml:space="preserve"> </w:t>
      </w:r>
    </w:p>
    <w:p w14:paraId="5994AE9E" w14:textId="77777777" w:rsidR="00635EED" w:rsidRPr="00163271" w:rsidRDefault="00635EED" w:rsidP="00822EB3">
      <w:pPr>
        <w:pStyle w:val="GH2"/>
        <w:spacing w:line="240" w:lineRule="auto"/>
        <w:rPr>
          <w:rFonts w:ascii="Arial" w:hAnsi="Arial" w:cs="Arial"/>
          <w:color w:val="3472AC"/>
          <w:lang w:val="en-NZ"/>
        </w:rPr>
      </w:pPr>
      <w:r w:rsidRPr="00163271">
        <w:rPr>
          <w:rFonts w:ascii="Arial" w:hAnsi="Arial" w:cs="Arial"/>
          <w:color w:val="3472AC"/>
          <w:lang w:val="en-NZ"/>
        </w:rPr>
        <w:t>Instructions:</w:t>
      </w:r>
    </w:p>
    <w:p w14:paraId="7EC10983" w14:textId="3355E9E0" w:rsidR="003C5F22" w:rsidRPr="00163271" w:rsidRDefault="00666D2A" w:rsidP="003C5F22">
      <w:pPr>
        <w:rPr>
          <w:rFonts w:ascii="Arial" w:hAnsi="Arial" w:cs="Arial"/>
        </w:rPr>
      </w:pPr>
      <w:r w:rsidRPr="00163271">
        <w:rPr>
          <w:rFonts w:ascii="Arial" w:hAnsi="Arial" w:cs="Arial"/>
        </w:rPr>
        <w:t xml:space="preserve">Interest in kaitiakitanga is growing today. It is seen as a vehicle for applying ideas about preservation, conservation, </w:t>
      </w:r>
      <w:r w:rsidR="007608DC" w:rsidRPr="00163271">
        <w:rPr>
          <w:rFonts w:ascii="Arial" w:hAnsi="Arial" w:cs="Arial"/>
        </w:rPr>
        <w:t>repair,</w:t>
      </w:r>
      <w:r w:rsidRPr="00163271">
        <w:rPr>
          <w:rFonts w:ascii="Arial" w:hAnsi="Arial" w:cs="Arial"/>
        </w:rPr>
        <w:t xml:space="preserve"> and </w:t>
      </w:r>
      <w:r w:rsidR="007608DC" w:rsidRPr="00163271">
        <w:rPr>
          <w:rFonts w:ascii="Arial" w:hAnsi="Arial" w:cs="Arial"/>
        </w:rPr>
        <w:t>use</w:t>
      </w:r>
      <w:r w:rsidRPr="00163271">
        <w:rPr>
          <w:rFonts w:ascii="Arial" w:hAnsi="Arial" w:cs="Arial"/>
        </w:rPr>
        <w:t xml:space="preserve"> of environments for the present and future generations. </w:t>
      </w:r>
      <w:r w:rsidR="00AC41A3" w:rsidRPr="00163271">
        <w:rPr>
          <w:rFonts w:ascii="Arial" w:hAnsi="Arial" w:cs="Arial"/>
        </w:rPr>
        <w:t xml:space="preserve">It is important for us all. </w:t>
      </w:r>
      <w:r w:rsidRPr="00163271">
        <w:rPr>
          <w:rFonts w:ascii="Arial" w:hAnsi="Arial" w:cs="Arial"/>
        </w:rPr>
        <w:t xml:space="preserve">Kaitiakitanga invites people to form and maintain relationships with the environment in which they live. Iwi and hapū are restoring their environment and culture and using traditional ideas about kaitiakitanga in the modern world. Think about how the values of </w:t>
      </w:r>
      <w:r w:rsidR="00C75E8A" w:rsidRPr="00163271">
        <w:rPr>
          <w:rFonts w:ascii="Arial" w:hAnsi="Arial" w:cs="Arial"/>
        </w:rPr>
        <w:t>k</w:t>
      </w:r>
      <w:r w:rsidRPr="00163271">
        <w:rPr>
          <w:rFonts w:ascii="Arial" w:hAnsi="Arial" w:cs="Arial"/>
        </w:rPr>
        <w:t>aitiakitanga</w:t>
      </w:r>
      <w:r w:rsidR="00E4377E" w:rsidRPr="00163271">
        <w:rPr>
          <w:rFonts w:ascii="Arial" w:hAnsi="Arial" w:cs="Arial"/>
        </w:rPr>
        <w:t>,</w:t>
      </w:r>
      <w:r w:rsidRPr="00163271">
        <w:rPr>
          <w:rFonts w:ascii="Arial" w:hAnsi="Arial" w:cs="Arial"/>
        </w:rPr>
        <w:t xml:space="preserve"> which are based on traditional </w:t>
      </w:r>
      <w:r w:rsidR="00E70DA6" w:rsidRPr="00163271">
        <w:rPr>
          <w:rFonts w:ascii="Arial" w:hAnsi="Arial" w:cs="Arial"/>
        </w:rPr>
        <w:t>Māori</w:t>
      </w:r>
      <w:r w:rsidRPr="00163271">
        <w:rPr>
          <w:rFonts w:ascii="Arial" w:hAnsi="Arial" w:cs="Arial"/>
        </w:rPr>
        <w:t xml:space="preserve"> world views</w:t>
      </w:r>
      <w:r w:rsidR="00E4377E" w:rsidRPr="00163271">
        <w:rPr>
          <w:rFonts w:ascii="Arial" w:hAnsi="Arial" w:cs="Arial"/>
        </w:rPr>
        <w:t>,</w:t>
      </w:r>
      <w:r w:rsidRPr="00163271">
        <w:rPr>
          <w:rFonts w:ascii="Arial" w:hAnsi="Arial" w:cs="Arial"/>
        </w:rPr>
        <w:t xml:space="preserve"> are a way to </w:t>
      </w:r>
      <w:r w:rsidR="007608DC" w:rsidRPr="00163271">
        <w:rPr>
          <w:rFonts w:ascii="Arial" w:hAnsi="Arial" w:cs="Arial"/>
        </w:rPr>
        <w:t>safeguard</w:t>
      </w:r>
      <w:r w:rsidRPr="00163271">
        <w:rPr>
          <w:rFonts w:ascii="Arial" w:hAnsi="Arial" w:cs="Arial"/>
        </w:rPr>
        <w:t xml:space="preserve"> our environment for the future. We have explored lots of ideas and themes this week, including different perspectives and opinions that people hold about the environment.</w:t>
      </w:r>
    </w:p>
    <w:p w14:paraId="6977B81F" w14:textId="745464CD" w:rsidR="00312F21" w:rsidRPr="00163271" w:rsidRDefault="00312F21" w:rsidP="00312F21">
      <w:pPr>
        <w:pStyle w:val="GH2"/>
        <w:spacing w:before="120" w:line="264" w:lineRule="auto"/>
        <w:rPr>
          <w:rFonts w:ascii="Arial" w:eastAsia="Times New Roman" w:hAnsi="Arial" w:cs="Arial"/>
          <w:b w:val="0"/>
          <w:color w:val="000000"/>
          <w:sz w:val="24"/>
          <w:szCs w:val="24"/>
          <w:lang w:val="en-NZ"/>
        </w:rPr>
      </w:pPr>
      <w:r w:rsidRPr="00163271">
        <w:rPr>
          <w:rFonts w:ascii="Arial" w:eastAsia="Times New Roman" w:hAnsi="Arial" w:cs="Arial"/>
          <w:color w:val="000000" w:themeColor="text1"/>
          <w:sz w:val="24"/>
          <w:szCs w:val="24"/>
          <w:lang w:val="en-NZ"/>
        </w:rPr>
        <w:t>View</w:t>
      </w:r>
      <w:r w:rsidRPr="00163271">
        <w:rPr>
          <w:rFonts w:ascii="Arial" w:eastAsia="Times New Roman" w:hAnsi="Arial" w:cs="Arial"/>
          <w:b w:val="0"/>
          <w:color w:val="000000" w:themeColor="text1"/>
          <w:sz w:val="24"/>
          <w:szCs w:val="24"/>
          <w:lang w:val="en-NZ"/>
        </w:rPr>
        <w:t xml:space="preserve"> the video or read the transcript to understand </w:t>
      </w:r>
      <w:r w:rsidR="00C75E8A" w:rsidRPr="00163271">
        <w:rPr>
          <w:rFonts w:ascii="Arial" w:eastAsia="Times New Roman" w:hAnsi="Arial" w:cs="Arial"/>
          <w:b w:val="0"/>
          <w:color w:val="000000" w:themeColor="text1"/>
          <w:sz w:val="24"/>
          <w:szCs w:val="24"/>
          <w:lang w:val="en-NZ"/>
        </w:rPr>
        <w:t>k</w:t>
      </w:r>
      <w:r w:rsidRPr="00163271">
        <w:rPr>
          <w:rFonts w:ascii="Arial" w:eastAsia="Times New Roman" w:hAnsi="Arial" w:cs="Arial"/>
          <w:b w:val="0"/>
          <w:color w:val="000000" w:themeColor="text1"/>
          <w:sz w:val="24"/>
          <w:szCs w:val="24"/>
          <w:lang w:val="en-NZ"/>
        </w:rPr>
        <w:t>aitiakitanga</w:t>
      </w:r>
    </w:p>
    <w:tbl>
      <w:tblPr>
        <w:tblStyle w:val="TableGridLight"/>
        <w:tblW w:w="0" w:type="auto"/>
        <w:tblBorders>
          <w:top w:val="single" w:sz="2" w:space="0" w:color="3472AC"/>
          <w:left w:val="single" w:sz="2" w:space="0" w:color="3472AC"/>
          <w:bottom w:val="single" w:sz="2" w:space="0" w:color="3472AC"/>
          <w:right w:val="single" w:sz="2" w:space="0" w:color="3472AC"/>
          <w:insideH w:val="none" w:sz="0" w:space="0" w:color="auto"/>
          <w:insideV w:val="none" w:sz="0" w:space="0" w:color="auto"/>
        </w:tblBorders>
        <w:tblLook w:val="04A0" w:firstRow="1" w:lastRow="0" w:firstColumn="1" w:lastColumn="0" w:noHBand="0" w:noVBand="1"/>
      </w:tblPr>
      <w:tblGrid>
        <w:gridCol w:w="9486"/>
      </w:tblGrid>
      <w:tr w:rsidR="00312F21" w:rsidRPr="00163271" w14:paraId="452737A5" w14:textId="77777777" w:rsidTr="00C75E8A">
        <w:tc>
          <w:tcPr>
            <w:tcW w:w="9486" w:type="dxa"/>
          </w:tcPr>
          <w:p w14:paraId="0E49D7ED" w14:textId="77777777" w:rsidR="0071190D" w:rsidRPr="00163271" w:rsidRDefault="0071190D" w:rsidP="00822EB3">
            <w:pPr>
              <w:spacing w:before="240"/>
              <w:rPr>
                <w:rFonts w:ascii="Arial" w:hAnsi="Arial" w:cs="Arial"/>
              </w:rPr>
            </w:pPr>
            <w:r w:rsidRPr="00163271">
              <w:rPr>
                <w:rFonts w:ascii="Arial" w:hAnsi="Arial" w:cs="Arial"/>
                <w:sz w:val="24"/>
                <w:szCs w:val="24"/>
              </w:rPr>
              <w:t xml:space="preserve">Transcript </w:t>
            </w:r>
            <w:hyperlink r:id="rId152" w:history="1">
              <w:r w:rsidRPr="00163271">
                <w:rPr>
                  <w:rStyle w:val="Hyperlink"/>
                  <w:rFonts w:ascii="Arial" w:hAnsi="Arial" w:cs="Arial"/>
                </w:rPr>
                <w:t>https://www.sciencelearn.org.nz/resources/2544-understanding-kaitiakitanga</w:t>
              </w:r>
            </w:hyperlink>
            <w:r w:rsidRPr="00163271">
              <w:rPr>
                <w:rFonts w:ascii="Arial" w:hAnsi="Arial" w:cs="Arial"/>
              </w:rPr>
              <w:t xml:space="preserve">  </w:t>
            </w:r>
          </w:p>
          <w:p w14:paraId="41DD2ED0" w14:textId="20435B80" w:rsidR="00312F21" w:rsidRPr="00163271" w:rsidRDefault="00C75E8A" w:rsidP="00312F21">
            <w:pPr>
              <w:spacing w:before="120" w:after="120" w:line="264" w:lineRule="auto"/>
              <w:rPr>
                <w:rFonts w:ascii="Arial" w:hAnsi="Arial" w:cs="Arial"/>
                <w:sz w:val="24"/>
                <w:szCs w:val="24"/>
              </w:rPr>
            </w:pPr>
            <w:r w:rsidRPr="00163271">
              <w:rPr>
                <w:rFonts w:ascii="Arial" w:hAnsi="Arial" w:cs="Arial"/>
                <w:b/>
                <w:bCs/>
                <w:sz w:val="24"/>
                <w:szCs w:val="24"/>
              </w:rPr>
              <w:t>Apanui Skipper</w:t>
            </w:r>
            <w:r w:rsidRPr="00163271">
              <w:rPr>
                <w:rFonts w:ascii="Arial" w:hAnsi="Arial" w:cs="Arial"/>
                <w:sz w:val="24"/>
                <w:szCs w:val="24"/>
              </w:rPr>
              <w:t xml:space="preserve">: </w:t>
            </w:r>
            <w:r w:rsidR="0071190D" w:rsidRPr="00163271">
              <w:rPr>
                <w:rFonts w:ascii="Arial" w:hAnsi="Arial" w:cs="Arial"/>
                <w:sz w:val="24"/>
                <w:szCs w:val="24"/>
              </w:rPr>
              <w:t>Kaitiaki means a guardian</w:t>
            </w:r>
            <w:r w:rsidR="003D259B" w:rsidRPr="00163271">
              <w:rPr>
                <w:rFonts w:ascii="Arial" w:hAnsi="Arial" w:cs="Arial"/>
                <w:sz w:val="24"/>
                <w:szCs w:val="24"/>
              </w:rPr>
              <w:t xml:space="preserve">, a person that has the responsibility to ensure that the natural resources are going to be </w:t>
            </w:r>
            <w:r w:rsidR="00916A05" w:rsidRPr="00163271">
              <w:rPr>
                <w:rFonts w:ascii="Arial" w:hAnsi="Arial" w:cs="Arial"/>
                <w:sz w:val="24"/>
                <w:szCs w:val="24"/>
              </w:rPr>
              <w:t xml:space="preserve">left in a sustainable way for the community, so that when they do go down to </w:t>
            </w:r>
            <w:r w:rsidR="00D86393" w:rsidRPr="00163271">
              <w:rPr>
                <w:rFonts w:ascii="Arial" w:hAnsi="Arial" w:cs="Arial"/>
                <w:sz w:val="24"/>
                <w:szCs w:val="24"/>
              </w:rPr>
              <w:t xml:space="preserve">harvest and things like that, there is going to be food there. </w:t>
            </w:r>
          </w:p>
          <w:p w14:paraId="791F04D6" w14:textId="277EE5B0" w:rsidR="00D86393" w:rsidRPr="00163271" w:rsidRDefault="00D86393" w:rsidP="00312F21">
            <w:pPr>
              <w:spacing w:before="120" w:after="120" w:line="264" w:lineRule="auto"/>
              <w:rPr>
                <w:rFonts w:ascii="Arial" w:hAnsi="Arial" w:cs="Arial"/>
                <w:sz w:val="24"/>
                <w:szCs w:val="24"/>
              </w:rPr>
            </w:pPr>
            <w:r w:rsidRPr="00163271">
              <w:rPr>
                <w:rFonts w:ascii="Arial" w:hAnsi="Arial" w:cs="Arial"/>
                <w:sz w:val="24"/>
                <w:szCs w:val="24"/>
              </w:rPr>
              <w:t xml:space="preserve">Not just food of course, but the natural resources. </w:t>
            </w:r>
            <w:r w:rsidR="00F805CC" w:rsidRPr="00163271">
              <w:rPr>
                <w:rFonts w:ascii="Arial" w:hAnsi="Arial" w:cs="Arial"/>
                <w:sz w:val="24"/>
                <w:szCs w:val="24"/>
              </w:rPr>
              <w:t xml:space="preserve">To ensure that those natural resources are in good </w:t>
            </w:r>
            <w:r w:rsidR="00C75E8A" w:rsidRPr="00163271">
              <w:rPr>
                <w:rFonts w:ascii="Arial" w:hAnsi="Arial" w:cs="Arial"/>
                <w:sz w:val="24"/>
                <w:szCs w:val="24"/>
              </w:rPr>
              <w:t>nick</w:t>
            </w:r>
            <w:r w:rsidR="00F805CC" w:rsidRPr="00163271">
              <w:rPr>
                <w:rFonts w:ascii="Arial" w:hAnsi="Arial" w:cs="Arial"/>
                <w:sz w:val="24"/>
                <w:szCs w:val="24"/>
              </w:rPr>
              <w:t xml:space="preserve"> Those who have been brought up</w:t>
            </w:r>
            <w:r w:rsidR="006C1EC4" w:rsidRPr="00163271">
              <w:rPr>
                <w:rFonts w:ascii="Arial" w:hAnsi="Arial" w:cs="Arial"/>
                <w:sz w:val="24"/>
                <w:szCs w:val="24"/>
              </w:rPr>
              <w:t xml:space="preserve"> in Māori communities would have a strong sense of kaitiakitanga and are very serious about notions of kaitiakitanga</w:t>
            </w:r>
            <w:r w:rsidR="0020278B" w:rsidRPr="00163271">
              <w:rPr>
                <w:rFonts w:ascii="Arial" w:hAnsi="Arial" w:cs="Arial"/>
                <w:sz w:val="24"/>
                <w:szCs w:val="24"/>
              </w:rPr>
              <w:t xml:space="preserve">, notions of sustainable ways of working with the environment. </w:t>
            </w:r>
          </w:p>
          <w:p w14:paraId="65067E46" w14:textId="075E3022" w:rsidR="0020278B" w:rsidRPr="00163271" w:rsidRDefault="00C75E8A" w:rsidP="00312F21">
            <w:pPr>
              <w:spacing w:before="120" w:after="120" w:line="264" w:lineRule="auto"/>
              <w:rPr>
                <w:rFonts w:ascii="Arial" w:hAnsi="Arial" w:cs="Arial"/>
                <w:sz w:val="24"/>
                <w:szCs w:val="24"/>
              </w:rPr>
            </w:pPr>
            <w:r w:rsidRPr="00163271">
              <w:rPr>
                <w:rFonts w:ascii="Arial" w:hAnsi="Arial" w:cs="Arial"/>
                <w:b/>
                <w:bCs/>
                <w:sz w:val="24"/>
                <w:szCs w:val="24"/>
              </w:rPr>
              <w:lastRenderedPageBreak/>
              <w:t>Weno Iti</w:t>
            </w:r>
            <w:r w:rsidRPr="00163271">
              <w:rPr>
                <w:rFonts w:ascii="Arial" w:hAnsi="Arial" w:cs="Arial"/>
                <w:sz w:val="24"/>
                <w:szCs w:val="24"/>
              </w:rPr>
              <w:t xml:space="preserve">: </w:t>
            </w:r>
            <w:r w:rsidR="0020278B" w:rsidRPr="00163271">
              <w:rPr>
                <w:rFonts w:ascii="Arial" w:hAnsi="Arial" w:cs="Arial"/>
                <w:sz w:val="24"/>
                <w:szCs w:val="24"/>
              </w:rPr>
              <w:t xml:space="preserve">When I grew up kaitiakitanga was fostered in the bush and in the river </w:t>
            </w:r>
            <w:r w:rsidR="008F4692" w:rsidRPr="00163271">
              <w:rPr>
                <w:rFonts w:ascii="Arial" w:hAnsi="Arial" w:cs="Arial"/>
                <w:sz w:val="24"/>
                <w:szCs w:val="24"/>
              </w:rPr>
              <w:t xml:space="preserve">but whenever my father and </w:t>
            </w:r>
            <w:r w:rsidR="004C64E0" w:rsidRPr="00163271">
              <w:rPr>
                <w:rFonts w:ascii="Arial" w:hAnsi="Arial" w:cs="Arial"/>
                <w:sz w:val="24"/>
                <w:szCs w:val="24"/>
              </w:rPr>
              <w:t xml:space="preserve">his </w:t>
            </w:r>
            <w:r w:rsidR="008F4692" w:rsidRPr="00163271">
              <w:rPr>
                <w:rFonts w:ascii="Arial" w:hAnsi="Arial" w:cs="Arial"/>
                <w:sz w:val="24"/>
                <w:szCs w:val="24"/>
              </w:rPr>
              <w:t xml:space="preserve">brothers went pig hunting or to catch tuna there was always a karakia. </w:t>
            </w:r>
            <w:r w:rsidR="00B355EF" w:rsidRPr="00163271">
              <w:rPr>
                <w:rFonts w:ascii="Arial" w:hAnsi="Arial" w:cs="Arial"/>
                <w:sz w:val="24"/>
                <w:szCs w:val="24"/>
              </w:rPr>
              <w:t>Kaitiakitanga for me is that guidance to how a person should treat a taonga. A taonga is some</w:t>
            </w:r>
            <w:r w:rsidR="004C64E0" w:rsidRPr="00163271">
              <w:rPr>
                <w:rFonts w:ascii="Arial" w:hAnsi="Arial" w:cs="Arial"/>
                <w:sz w:val="24"/>
                <w:szCs w:val="24"/>
              </w:rPr>
              <w:t>thing beautiful so when we refer to those things, something that is precious to you, then that is how you would look after that. You would give it its appropriate care. Kaitiaki</w:t>
            </w:r>
            <w:r w:rsidR="00362279" w:rsidRPr="00163271">
              <w:rPr>
                <w:rFonts w:ascii="Arial" w:hAnsi="Arial" w:cs="Arial"/>
                <w:sz w:val="24"/>
                <w:szCs w:val="24"/>
              </w:rPr>
              <w:t xml:space="preserve">tanga is about respecting those things that mean a lot to you. </w:t>
            </w:r>
          </w:p>
        </w:tc>
      </w:tr>
    </w:tbl>
    <w:p w14:paraId="4ED427A0" w14:textId="50DF7EC4" w:rsidR="00635EED" w:rsidRPr="00163271" w:rsidRDefault="00635EED" w:rsidP="00C75E8A">
      <w:pPr>
        <w:pStyle w:val="BH2"/>
        <w:spacing w:before="240"/>
        <w:rPr>
          <w:lang w:val="en-NZ"/>
        </w:rPr>
      </w:pPr>
      <w:r w:rsidRPr="00163271">
        <w:rPr>
          <w:lang w:val="en-NZ"/>
        </w:rPr>
        <w:lastRenderedPageBreak/>
        <w:t>Your task:</w:t>
      </w:r>
    </w:p>
    <w:p w14:paraId="6E19D222" w14:textId="7AAF56C3" w:rsidR="003D2A16" w:rsidRPr="00163271" w:rsidRDefault="003D2A16" w:rsidP="003D2A16">
      <w:pPr>
        <w:pStyle w:val="GH2"/>
        <w:spacing w:before="120" w:line="264" w:lineRule="auto"/>
        <w:rPr>
          <w:rFonts w:ascii="Arial" w:eastAsia="Times New Roman" w:hAnsi="Arial" w:cs="Arial"/>
          <w:b w:val="0"/>
          <w:color w:val="000000"/>
          <w:sz w:val="24"/>
          <w:szCs w:val="24"/>
          <w:lang w:val="en-NZ"/>
        </w:rPr>
      </w:pPr>
      <w:r w:rsidRPr="00163271">
        <w:rPr>
          <w:rFonts w:ascii="Arial" w:eastAsia="Times New Roman" w:hAnsi="Arial" w:cs="Arial"/>
          <w:bCs/>
          <w:color w:val="000000"/>
          <w:sz w:val="24"/>
          <w:szCs w:val="24"/>
          <w:lang w:val="en-NZ"/>
        </w:rPr>
        <w:t xml:space="preserve">Choose </w:t>
      </w:r>
      <w:r w:rsidRPr="00163271">
        <w:rPr>
          <w:rFonts w:ascii="Arial" w:eastAsia="Times New Roman" w:hAnsi="Arial" w:cs="Arial"/>
          <w:b w:val="0"/>
          <w:color w:val="000000"/>
          <w:sz w:val="24"/>
          <w:szCs w:val="24"/>
          <w:lang w:val="en-NZ"/>
        </w:rPr>
        <w:t xml:space="preserve">one of the following themes </w:t>
      </w:r>
      <w:r w:rsidR="00C20BE9" w:rsidRPr="00163271">
        <w:rPr>
          <w:rFonts w:ascii="Arial" w:eastAsia="Times New Roman" w:hAnsi="Arial" w:cs="Arial"/>
          <w:b w:val="0"/>
          <w:color w:val="000000"/>
          <w:sz w:val="24"/>
          <w:szCs w:val="24"/>
          <w:lang w:val="en-NZ"/>
        </w:rPr>
        <w:t>about how humans have impacted the environment</w:t>
      </w:r>
      <w:r w:rsidR="00B1145C" w:rsidRPr="00163271">
        <w:rPr>
          <w:rFonts w:ascii="Arial" w:eastAsia="Times New Roman" w:hAnsi="Arial" w:cs="Arial"/>
          <w:b w:val="0"/>
          <w:color w:val="000000"/>
          <w:sz w:val="24"/>
          <w:szCs w:val="24"/>
          <w:lang w:val="en-NZ"/>
        </w:rPr>
        <w:t xml:space="preserve"> that we have </w:t>
      </w:r>
      <w:r w:rsidRPr="00163271">
        <w:rPr>
          <w:rFonts w:ascii="Arial" w:eastAsia="Times New Roman" w:hAnsi="Arial" w:cs="Arial"/>
          <w:b w:val="0"/>
          <w:color w:val="000000"/>
          <w:sz w:val="24"/>
          <w:szCs w:val="24"/>
          <w:lang w:val="en-NZ"/>
        </w:rPr>
        <w:t>explored this week</w:t>
      </w:r>
      <w:r w:rsidR="00026F00" w:rsidRPr="00163271">
        <w:rPr>
          <w:rFonts w:ascii="Arial" w:eastAsia="Times New Roman" w:hAnsi="Arial" w:cs="Arial"/>
          <w:b w:val="0"/>
          <w:color w:val="000000"/>
          <w:sz w:val="24"/>
          <w:szCs w:val="24"/>
          <w:lang w:val="en-NZ"/>
        </w:rPr>
        <w:t xml:space="preserve"> from the list below:</w:t>
      </w:r>
    </w:p>
    <w:p w14:paraId="6F9F451B" w14:textId="72F91357" w:rsidR="003D2A16" w:rsidRPr="00163271" w:rsidRDefault="003D2A16" w:rsidP="00E62554">
      <w:pPr>
        <w:pStyle w:val="GH2"/>
        <w:numPr>
          <w:ilvl w:val="0"/>
          <w:numId w:val="46"/>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Extinct or threatened native and endemic species of Aotearoa New Zealand</w:t>
      </w:r>
    </w:p>
    <w:p w14:paraId="4C2B063B" w14:textId="20F7CE04" w:rsidR="003D2A16" w:rsidRPr="00163271" w:rsidRDefault="003D2A16" w:rsidP="00E62554">
      <w:pPr>
        <w:pStyle w:val="GH2"/>
        <w:numPr>
          <w:ilvl w:val="0"/>
          <w:numId w:val="46"/>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Predator free Aotearoa New Zealand</w:t>
      </w:r>
    </w:p>
    <w:p w14:paraId="299AF527" w14:textId="77777777" w:rsidR="003D2A16" w:rsidRPr="00163271" w:rsidRDefault="003D2A16" w:rsidP="00E62554">
      <w:pPr>
        <w:pStyle w:val="GH2"/>
        <w:numPr>
          <w:ilvl w:val="0"/>
          <w:numId w:val="46"/>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Healthy green spaces/ Unhealthy green spaces</w:t>
      </w:r>
    </w:p>
    <w:p w14:paraId="38BBAC57" w14:textId="4434CA7C" w:rsidR="003D2A16" w:rsidRPr="00163271" w:rsidRDefault="003D2A16" w:rsidP="00E62554">
      <w:pPr>
        <w:pStyle w:val="GH2"/>
        <w:numPr>
          <w:ilvl w:val="0"/>
          <w:numId w:val="46"/>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 xml:space="preserve">Environmental changes and how they can impact </w:t>
      </w:r>
      <w:r w:rsidR="00E77D94" w:rsidRPr="00163271">
        <w:rPr>
          <w:rFonts w:ascii="Arial" w:eastAsia="Times New Roman" w:hAnsi="Arial" w:cs="Arial"/>
          <w:b w:val="0"/>
          <w:color w:val="000000"/>
          <w:sz w:val="24"/>
          <w:szCs w:val="24"/>
          <w:lang w:val="en-NZ"/>
        </w:rPr>
        <w:t>people’s</w:t>
      </w:r>
      <w:r w:rsidRPr="00163271">
        <w:rPr>
          <w:rFonts w:ascii="Arial" w:eastAsia="Times New Roman" w:hAnsi="Arial" w:cs="Arial"/>
          <w:b w:val="0"/>
          <w:color w:val="000000"/>
          <w:sz w:val="24"/>
          <w:szCs w:val="24"/>
          <w:lang w:val="en-NZ"/>
        </w:rPr>
        <w:t xml:space="preserve"> lives and the species living in the environment.</w:t>
      </w:r>
    </w:p>
    <w:p w14:paraId="12CF50E9" w14:textId="77777777" w:rsidR="003D2A16" w:rsidRPr="00163271" w:rsidRDefault="003D2A16" w:rsidP="00E62554">
      <w:pPr>
        <w:pStyle w:val="GH2"/>
        <w:numPr>
          <w:ilvl w:val="0"/>
          <w:numId w:val="46"/>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Differing perspectives about cats</w:t>
      </w:r>
    </w:p>
    <w:p w14:paraId="365FC32D" w14:textId="77777777" w:rsidR="003D2A16" w:rsidRPr="00163271" w:rsidRDefault="003D2A16" w:rsidP="00E62554">
      <w:pPr>
        <w:pStyle w:val="GH2"/>
        <w:numPr>
          <w:ilvl w:val="0"/>
          <w:numId w:val="46"/>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Innovation in technology designed for good</w:t>
      </w:r>
    </w:p>
    <w:p w14:paraId="12CF6899" w14:textId="77777777" w:rsidR="003D2A16" w:rsidRPr="00163271" w:rsidRDefault="003D2A16" w:rsidP="00E62554">
      <w:pPr>
        <w:pStyle w:val="GH2"/>
        <w:numPr>
          <w:ilvl w:val="0"/>
          <w:numId w:val="46"/>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My ‘I can’ superpower and why you should join me on a project to improve green spaces</w:t>
      </w:r>
    </w:p>
    <w:p w14:paraId="39EC617E" w14:textId="77777777" w:rsidR="003D2A16" w:rsidRPr="00163271" w:rsidRDefault="003D2A16" w:rsidP="00E62554">
      <w:pPr>
        <w:pStyle w:val="GH2"/>
        <w:numPr>
          <w:ilvl w:val="0"/>
          <w:numId w:val="46"/>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Citizen Science</w:t>
      </w:r>
    </w:p>
    <w:p w14:paraId="3C64E32F" w14:textId="77777777" w:rsidR="003D2A16" w:rsidRPr="00163271" w:rsidRDefault="003D2A16" w:rsidP="00E62554">
      <w:pPr>
        <w:pStyle w:val="GH2"/>
        <w:numPr>
          <w:ilvl w:val="0"/>
          <w:numId w:val="46"/>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Kaitiakitanga and why it is a powerful perspective on the relationship between people and the environment</w:t>
      </w:r>
    </w:p>
    <w:p w14:paraId="056C55B3" w14:textId="77777777" w:rsidR="003D2A16" w:rsidRPr="00163271" w:rsidRDefault="003D2A16" w:rsidP="00E62554">
      <w:pPr>
        <w:pStyle w:val="GH2"/>
        <w:numPr>
          <w:ilvl w:val="0"/>
          <w:numId w:val="46"/>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Being a Kaitiaki and knowing my role that I can make an impact for good</w:t>
      </w:r>
    </w:p>
    <w:p w14:paraId="28205C6A" w14:textId="77777777" w:rsidR="003D2A16" w:rsidRPr="00163271" w:rsidRDefault="003D2A16" w:rsidP="003D2A16">
      <w:pPr>
        <w:pStyle w:val="GH2"/>
        <w:spacing w:before="120" w:line="264" w:lineRule="auto"/>
        <w:rPr>
          <w:rFonts w:ascii="Arial" w:eastAsia="Times New Roman" w:hAnsi="Arial" w:cs="Arial"/>
          <w:b w:val="0"/>
          <w:color w:val="000000"/>
          <w:sz w:val="24"/>
          <w:szCs w:val="24"/>
          <w:lang w:val="en-NZ"/>
        </w:rPr>
      </w:pPr>
    </w:p>
    <w:p w14:paraId="7C8624AC" w14:textId="55EEA431" w:rsidR="003D2A16" w:rsidRPr="00163271" w:rsidRDefault="003D2A16" w:rsidP="005D6334">
      <w:pPr>
        <w:pStyle w:val="GH2"/>
        <w:spacing w:before="120" w:after="0" w:line="264" w:lineRule="auto"/>
        <w:rPr>
          <w:rFonts w:ascii="Arial" w:eastAsia="Times New Roman" w:hAnsi="Arial" w:cs="Arial"/>
          <w:b w:val="0"/>
          <w:color w:val="000000"/>
          <w:sz w:val="24"/>
          <w:szCs w:val="24"/>
          <w:lang w:val="en-NZ"/>
        </w:rPr>
      </w:pPr>
      <w:r w:rsidRPr="00163271">
        <w:rPr>
          <w:rFonts w:ascii="Arial" w:eastAsia="Times New Roman" w:hAnsi="Arial" w:cs="Arial"/>
          <w:bCs/>
          <w:color w:val="000000"/>
          <w:sz w:val="24"/>
          <w:szCs w:val="24"/>
          <w:lang w:val="en-NZ"/>
        </w:rPr>
        <w:t>Create</w:t>
      </w:r>
      <w:r w:rsidR="0013612F" w:rsidRPr="00163271">
        <w:rPr>
          <w:rFonts w:ascii="Arial" w:eastAsia="Times New Roman" w:hAnsi="Arial" w:cs="Arial"/>
          <w:bCs/>
          <w:color w:val="000000"/>
          <w:sz w:val="24"/>
          <w:szCs w:val="24"/>
          <w:lang w:val="en-NZ"/>
        </w:rPr>
        <w:t xml:space="preserve"> </w:t>
      </w:r>
      <w:r w:rsidR="0013612F" w:rsidRPr="00163271">
        <w:rPr>
          <w:rFonts w:ascii="Arial" w:eastAsia="Times New Roman" w:hAnsi="Arial" w:cs="Arial"/>
          <w:b w:val="0"/>
          <w:color w:val="000000"/>
          <w:sz w:val="24"/>
          <w:szCs w:val="24"/>
          <w:lang w:val="en-NZ"/>
        </w:rPr>
        <w:t>a way to present your information</w:t>
      </w:r>
      <w:r w:rsidRPr="00163271">
        <w:rPr>
          <w:rFonts w:ascii="Arial" w:eastAsia="Times New Roman" w:hAnsi="Arial" w:cs="Arial"/>
          <w:b w:val="0"/>
          <w:color w:val="000000"/>
          <w:sz w:val="24"/>
          <w:szCs w:val="24"/>
          <w:lang w:val="en-NZ"/>
        </w:rPr>
        <w:t>:</w:t>
      </w:r>
    </w:p>
    <w:p w14:paraId="4139D657" w14:textId="254D2283" w:rsidR="003D2A16" w:rsidRPr="00163271" w:rsidRDefault="003D2A16" w:rsidP="00E62554">
      <w:pPr>
        <w:pStyle w:val="GH2"/>
        <w:numPr>
          <w:ilvl w:val="0"/>
          <w:numId w:val="47"/>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a presentation</w:t>
      </w:r>
    </w:p>
    <w:p w14:paraId="62E0AB2F" w14:textId="77777777" w:rsidR="003D2A16" w:rsidRPr="00163271" w:rsidRDefault="003D2A16" w:rsidP="00E62554">
      <w:pPr>
        <w:pStyle w:val="GH2"/>
        <w:numPr>
          <w:ilvl w:val="0"/>
          <w:numId w:val="47"/>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a story board</w:t>
      </w:r>
    </w:p>
    <w:p w14:paraId="60141346" w14:textId="77777777" w:rsidR="003D2A16" w:rsidRPr="00163271" w:rsidRDefault="003D2A16" w:rsidP="00E62554">
      <w:pPr>
        <w:pStyle w:val="GH2"/>
        <w:numPr>
          <w:ilvl w:val="0"/>
          <w:numId w:val="47"/>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a poster</w:t>
      </w:r>
    </w:p>
    <w:p w14:paraId="7D343F2A" w14:textId="77777777" w:rsidR="003D2A16" w:rsidRPr="00163271" w:rsidRDefault="003D2A16" w:rsidP="00E62554">
      <w:pPr>
        <w:pStyle w:val="GH2"/>
        <w:numPr>
          <w:ilvl w:val="0"/>
          <w:numId w:val="47"/>
        </w:numPr>
        <w:spacing w:before="120" w:line="264" w:lineRule="auto"/>
        <w:contextualSpacing/>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 xml:space="preserve">a video </w:t>
      </w:r>
    </w:p>
    <w:p w14:paraId="58682D2F" w14:textId="77777777" w:rsidR="003D2A16" w:rsidRPr="00163271" w:rsidRDefault="003D2A16" w:rsidP="003D2A16">
      <w:pPr>
        <w:pStyle w:val="GH2"/>
        <w:spacing w:before="120" w:line="264" w:lineRule="auto"/>
        <w:rPr>
          <w:rFonts w:ascii="Arial" w:eastAsia="Times New Roman" w:hAnsi="Arial" w:cs="Arial"/>
          <w:b w:val="0"/>
          <w:color w:val="000000"/>
          <w:sz w:val="24"/>
          <w:szCs w:val="24"/>
          <w:lang w:val="en-NZ"/>
        </w:rPr>
      </w:pPr>
      <w:r w:rsidRPr="00163271">
        <w:rPr>
          <w:rFonts w:ascii="Arial" w:eastAsia="Times New Roman" w:hAnsi="Arial" w:cs="Arial"/>
          <w:b w:val="0"/>
          <w:color w:val="000000"/>
          <w:sz w:val="24"/>
          <w:szCs w:val="24"/>
          <w:lang w:val="en-NZ"/>
        </w:rPr>
        <w:t xml:space="preserve">OR </w:t>
      </w:r>
    </w:p>
    <w:p w14:paraId="2F9A58E4" w14:textId="1C4AA5A6" w:rsidR="003D2A16" w:rsidRPr="00163271" w:rsidRDefault="003D2A16" w:rsidP="003D2A16">
      <w:pPr>
        <w:pStyle w:val="GH2"/>
        <w:spacing w:before="120" w:line="264" w:lineRule="auto"/>
        <w:rPr>
          <w:rFonts w:ascii="Arial" w:eastAsia="Times New Roman" w:hAnsi="Arial" w:cs="Arial"/>
          <w:b w:val="0"/>
          <w:color w:val="000000"/>
          <w:sz w:val="24"/>
          <w:szCs w:val="24"/>
          <w:lang w:val="en-NZ"/>
        </w:rPr>
      </w:pPr>
      <w:r w:rsidRPr="00163271">
        <w:rPr>
          <w:rFonts w:ascii="Arial" w:eastAsia="Times New Roman" w:hAnsi="Arial" w:cs="Arial"/>
          <w:bCs/>
          <w:color w:val="000000"/>
          <w:sz w:val="24"/>
          <w:szCs w:val="24"/>
          <w:lang w:val="en-NZ"/>
        </w:rPr>
        <w:t>Reflect</w:t>
      </w:r>
      <w:r w:rsidRPr="00163271">
        <w:rPr>
          <w:rFonts w:ascii="Arial" w:eastAsia="Times New Roman" w:hAnsi="Arial" w:cs="Arial"/>
          <w:b w:val="0"/>
          <w:color w:val="000000"/>
          <w:sz w:val="24"/>
          <w:szCs w:val="24"/>
          <w:lang w:val="en-NZ"/>
        </w:rPr>
        <w:t xml:space="preserve"> Use an </w:t>
      </w:r>
      <w:r w:rsidR="00C75E8A" w:rsidRPr="00163271">
        <w:rPr>
          <w:rFonts w:ascii="Arial" w:eastAsia="Times New Roman" w:hAnsi="Arial" w:cs="Arial"/>
          <w:b w:val="0"/>
          <w:color w:val="000000"/>
          <w:sz w:val="24"/>
          <w:szCs w:val="24"/>
          <w:lang w:val="en-NZ"/>
        </w:rPr>
        <w:t>app</w:t>
      </w:r>
      <w:r w:rsidRPr="00163271">
        <w:rPr>
          <w:rFonts w:ascii="Arial" w:eastAsia="Times New Roman" w:hAnsi="Arial" w:cs="Arial"/>
          <w:b w:val="0"/>
          <w:color w:val="000000"/>
          <w:sz w:val="24"/>
          <w:szCs w:val="24"/>
          <w:lang w:val="en-NZ"/>
        </w:rPr>
        <w:t xml:space="preserve"> like ‘FlipGrid’ or ‘Explain Everything’ </w:t>
      </w:r>
    </w:p>
    <w:p w14:paraId="6C3FD43D" w14:textId="0B79A497" w:rsidR="003D2A16" w:rsidRPr="00163271" w:rsidRDefault="003D2A16" w:rsidP="003D2A16">
      <w:pPr>
        <w:pStyle w:val="GH2"/>
        <w:spacing w:before="120" w:line="264" w:lineRule="auto"/>
        <w:rPr>
          <w:rFonts w:ascii="Arial" w:eastAsia="Times New Roman" w:hAnsi="Arial" w:cs="Arial"/>
          <w:b w:val="0"/>
          <w:color w:val="000000"/>
          <w:sz w:val="24"/>
          <w:szCs w:val="24"/>
          <w:lang w:val="en-NZ"/>
        </w:rPr>
      </w:pPr>
      <w:r w:rsidRPr="00163271">
        <w:rPr>
          <w:rFonts w:ascii="Arial" w:eastAsia="Times New Roman" w:hAnsi="Arial" w:cs="Arial"/>
          <w:bCs/>
          <w:color w:val="000000"/>
          <w:sz w:val="24"/>
          <w:szCs w:val="24"/>
          <w:lang w:val="en-NZ"/>
        </w:rPr>
        <w:t xml:space="preserve">Record </w:t>
      </w:r>
      <w:r w:rsidRPr="00163271">
        <w:rPr>
          <w:rFonts w:ascii="Arial" w:eastAsia="Times New Roman" w:hAnsi="Arial" w:cs="Arial"/>
          <w:b w:val="0"/>
          <w:color w:val="000000"/>
          <w:sz w:val="24"/>
          <w:szCs w:val="24"/>
          <w:lang w:val="en-NZ"/>
        </w:rPr>
        <w:t>your reflections about your learning this week. Include which learning you most enjoyed, what you found tricky or hard and what you would like to learn more about.</w:t>
      </w:r>
    </w:p>
    <w:p w14:paraId="67BE0A2A" w14:textId="77777777" w:rsidR="003D2A16" w:rsidRPr="00163271" w:rsidRDefault="003D2A16" w:rsidP="003D2A16">
      <w:pPr>
        <w:pStyle w:val="GH2"/>
        <w:spacing w:before="120" w:line="264" w:lineRule="auto"/>
        <w:rPr>
          <w:rFonts w:ascii="Arial" w:hAnsi="Arial" w:cs="Arial"/>
          <w:color w:val="3472AC"/>
          <w:sz w:val="24"/>
          <w:szCs w:val="24"/>
          <w:lang w:val="en-NZ"/>
        </w:rPr>
      </w:pPr>
      <w:r w:rsidRPr="00163271">
        <w:rPr>
          <w:rFonts w:ascii="Arial" w:eastAsia="Times New Roman" w:hAnsi="Arial" w:cs="Arial"/>
          <w:bCs/>
          <w:color w:val="000000"/>
          <w:sz w:val="24"/>
          <w:szCs w:val="24"/>
          <w:lang w:val="en-NZ"/>
        </w:rPr>
        <w:t xml:space="preserve">Share </w:t>
      </w:r>
      <w:r w:rsidRPr="00163271">
        <w:rPr>
          <w:rFonts w:ascii="Arial" w:eastAsia="Times New Roman" w:hAnsi="Arial" w:cs="Arial"/>
          <w:b w:val="0"/>
          <w:color w:val="000000"/>
          <w:sz w:val="24"/>
          <w:szCs w:val="24"/>
          <w:lang w:val="en-NZ"/>
        </w:rPr>
        <w:t xml:space="preserve">your perspective and opinion about your chosen big idea or project with others by </w:t>
      </w:r>
      <w:r w:rsidRPr="00163271">
        <w:rPr>
          <w:rFonts w:ascii="Arial" w:eastAsia="Times New Roman" w:hAnsi="Arial" w:cs="Arial"/>
          <w:bCs/>
          <w:color w:val="000000"/>
          <w:sz w:val="24"/>
          <w:szCs w:val="24"/>
          <w:lang w:val="en-NZ"/>
        </w:rPr>
        <w:t>talking</w:t>
      </w:r>
      <w:r w:rsidRPr="00163271">
        <w:rPr>
          <w:rFonts w:ascii="Arial" w:eastAsia="Times New Roman" w:hAnsi="Arial" w:cs="Arial"/>
          <w:b w:val="0"/>
          <w:color w:val="000000"/>
          <w:sz w:val="24"/>
          <w:szCs w:val="24"/>
          <w:lang w:val="en-NZ"/>
        </w:rPr>
        <w:t xml:space="preserve"> to an audience supported by your presentation.</w:t>
      </w:r>
    </w:p>
    <w:p w14:paraId="44239721" w14:textId="77777777" w:rsidR="00384101" w:rsidRPr="00163271" w:rsidRDefault="00384101" w:rsidP="0013612F">
      <w:pPr>
        <w:spacing w:after="0" w:line="240" w:lineRule="auto"/>
        <w:rPr>
          <w:rFonts w:ascii="Arial" w:hAnsi="Arial" w:cs="Arial"/>
        </w:rPr>
      </w:pPr>
    </w:p>
    <w:p w14:paraId="0D3D4375" w14:textId="4A83FA3B" w:rsidR="00384101" w:rsidRPr="00163271" w:rsidRDefault="00384101" w:rsidP="00384101">
      <w:pPr>
        <w:rPr>
          <w:rFonts w:ascii="Arial" w:hAnsi="Arial" w:cs="Arial"/>
        </w:rPr>
      </w:pPr>
      <w:r w:rsidRPr="00163271">
        <w:rPr>
          <w:rFonts w:ascii="Arial" w:hAnsi="Arial" w:cs="Arial"/>
          <w:sz w:val="40"/>
          <w:szCs w:val="40"/>
        </w:rPr>
        <w:t>Congratulations</w:t>
      </w:r>
      <w:r w:rsidRPr="00163271">
        <w:rPr>
          <w:rFonts w:ascii="Arial" w:hAnsi="Arial" w:cs="Arial"/>
        </w:rPr>
        <w:t xml:space="preserve"> on two weeks of learning about change. </w:t>
      </w:r>
    </w:p>
    <w:p w14:paraId="0251983B" w14:textId="77777777" w:rsidR="00384101" w:rsidRPr="00163271" w:rsidRDefault="00384101" w:rsidP="00384101">
      <w:pPr>
        <w:rPr>
          <w:rFonts w:ascii="Arial" w:hAnsi="Arial" w:cs="Arial"/>
          <w:b/>
          <w:bCs/>
          <w:color w:val="3472AC"/>
        </w:rPr>
      </w:pPr>
      <w:r w:rsidRPr="00163271">
        <w:rPr>
          <w:rFonts w:ascii="Arial" w:hAnsi="Arial" w:cs="Arial"/>
          <w:b/>
          <w:bCs/>
          <w:color w:val="3472AC"/>
        </w:rPr>
        <w:t xml:space="preserve">So, what do you think? Is change a good thing? </w:t>
      </w:r>
    </w:p>
    <w:p w14:paraId="0F49AFCE" w14:textId="77777777" w:rsidR="00384101" w:rsidRPr="00163271" w:rsidRDefault="00384101" w:rsidP="00384101">
      <w:pPr>
        <w:rPr>
          <w:rFonts w:ascii="Arial" w:hAnsi="Arial" w:cs="Arial"/>
        </w:rPr>
      </w:pPr>
      <w:r w:rsidRPr="00163271">
        <w:rPr>
          <w:rFonts w:ascii="Arial" w:hAnsi="Arial" w:cs="Arial"/>
          <w:b/>
          <w:bCs/>
        </w:rPr>
        <w:t>Write</w:t>
      </w:r>
      <w:r w:rsidRPr="00163271">
        <w:rPr>
          <w:rFonts w:ascii="Arial" w:hAnsi="Arial" w:cs="Arial"/>
        </w:rPr>
        <w:t xml:space="preserve"> a reflective response to this question in your home learning book.</w:t>
      </w:r>
    </w:p>
    <w:p w14:paraId="175E1AA3" w14:textId="4E1E81B3" w:rsidR="006E64CB" w:rsidRPr="00163271" w:rsidRDefault="00384101" w:rsidP="00384101">
      <w:pPr>
        <w:rPr>
          <w:rFonts w:ascii="Arial" w:hAnsi="Arial" w:cs="Arial"/>
        </w:rPr>
      </w:pPr>
      <w:r w:rsidRPr="00163271">
        <w:rPr>
          <w:rFonts w:ascii="Arial" w:hAnsi="Arial" w:cs="Arial"/>
        </w:rPr>
        <w:t>Ka pai!  Ngā manaakitanga.</w:t>
      </w:r>
    </w:p>
    <w:p w14:paraId="02F65E0E" w14:textId="32FC7BC6" w:rsidR="00124608" w:rsidRPr="00163271" w:rsidRDefault="00635EED" w:rsidP="00445AC9">
      <w:pPr>
        <w:rPr>
          <w:rFonts w:ascii="Arial" w:hAnsi="Arial" w:cs="Arial"/>
          <w:b/>
        </w:rPr>
      </w:pPr>
      <w:r w:rsidRPr="00163271">
        <w:rPr>
          <w:rFonts w:ascii="Arial" w:hAnsi="Arial" w:cs="Arial"/>
          <w:b/>
        </w:rPr>
        <w:t xml:space="preserve">Remember to do your end of day reflection and wellbeing activities (See p. </w:t>
      </w:r>
      <w:r w:rsidR="00EF1725" w:rsidRPr="00163271">
        <w:rPr>
          <w:rFonts w:ascii="Arial" w:hAnsi="Arial" w:cs="Arial"/>
          <w:b/>
        </w:rPr>
        <w:t>7&amp;10)</w:t>
      </w:r>
    </w:p>
    <w:sectPr w:rsidR="00124608" w:rsidRPr="00163271"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195C8" w14:textId="77777777" w:rsidR="000637D8" w:rsidRDefault="000637D8" w:rsidP="00092260">
      <w:pPr>
        <w:spacing w:after="0" w:line="240" w:lineRule="auto"/>
      </w:pPr>
      <w:r>
        <w:separator/>
      </w:r>
    </w:p>
  </w:endnote>
  <w:endnote w:type="continuationSeparator" w:id="0">
    <w:p w14:paraId="23814E85" w14:textId="77777777" w:rsidR="000637D8" w:rsidRDefault="000637D8" w:rsidP="00092260">
      <w:pPr>
        <w:spacing w:after="0" w:line="240" w:lineRule="auto"/>
      </w:pPr>
      <w:r>
        <w:continuationSeparator/>
      </w:r>
    </w:p>
  </w:endnote>
  <w:endnote w:type="continuationNotice" w:id="1">
    <w:p w14:paraId="5C4C1BC3" w14:textId="77777777" w:rsidR="000637D8" w:rsidRDefault="000637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quot;Calibri&quot;,sans-serif">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15642230" w:rsidR="00092260" w:rsidRPr="00092260" w:rsidRDefault="00092260" w:rsidP="00060505">
    <w:pPr>
      <w:pStyle w:val="Footer"/>
      <w:jc w:val="right"/>
      <w:rPr>
        <w:sz w:val="20"/>
        <w:szCs w:val="20"/>
      </w:rPr>
    </w:pPr>
    <w:r w:rsidRPr="00092260">
      <w:rPr>
        <w:sz w:val="20"/>
        <w:szCs w:val="20"/>
      </w:rPr>
      <w:t xml:space="preserve">Learning from </w:t>
    </w:r>
    <w:r w:rsidR="00D83428">
      <w:rPr>
        <w:sz w:val="20"/>
        <w:szCs w:val="20"/>
      </w:rPr>
      <w:t xml:space="preserve">home pack, </w:t>
    </w:r>
    <w:r w:rsidR="00D83428" w:rsidRPr="00606CB3">
      <w:rPr>
        <w:sz w:val="20"/>
        <w:szCs w:val="20"/>
      </w:rPr>
      <w:t xml:space="preserve">years </w:t>
    </w:r>
    <w:r w:rsidR="00606CB3" w:rsidRPr="00606CB3">
      <w:rPr>
        <w:rStyle w:val="normaltextrun"/>
        <w:sz w:val="20"/>
        <w:szCs w:val="20"/>
        <w:shd w:val="clear" w:color="auto" w:fill="FFFFFF"/>
      </w:rPr>
      <w:t>4–6</w:t>
    </w:r>
    <w:r w:rsidRPr="00092260">
      <w:rPr>
        <w:sz w:val="20"/>
        <w:szCs w:val="20"/>
      </w:rPr>
      <w:tab/>
    </w:r>
    <w:r>
      <w:rPr>
        <w:sz w:val="20"/>
        <w:szCs w:val="20"/>
      </w:rPr>
      <w:tab/>
    </w:r>
    <w:r w:rsidRPr="00092260">
      <w:rPr>
        <w:sz w:val="20"/>
        <w:szCs w:val="20"/>
      </w:rPr>
      <w:t xml:space="preserve">Page </w:t>
    </w:r>
    <w:r w:rsidRPr="00092260">
      <w:rPr>
        <w:sz w:val="20"/>
        <w:szCs w:val="20"/>
      </w:rPr>
      <w:fldChar w:fldCharType="begin"/>
    </w:r>
    <w:r w:rsidRPr="00092260">
      <w:rPr>
        <w:sz w:val="20"/>
        <w:szCs w:val="20"/>
      </w:rPr>
      <w:instrText xml:space="preserve"> PAGE   \* MERGEFORMAT </w:instrText>
    </w:r>
    <w:r w:rsidRPr="00092260">
      <w:rPr>
        <w:sz w:val="20"/>
        <w:szCs w:val="20"/>
      </w:rPr>
      <w:fldChar w:fldCharType="separate"/>
    </w:r>
    <w:r w:rsidRPr="00092260">
      <w:rPr>
        <w:sz w:val="20"/>
        <w:szCs w:val="20"/>
      </w:rPr>
      <w:t>2</w:t>
    </w:r>
    <w:r w:rsidRPr="00092260">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181A150B" w:rsidR="00092260" w:rsidRDefault="00092260" w:rsidP="00092260">
    <w:pPr>
      <w:pStyle w:val="MoEFooterBold"/>
      <w:spacing w:before="0"/>
    </w:pPr>
    <w:r w:rsidRPr="0035168E">
      <w:t>and excellent outcomes</w:t>
    </w:r>
    <w:r w:rsidR="000637D8">
      <w:pict w14:anchorId="56E853BB">
        <v:shapetype id="_x0000_t202" coordsize="21600,21600" o:spt="202" path="m,l,21600r21600,l21600,xe">
          <v:stroke joinstyle="miter"/>
          <v:path gradientshapeok="t" o:connecttype="rect"/>
        </v:shapetype>
        <v:shape id="_x0000_s2050"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2050">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He mea tārai e mātou te mātauranga kia rangatira ai, kia mana taurite ai ōna huanga</w:t>
                </w:r>
              </w:p>
            </w:txbxContent>
          </v:textbox>
        </v:shape>
      </w:pict>
    </w:r>
    <w:r w:rsidR="000637D8">
      <w:pict w14:anchorId="3F4D5266">
        <v:shape id="Text Box 1094" o:spid="_x0000_s2049" type="#_x0000_t202" style="position:absolute;margin-left:45.35pt;margin-top:784.65pt;width:310pt;height:41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A5A79" w14:textId="77777777" w:rsidR="000637D8" w:rsidRDefault="000637D8" w:rsidP="00092260">
      <w:pPr>
        <w:spacing w:after="0" w:line="240" w:lineRule="auto"/>
      </w:pPr>
      <w:r>
        <w:separator/>
      </w:r>
    </w:p>
  </w:footnote>
  <w:footnote w:type="continuationSeparator" w:id="0">
    <w:p w14:paraId="1395C374" w14:textId="77777777" w:rsidR="000637D8" w:rsidRDefault="000637D8" w:rsidP="00092260">
      <w:pPr>
        <w:spacing w:after="0" w:line="240" w:lineRule="auto"/>
      </w:pPr>
      <w:r>
        <w:continuationSeparator/>
      </w:r>
    </w:p>
  </w:footnote>
  <w:footnote w:type="continuationNotice" w:id="1">
    <w:p w14:paraId="5B5E33D4" w14:textId="77777777" w:rsidR="000637D8" w:rsidRDefault="000637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shd w:val="clear" w:color="auto" w:fill="E6E6E6"/>
        <w:lang w:eastAsia="en-NZ"/>
      </w:rPr>
      <w:drawing>
        <wp:anchor distT="0" distB="0" distL="114300" distR="114300" simplePos="0" relativeHeight="251658242"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300436196"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rWDFNf+I6FvwJU" int2:id="cJ8bvrn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2715"/>
    <w:multiLevelType w:val="hybridMultilevel"/>
    <w:tmpl w:val="D84A37B0"/>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Helvetica" w:hAnsi="Helvetica" w:cs="Helvetica" w:hint="default"/>
      </w:rPr>
    </w:lvl>
    <w:lvl w:ilvl="2" w:tplc="FFFFFFFF" w:tentative="1">
      <w:start w:val="1"/>
      <w:numFmt w:val="bullet"/>
      <w:lvlText w:val=""/>
      <w:lvlJc w:val="left"/>
      <w:pPr>
        <w:ind w:left="2160" w:hanging="360"/>
      </w:pPr>
      <w:rPr>
        <w:rFonts w:ascii="Yu Gothic Light" w:hAnsi="Yu Gothic Light"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Helvetica" w:hAnsi="Helvetica" w:cs="Helvetica" w:hint="default"/>
      </w:rPr>
    </w:lvl>
    <w:lvl w:ilvl="5" w:tplc="FFFFFFFF" w:tentative="1">
      <w:start w:val="1"/>
      <w:numFmt w:val="bullet"/>
      <w:lvlText w:val=""/>
      <w:lvlJc w:val="left"/>
      <w:pPr>
        <w:ind w:left="4320" w:hanging="360"/>
      </w:pPr>
      <w:rPr>
        <w:rFonts w:ascii="Yu Gothic Light" w:hAnsi="Yu Gothic Light"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Helvetica" w:hAnsi="Helvetica" w:cs="Helvetica" w:hint="default"/>
      </w:rPr>
    </w:lvl>
    <w:lvl w:ilvl="8" w:tplc="FFFFFFFF" w:tentative="1">
      <w:start w:val="1"/>
      <w:numFmt w:val="bullet"/>
      <w:lvlText w:val=""/>
      <w:lvlJc w:val="left"/>
      <w:pPr>
        <w:ind w:left="6480" w:hanging="360"/>
      </w:pPr>
      <w:rPr>
        <w:rFonts w:ascii="Yu Gothic Light" w:hAnsi="Yu Gothic Light" w:hint="default"/>
      </w:rPr>
    </w:lvl>
  </w:abstractNum>
  <w:abstractNum w:abstractNumId="1" w15:restartNumberingAfterBreak="0">
    <w:nsid w:val="03E87888"/>
    <w:multiLevelType w:val="hybridMultilevel"/>
    <w:tmpl w:val="9F98237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FC227F2"/>
    <w:multiLevelType w:val="hybridMultilevel"/>
    <w:tmpl w:val="15F474A0"/>
    <w:lvl w:ilvl="0" w:tplc="14090001">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FE454E3"/>
    <w:multiLevelType w:val="hybridMultilevel"/>
    <w:tmpl w:val="A63AAF8A"/>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Helvetica" w:hAnsi="Helvetica" w:hint="default"/>
      </w:rPr>
    </w:lvl>
    <w:lvl w:ilvl="2" w:tplc="FFFFFFFF">
      <w:start w:val="1"/>
      <w:numFmt w:val="bullet"/>
      <w:lvlText w:val=""/>
      <w:lvlJc w:val="left"/>
      <w:pPr>
        <w:ind w:left="2160" w:hanging="360"/>
      </w:pPr>
      <w:rPr>
        <w:rFonts w:ascii="Yu Gothic Light" w:hAnsi="Yu Gothic Light" w:hint="default"/>
      </w:rPr>
    </w:lvl>
    <w:lvl w:ilvl="3" w:tplc="FFFFFFFF">
      <w:start w:val="1"/>
      <w:numFmt w:val="bullet"/>
      <w:lvlText w:val=""/>
      <w:lvlJc w:val="left"/>
      <w:pPr>
        <w:ind w:left="2880" w:hanging="360"/>
      </w:pPr>
      <w:rPr>
        <w:rFonts w:ascii="Calibri Light" w:hAnsi="Calibri Light" w:hint="default"/>
      </w:rPr>
    </w:lvl>
    <w:lvl w:ilvl="4" w:tplc="FFFFFFFF">
      <w:start w:val="1"/>
      <w:numFmt w:val="bullet"/>
      <w:lvlText w:val="o"/>
      <w:lvlJc w:val="left"/>
      <w:pPr>
        <w:ind w:left="3600" w:hanging="360"/>
      </w:pPr>
      <w:rPr>
        <w:rFonts w:ascii="Helvetica" w:hAnsi="Helvetica" w:hint="default"/>
      </w:rPr>
    </w:lvl>
    <w:lvl w:ilvl="5" w:tplc="FFFFFFFF">
      <w:start w:val="1"/>
      <w:numFmt w:val="bullet"/>
      <w:lvlText w:val=""/>
      <w:lvlJc w:val="left"/>
      <w:pPr>
        <w:ind w:left="4320" w:hanging="360"/>
      </w:pPr>
      <w:rPr>
        <w:rFonts w:ascii="Yu Gothic Light" w:hAnsi="Yu Gothic Light" w:hint="default"/>
      </w:rPr>
    </w:lvl>
    <w:lvl w:ilvl="6" w:tplc="FFFFFFFF">
      <w:start w:val="1"/>
      <w:numFmt w:val="bullet"/>
      <w:lvlText w:val=""/>
      <w:lvlJc w:val="left"/>
      <w:pPr>
        <w:ind w:left="5040" w:hanging="360"/>
      </w:pPr>
      <w:rPr>
        <w:rFonts w:ascii="Calibri Light" w:hAnsi="Calibri Light" w:hint="default"/>
      </w:rPr>
    </w:lvl>
    <w:lvl w:ilvl="7" w:tplc="FFFFFFFF">
      <w:start w:val="1"/>
      <w:numFmt w:val="bullet"/>
      <w:lvlText w:val="o"/>
      <w:lvlJc w:val="left"/>
      <w:pPr>
        <w:ind w:left="5760" w:hanging="360"/>
      </w:pPr>
      <w:rPr>
        <w:rFonts w:ascii="Helvetica" w:hAnsi="Helvetica" w:hint="default"/>
      </w:rPr>
    </w:lvl>
    <w:lvl w:ilvl="8" w:tplc="FFFFFFFF">
      <w:start w:val="1"/>
      <w:numFmt w:val="bullet"/>
      <w:lvlText w:val=""/>
      <w:lvlJc w:val="left"/>
      <w:pPr>
        <w:ind w:left="6480" w:hanging="360"/>
      </w:pPr>
      <w:rPr>
        <w:rFonts w:ascii="Yu Gothic Light" w:hAnsi="Yu Gothic Light" w:hint="default"/>
      </w:rPr>
    </w:lvl>
  </w:abstractNum>
  <w:abstractNum w:abstractNumId="4" w15:restartNumberingAfterBreak="0">
    <w:nsid w:val="10D1568D"/>
    <w:multiLevelType w:val="hybridMultilevel"/>
    <w:tmpl w:val="B9743F28"/>
    <w:lvl w:ilvl="0" w:tplc="FFFFFFFF">
      <w:start w:val="1"/>
      <w:numFmt w:val="decimal"/>
      <w:lvlText w:val="%1."/>
      <w:lvlJc w:val="left"/>
      <w:pPr>
        <w:ind w:left="720" w:hanging="360"/>
      </w:pPr>
      <w:rPr>
        <w:rFonts w:ascii="Helvetica" w:hAnsi="Helvetica" w:cs="Helvetica"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712604"/>
    <w:multiLevelType w:val="hybridMultilevel"/>
    <w:tmpl w:val="2B945546"/>
    <w:lvl w:ilvl="0" w:tplc="FA6C860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65C04A8"/>
    <w:multiLevelType w:val="hybridMultilevel"/>
    <w:tmpl w:val="52389F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Helvetica" w:hAnsi="Helvetica" w:cs="Helvetica" w:hint="default"/>
      </w:rPr>
    </w:lvl>
    <w:lvl w:ilvl="2" w:tplc="14090005" w:tentative="1">
      <w:start w:val="1"/>
      <w:numFmt w:val="bullet"/>
      <w:lvlText w:val=""/>
      <w:lvlJc w:val="left"/>
      <w:pPr>
        <w:ind w:left="2160" w:hanging="360"/>
      </w:pPr>
      <w:rPr>
        <w:rFonts w:ascii="Yu Gothic Light" w:hAnsi="Yu Gothic Light" w:hint="default"/>
      </w:rPr>
    </w:lvl>
    <w:lvl w:ilvl="3" w:tplc="14090001" w:tentative="1">
      <w:start w:val="1"/>
      <w:numFmt w:val="bullet"/>
      <w:lvlText w:val=""/>
      <w:lvlJc w:val="left"/>
      <w:pPr>
        <w:ind w:left="2880" w:hanging="360"/>
      </w:pPr>
      <w:rPr>
        <w:rFonts w:ascii="Calibri Light" w:hAnsi="Calibri Light" w:hint="default"/>
      </w:rPr>
    </w:lvl>
    <w:lvl w:ilvl="4" w:tplc="14090003" w:tentative="1">
      <w:start w:val="1"/>
      <w:numFmt w:val="bullet"/>
      <w:lvlText w:val="o"/>
      <w:lvlJc w:val="left"/>
      <w:pPr>
        <w:ind w:left="3600" w:hanging="360"/>
      </w:pPr>
      <w:rPr>
        <w:rFonts w:ascii="Helvetica" w:hAnsi="Helvetica" w:cs="Helvetica" w:hint="default"/>
      </w:rPr>
    </w:lvl>
    <w:lvl w:ilvl="5" w:tplc="14090005" w:tentative="1">
      <w:start w:val="1"/>
      <w:numFmt w:val="bullet"/>
      <w:lvlText w:val=""/>
      <w:lvlJc w:val="left"/>
      <w:pPr>
        <w:ind w:left="4320" w:hanging="360"/>
      </w:pPr>
      <w:rPr>
        <w:rFonts w:ascii="Yu Gothic Light" w:hAnsi="Yu Gothic Light" w:hint="default"/>
      </w:rPr>
    </w:lvl>
    <w:lvl w:ilvl="6" w:tplc="14090001" w:tentative="1">
      <w:start w:val="1"/>
      <w:numFmt w:val="bullet"/>
      <w:lvlText w:val=""/>
      <w:lvlJc w:val="left"/>
      <w:pPr>
        <w:ind w:left="5040" w:hanging="360"/>
      </w:pPr>
      <w:rPr>
        <w:rFonts w:ascii="Calibri Light" w:hAnsi="Calibri Light" w:hint="default"/>
      </w:rPr>
    </w:lvl>
    <w:lvl w:ilvl="7" w:tplc="14090003" w:tentative="1">
      <w:start w:val="1"/>
      <w:numFmt w:val="bullet"/>
      <w:lvlText w:val="o"/>
      <w:lvlJc w:val="left"/>
      <w:pPr>
        <w:ind w:left="5760" w:hanging="360"/>
      </w:pPr>
      <w:rPr>
        <w:rFonts w:ascii="Helvetica" w:hAnsi="Helvetica" w:cs="Helvetica" w:hint="default"/>
      </w:rPr>
    </w:lvl>
    <w:lvl w:ilvl="8" w:tplc="14090005" w:tentative="1">
      <w:start w:val="1"/>
      <w:numFmt w:val="bullet"/>
      <w:lvlText w:val=""/>
      <w:lvlJc w:val="left"/>
      <w:pPr>
        <w:ind w:left="6480" w:hanging="360"/>
      </w:pPr>
      <w:rPr>
        <w:rFonts w:ascii="Yu Gothic Light" w:hAnsi="Yu Gothic Light" w:hint="default"/>
      </w:rPr>
    </w:lvl>
  </w:abstractNum>
  <w:abstractNum w:abstractNumId="7" w15:restartNumberingAfterBreak="0">
    <w:nsid w:val="16C24C2F"/>
    <w:multiLevelType w:val="hybridMultilevel"/>
    <w:tmpl w:val="6DA4AE0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8" w15:restartNumberingAfterBreak="0">
    <w:nsid w:val="17067B35"/>
    <w:multiLevelType w:val="hybridMultilevel"/>
    <w:tmpl w:val="9208C2EE"/>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Helvetica" w:hAnsi="Helvetica" w:cs="Helvetica" w:hint="default"/>
      </w:rPr>
    </w:lvl>
    <w:lvl w:ilvl="2" w:tplc="FFFFFFFF" w:tentative="1">
      <w:start w:val="1"/>
      <w:numFmt w:val="bullet"/>
      <w:lvlText w:val=""/>
      <w:lvlJc w:val="left"/>
      <w:pPr>
        <w:ind w:left="2160" w:hanging="360"/>
      </w:pPr>
      <w:rPr>
        <w:rFonts w:ascii="Yu Gothic Light" w:hAnsi="Yu Gothic Light"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Helvetica" w:hAnsi="Helvetica" w:cs="Helvetica" w:hint="default"/>
      </w:rPr>
    </w:lvl>
    <w:lvl w:ilvl="5" w:tplc="FFFFFFFF" w:tentative="1">
      <w:start w:val="1"/>
      <w:numFmt w:val="bullet"/>
      <w:lvlText w:val=""/>
      <w:lvlJc w:val="left"/>
      <w:pPr>
        <w:ind w:left="4320" w:hanging="360"/>
      </w:pPr>
      <w:rPr>
        <w:rFonts w:ascii="Yu Gothic Light" w:hAnsi="Yu Gothic Light"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Helvetica" w:hAnsi="Helvetica" w:cs="Helvetica" w:hint="default"/>
      </w:rPr>
    </w:lvl>
    <w:lvl w:ilvl="8" w:tplc="FFFFFFFF" w:tentative="1">
      <w:start w:val="1"/>
      <w:numFmt w:val="bullet"/>
      <w:lvlText w:val=""/>
      <w:lvlJc w:val="left"/>
      <w:pPr>
        <w:ind w:left="6480" w:hanging="360"/>
      </w:pPr>
      <w:rPr>
        <w:rFonts w:ascii="Yu Gothic Light" w:hAnsi="Yu Gothic Light" w:hint="default"/>
      </w:rPr>
    </w:lvl>
  </w:abstractNum>
  <w:abstractNum w:abstractNumId="9" w15:restartNumberingAfterBreak="0">
    <w:nsid w:val="1A346486"/>
    <w:multiLevelType w:val="hybridMultilevel"/>
    <w:tmpl w:val="76AC0B9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C714EA1"/>
    <w:multiLevelType w:val="hybridMultilevel"/>
    <w:tmpl w:val="09AC8C4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DD766C2"/>
    <w:multiLevelType w:val="hybridMultilevel"/>
    <w:tmpl w:val="E7787226"/>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Helvetica" w:hAnsi="Helvetica" w:hint="default"/>
      </w:rPr>
    </w:lvl>
    <w:lvl w:ilvl="2" w:tplc="FFFFFFFF">
      <w:start w:val="1"/>
      <w:numFmt w:val="bullet"/>
      <w:lvlText w:val=""/>
      <w:lvlJc w:val="left"/>
      <w:pPr>
        <w:ind w:left="2160" w:hanging="360"/>
      </w:pPr>
      <w:rPr>
        <w:rFonts w:ascii="Yu Gothic Light" w:hAnsi="Yu Gothic Light" w:hint="default"/>
      </w:rPr>
    </w:lvl>
    <w:lvl w:ilvl="3" w:tplc="FFFFFFFF">
      <w:start w:val="1"/>
      <w:numFmt w:val="bullet"/>
      <w:lvlText w:val=""/>
      <w:lvlJc w:val="left"/>
      <w:pPr>
        <w:ind w:left="2880" w:hanging="360"/>
      </w:pPr>
      <w:rPr>
        <w:rFonts w:ascii="Calibri Light" w:hAnsi="Calibri Light" w:hint="default"/>
      </w:rPr>
    </w:lvl>
    <w:lvl w:ilvl="4" w:tplc="FFFFFFFF">
      <w:start w:val="1"/>
      <w:numFmt w:val="bullet"/>
      <w:lvlText w:val="o"/>
      <w:lvlJc w:val="left"/>
      <w:pPr>
        <w:ind w:left="3600" w:hanging="360"/>
      </w:pPr>
      <w:rPr>
        <w:rFonts w:ascii="Helvetica" w:hAnsi="Helvetica" w:hint="default"/>
      </w:rPr>
    </w:lvl>
    <w:lvl w:ilvl="5" w:tplc="FFFFFFFF">
      <w:start w:val="1"/>
      <w:numFmt w:val="bullet"/>
      <w:lvlText w:val=""/>
      <w:lvlJc w:val="left"/>
      <w:pPr>
        <w:ind w:left="4320" w:hanging="360"/>
      </w:pPr>
      <w:rPr>
        <w:rFonts w:ascii="Yu Gothic Light" w:hAnsi="Yu Gothic Light" w:hint="default"/>
      </w:rPr>
    </w:lvl>
    <w:lvl w:ilvl="6" w:tplc="FFFFFFFF">
      <w:start w:val="1"/>
      <w:numFmt w:val="bullet"/>
      <w:lvlText w:val=""/>
      <w:lvlJc w:val="left"/>
      <w:pPr>
        <w:ind w:left="5040" w:hanging="360"/>
      </w:pPr>
      <w:rPr>
        <w:rFonts w:ascii="Calibri Light" w:hAnsi="Calibri Light" w:hint="default"/>
      </w:rPr>
    </w:lvl>
    <w:lvl w:ilvl="7" w:tplc="FFFFFFFF">
      <w:start w:val="1"/>
      <w:numFmt w:val="bullet"/>
      <w:lvlText w:val="o"/>
      <w:lvlJc w:val="left"/>
      <w:pPr>
        <w:ind w:left="5760" w:hanging="360"/>
      </w:pPr>
      <w:rPr>
        <w:rFonts w:ascii="Helvetica" w:hAnsi="Helvetica" w:hint="default"/>
      </w:rPr>
    </w:lvl>
    <w:lvl w:ilvl="8" w:tplc="FFFFFFFF">
      <w:start w:val="1"/>
      <w:numFmt w:val="bullet"/>
      <w:lvlText w:val=""/>
      <w:lvlJc w:val="left"/>
      <w:pPr>
        <w:ind w:left="6480" w:hanging="360"/>
      </w:pPr>
      <w:rPr>
        <w:rFonts w:ascii="Yu Gothic Light" w:hAnsi="Yu Gothic Light" w:hint="default"/>
      </w:rPr>
    </w:lvl>
  </w:abstractNum>
  <w:abstractNum w:abstractNumId="12" w15:restartNumberingAfterBreak="0">
    <w:nsid w:val="22A70CDE"/>
    <w:multiLevelType w:val="hybridMultilevel"/>
    <w:tmpl w:val="9BAA32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4DE1616"/>
    <w:multiLevelType w:val="hybridMultilevel"/>
    <w:tmpl w:val="B9743F28"/>
    <w:lvl w:ilvl="0" w:tplc="618C8D08">
      <w:start w:val="1"/>
      <w:numFmt w:val="decimal"/>
      <w:lvlText w:val="%1."/>
      <w:lvlJc w:val="left"/>
      <w:pPr>
        <w:ind w:left="720" w:hanging="360"/>
      </w:pPr>
      <w:rPr>
        <w:rFonts w:ascii="Helvetica" w:hAnsi="Helvetica" w:cs="Helvetica"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7F34DCC"/>
    <w:multiLevelType w:val="hybridMultilevel"/>
    <w:tmpl w:val="C7E2AC94"/>
    <w:lvl w:ilvl="0" w:tplc="14090001">
      <w:start w:val="1"/>
      <w:numFmt w:val="bullet"/>
      <w:lvlText w:val=""/>
      <w:lvlJc w:val="left"/>
      <w:pPr>
        <w:ind w:left="720" w:hanging="360"/>
      </w:pPr>
      <w:rPr>
        <w:rFonts w:ascii="Symbol" w:hAnsi="Symbol" w:hint="default"/>
      </w:rPr>
    </w:lvl>
    <w:lvl w:ilvl="1" w:tplc="772E7C7A">
      <w:start w:val="1"/>
      <w:numFmt w:val="bullet"/>
      <w:lvlText w:val="o"/>
      <w:lvlJc w:val="left"/>
      <w:pPr>
        <w:ind w:left="1440" w:hanging="360"/>
      </w:pPr>
      <w:rPr>
        <w:rFonts w:ascii="Helvetica" w:hAnsi="Helvetica" w:hint="default"/>
      </w:rPr>
    </w:lvl>
    <w:lvl w:ilvl="2" w:tplc="EA9CE558">
      <w:start w:val="1"/>
      <w:numFmt w:val="bullet"/>
      <w:lvlText w:val=""/>
      <w:lvlJc w:val="left"/>
      <w:pPr>
        <w:ind w:left="2160" w:hanging="360"/>
      </w:pPr>
      <w:rPr>
        <w:rFonts w:ascii="Yu Gothic Light" w:hAnsi="Yu Gothic Light" w:hint="default"/>
      </w:rPr>
    </w:lvl>
    <w:lvl w:ilvl="3" w:tplc="0ED2F942">
      <w:start w:val="1"/>
      <w:numFmt w:val="bullet"/>
      <w:lvlText w:val=""/>
      <w:lvlJc w:val="left"/>
      <w:pPr>
        <w:ind w:left="2880" w:hanging="360"/>
      </w:pPr>
      <w:rPr>
        <w:rFonts w:ascii="Calibri Light" w:hAnsi="Calibri Light" w:hint="default"/>
      </w:rPr>
    </w:lvl>
    <w:lvl w:ilvl="4" w:tplc="E4D08BE0">
      <w:start w:val="1"/>
      <w:numFmt w:val="bullet"/>
      <w:lvlText w:val="o"/>
      <w:lvlJc w:val="left"/>
      <w:pPr>
        <w:ind w:left="3600" w:hanging="360"/>
      </w:pPr>
      <w:rPr>
        <w:rFonts w:ascii="Helvetica" w:hAnsi="Helvetica" w:hint="default"/>
      </w:rPr>
    </w:lvl>
    <w:lvl w:ilvl="5" w:tplc="B7B09412">
      <w:start w:val="1"/>
      <w:numFmt w:val="bullet"/>
      <w:lvlText w:val=""/>
      <w:lvlJc w:val="left"/>
      <w:pPr>
        <w:ind w:left="4320" w:hanging="360"/>
      </w:pPr>
      <w:rPr>
        <w:rFonts w:ascii="Yu Gothic Light" w:hAnsi="Yu Gothic Light" w:hint="default"/>
      </w:rPr>
    </w:lvl>
    <w:lvl w:ilvl="6" w:tplc="E77C0472">
      <w:start w:val="1"/>
      <w:numFmt w:val="bullet"/>
      <w:lvlText w:val=""/>
      <w:lvlJc w:val="left"/>
      <w:pPr>
        <w:ind w:left="5040" w:hanging="360"/>
      </w:pPr>
      <w:rPr>
        <w:rFonts w:ascii="Calibri Light" w:hAnsi="Calibri Light" w:hint="default"/>
      </w:rPr>
    </w:lvl>
    <w:lvl w:ilvl="7" w:tplc="04EC54A8">
      <w:start w:val="1"/>
      <w:numFmt w:val="bullet"/>
      <w:lvlText w:val="o"/>
      <w:lvlJc w:val="left"/>
      <w:pPr>
        <w:ind w:left="5760" w:hanging="360"/>
      </w:pPr>
      <w:rPr>
        <w:rFonts w:ascii="Helvetica" w:hAnsi="Helvetica" w:hint="default"/>
      </w:rPr>
    </w:lvl>
    <w:lvl w:ilvl="8" w:tplc="3EC44CBC">
      <w:start w:val="1"/>
      <w:numFmt w:val="bullet"/>
      <w:lvlText w:val=""/>
      <w:lvlJc w:val="left"/>
      <w:pPr>
        <w:ind w:left="6480" w:hanging="360"/>
      </w:pPr>
      <w:rPr>
        <w:rFonts w:ascii="Yu Gothic Light" w:hAnsi="Yu Gothic Light" w:hint="default"/>
      </w:rPr>
    </w:lvl>
  </w:abstractNum>
  <w:abstractNum w:abstractNumId="15" w15:restartNumberingAfterBreak="0">
    <w:nsid w:val="2A4E320A"/>
    <w:multiLevelType w:val="hybridMultilevel"/>
    <w:tmpl w:val="BF0CA7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D7C18C0"/>
    <w:multiLevelType w:val="hybridMultilevel"/>
    <w:tmpl w:val="2A8ECF1A"/>
    <w:lvl w:ilvl="0" w:tplc="14090001">
      <w:start w:val="1"/>
      <w:numFmt w:val="bullet"/>
      <w:lvlText w:val=""/>
      <w:lvlJc w:val="left"/>
      <w:pPr>
        <w:ind w:left="720" w:hanging="360"/>
      </w:pPr>
      <w:rPr>
        <w:rFonts w:ascii="Symbol" w:hAnsi="Symbol" w:hint="default"/>
      </w:rPr>
    </w:lvl>
    <w:lvl w:ilvl="1" w:tplc="5596C13A">
      <w:start w:val="1"/>
      <w:numFmt w:val="bullet"/>
      <w:lvlText w:val="o"/>
      <w:lvlJc w:val="left"/>
      <w:pPr>
        <w:ind w:left="1440" w:hanging="360"/>
      </w:pPr>
      <w:rPr>
        <w:rFonts w:ascii="Helvetica" w:hAnsi="Helvetica" w:hint="default"/>
      </w:rPr>
    </w:lvl>
    <w:lvl w:ilvl="2" w:tplc="3E6E576C">
      <w:start w:val="1"/>
      <w:numFmt w:val="bullet"/>
      <w:lvlText w:val=""/>
      <w:lvlJc w:val="left"/>
      <w:pPr>
        <w:ind w:left="2160" w:hanging="360"/>
      </w:pPr>
      <w:rPr>
        <w:rFonts w:ascii="Yu Gothic Light" w:hAnsi="Yu Gothic Light" w:hint="default"/>
      </w:rPr>
    </w:lvl>
    <w:lvl w:ilvl="3" w:tplc="62F0ED9A">
      <w:start w:val="1"/>
      <w:numFmt w:val="bullet"/>
      <w:lvlText w:val=""/>
      <w:lvlJc w:val="left"/>
      <w:pPr>
        <w:ind w:left="2880" w:hanging="360"/>
      </w:pPr>
      <w:rPr>
        <w:rFonts w:ascii="Calibri Light" w:hAnsi="Calibri Light" w:hint="default"/>
      </w:rPr>
    </w:lvl>
    <w:lvl w:ilvl="4" w:tplc="F0208A92">
      <w:start w:val="1"/>
      <w:numFmt w:val="bullet"/>
      <w:lvlText w:val="o"/>
      <w:lvlJc w:val="left"/>
      <w:pPr>
        <w:ind w:left="3600" w:hanging="360"/>
      </w:pPr>
      <w:rPr>
        <w:rFonts w:ascii="Helvetica" w:hAnsi="Helvetica" w:hint="default"/>
      </w:rPr>
    </w:lvl>
    <w:lvl w:ilvl="5" w:tplc="96746298">
      <w:start w:val="1"/>
      <w:numFmt w:val="bullet"/>
      <w:lvlText w:val=""/>
      <w:lvlJc w:val="left"/>
      <w:pPr>
        <w:ind w:left="4320" w:hanging="360"/>
      </w:pPr>
      <w:rPr>
        <w:rFonts w:ascii="Yu Gothic Light" w:hAnsi="Yu Gothic Light" w:hint="default"/>
      </w:rPr>
    </w:lvl>
    <w:lvl w:ilvl="6" w:tplc="C5E68E44">
      <w:start w:val="1"/>
      <w:numFmt w:val="bullet"/>
      <w:lvlText w:val=""/>
      <w:lvlJc w:val="left"/>
      <w:pPr>
        <w:ind w:left="5040" w:hanging="360"/>
      </w:pPr>
      <w:rPr>
        <w:rFonts w:ascii="Calibri Light" w:hAnsi="Calibri Light" w:hint="default"/>
      </w:rPr>
    </w:lvl>
    <w:lvl w:ilvl="7" w:tplc="57EECBC6">
      <w:start w:val="1"/>
      <w:numFmt w:val="bullet"/>
      <w:lvlText w:val="o"/>
      <w:lvlJc w:val="left"/>
      <w:pPr>
        <w:ind w:left="5760" w:hanging="360"/>
      </w:pPr>
      <w:rPr>
        <w:rFonts w:ascii="Helvetica" w:hAnsi="Helvetica" w:hint="default"/>
      </w:rPr>
    </w:lvl>
    <w:lvl w:ilvl="8" w:tplc="04B03FE6">
      <w:start w:val="1"/>
      <w:numFmt w:val="bullet"/>
      <w:lvlText w:val=""/>
      <w:lvlJc w:val="left"/>
      <w:pPr>
        <w:ind w:left="6480" w:hanging="360"/>
      </w:pPr>
      <w:rPr>
        <w:rFonts w:ascii="Yu Gothic Light" w:hAnsi="Yu Gothic Light" w:hint="default"/>
      </w:rPr>
    </w:lvl>
  </w:abstractNum>
  <w:abstractNum w:abstractNumId="17" w15:restartNumberingAfterBreak="0">
    <w:nsid w:val="2D8C1A3D"/>
    <w:multiLevelType w:val="hybridMultilevel"/>
    <w:tmpl w:val="9574E74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Helvetica" w:hAnsi="Helvetica" w:cs="Helvetica" w:hint="default"/>
      </w:rPr>
    </w:lvl>
    <w:lvl w:ilvl="2" w:tplc="FFFFFFFF" w:tentative="1">
      <w:start w:val="1"/>
      <w:numFmt w:val="bullet"/>
      <w:lvlText w:val=""/>
      <w:lvlJc w:val="left"/>
      <w:pPr>
        <w:ind w:left="2160" w:hanging="360"/>
      </w:pPr>
      <w:rPr>
        <w:rFonts w:ascii="Yu Gothic Light" w:hAnsi="Yu Gothic Light"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Helvetica" w:hAnsi="Helvetica" w:cs="Helvetica" w:hint="default"/>
      </w:rPr>
    </w:lvl>
    <w:lvl w:ilvl="5" w:tplc="FFFFFFFF" w:tentative="1">
      <w:start w:val="1"/>
      <w:numFmt w:val="bullet"/>
      <w:lvlText w:val=""/>
      <w:lvlJc w:val="left"/>
      <w:pPr>
        <w:ind w:left="4320" w:hanging="360"/>
      </w:pPr>
      <w:rPr>
        <w:rFonts w:ascii="Yu Gothic Light" w:hAnsi="Yu Gothic Light"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Helvetica" w:hAnsi="Helvetica" w:cs="Helvetica" w:hint="default"/>
      </w:rPr>
    </w:lvl>
    <w:lvl w:ilvl="8" w:tplc="FFFFFFFF" w:tentative="1">
      <w:start w:val="1"/>
      <w:numFmt w:val="bullet"/>
      <w:lvlText w:val=""/>
      <w:lvlJc w:val="left"/>
      <w:pPr>
        <w:ind w:left="6480" w:hanging="360"/>
      </w:pPr>
      <w:rPr>
        <w:rFonts w:ascii="Yu Gothic Light" w:hAnsi="Yu Gothic Light" w:hint="default"/>
      </w:rPr>
    </w:lvl>
  </w:abstractNum>
  <w:abstractNum w:abstractNumId="18" w15:restartNumberingAfterBreak="0">
    <w:nsid w:val="2FB14312"/>
    <w:multiLevelType w:val="hybridMultilevel"/>
    <w:tmpl w:val="E48448A0"/>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Helvetica" w:hAnsi="Helvetica" w:cs="Helvetica" w:hint="default"/>
      </w:rPr>
    </w:lvl>
    <w:lvl w:ilvl="2" w:tplc="FFFFFFFF">
      <w:start w:val="1"/>
      <w:numFmt w:val="bullet"/>
      <w:lvlText w:val=""/>
      <w:lvlJc w:val="left"/>
      <w:pPr>
        <w:ind w:left="2160" w:hanging="360"/>
      </w:pPr>
      <w:rPr>
        <w:rFonts w:ascii="Yu Gothic Light" w:hAnsi="Yu Gothic Light"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Helvetica" w:hAnsi="Helvetica" w:cs="Helvetica" w:hint="default"/>
      </w:rPr>
    </w:lvl>
    <w:lvl w:ilvl="5" w:tplc="FFFFFFFF" w:tentative="1">
      <w:start w:val="1"/>
      <w:numFmt w:val="bullet"/>
      <w:lvlText w:val=""/>
      <w:lvlJc w:val="left"/>
      <w:pPr>
        <w:ind w:left="4320" w:hanging="360"/>
      </w:pPr>
      <w:rPr>
        <w:rFonts w:ascii="Yu Gothic Light" w:hAnsi="Yu Gothic Light"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Helvetica" w:hAnsi="Helvetica" w:cs="Helvetica" w:hint="default"/>
      </w:rPr>
    </w:lvl>
    <w:lvl w:ilvl="8" w:tplc="FFFFFFFF" w:tentative="1">
      <w:start w:val="1"/>
      <w:numFmt w:val="bullet"/>
      <w:lvlText w:val=""/>
      <w:lvlJc w:val="left"/>
      <w:pPr>
        <w:ind w:left="6480" w:hanging="360"/>
      </w:pPr>
      <w:rPr>
        <w:rFonts w:ascii="Yu Gothic Light" w:hAnsi="Yu Gothic Light" w:hint="default"/>
      </w:rPr>
    </w:lvl>
  </w:abstractNum>
  <w:abstractNum w:abstractNumId="19" w15:restartNumberingAfterBreak="0">
    <w:nsid w:val="31902B05"/>
    <w:multiLevelType w:val="hybridMultilevel"/>
    <w:tmpl w:val="EC3078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Helvetica" w:hAnsi="Helvetica" w:cs="Helvetica" w:hint="default"/>
      </w:rPr>
    </w:lvl>
    <w:lvl w:ilvl="2" w:tplc="14090005" w:tentative="1">
      <w:start w:val="1"/>
      <w:numFmt w:val="bullet"/>
      <w:lvlText w:val=""/>
      <w:lvlJc w:val="left"/>
      <w:pPr>
        <w:ind w:left="2160" w:hanging="360"/>
      </w:pPr>
      <w:rPr>
        <w:rFonts w:ascii="Yu Gothic Light" w:hAnsi="Yu Gothic Light" w:hint="default"/>
      </w:rPr>
    </w:lvl>
    <w:lvl w:ilvl="3" w:tplc="14090001" w:tentative="1">
      <w:start w:val="1"/>
      <w:numFmt w:val="bullet"/>
      <w:lvlText w:val=""/>
      <w:lvlJc w:val="left"/>
      <w:pPr>
        <w:ind w:left="2880" w:hanging="360"/>
      </w:pPr>
      <w:rPr>
        <w:rFonts w:ascii="Calibri Light" w:hAnsi="Calibri Light" w:hint="default"/>
      </w:rPr>
    </w:lvl>
    <w:lvl w:ilvl="4" w:tplc="14090003" w:tentative="1">
      <w:start w:val="1"/>
      <w:numFmt w:val="bullet"/>
      <w:lvlText w:val="o"/>
      <w:lvlJc w:val="left"/>
      <w:pPr>
        <w:ind w:left="3600" w:hanging="360"/>
      </w:pPr>
      <w:rPr>
        <w:rFonts w:ascii="Helvetica" w:hAnsi="Helvetica" w:cs="Helvetica" w:hint="default"/>
      </w:rPr>
    </w:lvl>
    <w:lvl w:ilvl="5" w:tplc="14090005" w:tentative="1">
      <w:start w:val="1"/>
      <w:numFmt w:val="bullet"/>
      <w:lvlText w:val=""/>
      <w:lvlJc w:val="left"/>
      <w:pPr>
        <w:ind w:left="4320" w:hanging="360"/>
      </w:pPr>
      <w:rPr>
        <w:rFonts w:ascii="Yu Gothic Light" w:hAnsi="Yu Gothic Light" w:hint="default"/>
      </w:rPr>
    </w:lvl>
    <w:lvl w:ilvl="6" w:tplc="14090001" w:tentative="1">
      <w:start w:val="1"/>
      <w:numFmt w:val="bullet"/>
      <w:lvlText w:val=""/>
      <w:lvlJc w:val="left"/>
      <w:pPr>
        <w:ind w:left="5040" w:hanging="360"/>
      </w:pPr>
      <w:rPr>
        <w:rFonts w:ascii="Calibri Light" w:hAnsi="Calibri Light" w:hint="default"/>
      </w:rPr>
    </w:lvl>
    <w:lvl w:ilvl="7" w:tplc="14090003" w:tentative="1">
      <w:start w:val="1"/>
      <w:numFmt w:val="bullet"/>
      <w:lvlText w:val="o"/>
      <w:lvlJc w:val="left"/>
      <w:pPr>
        <w:ind w:left="5760" w:hanging="360"/>
      </w:pPr>
      <w:rPr>
        <w:rFonts w:ascii="Helvetica" w:hAnsi="Helvetica" w:cs="Helvetica" w:hint="default"/>
      </w:rPr>
    </w:lvl>
    <w:lvl w:ilvl="8" w:tplc="14090005" w:tentative="1">
      <w:start w:val="1"/>
      <w:numFmt w:val="bullet"/>
      <w:lvlText w:val=""/>
      <w:lvlJc w:val="left"/>
      <w:pPr>
        <w:ind w:left="6480" w:hanging="360"/>
      </w:pPr>
      <w:rPr>
        <w:rFonts w:ascii="Yu Gothic Light" w:hAnsi="Yu Gothic Light" w:hint="default"/>
      </w:rPr>
    </w:lvl>
  </w:abstractNum>
  <w:abstractNum w:abstractNumId="20" w15:restartNumberingAfterBreak="0">
    <w:nsid w:val="338A7E62"/>
    <w:multiLevelType w:val="hybridMultilevel"/>
    <w:tmpl w:val="AB7C263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8751F8F"/>
    <w:multiLevelType w:val="hybridMultilevel"/>
    <w:tmpl w:val="EE28FD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Helvetica" w:hAnsi="Helvetica" w:cs="Helvetica" w:hint="default"/>
      </w:rPr>
    </w:lvl>
    <w:lvl w:ilvl="2" w:tplc="14090005" w:tentative="1">
      <w:start w:val="1"/>
      <w:numFmt w:val="bullet"/>
      <w:lvlText w:val=""/>
      <w:lvlJc w:val="left"/>
      <w:pPr>
        <w:ind w:left="2160" w:hanging="360"/>
      </w:pPr>
      <w:rPr>
        <w:rFonts w:ascii="Yu Gothic Light" w:hAnsi="Yu Gothic Light" w:hint="default"/>
      </w:rPr>
    </w:lvl>
    <w:lvl w:ilvl="3" w:tplc="14090001" w:tentative="1">
      <w:start w:val="1"/>
      <w:numFmt w:val="bullet"/>
      <w:lvlText w:val=""/>
      <w:lvlJc w:val="left"/>
      <w:pPr>
        <w:ind w:left="2880" w:hanging="360"/>
      </w:pPr>
      <w:rPr>
        <w:rFonts w:ascii="Calibri Light" w:hAnsi="Calibri Light" w:hint="default"/>
      </w:rPr>
    </w:lvl>
    <w:lvl w:ilvl="4" w:tplc="14090003" w:tentative="1">
      <w:start w:val="1"/>
      <w:numFmt w:val="bullet"/>
      <w:lvlText w:val="o"/>
      <w:lvlJc w:val="left"/>
      <w:pPr>
        <w:ind w:left="3600" w:hanging="360"/>
      </w:pPr>
      <w:rPr>
        <w:rFonts w:ascii="Helvetica" w:hAnsi="Helvetica" w:cs="Helvetica" w:hint="default"/>
      </w:rPr>
    </w:lvl>
    <w:lvl w:ilvl="5" w:tplc="14090005" w:tentative="1">
      <w:start w:val="1"/>
      <w:numFmt w:val="bullet"/>
      <w:lvlText w:val=""/>
      <w:lvlJc w:val="left"/>
      <w:pPr>
        <w:ind w:left="4320" w:hanging="360"/>
      </w:pPr>
      <w:rPr>
        <w:rFonts w:ascii="Yu Gothic Light" w:hAnsi="Yu Gothic Light" w:hint="default"/>
      </w:rPr>
    </w:lvl>
    <w:lvl w:ilvl="6" w:tplc="14090001" w:tentative="1">
      <w:start w:val="1"/>
      <w:numFmt w:val="bullet"/>
      <w:lvlText w:val=""/>
      <w:lvlJc w:val="left"/>
      <w:pPr>
        <w:ind w:left="5040" w:hanging="360"/>
      </w:pPr>
      <w:rPr>
        <w:rFonts w:ascii="Calibri Light" w:hAnsi="Calibri Light" w:hint="default"/>
      </w:rPr>
    </w:lvl>
    <w:lvl w:ilvl="7" w:tplc="14090003" w:tentative="1">
      <w:start w:val="1"/>
      <w:numFmt w:val="bullet"/>
      <w:lvlText w:val="o"/>
      <w:lvlJc w:val="left"/>
      <w:pPr>
        <w:ind w:left="5760" w:hanging="360"/>
      </w:pPr>
      <w:rPr>
        <w:rFonts w:ascii="Helvetica" w:hAnsi="Helvetica" w:cs="Helvetica" w:hint="default"/>
      </w:rPr>
    </w:lvl>
    <w:lvl w:ilvl="8" w:tplc="14090005" w:tentative="1">
      <w:start w:val="1"/>
      <w:numFmt w:val="bullet"/>
      <w:lvlText w:val=""/>
      <w:lvlJc w:val="left"/>
      <w:pPr>
        <w:ind w:left="6480" w:hanging="360"/>
      </w:pPr>
      <w:rPr>
        <w:rFonts w:ascii="Yu Gothic Light" w:hAnsi="Yu Gothic Light" w:hint="default"/>
      </w:rPr>
    </w:lvl>
  </w:abstractNum>
  <w:abstractNum w:abstractNumId="22" w15:restartNumberingAfterBreak="0">
    <w:nsid w:val="3A28591D"/>
    <w:multiLevelType w:val="hybridMultilevel"/>
    <w:tmpl w:val="F29AA4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C17787D"/>
    <w:multiLevelType w:val="hybridMultilevel"/>
    <w:tmpl w:val="BAEC9A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Helvetica" w:hAnsi="Helvetica" w:cs="Helvetica" w:hint="default"/>
      </w:rPr>
    </w:lvl>
    <w:lvl w:ilvl="2" w:tplc="14090005" w:tentative="1">
      <w:start w:val="1"/>
      <w:numFmt w:val="bullet"/>
      <w:lvlText w:val=""/>
      <w:lvlJc w:val="left"/>
      <w:pPr>
        <w:ind w:left="2160" w:hanging="360"/>
      </w:pPr>
      <w:rPr>
        <w:rFonts w:ascii="Yu Gothic Light" w:hAnsi="Yu Gothic Light" w:hint="default"/>
      </w:rPr>
    </w:lvl>
    <w:lvl w:ilvl="3" w:tplc="14090001" w:tentative="1">
      <w:start w:val="1"/>
      <w:numFmt w:val="bullet"/>
      <w:lvlText w:val=""/>
      <w:lvlJc w:val="left"/>
      <w:pPr>
        <w:ind w:left="2880" w:hanging="360"/>
      </w:pPr>
      <w:rPr>
        <w:rFonts w:ascii="Calibri Light" w:hAnsi="Calibri Light" w:hint="default"/>
      </w:rPr>
    </w:lvl>
    <w:lvl w:ilvl="4" w:tplc="14090003" w:tentative="1">
      <w:start w:val="1"/>
      <w:numFmt w:val="bullet"/>
      <w:lvlText w:val="o"/>
      <w:lvlJc w:val="left"/>
      <w:pPr>
        <w:ind w:left="3600" w:hanging="360"/>
      </w:pPr>
      <w:rPr>
        <w:rFonts w:ascii="Helvetica" w:hAnsi="Helvetica" w:cs="Helvetica" w:hint="default"/>
      </w:rPr>
    </w:lvl>
    <w:lvl w:ilvl="5" w:tplc="14090005" w:tentative="1">
      <w:start w:val="1"/>
      <w:numFmt w:val="bullet"/>
      <w:lvlText w:val=""/>
      <w:lvlJc w:val="left"/>
      <w:pPr>
        <w:ind w:left="4320" w:hanging="360"/>
      </w:pPr>
      <w:rPr>
        <w:rFonts w:ascii="Yu Gothic Light" w:hAnsi="Yu Gothic Light" w:hint="default"/>
      </w:rPr>
    </w:lvl>
    <w:lvl w:ilvl="6" w:tplc="14090001" w:tentative="1">
      <w:start w:val="1"/>
      <w:numFmt w:val="bullet"/>
      <w:lvlText w:val=""/>
      <w:lvlJc w:val="left"/>
      <w:pPr>
        <w:ind w:left="5040" w:hanging="360"/>
      </w:pPr>
      <w:rPr>
        <w:rFonts w:ascii="Calibri Light" w:hAnsi="Calibri Light" w:hint="default"/>
      </w:rPr>
    </w:lvl>
    <w:lvl w:ilvl="7" w:tplc="14090003" w:tentative="1">
      <w:start w:val="1"/>
      <w:numFmt w:val="bullet"/>
      <w:lvlText w:val="o"/>
      <w:lvlJc w:val="left"/>
      <w:pPr>
        <w:ind w:left="5760" w:hanging="360"/>
      </w:pPr>
      <w:rPr>
        <w:rFonts w:ascii="Helvetica" w:hAnsi="Helvetica" w:cs="Helvetica" w:hint="default"/>
      </w:rPr>
    </w:lvl>
    <w:lvl w:ilvl="8" w:tplc="14090005" w:tentative="1">
      <w:start w:val="1"/>
      <w:numFmt w:val="bullet"/>
      <w:lvlText w:val=""/>
      <w:lvlJc w:val="left"/>
      <w:pPr>
        <w:ind w:left="6480" w:hanging="360"/>
      </w:pPr>
      <w:rPr>
        <w:rFonts w:ascii="Yu Gothic Light" w:hAnsi="Yu Gothic Light" w:hint="default"/>
      </w:rPr>
    </w:lvl>
  </w:abstractNum>
  <w:abstractNum w:abstractNumId="24" w15:restartNumberingAfterBreak="0">
    <w:nsid w:val="3FFC58FC"/>
    <w:multiLevelType w:val="hybridMultilevel"/>
    <w:tmpl w:val="2392F7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0861DCE"/>
    <w:multiLevelType w:val="hybridMultilevel"/>
    <w:tmpl w:val="51A469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2742341"/>
    <w:multiLevelType w:val="hybridMultilevel"/>
    <w:tmpl w:val="D6C6F378"/>
    <w:lvl w:ilvl="0" w:tplc="1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3240C2A"/>
    <w:multiLevelType w:val="hybridMultilevel"/>
    <w:tmpl w:val="DB2A62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Helvetica" w:hAnsi="Helvetica" w:cs="Helvetica" w:hint="default"/>
      </w:rPr>
    </w:lvl>
    <w:lvl w:ilvl="2" w:tplc="14090005">
      <w:start w:val="1"/>
      <w:numFmt w:val="bullet"/>
      <w:lvlText w:val=""/>
      <w:lvlJc w:val="left"/>
      <w:pPr>
        <w:ind w:left="2160" w:hanging="360"/>
      </w:pPr>
      <w:rPr>
        <w:rFonts w:ascii="Yu Gothic Light" w:hAnsi="Yu Gothic Light" w:hint="default"/>
      </w:rPr>
    </w:lvl>
    <w:lvl w:ilvl="3" w:tplc="14090001" w:tentative="1">
      <w:start w:val="1"/>
      <w:numFmt w:val="bullet"/>
      <w:lvlText w:val=""/>
      <w:lvlJc w:val="left"/>
      <w:pPr>
        <w:ind w:left="2880" w:hanging="360"/>
      </w:pPr>
      <w:rPr>
        <w:rFonts w:ascii="Calibri Light" w:hAnsi="Calibri Light" w:hint="default"/>
      </w:rPr>
    </w:lvl>
    <w:lvl w:ilvl="4" w:tplc="14090003" w:tentative="1">
      <w:start w:val="1"/>
      <w:numFmt w:val="bullet"/>
      <w:lvlText w:val="o"/>
      <w:lvlJc w:val="left"/>
      <w:pPr>
        <w:ind w:left="3600" w:hanging="360"/>
      </w:pPr>
      <w:rPr>
        <w:rFonts w:ascii="Helvetica" w:hAnsi="Helvetica" w:cs="Helvetica" w:hint="default"/>
      </w:rPr>
    </w:lvl>
    <w:lvl w:ilvl="5" w:tplc="14090005" w:tentative="1">
      <w:start w:val="1"/>
      <w:numFmt w:val="bullet"/>
      <w:lvlText w:val=""/>
      <w:lvlJc w:val="left"/>
      <w:pPr>
        <w:ind w:left="4320" w:hanging="360"/>
      </w:pPr>
      <w:rPr>
        <w:rFonts w:ascii="Yu Gothic Light" w:hAnsi="Yu Gothic Light" w:hint="default"/>
      </w:rPr>
    </w:lvl>
    <w:lvl w:ilvl="6" w:tplc="14090001" w:tentative="1">
      <w:start w:val="1"/>
      <w:numFmt w:val="bullet"/>
      <w:lvlText w:val=""/>
      <w:lvlJc w:val="left"/>
      <w:pPr>
        <w:ind w:left="5040" w:hanging="360"/>
      </w:pPr>
      <w:rPr>
        <w:rFonts w:ascii="Calibri Light" w:hAnsi="Calibri Light" w:hint="default"/>
      </w:rPr>
    </w:lvl>
    <w:lvl w:ilvl="7" w:tplc="14090003" w:tentative="1">
      <w:start w:val="1"/>
      <w:numFmt w:val="bullet"/>
      <w:lvlText w:val="o"/>
      <w:lvlJc w:val="left"/>
      <w:pPr>
        <w:ind w:left="5760" w:hanging="360"/>
      </w:pPr>
      <w:rPr>
        <w:rFonts w:ascii="Helvetica" w:hAnsi="Helvetica" w:cs="Helvetica" w:hint="default"/>
      </w:rPr>
    </w:lvl>
    <w:lvl w:ilvl="8" w:tplc="14090005" w:tentative="1">
      <w:start w:val="1"/>
      <w:numFmt w:val="bullet"/>
      <w:lvlText w:val=""/>
      <w:lvlJc w:val="left"/>
      <w:pPr>
        <w:ind w:left="6480" w:hanging="360"/>
      </w:pPr>
      <w:rPr>
        <w:rFonts w:ascii="Yu Gothic Light" w:hAnsi="Yu Gothic Light" w:hint="default"/>
      </w:rPr>
    </w:lvl>
  </w:abstractNum>
  <w:abstractNum w:abstractNumId="28" w15:restartNumberingAfterBreak="0">
    <w:nsid w:val="45D66FD8"/>
    <w:multiLevelType w:val="hybridMultilevel"/>
    <w:tmpl w:val="0D76AD22"/>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Helvetica" w:hAnsi="Helvetica" w:hint="default"/>
      </w:rPr>
    </w:lvl>
    <w:lvl w:ilvl="2" w:tplc="FFFFFFFF">
      <w:start w:val="1"/>
      <w:numFmt w:val="bullet"/>
      <w:lvlText w:val=""/>
      <w:lvlJc w:val="left"/>
      <w:pPr>
        <w:ind w:left="2160" w:hanging="360"/>
      </w:pPr>
      <w:rPr>
        <w:rFonts w:ascii="Yu Gothic Light" w:hAnsi="Yu Gothic Light" w:hint="default"/>
      </w:rPr>
    </w:lvl>
    <w:lvl w:ilvl="3" w:tplc="FFFFFFFF">
      <w:start w:val="1"/>
      <w:numFmt w:val="bullet"/>
      <w:lvlText w:val=""/>
      <w:lvlJc w:val="left"/>
      <w:pPr>
        <w:ind w:left="2880" w:hanging="360"/>
      </w:pPr>
      <w:rPr>
        <w:rFonts w:ascii="Calibri Light" w:hAnsi="Calibri Light" w:hint="default"/>
      </w:rPr>
    </w:lvl>
    <w:lvl w:ilvl="4" w:tplc="FFFFFFFF">
      <w:start w:val="1"/>
      <w:numFmt w:val="bullet"/>
      <w:lvlText w:val="o"/>
      <w:lvlJc w:val="left"/>
      <w:pPr>
        <w:ind w:left="3600" w:hanging="360"/>
      </w:pPr>
      <w:rPr>
        <w:rFonts w:ascii="Helvetica" w:hAnsi="Helvetica" w:hint="default"/>
      </w:rPr>
    </w:lvl>
    <w:lvl w:ilvl="5" w:tplc="FFFFFFFF">
      <w:start w:val="1"/>
      <w:numFmt w:val="bullet"/>
      <w:lvlText w:val=""/>
      <w:lvlJc w:val="left"/>
      <w:pPr>
        <w:ind w:left="4320" w:hanging="360"/>
      </w:pPr>
      <w:rPr>
        <w:rFonts w:ascii="Yu Gothic Light" w:hAnsi="Yu Gothic Light" w:hint="default"/>
      </w:rPr>
    </w:lvl>
    <w:lvl w:ilvl="6" w:tplc="FFFFFFFF">
      <w:start w:val="1"/>
      <w:numFmt w:val="bullet"/>
      <w:lvlText w:val=""/>
      <w:lvlJc w:val="left"/>
      <w:pPr>
        <w:ind w:left="5040" w:hanging="360"/>
      </w:pPr>
      <w:rPr>
        <w:rFonts w:ascii="Calibri Light" w:hAnsi="Calibri Light" w:hint="default"/>
      </w:rPr>
    </w:lvl>
    <w:lvl w:ilvl="7" w:tplc="FFFFFFFF">
      <w:start w:val="1"/>
      <w:numFmt w:val="bullet"/>
      <w:lvlText w:val="o"/>
      <w:lvlJc w:val="left"/>
      <w:pPr>
        <w:ind w:left="5760" w:hanging="360"/>
      </w:pPr>
      <w:rPr>
        <w:rFonts w:ascii="Helvetica" w:hAnsi="Helvetica" w:hint="default"/>
      </w:rPr>
    </w:lvl>
    <w:lvl w:ilvl="8" w:tplc="FFFFFFFF">
      <w:start w:val="1"/>
      <w:numFmt w:val="bullet"/>
      <w:lvlText w:val=""/>
      <w:lvlJc w:val="left"/>
      <w:pPr>
        <w:ind w:left="6480" w:hanging="360"/>
      </w:pPr>
      <w:rPr>
        <w:rFonts w:ascii="Yu Gothic Light" w:hAnsi="Yu Gothic Light" w:hint="default"/>
      </w:rPr>
    </w:lvl>
  </w:abstractNum>
  <w:abstractNum w:abstractNumId="29" w15:restartNumberingAfterBreak="0">
    <w:nsid w:val="4A887612"/>
    <w:multiLevelType w:val="hybridMultilevel"/>
    <w:tmpl w:val="CA3AC6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CE77F51"/>
    <w:multiLevelType w:val="hybridMultilevel"/>
    <w:tmpl w:val="384AF8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D9B731C"/>
    <w:multiLevelType w:val="hybridMultilevel"/>
    <w:tmpl w:val="9858CC46"/>
    <w:lvl w:ilvl="0" w:tplc="14090001">
      <w:start w:val="1"/>
      <w:numFmt w:val="bullet"/>
      <w:lvlText w:val=""/>
      <w:lvlJc w:val="left"/>
      <w:pPr>
        <w:ind w:left="720" w:hanging="360"/>
      </w:pPr>
      <w:rPr>
        <w:rFonts w:ascii="Calibri Light" w:hAnsi="Calibri Light" w:hint="default"/>
      </w:rPr>
    </w:lvl>
    <w:lvl w:ilvl="1" w:tplc="14090003">
      <w:start w:val="1"/>
      <w:numFmt w:val="bullet"/>
      <w:lvlText w:val="o"/>
      <w:lvlJc w:val="left"/>
      <w:pPr>
        <w:ind w:left="1440" w:hanging="360"/>
      </w:pPr>
      <w:rPr>
        <w:rFonts w:ascii="Helvetica" w:hAnsi="Helvetica" w:cs="Helvetica" w:hint="default"/>
      </w:rPr>
    </w:lvl>
    <w:lvl w:ilvl="2" w:tplc="14090005" w:tentative="1">
      <w:start w:val="1"/>
      <w:numFmt w:val="bullet"/>
      <w:lvlText w:val=""/>
      <w:lvlJc w:val="left"/>
      <w:pPr>
        <w:ind w:left="2160" w:hanging="360"/>
      </w:pPr>
      <w:rPr>
        <w:rFonts w:ascii="Yu Gothic Light" w:hAnsi="Yu Gothic Light" w:hint="default"/>
      </w:rPr>
    </w:lvl>
    <w:lvl w:ilvl="3" w:tplc="14090001" w:tentative="1">
      <w:start w:val="1"/>
      <w:numFmt w:val="bullet"/>
      <w:lvlText w:val=""/>
      <w:lvlJc w:val="left"/>
      <w:pPr>
        <w:ind w:left="2880" w:hanging="360"/>
      </w:pPr>
      <w:rPr>
        <w:rFonts w:ascii="Calibri Light" w:hAnsi="Calibri Light" w:hint="default"/>
      </w:rPr>
    </w:lvl>
    <w:lvl w:ilvl="4" w:tplc="14090003" w:tentative="1">
      <w:start w:val="1"/>
      <w:numFmt w:val="bullet"/>
      <w:lvlText w:val="o"/>
      <w:lvlJc w:val="left"/>
      <w:pPr>
        <w:ind w:left="3600" w:hanging="360"/>
      </w:pPr>
      <w:rPr>
        <w:rFonts w:ascii="Helvetica" w:hAnsi="Helvetica" w:cs="Helvetica" w:hint="default"/>
      </w:rPr>
    </w:lvl>
    <w:lvl w:ilvl="5" w:tplc="14090005" w:tentative="1">
      <w:start w:val="1"/>
      <w:numFmt w:val="bullet"/>
      <w:lvlText w:val=""/>
      <w:lvlJc w:val="left"/>
      <w:pPr>
        <w:ind w:left="4320" w:hanging="360"/>
      </w:pPr>
      <w:rPr>
        <w:rFonts w:ascii="Yu Gothic Light" w:hAnsi="Yu Gothic Light" w:hint="default"/>
      </w:rPr>
    </w:lvl>
    <w:lvl w:ilvl="6" w:tplc="14090001" w:tentative="1">
      <w:start w:val="1"/>
      <w:numFmt w:val="bullet"/>
      <w:lvlText w:val=""/>
      <w:lvlJc w:val="left"/>
      <w:pPr>
        <w:ind w:left="5040" w:hanging="360"/>
      </w:pPr>
      <w:rPr>
        <w:rFonts w:ascii="Calibri Light" w:hAnsi="Calibri Light" w:hint="default"/>
      </w:rPr>
    </w:lvl>
    <w:lvl w:ilvl="7" w:tplc="14090003" w:tentative="1">
      <w:start w:val="1"/>
      <w:numFmt w:val="bullet"/>
      <w:lvlText w:val="o"/>
      <w:lvlJc w:val="left"/>
      <w:pPr>
        <w:ind w:left="5760" w:hanging="360"/>
      </w:pPr>
      <w:rPr>
        <w:rFonts w:ascii="Helvetica" w:hAnsi="Helvetica" w:cs="Helvetica" w:hint="default"/>
      </w:rPr>
    </w:lvl>
    <w:lvl w:ilvl="8" w:tplc="14090005" w:tentative="1">
      <w:start w:val="1"/>
      <w:numFmt w:val="bullet"/>
      <w:lvlText w:val=""/>
      <w:lvlJc w:val="left"/>
      <w:pPr>
        <w:ind w:left="6480" w:hanging="360"/>
      </w:pPr>
      <w:rPr>
        <w:rFonts w:ascii="Yu Gothic Light" w:hAnsi="Yu Gothic Light" w:hint="default"/>
      </w:rPr>
    </w:lvl>
  </w:abstractNum>
  <w:abstractNum w:abstractNumId="32" w15:restartNumberingAfterBreak="0">
    <w:nsid w:val="50C1357C"/>
    <w:multiLevelType w:val="multilevel"/>
    <w:tmpl w:val="75F0076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Calibri Light" w:hAnsi="Calibri Light" w:hint="default"/>
        <w:sz w:val="20"/>
      </w:rPr>
    </w:lvl>
    <w:lvl w:ilvl="2" w:tentative="1">
      <w:numFmt w:val="bullet"/>
      <w:lvlText w:val=""/>
      <w:lvlJc w:val="left"/>
      <w:pPr>
        <w:tabs>
          <w:tab w:val="num" w:pos="2160"/>
        </w:tabs>
        <w:ind w:left="2160" w:hanging="360"/>
      </w:pPr>
      <w:rPr>
        <w:rFonts w:ascii="Calibri Light" w:hAnsi="Calibri Light" w:hint="default"/>
        <w:sz w:val="20"/>
      </w:rPr>
    </w:lvl>
    <w:lvl w:ilvl="3" w:tentative="1">
      <w:numFmt w:val="bullet"/>
      <w:lvlText w:val=""/>
      <w:lvlJc w:val="left"/>
      <w:pPr>
        <w:tabs>
          <w:tab w:val="num" w:pos="2880"/>
        </w:tabs>
        <w:ind w:left="2880" w:hanging="360"/>
      </w:pPr>
      <w:rPr>
        <w:rFonts w:ascii="Calibri Light" w:hAnsi="Calibri Light" w:hint="default"/>
        <w:sz w:val="20"/>
      </w:rPr>
    </w:lvl>
    <w:lvl w:ilvl="4" w:tentative="1">
      <w:numFmt w:val="bullet"/>
      <w:lvlText w:val=""/>
      <w:lvlJc w:val="left"/>
      <w:pPr>
        <w:tabs>
          <w:tab w:val="num" w:pos="3600"/>
        </w:tabs>
        <w:ind w:left="3600" w:hanging="360"/>
      </w:pPr>
      <w:rPr>
        <w:rFonts w:ascii="Calibri Light" w:hAnsi="Calibri Light" w:hint="default"/>
        <w:sz w:val="20"/>
      </w:rPr>
    </w:lvl>
    <w:lvl w:ilvl="5" w:tentative="1">
      <w:numFmt w:val="bullet"/>
      <w:lvlText w:val=""/>
      <w:lvlJc w:val="left"/>
      <w:pPr>
        <w:tabs>
          <w:tab w:val="num" w:pos="4320"/>
        </w:tabs>
        <w:ind w:left="4320" w:hanging="360"/>
      </w:pPr>
      <w:rPr>
        <w:rFonts w:ascii="Calibri Light" w:hAnsi="Calibri Light" w:hint="default"/>
        <w:sz w:val="20"/>
      </w:rPr>
    </w:lvl>
    <w:lvl w:ilvl="6" w:tentative="1">
      <w:numFmt w:val="bullet"/>
      <w:lvlText w:val=""/>
      <w:lvlJc w:val="left"/>
      <w:pPr>
        <w:tabs>
          <w:tab w:val="num" w:pos="5040"/>
        </w:tabs>
        <w:ind w:left="5040" w:hanging="360"/>
      </w:pPr>
      <w:rPr>
        <w:rFonts w:ascii="Calibri Light" w:hAnsi="Calibri Light" w:hint="default"/>
        <w:sz w:val="20"/>
      </w:rPr>
    </w:lvl>
    <w:lvl w:ilvl="7" w:tentative="1">
      <w:numFmt w:val="bullet"/>
      <w:lvlText w:val=""/>
      <w:lvlJc w:val="left"/>
      <w:pPr>
        <w:tabs>
          <w:tab w:val="num" w:pos="5760"/>
        </w:tabs>
        <w:ind w:left="5760" w:hanging="360"/>
      </w:pPr>
      <w:rPr>
        <w:rFonts w:ascii="Calibri Light" w:hAnsi="Calibri Light" w:hint="default"/>
        <w:sz w:val="20"/>
      </w:rPr>
    </w:lvl>
    <w:lvl w:ilvl="8" w:tentative="1">
      <w:numFmt w:val="bullet"/>
      <w:lvlText w:val=""/>
      <w:lvlJc w:val="left"/>
      <w:pPr>
        <w:tabs>
          <w:tab w:val="num" w:pos="6480"/>
        </w:tabs>
        <w:ind w:left="6480" w:hanging="360"/>
      </w:pPr>
      <w:rPr>
        <w:rFonts w:ascii="Calibri Light" w:hAnsi="Calibri Light" w:hint="default"/>
        <w:sz w:val="20"/>
      </w:rPr>
    </w:lvl>
  </w:abstractNum>
  <w:abstractNum w:abstractNumId="33" w15:restartNumberingAfterBreak="0">
    <w:nsid w:val="55A42A83"/>
    <w:multiLevelType w:val="hybridMultilevel"/>
    <w:tmpl w:val="68C81C22"/>
    <w:lvl w:ilvl="0" w:tplc="14090001">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Helvetica" w:hAnsi="Helvetica" w:cs="Helvetica" w:hint="default"/>
      </w:rPr>
    </w:lvl>
    <w:lvl w:ilvl="2" w:tplc="FFFFFFFF" w:tentative="1">
      <w:start w:val="1"/>
      <w:numFmt w:val="bullet"/>
      <w:lvlText w:val=""/>
      <w:lvlJc w:val="left"/>
      <w:pPr>
        <w:ind w:left="2160" w:hanging="360"/>
      </w:pPr>
      <w:rPr>
        <w:rFonts w:ascii="Yu Gothic Light" w:hAnsi="Yu Gothic Light"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Helvetica" w:hAnsi="Helvetica" w:cs="Helvetica" w:hint="default"/>
      </w:rPr>
    </w:lvl>
    <w:lvl w:ilvl="5" w:tplc="FFFFFFFF" w:tentative="1">
      <w:start w:val="1"/>
      <w:numFmt w:val="bullet"/>
      <w:lvlText w:val=""/>
      <w:lvlJc w:val="left"/>
      <w:pPr>
        <w:ind w:left="4320" w:hanging="360"/>
      </w:pPr>
      <w:rPr>
        <w:rFonts w:ascii="Yu Gothic Light" w:hAnsi="Yu Gothic Light"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Helvetica" w:hAnsi="Helvetica" w:cs="Helvetica" w:hint="default"/>
      </w:rPr>
    </w:lvl>
    <w:lvl w:ilvl="8" w:tplc="FFFFFFFF" w:tentative="1">
      <w:start w:val="1"/>
      <w:numFmt w:val="bullet"/>
      <w:lvlText w:val=""/>
      <w:lvlJc w:val="left"/>
      <w:pPr>
        <w:ind w:left="6480" w:hanging="360"/>
      </w:pPr>
      <w:rPr>
        <w:rFonts w:ascii="Yu Gothic Light" w:hAnsi="Yu Gothic Light" w:hint="default"/>
      </w:rPr>
    </w:lvl>
  </w:abstractNum>
  <w:abstractNum w:abstractNumId="34" w15:restartNumberingAfterBreak="0">
    <w:nsid w:val="562457FF"/>
    <w:multiLevelType w:val="hybridMultilevel"/>
    <w:tmpl w:val="88CC7E6C"/>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Helvetica" w:hAnsi="Helvetica" w:cs="Helvetica" w:hint="default"/>
      </w:rPr>
    </w:lvl>
    <w:lvl w:ilvl="2" w:tplc="FFFFFFFF">
      <w:start w:val="1"/>
      <w:numFmt w:val="bullet"/>
      <w:lvlText w:val=""/>
      <w:lvlJc w:val="left"/>
      <w:pPr>
        <w:ind w:left="2160" w:hanging="360"/>
      </w:pPr>
      <w:rPr>
        <w:rFonts w:ascii="Yu Gothic Light" w:hAnsi="Yu Gothic Light"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Helvetica" w:hAnsi="Helvetica" w:cs="Helvetica" w:hint="default"/>
      </w:rPr>
    </w:lvl>
    <w:lvl w:ilvl="5" w:tplc="FFFFFFFF" w:tentative="1">
      <w:start w:val="1"/>
      <w:numFmt w:val="bullet"/>
      <w:lvlText w:val=""/>
      <w:lvlJc w:val="left"/>
      <w:pPr>
        <w:ind w:left="4320" w:hanging="360"/>
      </w:pPr>
      <w:rPr>
        <w:rFonts w:ascii="Yu Gothic Light" w:hAnsi="Yu Gothic Light"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Helvetica" w:hAnsi="Helvetica" w:cs="Helvetica" w:hint="default"/>
      </w:rPr>
    </w:lvl>
    <w:lvl w:ilvl="8" w:tplc="FFFFFFFF" w:tentative="1">
      <w:start w:val="1"/>
      <w:numFmt w:val="bullet"/>
      <w:lvlText w:val=""/>
      <w:lvlJc w:val="left"/>
      <w:pPr>
        <w:ind w:left="6480" w:hanging="360"/>
      </w:pPr>
      <w:rPr>
        <w:rFonts w:ascii="Yu Gothic Light" w:hAnsi="Yu Gothic Light" w:hint="default"/>
      </w:rPr>
    </w:lvl>
  </w:abstractNum>
  <w:abstractNum w:abstractNumId="35" w15:restartNumberingAfterBreak="0">
    <w:nsid w:val="5CA31350"/>
    <w:multiLevelType w:val="hybridMultilevel"/>
    <w:tmpl w:val="91ECAF76"/>
    <w:lvl w:ilvl="0" w:tplc="14090001">
      <w:start w:val="1"/>
      <w:numFmt w:val="bullet"/>
      <w:lvlText w:val=""/>
      <w:lvlJc w:val="left"/>
      <w:pPr>
        <w:ind w:left="720" w:hanging="360"/>
      </w:pPr>
      <w:rPr>
        <w:rFonts w:ascii="Symbol" w:hAnsi="Symbol" w:hint="default"/>
        <w:color w:val="auto"/>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Yu Gothic Light" w:hAnsi="Yu Gothic Light" w:hint="default"/>
      </w:rPr>
    </w:lvl>
    <w:lvl w:ilvl="3" w:tplc="14090001" w:tentative="1">
      <w:start w:val="1"/>
      <w:numFmt w:val="bullet"/>
      <w:lvlText w:val=""/>
      <w:lvlJc w:val="left"/>
      <w:pPr>
        <w:ind w:left="2880" w:hanging="360"/>
      </w:pPr>
      <w:rPr>
        <w:rFonts w:ascii="Calibri Light" w:hAnsi="Calibri Light" w:hint="default"/>
      </w:rPr>
    </w:lvl>
    <w:lvl w:ilvl="4" w:tplc="14090003" w:tentative="1">
      <w:start w:val="1"/>
      <w:numFmt w:val="bullet"/>
      <w:lvlText w:val="o"/>
      <w:lvlJc w:val="left"/>
      <w:pPr>
        <w:ind w:left="3600" w:hanging="360"/>
      </w:pPr>
      <w:rPr>
        <w:rFonts w:ascii="Helvetica" w:hAnsi="Helvetica" w:cs="Helvetica" w:hint="default"/>
      </w:rPr>
    </w:lvl>
    <w:lvl w:ilvl="5" w:tplc="14090005" w:tentative="1">
      <w:start w:val="1"/>
      <w:numFmt w:val="bullet"/>
      <w:lvlText w:val=""/>
      <w:lvlJc w:val="left"/>
      <w:pPr>
        <w:ind w:left="4320" w:hanging="360"/>
      </w:pPr>
      <w:rPr>
        <w:rFonts w:ascii="Yu Gothic Light" w:hAnsi="Yu Gothic Light" w:hint="default"/>
      </w:rPr>
    </w:lvl>
    <w:lvl w:ilvl="6" w:tplc="14090001" w:tentative="1">
      <w:start w:val="1"/>
      <w:numFmt w:val="bullet"/>
      <w:lvlText w:val=""/>
      <w:lvlJc w:val="left"/>
      <w:pPr>
        <w:ind w:left="5040" w:hanging="360"/>
      </w:pPr>
      <w:rPr>
        <w:rFonts w:ascii="Calibri Light" w:hAnsi="Calibri Light" w:hint="default"/>
      </w:rPr>
    </w:lvl>
    <w:lvl w:ilvl="7" w:tplc="14090003" w:tentative="1">
      <w:start w:val="1"/>
      <w:numFmt w:val="bullet"/>
      <w:lvlText w:val="o"/>
      <w:lvlJc w:val="left"/>
      <w:pPr>
        <w:ind w:left="5760" w:hanging="360"/>
      </w:pPr>
      <w:rPr>
        <w:rFonts w:ascii="Helvetica" w:hAnsi="Helvetica" w:cs="Helvetica" w:hint="default"/>
      </w:rPr>
    </w:lvl>
    <w:lvl w:ilvl="8" w:tplc="14090005" w:tentative="1">
      <w:start w:val="1"/>
      <w:numFmt w:val="bullet"/>
      <w:lvlText w:val=""/>
      <w:lvlJc w:val="left"/>
      <w:pPr>
        <w:ind w:left="6480" w:hanging="360"/>
      </w:pPr>
      <w:rPr>
        <w:rFonts w:ascii="Yu Gothic Light" w:hAnsi="Yu Gothic Light" w:hint="default"/>
      </w:rPr>
    </w:lvl>
  </w:abstractNum>
  <w:abstractNum w:abstractNumId="36" w15:restartNumberingAfterBreak="0">
    <w:nsid w:val="5D990871"/>
    <w:multiLevelType w:val="hybridMultilevel"/>
    <w:tmpl w:val="FFFFFFFF"/>
    <w:lvl w:ilvl="0" w:tplc="15DAD346">
      <w:start w:val="1"/>
      <w:numFmt w:val="bullet"/>
      <w:lvlText w:val=""/>
      <w:lvlJc w:val="left"/>
      <w:pPr>
        <w:ind w:left="720" w:hanging="360"/>
      </w:pPr>
      <w:rPr>
        <w:rFonts w:ascii="Symbol" w:hAnsi="Symbol" w:hint="default"/>
      </w:rPr>
    </w:lvl>
    <w:lvl w:ilvl="1" w:tplc="DE2A9760">
      <w:start w:val="1"/>
      <w:numFmt w:val="bullet"/>
      <w:lvlText w:val="o"/>
      <w:lvlJc w:val="left"/>
      <w:pPr>
        <w:ind w:left="1440" w:hanging="360"/>
      </w:pPr>
      <w:rPr>
        <w:rFonts w:ascii="Courier New" w:hAnsi="Courier New" w:hint="default"/>
      </w:rPr>
    </w:lvl>
    <w:lvl w:ilvl="2" w:tplc="CDF27AAC">
      <w:start w:val="1"/>
      <w:numFmt w:val="bullet"/>
      <w:lvlText w:val=""/>
      <w:lvlJc w:val="left"/>
      <w:pPr>
        <w:ind w:left="2160" w:hanging="360"/>
      </w:pPr>
      <w:rPr>
        <w:rFonts w:ascii="Wingdings" w:hAnsi="Wingdings" w:hint="default"/>
      </w:rPr>
    </w:lvl>
    <w:lvl w:ilvl="3" w:tplc="9B3A9C48">
      <w:start w:val="1"/>
      <w:numFmt w:val="bullet"/>
      <w:lvlText w:val=""/>
      <w:lvlJc w:val="left"/>
      <w:pPr>
        <w:ind w:left="2880" w:hanging="360"/>
      </w:pPr>
      <w:rPr>
        <w:rFonts w:ascii="Symbol" w:hAnsi="Symbol" w:hint="default"/>
      </w:rPr>
    </w:lvl>
    <w:lvl w:ilvl="4" w:tplc="FCF025C6">
      <w:start w:val="1"/>
      <w:numFmt w:val="bullet"/>
      <w:lvlText w:val="o"/>
      <w:lvlJc w:val="left"/>
      <w:pPr>
        <w:ind w:left="3600" w:hanging="360"/>
      </w:pPr>
      <w:rPr>
        <w:rFonts w:ascii="Courier New" w:hAnsi="Courier New" w:hint="default"/>
      </w:rPr>
    </w:lvl>
    <w:lvl w:ilvl="5" w:tplc="6B7CF830">
      <w:start w:val="1"/>
      <w:numFmt w:val="bullet"/>
      <w:lvlText w:val=""/>
      <w:lvlJc w:val="left"/>
      <w:pPr>
        <w:ind w:left="4320" w:hanging="360"/>
      </w:pPr>
      <w:rPr>
        <w:rFonts w:ascii="Wingdings" w:hAnsi="Wingdings" w:hint="default"/>
      </w:rPr>
    </w:lvl>
    <w:lvl w:ilvl="6" w:tplc="F1FC08C4">
      <w:start w:val="1"/>
      <w:numFmt w:val="bullet"/>
      <w:lvlText w:val=""/>
      <w:lvlJc w:val="left"/>
      <w:pPr>
        <w:ind w:left="5040" w:hanging="360"/>
      </w:pPr>
      <w:rPr>
        <w:rFonts w:ascii="Symbol" w:hAnsi="Symbol" w:hint="default"/>
      </w:rPr>
    </w:lvl>
    <w:lvl w:ilvl="7" w:tplc="96ACBB0E">
      <w:start w:val="1"/>
      <w:numFmt w:val="bullet"/>
      <w:lvlText w:val="o"/>
      <w:lvlJc w:val="left"/>
      <w:pPr>
        <w:ind w:left="5760" w:hanging="360"/>
      </w:pPr>
      <w:rPr>
        <w:rFonts w:ascii="Courier New" w:hAnsi="Courier New" w:hint="default"/>
      </w:rPr>
    </w:lvl>
    <w:lvl w:ilvl="8" w:tplc="B95EE53E">
      <w:start w:val="1"/>
      <w:numFmt w:val="bullet"/>
      <w:lvlText w:val=""/>
      <w:lvlJc w:val="left"/>
      <w:pPr>
        <w:ind w:left="6480" w:hanging="360"/>
      </w:pPr>
      <w:rPr>
        <w:rFonts w:ascii="Wingdings" w:hAnsi="Wingdings" w:hint="default"/>
      </w:rPr>
    </w:lvl>
  </w:abstractNum>
  <w:abstractNum w:abstractNumId="37" w15:restartNumberingAfterBreak="0">
    <w:nsid w:val="60F71FDA"/>
    <w:multiLevelType w:val="hybridMultilevel"/>
    <w:tmpl w:val="468AA6FA"/>
    <w:lvl w:ilvl="0" w:tplc="FFFFFFFF">
      <w:start w:val="1"/>
      <w:numFmt w:val="decimal"/>
      <w:lvlText w:val="%1."/>
      <w:lvlJc w:val="left"/>
      <w:pPr>
        <w:ind w:left="720" w:hanging="360"/>
      </w:pPr>
      <w:rPr>
        <w:rFonts w:hint="default"/>
      </w:rPr>
    </w:lvl>
    <w:lvl w:ilvl="1" w:tplc="14090003">
      <w:start w:val="1"/>
      <w:numFmt w:val="bullet"/>
      <w:lvlText w:val="o"/>
      <w:lvlJc w:val="left"/>
      <w:pPr>
        <w:ind w:left="1440" w:hanging="360"/>
      </w:pPr>
      <w:rPr>
        <w:rFonts w:ascii="Helvetica" w:hAnsi="Helvetica" w:cs="Helvetica"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5780057"/>
    <w:multiLevelType w:val="hybridMultilevel"/>
    <w:tmpl w:val="920686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6753191C"/>
    <w:multiLevelType w:val="hybridMultilevel"/>
    <w:tmpl w:val="F752ABF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691F0BB3"/>
    <w:multiLevelType w:val="hybridMultilevel"/>
    <w:tmpl w:val="FFFFFFFF"/>
    <w:lvl w:ilvl="0" w:tplc="ECF28930">
      <w:start w:val="1"/>
      <w:numFmt w:val="decimal"/>
      <w:lvlText w:val="%1."/>
      <w:lvlJc w:val="left"/>
      <w:pPr>
        <w:ind w:left="720" w:hanging="360"/>
      </w:pPr>
    </w:lvl>
    <w:lvl w:ilvl="1" w:tplc="5A6C4808">
      <w:start w:val="1"/>
      <w:numFmt w:val="lowerLetter"/>
      <w:lvlText w:val="%2."/>
      <w:lvlJc w:val="left"/>
      <w:pPr>
        <w:ind w:left="1440" w:hanging="360"/>
      </w:pPr>
    </w:lvl>
    <w:lvl w:ilvl="2" w:tplc="F0A802EE">
      <w:start w:val="1"/>
      <w:numFmt w:val="lowerRoman"/>
      <w:lvlText w:val="%3."/>
      <w:lvlJc w:val="right"/>
      <w:pPr>
        <w:ind w:left="2160" w:hanging="180"/>
      </w:pPr>
    </w:lvl>
    <w:lvl w:ilvl="3" w:tplc="E64A6468">
      <w:start w:val="1"/>
      <w:numFmt w:val="decimal"/>
      <w:lvlText w:val="%4."/>
      <w:lvlJc w:val="left"/>
      <w:pPr>
        <w:ind w:left="2880" w:hanging="360"/>
      </w:pPr>
    </w:lvl>
    <w:lvl w:ilvl="4" w:tplc="42508D1C">
      <w:start w:val="1"/>
      <w:numFmt w:val="lowerLetter"/>
      <w:lvlText w:val="%5."/>
      <w:lvlJc w:val="left"/>
      <w:pPr>
        <w:ind w:left="3600" w:hanging="360"/>
      </w:pPr>
    </w:lvl>
    <w:lvl w:ilvl="5" w:tplc="13D2A5B2">
      <w:start w:val="1"/>
      <w:numFmt w:val="lowerRoman"/>
      <w:lvlText w:val="%6."/>
      <w:lvlJc w:val="right"/>
      <w:pPr>
        <w:ind w:left="4320" w:hanging="180"/>
      </w:pPr>
    </w:lvl>
    <w:lvl w:ilvl="6" w:tplc="1CDA4258">
      <w:start w:val="1"/>
      <w:numFmt w:val="decimal"/>
      <w:lvlText w:val="%7."/>
      <w:lvlJc w:val="left"/>
      <w:pPr>
        <w:ind w:left="5040" w:hanging="360"/>
      </w:pPr>
    </w:lvl>
    <w:lvl w:ilvl="7" w:tplc="98522838">
      <w:start w:val="1"/>
      <w:numFmt w:val="lowerLetter"/>
      <w:lvlText w:val="%8."/>
      <w:lvlJc w:val="left"/>
      <w:pPr>
        <w:ind w:left="5760" w:hanging="360"/>
      </w:pPr>
    </w:lvl>
    <w:lvl w:ilvl="8" w:tplc="55D2B38E">
      <w:start w:val="1"/>
      <w:numFmt w:val="lowerRoman"/>
      <w:lvlText w:val="%9."/>
      <w:lvlJc w:val="right"/>
      <w:pPr>
        <w:ind w:left="6480" w:hanging="180"/>
      </w:pPr>
    </w:lvl>
  </w:abstractNum>
  <w:abstractNum w:abstractNumId="41" w15:restartNumberingAfterBreak="0">
    <w:nsid w:val="694B3E8A"/>
    <w:multiLevelType w:val="hybridMultilevel"/>
    <w:tmpl w:val="95A69EF8"/>
    <w:lvl w:ilvl="0" w:tplc="14090001">
      <w:start w:val="1"/>
      <w:numFmt w:val="bullet"/>
      <w:lvlText w:val=""/>
      <w:lvlJc w:val="left"/>
      <w:pPr>
        <w:ind w:left="717" w:hanging="360"/>
      </w:pPr>
      <w:rPr>
        <w:rFonts w:ascii="Symbol" w:hAnsi="Symbol" w:hint="default"/>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42" w15:restartNumberingAfterBreak="0">
    <w:nsid w:val="6C3F6FB6"/>
    <w:multiLevelType w:val="multilevel"/>
    <w:tmpl w:val="75F0076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Calibri Light" w:hAnsi="Calibri Light" w:hint="default"/>
        <w:sz w:val="20"/>
      </w:rPr>
    </w:lvl>
    <w:lvl w:ilvl="2" w:tentative="1">
      <w:numFmt w:val="bullet"/>
      <w:lvlText w:val=""/>
      <w:lvlJc w:val="left"/>
      <w:pPr>
        <w:tabs>
          <w:tab w:val="num" w:pos="2160"/>
        </w:tabs>
        <w:ind w:left="2160" w:hanging="360"/>
      </w:pPr>
      <w:rPr>
        <w:rFonts w:ascii="Calibri Light" w:hAnsi="Calibri Light" w:hint="default"/>
        <w:sz w:val="20"/>
      </w:rPr>
    </w:lvl>
    <w:lvl w:ilvl="3" w:tentative="1">
      <w:numFmt w:val="bullet"/>
      <w:lvlText w:val=""/>
      <w:lvlJc w:val="left"/>
      <w:pPr>
        <w:tabs>
          <w:tab w:val="num" w:pos="2880"/>
        </w:tabs>
        <w:ind w:left="2880" w:hanging="360"/>
      </w:pPr>
      <w:rPr>
        <w:rFonts w:ascii="Calibri Light" w:hAnsi="Calibri Light" w:hint="default"/>
        <w:sz w:val="20"/>
      </w:rPr>
    </w:lvl>
    <w:lvl w:ilvl="4" w:tentative="1">
      <w:numFmt w:val="bullet"/>
      <w:lvlText w:val=""/>
      <w:lvlJc w:val="left"/>
      <w:pPr>
        <w:tabs>
          <w:tab w:val="num" w:pos="3600"/>
        </w:tabs>
        <w:ind w:left="3600" w:hanging="360"/>
      </w:pPr>
      <w:rPr>
        <w:rFonts w:ascii="Calibri Light" w:hAnsi="Calibri Light" w:hint="default"/>
        <w:sz w:val="20"/>
      </w:rPr>
    </w:lvl>
    <w:lvl w:ilvl="5" w:tentative="1">
      <w:numFmt w:val="bullet"/>
      <w:lvlText w:val=""/>
      <w:lvlJc w:val="left"/>
      <w:pPr>
        <w:tabs>
          <w:tab w:val="num" w:pos="4320"/>
        </w:tabs>
        <w:ind w:left="4320" w:hanging="360"/>
      </w:pPr>
      <w:rPr>
        <w:rFonts w:ascii="Calibri Light" w:hAnsi="Calibri Light" w:hint="default"/>
        <w:sz w:val="20"/>
      </w:rPr>
    </w:lvl>
    <w:lvl w:ilvl="6" w:tentative="1">
      <w:numFmt w:val="bullet"/>
      <w:lvlText w:val=""/>
      <w:lvlJc w:val="left"/>
      <w:pPr>
        <w:tabs>
          <w:tab w:val="num" w:pos="5040"/>
        </w:tabs>
        <w:ind w:left="5040" w:hanging="360"/>
      </w:pPr>
      <w:rPr>
        <w:rFonts w:ascii="Calibri Light" w:hAnsi="Calibri Light" w:hint="default"/>
        <w:sz w:val="20"/>
      </w:rPr>
    </w:lvl>
    <w:lvl w:ilvl="7" w:tentative="1">
      <w:numFmt w:val="bullet"/>
      <w:lvlText w:val=""/>
      <w:lvlJc w:val="left"/>
      <w:pPr>
        <w:tabs>
          <w:tab w:val="num" w:pos="5760"/>
        </w:tabs>
        <w:ind w:left="5760" w:hanging="360"/>
      </w:pPr>
      <w:rPr>
        <w:rFonts w:ascii="Calibri Light" w:hAnsi="Calibri Light" w:hint="default"/>
        <w:sz w:val="20"/>
      </w:rPr>
    </w:lvl>
    <w:lvl w:ilvl="8" w:tentative="1">
      <w:numFmt w:val="bullet"/>
      <w:lvlText w:val=""/>
      <w:lvlJc w:val="left"/>
      <w:pPr>
        <w:tabs>
          <w:tab w:val="num" w:pos="6480"/>
        </w:tabs>
        <w:ind w:left="6480" w:hanging="360"/>
      </w:pPr>
      <w:rPr>
        <w:rFonts w:ascii="Calibri Light" w:hAnsi="Calibri Light" w:hint="default"/>
        <w:sz w:val="20"/>
      </w:rPr>
    </w:lvl>
  </w:abstractNum>
  <w:abstractNum w:abstractNumId="43" w15:restartNumberingAfterBreak="0">
    <w:nsid w:val="6E201E5F"/>
    <w:multiLevelType w:val="hybridMultilevel"/>
    <w:tmpl w:val="BCAC8E72"/>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Helvetica" w:hAnsi="Helvetica" w:cs="Helvetica" w:hint="default"/>
      </w:rPr>
    </w:lvl>
    <w:lvl w:ilvl="2" w:tplc="FFFFFFFF" w:tentative="1">
      <w:start w:val="1"/>
      <w:numFmt w:val="bullet"/>
      <w:lvlText w:val=""/>
      <w:lvlJc w:val="left"/>
      <w:pPr>
        <w:ind w:left="2160" w:hanging="360"/>
      </w:pPr>
      <w:rPr>
        <w:rFonts w:ascii="Yu Gothic Light" w:hAnsi="Yu Gothic Light"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Helvetica" w:hAnsi="Helvetica" w:cs="Helvetica" w:hint="default"/>
      </w:rPr>
    </w:lvl>
    <w:lvl w:ilvl="5" w:tplc="FFFFFFFF" w:tentative="1">
      <w:start w:val="1"/>
      <w:numFmt w:val="bullet"/>
      <w:lvlText w:val=""/>
      <w:lvlJc w:val="left"/>
      <w:pPr>
        <w:ind w:left="4320" w:hanging="360"/>
      </w:pPr>
      <w:rPr>
        <w:rFonts w:ascii="Yu Gothic Light" w:hAnsi="Yu Gothic Light"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Helvetica" w:hAnsi="Helvetica" w:cs="Helvetica" w:hint="default"/>
      </w:rPr>
    </w:lvl>
    <w:lvl w:ilvl="8" w:tplc="FFFFFFFF" w:tentative="1">
      <w:start w:val="1"/>
      <w:numFmt w:val="bullet"/>
      <w:lvlText w:val=""/>
      <w:lvlJc w:val="left"/>
      <w:pPr>
        <w:ind w:left="6480" w:hanging="360"/>
      </w:pPr>
      <w:rPr>
        <w:rFonts w:ascii="Yu Gothic Light" w:hAnsi="Yu Gothic Light" w:hint="default"/>
      </w:rPr>
    </w:lvl>
  </w:abstractNum>
  <w:abstractNum w:abstractNumId="44" w15:restartNumberingAfterBreak="0">
    <w:nsid w:val="70B34088"/>
    <w:multiLevelType w:val="hybridMultilevel"/>
    <w:tmpl w:val="41AA8666"/>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Helvetica" w:hAnsi="Helvetica" w:cs="Helvetica" w:hint="default"/>
      </w:rPr>
    </w:lvl>
    <w:lvl w:ilvl="2" w:tplc="FFFFFFFF" w:tentative="1">
      <w:start w:val="1"/>
      <w:numFmt w:val="bullet"/>
      <w:lvlText w:val=""/>
      <w:lvlJc w:val="left"/>
      <w:pPr>
        <w:ind w:left="2160" w:hanging="360"/>
      </w:pPr>
      <w:rPr>
        <w:rFonts w:ascii="Yu Gothic Light" w:hAnsi="Yu Gothic Light"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Helvetica" w:hAnsi="Helvetica" w:cs="Helvetica" w:hint="default"/>
      </w:rPr>
    </w:lvl>
    <w:lvl w:ilvl="5" w:tplc="FFFFFFFF" w:tentative="1">
      <w:start w:val="1"/>
      <w:numFmt w:val="bullet"/>
      <w:lvlText w:val=""/>
      <w:lvlJc w:val="left"/>
      <w:pPr>
        <w:ind w:left="4320" w:hanging="360"/>
      </w:pPr>
      <w:rPr>
        <w:rFonts w:ascii="Yu Gothic Light" w:hAnsi="Yu Gothic Light"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Helvetica" w:hAnsi="Helvetica" w:cs="Helvetica" w:hint="default"/>
      </w:rPr>
    </w:lvl>
    <w:lvl w:ilvl="8" w:tplc="FFFFFFFF" w:tentative="1">
      <w:start w:val="1"/>
      <w:numFmt w:val="bullet"/>
      <w:lvlText w:val=""/>
      <w:lvlJc w:val="left"/>
      <w:pPr>
        <w:ind w:left="6480" w:hanging="360"/>
      </w:pPr>
      <w:rPr>
        <w:rFonts w:ascii="Yu Gothic Light" w:hAnsi="Yu Gothic Light" w:hint="default"/>
      </w:rPr>
    </w:lvl>
  </w:abstractNum>
  <w:abstractNum w:abstractNumId="45" w15:restartNumberingAfterBreak="0">
    <w:nsid w:val="74DB4481"/>
    <w:multiLevelType w:val="multilevel"/>
    <w:tmpl w:val="8CBED52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5B3136F"/>
    <w:multiLevelType w:val="hybridMultilevel"/>
    <w:tmpl w:val="E73A3CA6"/>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Helvetica" w:hAnsi="Helvetica" w:cs="Helvetica" w:hint="default"/>
      </w:rPr>
    </w:lvl>
    <w:lvl w:ilvl="2" w:tplc="FFFFFFFF">
      <w:start w:val="1"/>
      <w:numFmt w:val="bullet"/>
      <w:lvlText w:val=""/>
      <w:lvlJc w:val="left"/>
      <w:pPr>
        <w:ind w:left="2160" w:hanging="360"/>
      </w:pPr>
      <w:rPr>
        <w:rFonts w:ascii="Yu Gothic Light" w:hAnsi="Yu Gothic Light"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Helvetica" w:hAnsi="Helvetica" w:cs="Helvetica" w:hint="default"/>
      </w:rPr>
    </w:lvl>
    <w:lvl w:ilvl="5" w:tplc="FFFFFFFF" w:tentative="1">
      <w:start w:val="1"/>
      <w:numFmt w:val="bullet"/>
      <w:lvlText w:val=""/>
      <w:lvlJc w:val="left"/>
      <w:pPr>
        <w:ind w:left="4320" w:hanging="360"/>
      </w:pPr>
      <w:rPr>
        <w:rFonts w:ascii="Yu Gothic Light" w:hAnsi="Yu Gothic Light"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Helvetica" w:hAnsi="Helvetica" w:cs="Helvetica" w:hint="default"/>
      </w:rPr>
    </w:lvl>
    <w:lvl w:ilvl="8" w:tplc="FFFFFFFF" w:tentative="1">
      <w:start w:val="1"/>
      <w:numFmt w:val="bullet"/>
      <w:lvlText w:val=""/>
      <w:lvlJc w:val="left"/>
      <w:pPr>
        <w:ind w:left="6480" w:hanging="360"/>
      </w:pPr>
      <w:rPr>
        <w:rFonts w:ascii="Yu Gothic Light" w:hAnsi="Yu Gothic Light" w:hint="default"/>
      </w:rPr>
    </w:lvl>
  </w:abstractNum>
  <w:abstractNum w:abstractNumId="47" w15:restartNumberingAfterBreak="0">
    <w:nsid w:val="76FB41FD"/>
    <w:multiLevelType w:val="hybridMultilevel"/>
    <w:tmpl w:val="7F5A3816"/>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Helvetica" w:hAnsi="Helvetica" w:cs="Helvetica" w:hint="default"/>
      </w:rPr>
    </w:lvl>
    <w:lvl w:ilvl="2" w:tplc="FFFFFFFF" w:tentative="1">
      <w:start w:val="1"/>
      <w:numFmt w:val="bullet"/>
      <w:lvlText w:val=""/>
      <w:lvlJc w:val="left"/>
      <w:pPr>
        <w:ind w:left="2160" w:hanging="360"/>
      </w:pPr>
      <w:rPr>
        <w:rFonts w:ascii="Yu Gothic Light" w:hAnsi="Yu Gothic Light"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Helvetica" w:hAnsi="Helvetica" w:cs="Helvetica" w:hint="default"/>
      </w:rPr>
    </w:lvl>
    <w:lvl w:ilvl="5" w:tplc="FFFFFFFF" w:tentative="1">
      <w:start w:val="1"/>
      <w:numFmt w:val="bullet"/>
      <w:lvlText w:val=""/>
      <w:lvlJc w:val="left"/>
      <w:pPr>
        <w:ind w:left="4320" w:hanging="360"/>
      </w:pPr>
      <w:rPr>
        <w:rFonts w:ascii="Yu Gothic Light" w:hAnsi="Yu Gothic Light"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Helvetica" w:hAnsi="Helvetica" w:cs="Helvetica" w:hint="default"/>
      </w:rPr>
    </w:lvl>
    <w:lvl w:ilvl="8" w:tplc="FFFFFFFF" w:tentative="1">
      <w:start w:val="1"/>
      <w:numFmt w:val="bullet"/>
      <w:lvlText w:val=""/>
      <w:lvlJc w:val="left"/>
      <w:pPr>
        <w:ind w:left="6480" w:hanging="360"/>
      </w:pPr>
      <w:rPr>
        <w:rFonts w:ascii="Yu Gothic Light" w:hAnsi="Yu Gothic Light" w:hint="default"/>
      </w:rPr>
    </w:lvl>
  </w:abstractNum>
  <w:abstractNum w:abstractNumId="48" w15:restartNumberingAfterBreak="0">
    <w:nsid w:val="7A030905"/>
    <w:multiLevelType w:val="hybridMultilevel"/>
    <w:tmpl w:val="6DFE08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3"/>
  </w:num>
  <w:num w:numId="2">
    <w:abstractNumId w:val="31"/>
  </w:num>
  <w:num w:numId="3">
    <w:abstractNumId w:val="27"/>
  </w:num>
  <w:num w:numId="4">
    <w:abstractNumId w:val="14"/>
  </w:num>
  <w:num w:numId="5">
    <w:abstractNumId w:val="16"/>
  </w:num>
  <w:num w:numId="6">
    <w:abstractNumId w:val="40"/>
  </w:num>
  <w:num w:numId="7">
    <w:abstractNumId w:val="35"/>
  </w:num>
  <w:num w:numId="8">
    <w:abstractNumId w:val="10"/>
  </w:num>
  <w:num w:numId="9">
    <w:abstractNumId w:val="9"/>
  </w:num>
  <w:num w:numId="10">
    <w:abstractNumId w:val="20"/>
  </w:num>
  <w:num w:numId="11">
    <w:abstractNumId w:val="17"/>
  </w:num>
  <w:num w:numId="12">
    <w:abstractNumId w:val="13"/>
  </w:num>
  <w:num w:numId="13">
    <w:abstractNumId w:val="42"/>
  </w:num>
  <w:num w:numId="14">
    <w:abstractNumId w:val="4"/>
  </w:num>
  <w:num w:numId="15">
    <w:abstractNumId w:val="6"/>
  </w:num>
  <w:num w:numId="16">
    <w:abstractNumId w:val="39"/>
  </w:num>
  <w:num w:numId="17">
    <w:abstractNumId w:val="19"/>
  </w:num>
  <w:num w:numId="18">
    <w:abstractNumId w:val="37"/>
  </w:num>
  <w:num w:numId="19">
    <w:abstractNumId w:val="5"/>
  </w:num>
  <w:num w:numId="20">
    <w:abstractNumId w:val="21"/>
  </w:num>
  <w:num w:numId="21">
    <w:abstractNumId w:val="7"/>
  </w:num>
  <w:num w:numId="22">
    <w:abstractNumId w:val="2"/>
  </w:num>
  <w:num w:numId="23">
    <w:abstractNumId w:val="33"/>
  </w:num>
  <w:num w:numId="24">
    <w:abstractNumId w:val="15"/>
  </w:num>
  <w:num w:numId="25">
    <w:abstractNumId w:val="22"/>
  </w:num>
  <w:num w:numId="26">
    <w:abstractNumId w:val="44"/>
  </w:num>
  <w:num w:numId="27">
    <w:abstractNumId w:val="0"/>
  </w:num>
  <w:num w:numId="28">
    <w:abstractNumId w:val="38"/>
  </w:num>
  <w:num w:numId="29">
    <w:abstractNumId w:val="3"/>
  </w:num>
  <w:num w:numId="30">
    <w:abstractNumId w:val="25"/>
  </w:num>
  <w:num w:numId="31">
    <w:abstractNumId w:val="43"/>
  </w:num>
  <w:num w:numId="32">
    <w:abstractNumId w:val="47"/>
  </w:num>
  <w:num w:numId="33">
    <w:abstractNumId w:val="28"/>
  </w:num>
  <w:num w:numId="34">
    <w:abstractNumId w:val="11"/>
  </w:num>
  <w:num w:numId="35">
    <w:abstractNumId w:val="26"/>
  </w:num>
  <w:num w:numId="36">
    <w:abstractNumId w:val="8"/>
  </w:num>
  <w:num w:numId="37">
    <w:abstractNumId w:val="30"/>
  </w:num>
  <w:num w:numId="38">
    <w:abstractNumId w:val="29"/>
  </w:num>
  <w:num w:numId="39">
    <w:abstractNumId w:val="18"/>
  </w:num>
  <w:num w:numId="40">
    <w:abstractNumId w:val="1"/>
  </w:num>
  <w:num w:numId="41">
    <w:abstractNumId w:val="41"/>
  </w:num>
  <w:num w:numId="42">
    <w:abstractNumId w:val="45"/>
  </w:num>
  <w:num w:numId="43">
    <w:abstractNumId w:val="48"/>
  </w:num>
  <w:num w:numId="44">
    <w:abstractNumId w:val="34"/>
  </w:num>
  <w:num w:numId="45">
    <w:abstractNumId w:val="46"/>
  </w:num>
  <w:num w:numId="46">
    <w:abstractNumId w:val="24"/>
  </w:num>
  <w:num w:numId="47">
    <w:abstractNumId w:val="12"/>
  </w:num>
  <w:num w:numId="48">
    <w:abstractNumId w:val="36"/>
  </w:num>
  <w:num w:numId="49">
    <w:abstractNumId w:val="32"/>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kwNKgFAG8GM+wtAAAA"/>
  </w:docVars>
  <w:rsids>
    <w:rsidRoot w:val="00092260"/>
    <w:rsid w:val="00000396"/>
    <w:rsid w:val="000009D7"/>
    <w:rsid w:val="0000193A"/>
    <w:rsid w:val="00001CBD"/>
    <w:rsid w:val="00002014"/>
    <w:rsid w:val="00003597"/>
    <w:rsid w:val="000038CA"/>
    <w:rsid w:val="00004D53"/>
    <w:rsid w:val="000066E6"/>
    <w:rsid w:val="00007E81"/>
    <w:rsid w:val="00010015"/>
    <w:rsid w:val="00013CC6"/>
    <w:rsid w:val="00014A3D"/>
    <w:rsid w:val="00014E2E"/>
    <w:rsid w:val="000154CD"/>
    <w:rsid w:val="00015AD1"/>
    <w:rsid w:val="00015BB0"/>
    <w:rsid w:val="00016368"/>
    <w:rsid w:val="00016DAE"/>
    <w:rsid w:val="000206C6"/>
    <w:rsid w:val="00020DFA"/>
    <w:rsid w:val="00020E61"/>
    <w:rsid w:val="00021211"/>
    <w:rsid w:val="0002174E"/>
    <w:rsid w:val="00022434"/>
    <w:rsid w:val="00022447"/>
    <w:rsid w:val="000225D7"/>
    <w:rsid w:val="0002276B"/>
    <w:rsid w:val="0002397F"/>
    <w:rsid w:val="00023EA6"/>
    <w:rsid w:val="000245B1"/>
    <w:rsid w:val="00024F03"/>
    <w:rsid w:val="00024F26"/>
    <w:rsid w:val="000252F0"/>
    <w:rsid w:val="000269D6"/>
    <w:rsid w:val="00026B7E"/>
    <w:rsid w:val="00026C96"/>
    <w:rsid w:val="00026F00"/>
    <w:rsid w:val="00026FB2"/>
    <w:rsid w:val="0002721E"/>
    <w:rsid w:val="000272E7"/>
    <w:rsid w:val="00027521"/>
    <w:rsid w:val="00027574"/>
    <w:rsid w:val="00030BC0"/>
    <w:rsid w:val="00030E90"/>
    <w:rsid w:val="000311BE"/>
    <w:rsid w:val="00033E7C"/>
    <w:rsid w:val="00035492"/>
    <w:rsid w:val="000354D0"/>
    <w:rsid w:val="00035897"/>
    <w:rsid w:val="000359EF"/>
    <w:rsid w:val="00036051"/>
    <w:rsid w:val="00036502"/>
    <w:rsid w:val="0003791E"/>
    <w:rsid w:val="00040E65"/>
    <w:rsid w:val="000417C4"/>
    <w:rsid w:val="00041FC4"/>
    <w:rsid w:val="000428AD"/>
    <w:rsid w:val="00043C9C"/>
    <w:rsid w:val="00043CB6"/>
    <w:rsid w:val="000445AB"/>
    <w:rsid w:val="00044E4B"/>
    <w:rsid w:val="000452F2"/>
    <w:rsid w:val="00045B0D"/>
    <w:rsid w:val="00046CCF"/>
    <w:rsid w:val="0005149F"/>
    <w:rsid w:val="000516FD"/>
    <w:rsid w:val="00052BD3"/>
    <w:rsid w:val="00052CB3"/>
    <w:rsid w:val="00053239"/>
    <w:rsid w:val="00053407"/>
    <w:rsid w:val="000539C1"/>
    <w:rsid w:val="00053BCF"/>
    <w:rsid w:val="00055879"/>
    <w:rsid w:val="00055923"/>
    <w:rsid w:val="00055D22"/>
    <w:rsid w:val="00055D6E"/>
    <w:rsid w:val="00057EFC"/>
    <w:rsid w:val="0006015A"/>
    <w:rsid w:val="00060505"/>
    <w:rsid w:val="000606F6"/>
    <w:rsid w:val="00062A3A"/>
    <w:rsid w:val="000637D8"/>
    <w:rsid w:val="00063BEB"/>
    <w:rsid w:val="00065BFA"/>
    <w:rsid w:val="0006615C"/>
    <w:rsid w:val="000669A9"/>
    <w:rsid w:val="00066AD5"/>
    <w:rsid w:val="00066AD8"/>
    <w:rsid w:val="00066C83"/>
    <w:rsid w:val="00067BF6"/>
    <w:rsid w:val="00070262"/>
    <w:rsid w:val="000723F3"/>
    <w:rsid w:val="000725AB"/>
    <w:rsid w:val="000731B7"/>
    <w:rsid w:val="000735B5"/>
    <w:rsid w:val="000736E4"/>
    <w:rsid w:val="00074B55"/>
    <w:rsid w:val="00075379"/>
    <w:rsid w:val="000764F2"/>
    <w:rsid w:val="00076C7F"/>
    <w:rsid w:val="00077B77"/>
    <w:rsid w:val="00081391"/>
    <w:rsid w:val="000833CC"/>
    <w:rsid w:val="000838F8"/>
    <w:rsid w:val="00083989"/>
    <w:rsid w:val="00083AD6"/>
    <w:rsid w:val="00083FF6"/>
    <w:rsid w:val="00084303"/>
    <w:rsid w:val="00084B7F"/>
    <w:rsid w:val="00084DE7"/>
    <w:rsid w:val="0008560A"/>
    <w:rsid w:val="00086150"/>
    <w:rsid w:val="00086856"/>
    <w:rsid w:val="00086905"/>
    <w:rsid w:val="00087775"/>
    <w:rsid w:val="000879AD"/>
    <w:rsid w:val="00090699"/>
    <w:rsid w:val="00091847"/>
    <w:rsid w:val="00091D0D"/>
    <w:rsid w:val="00092260"/>
    <w:rsid w:val="00092573"/>
    <w:rsid w:val="000926F5"/>
    <w:rsid w:val="000931A3"/>
    <w:rsid w:val="000933D8"/>
    <w:rsid w:val="00093E6B"/>
    <w:rsid w:val="00095468"/>
    <w:rsid w:val="000955A0"/>
    <w:rsid w:val="00095B07"/>
    <w:rsid w:val="00096646"/>
    <w:rsid w:val="0009782B"/>
    <w:rsid w:val="00097BE2"/>
    <w:rsid w:val="000A0ADD"/>
    <w:rsid w:val="000A1130"/>
    <w:rsid w:val="000A1D38"/>
    <w:rsid w:val="000A1D77"/>
    <w:rsid w:val="000A20F1"/>
    <w:rsid w:val="000A29A7"/>
    <w:rsid w:val="000A34F3"/>
    <w:rsid w:val="000A4904"/>
    <w:rsid w:val="000A4B0B"/>
    <w:rsid w:val="000A5E8E"/>
    <w:rsid w:val="000A6C34"/>
    <w:rsid w:val="000A7188"/>
    <w:rsid w:val="000B045D"/>
    <w:rsid w:val="000B0808"/>
    <w:rsid w:val="000B15C4"/>
    <w:rsid w:val="000B24DB"/>
    <w:rsid w:val="000B35EB"/>
    <w:rsid w:val="000B5661"/>
    <w:rsid w:val="000B5BCB"/>
    <w:rsid w:val="000B615F"/>
    <w:rsid w:val="000B6415"/>
    <w:rsid w:val="000B7D43"/>
    <w:rsid w:val="000C0280"/>
    <w:rsid w:val="000C038D"/>
    <w:rsid w:val="000C09B9"/>
    <w:rsid w:val="000C18C3"/>
    <w:rsid w:val="000C1C04"/>
    <w:rsid w:val="000C2357"/>
    <w:rsid w:val="000C4FD3"/>
    <w:rsid w:val="000C5075"/>
    <w:rsid w:val="000C64CE"/>
    <w:rsid w:val="000D026D"/>
    <w:rsid w:val="000D09E8"/>
    <w:rsid w:val="000D103A"/>
    <w:rsid w:val="000D2C6F"/>
    <w:rsid w:val="000D2CFC"/>
    <w:rsid w:val="000D356F"/>
    <w:rsid w:val="000D3B3D"/>
    <w:rsid w:val="000D3C62"/>
    <w:rsid w:val="000D5A2E"/>
    <w:rsid w:val="000D5D3A"/>
    <w:rsid w:val="000D63B0"/>
    <w:rsid w:val="000D63EF"/>
    <w:rsid w:val="000D64D9"/>
    <w:rsid w:val="000D6710"/>
    <w:rsid w:val="000D6761"/>
    <w:rsid w:val="000D6D4C"/>
    <w:rsid w:val="000D781B"/>
    <w:rsid w:val="000D7B31"/>
    <w:rsid w:val="000D7C65"/>
    <w:rsid w:val="000E0045"/>
    <w:rsid w:val="000E03D4"/>
    <w:rsid w:val="000E06D8"/>
    <w:rsid w:val="000E0B4E"/>
    <w:rsid w:val="000E0C56"/>
    <w:rsid w:val="000E1A50"/>
    <w:rsid w:val="000E3413"/>
    <w:rsid w:val="000E41C0"/>
    <w:rsid w:val="000E48B7"/>
    <w:rsid w:val="000E4D81"/>
    <w:rsid w:val="000E52D0"/>
    <w:rsid w:val="000E602E"/>
    <w:rsid w:val="000E6E51"/>
    <w:rsid w:val="000E7B61"/>
    <w:rsid w:val="000F06F7"/>
    <w:rsid w:val="000F0B34"/>
    <w:rsid w:val="000F0CE7"/>
    <w:rsid w:val="000F1DCC"/>
    <w:rsid w:val="000F3191"/>
    <w:rsid w:val="000F32FB"/>
    <w:rsid w:val="000F3E41"/>
    <w:rsid w:val="000F5BA2"/>
    <w:rsid w:val="000F6172"/>
    <w:rsid w:val="000F6FFD"/>
    <w:rsid w:val="00100436"/>
    <w:rsid w:val="00101C81"/>
    <w:rsid w:val="001028A5"/>
    <w:rsid w:val="00103937"/>
    <w:rsid w:val="001041F7"/>
    <w:rsid w:val="0010433D"/>
    <w:rsid w:val="00104F05"/>
    <w:rsid w:val="001063A9"/>
    <w:rsid w:val="00106537"/>
    <w:rsid w:val="00106AFC"/>
    <w:rsid w:val="00107237"/>
    <w:rsid w:val="00107C2D"/>
    <w:rsid w:val="0011033F"/>
    <w:rsid w:val="00110ACC"/>
    <w:rsid w:val="001119DC"/>
    <w:rsid w:val="00111B99"/>
    <w:rsid w:val="001125BB"/>
    <w:rsid w:val="00113507"/>
    <w:rsid w:val="0011358D"/>
    <w:rsid w:val="001144B3"/>
    <w:rsid w:val="001148F7"/>
    <w:rsid w:val="001153CF"/>
    <w:rsid w:val="001153D7"/>
    <w:rsid w:val="00115D6D"/>
    <w:rsid w:val="00117BCA"/>
    <w:rsid w:val="001206A9"/>
    <w:rsid w:val="00120978"/>
    <w:rsid w:val="001209A9"/>
    <w:rsid w:val="00120C24"/>
    <w:rsid w:val="001214C3"/>
    <w:rsid w:val="00121FA5"/>
    <w:rsid w:val="0012223B"/>
    <w:rsid w:val="00122813"/>
    <w:rsid w:val="001229D9"/>
    <w:rsid w:val="00124608"/>
    <w:rsid w:val="0012476C"/>
    <w:rsid w:val="00124A59"/>
    <w:rsid w:val="001255E3"/>
    <w:rsid w:val="001256CB"/>
    <w:rsid w:val="00126088"/>
    <w:rsid w:val="00126565"/>
    <w:rsid w:val="0012702B"/>
    <w:rsid w:val="0012737F"/>
    <w:rsid w:val="001276A7"/>
    <w:rsid w:val="00127DC6"/>
    <w:rsid w:val="001301CD"/>
    <w:rsid w:val="001317B8"/>
    <w:rsid w:val="001318CD"/>
    <w:rsid w:val="001320C2"/>
    <w:rsid w:val="001325B8"/>
    <w:rsid w:val="00132DBA"/>
    <w:rsid w:val="0013305E"/>
    <w:rsid w:val="001349AF"/>
    <w:rsid w:val="00136109"/>
    <w:rsid w:val="0013612F"/>
    <w:rsid w:val="001368C4"/>
    <w:rsid w:val="00136B55"/>
    <w:rsid w:val="001403E4"/>
    <w:rsid w:val="00140571"/>
    <w:rsid w:val="00140D54"/>
    <w:rsid w:val="00140F14"/>
    <w:rsid w:val="001413FE"/>
    <w:rsid w:val="0014185C"/>
    <w:rsid w:val="00141D27"/>
    <w:rsid w:val="0014315E"/>
    <w:rsid w:val="001435EB"/>
    <w:rsid w:val="00145414"/>
    <w:rsid w:val="00145E74"/>
    <w:rsid w:val="00146387"/>
    <w:rsid w:val="00146422"/>
    <w:rsid w:val="00146D41"/>
    <w:rsid w:val="00147F4A"/>
    <w:rsid w:val="001502D5"/>
    <w:rsid w:val="00150E1D"/>
    <w:rsid w:val="001527FA"/>
    <w:rsid w:val="00152C77"/>
    <w:rsid w:val="00152CFA"/>
    <w:rsid w:val="001536A9"/>
    <w:rsid w:val="00153CDF"/>
    <w:rsid w:val="00153E8D"/>
    <w:rsid w:val="001543F3"/>
    <w:rsid w:val="001548EE"/>
    <w:rsid w:val="00154B54"/>
    <w:rsid w:val="00154F5A"/>
    <w:rsid w:val="00154FF8"/>
    <w:rsid w:val="0015544F"/>
    <w:rsid w:val="00157659"/>
    <w:rsid w:val="00157A65"/>
    <w:rsid w:val="00157F05"/>
    <w:rsid w:val="001609A7"/>
    <w:rsid w:val="00160D86"/>
    <w:rsid w:val="001622B5"/>
    <w:rsid w:val="001626E1"/>
    <w:rsid w:val="00162F09"/>
    <w:rsid w:val="00163271"/>
    <w:rsid w:val="00163610"/>
    <w:rsid w:val="001637CE"/>
    <w:rsid w:val="00163910"/>
    <w:rsid w:val="00164299"/>
    <w:rsid w:val="001646E1"/>
    <w:rsid w:val="00164D0F"/>
    <w:rsid w:val="00165245"/>
    <w:rsid w:val="00165D9C"/>
    <w:rsid w:val="00166826"/>
    <w:rsid w:val="00166B4A"/>
    <w:rsid w:val="00167D3C"/>
    <w:rsid w:val="00171141"/>
    <w:rsid w:val="00171BBC"/>
    <w:rsid w:val="001720B3"/>
    <w:rsid w:val="0017329D"/>
    <w:rsid w:val="00173D02"/>
    <w:rsid w:val="00174776"/>
    <w:rsid w:val="0017551C"/>
    <w:rsid w:val="001764CC"/>
    <w:rsid w:val="001767C9"/>
    <w:rsid w:val="00177F34"/>
    <w:rsid w:val="00181956"/>
    <w:rsid w:val="001819F4"/>
    <w:rsid w:val="00182D09"/>
    <w:rsid w:val="00184869"/>
    <w:rsid w:val="001849B3"/>
    <w:rsid w:val="00184FEA"/>
    <w:rsid w:val="00185CB3"/>
    <w:rsid w:val="001869C7"/>
    <w:rsid w:val="00186B3C"/>
    <w:rsid w:val="00190721"/>
    <w:rsid w:val="00190C5D"/>
    <w:rsid w:val="00190D7B"/>
    <w:rsid w:val="00191EA9"/>
    <w:rsid w:val="001920CD"/>
    <w:rsid w:val="001923E9"/>
    <w:rsid w:val="00192CF6"/>
    <w:rsid w:val="00192D57"/>
    <w:rsid w:val="00193304"/>
    <w:rsid w:val="00193C1C"/>
    <w:rsid w:val="001950D7"/>
    <w:rsid w:val="00195902"/>
    <w:rsid w:val="00196527"/>
    <w:rsid w:val="00196788"/>
    <w:rsid w:val="00196D1E"/>
    <w:rsid w:val="00197A33"/>
    <w:rsid w:val="00197DDD"/>
    <w:rsid w:val="001A0292"/>
    <w:rsid w:val="001A02F3"/>
    <w:rsid w:val="001A0757"/>
    <w:rsid w:val="001A0B3C"/>
    <w:rsid w:val="001A534D"/>
    <w:rsid w:val="001A62FD"/>
    <w:rsid w:val="001A6B1C"/>
    <w:rsid w:val="001A6DFE"/>
    <w:rsid w:val="001B02D9"/>
    <w:rsid w:val="001B0733"/>
    <w:rsid w:val="001B1094"/>
    <w:rsid w:val="001B18B4"/>
    <w:rsid w:val="001B1B95"/>
    <w:rsid w:val="001B2018"/>
    <w:rsid w:val="001B270F"/>
    <w:rsid w:val="001B3048"/>
    <w:rsid w:val="001B356C"/>
    <w:rsid w:val="001B49B7"/>
    <w:rsid w:val="001B4D00"/>
    <w:rsid w:val="001B5108"/>
    <w:rsid w:val="001B629C"/>
    <w:rsid w:val="001B73F5"/>
    <w:rsid w:val="001C025B"/>
    <w:rsid w:val="001C04DA"/>
    <w:rsid w:val="001C0994"/>
    <w:rsid w:val="001C1722"/>
    <w:rsid w:val="001C2DCB"/>
    <w:rsid w:val="001C3DF8"/>
    <w:rsid w:val="001C4644"/>
    <w:rsid w:val="001C50D0"/>
    <w:rsid w:val="001C7027"/>
    <w:rsid w:val="001D0A1F"/>
    <w:rsid w:val="001D1719"/>
    <w:rsid w:val="001D1729"/>
    <w:rsid w:val="001D1DAD"/>
    <w:rsid w:val="001D2901"/>
    <w:rsid w:val="001D39C5"/>
    <w:rsid w:val="001D47E1"/>
    <w:rsid w:val="001D5075"/>
    <w:rsid w:val="001D55B6"/>
    <w:rsid w:val="001D566E"/>
    <w:rsid w:val="001D63B0"/>
    <w:rsid w:val="001D63FA"/>
    <w:rsid w:val="001D662B"/>
    <w:rsid w:val="001E059C"/>
    <w:rsid w:val="001E1450"/>
    <w:rsid w:val="001E1553"/>
    <w:rsid w:val="001E188D"/>
    <w:rsid w:val="001E1996"/>
    <w:rsid w:val="001E21B3"/>
    <w:rsid w:val="001E27D4"/>
    <w:rsid w:val="001E4189"/>
    <w:rsid w:val="001E4367"/>
    <w:rsid w:val="001E45D7"/>
    <w:rsid w:val="001E512B"/>
    <w:rsid w:val="001E5CAE"/>
    <w:rsid w:val="001E68D3"/>
    <w:rsid w:val="001E6D17"/>
    <w:rsid w:val="001F016F"/>
    <w:rsid w:val="001F0379"/>
    <w:rsid w:val="001F23D9"/>
    <w:rsid w:val="001F2F71"/>
    <w:rsid w:val="001F331D"/>
    <w:rsid w:val="001F331E"/>
    <w:rsid w:val="001F40CA"/>
    <w:rsid w:val="001F44EF"/>
    <w:rsid w:val="001F45E1"/>
    <w:rsid w:val="001F4B91"/>
    <w:rsid w:val="001F5790"/>
    <w:rsid w:val="001F6429"/>
    <w:rsid w:val="0020039F"/>
    <w:rsid w:val="00201434"/>
    <w:rsid w:val="002017A1"/>
    <w:rsid w:val="002018CB"/>
    <w:rsid w:val="002019F7"/>
    <w:rsid w:val="0020258D"/>
    <w:rsid w:val="0020278B"/>
    <w:rsid w:val="00202848"/>
    <w:rsid w:val="002028F4"/>
    <w:rsid w:val="00202E1A"/>
    <w:rsid w:val="0020385E"/>
    <w:rsid w:val="00203A0A"/>
    <w:rsid w:val="0020458D"/>
    <w:rsid w:val="002049C7"/>
    <w:rsid w:val="00206116"/>
    <w:rsid w:val="00207263"/>
    <w:rsid w:val="00207716"/>
    <w:rsid w:val="0020787A"/>
    <w:rsid w:val="00210F0A"/>
    <w:rsid w:val="00211EE2"/>
    <w:rsid w:val="002135AC"/>
    <w:rsid w:val="002137FB"/>
    <w:rsid w:val="002139C1"/>
    <w:rsid w:val="002148DE"/>
    <w:rsid w:val="00215D65"/>
    <w:rsid w:val="00216C21"/>
    <w:rsid w:val="00216F79"/>
    <w:rsid w:val="002177C7"/>
    <w:rsid w:val="002205FC"/>
    <w:rsid w:val="0022243D"/>
    <w:rsid w:val="002231D8"/>
    <w:rsid w:val="00223A96"/>
    <w:rsid w:val="00223FA2"/>
    <w:rsid w:val="0022494E"/>
    <w:rsid w:val="002269EC"/>
    <w:rsid w:val="002273E8"/>
    <w:rsid w:val="00230957"/>
    <w:rsid w:val="00230A74"/>
    <w:rsid w:val="00230C65"/>
    <w:rsid w:val="00230D8A"/>
    <w:rsid w:val="00231E70"/>
    <w:rsid w:val="00232D39"/>
    <w:rsid w:val="00233319"/>
    <w:rsid w:val="0023369F"/>
    <w:rsid w:val="002348F6"/>
    <w:rsid w:val="00236D8A"/>
    <w:rsid w:val="0023778B"/>
    <w:rsid w:val="00240465"/>
    <w:rsid w:val="0024231E"/>
    <w:rsid w:val="0024319B"/>
    <w:rsid w:val="0024322E"/>
    <w:rsid w:val="00243527"/>
    <w:rsid w:val="002444C8"/>
    <w:rsid w:val="00244C80"/>
    <w:rsid w:val="0024590B"/>
    <w:rsid w:val="00246D4E"/>
    <w:rsid w:val="00246E76"/>
    <w:rsid w:val="00246F48"/>
    <w:rsid w:val="00246FE8"/>
    <w:rsid w:val="00246FFD"/>
    <w:rsid w:val="0024787D"/>
    <w:rsid w:val="00250620"/>
    <w:rsid w:val="0025118D"/>
    <w:rsid w:val="002521A2"/>
    <w:rsid w:val="00252CED"/>
    <w:rsid w:val="00253A4C"/>
    <w:rsid w:val="00253FB4"/>
    <w:rsid w:val="00254596"/>
    <w:rsid w:val="00254C6F"/>
    <w:rsid w:val="00256444"/>
    <w:rsid w:val="00256639"/>
    <w:rsid w:val="0025708D"/>
    <w:rsid w:val="00257ABB"/>
    <w:rsid w:val="00257CCE"/>
    <w:rsid w:val="00260609"/>
    <w:rsid w:val="00261B4F"/>
    <w:rsid w:val="00261D33"/>
    <w:rsid w:val="002627BE"/>
    <w:rsid w:val="00262CD7"/>
    <w:rsid w:val="00264E7C"/>
    <w:rsid w:val="00265383"/>
    <w:rsid w:val="00266404"/>
    <w:rsid w:val="002667AC"/>
    <w:rsid w:val="00266969"/>
    <w:rsid w:val="00267002"/>
    <w:rsid w:val="00267B31"/>
    <w:rsid w:val="00267D74"/>
    <w:rsid w:val="00270869"/>
    <w:rsid w:val="00270ECC"/>
    <w:rsid w:val="0027198F"/>
    <w:rsid w:val="002719E3"/>
    <w:rsid w:val="00271EED"/>
    <w:rsid w:val="00271F60"/>
    <w:rsid w:val="002720D0"/>
    <w:rsid w:val="00272D27"/>
    <w:rsid w:val="00273232"/>
    <w:rsid w:val="00273406"/>
    <w:rsid w:val="00273B48"/>
    <w:rsid w:val="00273D44"/>
    <w:rsid w:val="00273EDC"/>
    <w:rsid w:val="002744E8"/>
    <w:rsid w:val="00275AFF"/>
    <w:rsid w:val="00276B6D"/>
    <w:rsid w:val="00277CC9"/>
    <w:rsid w:val="002806DB"/>
    <w:rsid w:val="00280876"/>
    <w:rsid w:val="00280D78"/>
    <w:rsid w:val="00281710"/>
    <w:rsid w:val="00282AEA"/>
    <w:rsid w:val="00283C1C"/>
    <w:rsid w:val="002853A7"/>
    <w:rsid w:val="0028603B"/>
    <w:rsid w:val="002866FF"/>
    <w:rsid w:val="002867E2"/>
    <w:rsid w:val="00286FB9"/>
    <w:rsid w:val="0028716F"/>
    <w:rsid w:val="00287383"/>
    <w:rsid w:val="00290F3B"/>
    <w:rsid w:val="00292840"/>
    <w:rsid w:val="00292D5E"/>
    <w:rsid w:val="00293F13"/>
    <w:rsid w:val="00294833"/>
    <w:rsid w:val="00294985"/>
    <w:rsid w:val="00294D1B"/>
    <w:rsid w:val="00294DA0"/>
    <w:rsid w:val="002959F6"/>
    <w:rsid w:val="00295C9A"/>
    <w:rsid w:val="0029699F"/>
    <w:rsid w:val="00297019"/>
    <w:rsid w:val="002A01AF"/>
    <w:rsid w:val="002A0C4E"/>
    <w:rsid w:val="002A0FCE"/>
    <w:rsid w:val="002A150F"/>
    <w:rsid w:val="002A1820"/>
    <w:rsid w:val="002A2749"/>
    <w:rsid w:val="002A2E19"/>
    <w:rsid w:val="002A3028"/>
    <w:rsid w:val="002A4636"/>
    <w:rsid w:val="002A46AB"/>
    <w:rsid w:val="002A4A90"/>
    <w:rsid w:val="002A4F81"/>
    <w:rsid w:val="002A58D9"/>
    <w:rsid w:val="002A5F4E"/>
    <w:rsid w:val="002A6A43"/>
    <w:rsid w:val="002A6CCE"/>
    <w:rsid w:val="002A71BB"/>
    <w:rsid w:val="002A7712"/>
    <w:rsid w:val="002A771D"/>
    <w:rsid w:val="002A7CDD"/>
    <w:rsid w:val="002B004D"/>
    <w:rsid w:val="002B042D"/>
    <w:rsid w:val="002B09ED"/>
    <w:rsid w:val="002B0E48"/>
    <w:rsid w:val="002B1120"/>
    <w:rsid w:val="002B15A3"/>
    <w:rsid w:val="002B175B"/>
    <w:rsid w:val="002B1A6C"/>
    <w:rsid w:val="002B45E0"/>
    <w:rsid w:val="002B5415"/>
    <w:rsid w:val="002B56B4"/>
    <w:rsid w:val="002B5C60"/>
    <w:rsid w:val="002B5DF8"/>
    <w:rsid w:val="002B790E"/>
    <w:rsid w:val="002B7FCB"/>
    <w:rsid w:val="002C00E7"/>
    <w:rsid w:val="002C0BD1"/>
    <w:rsid w:val="002C1153"/>
    <w:rsid w:val="002C1D0B"/>
    <w:rsid w:val="002C1E5B"/>
    <w:rsid w:val="002C253A"/>
    <w:rsid w:val="002C290A"/>
    <w:rsid w:val="002C2AE5"/>
    <w:rsid w:val="002C3170"/>
    <w:rsid w:val="002C3DBB"/>
    <w:rsid w:val="002C4F85"/>
    <w:rsid w:val="002C66DA"/>
    <w:rsid w:val="002D0133"/>
    <w:rsid w:val="002D1706"/>
    <w:rsid w:val="002D206F"/>
    <w:rsid w:val="002D2716"/>
    <w:rsid w:val="002D2D02"/>
    <w:rsid w:val="002D4908"/>
    <w:rsid w:val="002D4F53"/>
    <w:rsid w:val="002D6213"/>
    <w:rsid w:val="002D6320"/>
    <w:rsid w:val="002D67EF"/>
    <w:rsid w:val="002D72FB"/>
    <w:rsid w:val="002E0260"/>
    <w:rsid w:val="002E0E82"/>
    <w:rsid w:val="002E19F2"/>
    <w:rsid w:val="002E1CA9"/>
    <w:rsid w:val="002E1DCC"/>
    <w:rsid w:val="002E2312"/>
    <w:rsid w:val="002E2884"/>
    <w:rsid w:val="002E30B9"/>
    <w:rsid w:val="002E4AC6"/>
    <w:rsid w:val="002E62BA"/>
    <w:rsid w:val="002E63D8"/>
    <w:rsid w:val="002E6517"/>
    <w:rsid w:val="002E6F39"/>
    <w:rsid w:val="002E77E7"/>
    <w:rsid w:val="002E7B16"/>
    <w:rsid w:val="002E7D98"/>
    <w:rsid w:val="002E7FB9"/>
    <w:rsid w:val="002F10F9"/>
    <w:rsid w:val="002F1115"/>
    <w:rsid w:val="002F12BF"/>
    <w:rsid w:val="002F1DBC"/>
    <w:rsid w:val="002F216F"/>
    <w:rsid w:val="002F3183"/>
    <w:rsid w:val="002F34E5"/>
    <w:rsid w:val="002F3853"/>
    <w:rsid w:val="002F5ADE"/>
    <w:rsid w:val="002F5DB9"/>
    <w:rsid w:val="002F61A9"/>
    <w:rsid w:val="002F68D8"/>
    <w:rsid w:val="002F6A99"/>
    <w:rsid w:val="002F7013"/>
    <w:rsid w:val="002F7502"/>
    <w:rsid w:val="002F77BF"/>
    <w:rsid w:val="003002B2"/>
    <w:rsid w:val="00300B98"/>
    <w:rsid w:val="00301DF0"/>
    <w:rsid w:val="00302568"/>
    <w:rsid w:val="00304163"/>
    <w:rsid w:val="0030484F"/>
    <w:rsid w:val="00306551"/>
    <w:rsid w:val="00306EBA"/>
    <w:rsid w:val="0030779C"/>
    <w:rsid w:val="0031173E"/>
    <w:rsid w:val="003117AB"/>
    <w:rsid w:val="00311D97"/>
    <w:rsid w:val="0031247A"/>
    <w:rsid w:val="00312F21"/>
    <w:rsid w:val="00313497"/>
    <w:rsid w:val="00313DEF"/>
    <w:rsid w:val="00313E29"/>
    <w:rsid w:val="00314263"/>
    <w:rsid w:val="003151A1"/>
    <w:rsid w:val="00315650"/>
    <w:rsid w:val="00315C79"/>
    <w:rsid w:val="003164F5"/>
    <w:rsid w:val="00316741"/>
    <w:rsid w:val="00316BC4"/>
    <w:rsid w:val="00316C04"/>
    <w:rsid w:val="00322276"/>
    <w:rsid w:val="00322F08"/>
    <w:rsid w:val="003237A2"/>
    <w:rsid w:val="00323A3C"/>
    <w:rsid w:val="00323ADB"/>
    <w:rsid w:val="00323CF2"/>
    <w:rsid w:val="00324C65"/>
    <w:rsid w:val="003263B1"/>
    <w:rsid w:val="003266BB"/>
    <w:rsid w:val="00326708"/>
    <w:rsid w:val="00327BF1"/>
    <w:rsid w:val="003300A6"/>
    <w:rsid w:val="00330C0C"/>
    <w:rsid w:val="00330E13"/>
    <w:rsid w:val="003310B0"/>
    <w:rsid w:val="003316CE"/>
    <w:rsid w:val="00332C5F"/>
    <w:rsid w:val="00332D84"/>
    <w:rsid w:val="00332E76"/>
    <w:rsid w:val="00333854"/>
    <w:rsid w:val="00333A1E"/>
    <w:rsid w:val="00333CF2"/>
    <w:rsid w:val="00334BE9"/>
    <w:rsid w:val="00334F79"/>
    <w:rsid w:val="0033770D"/>
    <w:rsid w:val="00340250"/>
    <w:rsid w:val="00341197"/>
    <w:rsid w:val="00341199"/>
    <w:rsid w:val="00341614"/>
    <w:rsid w:val="00341830"/>
    <w:rsid w:val="0034276F"/>
    <w:rsid w:val="00343186"/>
    <w:rsid w:val="00344E1B"/>
    <w:rsid w:val="0034586E"/>
    <w:rsid w:val="00345973"/>
    <w:rsid w:val="00345AEC"/>
    <w:rsid w:val="00345CA3"/>
    <w:rsid w:val="003467B5"/>
    <w:rsid w:val="003467C9"/>
    <w:rsid w:val="003472C2"/>
    <w:rsid w:val="003473E7"/>
    <w:rsid w:val="0034752C"/>
    <w:rsid w:val="00347B48"/>
    <w:rsid w:val="00350ECD"/>
    <w:rsid w:val="00351968"/>
    <w:rsid w:val="0035200C"/>
    <w:rsid w:val="003542C6"/>
    <w:rsid w:val="00354A8E"/>
    <w:rsid w:val="00355136"/>
    <w:rsid w:val="00356734"/>
    <w:rsid w:val="003567BF"/>
    <w:rsid w:val="00356C67"/>
    <w:rsid w:val="00357B7C"/>
    <w:rsid w:val="00360F72"/>
    <w:rsid w:val="00361984"/>
    <w:rsid w:val="00362279"/>
    <w:rsid w:val="00362F8C"/>
    <w:rsid w:val="003639CD"/>
    <w:rsid w:val="00364C8F"/>
    <w:rsid w:val="00364F7E"/>
    <w:rsid w:val="0036544D"/>
    <w:rsid w:val="00365A69"/>
    <w:rsid w:val="00366923"/>
    <w:rsid w:val="00366D9F"/>
    <w:rsid w:val="003708B5"/>
    <w:rsid w:val="00371029"/>
    <w:rsid w:val="003712A9"/>
    <w:rsid w:val="003753D4"/>
    <w:rsid w:val="00377C0A"/>
    <w:rsid w:val="0038051C"/>
    <w:rsid w:val="00380709"/>
    <w:rsid w:val="003808D0"/>
    <w:rsid w:val="00381143"/>
    <w:rsid w:val="003812E8"/>
    <w:rsid w:val="00382000"/>
    <w:rsid w:val="00382CFA"/>
    <w:rsid w:val="00383330"/>
    <w:rsid w:val="00384101"/>
    <w:rsid w:val="00384378"/>
    <w:rsid w:val="00384B12"/>
    <w:rsid w:val="00384DA0"/>
    <w:rsid w:val="00384FA2"/>
    <w:rsid w:val="00385301"/>
    <w:rsid w:val="003853F8"/>
    <w:rsid w:val="00385AD3"/>
    <w:rsid w:val="00385BC6"/>
    <w:rsid w:val="00386416"/>
    <w:rsid w:val="00386B0B"/>
    <w:rsid w:val="0038785E"/>
    <w:rsid w:val="0039154B"/>
    <w:rsid w:val="00391975"/>
    <w:rsid w:val="00391E61"/>
    <w:rsid w:val="003928BB"/>
    <w:rsid w:val="003937A4"/>
    <w:rsid w:val="0039439E"/>
    <w:rsid w:val="003944EA"/>
    <w:rsid w:val="00395256"/>
    <w:rsid w:val="00395659"/>
    <w:rsid w:val="00395D3B"/>
    <w:rsid w:val="0039620A"/>
    <w:rsid w:val="003968F2"/>
    <w:rsid w:val="00396FD4"/>
    <w:rsid w:val="003979CF"/>
    <w:rsid w:val="003A05E7"/>
    <w:rsid w:val="003A088A"/>
    <w:rsid w:val="003A0CF8"/>
    <w:rsid w:val="003A0D52"/>
    <w:rsid w:val="003A1611"/>
    <w:rsid w:val="003A263E"/>
    <w:rsid w:val="003A43ED"/>
    <w:rsid w:val="003A4604"/>
    <w:rsid w:val="003A4F15"/>
    <w:rsid w:val="003A5878"/>
    <w:rsid w:val="003A63FA"/>
    <w:rsid w:val="003A7256"/>
    <w:rsid w:val="003A794E"/>
    <w:rsid w:val="003A7B11"/>
    <w:rsid w:val="003B04D0"/>
    <w:rsid w:val="003B126D"/>
    <w:rsid w:val="003B318C"/>
    <w:rsid w:val="003B33CF"/>
    <w:rsid w:val="003B3856"/>
    <w:rsid w:val="003B3965"/>
    <w:rsid w:val="003B3D7B"/>
    <w:rsid w:val="003B3DD4"/>
    <w:rsid w:val="003B5174"/>
    <w:rsid w:val="003B56B8"/>
    <w:rsid w:val="003B5C3F"/>
    <w:rsid w:val="003B5E95"/>
    <w:rsid w:val="003B6611"/>
    <w:rsid w:val="003B6C0E"/>
    <w:rsid w:val="003C29A9"/>
    <w:rsid w:val="003C2F00"/>
    <w:rsid w:val="003C2F1B"/>
    <w:rsid w:val="003C35B4"/>
    <w:rsid w:val="003C5047"/>
    <w:rsid w:val="003C523B"/>
    <w:rsid w:val="003C5F22"/>
    <w:rsid w:val="003C63FF"/>
    <w:rsid w:val="003C6B40"/>
    <w:rsid w:val="003C6EEB"/>
    <w:rsid w:val="003C7050"/>
    <w:rsid w:val="003C7150"/>
    <w:rsid w:val="003C7BA7"/>
    <w:rsid w:val="003CFA99"/>
    <w:rsid w:val="003D05D1"/>
    <w:rsid w:val="003D0A6F"/>
    <w:rsid w:val="003D2206"/>
    <w:rsid w:val="003D23CE"/>
    <w:rsid w:val="003D259B"/>
    <w:rsid w:val="003D2A16"/>
    <w:rsid w:val="003D496E"/>
    <w:rsid w:val="003D5E5B"/>
    <w:rsid w:val="003D6726"/>
    <w:rsid w:val="003D7480"/>
    <w:rsid w:val="003D7973"/>
    <w:rsid w:val="003D7EE6"/>
    <w:rsid w:val="003D7FAD"/>
    <w:rsid w:val="003E0198"/>
    <w:rsid w:val="003E0B69"/>
    <w:rsid w:val="003E1718"/>
    <w:rsid w:val="003E1BF0"/>
    <w:rsid w:val="003E1DA4"/>
    <w:rsid w:val="003E1E57"/>
    <w:rsid w:val="003E254D"/>
    <w:rsid w:val="003E36C5"/>
    <w:rsid w:val="003E3793"/>
    <w:rsid w:val="003E4A3A"/>
    <w:rsid w:val="003E4B61"/>
    <w:rsid w:val="003E4C2A"/>
    <w:rsid w:val="003E4F4E"/>
    <w:rsid w:val="003E5847"/>
    <w:rsid w:val="003E64FC"/>
    <w:rsid w:val="003E6554"/>
    <w:rsid w:val="003E65ED"/>
    <w:rsid w:val="003E66A4"/>
    <w:rsid w:val="003E76FC"/>
    <w:rsid w:val="003E7822"/>
    <w:rsid w:val="003F0B0D"/>
    <w:rsid w:val="003F0CE6"/>
    <w:rsid w:val="003F12AD"/>
    <w:rsid w:val="003F1F9D"/>
    <w:rsid w:val="003F2C46"/>
    <w:rsid w:val="003F30CD"/>
    <w:rsid w:val="003F3924"/>
    <w:rsid w:val="003F3C13"/>
    <w:rsid w:val="003F5B31"/>
    <w:rsid w:val="003F60D2"/>
    <w:rsid w:val="003F66D9"/>
    <w:rsid w:val="003F743A"/>
    <w:rsid w:val="0040019F"/>
    <w:rsid w:val="00401452"/>
    <w:rsid w:val="00401795"/>
    <w:rsid w:val="004017FA"/>
    <w:rsid w:val="0040188F"/>
    <w:rsid w:val="00401F76"/>
    <w:rsid w:val="00402CDF"/>
    <w:rsid w:val="00402ECC"/>
    <w:rsid w:val="00403BFF"/>
    <w:rsid w:val="004044C0"/>
    <w:rsid w:val="00404513"/>
    <w:rsid w:val="00404A59"/>
    <w:rsid w:val="00406936"/>
    <w:rsid w:val="00406ECF"/>
    <w:rsid w:val="00407500"/>
    <w:rsid w:val="004100D4"/>
    <w:rsid w:val="00411261"/>
    <w:rsid w:val="0041192D"/>
    <w:rsid w:val="004124AC"/>
    <w:rsid w:val="00413013"/>
    <w:rsid w:val="00414E8C"/>
    <w:rsid w:val="004157B9"/>
    <w:rsid w:val="00415A7E"/>
    <w:rsid w:val="00415C57"/>
    <w:rsid w:val="00415EB8"/>
    <w:rsid w:val="004160EF"/>
    <w:rsid w:val="00416849"/>
    <w:rsid w:val="00416A79"/>
    <w:rsid w:val="00417768"/>
    <w:rsid w:val="0041785A"/>
    <w:rsid w:val="00417AFD"/>
    <w:rsid w:val="00417E96"/>
    <w:rsid w:val="00420869"/>
    <w:rsid w:val="00424001"/>
    <w:rsid w:val="0042578B"/>
    <w:rsid w:val="004265A5"/>
    <w:rsid w:val="004267BD"/>
    <w:rsid w:val="00427090"/>
    <w:rsid w:val="004274D0"/>
    <w:rsid w:val="00430970"/>
    <w:rsid w:val="00430C8E"/>
    <w:rsid w:val="00430E33"/>
    <w:rsid w:val="00430FFB"/>
    <w:rsid w:val="00431D2D"/>
    <w:rsid w:val="004322AB"/>
    <w:rsid w:val="00433143"/>
    <w:rsid w:val="004346AD"/>
    <w:rsid w:val="00435FC8"/>
    <w:rsid w:val="004362BA"/>
    <w:rsid w:val="00436F2E"/>
    <w:rsid w:val="00440315"/>
    <w:rsid w:val="00440692"/>
    <w:rsid w:val="004408D8"/>
    <w:rsid w:val="004439A3"/>
    <w:rsid w:val="00444C42"/>
    <w:rsid w:val="00445AC9"/>
    <w:rsid w:val="00452528"/>
    <w:rsid w:val="004544F6"/>
    <w:rsid w:val="0045482B"/>
    <w:rsid w:val="00454E3E"/>
    <w:rsid w:val="00456638"/>
    <w:rsid w:val="00456DD5"/>
    <w:rsid w:val="00457497"/>
    <w:rsid w:val="00461197"/>
    <w:rsid w:val="00461860"/>
    <w:rsid w:val="00461D19"/>
    <w:rsid w:val="004620F0"/>
    <w:rsid w:val="0046271E"/>
    <w:rsid w:val="004635D0"/>
    <w:rsid w:val="004638A0"/>
    <w:rsid w:val="004642E1"/>
    <w:rsid w:val="00464377"/>
    <w:rsid w:val="0046551C"/>
    <w:rsid w:val="00465F74"/>
    <w:rsid w:val="00466111"/>
    <w:rsid w:val="004667AF"/>
    <w:rsid w:val="004667F5"/>
    <w:rsid w:val="0046710D"/>
    <w:rsid w:val="00467285"/>
    <w:rsid w:val="00470753"/>
    <w:rsid w:val="00470930"/>
    <w:rsid w:val="00470BF3"/>
    <w:rsid w:val="00472B07"/>
    <w:rsid w:val="0047307E"/>
    <w:rsid w:val="00473A30"/>
    <w:rsid w:val="00474BDC"/>
    <w:rsid w:val="00475506"/>
    <w:rsid w:val="00475DD2"/>
    <w:rsid w:val="00476BF7"/>
    <w:rsid w:val="00476E09"/>
    <w:rsid w:val="00480301"/>
    <w:rsid w:val="00480350"/>
    <w:rsid w:val="00481575"/>
    <w:rsid w:val="00481FCD"/>
    <w:rsid w:val="0048225E"/>
    <w:rsid w:val="00482A59"/>
    <w:rsid w:val="00482C96"/>
    <w:rsid w:val="0048332C"/>
    <w:rsid w:val="00483590"/>
    <w:rsid w:val="00484963"/>
    <w:rsid w:val="00484D9A"/>
    <w:rsid w:val="00484D9D"/>
    <w:rsid w:val="00486627"/>
    <w:rsid w:val="0048663A"/>
    <w:rsid w:val="00486692"/>
    <w:rsid w:val="0048729D"/>
    <w:rsid w:val="00487663"/>
    <w:rsid w:val="00490DCD"/>
    <w:rsid w:val="00491FFF"/>
    <w:rsid w:val="0049391A"/>
    <w:rsid w:val="00493E55"/>
    <w:rsid w:val="00494004"/>
    <w:rsid w:val="00494198"/>
    <w:rsid w:val="00494637"/>
    <w:rsid w:val="00494FE8"/>
    <w:rsid w:val="00495C3D"/>
    <w:rsid w:val="00495D33"/>
    <w:rsid w:val="00496AB6"/>
    <w:rsid w:val="00497465"/>
    <w:rsid w:val="004A07EE"/>
    <w:rsid w:val="004A0AF3"/>
    <w:rsid w:val="004A0DCE"/>
    <w:rsid w:val="004A12F6"/>
    <w:rsid w:val="004A299E"/>
    <w:rsid w:val="004A2C93"/>
    <w:rsid w:val="004A3054"/>
    <w:rsid w:val="004A351D"/>
    <w:rsid w:val="004A383D"/>
    <w:rsid w:val="004A3F65"/>
    <w:rsid w:val="004A4B1F"/>
    <w:rsid w:val="004A5749"/>
    <w:rsid w:val="004A66F5"/>
    <w:rsid w:val="004B0783"/>
    <w:rsid w:val="004B1140"/>
    <w:rsid w:val="004B3865"/>
    <w:rsid w:val="004B6D07"/>
    <w:rsid w:val="004C07CB"/>
    <w:rsid w:val="004C1846"/>
    <w:rsid w:val="004C1F0C"/>
    <w:rsid w:val="004C2417"/>
    <w:rsid w:val="004C265F"/>
    <w:rsid w:val="004C3E43"/>
    <w:rsid w:val="004C420B"/>
    <w:rsid w:val="004C45F8"/>
    <w:rsid w:val="004C49AE"/>
    <w:rsid w:val="004C5BA0"/>
    <w:rsid w:val="004C6262"/>
    <w:rsid w:val="004C628A"/>
    <w:rsid w:val="004C64E0"/>
    <w:rsid w:val="004C755C"/>
    <w:rsid w:val="004C7D5C"/>
    <w:rsid w:val="004C7E5E"/>
    <w:rsid w:val="004D070E"/>
    <w:rsid w:val="004D0D65"/>
    <w:rsid w:val="004D1DC4"/>
    <w:rsid w:val="004D2156"/>
    <w:rsid w:val="004D2649"/>
    <w:rsid w:val="004D2AEC"/>
    <w:rsid w:val="004D30CC"/>
    <w:rsid w:val="004D45A0"/>
    <w:rsid w:val="004D538B"/>
    <w:rsid w:val="004D5742"/>
    <w:rsid w:val="004D576A"/>
    <w:rsid w:val="004D67C8"/>
    <w:rsid w:val="004E009A"/>
    <w:rsid w:val="004E1247"/>
    <w:rsid w:val="004E1491"/>
    <w:rsid w:val="004E17DC"/>
    <w:rsid w:val="004E1A73"/>
    <w:rsid w:val="004E2388"/>
    <w:rsid w:val="004E2988"/>
    <w:rsid w:val="004E3628"/>
    <w:rsid w:val="004E3AFE"/>
    <w:rsid w:val="004E3FDE"/>
    <w:rsid w:val="004E46CC"/>
    <w:rsid w:val="004E4CBF"/>
    <w:rsid w:val="004E5EFC"/>
    <w:rsid w:val="004F024C"/>
    <w:rsid w:val="004F02BF"/>
    <w:rsid w:val="004F06DB"/>
    <w:rsid w:val="004F13B9"/>
    <w:rsid w:val="004F14FC"/>
    <w:rsid w:val="004F1604"/>
    <w:rsid w:val="004F2F70"/>
    <w:rsid w:val="004F30D6"/>
    <w:rsid w:val="004F37D1"/>
    <w:rsid w:val="004F42AA"/>
    <w:rsid w:val="004F4981"/>
    <w:rsid w:val="004F4F93"/>
    <w:rsid w:val="004F60D8"/>
    <w:rsid w:val="004F76E3"/>
    <w:rsid w:val="00500CC6"/>
    <w:rsid w:val="005010B2"/>
    <w:rsid w:val="00501932"/>
    <w:rsid w:val="00501FA5"/>
    <w:rsid w:val="005021E4"/>
    <w:rsid w:val="00502237"/>
    <w:rsid w:val="005032A1"/>
    <w:rsid w:val="00503428"/>
    <w:rsid w:val="00503D4F"/>
    <w:rsid w:val="0050402C"/>
    <w:rsid w:val="0050578B"/>
    <w:rsid w:val="005064D4"/>
    <w:rsid w:val="00506AA4"/>
    <w:rsid w:val="005072FD"/>
    <w:rsid w:val="005073C9"/>
    <w:rsid w:val="005077DB"/>
    <w:rsid w:val="0051073F"/>
    <w:rsid w:val="00510B90"/>
    <w:rsid w:val="00511547"/>
    <w:rsid w:val="0051289B"/>
    <w:rsid w:val="0051296C"/>
    <w:rsid w:val="00513073"/>
    <w:rsid w:val="0051325C"/>
    <w:rsid w:val="00513DC6"/>
    <w:rsid w:val="005143FB"/>
    <w:rsid w:val="00514628"/>
    <w:rsid w:val="005147CC"/>
    <w:rsid w:val="00514F31"/>
    <w:rsid w:val="005162BE"/>
    <w:rsid w:val="00516FB8"/>
    <w:rsid w:val="00517730"/>
    <w:rsid w:val="005200B5"/>
    <w:rsid w:val="00521292"/>
    <w:rsid w:val="005223F6"/>
    <w:rsid w:val="00524CB9"/>
    <w:rsid w:val="00525631"/>
    <w:rsid w:val="00525A99"/>
    <w:rsid w:val="0052762F"/>
    <w:rsid w:val="0052774C"/>
    <w:rsid w:val="00527F68"/>
    <w:rsid w:val="005309F8"/>
    <w:rsid w:val="00531044"/>
    <w:rsid w:val="00531D8E"/>
    <w:rsid w:val="00532B1D"/>
    <w:rsid w:val="00532C18"/>
    <w:rsid w:val="00533151"/>
    <w:rsid w:val="0053333E"/>
    <w:rsid w:val="00533C1F"/>
    <w:rsid w:val="0053403D"/>
    <w:rsid w:val="005369D0"/>
    <w:rsid w:val="00537222"/>
    <w:rsid w:val="00537B04"/>
    <w:rsid w:val="00537DC5"/>
    <w:rsid w:val="005400DC"/>
    <w:rsid w:val="00540BC4"/>
    <w:rsid w:val="00540D78"/>
    <w:rsid w:val="00541513"/>
    <w:rsid w:val="00541A3E"/>
    <w:rsid w:val="005431A6"/>
    <w:rsid w:val="00544919"/>
    <w:rsid w:val="0054557A"/>
    <w:rsid w:val="00545724"/>
    <w:rsid w:val="0054641C"/>
    <w:rsid w:val="00547982"/>
    <w:rsid w:val="00547B74"/>
    <w:rsid w:val="005507CF"/>
    <w:rsid w:val="00550CF8"/>
    <w:rsid w:val="00551352"/>
    <w:rsid w:val="0055244D"/>
    <w:rsid w:val="00552726"/>
    <w:rsid w:val="005529C3"/>
    <w:rsid w:val="00554780"/>
    <w:rsid w:val="00554E3A"/>
    <w:rsid w:val="00554EA3"/>
    <w:rsid w:val="00555373"/>
    <w:rsid w:val="00556AC7"/>
    <w:rsid w:val="00556DB2"/>
    <w:rsid w:val="00557966"/>
    <w:rsid w:val="00560653"/>
    <w:rsid w:val="00560963"/>
    <w:rsid w:val="00560F69"/>
    <w:rsid w:val="00561D6F"/>
    <w:rsid w:val="00564F8A"/>
    <w:rsid w:val="00565151"/>
    <w:rsid w:val="0056617D"/>
    <w:rsid w:val="00566191"/>
    <w:rsid w:val="00567B20"/>
    <w:rsid w:val="00567D5D"/>
    <w:rsid w:val="00570253"/>
    <w:rsid w:val="00570CEF"/>
    <w:rsid w:val="0057165E"/>
    <w:rsid w:val="005727C6"/>
    <w:rsid w:val="005731AB"/>
    <w:rsid w:val="005735B7"/>
    <w:rsid w:val="00573BC0"/>
    <w:rsid w:val="00575B52"/>
    <w:rsid w:val="00575FD5"/>
    <w:rsid w:val="005764C2"/>
    <w:rsid w:val="00576C2F"/>
    <w:rsid w:val="005776C7"/>
    <w:rsid w:val="00577C92"/>
    <w:rsid w:val="0058034D"/>
    <w:rsid w:val="00580622"/>
    <w:rsid w:val="00580D56"/>
    <w:rsid w:val="0058138F"/>
    <w:rsid w:val="005822CB"/>
    <w:rsid w:val="00582581"/>
    <w:rsid w:val="00582CAC"/>
    <w:rsid w:val="00583775"/>
    <w:rsid w:val="00584254"/>
    <w:rsid w:val="00584BFA"/>
    <w:rsid w:val="005865C4"/>
    <w:rsid w:val="00587B05"/>
    <w:rsid w:val="00587F70"/>
    <w:rsid w:val="00590ACE"/>
    <w:rsid w:val="005910C2"/>
    <w:rsid w:val="00591191"/>
    <w:rsid w:val="00591528"/>
    <w:rsid w:val="00591A6F"/>
    <w:rsid w:val="00591F6B"/>
    <w:rsid w:val="00593684"/>
    <w:rsid w:val="00593D83"/>
    <w:rsid w:val="00593F3C"/>
    <w:rsid w:val="005944FB"/>
    <w:rsid w:val="0059481B"/>
    <w:rsid w:val="00594964"/>
    <w:rsid w:val="00595444"/>
    <w:rsid w:val="00595BC6"/>
    <w:rsid w:val="00595C01"/>
    <w:rsid w:val="00595CC3"/>
    <w:rsid w:val="00595D95"/>
    <w:rsid w:val="00596590"/>
    <w:rsid w:val="00596AA8"/>
    <w:rsid w:val="005A0335"/>
    <w:rsid w:val="005A0805"/>
    <w:rsid w:val="005A1351"/>
    <w:rsid w:val="005A197D"/>
    <w:rsid w:val="005A2B8E"/>
    <w:rsid w:val="005A2C22"/>
    <w:rsid w:val="005A3E46"/>
    <w:rsid w:val="005A3E9E"/>
    <w:rsid w:val="005A5114"/>
    <w:rsid w:val="005A592B"/>
    <w:rsid w:val="005A5D39"/>
    <w:rsid w:val="005A62F2"/>
    <w:rsid w:val="005A67C2"/>
    <w:rsid w:val="005A7F0C"/>
    <w:rsid w:val="005B00FD"/>
    <w:rsid w:val="005B23C2"/>
    <w:rsid w:val="005B31E3"/>
    <w:rsid w:val="005B3E3D"/>
    <w:rsid w:val="005B4A36"/>
    <w:rsid w:val="005B4C84"/>
    <w:rsid w:val="005B5150"/>
    <w:rsid w:val="005B53C4"/>
    <w:rsid w:val="005B5E4C"/>
    <w:rsid w:val="005B6193"/>
    <w:rsid w:val="005B652F"/>
    <w:rsid w:val="005B6E30"/>
    <w:rsid w:val="005B6EE0"/>
    <w:rsid w:val="005B70EB"/>
    <w:rsid w:val="005C17C2"/>
    <w:rsid w:val="005C183F"/>
    <w:rsid w:val="005C1B95"/>
    <w:rsid w:val="005C2AC2"/>
    <w:rsid w:val="005C2BA0"/>
    <w:rsid w:val="005C2D18"/>
    <w:rsid w:val="005C3A96"/>
    <w:rsid w:val="005C4979"/>
    <w:rsid w:val="005C49F6"/>
    <w:rsid w:val="005C6270"/>
    <w:rsid w:val="005C62A9"/>
    <w:rsid w:val="005C6879"/>
    <w:rsid w:val="005C6895"/>
    <w:rsid w:val="005C78E3"/>
    <w:rsid w:val="005C7C3A"/>
    <w:rsid w:val="005D0692"/>
    <w:rsid w:val="005D11EF"/>
    <w:rsid w:val="005D1B86"/>
    <w:rsid w:val="005D1DD8"/>
    <w:rsid w:val="005D30EC"/>
    <w:rsid w:val="005D39CB"/>
    <w:rsid w:val="005D3C3E"/>
    <w:rsid w:val="005D3FB6"/>
    <w:rsid w:val="005D49BD"/>
    <w:rsid w:val="005D4E65"/>
    <w:rsid w:val="005D55A5"/>
    <w:rsid w:val="005D5F0E"/>
    <w:rsid w:val="005D6334"/>
    <w:rsid w:val="005D77A1"/>
    <w:rsid w:val="005E00A1"/>
    <w:rsid w:val="005E01D2"/>
    <w:rsid w:val="005E0E82"/>
    <w:rsid w:val="005E1229"/>
    <w:rsid w:val="005E13B9"/>
    <w:rsid w:val="005E2ED4"/>
    <w:rsid w:val="005E4DA7"/>
    <w:rsid w:val="005E4DFD"/>
    <w:rsid w:val="005E5BD3"/>
    <w:rsid w:val="005E61E3"/>
    <w:rsid w:val="005E63FE"/>
    <w:rsid w:val="005E6A88"/>
    <w:rsid w:val="005E71D6"/>
    <w:rsid w:val="005E72C3"/>
    <w:rsid w:val="005E7957"/>
    <w:rsid w:val="005F0917"/>
    <w:rsid w:val="005F0B38"/>
    <w:rsid w:val="005F2B9D"/>
    <w:rsid w:val="005F35C4"/>
    <w:rsid w:val="005F37FF"/>
    <w:rsid w:val="005F3C5B"/>
    <w:rsid w:val="005F4102"/>
    <w:rsid w:val="005F414F"/>
    <w:rsid w:val="005F44A4"/>
    <w:rsid w:val="005F4802"/>
    <w:rsid w:val="005F579C"/>
    <w:rsid w:val="005F592E"/>
    <w:rsid w:val="005F5E00"/>
    <w:rsid w:val="005F639C"/>
    <w:rsid w:val="005F67C9"/>
    <w:rsid w:val="005F6AFE"/>
    <w:rsid w:val="005F719B"/>
    <w:rsid w:val="005F7BB5"/>
    <w:rsid w:val="006006D3"/>
    <w:rsid w:val="006010DC"/>
    <w:rsid w:val="0060166C"/>
    <w:rsid w:val="00601A67"/>
    <w:rsid w:val="0060257C"/>
    <w:rsid w:val="00602CFF"/>
    <w:rsid w:val="00604991"/>
    <w:rsid w:val="0060534E"/>
    <w:rsid w:val="00606330"/>
    <w:rsid w:val="00606BDC"/>
    <w:rsid w:val="00606CB3"/>
    <w:rsid w:val="00607390"/>
    <w:rsid w:val="006100D4"/>
    <w:rsid w:val="006108B9"/>
    <w:rsid w:val="0061099F"/>
    <w:rsid w:val="0061167F"/>
    <w:rsid w:val="00612029"/>
    <w:rsid w:val="00612760"/>
    <w:rsid w:val="00612945"/>
    <w:rsid w:val="006133BC"/>
    <w:rsid w:val="006134BF"/>
    <w:rsid w:val="006135F5"/>
    <w:rsid w:val="00613A8B"/>
    <w:rsid w:val="00615160"/>
    <w:rsid w:val="006153A2"/>
    <w:rsid w:val="006161A7"/>
    <w:rsid w:val="00616646"/>
    <w:rsid w:val="00620214"/>
    <w:rsid w:val="0062031E"/>
    <w:rsid w:val="0062102A"/>
    <w:rsid w:val="00621C2C"/>
    <w:rsid w:val="00622807"/>
    <w:rsid w:val="00622DC1"/>
    <w:rsid w:val="00623A60"/>
    <w:rsid w:val="00623AFE"/>
    <w:rsid w:val="006248F5"/>
    <w:rsid w:val="006254DC"/>
    <w:rsid w:val="00625EF6"/>
    <w:rsid w:val="006272A1"/>
    <w:rsid w:val="00627AA7"/>
    <w:rsid w:val="00631627"/>
    <w:rsid w:val="006316AF"/>
    <w:rsid w:val="00632560"/>
    <w:rsid w:val="00632710"/>
    <w:rsid w:val="00632D2E"/>
    <w:rsid w:val="00634037"/>
    <w:rsid w:val="00635CE1"/>
    <w:rsid w:val="00635D66"/>
    <w:rsid w:val="00635E87"/>
    <w:rsid w:val="00635EED"/>
    <w:rsid w:val="006374EC"/>
    <w:rsid w:val="0064024D"/>
    <w:rsid w:val="00640380"/>
    <w:rsid w:val="0064041E"/>
    <w:rsid w:val="0064166C"/>
    <w:rsid w:val="00641F0F"/>
    <w:rsid w:val="006422B6"/>
    <w:rsid w:val="00643707"/>
    <w:rsid w:val="00643B92"/>
    <w:rsid w:val="00644BB5"/>
    <w:rsid w:val="00644C21"/>
    <w:rsid w:val="00645ADA"/>
    <w:rsid w:val="00645BD7"/>
    <w:rsid w:val="006469E6"/>
    <w:rsid w:val="00647443"/>
    <w:rsid w:val="006477CA"/>
    <w:rsid w:val="00647E58"/>
    <w:rsid w:val="0065099D"/>
    <w:rsid w:val="006514FF"/>
    <w:rsid w:val="0065195C"/>
    <w:rsid w:val="00651A5B"/>
    <w:rsid w:val="00651C70"/>
    <w:rsid w:val="006522FC"/>
    <w:rsid w:val="00654DF2"/>
    <w:rsid w:val="0065540C"/>
    <w:rsid w:val="006555E5"/>
    <w:rsid w:val="00655E8C"/>
    <w:rsid w:val="00656A94"/>
    <w:rsid w:val="00656EAF"/>
    <w:rsid w:val="006605CC"/>
    <w:rsid w:val="0066088E"/>
    <w:rsid w:val="00660CB3"/>
    <w:rsid w:val="00661E3C"/>
    <w:rsid w:val="00661FF0"/>
    <w:rsid w:val="006625A3"/>
    <w:rsid w:val="00662820"/>
    <w:rsid w:val="00662944"/>
    <w:rsid w:val="00663B54"/>
    <w:rsid w:val="00663E05"/>
    <w:rsid w:val="00666D2A"/>
    <w:rsid w:val="0066797E"/>
    <w:rsid w:val="00667B35"/>
    <w:rsid w:val="00670480"/>
    <w:rsid w:val="00670659"/>
    <w:rsid w:val="00671061"/>
    <w:rsid w:val="0067198F"/>
    <w:rsid w:val="00673269"/>
    <w:rsid w:val="006739D9"/>
    <w:rsid w:val="00673CCC"/>
    <w:rsid w:val="006749A7"/>
    <w:rsid w:val="006754C9"/>
    <w:rsid w:val="006774BB"/>
    <w:rsid w:val="0068065A"/>
    <w:rsid w:val="00680BD8"/>
    <w:rsid w:val="00680CE9"/>
    <w:rsid w:val="00680E28"/>
    <w:rsid w:val="0068160A"/>
    <w:rsid w:val="00681FE1"/>
    <w:rsid w:val="00682169"/>
    <w:rsid w:val="00682190"/>
    <w:rsid w:val="00682683"/>
    <w:rsid w:val="00682B96"/>
    <w:rsid w:val="00684AF0"/>
    <w:rsid w:val="0068513F"/>
    <w:rsid w:val="006852C6"/>
    <w:rsid w:val="00686658"/>
    <w:rsid w:val="00686715"/>
    <w:rsid w:val="00686EF1"/>
    <w:rsid w:val="006900CB"/>
    <w:rsid w:val="00690296"/>
    <w:rsid w:val="0069140A"/>
    <w:rsid w:val="00691B05"/>
    <w:rsid w:val="00691E8F"/>
    <w:rsid w:val="0069211B"/>
    <w:rsid w:val="006937F9"/>
    <w:rsid w:val="0069476A"/>
    <w:rsid w:val="0069485B"/>
    <w:rsid w:val="00694954"/>
    <w:rsid w:val="00694AB2"/>
    <w:rsid w:val="00695496"/>
    <w:rsid w:val="00695810"/>
    <w:rsid w:val="00697E7E"/>
    <w:rsid w:val="006A0D1C"/>
    <w:rsid w:val="006A1427"/>
    <w:rsid w:val="006A1699"/>
    <w:rsid w:val="006A2ACC"/>
    <w:rsid w:val="006A35B5"/>
    <w:rsid w:val="006A4A73"/>
    <w:rsid w:val="006A547A"/>
    <w:rsid w:val="006A64D3"/>
    <w:rsid w:val="006A6767"/>
    <w:rsid w:val="006A779F"/>
    <w:rsid w:val="006A79AE"/>
    <w:rsid w:val="006B0537"/>
    <w:rsid w:val="006B0EEF"/>
    <w:rsid w:val="006B0F15"/>
    <w:rsid w:val="006B12FE"/>
    <w:rsid w:val="006B31EA"/>
    <w:rsid w:val="006B3BE1"/>
    <w:rsid w:val="006B3E29"/>
    <w:rsid w:val="006B45ED"/>
    <w:rsid w:val="006B5120"/>
    <w:rsid w:val="006B7151"/>
    <w:rsid w:val="006B77AF"/>
    <w:rsid w:val="006C00F8"/>
    <w:rsid w:val="006C0111"/>
    <w:rsid w:val="006C06F0"/>
    <w:rsid w:val="006C1966"/>
    <w:rsid w:val="006C196A"/>
    <w:rsid w:val="006C1EC4"/>
    <w:rsid w:val="006C285E"/>
    <w:rsid w:val="006C2BC2"/>
    <w:rsid w:val="006C30D3"/>
    <w:rsid w:val="006C3BDD"/>
    <w:rsid w:val="006C49A7"/>
    <w:rsid w:val="006C4AE1"/>
    <w:rsid w:val="006C4E26"/>
    <w:rsid w:val="006C5778"/>
    <w:rsid w:val="006C6A9A"/>
    <w:rsid w:val="006C767C"/>
    <w:rsid w:val="006D08B7"/>
    <w:rsid w:val="006D0A2E"/>
    <w:rsid w:val="006D0B4D"/>
    <w:rsid w:val="006D0F2A"/>
    <w:rsid w:val="006D1DC5"/>
    <w:rsid w:val="006D3727"/>
    <w:rsid w:val="006D396D"/>
    <w:rsid w:val="006D4707"/>
    <w:rsid w:val="006D4D84"/>
    <w:rsid w:val="006D57E5"/>
    <w:rsid w:val="006D67D5"/>
    <w:rsid w:val="006D719D"/>
    <w:rsid w:val="006D76A6"/>
    <w:rsid w:val="006D7D64"/>
    <w:rsid w:val="006D7F01"/>
    <w:rsid w:val="006E09BE"/>
    <w:rsid w:val="006E0C7F"/>
    <w:rsid w:val="006E10E1"/>
    <w:rsid w:val="006E184F"/>
    <w:rsid w:val="006E1D66"/>
    <w:rsid w:val="006E1E8E"/>
    <w:rsid w:val="006E30CB"/>
    <w:rsid w:val="006E3671"/>
    <w:rsid w:val="006E3888"/>
    <w:rsid w:val="006E3DE7"/>
    <w:rsid w:val="006E411D"/>
    <w:rsid w:val="006E4223"/>
    <w:rsid w:val="006E4901"/>
    <w:rsid w:val="006E5B99"/>
    <w:rsid w:val="006E64CB"/>
    <w:rsid w:val="006E6BE9"/>
    <w:rsid w:val="006E78E9"/>
    <w:rsid w:val="006F0038"/>
    <w:rsid w:val="006F153C"/>
    <w:rsid w:val="006F160E"/>
    <w:rsid w:val="006F1A5E"/>
    <w:rsid w:val="006F2373"/>
    <w:rsid w:val="006F254C"/>
    <w:rsid w:val="006F3962"/>
    <w:rsid w:val="006F3B2D"/>
    <w:rsid w:val="006F3BC7"/>
    <w:rsid w:val="006F4DF5"/>
    <w:rsid w:val="006F54BC"/>
    <w:rsid w:val="006F555E"/>
    <w:rsid w:val="006F6EEC"/>
    <w:rsid w:val="00700389"/>
    <w:rsid w:val="00700938"/>
    <w:rsid w:val="007012C9"/>
    <w:rsid w:val="00702A46"/>
    <w:rsid w:val="0070300E"/>
    <w:rsid w:val="00703350"/>
    <w:rsid w:val="00703390"/>
    <w:rsid w:val="007033FF"/>
    <w:rsid w:val="007047AB"/>
    <w:rsid w:val="00704E65"/>
    <w:rsid w:val="007056ED"/>
    <w:rsid w:val="00706389"/>
    <w:rsid w:val="00707283"/>
    <w:rsid w:val="007074B1"/>
    <w:rsid w:val="007077BE"/>
    <w:rsid w:val="00711233"/>
    <w:rsid w:val="0071190D"/>
    <w:rsid w:val="00711A04"/>
    <w:rsid w:val="00711CF6"/>
    <w:rsid w:val="00711F58"/>
    <w:rsid w:val="00712A60"/>
    <w:rsid w:val="00713251"/>
    <w:rsid w:val="00713838"/>
    <w:rsid w:val="00713C43"/>
    <w:rsid w:val="00713F51"/>
    <w:rsid w:val="0071428B"/>
    <w:rsid w:val="007143C4"/>
    <w:rsid w:val="00714455"/>
    <w:rsid w:val="00715897"/>
    <w:rsid w:val="00716174"/>
    <w:rsid w:val="00716504"/>
    <w:rsid w:val="00717934"/>
    <w:rsid w:val="00720127"/>
    <w:rsid w:val="007207CC"/>
    <w:rsid w:val="007209A1"/>
    <w:rsid w:val="00720F6B"/>
    <w:rsid w:val="007218BD"/>
    <w:rsid w:val="00722237"/>
    <w:rsid w:val="0072223E"/>
    <w:rsid w:val="00723A54"/>
    <w:rsid w:val="00725184"/>
    <w:rsid w:val="00725897"/>
    <w:rsid w:val="00726493"/>
    <w:rsid w:val="0072730D"/>
    <w:rsid w:val="00730D21"/>
    <w:rsid w:val="00730E63"/>
    <w:rsid w:val="007320B4"/>
    <w:rsid w:val="00733C47"/>
    <w:rsid w:val="00733F8E"/>
    <w:rsid w:val="00734600"/>
    <w:rsid w:val="00734836"/>
    <w:rsid w:val="00734849"/>
    <w:rsid w:val="00734B01"/>
    <w:rsid w:val="00735678"/>
    <w:rsid w:val="00735701"/>
    <w:rsid w:val="0073570F"/>
    <w:rsid w:val="00735BBC"/>
    <w:rsid w:val="0073607D"/>
    <w:rsid w:val="00736227"/>
    <w:rsid w:val="00736471"/>
    <w:rsid w:val="00736796"/>
    <w:rsid w:val="00737C44"/>
    <w:rsid w:val="00741551"/>
    <w:rsid w:val="007417A6"/>
    <w:rsid w:val="00741C08"/>
    <w:rsid w:val="0074202C"/>
    <w:rsid w:val="00743256"/>
    <w:rsid w:val="00743DF5"/>
    <w:rsid w:val="0074448B"/>
    <w:rsid w:val="0074456C"/>
    <w:rsid w:val="0074485C"/>
    <w:rsid w:val="007449F5"/>
    <w:rsid w:val="00744E1E"/>
    <w:rsid w:val="00745498"/>
    <w:rsid w:val="0074611C"/>
    <w:rsid w:val="00746374"/>
    <w:rsid w:val="007464DF"/>
    <w:rsid w:val="00746C48"/>
    <w:rsid w:val="007503D4"/>
    <w:rsid w:val="007514E7"/>
    <w:rsid w:val="00751582"/>
    <w:rsid w:val="00751621"/>
    <w:rsid w:val="00752446"/>
    <w:rsid w:val="00753ADA"/>
    <w:rsid w:val="00754361"/>
    <w:rsid w:val="0075489C"/>
    <w:rsid w:val="007555BB"/>
    <w:rsid w:val="007559C9"/>
    <w:rsid w:val="00756875"/>
    <w:rsid w:val="00756EFE"/>
    <w:rsid w:val="00757CE8"/>
    <w:rsid w:val="00757FBF"/>
    <w:rsid w:val="007608DC"/>
    <w:rsid w:val="00761170"/>
    <w:rsid w:val="0076124C"/>
    <w:rsid w:val="00761CFA"/>
    <w:rsid w:val="00761F2F"/>
    <w:rsid w:val="00762532"/>
    <w:rsid w:val="007627B8"/>
    <w:rsid w:val="00762850"/>
    <w:rsid w:val="00763838"/>
    <w:rsid w:val="00763F80"/>
    <w:rsid w:val="00764250"/>
    <w:rsid w:val="00764966"/>
    <w:rsid w:val="00765B06"/>
    <w:rsid w:val="007668CC"/>
    <w:rsid w:val="00767DCD"/>
    <w:rsid w:val="00770AE1"/>
    <w:rsid w:val="00770CCA"/>
    <w:rsid w:val="00771754"/>
    <w:rsid w:val="00771E99"/>
    <w:rsid w:val="00772581"/>
    <w:rsid w:val="0077395E"/>
    <w:rsid w:val="00774106"/>
    <w:rsid w:val="00774494"/>
    <w:rsid w:val="007764DB"/>
    <w:rsid w:val="0077688C"/>
    <w:rsid w:val="00776BFF"/>
    <w:rsid w:val="007770CC"/>
    <w:rsid w:val="00777BEE"/>
    <w:rsid w:val="0078073D"/>
    <w:rsid w:val="00781C86"/>
    <w:rsid w:val="00781D0A"/>
    <w:rsid w:val="007831A4"/>
    <w:rsid w:val="00784801"/>
    <w:rsid w:val="0078551F"/>
    <w:rsid w:val="00785C54"/>
    <w:rsid w:val="00785C9F"/>
    <w:rsid w:val="00785EEB"/>
    <w:rsid w:val="00785F32"/>
    <w:rsid w:val="0078643D"/>
    <w:rsid w:val="007907BF"/>
    <w:rsid w:val="007914ED"/>
    <w:rsid w:val="00791C82"/>
    <w:rsid w:val="007920C2"/>
    <w:rsid w:val="00792E63"/>
    <w:rsid w:val="007934D2"/>
    <w:rsid w:val="00794813"/>
    <w:rsid w:val="007952F2"/>
    <w:rsid w:val="00795590"/>
    <w:rsid w:val="00796695"/>
    <w:rsid w:val="007973CB"/>
    <w:rsid w:val="00797DF5"/>
    <w:rsid w:val="00797E5C"/>
    <w:rsid w:val="007A0961"/>
    <w:rsid w:val="007A1017"/>
    <w:rsid w:val="007A14A3"/>
    <w:rsid w:val="007A1D78"/>
    <w:rsid w:val="007A2283"/>
    <w:rsid w:val="007A2973"/>
    <w:rsid w:val="007A2DA4"/>
    <w:rsid w:val="007A2E64"/>
    <w:rsid w:val="007A3FAE"/>
    <w:rsid w:val="007A7CE0"/>
    <w:rsid w:val="007B1179"/>
    <w:rsid w:val="007B17AA"/>
    <w:rsid w:val="007B1829"/>
    <w:rsid w:val="007B1AF0"/>
    <w:rsid w:val="007B1E83"/>
    <w:rsid w:val="007B2CDA"/>
    <w:rsid w:val="007B307A"/>
    <w:rsid w:val="007B33FA"/>
    <w:rsid w:val="007B3BC1"/>
    <w:rsid w:val="007B3D8E"/>
    <w:rsid w:val="007B42D3"/>
    <w:rsid w:val="007B5833"/>
    <w:rsid w:val="007B62EF"/>
    <w:rsid w:val="007B63DC"/>
    <w:rsid w:val="007B6EA6"/>
    <w:rsid w:val="007B7248"/>
    <w:rsid w:val="007B9660"/>
    <w:rsid w:val="007C0D62"/>
    <w:rsid w:val="007C2609"/>
    <w:rsid w:val="007C376B"/>
    <w:rsid w:val="007C4574"/>
    <w:rsid w:val="007C4C7C"/>
    <w:rsid w:val="007C5FB5"/>
    <w:rsid w:val="007D1CB5"/>
    <w:rsid w:val="007D284A"/>
    <w:rsid w:val="007D3640"/>
    <w:rsid w:val="007D3751"/>
    <w:rsid w:val="007D39F2"/>
    <w:rsid w:val="007D3E17"/>
    <w:rsid w:val="007D505A"/>
    <w:rsid w:val="007D68BF"/>
    <w:rsid w:val="007D7260"/>
    <w:rsid w:val="007D7339"/>
    <w:rsid w:val="007E2F71"/>
    <w:rsid w:val="007E31DB"/>
    <w:rsid w:val="007E3267"/>
    <w:rsid w:val="007E32DD"/>
    <w:rsid w:val="007E4378"/>
    <w:rsid w:val="007E4E8E"/>
    <w:rsid w:val="007E6555"/>
    <w:rsid w:val="007E6BDF"/>
    <w:rsid w:val="007F08CE"/>
    <w:rsid w:val="007F08FF"/>
    <w:rsid w:val="007F1034"/>
    <w:rsid w:val="007F13AE"/>
    <w:rsid w:val="007F1670"/>
    <w:rsid w:val="007F16EE"/>
    <w:rsid w:val="007F1896"/>
    <w:rsid w:val="007F1BE6"/>
    <w:rsid w:val="007F1C40"/>
    <w:rsid w:val="007F1D55"/>
    <w:rsid w:val="007F674E"/>
    <w:rsid w:val="007F7926"/>
    <w:rsid w:val="0080032C"/>
    <w:rsid w:val="00800634"/>
    <w:rsid w:val="00801300"/>
    <w:rsid w:val="008014AE"/>
    <w:rsid w:val="00801BFC"/>
    <w:rsid w:val="00801C89"/>
    <w:rsid w:val="00801DB1"/>
    <w:rsid w:val="00803339"/>
    <w:rsid w:val="00803597"/>
    <w:rsid w:val="008035C7"/>
    <w:rsid w:val="00803C49"/>
    <w:rsid w:val="00803D6F"/>
    <w:rsid w:val="00804203"/>
    <w:rsid w:val="008043A7"/>
    <w:rsid w:val="00804572"/>
    <w:rsid w:val="00804B1E"/>
    <w:rsid w:val="00804CF3"/>
    <w:rsid w:val="00804CFD"/>
    <w:rsid w:val="00804DBD"/>
    <w:rsid w:val="0080501C"/>
    <w:rsid w:val="008057E1"/>
    <w:rsid w:val="00805B10"/>
    <w:rsid w:val="00805BEB"/>
    <w:rsid w:val="0080654F"/>
    <w:rsid w:val="008115F4"/>
    <w:rsid w:val="00811B32"/>
    <w:rsid w:val="00813243"/>
    <w:rsid w:val="0081380F"/>
    <w:rsid w:val="008138EA"/>
    <w:rsid w:val="00813E48"/>
    <w:rsid w:val="00813ED1"/>
    <w:rsid w:val="008145E9"/>
    <w:rsid w:val="008155B1"/>
    <w:rsid w:val="00815806"/>
    <w:rsid w:val="00815E88"/>
    <w:rsid w:val="008164F2"/>
    <w:rsid w:val="0081731E"/>
    <w:rsid w:val="00817686"/>
    <w:rsid w:val="00820212"/>
    <w:rsid w:val="00820F3C"/>
    <w:rsid w:val="00821303"/>
    <w:rsid w:val="00822308"/>
    <w:rsid w:val="00822C8D"/>
    <w:rsid w:val="00822EB3"/>
    <w:rsid w:val="00822F89"/>
    <w:rsid w:val="00823207"/>
    <w:rsid w:val="00823694"/>
    <w:rsid w:val="00824633"/>
    <w:rsid w:val="00826633"/>
    <w:rsid w:val="008274E1"/>
    <w:rsid w:val="00827874"/>
    <w:rsid w:val="008309C2"/>
    <w:rsid w:val="008312F6"/>
    <w:rsid w:val="008319E9"/>
    <w:rsid w:val="00831A53"/>
    <w:rsid w:val="00831E5B"/>
    <w:rsid w:val="0083243B"/>
    <w:rsid w:val="008325D8"/>
    <w:rsid w:val="00832697"/>
    <w:rsid w:val="0083368A"/>
    <w:rsid w:val="008336A3"/>
    <w:rsid w:val="008345F4"/>
    <w:rsid w:val="00834AFC"/>
    <w:rsid w:val="00834DBB"/>
    <w:rsid w:val="00834F68"/>
    <w:rsid w:val="008356CA"/>
    <w:rsid w:val="008360EC"/>
    <w:rsid w:val="0083638F"/>
    <w:rsid w:val="00836B99"/>
    <w:rsid w:val="00837D17"/>
    <w:rsid w:val="00840EB3"/>
    <w:rsid w:val="00841B22"/>
    <w:rsid w:val="00842133"/>
    <w:rsid w:val="0084235E"/>
    <w:rsid w:val="0084341C"/>
    <w:rsid w:val="00843F63"/>
    <w:rsid w:val="008456F1"/>
    <w:rsid w:val="008460F0"/>
    <w:rsid w:val="00846E9B"/>
    <w:rsid w:val="00847F69"/>
    <w:rsid w:val="00850148"/>
    <w:rsid w:val="0085155E"/>
    <w:rsid w:val="008518BB"/>
    <w:rsid w:val="008523A6"/>
    <w:rsid w:val="00852685"/>
    <w:rsid w:val="0085290D"/>
    <w:rsid w:val="00852A77"/>
    <w:rsid w:val="00852E16"/>
    <w:rsid w:val="00853024"/>
    <w:rsid w:val="00854C4F"/>
    <w:rsid w:val="008553C1"/>
    <w:rsid w:val="0085631C"/>
    <w:rsid w:val="008563CD"/>
    <w:rsid w:val="008565FD"/>
    <w:rsid w:val="008568BC"/>
    <w:rsid w:val="008600F6"/>
    <w:rsid w:val="00860C80"/>
    <w:rsid w:val="0086120C"/>
    <w:rsid w:val="00863E86"/>
    <w:rsid w:val="008642FD"/>
    <w:rsid w:val="008645A2"/>
    <w:rsid w:val="00865922"/>
    <w:rsid w:val="00865D9A"/>
    <w:rsid w:val="00866201"/>
    <w:rsid w:val="00866264"/>
    <w:rsid w:val="00866708"/>
    <w:rsid w:val="00867350"/>
    <w:rsid w:val="00870E01"/>
    <w:rsid w:val="0087132D"/>
    <w:rsid w:val="00871CFA"/>
    <w:rsid w:val="00873A7A"/>
    <w:rsid w:val="0087669B"/>
    <w:rsid w:val="00876D80"/>
    <w:rsid w:val="00877181"/>
    <w:rsid w:val="00880D00"/>
    <w:rsid w:val="008811D8"/>
    <w:rsid w:val="008812B4"/>
    <w:rsid w:val="00881DCD"/>
    <w:rsid w:val="00881E49"/>
    <w:rsid w:val="00882755"/>
    <w:rsid w:val="008837C3"/>
    <w:rsid w:val="00883FEA"/>
    <w:rsid w:val="0088470A"/>
    <w:rsid w:val="0088498D"/>
    <w:rsid w:val="00886BD7"/>
    <w:rsid w:val="00886E49"/>
    <w:rsid w:val="00887026"/>
    <w:rsid w:val="008874E8"/>
    <w:rsid w:val="0088782E"/>
    <w:rsid w:val="00890574"/>
    <w:rsid w:val="00890A0F"/>
    <w:rsid w:val="00891455"/>
    <w:rsid w:val="00891584"/>
    <w:rsid w:val="00891F46"/>
    <w:rsid w:val="0089239A"/>
    <w:rsid w:val="00892FE7"/>
    <w:rsid w:val="00893D32"/>
    <w:rsid w:val="00893EE1"/>
    <w:rsid w:val="0089440E"/>
    <w:rsid w:val="00895887"/>
    <w:rsid w:val="008959AB"/>
    <w:rsid w:val="00896BEF"/>
    <w:rsid w:val="00897021"/>
    <w:rsid w:val="0089739A"/>
    <w:rsid w:val="008979CE"/>
    <w:rsid w:val="008A02B2"/>
    <w:rsid w:val="008A0C37"/>
    <w:rsid w:val="008A0C97"/>
    <w:rsid w:val="008A102F"/>
    <w:rsid w:val="008A1098"/>
    <w:rsid w:val="008A181D"/>
    <w:rsid w:val="008A39DF"/>
    <w:rsid w:val="008A3C31"/>
    <w:rsid w:val="008A4546"/>
    <w:rsid w:val="008A4871"/>
    <w:rsid w:val="008A4C31"/>
    <w:rsid w:val="008A4EF5"/>
    <w:rsid w:val="008A57CD"/>
    <w:rsid w:val="008A696F"/>
    <w:rsid w:val="008A7A7E"/>
    <w:rsid w:val="008B01A8"/>
    <w:rsid w:val="008B0BC2"/>
    <w:rsid w:val="008B19E9"/>
    <w:rsid w:val="008B206F"/>
    <w:rsid w:val="008B2A7A"/>
    <w:rsid w:val="008B3F3C"/>
    <w:rsid w:val="008B40DD"/>
    <w:rsid w:val="008B65D5"/>
    <w:rsid w:val="008B6834"/>
    <w:rsid w:val="008B6A16"/>
    <w:rsid w:val="008C2079"/>
    <w:rsid w:val="008C2337"/>
    <w:rsid w:val="008C2364"/>
    <w:rsid w:val="008C2EDA"/>
    <w:rsid w:val="008C3172"/>
    <w:rsid w:val="008C378E"/>
    <w:rsid w:val="008C4475"/>
    <w:rsid w:val="008C48C9"/>
    <w:rsid w:val="008C49B7"/>
    <w:rsid w:val="008C71DE"/>
    <w:rsid w:val="008C7959"/>
    <w:rsid w:val="008D0C44"/>
    <w:rsid w:val="008D4207"/>
    <w:rsid w:val="008D4DC2"/>
    <w:rsid w:val="008D5A0C"/>
    <w:rsid w:val="008D5A28"/>
    <w:rsid w:val="008D609D"/>
    <w:rsid w:val="008D6563"/>
    <w:rsid w:val="008D697A"/>
    <w:rsid w:val="008D6B17"/>
    <w:rsid w:val="008D75C7"/>
    <w:rsid w:val="008E14D1"/>
    <w:rsid w:val="008E1CAB"/>
    <w:rsid w:val="008E23A1"/>
    <w:rsid w:val="008E2400"/>
    <w:rsid w:val="008E28F4"/>
    <w:rsid w:val="008E3EA5"/>
    <w:rsid w:val="008E4595"/>
    <w:rsid w:val="008E667D"/>
    <w:rsid w:val="008E73CF"/>
    <w:rsid w:val="008E75C4"/>
    <w:rsid w:val="008E7AFE"/>
    <w:rsid w:val="008F0CA3"/>
    <w:rsid w:val="008F14F8"/>
    <w:rsid w:val="008F1F62"/>
    <w:rsid w:val="008F24C0"/>
    <w:rsid w:val="008F25EB"/>
    <w:rsid w:val="008F2716"/>
    <w:rsid w:val="008F293F"/>
    <w:rsid w:val="008F2F93"/>
    <w:rsid w:val="008F4692"/>
    <w:rsid w:val="008F6822"/>
    <w:rsid w:val="008F68F1"/>
    <w:rsid w:val="008F7E39"/>
    <w:rsid w:val="00901098"/>
    <w:rsid w:val="009013B6"/>
    <w:rsid w:val="009014BA"/>
    <w:rsid w:val="00902DC9"/>
    <w:rsid w:val="00902E39"/>
    <w:rsid w:val="0090398B"/>
    <w:rsid w:val="00904693"/>
    <w:rsid w:val="00905E1D"/>
    <w:rsid w:val="00906D9B"/>
    <w:rsid w:val="00907AD6"/>
    <w:rsid w:val="00911DBC"/>
    <w:rsid w:val="00912251"/>
    <w:rsid w:val="00912B33"/>
    <w:rsid w:val="0091319E"/>
    <w:rsid w:val="00914A86"/>
    <w:rsid w:val="00914BA0"/>
    <w:rsid w:val="00914F58"/>
    <w:rsid w:val="0091506B"/>
    <w:rsid w:val="0091527C"/>
    <w:rsid w:val="0091554E"/>
    <w:rsid w:val="00915620"/>
    <w:rsid w:val="009156E1"/>
    <w:rsid w:val="00915F5C"/>
    <w:rsid w:val="00916815"/>
    <w:rsid w:val="00916A05"/>
    <w:rsid w:val="00917749"/>
    <w:rsid w:val="00917F82"/>
    <w:rsid w:val="009210C3"/>
    <w:rsid w:val="009217AB"/>
    <w:rsid w:val="009229BC"/>
    <w:rsid w:val="0092429E"/>
    <w:rsid w:val="0092775C"/>
    <w:rsid w:val="00927AB5"/>
    <w:rsid w:val="00927E1F"/>
    <w:rsid w:val="009309FF"/>
    <w:rsid w:val="009315E4"/>
    <w:rsid w:val="00931C68"/>
    <w:rsid w:val="00933344"/>
    <w:rsid w:val="00933943"/>
    <w:rsid w:val="0093431A"/>
    <w:rsid w:val="00934ED9"/>
    <w:rsid w:val="009357B6"/>
    <w:rsid w:val="009369CB"/>
    <w:rsid w:val="00936F7F"/>
    <w:rsid w:val="00936FC4"/>
    <w:rsid w:val="00940D31"/>
    <w:rsid w:val="00941C5B"/>
    <w:rsid w:val="00941DCB"/>
    <w:rsid w:val="0094206E"/>
    <w:rsid w:val="00942107"/>
    <w:rsid w:val="00942F67"/>
    <w:rsid w:val="009431BF"/>
    <w:rsid w:val="00943382"/>
    <w:rsid w:val="00943687"/>
    <w:rsid w:val="009437F6"/>
    <w:rsid w:val="00943D0D"/>
    <w:rsid w:val="00943DC3"/>
    <w:rsid w:val="00943DE4"/>
    <w:rsid w:val="00944808"/>
    <w:rsid w:val="00944CF5"/>
    <w:rsid w:val="0094517D"/>
    <w:rsid w:val="0094518B"/>
    <w:rsid w:val="009454FC"/>
    <w:rsid w:val="00945E86"/>
    <w:rsid w:val="00946268"/>
    <w:rsid w:val="009468C5"/>
    <w:rsid w:val="009469E4"/>
    <w:rsid w:val="0094759D"/>
    <w:rsid w:val="00947AFF"/>
    <w:rsid w:val="00947B17"/>
    <w:rsid w:val="00947F18"/>
    <w:rsid w:val="009501D7"/>
    <w:rsid w:val="0095048F"/>
    <w:rsid w:val="00950E8F"/>
    <w:rsid w:val="00951923"/>
    <w:rsid w:val="009522C1"/>
    <w:rsid w:val="00953647"/>
    <w:rsid w:val="00953A8F"/>
    <w:rsid w:val="00953A95"/>
    <w:rsid w:val="00955EF8"/>
    <w:rsid w:val="009565F9"/>
    <w:rsid w:val="00957225"/>
    <w:rsid w:val="009574E7"/>
    <w:rsid w:val="009579D9"/>
    <w:rsid w:val="00961277"/>
    <w:rsid w:val="009612AF"/>
    <w:rsid w:val="00961960"/>
    <w:rsid w:val="0096241F"/>
    <w:rsid w:val="009626F3"/>
    <w:rsid w:val="0096295B"/>
    <w:rsid w:val="009637B2"/>
    <w:rsid w:val="00963D6F"/>
    <w:rsid w:val="00963DE5"/>
    <w:rsid w:val="009641E1"/>
    <w:rsid w:val="00965504"/>
    <w:rsid w:val="00967D51"/>
    <w:rsid w:val="0097060B"/>
    <w:rsid w:val="009706FC"/>
    <w:rsid w:val="00970BDE"/>
    <w:rsid w:val="0097178E"/>
    <w:rsid w:val="00971DA2"/>
    <w:rsid w:val="009722C8"/>
    <w:rsid w:val="009731BF"/>
    <w:rsid w:val="0097501E"/>
    <w:rsid w:val="009757A8"/>
    <w:rsid w:val="009758E9"/>
    <w:rsid w:val="00975E78"/>
    <w:rsid w:val="00976069"/>
    <w:rsid w:val="00977150"/>
    <w:rsid w:val="009773CF"/>
    <w:rsid w:val="00980243"/>
    <w:rsid w:val="00980656"/>
    <w:rsid w:val="009816CB"/>
    <w:rsid w:val="009830B4"/>
    <w:rsid w:val="0098419E"/>
    <w:rsid w:val="009867A6"/>
    <w:rsid w:val="009868B5"/>
    <w:rsid w:val="00987533"/>
    <w:rsid w:val="009876B2"/>
    <w:rsid w:val="00990694"/>
    <w:rsid w:val="00990921"/>
    <w:rsid w:val="009910F2"/>
    <w:rsid w:val="0099126D"/>
    <w:rsid w:val="0099163F"/>
    <w:rsid w:val="00993179"/>
    <w:rsid w:val="009935CF"/>
    <w:rsid w:val="00993CEB"/>
    <w:rsid w:val="00994B55"/>
    <w:rsid w:val="00994E43"/>
    <w:rsid w:val="00994FD8"/>
    <w:rsid w:val="00995836"/>
    <w:rsid w:val="00995D21"/>
    <w:rsid w:val="00996373"/>
    <w:rsid w:val="00996FD2"/>
    <w:rsid w:val="009A1102"/>
    <w:rsid w:val="009A1DBB"/>
    <w:rsid w:val="009A3283"/>
    <w:rsid w:val="009A3E1F"/>
    <w:rsid w:val="009A69B0"/>
    <w:rsid w:val="009A6C86"/>
    <w:rsid w:val="009A75A7"/>
    <w:rsid w:val="009A7611"/>
    <w:rsid w:val="009A78E8"/>
    <w:rsid w:val="009A7ED8"/>
    <w:rsid w:val="009B0E0F"/>
    <w:rsid w:val="009B2542"/>
    <w:rsid w:val="009B3D2C"/>
    <w:rsid w:val="009B3EDC"/>
    <w:rsid w:val="009B4112"/>
    <w:rsid w:val="009B4367"/>
    <w:rsid w:val="009B4AC4"/>
    <w:rsid w:val="009B5AC7"/>
    <w:rsid w:val="009B5BDF"/>
    <w:rsid w:val="009B6266"/>
    <w:rsid w:val="009B6AC6"/>
    <w:rsid w:val="009B7124"/>
    <w:rsid w:val="009B7413"/>
    <w:rsid w:val="009B7C53"/>
    <w:rsid w:val="009BE0FF"/>
    <w:rsid w:val="009C03FA"/>
    <w:rsid w:val="009C0857"/>
    <w:rsid w:val="009C165A"/>
    <w:rsid w:val="009C2836"/>
    <w:rsid w:val="009C3F9C"/>
    <w:rsid w:val="009C4BAD"/>
    <w:rsid w:val="009C5589"/>
    <w:rsid w:val="009C5C4D"/>
    <w:rsid w:val="009C6051"/>
    <w:rsid w:val="009C69FF"/>
    <w:rsid w:val="009C7920"/>
    <w:rsid w:val="009C7DE8"/>
    <w:rsid w:val="009C7FC5"/>
    <w:rsid w:val="009D0990"/>
    <w:rsid w:val="009D1559"/>
    <w:rsid w:val="009D26EE"/>
    <w:rsid w:val="009D30A0"/>
    <w:rsid w:val="009D3AF3"/>
    <w:rsid w:val="009D3F24"/>
    <w:rsid w:val="009D444A"/>
    <w:rsid w:val="009D4D83"/>
    <w:rsid w:val="009D5A68"/>
    <w:rsid w:val="009D7256"/>
    <w:rsid w:val="009E0A02"/>
    <w:rsid w:val="009E0B1D"/>
    <w:rsid w:val="009E1823"/>
    <w:rsid w:val="009E1DA3"/>
    <w:rsid w:val="009E2420"/>
    <w:rsid w:val="009E3D52"/>
    <w:rsid w:val="009E41A1"/>
    <w:rsid w:val="009E449F"/>
    <w:rsid w:val="009E4C91"/>
    <w:rsid w:val="009E5230"/>
    <w:rsid w:val="009E6DC0"/>
    <w:rsid w:val="009E7006"/>
    <w:rsid w:val="009E7BAA"/>
    <w:rsid w:val="009F06DF"/>
    <w:rsid w:val="009F0900"/>
    <w:rsid w:val="009F0CD1"/>
    <w:rsid w:val="009F0EA8"/>
    <w:rsid w:val="009F11E4"/>
    <w:rsid w:val="009F1DD7"/>
    <w:rsid w:val="009F34AB"/>
    <w:rsid w:val="009F378E"/>
    <w:rsid w:val="009F3DF1"/>
    <w:rsid w:val="009F463E"/>
    <w:rsid w:val="009F46C1"/>
    <w:rsid w:val="009F47CB"/>
    <w:rsid w:val="009F4CF7"/>
    <w:rsid w:val="009F4D4A"/>
    <w:rsid w:val="009F54B8"/>
    <w:rsid w:val="009F5DB6"/>
    <w:rsid w:val="009F5DF0"/>
    <w:rsid w:val="009F6808"/>
    <w:rsid w:val="009F6F55"/>
    <w:rsid w:val="009F7059"/>
    <w:rsid w:val="009F7CF0"/>
    <w:rsid w:val="009F7E7E"/>
    <w:rsid w:val="00A0028D"/>
    <w:rsid w:val="00A004F2"/>
    <w:rsid w:val="00A00D30"/>
    <w:rsid w:val="00A00DD7"/>
    <w:rsid w:val="00A014AE"/>
    <w:rsid w:val="00A0169F"/>
    <w:rsid w:val="00A01948"/>
    <w:rsid w:val="00A029D9"/>
    <w:rsid w:val="00A036E3"/>
    <w:rsid w:val="00A03749"/>
    <w:rsid w:val="00A05215"/>
    <w:rsid w:val="00A05BBA"/>
    <w:rsid w:val="00A06B9C"/>
    <w:rsid w:val="00A07071"/>
    <w:rsid w:val="00A07B1F"/>
    <w:rsid w:val="00A104A4"/>
    <w:rsid w:val="00A105FD"/>
    <w:rsid w:val="00A10751"/>
    <w:rsid w:val="00A118DB"/>
    <w:rsid w:val="00A125F4"/>
    <w:rsid w:val="00A1318D"/>
    <w:rsid w:val="00A13BFB"/>
    <w:rsid w:val="00A1428C"/>
    <w:rsid w:val="00A1536C"/>
    <w:rsid w:val="00A15D9A"/>
    <w:rsid w:val="00A16EDE"/>
    <w:rsid w:val="00A1715D"/>
    <w:rsid w:val="00A17D33"/>
    <w:rsid w:val="00A17F9D"/>
    <w:rsid w:val="00A212A8"/>
    <w:rsid w:val="00A21BA5"/>
    <w:rsid w:val="00A21C08"/>
    <w:rsid w:val="00A21D0D"/>
    <w:rsid w:val="00A222FA"/>
    <w:rsid w:val="00A226A4"/>
    <w:rsid w:val="00A22E11"/>
    <w:rsid w:val="00A241BF"/>
    <w:rsid w:val="00A24F52"/>
    <w:rsid w:val="00A256F7"/>
    <w:rsid w:val="00A259E6"/>
    <w:rsid w:val="00A2603A"/>
    <w:rsid w:val="00A26ADD"/>
    <w:rsid w:val="00A26F2D"/>
    <w:rsid w:val="00A3190B"/>
    <w:rsid w:val="00A31BB2"/>
    <w:rsid w:val="00A321ED"/>
    <w:rsid w:val="00A32558"/>
    <w:rsid w:val="00A3447B"/>
    <w:rsid w:val="00A345A7"/>
    <w:rsid w:val="00A35AE3"/>
    <w:rsid w:val="00A35B43"/>
    <w:rsid w:val="00A36552"/>
    <w:rsid w:val="00A36E62"/>
    <w:rsid w:val="00A36F89"/>
    <w:rsid w:val="00A376A7"/>
    <w:rsid w:val="00A378F8"/>
    <w:rsid w:val="00A43218"/>
    <w:rsid w:val="00A43250"/>
    <w:rsid w:val="00A434F7"/>
    <w:rsid w:val="00A44132"/>
    <w:rsid w:val="00A4477C"/>
    <w:rsid w:val="00A45524"/>
    <w:rsid w:val="00A45C2A"/>
    <w:rsid w:val="00A47055"/>
    <w:rsid w:val="00A511F9"/>
    <w:rsid w:val="00A51330"/>
    <w:rsid w:val="00A516F7"/>
    <w:rsid w:val="00A51FC5"/>
    <w:rsid w:val="00A5284D"/>
    <w:rsid w:val="00A53A01"/>
    <w:rsid w:val="00A541C4"/>
    <w:rsid w:val="00A544DF"/>
    <w:rsid w:val="00A54663"/>
    <w:rsid w:val="00A55D26"/>
    <w:rsid w:val="00A560F2"/>
    <w:rsid w:val="00A562A8"/>
    <w:rsid w:val="00A57176"/>
    <w:rsid w:val="00A60232"/>
    <w:rsid w:val="00A60BB5"/>
    <w:rsid w:val="00A60D78"/>
    <w:rsid w:val="00A612C1"/>
    <w:rsid w:val="00A619A2"/>
    <w:rsid w:val="00A61F9C"/>
    <w:rsid w:val="00A62ADB"/>
    <w:rsid w:val="00A6436A"/>
    <w:rsid w:val="00A6437F"/>
    <w:rsid w:val="00A64FED"/>
    <w:rsid w:val="00A657C2"/>
    <w:rsid w:val="00A65F8C"/>
    <w:rsid w:val="00A65FAE"/>
    <w:rsid w:val="00A674EA"/>
    <w:rsid w:val="00A67F64"/>
    <w:rsid w:val="00A70241"/>
    <w:rsid w:val="00A7063A"/>
    <w:rsid w:val="00A71250"/>
    <w:rsid w:val="00A71931"/>
    <w:rsid w:val="00A71D7E"/>
    <w:rsid w:val="00A7237E"/>
    <w:rsid w:val="00A72491"/>
    <w:rsid w:val="00A735F3"/>
    <w:rsid w:val="00A73765"/>
    <w:rsid w:val="00A73F48"/>
    <w:rsid w:val="00A73FE9"/>
    <w:rsid w:val="00A742A7"/>
    <w:rsid w:val="00A7440E"/>
    <w:rsid w:val="00A74CB3"/>
    <w:rsid w:val="00A75AC0"/>
    <w:rsid w:val="00A7627A"/>
    <w:rsid w:val="00A76F72"/>
    <w:rsid w:val="00A77B82"/>
    <w:rsid w:val="00A802E1"/>
    <w:rsid w:val="00A80A47"/>
    <w:rsid w:val="00A80AEA"/>
    <w:rsid w:val="00A81699"/>
    <w:rsid w:val="00A818F7"/>
    <w:rsid w:val="00A81C04"/>
    <w:rsid w:val="00A81F4F"/>
    <w:rsid w:val="00A8204F"/>
    <w:rsid w:val="00A82872"/>
    <w:rsid w:val="00A82E45"/>
    <w:rsid w:val="00A833D5"/>
    <w:rsid w:val="00A838D9"/>
    <w:rsid w:val="00A83B8E"/>
    <w:rsid w:val="00A83C3E"/>
    <w:rsid w:val="00A83E14"/>
    <w:rsid w:val="00A83F2B"/>
    <w:rsid w:val="00A8442C"/>
    <w:rsid w:val="00A84C10"/>
    <w:rsid w:val="00A84CE7"/>
    <w:rsid w:val="00A85A0B"/>
    <w:rsid w:val="00A86312"/>
    <w:rsid w:val="00A8658D"/>
    <w:rsid w:val="00A87029"/>
    <w:rsid w:val="00A902B3"/>
    <w:rsid w:val="00A909D8"/>
    <w:rsid w:val="00A90F26"/>
    <w:rsid w:val="00A91116"/>
    <w:rsid w:val="00A91DAE"/>
    <w:rsid w:val="00A922FA"/>
    <w:rsid w:val="00A933D7"/>
    <w:rsid w:val="00A93979"/>
    <w:rsid w:val="00A94E2E"/>
    <w:rsid w:val="00A951DA"/>
    <w:rsid w:val="00A96F47"/>
    <w:rsid w:val="00A97116"/>
    <w:rsid w:val="00AA0B0A"/>
    <w:rsid w:val="00AA115D"/>
    <w:rsid w:val="00AA22F4"/>
    <w:rsid w:val="00AA35E5"/>
    <w:rsid w:val="00AA4A06"/>
    <w:rsid w:val="00AA5E52"/>
    <w:rsid w:val="00AA5FE0"/>
    <w:rsid w:val="00AA6A48"/>
    <w:rsid w:val="00AB17D8"/>
    <w:rsid w:val="00AB2471"/>
    <w:rsid w:val="00AB3589"/>
    <w:rsid w:val="00AB367B"/>
    <w:rsid w:val="00AB3A76"/>
    <w:rsid w:val="00AB3C36"/>
    <w:rsid w:val="00AB3C48"/>
    <w:rsid w:val="00AB3C7F"/>
    <w:rsid w:val="00AB3DFE"/>
    <w:rsid w:val="00AB3ED3"/>
    <w:rsid w:val="00AB4DF9"/>
    <w:rsid w:val="00AB4FD3"/>
    <w:rsid w:val="00AB621A"/>
    <w:rsid w:val="00AB62BA"/>
    <w:rsid w:val="00AB71C0"/>
    <w:rsid w:val="00AB7901"/>
    <w:rsid w:val="00AB7E7B"/>
    <w:rsid w:val="00AC0135"/>
    <w:rsid w:val="00AC02F8"/>
    <w:rsid w:val="00AC0F42"/>
    <w:rsid w:val="00AC10DA"/>
    <w:rsid w:val="00AC10F2"/>
    <w:rsid w:val="00AC1194"/>
    <w:rsid w:val="00AC1545"/>
    <w:rsid w:val="00AC17F2"/>
    <w:rsid w:val="00AC1A75"/>
    <w:rsid w:val="00AC2293"/>
    <w:rsid w:val="00AC2371"/>
    <w:rsid w:val="00AC27B8"/>
    <w:rsid w:val="00AC341A"/>
    <w:rsid w:val="00AC359A"/>
    <w:rsid w:val="00AC373F"/>
    <w:rsid w:val="00AC3956"/>
    <w:rsid w:val="00AC3F47"/>
    <w:rsid w:val="00AC41A3"/>
    <w:rsid w:val="00AC4F01"/>
    <w:rsid w:val="00AC5455"/>
    <w:rsid w:val="00AC58AC"/>
    <w:rsid w:val="00AC72A0"/>
    <w:rsid w:val="00AC766D"/>
    <w:rsid w:val="00AD110C"/>
    <w:rsid w:val="00AD13E4"/>
    <w:rsid w:val="00AD21E5"/>
    <w:rsid w:val="00AD2D0D"/>
    <w:rsid w:val="00AD341C"/>
    <w:rsid w:val="00AD3496"/>
    <w:rsid w:val="00AD3983"/>
    <w:rsid w:val="00AD3A32"/>
    <w:rsid w:val="00AD3CCD"/>
    <w:rsid w:val="00AD6904"/>
    <w:rsid w:val="00AD6B19"/>
    <w:rsid w:val="00AD727D"/>
    <w:rsid w:val="00AD7C03"/>
    <w:rsid w:val="00AE0963"/>
    <w:rsid w:val="00AE0EF4"/>
    <w:rsid w:val="00AE18C6"/>
    <w:rsid w:val="00AE1912"/>
    <w:rsid w:val="00AE24D9"/>
    <w:rsid w:val="00AE2C12"/>
    <w:rsid w:val="00AE323F"/>
    <w:rsid w:val="00AE3455"/>
    <w:rsid w:val="00AE3558"/>
    <w:rsid w:val="00AE4215"/>
    <w:rsid w:val="00AE53AB"/>
    <w:rsid w:val="00AE6D46"/>
    <w:rsid w:val="00AE7050"/>
    <w:rsid w:val="00AE72D1"/>
    <w:rsid w:val="00AE74BB"/>
    <w:rsid w:val="00AE74E0"/>
    <w:rsid w:val="00AF220F"/>
    <w:rsid w:val="00AF282B"/>
    <w:rsid w:val="00AF5568"/>
    <w:rsid w:val="00AF5888"/>
    <w:rsid w:val="00AF65E5"/>
    <w:rsid w:val="00B00448"/>
    <w:rsid w:val="00B0137B"/>
    <w:rsid w:val="00B014DE"/>
    <w:rsid w:val="00B01A5B"/>
    <w:rsid w:val="00B01CCE"/>
    <w:rsid w:val="00B02F5A"/>
    <w:rsid w:val="00B03B75"/>
    <w:rsid w:val="00B03E5D"/>
    <w:rsid w:val="00B0414C"/>
    <w:rsid w:val="00B046F6"/>
    <w:rsid w:val="00B04AB1"/>
    <w:rsid w:val="00B05005"/>
    <w:rsid w:val="00B0585F"/>
    <w:rsid w:val="00B05A37"/>
    <w:rsid w:val="00B05F88"/>
    <w:rsid w:val="00B06162"/>
    <w:rsid w:val="00B065D6"/>
    <w:rsid w:val="00B065D9"/>
    <w:rsid w:val="00B07328"/>
    <w:rsid w:val="00B10FEC"/>
    <w:rsid w:val="00B1145C"/>
    <w:rsid w:val="00B11CC0"/>
    <w:rsid w:val="00B129F3"/>
    <w:rsid w:val="00B13B17"/>
    <w:rsid w:val="00B149D0"/>
    <w:rsid w:val="00B14BA8"/>
    <w:rsid w:val="00B1559D"/>
    <w:rsid w:val="00B16035"/>
    <w:rsid w:val="00B17C00"/>
    <w:rsid w:val="00B2049F"/>
    <w:rsid w:val="00B21547"/>
    <w:rsid w:val="00B21C74"/>
    <w:rsid w:val="00B21E91"/>
    <w:rsid w:val="00B229C4"/>
    <w:rsid w:val="00B22A89"/>
    <w:rsid w:val="00B234DB"/>
    <w:rsid w:val="00B24765"/>
    <w:rsid w:val="00B25C2B"/>
    <w:rsid w:val="00B26FF7"/>
    <w:rsid w:val="00B27427"/>
    <w:rsid w:val="00B30149"/>
    <w:rsid w:val="00B3099F"/>
    <w:rsid w:val="00B31F9E"/>
    <w:rsid w:val="00B335DB"/>
    <w:rsid w:val="00B33D9B"/>
    <w:rsid w:val="00B34773"/>
    <w:rsid w:val="00B34884"/>
    <w:rsid w:val="00B355EF"/>
    <w:rsid w:val="00B3568F"/>
    <w:rsid w:val="00B35D54"/>
    <w:rsid w:val="00B366C5"/>
    <w:rsid w:val="00B373CE"/>
    <w:rsid w:val="00B41D4B"/>
    <w:rsid w:val="00B41F00"/>
    <w:rsid w:val="00B4209C"/>
    <w:rsid w:val="00B42133"/>
    <w:rsid w:val="00B42C0E"/>
    <w:rsid w:val="00B42ECD"/>
    <w:rsid w:val="00B4484C"/>
    <w:rsid w:val="00B50FBA"/>
    <w:rsid w:val="00B51230"/>
    <w:rsid w:val="00B51B9C"/>
    <w:rsid w:val="00B51ED0"/>
    <w:rsid w:val="00B54668"/>
    <w:rsid w:val="00B56B86"/>
    <w:rsid w:val="00B604E4"/>
    <w:rsid w:val="00B60C40"/>
    <w:rsid w:val="00B61134"/>
    <w:rsid w:val="00B61714"/>
    <w:rsid w:val="00B61B87"/>
    <w:rsid w:val="00B623AE"/>
    <w:rsid w:val="00B6360A"/>
    <w:rsid w:val="00B63AAD"/>
    <w:rsid w:val="00B63F8F"/>
    <w:rsid w:val="00B6414B"/>
    <w:rsid w:val="00B65F62"/>
    <w:rsid w:val="00B6717D"/>
    <w:rsid w:val="00B671A3"/>
    <w:rsid w:val="00B671D1"/>
    <w:rsid w:val="00B7117E"/>
    <w:rsid w:val="00B720CF"/>
    <w:rsid w:val="00B738A8"/>
    <w:rsid w:val="00B747AD"/>
    <w:rsid w:val="00B74A65"/>
    <w:rsid w:val="00B752CA"/>
    <w:rsid w:val="00B774FE"/>
    <w:rsid w:val="00B779AD"/>
    <w:rsid w:val="00B77EFD"/>
    <w:rsid w:val="00B80594"/>
    <w:rsid w:val="00B81323"/>
    <w:rsid w:val="00B815FC"/>
    <w:rsid w:val="00B82913"/>
    <w:rsid w:val="00B82EA8"/>
    <w:rsid w:val="00B83378"/>
    <w:rsid w:val="00B83CB0"/>
    <w:rsid w:val="00B83D56"/>
    <w:rsid w:val="00B8402C"/>
    <w:rsid w:val="00B842B3"/>
    <w:rsid w:val="00B844BF"/>
    <w:rsid w:val="00B85B4F"/>
    <w:rsid w:val="00B85D73"/>
    <w:rsid w:val="00B86772"/>
    <w:rsid w:val="00B86897"/>
    <w:rsid w:val="00B87230"/>
    <w:rsid w:val="00B87245"/>
    <w:rsid w:val="00B878A0"/>
    <w:rsid w:val="00B87993"/>
    <w:rsid w:val="00B87A5D"/>
    <w:rsid w:val="00B87F3A"/>
    <w:rsid w:val="00B900D2"/>
    <w:rsid w:val="00B91082"/>
    <w:rsid w:val="00B9158D"/>
    <w:rsid w:val="00B927B3"/>
    <w:rsid w:val="00B92D4F"/>
    <w:rsid w:val="00B9314B"/>
    <w:rsid w:val="00B93E4D"/>
    <w:rsid w:val="00B95069"/>
    <w:rsid w:val="00B9542B"/>
    <w:rsid w:val="00B96DF6"/>
    <w:rsid w:val="00B96E1D"/>
    <w:rsid w:val="00B9705D"/>
    <w:rsid w:val="00B97290"/>
    <w:rsid w:val="00BA0042"/>
    <w:rsid w:val="00BA024E"/>
    <w:rsid w:val="00BA078F"/>
    <w:rsid w:val="00BA1003"/>
    <w:rsid w:val="00BA1835"/>
    <w:rsid w:val="00BA242B"/>
    <w:rsid w:val="00BA2DF0"/>
    <w:rsid w:val="00BA3512"/>
    <w:rsid w:val="00BA4DC9"/>
    <w:rsid w:val="00BA51F5"/>
    <w:rsid w:val="00BA67E8"/>
    <w:rsid w:val="00BA6912"/>
    <w:rsid w:val="00BA7615"/>
    <w:rsid w:val="00BA7B7D"/>
    <w:rsid w:val="00BA7C04"/>
    <w:rsid w:val="00BA7DA5"/>
    <w:rsid w:val="00BB006F"/>
    <w:rsid w:val="00BB05E1"/>
    <w:rsid w:val="00BB0F34"/>
    <w:rsid w:val="00BB176E"/>
    <w:rsid w:val="00BB24B2"/>
    <w:rsid w:val="00BB268B"/>
    <w:rsid w:val="00BB2F60"/>
    <w:rsid w:val="00BB3614"/>
    <w:rsid w:val="00BB3A14"/>
    <w:rsid w:val="00BB4FB9"/>
    <w:rsid w:val="00BB5C8E"/>
    <w:rsid w:val="00BB6451"/>
    <w:rsid w:val="00BB661C"/>
    <w:rsid w:val="00BB6AF0"/>
    <w:rsid w:val="00BB6CCD"/>
    <w:rsid w:val="00BB70AE"/>
    <w:rsid w:val="00BB7C9A"/>
    <w:rsid w:val="00BC1044"/>
    <w:rsid w:val="00BC1F43"/>
    <w:rsid w:val="00BC1FC6"/>
    <w:rsid w:val="00BC3291"/>
    <w:rsid w:val="00BC4872"/>
    <w:rsid w:val="00BC59B4"/>
    <w:rsid w:val="00BC6054"/>
    <w:rsid w:val="00BC6EE6"/>
    <w:rsid w:val="00BC7181"/>
    <w:rsid w:val="00BD0809"/>
    <w:rsid w:val="00BD09FA"/>
    <w:rsid w:val="00BD0FE8"/>
    <w:rsid w:val="00BD1B69"/>
    <w:rsid w:val="00BD38FB"/>
    <w:rsid w:val="00BD3D86"/>
    <w:rsid w:val="00BD5207"/>
    <w:rsid w:val="00BD55DD"/>
    <w:rsid w:val="00BD58DB"/>
    <w:rsid w:val="00BD77E8"/>
    <w:rsid w:val="00BE116C"/>
    <w:rsid w:val="00BE1C20"/>
    <w:rsid w:val="00BE1CBA"/>
    <w:rsid w:val="00BE2348"/>
    <w:rsid w:val="00BE27D1"/>
    <w:rsid w:val="00BE3321"/>
    <w:rsid w:val="00BE4646"/>
    <w:rsid w:val="00BE512A"/>
    <w:rsid w:val="00BE5511"/>
    <w:rsid w:val="00BE59FF"/>
    <w:rsid w:val="00BE6F15"/>
    <w:rsid w:val="00BE7803"/>
    <w:rsid w:val="00BE7D64"/>
    <w:rsid w:val="00BE7E05"/>
    <w:rsid w:val="00BF01D3"/>
    <w:rsid w:val="00BF0DD7"/>
    <w:rsid w:val="00BF109A"/>
    <w:rsid w:val="00BF14EE"/>
    <w:rsid w:val="00BF1E92"/>
    <w:rsid w:val="00BF2414"/>
    <w:rsid w:val="00BF37EB"/>
    <w:rsid w:val="00BF3F00"/>
    <w:rsid w:val="00BF6C68"/>
    <w:rsid w:val="00BF6EBA"/>
    <w:rsid w:val="00BF794A"/>
    <w:rsid w:val="00BF7A9C"/>
    <w:rsid w:val="00C007A8"/>
    <w:rsid w:val="00C00863"/>
    <w:rsid w:val="00C017E0"/>
    <w:rsid w:val="00C01BF2"/>
    <w:rsid w:val="00C0229F"/>
    <w:rsid w:val="00C02655"/>
    <w:rsid w:val="00C02A5E"/>
    <w:rsid w:val="00C03517"/>
    <w:rsid w:val="00C03E62"/>
    <w:rsid w:val="00C0536C"/>
    <w:rsid w:val="00C05490"/>
    <w:rsid w:val="00C05A30"/>
    <w:rsid w:val="00C05AC5"/>
    <w:rsid w:val="00C07A58"/>
    <w:rsid w:val="00C08D4F"/>
    <w:rsid w:val="00C105C2"/>
    <w:rsid w:val="00C107C8"/>
    <w:rsid w:val="00C11ABD"/>
    <w:rsid w:val="00C122F7"/>
    <w:rsid w:val="00C125B2"/>
    <w:rsid w:val="00C13F03"/>
    <w:rsid w:val="00C15E3C"/>
    <w:rsid w:val="00C16521"/>
    <w:rsid w:val="00C168A0"/>
    <w:rsid w:val="00C16964"/>
    <w:rsid w:val="00C173A7"/>
    <w:rsid w:val="00C1789D"/>
    <w:rsid w:val="00C179B8"/>
    <w:rsid w:val="00C17B87"/>
    <w:rsid w:val="00C17C07"/>
    <w:rsid w:val="00C17C4E"/>
    <w:rsid w:val="00C207A4"/>
    <w:rsid w:val="00C20BE9"/>
    <w:rsid w:val="00C213DC"/>
    <w:rsid w:val="00C220A2"/>
    <w:rsid w:val="00C221C6"/>
    <w:rsid w:val="00C22CED"/>
    <w:rsid w:val="00C22DDE"/>
    <w:rsid w:val="00C2392C"/>
    <w:rsid w:val="00C23AF9"/>
    <w:rsid w:val="00C23E3C"/>
    <w:rsid w:val="00C24B4A"/>
    <w:rsid w:val="00C251DB"/>
    <w:rsid w:val="00C251E6"/>
    <w:rsid w:val="00C25235"/>
    <w:rsid w:val="00C261EB"/>
    <w:rsid w:val="00C26B0D"/>
    <w:rsid w:val="00C27CB5"/>
    <w:rsid w:val="00C301BE"/>
    <w:rsid w:val="00C30909"/>
    <w:rsid w:val="00C32435"/>
    <w:rsid w:val="00C325A1"/>
    <w:rsid w:val="00C33287"/>
    <w:rsid w:val="00C34321"/>
    <w:rsid w:val="00C345EF"/>
    <w:rsid w:val="00C348D4"/>
    <w:rsid w:val="00C34CEF"/>
    <w:rsid w:val="00C3575A"/>
    <w:rsid w:val="00C358D2"/>
    <w:rsid w:val="00C360CD"/>
    <w:rsid w:val="00C36978"/>
    <w:rsid w:val="00C37061"/>
    <w:rsid w:val="00C37959"/>
    <w:rsid w:val="00C37EBC"/>
    <w:rsid w:val="00C4005D"/>
    <w:rsid w:val="00C41F2C"/>
    <w:rsid w:val="00C42190"/>
    <w:rsid w:val="00C4290E"/>
    <w:rsid w:val="00C441D6"/>
    <w:rsid w:val="00C44BA1"/>
    <w:rsid w:val="00C45833"/>
    <w:rsid w:val="00C461D4"/>
    <w:rsid w:val="00C4633D"/>
    <w:rsid w:val="00C50324"/>
    <w:rsid w:val="00C50A39"/>
    <w:rsid w:val="00C51C61"/>
    <w:rsid w:val="00C527CC"/>
    <w:rsid w:val="00C52CC1"/>
    <w:rsid w:val="00C52EB3"/>
    <w:rsid w:val="00C534BD"/>
    <w:rsid w:val="00C5369C"/>
    <w:rsid w:val="00C54AFC"/>
    <w:rsid w:val="00C54BC1"/>
    <w:rsid w:val="00C56441"/>
    <w:rsid w:val="00C56C9F"/>
    <w:rsid w:val="00C577A3"/>
    <w:rsid w:val="00C57F78"/>
    <w:rsid w:val="00C60AEB"/>
    <w:rsid w:val="00C62C25"/>
    <w:rsid w:val="00C63702"/>
    <w:rsid w:val="00C637B0"/>
    <w:rsid w:val="00C64057"/>
    <w:rsid w:val="00C64CA4"/>
    <w:rsid w:val="00C651AA"/>
    <w:rsid w:val="00C65AE7"/>
    <w:rsid w:val="00C65E93"/>
    <w:rsid w:val="00C661FE"/>
    <w:rsid w:val="00C6696D"/>
    <w:rsid w:val="00C66B80"/>
    <w:rsid w:val="00C67C1B"/>
    <w:rsid w:val="00C70B8A"/>
    <w:rsid w:val="00C73FA1"/>
    <w:rsid w:val="00C74171"/>
    <w:rsid w:val="00C749B2"/>
    <w:rsid w:val="00C74CE1"/>
    <w:rsid w:val="00C74E45"/>
    <w:rsid w:val="00C75E8A"/>
    <w:rsid w:val="00C760A2"/>
    <w:rsid w:val="00C76847"/>
    <w:rsid w:val="00C76DF1"/>
    <w:rsid w:val="00C80BCE"/>
    <w:rsid w:val="00C80E54"/>
    <w:rsid w:val="00C8178B"/>
    <w:rsid w:val="00C81E0D"/>
    <w:rsid w:val="00C822D4"/>
    <w:rsid w:val="00C82A65"/>
    <w:rsid w:val="00C82B19"/>
    <w:rsid w:val="00C84FB5"/>
    <w:rsid w:val="00C85A8D"/>
    <w:rsid w:val="00C85BCA"/>
    <w:rsid w:val="00C87642"/>
    <w:rsid w:val="00C909B4"/>
    <w:rsid w:val="00C922DF"/>
    <w:rsid w:val="00C92981"/>
    <w:rsid w:val="00C92CCE"/>
    <w:rsid w:val="00C93031"/>
    <w:rsid w:val="00C94599"/>
    <w:rsid w:val="00C945AD"/>
    <w:rsid w:val="00C94919"/>
    <w:rsid w:val="00C94B74"/>
    <w:rsid w:val="00C95031"/>
    <w:rsid w:val="00C95496"/>
    <w:rsid w:val="00C9675F"/>
    <w:rsid w:val="00C96E27"/>
    <w:rsid w:val="00C97DDC"/>
    <w:rsid w:val="00C97FC7"/>
    <w:rsid w:val="00CA08AC"/>
    <w:rsid w:val="00CA0BEC"/>
    <w:rsid w:val="00CA12D6"/>
    <w:rsid w:val="00CA49D5"/>
    <w:rsid w:val="00CA4F7F"/>
    <w:rsid w:val="00CA5A1D"/>
    <w:rsid w:val="00CA62BE"/>
    <w:rsid w:val="00CA749B"/>
    <w:rsid w:val="00CA7936"/>
    <w:rsid w:val="00CA7FF5"/>
    <w:rsid w:val="00CB0347"/>
    <w:rsid w:val="00CB0718"/>
    <w:rsid w:val="00CB07EB"/>
    <w:rsid w:val="00CB1C0B"/>
    <w:rsid w:val="00CB4104"/>
    <w:rsid w:val="00CB45E4"/>
    <w:rsid w:val="00CB4A41"/>
    <w:rsid w:val="00CB4CFB"/>
    <w:rsid w:val="00CB4F2A"/>
    <w:rsid w:val="00CB5674"/>
    <w:rsid w:val="00CB58E4"/>
    <w:rsid w:val="00CB5D53"/>
    <w:rsid w:val="00CB72C5"/>
    <w:rsid w:val="00CB7919"/>
    <w:rsid w:val="00CC0506"/>
    <w:rsid w:val="00CC0ABB"/>
    <w:rsid w:val="00CC0F80"/>
    <w:rsid w:val="00CC1496"/>
    <w:rsid w:val="00CC1A8E"/>
    <w:rsid w:val="00CC21BD"/>
    <w:rsid w:val="00CC2474"/>
    <w:rsid w:val="00CC6326"/>
    <w:rsid w:val="00CD02B6"/>
    <w:rsid w:val="00CD035C"/>
    <w:rsid w:val="00CD038B"/>
    <w:rsid w:val="00CD1DF5"/>
    <w:rsid w:val="00CD22BD"/>
    <w:rsid w:val="00CD22EE"/>
    <w:rsid w:val="00CD23B0"/>
    <w:rsid w:val="00CD2C0B"/>
    <w:rsid w:val="00CD3090"/>
    <w:rsid w:val="00CD46DB"/>
    <w:rsid w:val="00CD510F"/>
    <w:rsid w:val="00CD56CD"/>
    <w:rsid w:val="00CD5BB8"/>
    <w:rsid w:val="00CD6294"/>
    <w:rsid w:val="00CD6B35"/>
    <w:rsid w:val="00CD7028"/>
    <w:rsid w:val="00CD7182"/>
    <w:rsid w:val="00CD7FC4"/>
    <w:rsid w:val="00CE0F03"/>
    <w:rsid w:val="00CE1142"/>
    <w:rsid w:val="00CE11AC"/>
    <w:rsid w:val="00CE16B9"/>
    <w:rsid w:val="00CE16D8"/>
    <w:rsid w:val="00CE1DBC"/>
    <w:rsid w:val="00CE1F19"/>
    <w:rsid w:val="00CE2887"/>
    <w:rsid w:val="00CE3B7E"/>
    <w:rsid w:val="00CE3D15"/>
    <w:rsid w:val="00CE42A9"/>
    <w:rsid w:val="00CE4566"/>
    <w:rsid w:val="00CE4A1A"/>
    <w:rsid w:val="00CE547E"/>
    <w:rsid w:val="00CE593D"/>
    <w:rsid w:val="00CE66B9"/>
    <w:rsid w:val="00CE7A1A"/>
    <w:rsid w:val="00CE7C0B"/>
    <w:rsid w:val="00CF05FB"/>
    <w:rsid w:val="00CF0681"/>
    <w:rsid w:val="00CF09F4"/>
    <w:rsid w:val="00CF1628"/>
    <w:rsid w:val="00CF17B7"/>
    <w:rsid w:val="00CF212D"/>
    <w:rsid w:val="00CF317D"/>
    <w:rsid w:val="00CF31CA"/>
    <w:rsid w:val="00CF35FC"/>
    <w:rsid w:val="00CF395C"/>
    <w:rsid w:val="00CF4C46"/>
    <w:rsid w:val="00CF4E25"/>
    <w:rsid w:val="00CF64C3"/>
    <w:rsid w:val="00CF6D21"/>
    <w:rsid w:val="00CF6DD6"/>
    <w:rsid w:val="00CF6F9D"/>
    <w:rsid w:val="00D00E35"/>
    <w:rsid w:val="00D01142"/>
    <w:rsid w:val="00D017D4"/>
    <w:rsid w:val="00D040B4"/>
    <w:rsid w:val="00D045F2"/>
    <w:rsid w:val="00D04B7F"/>
    <w:rsid w:val="00D052CE"/>
    <w:rsid w:val="00D057D3"/>
    <w:rsid w:val="00D0598F"/>
    <w:rsid w:val="00D074A9"/>
    <w:rsid w:val="00D07686"/>
    <w:rsid w:val="00D1072E"/>
    <w:rsid w:val="00D1074F"/>
    <w:rsid w:val="00D10E0A"/>
    <w:rsid w:val="00D11496"/>
    <w:rsid w:val="00D1224A"/>
    <w:rsid w:val="00D12C41"/>
    <w:rsid w:val="00D14231"/>
    <w:rsid w:val="00D173BD"/>
    <w:rsid w:val="00D203C2"/>
    <w:rsid w:val="00D207E5"/>
    <w:rsid w:val="00D20835"/>
    <w:rsid w:val="00D20E50"/>
    <w:rsid w:val="00D213D1"/>
    <w:rsid w:val="00D216FB"/>
    <w:rsid w:val="00D21889"/>
    <w:rsid w:val="00D219B2"/>
    <w:rsid w:val="00D21B03"/>
    <w:rsid w:val="00D224E3"/>
    <w:rsid w:val="00D235FB"/>
    <w:rsid w:val="00D23B79"/>
    <w:rsid w:val="00D2455F"/>
    <w:rsid w:val="00D254C7"/>
    <w:rsid w:val="00D26DA1"/>
    <w:rsid w:val="00D26EF0"/>
    <w:rsid w:val="00D273EB"/>
    <w:rsid w:val="00D27591"/>
    <w:rsid w:val="00D277FD"/>
    <w:rsid w:val="00D27B85"/>
    <w:rsid w:val="00D27FB7"/>
    <w:rsid w:val="00D30021"/>
    <w:rsid w:val="00D304AB"/>
    <w:rsid w:val="00D30F3B"/>
    <w:rsid w:val="00D31671"/>
    <w:rsid w:val="00D31A3C"/>
    <w:rsid w:val="00D31C30"/>
    <w:rsid w:val="00D33439"/>
    <w:rsid w:val="00D338D0"/>
    <w:rsid w:val="00D338E9"/>
    <w:rsid w:val="00D33A03"/>
    <w:rsid w:val="00D33DC7"/>
    <w:rsid w:val="00D3466F"/>
    <w:rsid w:val="00D35522"/>
    <w:rsid w:val="00D35BBC"/>
    <w:rsid w:val="00D360F8"/>
    <w:rsid w:val="00D3707D"/>
    <w:rsid w:val="00D37EEF"/>
    <w:rsid w:val="00D40280"/>
    <w:rsid w:val="00D40EAB"/>
    <w:rsid w:val="00D41265"/>
    <w:rsid w:val="00D42B36"/>
    <w:rsid w:val="00D42B88"/>
    <w:rsid w:val="00D42CE8"/>
    <w:rsid w:val="00D436C4"/>
    <w:rsid w:val="00D4411A"/>
    <w:rsid w:val="00D44EE2"/>
    <w:rsid w:val="00D4642E"/>
    <w:rsid w:val="00D47215"/>
    <w:rsid w:val="00D47AF3"/>
    <w:rsid w:val="00D50BA2"/>
    <w:rsid w:val="00D522E1"/>
    <w:rsid w:val="00D53697"/>
    <w:rsid w:val="00D56D87"/>
    <w:rsid w:val="00D57065"/>
    <w:rsid w:val="00D57169"/>
    <w:rsid w:val="00D57FE1"/>
    <w:rsid w:val="00D60F02"/>
    <w:rsid w:val="00D619C8"/>
    <w:rsid w:val="00D629B6"/>
    <w:rsid w:val="00D62AE3"/>
    <w:rsid w:val="00D647B8"/>
    <w:rsid w:val="00D64DFC"/>
    <w:rsid w:val="00D6589F"/>
    <w:rsid w:val="00D66851"/>
    <w:rsid w:val="00D671AF"/>
    <w:rsid w:val="00D67421"/>
    <w:rsid w:val="00D7036B"/>
    <w:rsid w:val="00D7199D"/>
    <w:rsid w:val="00D7226E"/>
    <w:rsid w:val="00D72939"/>
    <w:rsid w:val="00D7356D"/>
    <w:rsid w:val="00D735A2"/>
    <w:rsid w:val="00D739B4"/>
    <w:rsid w:val="00D75592"/>
    <w:rsid w:val="00D756C5"/>
    <w:rsid w:val="00D77377"/>
    <w:rsid w:val="00D7752D"/>
    <w:rsid w:val="00D77C64"/>
    <w:rsid w:val="00D8107E"/>
    <w:rsid w:val="00D81688"/>
    <w:rsid w:val="00D8211A"/>
    <w:rsid w:val="00D82470"/>
    <w:rsid w:val="00D83428"/>
    <w:rsid w:val="00D83BDB"/>
    <w:rsid w:val="00D844BC"/>
    <w:rsid w:val="00D8499E"/>
    <w:rsid w:val="00D84F8F"/>
    <w:rsid w:val="00D85091"/>
    <w:rsid w:val="00D85E3D"/>
    <w:rsid w:val="00D8606C"/>
    <w:rsid w:val="00D86393"/>
    <w:rsid w:val="00D86638"/>
    <w:rsid w:val="00D8709A"/>
    <w:rsid w:val="00D87F5F"/>
    <w:rsid w:val="00D91C83"/>
    <w:rsid w:val="00D92573"/>
    <w:rsid w:val="00D9266C"/>
    <w:rsid w:val="00D93501"/>
    <w:rsid w:val="00D93F8C"/>
    <w:rsid w:val="00D94348"/>
    <w:rsid w:val="00D944C5"/>
    <w:rsid w:val="00D94EEE"/>
    <w:rsid w:val="00D96048"/>
    <w:rsid w:val="00D97907"/>
    <w:rsid w:val="00D979D0"/>
    <w:rsid w:val="00D97CAA"/>
    <w:rsid w:val="00DA23A1"/>
    <w:rsid w:val="00DA26C0"/>
    <w:rsid w:val="00DA296B"/>
    <w:rsid w:val="00DA3782"/>
    <w:rsid w:val="00DA3938"/>
    <w:rsid w:val="00DA3D15"/>
    <w:rsid w:val="00DA40A2"/>
    <w:rsid w:val="00DA4E80"/>
    <w:rsid w:val="00DA53B5"/>
    <w:rsid w:val="00DA6D6E"/>
    <w:rsid w:val="00DA7032"/>
    <w:rsid w:val="00DA7522"/>
    <w:rsid w:val="00DB05FF"/>
    <w:rsid w:val="00DB0C17"/>
    <w:rsid w:val="00DB0D42"/>
    <w:rsid w:val="00DB1B57"/>
    <w:rsid w:val="00DB2D9A"/>
    <w:rsid w:val="00DB4A97"/>
    <w:rsid w:val="00DB589E"/>
    <w:rsid w:val="00DB5B41"/>
    <w:rsid w:val="00DB6BDE"/>
    <w:rsid w:val="00DC0963"/>
    <w:rsid w:val="00DC10E8"/>
    <w:rsid w:val="00DC3FB3"/>
    <w:rsid w:val="00DC5129"/>
    <w:rsid w:val="00DC5364"/>
    <w:rsid w:val="00DC552B"/>
    <w:rsid w:val="00DC5E52"/>
    <w:rsid w:val="00DC7715"/>
    <w:rsid w:val="00DC7864"/>
    <w:rsid w:val="00DD0CD2"/>
    <w:rsid w:val="00DD0E95"/>
    <w:rsid w:val="00DD1050"/>
    <w:rsid w:val="00DD31B2"/>
    <w:rsid w:val="00DD36A4"/>
    <w:rsid w:val="00DD3F1F"/>
    <w:rsid w:val="00DD4065"/>
    <w:rsid w:val="00DD448A"/>
    <w:rsid w:val="00DD48B9"/>
    <w:rsid w:val="00DD4B7C"/>
    <w:rsid w:val="00DD5F35"/>
    <w:rsid w:val="00DD61F7"/>
    <w:rsid w:val="00DD635E"/>
    <w:rsid w:val="00DD7746"/>
    <w:rsid w:val="00DD7830"/>
    <w:rsid w:val="00DD799E"/>
    <w:rsid w:val="00DE0643"/>
    <w:rsid w:val="00DE160C"/>
    <w:rsid w:val="00DE1CDC"/>
    <w:rsid w:val="00DE1E54"/>
    <w:rsid w:val="00DE22E0"/>
    <w:rsid w:val="00DE235D"/>
    <w:rsid w:val="00DE2560"/>
    <w:rsid w:val="00DE2FA1"/>
    <w:rsid w:val="00DE40A1"/>
    <w:rsid w:val="00DE5803"/>
    <w:rsid w:val="00DE5B53"/>
    <w:rsid w:val="00DE5ED5"/>
    <w:rsid w:val="00DE705C"/>
    <w:rsid w:val="00DE7A67"/>
    <w:rsid w:val="00DF01CD"/>
    <w:rsid w:val="00DF0920"/>
    <w:rsid w:val="00DF0943"/>
    <w:rsid w:val="00DF0D38"/>
    <w:rsid w:val="00DF1830"/>
    <w:rsid w:val="00DF2A6B"/>
    <w:rsid w:val="00DF33BF"/>
    <w:rsid w:val="00DF4369"/>
    <w:rsid w:val="00DF5220"/>
    <w:rsid w:val="00DF5B2D"/>
    <w:rsid w:val="00DF6617"/>
    <w:rsid w:val="00DF6843"/>
    <w:rsid w:val="00DF77E2"/>
    <w:rsid w:val="00E00310"/>
    <w:rsid w:val="00E00435"/>
    <w:rsid w:val="00E00887"/>
    <w:rsid w:val="00E009AC"/>
    <w:rsid w:val="00E012D0"/>
    <w:rsid w:val="00E01A4F"/>
    <w:rsid w:val="00E01D98"/>
    <w:rsid w:val="00E02628"/>
    <w:rsid w:val="00E029A3"/>
    <w:rsid w:val="00E03183"/>
    <w:rsid w:val="00E03641"/>
    <w:rsid w:val="00E0364B"/>
    <w:rsid w:val="00E03B2E"/>
    <w:rsid w:val="00E04195"/>
    <w:rsid w:val="00E04208"/>
    <w:rsid w:val="00E046C9"/>
    <w:rsid w:val="00E048BC"/>
    <w:rsid w:val="00E04DC4"/>
    <w:rsid w:val="00E05222"/>
    <w:rsid w:val="00E05A09"/>
    <w:rsid w:val="00E06D42"/>
    <w:rsid w:val="00E11424"/>
    <w:rsid w:val="00E11E87"/>
    <w:rsid w:val="00E13951"/>
    <w:rsid w:val="00E14403"/>
    <w:rsid w:val="00E147EC"/>
    <w:rsid w:val="00E148FD"/>
    <w:rsid w:val="00E1579E"/>
    <w:rsid w:val="00E15B8A"/>
    <w:rsid w:val="00E15BCA"/>
    <w:rsid w:val="00E15D23"/>
    <w:rsid w:val="00E1635F"/>
    <w:rsid w:val="00E167C6"/>
    <w:rsid w:val="00E1792E"/>
    <w:rsid w:val="00E2033F"/>
    <w:rsid w:val="00E20779"/>
    <w:rsid w:val="00E20F41"/>
    <w:rsid w:val="00E2151F"/>
    <w:rsid w:val="00E21F22"/>
    <w:rsid w:val="00E2207A"/>
    <w:rsid w:val="00E224E8"/>
    <w:rsid w:val="00E22503"/>
    <w:rsid w:val="00E228F8"/>
    <w:rsid w:val="00E22B01"/>
    <w:rsid w:val="00E23645"/>
    <w:rsid w:val="00E2382B"/>
    <w:rsid w:val="00E2383D"/>
    <w:rsid w:val="00E23B2F"/>
    <w:rsid w:val="00E24DE8"/>
    <w:rsid w:val="00E24FA0"/>
    <w:rsid w:val="00E25EFE"/>
    <w:rsid w:val="00E2607A"/>
    <w:rsid w:val="00E27AEA"/>
    <w:rsid w:val="00E27C89"/>
    <w:rsid w:val="00E30C89"/>
    <w:rsid w:val="00E313EE"/>
    <w:rsid w:val="00E31D82"/>
    <w:rsid w:val="00E3231D"/>
    <w:rsid w:val="00E32488"/>
    <w:rsid w:val="00E324D1"/>
    <w:rsid w:val="00E3278A"/>
    <w:rsid w:val="00E33336"/>
    <w:rsid w:val="00E33B78"/>
    <w:rsid w:val="00E33C2C"/>
    <w:rsid w:val="00E33E23"/>
    <w:rsid w:val="00E35964"/>
    <w:rsid w:val="00E35B89"/>
    <w:rsid w:val="00E35CC7"/>
    <w:rsid w:val="00E35FA8"/>
    <w:rsid w:val="00E36E3B"/>
    <w:rsid w:val="00E36EAA"/>
    <w:rsid w:val="00E3714B"/>
    <w:rsid w:val="00E406C3"/>
    <w:rsid w:val="00E42CDB"/>
    <w:rsid w:val="00E42D64"/>
    <w:rsid w:val="00E4377E"/>
    <w:rsid w:val="00E437F5"/>
    <w:rsid w:val="00E446C1"/>
    <w:rsid w:val="00E44DD2"/>
    <w:rsid w:val="00E45CBB"/>
    <w:rsid w:val="00E46E8B"/>
    <w:rsid w:val="00E47B4C"/>
    <w:rsid w:val="00E5071B"/>
    <w:rsid w:val="00E50C4C"/>
    <w:rsid w:val="00E50F6F"/>
    <w:rsid w:val="00E5117C"/>
    <w:rsid w:val="00E53BAE"/>
    <w:rsid w:val="00E54893"/>
    <w:rsid w:val="00E566F8"/>
    <w:rsid w:val="00E5682D"/>
    <w:rsid w:val="00E57BCE"/>
    <w:rsid w:val="00E57D88"/>
    <w:rsid w:val="00E57E02"/>
    <w:rsid w:val="00E60895"/>
    <w:rsid w:val="00E60B58"/>
    <w:rsid w:val="00E60FDF"/>
    <w:rsid w:val="00E61497"/>
    <w:rsid w:val="00E61B99"/>
    <w:rsid w:val="00E61BAB"/>
    <w:rsid w:val="00E61E49"/>
    <w:rsid w:val="00E62554"/>
    <w:rsid w:val="00E62949"/>
    <w:rsid w:val="00E62AE4"/>
    <w:rsid w:val="00E6314D"/>
    <w:rsid w:val="00E635BB"/>
    <w:rsid w:val="00E648D2"/>
    <w:rsid w:val="00E6494A"/>
    <w:rsid w:val="00E64B17"/>
    <w:rsid w:val="00E6524C"/>
    <w:rsid w:val="00E6559E"/>
    <w:rsid w:val="00E660F2"/>
    <w:rsid w:val="00E66477"/>
    <w:rsid w:val="00E665EE"/>
    <w:rsid w:val="00E6694F"/>
    <w:rsid w:val="00E66DF3"/>
    <w:rsid w:val="00E70DA6"/>
    <w:rsid w:val="00E70FAA"/>
    <w:rsid w:val="00E7103A"/>
    <w:rsid w:val="00E7132F"/>
    <w:rsid w:val="00E71E71"/>
    <w:rsid w:val="00E7225E"/>
    <w:rsid w:val="00E7253F"/>
    <w:rsid w:val="00E72580"/>
    <w:rsid w:val="00E72909"/>
    <w:rsid w:val="00E72A1A"/>
    <w:rsid w:val="00E736DE"/>
    <w:rsid w:val="00E73B20"/>
    <w:rsid w:val="00E73C75"/>
    <w:rsid w:val="00E74728"/>
    <w:rsid w:val="00E74B09"/>
    <w:rsid w:val="00E753B0"/>
    <w:rsid w:val="00E7557D"/>
    <w:rsid w:val="00E75779"/>
    <w:rsid w:val="00E76DC1"/>
    <w:rsid w:val="00E771C5"/>
    <w:rsid w:val="00E77552"/>
    <w:rsid w:val="00E77D94"/>
    <w:rsid w:val="00E80482"/>
    <w:rsid w:val="00E804B7"/>
    <w:rsid w:val="00E80504"/>
    <w:rsid w:val="00E80FC5"/>
    <w:rsid w:val="00E817CB"/>
    <w:rsid w:val="00E84297"/>
    <w:rsid w:val="00E850CA"/>
    <w:rsid w:val="00E8557F"/>
    <w:rsid w:val="00E86537"/>
    <w:rsid w:val="00E865B9"/>
    <w:rsid w:val="00E8798E"/>
    <w:rsid w:val="00E87B30"/>
    <w:rsid w:val="00E90E85"/>
    <w:rsid w:val="00E90FAA"/>
    <w:rsid w:val="00E91098"/>
    <w:rsid w:val="00E91269"/>
    <w:rsid w:val="00E91CF2"/>
    <w:rsid w:val="00E92104"/>
    <w:rsid w:val="00E937D6"/>
    <w:rsid w:val="00E93DD0"/>
    <w:rsid w:val="00E94811"/>
    <w:rsid w:val="00E95432"/>
    <w:rsid w:val="00E954B3"/>
    <w:rsid w:val="00E956CD"/>
    <w:rsid w:val="00E95F88"/>
    <w:rsid w:val="00E96AE2"/>
    <w:rsid w:val="00E977D4"/>
    <w:rsid w:val="00E977F8"/>
    <w:rsid w:val="00EA05E0"/>
    <w:rsid w:val="00EA09BD"/>
    <w:rsid w:val="00EA0BE4"/>
    <w:rsid w:val="00EA0FFA"/>
    <w:rsid w:val="00EA103F"/>
    <w:rsid w:val="00EA1CB3"/>
    <w:rsid w:val="00EA1F3B"/>
    <w:rsid w:val="00EA2747"/>
    <w:rsid w:val="00EA2EEF"/>
    <w:rsid w:val="00EA384B"/>
    <w:rsid w:val="00EA3DE2"/>
    <w:rsid w:val="00EA3EB4"/>
    <w:rsid w:val="00EA3FCC"/>
    <w:rsid w:val="00EA451B"/>
    <w:rsid w:val="00EA54DE"/>
    <w:rsid w:val="00EA602D"/>
    <w:rsid w:val="00EA64A8"/>
    <w:rsid w:val="00EB085E"/>
    <w:rsid w:val="00EB1F19"/>
    <w:rsid w:val="00EB2BE9"/>
    <w:rsid w:val="00EB2C5F"/>
    <w:rsid w:val="00EB2CD5"/>
    <w:rsid w:val="00EB4247"/>
    <w:rsid w:val="00EB470E"/>
    <w:rsid w:val="00EB4C28"/>
    <w:rsid w:val="00EB4E17"/>
    <w:rsid w:val="00EB52E0"/>
    <w:rsid w:val="00EB58A6"/>
    <w:rsid w:val="00EB5E12"/>
    <w:rsid w:val="00EB7040"/>
    <w:rsid w:val="00EB7F60"/>
    <w:rsid w:val="00EC0B8A"/>
    <w:rsid w:val="00EC0D3D"/>
    <w:rsid w:val="00EC13E6"/>
    <w:rsid w:val="00EC1C0A"/>
    <w:rsid w:val="00EC1DED"/>
    <w:rsid w:val="00EC1E87"/>
    <w:rsid w:val="00EC211A"/>
    <w:rsid w:val="00EC29F8"/>
    <w:rsid w:val="00EC2A9F"/>
    <w:rsid w:val="00EC2B3D"/>
    <w:rsid w:val="00EC4882"/>
    <w:rsid w:val="00EC4E50"/>
    <w:rsid w:val="00EC5C5A"/>
    <w:rsid w:val="00EC69C6"/>
    <w:rsid w:val="00EC6D5F"/>
    <w:rsid w:val="00EC7F94"/>
    <w:rsid w:val="00ED0DC5"/>
    <w:rsid w:val="00ED1433"/>
    <w:rsid w:val="00ED27D5"/>
    <w:rsid w:val="00ED29DB"/>
    <w:rsid w:val="00ED4489"/>
    <w:rsid w:val="00ED4E34"/>
    <w:rsid w:val="00ED5FB3"/>
    <w:rsid w:val="00ED7CDB"/>
    <w:rsid w:val="00EE0E9E"/>
    <w:rsid w:val="00EE119A"/>
    <w:rsid w:val="00EE1A74"/>
    <w:rsid w:val="00EE1B7E"/>
    <w:rsid w:val="00EE2028"/>
    <w:rsid w:val="00EE3965"/>
    <w:rsid w:val="00EE40C9"/>
    <w:rsid w:val="00EE4569"/>
    <w:rsid w:val="00EE6DAF"/>
    <w:rsid w:val="00EE710F"/>
    <w:rsid w:val="00EE72E1"/>
    <w:rsid w:val="00EE7329"/>
    <w:rsid w:val="00EF0454"/>
    <w:rsid w:val="00EF0A32"/>
    <w:rsid w:val="00EF0D11"/>
    <w:rsid w:val="00EF0EF1"/>
    <w:rsid w:val="00EF1725"/>
    <w:rsid w:val="00EF1A82"/>
    <w:rsid w:val="00EF1AAB"/>
    <w:rsid w:val="00EF24B1"/>
    <w:rsid w:val="00EF2D5D"/>
    <w:rsid w:val="00EF319A"/>
    <w:rsid w:val="00EF35EF"/>
    <w:rsid w:val="00EF379B"/>
    <w:rsid w:val="00EF3F7C"/>
    <w:rsid w:val="00EF559A"/>
    <w:rsid w:val="00EF6331"/>
    <w:rsid w:val="00EF7906"/>
    <w:rsid w:val="00F00669"/>
    <w:rsid w:val="00F007EB"/>
    <w:rsid w:val="00F02D3F"/>
    <w:rsid w:val="00F02D6B"/>
    <w:rsid w:val="00F0420D"/>
    <w:rsid w:val="00F04645"/>
    <w:rsid w:val="00F052C6"/>
    <w:rsid w:val="00F06B21"/>
    <w:rsid w:val="00F06C21"/>
    <w:rsid w:val="00F0731E"/>
    <w:rsid w:val="00F074C0"/>
    <w:rsid w:val="00F07C55"/>
    <w:rsid w:val="00F10F41"/>
    <w:rsid w:val="00F11902"/>
    <w:rsid w:val="00F11992"/>
    <w:rsid w:val="00F11FBB"/>
    <w:rsid w:val="00F1246D"/>
    <w:rsid w:val="00F12F56"/>
    <w:rsid w:val="00F131AB"/>
    <w:rsid w:val="00F134B2"/>
    <w:rsid w:val="00F1478B"/>
    <w:rsid w:val="00F14BB9"/>
    <w:rsid w:val="00F151B9"/>
    <w:rsid w:val="00F15E0D"/>
    <w:rsid w:val="00F15E1A"/>
    <w:rsid w:val="00F15F51"/>
    <w:rsid w:val="00F168A1"/>
    <w:rsid w:val="00F16995"/>
    <w:rsid w:val="00F17BA0"/>
    <w:rsid w:val="00F17C00"/>
    <w:rsid w:val="00F17D9E"/>
    <w:rsid w:val="00F21D3C"/>
    <w:rsid w:val="00F2249B"/>
    <w:rsid w:val="00F22992"/>
    <w:rsid w:val="00F22A3C"/>
    <w:rsid w:val="00F237A0"/>
    <w:rsid w:val="00F23F54"/>
    <w:rsid w:val="00F2415D"/>
    <w:rsid w:val="00F24869"/>
    <w:rsid w:val="00F24E5A"/>
    <w:rsid w:val="00F25325"/>
    <w:rsid w:val="00F25A1C"/>
    <w:rsid w:val="00F27E20"/>
    <w:rsid w:val="00F30A46"/>
    <w:rsid w:val="00F335CB"/>
    <w:rsid w:val="00F33FC5"/>
    <w:rsid w:val="00F34E2B"/>
    <w:rsid w:val="00F35300"/>
    <w:rsid w:val="00F355D3"/>
    <w:rsid w:val="00F35FD2"/>
    <w:rsid w:val="00F36563"/>
    <w:rsid w:val="00F36821"/>
    <w:rsid w:val="00F36BF9"/>
    <w:rsid w:val="00F37A1A"/>
    <w:rsid w:val="00F37AFC"/>
    <w:rsid w:val="00F37D19"/>
    <w:rsid w:val="00F37F86"/>
    <w:rsid w:val="00F3F481"/>
    <w:rsid w:val="00F40B59"/>
    <w:rsid w:val="00F40C7B"/>
    <w:rsid w:val="00F40EDF"/>
    <w:rsid w:val="00F41052"/>
    <w:rsid w:val="00F4118A"/>
    <w:rsid w:val="00F417C2"/>
    <w:rsid w:val="00F41CBD"/>
    <w:rsid w:val="00F42858"/>
    <w:rsid w:val="00F42DD6"/>
    <w:rsid w:val="00F4393E"/>
    <w:rsid w:val="00F43A59"/>
    <w:rsid w:val="00F4484A"/>
    <w:rsid w:val="00F44D44"/>
    <w:rsid w:val="00F45490"/>
    <w:rsid w:val="00F46D15"/>
    <w:rsid w:val="00F47200"/>
    <w:rsid w:val="00F4757F"/>
    <w:rsid w:val="00F47580"/>
    <w:rsid w:val="00F47F91"/>
    <w:rsid w:val="00F51091"/>
    <w:rsid w:val="00F515B8"/>
    <w:rsid w:val="00F5186B"/>
    <w:rsid w:val="00F52764"/>
    <w:rsid w:val="00F532D5"/>
    <w:rsid w:val="00F533DE"/>
    <w:rsid w:val="00F53B12"/>
    <w:rsid w:val="00F54381"/>
    <w:rsid w:val="00F5443E"/>
    <w:rsid w:val="00F545C0"/>
    <w:rsid w:val="00F5495D"/>
    <w:rsid w:val="00F549AE"/>
    <w:rsid w:val="00F54AA2"/>
    <w:rsid w:val="00F55779"/>
    <w:rsid w:val="00F55ECA"/>
    <w:rsid w:val="00F56581"/>
    <w:rsid w:val="00F56B52"/>
    <w:rsid w:val="00F573A8"/>
    <w:rsid w:val="00F61C18"/>
    <w:rsid w:val="00F640AB"/>
    <w:rsid w:val="00F64306"/>
    <w:rsid w:val="00F64613"/>
    <w:rsid w:val="00F64FEE"/>
    <w:rsid w:val="00F65B60"/>
    <w:rsid w:val="00F6645A"/>
    <w:rsid w:val="00F66E78"/>
    <w:rsid w:val="00F674DB"/>
    <w:rsid w:val="00F6791C"/>
    <w:rsid w:val="00F704DD"/>
    <w:rsid w:val="00F70624"/>
    <w:rsid w:val="00F708D4"/>
    <w:rsid w:val="00F70A4B"/>
    <w:rsid w:val="00F70E2B"/>
    <w:rsid w:val="00F70EDC"/>
    <w:rsid w:val="00F7147B"/>
    <w:rsid w:val="00F71613"/>
    <w:rsid w:val="00F71FD2"/>
    <w:rsid w:val="00F72DFA"/>
    <w:rsid w:val="00F730A6"/>
    <w:rsid w:val="00F733F9"/>
    <w:rsid w:val="00F7343A"/>
    <w:rsid w:val="00F7378D"/>
    <w:rsid w:val="00F73D4B"/>
    <w:rsid w:val="00F7447C"/>
    <w:rsid w:val="00F74725"/>
    <w:rsid w:val="00F75003"/>
    <w:rsid w:val="00F75070"/>
    <w:rsid w:val="00F75E49"/>
    <w:rsid w:val="00F75F0F"/>
    <w:rsid w:val="00F75F26"/>
    <w:rsid w:val="00F76A80"/>
    <w:rsid w:val="00F76AEC"/>
    <w:rsid w:val="00F77524"/>
    <w:rsid w:val="00F775F7"/>
    <w:rsid w:val="00F77C2A"/>
    <w:rsid w:val="00F805CC"/>
    <w:rsid w:val="00F808F9"/>
    <w:rsid w:val="00F81933"/>
    <w:rsid w:val="00F81F4E"/>
    <w:rsid w:val="00F82A4C"/>
    <w:rsid w:val="00F830C4"/>
    <w:rsid w:val="00F83444"/>
    <w:rsid w:val="00F84136"/>
    <w:rsid w:val="00F8476D"/>
    <w:rsid w:val="00F87A4D"/>
    <w:rsid w:val="00F87FD7"/>
    <w:rsid w:val="00F900ED"/>
    <w:rsid w:val="00F914CC"/>
    <w:rsid w:val="00F917E4"/>
    <w:rsid w:val="00F91F43"/>
    <w:rsid w:val="00F91FBE"/>
    <w:rsid w:val="00F9359E"/>
    <w:rsid w:val="00F935AC"/>
    <w:rsid w:val="00F93E90"/>
    <w:rsid w:val="00F943BE"/>
    <w:rsid w:val="00F9543A"/>
    <w:rsid w:val="00F975D2"/>
    <w:rsid w:val="00F97812"/>
    <w:rsid w:val="00F97A07"/>
    <w:rsid w:val="00F97DA2"/>
    <w:rsid w:val="00FA1C96"/>
    <w:rsid w:val="00FA1E94"/>
    <w:rsid w:val="00FA216C"/>
    <w:rsid w:val="00FA238C"/>
    <w:rsid w:val="00FA3160"/>
    <w:rsid w:val="00FA39FF"/>
    <w:rsid w:val="00FA3E0C"/>
    <w:rsid w:val="00FA50FB"/>
    <w:rsid w:val="00FA539D"/>
    <w:rsid w:val="00FA56D7"/>
    <w:rsid w:val="00FA5E84"/>
    <w:rsid w:val="00FA7440"/>
    <w:rsid w:val="00FA7515"/>
    <w:rsid w:val="00FA7B7F"/>
    <w:rsid w:val="00FB0117"/>
    <w:rsid w:val="00FB0174"/>
    <w:rsid w:val="00FB1303"/>
    <w:rsid w:val="00FB2EDE"/>
    <w:rsid w:val="00FB3479"/>
    <w:rsid w:val="00FB401E"/>
    <w:rsid w:val="00FB4724"/>
    <w:rsid w:val="00FB4C6C"/>
    <w:rsid w:val="00FB4D34"/>
    <w:rsid w:val="00FB56CB"/>
    <w:rsid w:val="00FB7ADB"/>
    <w:rsid w:val="00FC07BD"/>
    <w:rsid w:val="00FC1071"/>
    <w:rsid w:val="00FC12D1"/>
    <w:rsid w:val="00FC2F8C"/>
    <w:rsid w:val="00FC3161"/>
    <w:rsid w:val="00FC3667"/>
    <w:rsid w:val="00FC3790"/>
    <w:rsid w:val="00FC38E3"/>
    <w:rsid w:val="00FC45C2"/>
    <w:rsid w:val="00FC49A6"/>
    <w:rsid w:val="00FC6F62"/>
    <w:rsid w:val="00FC720B"/>
    <w:rsid w:val="00FD12B7"/>
    <w:rsid w:val="00FD178E"/>
    <w:rsid w:val="00FD1F83"/>
    <w:rsid w:val="00FD288E"/>
    <w:rsid w:val="00FD30F3"/>
    <w:rsid w:val="00FD40E3"/>
    <w:rsid w:val="00FD6578"/>
    <w:rsid w:val="00FD6832"/>
    <w:rsid w:val="00FD6B3E"/>
    <w:rsid w:val="00FD6CAC"/>
    <w:rsid w:val="00FD74E2"/>
    <w:rsid w:val="00FD7E85"/>
    <w:rsid w:val="00FE0315"/>
    <w:rsid w:val="00FE04CF"/>
    <w:rsid w:val="00FE054D"/>
    <w:rsid w:val="00FE0672"/>
    <w:rsid w:val="00FE0893"/>
    <w:rsid w:val="00FE0A8F"/>
    <w:rsid w:val="00FE2151"/>
    <w:rsid w:val="00FE3401"/>
    <w:rsid w:val="00FE46E1"/>
    <w:rsid w:val="00FE47BE"/>
    <w:rsid w:val="00FE4E19"/>
    <w:rsid w:val="00FE52D1"/>
    <w:rsid w:val="00FE5659"/>
    <w:rsid w:val="00FE5F95"/>
    <w:rsid w:val="00FE67FB"/>
    <w:rsid w:val="00FE70B9"/>
    <w:rsid w:val="00FE7B2E"/>
    <w:rsid w:val="00FE7FF2"/>
    <w:rsid w:val="00FF0C77"/>
    <w:rsid w:val="00FF1589"/>
    <w:rsid w:val="00FF1956"/>
    <w:rsid w:val="00FF3577"/>
    <w:rsid w:val="00FF3BFB"/>
    <w:rsid w:val="00FF419C"/>
    <w:rsid w:val="00FF48AF"/>
    <w:rsid w:val="00FF4DF5"/>
    <w:rsid w:val="00FF4FBF"/>
    <w:rsid w:val="00FF5C5F"/>
    <w:rsid w:val="00FF612D"/>
    <w:rsid w:val="00FF7757"/>
    <w:rsid w:val="010BEF83"/>
    <w:rsid w:val="01131D58"/>
    <w:rsid w:val="0130A1F2"/>
    <w:rsid w:val="0143B8BD"/>
    <w:rsid w:val="015509BF"/>
    <w:rsid w:val="0161F9C5"/>
    <w:rsid w:val="01631D68"/>
    <w:rsid w:val="0187A17F"/>
    <w:rsid w:val="01882E5F"/>
    <w:rsid w:val="0195E7B6"/>
    <w:rsid w:val="01B30B6A"/>
    <w:rsid w:val="01BA55E5"/>
    <w:rsid w:val="01DE7711"/>
    <w:rsid w:val="01E5546B"/>
    <w:rsid w:val="01FB50C5"/>
    <w:rsid w:val="0228B3E9"/>
    <w:rsid w:val="022A99CA"/>
    <w:rsid w:val="0240CDD6"/>
    <w:rsid w:val="027BAE64"/>
    <w:rsid w:val="028B4F96"/>
    <w:rsid w:val="028CD21A"/>
    <w:rsid w:val="028E32E0"/>
    <w:rsid w:val="02996E8C"/>
    <w:rsid w:val="02ACC267"/>
    <w:rsid w:val="02C6D0FB"/>
    <w:rsid w:val="02C72EE4"/>
    <w:rsid w:val="02CB3CFE"/>
    <w:rsid w:val="02F67A29"/>
    <w:rsid w:val="02F70BD6"/>
    <w:rsid w:val="0301D78E"/>
    <w:rsid w:val="0312742F"/>
    <w:rsid w:val="033F17A2"/>
    <w:rsid w:val="0349E39D"/>
    <w:rsid w:val="03567577"/>
    <w:rsid w:val="037A6DEF"/>
    <w:rsid w:val="03815E5B"/>
    <w:rsid w:val="038D6772"/>
    <w:rsid w:val="039946B0"/>
    <w:rsid w:val="03A22F1C"/>
    <w:rsid w:val="03A6FBBD"/>
    <w:rsid w:val="03B22386"/>
    <w:rsid w:val="03E0A0BE"/>
    <w:rsid w:val="03F6ABD0"/>
    <w:rsid w:val="0405459B"/>
    <w:rsid w:val="0443E4CF"/>
    <w:rsid w:val="04534FD9"/>
    <w:rsid w:val="04756532"/>
    <w:rsid w:val="0476892E"/>
    <w:rsid w:val="04A139D2"/>
    <w:rsid w:val="04D2DAB2"/>
    <w:rsid w:val="0505BA76"/>
    <w:rsid w:val="051CF52D"/>
    <w:rsid w:val="0520A93B"/>
    <w:rsid w:val="0522D8F1"/>
    <w:rsid w:val="052E0357"/>
    <w:rsid w:val="0533A760"/>
    <w:rsid w:val="05345D9A"/>
    <w:rsid w:val="053473C8"/>
    <w:rsid w:val="0543E45D"/>
    <w:rsid w:val="057C1D75"/>
    <w:rsid w:val="05DDD761"/>
    <w:rsid w:val="05DF3922"/>
    <w:rsid w:val="05F6B04A"/>
    <w:rsid w:val="05F98F77"/>
    <w:rsid w:val="064DF080"/>
    <w:rsid w:val="06512C44"/>
    <w:rsid w:val="067D567A"/>
    <w:rsid w:val="0684DE18"/>
    <w:rsid w:val="068D9316"/>
    <w:rsid w:val="06B663D4"/>
    <w:rsid w:val="06B7D02D"/>
    <w:rsid w:val="06C7776D"/>
    <w:rsid w:val="06CF607A"/>
    <w:rsid w:val="06D8B0AF"/>
    <w:rsid w:val="06DF5E89"/>
    <w:rsid w:val="06EBBED0"/>
    <w:rsid w:val="06F44492"/>
    <w:rsid w:val="071C9E2A"/>
    <w:rsid w:val="072E4C92"/>
    <w:rsid w:val="0732061E"/>
    <w:rsid w:val="0735EA5E"/>
    <w:rsid w:val="0749CB16"/>
    <w:rsid w:val="0749E386"/>
    <w:rsid w:val="076C15AC"/>
    <w:rsid w:val="07929D51"/>
    <w:rsid w:val="07CB1471"/>
    <w:rsid w:val="07F76FE3"/>
    <w:rsid w:val="080F73E8"/>
    <w:rsid w:val="0819DAB3"/>
    <w:rsid w:val="081BE7CD"/>
    <w:rsid w:val="082444E9"/>
    <w:rsid w:val="0827F27C"/>
    <w:rsid w:val="08323CE7"/>
    <w:rsid w:val="083A66D8"/>
    <w:rsid w:val="083B1E19"/>
    <w:rsid w:val="085495EF"/>
    <w:rsid w:val="0861DB75"/>
    <w:rsid w:val="08A190CD"/>
    <w:rsid w:val="08A4D9E3"/>
    <w:rsid w:val="08B7BE7C"/>
    <w:rsid w:val="08C2F2F8"/>
    <w:rsid w:val="08D88013"/>
    <w:rsid w:val="08E5178A"/>
    <w:rsid w:val="08F9DCFC"/>
    <w:rsid w:val="08FA0608"/>
    <w:rsid w:val="090560EF"/>
    <w:rsid w:val="091406BA"/>
    <w:rsid w:val="091D331E"/>
    <w:rsid w:val="093520F8"/>
    <w:rsid w:val="0949ECE6"/>
    <w:rsid w:val="094A5649"/>
    <w:rsid w:val="09688D56"/>
    <w:rsid w:val="097775E0"/>
    <w:rsid w:val="09934044"/>
    <w:rsid w:val="09AE64B6"/>
    <w:rsid w:val="09AED921"/>
    <w:rsid w:val="09BB847A"/>
    <w:rsid w:val="09C0154A"/>
    <w:rsid w:val="09F04C4B"/>
    <w:rsid w:val="09FF0D97"/>
    <w:rsid w:val="0A0A6A4C"/>
    <w:rsid w:val="0A29B304"/>
    <w:rsid w:val="0A83D030"/>
    <w:rsid w:val="0A95AD5D"/>
    <w:rsid w:val="0AA3B66E"/>
    <w:rsid w:val="0AD3FE30"/>
    <w:rsid w:val="0AD89682"/>
    <w:rsid w:val="0B1A04D7"/>
    <w:rsid w:val="0B2C4DDB"/>
    <w:rsid w:val="0B35A702"/>
    <w:rsid w:val="0B3FBAD8"/>
    <w:rsid w:val="0B49F8EA"/>
    <w:rsid w:val="0B4A95A1"/>
    <w:rsid w:val="0B6662E4"/>
    <w:rsid w:val="0B8C36B1"/>
    <w:rsid w:val="0B8D18CB"/>
    <w:rsid w:val="0B9E9719"/>
    <w:rsid w:val="0BBFE736"/>
    <w:rsid w:val="0C053834"/>
    <w:rsid w:val="0C05A494"/>
    <w:rsid w:val="0C1A3D44"/>
    <w:rsid w:val="0C233E5E"/>
    <w:rsid w:val="0C4707F5"/>
    <w:rsid w:val="0C6A01A7"/>
    <w:rsid w:val="0C96030A"/>
    <w:rsid w:val="0CB501DE"/>
    <w:rsid w:val="0CC6AB68"/>
    <w:rsid w:val="0CC81E3C"/>
    <w:rsid w:val="0CD0C302"/>
    <w:rsid w:val="0CD7389C"/>
    <w:rsid w:val="0CE0A7AB"/>
    <w:rsid w:val="0CF91F01"/>
    <w:rsid w:val="0CFFCACD"/>
    <w:rsid w:val="0D37404C"/>
    <w:rsid w:val="0D39A788"/>
    <w:rsid w:val="0D3DA5DF"/>
    <w:rsid w:val="0D3E036C"/>
    <w:rsid w:val="0D550074"/>
    <w:rsid w:val="0D5C4477"/>
    <w:rsid w:val="0D6DFA1D"/>
    <w:rsid w:val="0D784B06"/>
    <w:rsid w:val="0D890B4E"/>
    <w:rsid w:val="0D891BF4"/>
    <w:rsid w:val="0D9344A6"/>
    <w:rsid w:val="0D944B5D"/>
    <w:rsid w:val="0DA174F5"/>
    <w:rsid w:val="0DC26D37"/>
    <w:rsid w:val="0DD7714C"/>
    <w:rsid w:val="0DFC1D56"/>
    <w:rsid w:val="0DFD944A"/>
    <w:rsid w:val="0E02A866"/>
    <w:rsid w:val="0E0E7512"/>
    <w:rsid w:val="0E128DC7"/>
    <w:rsid w:val="0E207937"/>
    <w:rsid w:val="0E24109F"/>
    <w:rsid w:val="0E399C52"/>
    <w:rsid w:val="0E5A4807"/>
    <w:rsid w:val="0E5B4261"/>
    <w:rsid w:val="0E8F15DD"/>
    <w:rsid w:val="0E9C700F"/>
    <w:rsid w:val="0EA18E2C"/>
    <w:rsid w:val="0EBD853D"/>
    <w:rsid w:val="0ED6DF70"/>
    <w:rsid w:val="0EF42361"/>
    <w:rsid w:val="0F1CCE05"/>
    <w:rsid w:val="0F360530"/>
    <w:rsid w:val="0F50CBBC"/>
    <w:rsid w:val="0F6A7FFB"/>
    <w:rsid w:val="0FBDEF80"/>
    <w:rsid w:val="0FC797DB"/>
    <w:rsid w:val="0FDCE3AE"/>
    <w:rsid w:val="0FDF1B4D"/>
    <w:rsid w:val="0FE59A36"/>
    <w:rsid w:val="0FF712C2"/>
    <w:rsid w:val="0FFFBEFE"/>
    <w:rsid w:val="1001C217"/>
    <w:rsid w:val="105FA7D4"/>
    <w:rsid w:val="10728893"/>
    <w:rsid w:val="1072E8C1"/>
    <w:rsid w:val="107CF9F6"/>
    <w:rsid w:val="10A15F61"/>
    <w:rsid w:val="10A4107D"/>
    <w:rsid w:val="10AC920C"/>
    <w:rsid w:val="10B249EB"/>
    <w:rsid w:val="10D5E2F6"/>
    <w:rsid w:val="10D64852"/>
    <w:rsid w:val="10D93CF5"/>
    <w:rsid w:val="10DD1C5E"/>
    <w:rsid w:val="1100C9FF"/>
    <w:rsid w:val="1112F134"/>
    <w:rsid w:val="11371762"/>
    <w:rsid w:val="11449607"/>
    <w:rsid w:val="11574CD1"/>
    <w:rsid w:val="118F9F4F"/>
    <w:rsid w:val="11BDDDCC"/>
    <w:rsid w:val="11C254B0"/>
    <w:rsid w:val="11D1DB70"/>
    <w:rsid w:val="11DB5B4C"/>
    <w:rsid w:val="11E21A28"/>
    <w:rsid w:val="11E2B5E7"/>
    <w:rsid w:val="11F60BF3"/>
    <w:rsid w:val="11FE61FA"/>
    <w:rsid w:val="120BF036"/>
    <w:rsid w:val="12169DF9"/>
    <w:rsid w:val="1217A2C7"/>
    <w:rsid w:val="1227CD13"/>
    <w:rsid w:val="125A48B5"/>
    <w:rsid w:val="1262EB90"/>
    <w:rsid w:val="1275C3FC"/>
    <w:rsid w:val="1278ECBF"/>
    <w:rsid w:val="12A163C6"/>
    <w:rsid w:val="12B29A0E"/>
    <w:rsid w:val="12B6CB09"/>
    <w:rsid w:val="12BCD53E"/>
    <w:rsid w:val="12CF28D7"/>
    <w:rsid w:val="12FF389D"/>
    <w:rsid w:val="13031671"/>
    <w:rsid w:val="130E9BB6"/>
    <w:rsid w:val="1333D5BC"/>
    <w:rsid w:val="1334FED0"/>
    <w:rsid w:val="133A0C5F"/>
    <w:rsid w:val="13409E60"/>
    <w:rsid w:val="13430F0B"/>
    <w:rsid w:val="134547F5"/>
    <w:rsid w:val="135053FA"/>
    <w:rsid w:val="1382E8B0"/>
    <w:rsid w:val="138D3169"/>
    <w:rsid w:val="138F8F49"/>
    <w:rsid w:val="1392F936"/>
    <w:rsid w:val="13D962F9"/>
    <w:rsid w:val="140178F3"/>
    <w:rsid w:val="140F2901"/>
    <w:rsid w:val="142CAED4"/>
    <w:rsid w:val="142E21EB"/>
    <w:rsid w:val="1438823B"/>
    <w:rsid w:val="14583565"/>
    <w:rsid w:val="145ABA83"/>
    <w:rsid w:val="145B9622"/>
    <w:rsid w:val="147ABFE8"/>
    <w:rsid w:val="1488DB0B"/>
    <w:rsid w:val="1495C159"/>
    <w:rsid w:val="14A1F2AC"/>
    <w:rsid w:val="14B32D83"/>
    <w:rsid w:val="14CE9C97"/>
    <w:rsid w:val="14E7F18B"/>
    <w:rsid w:val="14F5D225"/>
    <w:rsid w:val="150E0968"/>
    <w:rsid w:val="15575BCB"/>
    <w:rsid w:val="1577DE7D"/>
    <w:rsid w:val="157EA223"/>
    <w:rsid w:val="158C1E57"/>
    <w:rsid w:val="158E664F"/>
    <w:rsid w:val="158F0819"/>
    <w:rsid w:val="15B82B4D"/>
    <w:rsid w:val="15D242E4"/>
    <w:rsid w:val="15D99C00"/>
    <w:rsid w:val="15EBE32F"/>
    <w:rsid w:val="15F3DE88"/>
    <w:rsid w:val="15FCE09D"/>
    <w:rsid w:val="1604EE01"/>
    <w:rsid w:val="16133F59"/>
    <w:rsid w:val="163671FE"/>
    <w:rsid w:val="1642772E"/>
    <w:rsid w:val="16453509"/>
    <w:rsid w:val="1646B74A"/>
    <w:rsid w:val="16652D0F"/>
    <w:rsid w:val="166B4F2B"/>
    <w:rsid w:val="167A51E7"/>
    <w:rsid w:val="167B293C"/>
    <w:rsid w:val="1683F9FC"/>
    <w:rsid w:val="1685544A"/>
    <w:rsid w:val="16864B07"/>
    <w:rsid w:val="169D4DB7"/>
    <w:rsid w:val="16A374D5"/>
    <w:rsid w:val="16F8602E"/>
    <w:rsid w:val="171BCCD2"/>
    <w:rsid w:val="173951C5"/>
    <w:rsid w:val="175DA351"/>
    <w:rsid w:val="176EF90F"/>
    <w:rsid w:val="177B4E1D"/>
    <w:rsid w:val="17857689"/>
    <w:rsid w:val="1799367E"/>
    <w:rsid w:val="17D3C6A2"/>
    <w:rsid w:val="17D8A8A5"/>
    <w:rsid w:val="17E33ACB"/>
    <w:rsid w:val="17E9EF0F"/>
    <w:rsid w:val="17EAE999"/>
    <w:rsid w:val="17EC1262"/>
    <w:rsid w:val="17F46B50"/>
    <w:rsid w:val="17FD7FF5"/>
    <w:rsid w:val="180B6EBD"/>
    <w:rsid w:val="181BB1AB"/>
    <w:rsid w:val="183E6B13"/>
    <w:rsid w:val="18498EA6"/>
    <w:rsid w:val="18742B23"/>
    <w:rsid w:val="18974EBA"/>
    <w:rsid w:val="18A20864"/>
    <w:rsid w:val="18C3BF19"/>
    <w:rsid w:val="18C6E028"/>
    <w:rsid w:val="18CA3EF4"/>
    <w:rsid w:val="18D23712"/>
    <w:rsid w:val="18E73B27"/>
    <w:rsid w:val="190182F1"/>
    <w:rsid w:val="190BA552"/>
    <w:rsid w:val="19123768"/>
    <w:rsid w:val="1936192C"/>
    <w:rsid w:val="19374E7E"/>
    <w:rsid w:val="1941CABF"/>
    <w:rsid w:val="196873C6"/>
    <w:rsid w:val="196C437F"/>
    <w:rsid w:val="19888AFA"/>
    <w:rsid w:val="1988B3CD"/>
    <w:rsid w:val="19AE77E7"/>
    <w:rsid w:val="19B45ADB"/>
    <w:rsid w:val="19CA66A5"/>
    <w:rsid w:val="19DBA17C"/>
    <w:rsid w:val="19E25AD0"/>
    <w:rsid w:val="19E324F0"/>
    <w:rsid w:val="19E46A5B"/>
    <w:rsid w:val="1A0D2EAB"/>
    <w:rsid w:val="1A231DCC"/>
    <w:rsid w:val="1A2C3947"/>
    <w:rsid w:val="1A3CE73E"/>
    <w:rsid w:val="1A6BD6DF"/>
    <w:rsid w:val="1A6FE083"/>
    <w:rsid w:val="1A884D09"/>
    <w:rsid w:val="1A8BB959"/>
    <w:rsid w:val="1AA67452"/>
    <w:rsid w:val="1AB63C12"/>
    <w:rsid w:val="1AB76EC1"/>
    <w:rsid w:val="1ABA87DB"/>
    <w:rsid w:val="1ADD82B0"/>
    <w:rsid w:val="1AFFF484"/>
    <w:rsid w:val="1B25A0CD"/>
    <w:rsid w:val="1B3468D7"/>
    <w:rsid w:val="1B435BB6"/>
    <w:rsid w:val="1B4C6244"/>
    <w:rsid w:val="1B4CF9BC"/>
    <w:rsid w:val="1B748A60"/>
    <w:rsid w:val="1B7CB9C5"/>
    <w:rsid w:val="1B8BB73C"/>
    <w:rsid w:val="1BAD9D2B"/>
    <w:rsid w:val="1BB1D6A3"/>
    <w:rsid w:val="1BB2F342"/>
    <w:rsid w:val="1BD1B058"/>
    <w:rsid w:val="1BF127C1"/>
    <w:rsid w:val="1BF6D3B1"/>
    <w:rsid w:val="1C15BA8A"/>
    <w:rsid w:val="1C280B07"/>
    <w:rsid w:val="1C28BEC9"/>
    <w:rsid w:val="1C53ACD6"/>
    <w:rsid w:val="1C6CA129"/>
    <w:rsid w:val="1C7EAA4D"/>
    <w:rsid w:val="1C8C66A1"/>
    <w:rsid w:val="1CA2A3F8"/>
    <w:rsid w:val="1CA46A60"/>
    <w:rsid w:val="1CA61EBD"/>
    <w:rsid w:val="1CCBA41C"/>
    <w:rsid w:val="1CD4185E"/>
    <w:rsid w:val="1D00A6A1"/>
    <w:rsid w:val="1D0BA472"/>
    <w:rsid w:val="1D1B6E66"/>
    <w:rsid w:val="1D51D354"/>
    <w:rsid w:val="1D5495DB"/>
    <w:rsid w:val="1D655D83"/>
    <w:rsid w:val="1D7047C4"/>
    <w:rsid w:val="1D882B0C"/>
    <w:rsid w:val="1D8832C5"/>
    <w:rsid w:val="1DB1F6C8"/>
    <w:rsid w:val="1DC33D32"/>
    <w:rsid w:val="1DD78291"/>
    <w:rsid w:val="1DEBCE68"/>
    <w:rsid w:val="1DF79C93"/>
    <w:rsid w:val="1E008404"/>
    <w:rsid w:val="1E2DCFAB"/>
    <w:rsid w:val="1E364AAB"/>
    <w:rsid w:val="1E5A6B04"/>
    <w:rsid w:val="1E84AF6B"/>
    <w:rsid w:val="1E881402"/>
    <w:rsid w:val="1E8AF32F"/>
    <w:rsid w:val="1E8B549B"/>
    <w:rsid w:val="1EA549C4"/>
    <w:rsid w:val="1EBC16B5"/>
    <w:rsid w:val="1EDAECC4"/>
    <w:rsid w:val="1EDBC1A5"/>
    <w:rsid w:val="1EE56B39"/>
    <w:rsid w:val="1F4D52B8"/>
    <w:rsid w:val="1F590C61"/>
    <w:rsid w:val="1F82375C"/>
    <w:rsid w:val="1F8392E3"/>
    <w:rsid w:val="1F893A5F"/>
    <w:rsid w:val="1F8BC25C"/>
    <w:rsid w:val="1FA2863B"/>
    <w:rsid w:val="1FA55AB0"/>
    <w:rsid w:val="1FD4B55A"/>
    <w:rsid w:val="1FF3283B"/>
    <w:rsid w:val="201F2A96"/>
    <w:rsid w:val="203B2CAC"/>
    <w:rsid w:val="2053F426"/>
    <w:rsid w:val="208BC36E"/>
    <w:rsid w:val="20928F91"/>
    <w:rsid w:val="20B18D0D"/>
    <w:rsid w:val="20B74395"/>
    <w:rsid w:val="20C6C7CD"/>
    <w:rsid w:val="20C9A5A8"/>
    <w:rsid w:val="20D1F86F"/>
    <w:rsid w:val="20D98BA0"/>
    <w:rsid w:val="20DDAEED"/>
    <w:rsid w:val="20E5C8C7"/>
    <w:rsid w:val="210E75F3"/>
    <w:rsid w:val="21258FA1"/>
    <w:rsid w:val="21279E50"/>
    <w:rsid w:val="213C0958"/>
    <w:rsid w:val="2159A09A"/>
    <w:rsid w:val="215B0AAE"/>
    <w:rsid w:val="215EF750"/>
    <w:rsid w:val="21648D04"/>
    <w:rsid w:val="21744FAE"/>
    <w:rsid w:val="2188B1F9"/>
    <w:rsid w:val="2191B08B"/>
    <w:rsid w:val="2192529B"/>
    <w:rsid w:val="21A0346E"/>
    <w:rsid w:val="21A8629C"/>
    <w:rsid w:val="21B2557C"/>
    <w:rsid w:val="21D02CAB"/>
    <w:rsid w:val="2217D430"/>
    <w:rsid w:val="2229EF7B"/>
    <w:rsid w:val="222F14E8"/>
    <w:rsid w:val="223D3F36"/>
    <w:rsid w:val="224CDC21"/>
    <w:rsid w:val="22AE79AD"/>
    <w:rsid w:val="22BBDB3A"/>
    <w:rsid w:val="2314B29E"/>
    <w:rsid w:val="2315E03C"/>
    <w:rsid w:val="232411DA"/>
    <w:rsid w:val="232C6EE5"/>
    <w:rsid w:val="23349FF3"/>
    <w:rsid w:val="23574CA8"/>
    <w:rsid w:val="237B8806"/>
    <w:rsid w:val="2384B58F"/>
    <w:rsid w:val="2391D0F3"/>
    <w:rsid w:val="239A55F1"/>
    <w:rsid w:val="23A20FAB"/>
    <w:rsid w:val="23B22DE3"/>
    <w:rsid w:val="23BBE090"/>
    <w:rsid w:val="23CDAC67"/>
    <w:rsid w:val="23E5FBAD"/>
    <w:rsid w:val="23E98FCA"/>
    <w:rsid w:val="24262F28"/>
    <w:rsid w:val="2435EDE5"/>
    <w:rsid w:val="245651EF"/>
    <w:rsid w:val="245A443D"/>
    <w:rsid w:val="245AA53A"/>
    <w:rsid w:val="24622891"/>
    <w:rsid w:val="2470DE90"/>
    <w:rsid w:val="24908295"/>
    <w:rsid w:val="2499E71D"/>
    <w:rsid w:val="24AA4036"/>
    <w:rsid w:val="24AC7203"/>
    <w:rsid w:val="24D84AEA"/>
    <w:rsid w:val="24DE92CB"/>
    <w:rsid w:val="25144955"/>
    <w:rsid w:val="25155591"/>
    <w:rsid w:val="251592B4"/>
    <w:rsid w:val="253B5714"/>
    <w:rsid w:val="253BE3F4"/>
    <w:rsid w:val="254DBA1D"/>
    <w:rsid w:val="25630354"/>
    <w:rsid w:val="256538FB"/>
    <w:rsid w:val="2574122E"/>
    <w:rsid w:val="258422D4"/>
    <w:rsid w:val="259B2FCD"/>
    <w:rsid w:val="259FFB67"/>
    <w:rsid w:val="25B09EC6"/>
    <w:rsid w:val="25D289C8"/>
    <w:rsid w:val="263F5C96"/>
    <w:rsid w:val="26779CCB"/>
    <w:rsid w:val="268CE563"/>
    <w:rsid w:val="26A3702F"/>
    <w:rsid w:val="26A96B3D"/>
    <w:rsid w:val="26AE1F44"/>
    <w:rsid w:val="26B5C186"/>
    <w:rsid w:val="26B99018"/>
    <w:rsid w:val="26BFBEC2"/>
    <w:rsid w:val="26DA9918"/>
    <w:rsid w:val="26EB3020"/>
    <w:rsid w:val="2702F702"/>
    <w:rsid w:val="271B927F"/>
    <w:rsid w:val="274F3C46"/>
    <w:rsid w:val="27631CFE"/>
    <w:rsid w:val="278E3A13"/>
    <w:rsid w:val="27C328F5"/>
    <w:rsid w:val="27DDD07A"/>
    <w:rsid w:val="27F31BCF"/>
    <w:rsid w:val="27F61AC4"/>
    <w:rsid w:val="2812E58E"/>
    <w:rsid w:val="285F6461"/>
    <w:rsid w:val="2860C4B7"/>
    <w:rsid w:val="2860D292"/>
    <w:rsid w:val="2869F286"/>
    <w:rsid w:val="2872BF42"/>
    <w:rsid w:val="287FA021"/>
    <w:rsid w:val="2884A2A1"/>
    <w:rsid w:val="28C7F014"/>
    <w:rsid w:val="28CD3B90"/>
    <w:rsid w:val="28F79A91"/>
    <w:rsid w:val="290348A6"/>
    <w:rsid w:val="299294A8"/>
    <w:rsid w:val="299D2908"/>
    <w:rsid w:val="29AA7C0A"/>
    <w:rsid w:val="29B5993A"/>
    <w:rsid w:val="29D791FC"/>
    <w:rsid w:val="29EE565A"/>
    <w:rsid w:val="29F8C27E"/>
    <w:rsid w:val="2A044FCD"/>
    <w:rsid w:val="2A08852B"/>
    <w:rsid w:val="2A0FBFCC"/>
    <w:rsid w:val="2A12179E"/>
    <w:rsid w:val="2A371687"/>
    <w:rsid w:val="2A412E21"/>
    <w:rsid w:val="2A4F24E1"/>
    <w:rsid w:val="2A5C110D"/>
    <w:rsid w:val="2A8C191A"/>
    <w:rsid w:val="2A9738A9"/>
    <w:rsid w:val="2A975FA4"/>
    <w:rsid w:val="2A97B471"/>
    <w:rsid w:val="2ABE57C6"/>
    <w:rsid w:val="2ACAE270"/>
    <w:rsid w:val="2AD668A8"/>
    <w:rsid w:val="2AF46CE9"/>
    <w:rsid w:val="2B0D8338"/>
    <w:rsid w:val="2B1FDAAE"/>
    <w:rsid w:val="2B3DA7A5"/>
    <w:rsid w:val="2B53684C"/>
    <w:rsid w:val="2B66F88C"/>
    <w:rsid w:val="2B68CEE5"/>
    <w:rsid w:val="2B69134C"/>
    <w:rsid w:val="2B735065"/>
    <w:rsid w:val="2BACF678"/>
    <w:rsid w:val="2BD32ACC"/>
    <w:rsid w:val="2BD79190"/>
    <w:rsid w:val="2BF49967"/>
    <w:rsid w:val="2BF5CC8A"/>
    <w:rsid w:val="2BF6475F"/>
    <w:rsid w:val="2C152C63"/>
    <w:rsid w:val="2C19712B"/>
    <w:rsid w:val="2C1FEAE2"/>
    <w:rsid w:val="2C3F411B"/>
    <w:rsid w:val="2C4E8FC5"/>
    <w:rsid w:val="2C4F477D"/>
    <w:rsid w:val="2C4F579A"/>
    <w:rsid w:val="2C68A6EF"/>
    <w:rsid w:val="2C6DBAA1"/>
    <w:rsid w:val="2C7C5790"/>
    <w:rsid w:val="2C7D72B6"/>
    <w:rsid w:val="2C976041"/>
    <w:rsid w:val="2C97FBD9"/>
    <w:rsid w:val="2CA70BA1"/>
    <w:rsid w:val="2CAB84C7"/>
    <w:rsid w:val="2CB30CAB"/>
    <w:rsid w:val="2CBCAD16"/>
    <w:rsid w:val="2CC871BC"/>
    <w:rsid w:val="2CD7E46F"/>
    <w:rsid w:val="2D1639B1"/>
    <w:rsid w:val="2D31ACA2"/>
    <w:rsid w:val="2D40CEBB"/>
    <w:rsid w:val="2D5F0B4A"/>
    <w:rsid w:val="2D78BD8D"/>
    <w:rsid w:val="2D8249AF"/>
    <w:rsid w:val="2DAC911A"/>
    <w:rsid w:val="2DB0DF84"/>
    <w:rsid w:val="2DC5C46B"/>
    <w:rsid w:val="2DCBA6AA"/>
    <w:rsid w:val="2DCF0066"/>
    <w:rsid w:val="2DD00818"/>
    <w:rsid w:val="2DEB27FB"/>
    <w:rsid w:val="2E11ED09"/>
    <w:rsid w:val="2E14663D"/>
    <w:rsid w:val="2E6B45FD"/>
    <w:rsid w:val="2E72FCD8"/>
    <w:rsid w:val="2E838DE6"/>
    <w:rsid w:val="2E94C3AA"/>
    <w:rsid w:val="2E96AFE8"/>
    <w:rsid w:val="2EA9EE90"/>
    <w:rsid w:val="2EB8350A"/>
    <w:rsid w:val="2EBE5C28"/>
    <w:rsid w:val="2EC73565"/>
    <w:rsid w:val="2ED9F2C0"/>
    <w:rsid w:val="2EFE44BE"/>
    <w:rsid w:val="2F10B01E"/>
    <w:rsid w:val="2F28E460"/>
    <w:rsid w:val="2F2C3EA2"/>
    <w:rsid w:val="2F3C2DA0"/>
    <w:rsid w:val="2F4ACE29"/>
    <w:rsid w:val="2F68A5B5"/>
    <w:rsid w:val="2FA2561D"/>
    <w:rsid w:val="2FAFD24B"/>
    <w:rsid w:val="2FE2B833"/>
    <w:rsid w:val="30003748"/>
    <w:rsid w:val="3000FAD3"/>
    <w:rsid w:val="301118C8"/>
    <w:rsid w:val="3018C16F"/>
    <w:rsid w:val="3031D24F"/>
    <w:rsid w:val="30848EC2"/>
    <w:rsid w:val="308917B1"/>
    <w:rsid w:val="308A36D8"/>
    <w:rsid w:val="308EAA38"/>
    <w:rsid w:val="30902506"/>
    <w:rsid w:val="30A86B30"/>
    <w:rsid w:val="30D1F484"/>
    <w:rsid w:val="3107A8DA"/>
    <w:rsid w:val="3118C331"/>
    <w:rsid w:val="311F3CE8"/>
    <w:rsid w:val="312CD999"/>
    <w:rsid w:val="31338ED0"/>
    <w:rsid w:val="3134B7B2"/>
    <w:rsid w:val="3146AC35"/>
    <w:rsid w:val="315B0C2F"/>
    <w:rsid w:val="3186A985"/>
    <w:rsid w:val="31B5A943"/>
    <w:rsid w:val="31B5D216"/>
    <w:rsid w:val="31D2C3B1"/>
    <w:rsid w:val="31DB3CD6"/>
    <w:rsid w:val="31EA78F7"/>
    <w:rsid w:val="31F12820"/>
    <w:rsid w:val="32030F9F"/>
    <w:rsid w:val="32608522"/>
    <w:rsid w:val="326A4A66"/>
    <w:rsid w:val="3279D500"/>
    <w:rsid w:val="328B3057"/>
    <w:rsid w:val="32ACBC37"/>
    <w:rsid w:val="32D7C17B"/>
    <w:rsid w:val="331CD8EA"/>
    <w:rsid w:val="332E0302"/>
    <w:rsid w:val="3339FE8F"/>
    <w:rsid w:val="33544815"/>
    <w:rsid w:val="33591A3E"/>
    <w:rsid w:val="335ECC0F"/>
    <w:rsid w:val="3371A8EF"/>
    <w:rsid w:val="33C29934"/>
    <w:rsid w:val="33C8D2FA"/>
    <w:rsid w:val="33D03F33"/>
    <w:rsid w:val="33D1B5E1"/>
    <w:rsid w:val="33E62E11"/>
    <w:rsid w:val="33FD6A01"/>
    <w:rsid w:val="340B5AB3"/>
    <w:rsid w:val="341F1566"/>
    <w:rsid w:val="34546A54"/>
    <w:rsid w:val="345B16DC"/>
    <w:rsid w:val="34603D09"/>
    <w:rsid w:val="346256BF"/>
    <w:rsid w:val="34A61846"/>
    <w:rsid w:val="34C65F0B"/>
    <w:rsid w:val="34CDB3D8"/>
    <w:rsid w:val="34E359A9"/>
    <w:rsid w:val="34ECA086"/>
    <w:rsid w:val="34F65C3A"/>
    <w:rsid w:val="34F84F36"/>
    <w:rsid w:val="35013E1A"/>
    <w:rsid w:val="35083964"/>
    <w:rsid w:val="3508E1EF"/>
    <w:rsid w:val="350B8112"/>
    <w:rsid w:val="350DC90A"/>
    <w:rsid w:val="3523206D"/>
    <w:rsid w:val="35257E4D"/>
    <w:rsid w:val="3529F66A"/>
    <w:rsid w:val="3532FE19"/>
    <w:rsid w:val="353DBAE9"/>
    <w:rsid w:val="35507801"/>
    <w:rsid w:val="35514383"/>
    <w:rsid w:val="3554A6E1"/>
    <w:rsid w:val="355DF432"/>
    <w:rsid w:val="356BB10C"/>
    <w:rsid w:val="356C0F94"/>
    <w:rsid w:val="35749351"/>
    <w:rsid w:val="35766497"/>
    <w:rsid w:val="3598E4DD"/>
    <w:rsid w:val="35A7EA0D"/>
    <w:rsid w:val="35BA5F21"/>
    <w:rsid w:val="35BE4291"/>
    <w:rsid w:val="35C859A5"/>
    <w:rsid w:val="35D59BAD"/>
    <w:rsid w:val="35FF29A4"/>
    <w:rsid w:val="3630C5A1"/>
    <w:rsid w:val="3639BDB8"/>
    <w:rsid w:val="3662082E"/>
    <w:rsid w:val="368AE0CE"/>
    <w:rsid w:val="368D7392"/>
    <w:rsid w:val="36A5E51A"/>
    <w:rsid w:val="36BF0322"/>
    <w:rsid w:val="36C974CB"/>
    <w:rsid w:val="36CBF8EE"/>
    <w:rsid w:val="36D0B888"/>
    <w:rsid w:val="36D21574"/>
    <w:rsid w:val="36E738B7"/>
    <w:rsid w:val="36FB9173"/>
    <w:rsid w:val="37055A94"/>
    <w:rsid w:val="3709DD75"/>
    <w:rsid w:val="373BD87B"/>
    <w:rsid w:val="37685B2B"/>
    <w:rsid w:val="3776AD38"/>
    <w:rsid w:val="37FDFFCD"/>
    <w:rsid w:val="38162B10"/>
    <w:rsid w:val="3841B57B"/>
    <w:rsid w:val="385F2528"/>
    <w:rsid w:val="385FB960"/>
    <w:rsid w:val="3864EC96"/>
    <w:rsid w:val="3894A719"/>
    <w:rsid w:val="389D88F2"/>
    <w:rsid w:val="38A6F8AC"/>
    <w:rsid w:val="38C4646E"/>
    <w:rsid w:val="38C475C7"/>
    <w:rsid w:val="38D1F1F8"/>
    <w:rsid w:val="38F0D4DA"/>
    <w:rsid w:val="3910BE4B"/>
    <w:rsid w:val="3910F457"/>
    <w:rsid w:val="391875F6"/>
    <w:rsid w:val="3930F07A"/>
    <w:rsid w:val="394CD689"/>
    <w:rsid w:val="3988AB96"/>
    <w:rsid w:val="398F211C"/>
    <w:rsid w:val="39902A47"/>
    <w:rsid w:val="39B07E05"/>
    <w:rsid w:val="39B7C880"/>
    <w:rsid w:val="39BC4CF6"/>
    <w:rsid w:val="39DA9C17"/>
    <w:rsid w:val="39E3FBBB"/>
    <w:rsid w:val="39EAAEF2"/>
    <w:rsid w:val="3A1C6140"/>
    <w:rsid w:val="3A41DD9C"/>
    <w:rsid w:val="3A5F6669"/>
    <w:rsid w:val="3A85A59B"/>
    <w:rsid w:val="3A926181"/>
    <w:rsid w:val="3AA926D5"/>
    <w:rsid w:val="3ABE1C78"/>
    <w:rsid w:val="3AD0D0B4"/>
    <w:rsid w:val="3AD910EE"/>
    <w:rsid w:val="3ADD768B"/>
    <w:rsid w:val="3ADE064A"/>
    <w:rsid w:val="3AE850B5"/>
    <w:rsid w:val="3B1FCB73"/>
    <w:rsid w:val="3B727164"/>
    <w:rsid w:val="3B792ADF"/>
    <w:rsid w:val="3B7AF147"/>
    <w:rsid w:val="3B9D21C2"/>
    <w:rsid w:val="3BA04A85"/>
    <w:rsid w:val="3BB472FB"/>
    <w:rsid w:val="3C0858EC"/>
    <w:rsid w:val="3C0EB2DB"/>
    <w:rsid w:val="3C193865"/>
    <w:rsid w:val="3C49826A"/>
    <w:rsid w:val="3C58CD53"/>
    <w:rsid w:val="3C59ECD9"/>
    <w:rsid w:val="3C81D3F2"/>
    <w:rsid w:val="3C95DD7D"/>
    <w:rsid w:val="3CD8195B"/>
    <w:rsid w:val="3CD90ABE"/>
    <w:rsid w:val="3CEDA38F"/>
    <w:rsid w:val="3CFA4B25"/>
    <w:rsid w:val="3CFBB12D"/>
    <w:rsid w:val="3D31E121"/>
    <w:rsid w:val="3D341C0A"/>
    <w:rsid w:val="3D4952F0"/>
    <w:rsid w:val="3D611AC5"/>
    <w:rsid w:val="3D692A1A"/>
    <w:rsid w:val="3D80B7C6"/>
    <w:rsid w:val="3DC896E5"/>
    <w:rsid w:val="3DF0E43A"/>
    <w:rsid w:val="3E0889E9"/>
    <w:rsid w:val="3E135B7D"/>
    <w:rsid w:val="3E263465"/>
    <w:rsid w:val="3E2C5109"/>
    <w:rsid w:val="3E49CE89"/>
    <w:rsid w:val="3E7EDA11"/>
    <w:rsid w:val="3E8536C5"/>
    <w:rsid w:val="3EA68556"/>
    <w:rsid w:val="3EB50FF7"/>
    <w:rsid w:val="3EBB4CFD"/>
    <w:rsid w:val="3EBD780C"/>
    <w:rsid w:val="3EF7441C"/>
    <w:rsid w:val="3F188BD2"/>
    <w:rsid w:val="3F1B1B88"/>
    <w:rsid w:val="3F2CDE00"/>
    <w:rsid w:val="3F44273F"/>
    <w:rsid w:val="3F4743EC"/>
    <w:rsid w:val="3F53C43B"/>
    <w:rsid w:val="3F5530DA"/>
    <w:rsid w:val="3F578EBA"/>
    <w:rsid w:val="3F61C73E"/>
    <w:rsid w:val="3F6DF609"/>
    <w:rsid w:val="3F82D029"/>
    <w:rsid w:val="3F875915"/>
    <w:rsid w:val="3FE59EEA"/>
    <w:rsid w:val="3FFC41E6"/>
    <w:rsid w:val="4000DCCA"/>
    <w:rsid w:val="400842DF"/>
    <w:rsid w:val="40136A8F"/>
    <w:rsid w:val="402B7C6C"/>
    <w:rsid w:val="402F7891"/>
    <w:rsid w:val="4033E7FC"/>
    <w:rsid w:val="403E27D2"/>
    <w:rsid w:val="404D171A"/>
    <w:rsid w:val="406A56EB"/>
    <w:rsid w:val="407C0784"/>
    <w:rsid w:val="407FA2AD"/>
    <w:rsid w:val="4097108C"/>
    <w:rsid w:val="40A79979"/>
    <w:rsid w:val="40D39ADC"/>
    <w:rsid w:val="40EE23FF"/>
    <w:rsid w:val="40EF255D"/>
    <w:rsid w:val="410B8A1B"/>
    <w:rsid w:val="41299898"/>
    <w:rsid w:val="4138EC87"/>
    <w:rsid w:val="415BD26F"/>
    <w:rsid w:val="4163828C"/>
    <w:rsid w:val="41785FE9"/>
    <w:rsid w:val="41A8B5E9"/>
    <w:rsid w:val="41AC0FE8"/>
    <w:rsid w:val="41B33C28"/>
    <w:rsid w:val="41B499B6"/>
    <w:rsid w:val="41CF0BB8"/>
    <w:rsid w:val="41DA5CDA"/>
    <w:rsid w:val="42153C2F"/>
    <w:rsid w:val="422AE254"/>
    <w:rsid w:val="422D02CB"/>
    <w:rsid w:val="42363B2F"/>
    <w:rsid w:val="423732D5"/>
    <w:rsid w:val="425F35E4"/>
    <w:rsid w:val="42A32521"/>
    <w:rsid w:val="42A75A7C"/>
    <w:rsid w:val="42AB0DD2"/>
    <w:rsid w:val="42BFE3EB"/>
    <w:rsid w:val="42C8F702"/>
    <w:rsid w:val="42D0B641"/>
    <w:rsid w:val="42D9506F"/>
    <w:rsid w:val="42E26BA4"/>
    <w:rsid w:val="42EE53EA"/>
    <w:rsid w:val="42F88D99"/>
    <w:rsid w:val="434DA27D"/>
    <w:rsid w:val="435E81F3"/>
    <w:rsid w:val="437066EA"/>
    <w:rsid w:val="437FF873"/>
    <w:rsid w:val="43B4827D"/>
    <w:rsid w:val="43CBC789"/>
    <w:rsid w:val="43D1D446"/>
    <w:rsid w:val="43E83E95"/>
    <w:rsid w:val="43EE48CA"/>
    <w:rsid w:val="44037FB0"/>
    <w:rsid w:val="4410862A"/>
    <w:rsid w:val="4429B903"/>
    <w:rsid w:val="443847A8"/>
    <w:rsid w:val="446C86A2"/>
    <w:rsid w:val="44787ACF"/>
    <w:rsid w:val="44802333"/>
    <w:rsid w:val="44AB190A"/>
    <w:rsid w:val="44C1D274"/>
    <w:rsid w:val="44C59BB2"/>
    <w:rsid w:val="44FC1913"/>
    <w:rsid w:val="45068441"/>
    <w:rsid w:val="451852B6"/>
    <w:rsid w:val="453574AD"/>
    <w:rsid w:val="4537AC83"/>
    <w:rsid w:val="453F0BDA"/>
    <w:rsid w:val="45540AC3"/>
    <w:rsid w:val="455F90FE"/>
    <w:rsid w:val="456685A0"/>
    <w:rsid w:val="456C13F4"/>
    <w:rsid w:val="457FBF53"/>
    <w:rsid w:val="45838D66"/>
    <w:rsid w:val="458BADFB"/>
    <w:rsid w:val="45BC1FEE"/>
    <w:rsid w:val="45D093D7"/>
    <w:rsid w:val="45D7B106"/>
    <w:rsid w:val="45EAFA03"/>
    <w:rsid w:val="460C907B"/>
    <w:rsid w:val="46245E31"/>
    <w:rsid w:val="464AC8D4"/>
    <w:rsid w:val="4656EED7"/>
    <w:rsid w:val="465F2AD9"/>
    <w:rsid w:val="467BC265"/>
    <w:rsid w:val="4685433F"/>
    <w:rsid w:val="4686F2C4"/>
    <w:rsid w:val="4686F799"/>
    <w:rsid w:val="468D8A1C"/>
    <w:rsid w:val="46CB5D88"/>
    <w:rsid w:val="46D27A4D"/>
    <w:rsid w:val="46D48F74"/>
    <w:rsid w:val="472414B2"/>
    <w:rsid w:val="4791840E"/>
    <w:rsid w:val="47B99A1E"/>
    <w:rsid w:val="47C1A9B9"/>
    <w:rsid w:val="47C4DB7F"/>
    <w:rsid w:val="47CDCFBC"/>
    <w:rsid w:val="47D7622F"/>
    <w:rsid w:val="47F018BD"/>
    <w:rsid w:val="47FAFB3A"/>
    <w:rsid w:val="48066DD7"/>
    <w:rsid w:val="483B260E"/>
    <w:rsid w:val="4845F209"/>
    <w:rsid w:val="487D0725"/>
    <w:rsid w:val="4890AA2E"/>
    <w:rsid w:val="4899B499"/>
    <w:rsid w:val="48AECAB9"/>
    <w:rsid w:val="48CAE6BE"/>
    <w:rsid w:val="48CD8072"/>
    <w:rsid w:val="48D07664"/>
    <w:rsid w:val="48DDB5E1"/>
    <w:rsid w:val="48F44E59"/>
    <w:rsid w:val="491174BF"/>
    <w:rsid w:val="4916409F"/>
    <w:rsid w:val="491674BF"/>
    <w:rsid w:val="492F7F7E"/>
    <w:rsid w:val="493E9041"/>
    <w:rsid w:val="494018D7"/>
    <w:rsid w:val="494786C3"/>
    <w:rsid w:val="49526C99"/>
    <w:rsid w:val="4956D86D"/>
    <w:rsid w:val="4957C9F4"/>
    <w:rsid w:val="4965AA86"/>
    <w:rsid w:val="498DDC33"/>
    <w:rsid w:val="4997905F"/>
    <w:rsid w:val="49A1A2E6"/>
    <w:rsid w:val="49B2DD61"/>
    <w:rsid w:val="49C37009"/>
    <w:rsid w:val="49C7E5AC"/>
    <w:rsid w:val="49D0AED1"/>
    <w:rsid w:val="49D24F74"/>
    <w:rsid w:val="4A0ED5D4"/>
    <w:rsid w:val="4A19AC67"/>
    <w:rsid w:val="4A1F8A43"/>
    <w:rsid w:val="4A2C90BD"/>
    <w:rsid w:val="4A3B2461"/>
    <w:rsid w:val="4A5E4FC2"/>
    <w:rsid w:val="4A5F19C5"/>
    <w:rsid w:val="4A6A47C9"/>
    <w:rsid w:val="4A6B1A49"/>
    <w:rsid w:val="4A707FFA"/>
    <w:rsid w:val="4A72D244"/>
    <w:rsid w:val="4A8A988C"/>
    <w:rsid w:val="4AA7BBFD"/>
    <w:rsid w:val="4AB447F9"/>
    <w:rsid w:val="4AB92EB8"/>
    <w:rsid w:val="4B194183"/>
    <w:rsid w:val="4B3CF1FA"/>
    <w:rsid w:val="4B58D050"/>
    <w:rsid w:val="4B8556C6"/>
    <w:rsid w:val="4BBF8551"/>
    <w:rsid w:val="4BC9F0DB"/>
    <w:rsid w:val="4BE075DF"/>
    <w:rsid w:val="4BE863FF"/>
    <w:rsid w:val="4BFB653E"/>
    <w:rsid w:val="4C0B6A64"/>
    <w:rsid w:val="4C65A519"/>
    <w:rsid w:val="4C84F812"/>
    <w:rsid w:val="4C88B33A"/>
    <w:rsid w:val="4CD33D07"/>
    <w:rsid w:val="4CDD10C0"/>
    <w:rsid w:val="4CE13B80"/>
    <w:rsid w:val="4CF45B38"/>
    <w:rsid w:val="4CF484C3"/>
    <w:rsid w:val="4D114E25"/>
    <w:rsid w:val="4D227D12"/>
    <w:rsid w:val="4D37F809"/>
    <w:rsid w:val="4D3D1AC4"/>
    <w:rsid w:val="4D447F91"/>
    <w:rsid w:val="4D51A738"/>
    <w:rsid w:val="4D7502DA"/>
    <w:rsid w:val="4D78892F"/>
    <w:rsid w:val="4DB74D27"/>
    <w:rsid w:val="4DC731D3"/>
    <w:rsid w:val="4DD12272"/>
    <w:rsid w:val="4DEA4037"/>
    <w:rsid w:val="4DF28013"/>
    <w:rsid w:val="4DFFEC6A"/>
    <w:rsid w:val="4E00D7E3"/>
    <w:rsid w:val="4E0A5E70"/>
    <w:rsid w:val="4E104594"/>
    <w:rsid w:val="4E13DF41"/>
    <w:rsid w:val="4E1F4AC4"/>
    <w:rsid w:val="4E3783DF"/>
    <w:rsid w:val="4E3BC03B"/>
    <w:rsid w:val="4E423BB4"/>
    <w:rsid w:val="4E43F2F4"/>
    <w:rsid w:val="4E44F333"/>
    <w:rsid w:val="4E4AAF16"/>
    <w:rsid w:val="4E595192"/>
    <w:rsid w:val="4E63E384"/>
    <w:rsid w:val="4E6A3CBE"/>
    <w:rsid w:val="4E7E1D30"/>
    <w:rsid w:val="4E8423D1"/>
    <w:rsid w:val="4EA04CD2"/>
    <w:rsid w:val="4EA74064"/>
    <w:rsid w:val="4EB5DFF2"/>
    <w:rsid w:val="4EB7CC46"/>
    <w:rsid w:val="4ECC93ED"/>
    <w:rsid w:val="4EE52C86"/>
    <w:rsid w:val="4EFC0C8F"/>
    <w:rsid w:val="4EFC1E41"/>
    <w:rsid w:val="4F19B1EC"/>
    <w:rsid w:val="4F287DE5"/>
    <w:rsid w:val="4F33EFCE"/>
    <w:rsid w:val="4F348E04"/>
    <w:rsid w:val="4F53B546"/>
    <w:rsid w:val="4F64FBB0"/>
    <w:rsid w:val="4FBF8C97"/>
    <w:rsid w:val="4FE1283B"/>
    <w:rsid w:val="4FEB5C78"/>
    <w:rsid w:val="4FF7DB3B"/>
    <w:rsid w:val="4FF921A8"/>
    <w:rsid w:val="50060D1F"/>
    <w:rsid w:val="501790AF"/>
    <w:rsid w:val="5036C289"/>
    <w:rsid w:val="5037B410"/>
    <w:rsid w:val="5060CBAE"/>
    <w:rsid w:val="5081C016"/>
    <w:rsid w:val="508D965F"/>
    <w:rsid w:val="50C060F0"/>
    <w:rsid w:val="50C0F48E"/>
    <w:rsid w:val="50C4BDCC"/>
    <w:rsid w:val="50E3B2F2"/>
    <w:rsid w:val="50F61126"/>
    <w:rsid w:val="50F86B16"/>
    <w:rsid w:val="513679A9"/>
    <w:rsid w:val="515A41AB"/>
    <w:rsid w:val="51640310"/>
    <w:rsid w:val="51739B82"/>
    <w:rsid w:val="5191C6BB"/>
    <w:rsid w:val="51AE7A38"/>
    <w:rsid w:val="51D38F09"/>
    <w:rsid w:val="51ED80B4"/>
    <w:rsid w:val="51F199AC"/>
    <w:rsid w:val="51F56E3A"/>
    <w:rsid w:val="52085FB0"/>
    <w:rsid w:val="5264211C"/>
    <w:rsid w:val="5295C7B1"/>
    <w:rsid w:val="529D7BA8"/>
    <w:rsid w:val="529DD5B7"/>
    <w:rsid w:val="52BE6952"/>
    <w:rsid w:val="52C02EBF"/>
    <w:rsid w:val="52C8FC2B"/>
    <w:rsid w:val="52D9A5DB"/>
    <w:rsid w:val="52DB0D75"/>
    <w:rsid w:val="52ED3D66"/>
    <w:rsid w:val="530BB173"/>
    <w:rsid w:val="531FE81A"/>
    <w:rsid w:val="5326A5FB"/>
    <w:rsid w:val="5352DE09"/>
    <w:rsid w:val="535310DA"/>
    <w:rsid w:val="535E31BF"/>
    <w:rsid w:val="536232B0"/>
    <w:rsid w:val="536FAEDE"/>
    <w:rsid w:val="5381D5FD"/>
    <w:rsid w:val="5391ADDA"/>
    <w:rsid w:val="53A4E1EA"/>
    <w:rsid w:val="53CA9BAF"/>
    <w:rsid w:val="53E2A29C"/>
    <w:rsid w:val="53E84BBA"/>
    <w:rsid w:val="53F23E51"/>
    <w:rsid w:val="53F46725"/>
    <w:rsid w:val="540697A3"/>
    <w:rsid w:val="540AD7D9"/>
    <w:rsid w:val="542917E9"/>
    <w:rsid w:val="545B2A3F"/>
    <w:rsid w:val="5475763C"/>
    <w:rsid w:val="547F8718"/>
    <w:rsid w:val="54923506"/>
    <w:rsid w:val="54D9C73E"/>
    <w:rsid w:val="54EFBC94"/>
    <w:rsid w:val="54FC5D6C"/>
    <w:rsid w:val="550A01D6"/>
    <w:rsid w:val="5529C74E"/>
    <w:rsid w:val="552CB4ED"/>
    <w:rsid w:val="55435EA7"/>
    <w:rsid w:val="558496F0"/>
    <w:rsid w:val="55AA0C8E"/>
    <w:rsid w:val="55B596E3"/>
    <w:rsid w:val="55E30F4D"/>
    <w:rsid w:val="55FF0FA7"/>
    <w:rsid w:val="563D53F6"/>
    <w:rsid w:val="564631A5"/>
    <w:rsid w:val="565B400F"/>
    <w:rsid w:val="565CE9D1"/>
    <w:rsid w:val="566A7853"/>
    <w:rsid w:val="56821338"/>
    <w:rsid w:val="568A1A24"/>
    <w:rsid w:val="56B3E1C0"/>
    <w:rsid w:val="56B3F075"/>
    <w:rsid w:val="56B9AA9C"/>
    <w:rsid w:val="56C8DF5D"/>
    <w:rsid w:val="56CE1CC7"/>
    <w:rsid w:val="56E40A90"/>
    <w:rsid w:val="56F36A12"/>
    <w:rsid w:val="56FB2AE6"/>
    <w:rsid w:val="5705C800"/>
    <w:rsid w:val="572FBF1A"/>
    <w:rsid w:val="572FDA6E"/>
    <w:rsid w:val="5740BCCB"/>
    <w:rsid w:val="57647985"/>
    <w:rsid w:val="5776303A"/>
    <w:rsid w:val="57777F08"/>
    <w:rsid w:val="578FC0BC"/>
    <w:rsid w:val="5792CB01"/>
    <w:rsid w:val="579AE008"/>
    <w:rsid w:val="579F23D5"/>
    <w:rsid w:val="57A78186"/>
    <w:rsid w:val="57B9764D"/>
    <w:rsid w:val="57C733F0"/>
    <w:rsid w:val="57D868FF"/>
    <w:rsid w:val="57DCC5B1"/>
    <w:rsid w:val="57EE6FC7"/>
    <w:rsid w:val="581441A8"/>
    <w:rsid w:val="583BFCC4"/>
    <w:rsid w:val="583C7C98"/>
    <w:rsid w:val="585D4FA3"/>
    <w:rsid w:val="585D9719"/>
    <w:rsid w:val="5863BE37"/>
    <w:rsid w:val="586A195F"/>
    <w:rsid w:val="58743C9D"/>
    <w:rsid w:val="5889B7D3"/>
    <w:rsid w:val="589D7E5D"/>
    <w:rsid w:val="58AE82A2"/>
    <w:rsid w:val="58B2509C"/>
    <w:rsid w:val="58BF336C"/>
    <w:rsid w:val="58CDA6D1"/>
    <w:rsid w:val="58DCF8ED"/>
    <w:rsid w:val="5905295E"/>
    <w:rsid w:val="59053BC0"/>
    <w:rsid w:val="590F7463"/>
    <w:rsid w:val="592E90C7"/>
    <w:rsid w:val="59393FDC"/>
    <w:rsid w:val="5961014C"/>
    <w:rsid w:val="59644563"/>
    <w:rsid w:val="596FBE7B"/>
    <w:rsid w:val="59A6BDAF"/>
    <w:rsid w:val="59AA9280"/>
    <w:rsid w:val="59AFAB2E"/>
    <w:rsid w:val="59B4DCEB"/>
    <w:rsid w:val="59C82C4A"/>
    <w:rsid w:val="5A2082BD"/>
    <w:rsid w:val="5A2D34E8"/>
    <w:rsid w:val="5A43472A"/>
    <w:rsid w:val="5A4F78C0"/>
    <w:rsid w:val="5AAD1C3F"/>
    <w:rsid w:val="5AB24B18"/>
    <w:rsid w:val="5AB6DE9F"/>
    <w:rsid w:val="5AC3CB11"/>
    <w:rsid w:val="5AC61B04"/>
    <w:rsid w:val="5AD280CA"/>
    <w:rsid w:val="5AF29950"/>
    <w:rsid w:val="5AFCDB59"/>
    <w:rsid w:val="5AFCE3FE"/>
    <w:rsid w:val="5AFDB74A"/>
    <w:rsid w:val="5B08A0E1"/>
    <w:rsid w:val="5B0E8C7F"/>
    <w:rsid w:val="5B1C8199"/>
    <w:rsid w:val="5B257911"/>
    <w:rsid w:val="5B406301"/>
    <w:rsid w:val="5B53A583"/>
    <w:rsid w:val="5B571D20"/>
    <w:rsid w:val="5B74185B"/>
    <w:rsid w:val="5B7A764E"/>
    <w:rsid w:val="5B894F41"/>
    <w:rsid w:val="5BAC4921"/>
    <w:rsid w:val="5BB50751"/>
    <w:rsid w:val="5BDC8CAA"/>
    <w:rsid w:val="5C031397"/>
    <w:rsid w:val="5C048D29"/>
    <w:rsid w:val="5C37093E"/>
    <w:rsid w:val="5C530F87"/>
    <w:rsid w:val="5C53578B"/>
    <w:rsid w:val="5C5B4E57"/>
    <w:rsid w:val="5C6D6AF4"/>
    <w:rsid w:val="5C87BA93"/>
    <w:rsid w:val="5C8F7068"/>
    <w:rsid w:val="5C913713"/>
    <w:rsid w:val="5C980A96"/>
    <w:rsid w:val="5CAA00E8"/>
    <w:rsid w:val="5CAC8984"/>
    <w:rsid w:val="5CACAC38"/>
    <w:rsid w:val="5CB1A232"/>
    <w:rsid w:val="5CBAC566"/>
    <w:rsid w:val="5CD729DB"/>
    <w:rsid w:val="5CF0840E"/>
    <w:rsid w:val="5D2E8A91"/>
    <w:rsid w:val="5D357B43"/>
    <w:rsid w:val="5D38C42A"/>
    <w:rsid w:val="5D3B1FD6"/>
    <w:rsid w:val="5D4179C5"/>
    <w:rsid w:val="5D4A41EF"/>
    <w:rsid w:val="5D6B1F7C"/>
    <w:rsid w:val="5D71A90D"/>
    <w:rsid w:val="5D90D7AC"/>
    <w:rsid w:val="5D953445"/>
    <w:rsid w:val="5DB6E0A5"/>
    <w:rsid w:val="5DE49BD1"/>
    <w:rsid w:val="5E033299"/>
    <w:rsid w:val="5E14768F"/>
    <w:rsid w:val="5E3A66BC"/>
    <w:rsid w:val="5E57B765"/>
    <w:rsid w:val="5E93438C"/>
    <w:rsid w:val="5E949B09"/>
    <w:rsid w:val="5EABD606"/>
    <w:rsid w:val="5EBD076E"/>
    <w:rsid w:val="5EE89D7C"/>
    <w:rsid w:val="5EEC2E90"/>
    <w:rsid w:val="5F068902"/>
    <w:rsid w:val="5F48E782"/>
    <w:rsid w:val="5F4AB1CE"/>
    <w:rsid w:val="5F4D3071"/>
    <w:rsid w:val="5F4D4184"/>
    <w:rsid w:val="5F5AC3C3"/>
    <w:rsid w:val="5F5B0060"/>
    <w:rsid w:val="5F71680E"/>
    <w:rsid w:val="5FB828E3"/>
    <w:rsid w:val="5FC4C975"/>
    <w:rsid w:val="5FD1D667"/>
    <w:rsid w:val="5FD8EF0C"/>
    <w:rsid w:val="5FDDBAE1"/>
    <w:rsid w:val="601B92B3"/>
    <w:rsid w:val="60241E6F"/>
    <w:rsid w:val="602F681A"/>
    <w:rsid w:val="604544C3"/>
    <w:rsid w:val="605CDD0A"/>
    <w:rsid w:val="609049AB"/>
    <w:rsid w:val="60AD45DB"/>
    <w:rsid w:val="60AD9F13"/>
    <w:rsid w:val="60B46FD9"/>
    <w:rsid w:val="60C74997"/>
    <w:rsid w:val="60CB983C"/>
    <w:rsid w:val="60EB2768"/>
    <w:rsid w:val="6117763B"/>
    <w:rsid w:val="611CE3E5"/>
    <w:rsid w:val="611EFCE6"/>
    <w:rsid w:val="6141C24E"/>
    <w:rsid w:val="614AFA6F"/>
    <w:rsid w:val="6151F628"/>
    <w:rsid w:val="616E48D8"/>
    <w:rsid w:val="616ED5B8"/>
    <w:rsid w:val="6174BF6D"/>
    <w:rsid w:val="6177781D"/>
    <w:rsid w:val="61866983"/>
    <w:rsid w:val="61C10B6F"/>
    <w:rsid w:val="620D6304"/>
    <w:rsid w:val="621D576E"/>
    <w:rsid w:val="62217D05"/>
    <w:rsid w:val="6222FA71"/>
    <w:rsid w:val="623E585F"/>
    <w:rsid w:val="6251F451"/>
    <w:rsid w:val="625FA353"/>
    <w:rsid w:val="626C9A5D"/>
    <w:rsid w:val="62BC93AF"/>
    <w:rsid w:val="62CF080E"/>
    <w:rsid w:val="62DD6B2E"/>
    <w:rsid w:val="62DD92AF"/>
    <w:rsid w:val="62E482D8"/>
    <w:rsid w:val="62EAD177"/>
    <w:rsid w:val="632B67B0"/>
    <w:rsid w:val="6335BCB3"/>
    <w:rsid w:val="6357DAC6"/>
    <w:rsid w:val="6358A50F"/>
    <w:rsid w:val="635CDBD0"/>
    <w:rsid w:val="638E3A08"/>
    <w:rsid w:val="639A5573"/>
    <w:rsid w:val="63A489B3"/>
    <w:rsid w:val="63A541EE"/>
    <w:rsid w:val="63B4C8AE"/>
    <w:rsid w:val="63D9422D"/>
    <w:rsid w:val="63E3E661"/>
    <w:rsid w:val="63EA66D9"/>
    <w:rsid w:val="63F0CB1A"/>
    <w:rsid w:val="6407A170"/>
    <w:rsid w:val="64161302"/>
    <w:rsid w:val="646EF7E2"/>
    <w:rsid w:val="647356D9"/>
    <w:rsid w:val="64793B8F"/>
    <w:rsid w:val="64A8DEF2"/>
    <w:rsid w:val="64CA91CA"/>
    <w:rsid w:val="64D5DC74"/>
    <w:rsid w:val="650D9498"/>
    <w:rsid w:val="6518EC7B"/>
    <w:rsid w:val="652207F6"/>
    <w:rsid w:val="653F08A2"/>
    <w:rsid w:val="653FEAD2"/>
    <w:rsid w:val="656608E5"/>
    <w:rsid w:val="656CAF0B"/>
    <w:rsid w:val="656EFD7E"/>
    <w:rsid w:val="6570EDAC"/>
    <w:rsid w:val="658160CA"/>
    <w:rsid w:val="65D45FCF"/>
    <w:rsid w:val="65E203F3"/>
    <w:rsid w:val="66099D2D"/>
    <w:rsid w:val="66153371"/>
    <w:rsid w:val="661A7022"/>
    <w:rsid w:val="66255FD8"/>
    <w:rsid w:val="66326CCA"/>
    <w:rsid w:val="663D28A8"/>
    <w:rsid w:val="664BABBF"/>
    <w:rsid w:val="6675CC48"/>
    <w:rsid w:val="66834879"/>
    <w:rsid w:val="66975449"/>
    <w:rsid w:val="66C49274"/>
    <w:rsid w:val="66C4FB94"/>
    <w:rsid w:val="66F87A43"/>
    <w:rsid w:val="6700A437"/>
    <w:rsid w:val="67160DAB"/>
    <w:rsid w:val="6766FE8A"/>
    <w:rsid w:val="676AA08A"/>
    <w:rsid w:val="6777B814"/>
    <w:rsid w:val="677BD4A3"/>
    <w:rsid w:val="678255D0"/>
    <w:rsid w:val="67960A75"/>
    <w:rsid w:val="67B0DC51"/>
    <w:rsid w:val="67C4F2F6"/>
    <w:rsid w:val="67DC2576"/>
    <w:rsid w:val="680A51E8"/>
    <w:rsid w:val="6812D377"/>
    <w:rsid w:val="68524D54"/>
    <w:rsid w:val="6868F5E9"/>
    <w:rsid w:val="686DD12E"/>
    <w:rsid w:val="68712B2D"/>
    <w:rsid w:val="68AE840A"/>
    <w:rsid w:val="68B64580"/>
    <w:rsid w:val="68C0478E"/>
    <w:rsid w:val="68C8273C"/>
    <w:rsid w:val="68D25B7C"/>
    <w:rsid w:val="6917A504"/>
    <w:rsid w:val="69268D8B"/>
    <w:rsid w:val="694E944A"/>
    <w:rsid w:val="695CCEC4"/>
    <w:rsid w:val="6970DD32"/>
    <w:rsid w:val="6989A575"/>
    <w:rsid w:val="698A433E"/>
    <w:rsid w:val="69950EF6"/>
    <w:rsid w:val="69C4A008"/>
    <w:rsid w:val="69CD365C"/>
    <w:rsid w:val="6A05BEEB"/>
    <w:rsid w:val="6A10558D"/>
    <w:rsid w:val="6A2EC342"/>
    <w:rsid w:val="6A3759ED"/>
    <w:rsid w:val="6A462537"/>
    <w:rsid w:val="6A527E62"/>
    <w:rsid w:val="6A571D7C"/>
    <w:rsid w:val="6A69AB5E"/>
    <w:rsid w:val="6A71D875"/>
    <w:rsid w:val="6A750A3B"/>
    <w:rsid w:val="6A7AA09F"/>
    <w:rsid w:val="6A9551FB"/>
    <w:rsid w:val="6AAF3155"/>
    <w:rsid w:val="6AB4C13E"/>
    <w:rsid w:val="6ACEE425"/>
    <w:rsid w:val="6AD1A746"/>
    <w:rsid w:val="6AF14917"/>
    <w:rsid w:val="6B02C910"/>
    <w:rsid w:val="6B0621CE"/>
    <w:rsid w:val="6B1CBF02"/>
    <w:rsid w:val="6B207D3B"/>
    <w:rsid w:val="6B2A9B93"/>
    <w:rsid w:val="6B35394F"/>
    <w:rsid w:val="6B3B4A42"/>
    <w:rsid w:val="6B5AFD66"/>
    <w:rsid w:val="6B67FF0B"/>
    <w:rsid w:val="6B7DC2D1"/>
    <w:rsid w:val="6B826B88"/>
    <w:rsid w:val="6B8F1CD6"/>
    <w:rsid w:val="6BA8A5B5"/>
    <w:rsid w:val="6BB515F5"/>
    <w:rsid w:val="6BB943F0"/>
    <w:rsid w:val="6BCB5E40"/>
    <w:rsid w:val="6BCFA487"/>
    <w:rsid w:val="6BE3AC7D"/>
    <w:rsid w:val="6BF43F36"/>
    <w:rsid w:val="6BFAB397"/>
    <w:rsid w:val="6C05F594"/>
    <w:rsid w:val="6C0B7D8F"/>
    <w:rsid w:val="6C1317FC"/>
    <w:rsid w:val="6C6CD11E"/>
    <w:rsid w:val="6C7093F7"/>
    <w:rsid w:val="6C93E40E"/>
    <w:rsid w:val="6C9E9971"/>
    <w:rsid w:val="6CAA390F"/>
    <w:rsid w:val="6D04B159"/>
    <w:rsid w:val="6D2A55BF"/>
    <w:rsid w:val="6D5BBD02"/>
    <w:rsid w:val="6D65FFB4"/>
    <w:rsid w:val="6D6D8893"/>
    <w:rsid w:val="6D7A3ABE"/>
    <w:rsid w:val="6D7E90DC"/>
    <w:rsid w:val="6D817009"/>
    <w:rsid w:val="6D92DCB6"/>
    <w:rsid w:val="6DA7C38B"/>
    <w:rsid w:val="6DB3CA60"/>
    <w:rsid w:val="6DC84290"/>
    <w:rsid w:val="6DE39EFF"/>
    <w:rsid w:val="6DEB9F2D"/>
    <w:rsid w:val="6DF2AA0B"/>
    <w:rsid w:val="6DF81F3F"/>
    <w:rsid w:val="6E0208DD"/>
    <w:rsid w:val="6E072F07"/>
    <w:rsid w:val="6E0B6E9E"/>
    <w:rsid w:val="6E248B57"/>
    <w:rsid w:val="6E419612"/>
    <w:rsid w:val="6E4B8E7E"/>
    <w:rsid w:val="6E59A601"/>
    <w:rsid w:val="6E7C64AB"/>
    <w:rsid w:val="6EB08A93"/>
    <w:rsid w:val="6EC25E77"/>
    <w:rsid w:val="6EC61D1D"/>
    <w:rsid w:val="6EDBD92A"/>
    <w:rsid w:val="6F0BF342"/>
    <w:rsid w:val="6F116642"/>
    <w:rsid w:val="6F1241E1"/>
    <w:rsid w:val="6F223898"/>
    <w:rsid w:val="6F536F92"/>
    <w:rsid w:val="6F6CB774"/>
    <w:rsid w:val="6F7FD59C"/>
    <w:rsid w:val="6F8141B2"/>
    <w:rsid w:val="6F82D58C"/>
    <w:rsid w:val="6F8A8319"/>
    <w:rsid w:val="6F9E5939"/>
    <w:rsid w:val="6FAC257B"/>
    <w:rsid w:val="6FB1F244"/>
    <w:rsid w:val="6FCFB8C3"/>
    <w:rsid w:val="6FFBECF4"/>
    <w:rsid w:val="7006CDDF"/>
    <w:rsid w:val="7067B5CE"/>
    <w:rsid w:val="7069DE3F"/>
    <w:rsid w:val="706DF698"/>
    <w:rsid w:val="7074AA96"/>
    <w:rsid w:val="707B4CF3"/>
    <w:rsid w:val="70ABA474"/>
    <w:rsid w:val="70BF8A82"/>
    <w:rsid w:val="70CFA831"/>
    <w:rsid w:val="70CFBE5F"/>
    <w:rsid w:val="70DDF404"/>
    <w:rsid w:val="70FD32D9"/>
    <w:rsid w:val="71059378"/>
    <w:rsid w:val="710B9881"/>
    <w:rsid w:val="71171276"/>
    <w:rsid w:val="71300ED6"/>
    <w:rsid w:val="71484051"/>
    <w:rsid w:val="71720A94"/>
    <w:rsid w:val="7177EEC4"/>
    <w:rsid w:val="71792CD6"/>
    <w:rsid w:val="717A65C4"/>
    <w:rsid w:val="7185041A"/>
    <w:rsid w:val="718D79AB"/>
    <w:rsid w:val="71933FFC"/>
    <w:rsid w:val="71BEDBBD"/>
    <w:rsid w:val="71EFD54E"/>
    <w:rsid w:val="71F0733E"/>
    <w:rsid w:val="71F17B36"/>
    <w:rsid w:val="71FDF9B3"/>
    <w:rsid w:val="720CA669"/>
    <w:rsid w:val="72362DFE"/>
    <w:rsid w:val="72529934"/>
    <w:rsid w:val="728B162D"/>
    <w:rsid w:val="72919C19"/>
    <w:rsid w:val="7295DFE6"/>
    <w:rsid w:val="72A4EA29"/>
    <w:rsid w:val="72BF00B6"/>
    <w:rsid w:val="72D16DD4"/>
    <w:rsid w:val="72FED14C"/>
    <w:rsid w:val="730C67DE"/>
    <w:rsid w:val="735940C0"/>
    <w:rsid w:val="73664262"/>
    <w:rsid w:val="7371BAC2"/>
    <w:rsid w:val="7378366A"/>
    <w:rsid w:val="738783CA"/>
    <w:rsid w:val="739DB564"/>
    <w:rsid w:val="73AC1345"/>
    <w:rsid w:val="73B2F57F"/>
    <w:rsid w:val="73C03D66"/>
    <w:rsid w:val="73CB0F2C"/>
    <w:rsid w:val="73E08805"/>
    <w:rsid w:val="73F59334"/>
    <w:rsid w:val="7409AAF3"/>
    <w:rsid w:val="741D9B6C"/>
    <w:rsid w:val="74318A42"/>
    <w:rsid w:val="743BF6D8"/>
    <w:rsid w:val="743E7A88"/>
    <w:rsid w:val="744F5019"/>
    <w:rsid w:val="745B286C"/>
    <w:rsid w:val="745C3967"/>
    <w:rsid w:val="7465D106"/>
    <w:rsid w:val="747B6C93"/>
    <w:rsid w:val="74AE3724"/>
    <w:rsid w:val="74B61917"/>
    <w:rsid w:val="74CC5CD8"/>
    <w:rsid w:val="74EEF49B"/>
    <w:rsid w:val="751046EC"/>
    <w:rsid w:val="7514015C"/>
    <w:rsid w:val="75229652"/>
    <w:rsid w:val="753A2269"/>
    <w:rsid w:val="7545D0B0"/>
    <w:rsid w:val="75481BB9"/>
    <w:rsid w:val="754A4F2F"/>
    <w:rsid w:val="756A2170"/>
    <w:rsid w:val="7571D18D"/>
    <w:rsid w:val="7578ABCE"/>
    <w:rsid w:val="758B40F0"/>
    <w:rsid w:val="759AB1E1"/>
    <w:rsid w:val="75ABE699"/>
    <w:rsid w:val="75AC182C"/>
    <w:rsid w:val="75AFAE42"/>
    <w:rsid w:val="75C5DE63"/>
    <w:rsid w:val="762BEE6D"/>
    <w:rsid w:val="764D57A4"/>
    <w:rsid w:val="765E656F"/>
    <w:rsid w:val="767EF2FA"/>
    <w:rsid w:val="7681E6E7"/>
    <w:rsid w:val="76B89FB0"/>
    <w:rsid w:val="76C2B6B2"/>
    <w:rsid w:val="76EC7AB5"/>
    <w:rsid w:val="76F2E5FA"/>
    <w:rsid w:val="76FBBD4E"/>
    <w:rsid w:val="7727110E"/>
    <w:rsid w:val="7738EEF0"/>
    <w:rsid w:val="7741DE58"/>
    <w:rsid w:val="774AB22B"/>
    <w:rsid w:val="776994EA"/>
    <w:rsid w:val="7779D3E8"/>
    <w:rsid w:val="77841E53"/>
    <w:rsid w:val="77853AF2"/>
    <w:rsid w:val="77C7001B"/>
    <w:rsid w:val="77D4B5DB"/>
    <w:rsid w:val="77FF2781"/>
    <w:rsid w:val="780CAAC2"/>
    <w:rsid w:val="78287852"/>
    <w:rsid w:val="784616AE"/>
    <w:rsid w:val="784E7373"/>
    <w:rsid w:val="787FE3B6"/>
    <w:rsid w:val="789F3CD1"/>
    <w:rsid w:val="78A580D8"/>
    <w:rsid w:val="78D59432"/>
    <w:rsid w:val="78EE9B9A"/>
    <w:rsid w:val="78F7572A"/>
    <w:rsid w:val="78FFA7EF"/>
    <w:rsid w:val="790B60F8"/>
    <w:rsid w:val="7913C8B1"/>
    <w:rsid w:val="794788A3"/>
    <w:rsid w:val="7953F287"/>
    <w:rsid w:val="796CF96C"/>
    <w:rsid w:val="79726C29"/>
    <w:rsid w:val="79AEFFD8"/>
    <w:rsid w:val="79C571AE"/>
    <w:rsid w:val="79C6B802"/>
    <w:rsid w:val="79D06437"/>
    <w:rsid w:val="7A0E166E"/>
    <w:rsid w:val="7A159C93"/>
    <w:rsid w:val="7A18BB87"/>
    <w:rsid w:val="7A2202B9"/>
    <w:rsid w:val="7A2DE9BE"/>
    <w:rsid w:val="7A3014CD"/>
    <w:rsid w:val="7A5D248A"/>
    <w:rsid w:val="7A83C918"/>
    <w:rsid w:val="7AA0EDF1"/>
    <w:rsid w:val="7AB982B0"/>
    <w:rsid w:val="7ACC45CE"/>
    <w:rsid w:val="7ACF9B54"/>
    <w:rsid w:val="7AD32729"/>
    <w:rsid w:val="7AD9406F"/>
    <w:rsid w:val="7AE52C49"/>
    <w:rsid w:val="7AF01CFA"/>
    <w:rsid w:val="7AF12076"/>
    <w:rsid w:val="7AF1D7CC"/>
    <w:rsid w:val="7B18ECDA"/>
    <w:rsid w:val="7B2F800D"/>
    <w:rsid w:val="7B3F365E"/>
    <w:rsid w:val="7B57DD2B"/>
    <w:rsid w:val="7B7B1889"/>
    <w:rsid w:val="7B7C51D5"/>
    <w:rsid w:val="7B9FE560"/>
    <w:rsid w:val="7BB6798E"/>
    <w:rsid w:val="7C15EBC8"/>
    <w:rsid w:val="7C26D890"/>
    <w:rsid w:val="7C3A7B35"/>
    <w:rsid w:val="7C8148E1"/>
    <w:rsid w:val="7CB4BD3B"/>
    <w:rsid w:val="7CC2A960"/>
    <w:rsid w:val="7CE83057"/>
    <w:rsid w:val="7CFE9B40"/>
    <w:rsid w:val="7D054705"/>
    <w:rsid w:val="7D0BC24D"/>
    <w:rsid w:val="7D270402"/>
    <w:rsid w:val="7D3E4577"/>
    <w:rsid w:val="7D4B5269"/>
    <w:rsid w:val="7D5FC620"/>
    <w:rsid w:val="7D73303C"/>
    <w:rsid w:val="7D753355"/>
    <w:rsid w:val="7D892C3A"/>
    <w:rsid w:val="7D9ABEDB"/>
    <w:rsid w:val="7DA092A8"/>
    <w:rsid w:val="7DAB6739"/>
    <w:rsid w:val="7DB687FE"/>
    <w:rsid w:val="7DDE9F4A"/>
    <w:rsid w:val="7E046892"/>
    <w:rsid w:val="7E07E91A"/>
    <w:rsid w:val="7E1D3D45"/>
    <w:rsid w:val="7E468054"/>
    <w:rsid w:val="7E508D9C"/>
    <w:rsid w:val="7E92E284"/>
    <w:rsid w:val="7E96EFE9"/>
    <w:rsid w:val="7EA31096"/>
    <w:rsid w:val="7EAAAF98"/>
    <w:rsid w:val="7EB10DA4"/>
    <w:rsid w:val="7EB612B2"/>
    <w:rsid w:val="7EC3BB95"/>
    <w:rsid w:val="7EFD3929"/>
    <w:rsid w:val="7F0733DA"/>
    <w:rsid w:val="7F0B423A"/>
    <w:rsid w:val="7F0C5ED9"/>
    <w:rsid w:val="7F0F009D"/>
    <w:rsid w:val="7F1D17C4"/>
    <w:rsid w:val="7F2B2832"/>
    <w:rsid w:val="7F42412B"/>
    <w:rsid w:val="7F446C3A"/>
    <w:rsid w:val="7F8F3038"/>
    <w:rsid w:val="7FA9CF86"/>
    <w:rsid w:val="7FAB839D"/>
    <w:rsid w:val="7FCDC2A0"/>
    <w:rsid w:val="7FD2ED59"/>
    <w:rsid w:val="7FD347AE"/>
    <w:rsid w:val="7FD506A0"/>
    <w:rsid w:val="7FD51C88"/>
    <w:rsid w:val="7FFAAF0F"/>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rules v:ext="edit">
        <o:r id="V:Rule1" type="connector" idref="#Straight Arrow Connector 11"/>
        <o:r id="V:Rule2" type="connector" idref="#_x0000_s1209"/>
        <o:r id="V:Rule3" type="connector" idref="#Straight Arrow Connector 9"/>
      </o:rules>
    </o:shapelayout>
  </w:shapeDefaults>
  <w:decimalSymbol w:val="."/>
  <w:listSeparator w:val=","/>
  <w14:docId w14:val="49AF16D7"/>
  <w15:chartTrackingRefBased/>
  <w15:docId w15:val="{8C9FF55C-68E6-488C-AB94-DB8B7B87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BEF"/>
    <w:pPr>
      <w:spacing w:line="276" w:lineRule="auto"/>
    </w:pPr>
    <w:rPr>
      <w:rFonts w:ascii="Helvetica" w:hAnsi="Helvetica" w:cs="Helvetica"/>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rial" w:hAnsi="Arial" w:cs="Aria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rial" w:hAnsi="Arial" w:cs="Arial"/>
      <w:b/>
      <w:color w:val="01853E"/>
      <w:sz w:val="56"/>
      <w:szCs w:val="56"/>
    </w:rPr>
  </w:style>
  <w:style w:type="paragraph" w:styleId="Title">
    <w:name w:val="Title"/>
    <w:basedOn w:val="MoECoverPageHeading"/>
    <w:next w:val="Normal"/>
    <w:link w:val="TitleChar"/>
    <w:uiPriority w:val="10"/>
    <w:qFormat/>
    <w:rsid w:val="00092260"/>
  </w:style>
  <w:style w:type="character" w:customStyle="1" w:styleId="TitleChar">
    <w:name w:val="Title Char"/>
    <w:basedOn w:val="DefaultParagraphFont"/>
    <w:link w:val="Title"/>
    <w:uiPriority w:val="10"/>
    <w:rsid w:val="00092260"/>
    <w:rPr>
      <w:rFonts w:ascii="Arial" w:hAnsi="Arial" w:cs="Aria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rial" w:eastAsiaTheme="majorEastAsia" w:hAnsi="Arial" w:cs="Aria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rial" w:hAnsi="Arial" w:cs="Arial"/>
      <w:b/>
      <w:color w:val="01853E"/>
      <w:sz w:val="36"/>
      <w:szCs w:val="36"/>
      <w:lang w:val="mi-NZ" w:eastAsia="en-NZ"/>
    </w:rPr>
  </w:style>
  <w:style w:type="paragraph" w:customStyle="1" w:styleId="MoEHeading2">
    <w:name w:val="MoE: Heading 2"/>
    <w:basedOn w:val="Heading2"/>
    <w:next w:val="Normal"/>
    <w:link w:val="MoEHeading2Char"/>
    <w:qFormat/>
    <w:rsid w:val="00092260"/>
    <w:rPr>
      <w:b w:val="0"/>
    </w:rPr>
  </w:style>
  <w:style w:type="character" w:customStyle="1" w:styleId="MoEHeading2Char">
    <w:name w:val="MoE: Heading 2 Char"/>
    <w:basedOn w:val="DefaultParagraphFont"/>
    <w:link w:val="MoEHeading2"/>
    <w:rsid w:val="00092260"/>
    <w:rPr>
      <w:rFonts w:ascii="Arial" w:eastAsiaTheme="majorEastAsia" w:hAnsi="Arial" w:cs="Arial"/>
      <w:b/>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rial" w:eastAsiaTheme="majorEastAsia" w:hAnsi="Arial" w:cs="Aria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rial" w:hAnsi="Arial" w:cs="Aria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rial" w:hAnsi="Arial" w:cs="Arial"/>
      <w:color w:val="3472AC"/>
      <w:sz w:val="24"/>
      <w:szCs w:val="24"/>
    </w:rPr>
  </w:style>
  <w:style w:type="paragraph" w:customStyle="1" w:styleId="BH1">
    <w:name w:val="BH1"/>
    <w:basedOn w:val="Heading1"/>
    <w:link w:val="BH1Char"/>
    <w:qFormat/>
    <w:rsid w:val="004124AC"/>
    <w:pPr>
      <w:spacing w:after="120" w:line="240" w:lineRule="auto"/>
    </w:pPr>
    <w:rPr>
      <w:color w:val="3472AC"/>
      <w:sz w:val="34"/>
      <w:szCs w:val="34"/>
    </w:rPr>
  </w:style>
  <w:style w:type="paragraph" w:customStyle="1" w:styleId="GH1">
    <w:name w:val="GH1"/>
    <w:basedOn w:val="Heading1"/>
    <w:link w:val="GH1Char"/>
    <w:qFormat/>
    <w:rsid w:val="004124AC"/>
    <w:pPr>
      <w:spacing w:after="120" w:line="240" w:lineRule="auto"/>
    </w:pPr>
    <w:rPr>
      <w:sz w:val="34"/>
      <w:szCs w:val="34"/>
    </w:rPr>
  </w:style>
  <w:style w:type="character" w:customStyle="1" w:styleId="BH1Char">
    <w:name w:val="BH1 Char"/>
    <w:basedOn w:val="Heading1Char"/>
    <w:link w:val="BH1"/>
    <w:rsid w:val="00092260"/>
    <w:rPr>
      <w:rFonts w:ascii="Arial" w:hAnsi="Arial" w:cs="Arial"/>
      <w:b/>
      <w:color w:val="3472AC"/>
      <w:sz w:val="34"/>
      <w:szCs w:val="34"/>
      <w:lang w:val="mi-NZ" w:eastAsia="en-NZ"/>
    </w:rPr>
  </w:style>
  <w:style w:type="paragraph" w:customStyle="1" w:styleId="BH2">
    <w:name w:val="BH2"/>
    <w:basedOn w:val="Heading2"/>
    <w:link w:val="BH2Char"/>
    <w:qFormat/>
    <w:rsid w:val="004124AC"/>
    <w:pPr>
      <w:spacing w:before="120" w:line="240" w:lineRule="auto"/>
    </w:pPr>
    <w:rPr>
      <w:color w:val="3472AC"/>
    </w:rPr>
  </w:style>
  <w:style w:type="character" w:customStyle="1" w:styleId="GH1Char">
    <w:name w:val="GH1 Char"/>
    <w:basedOn w:val="Heading1Char"/>
    <w:link w:val="GH1"/>
    <w:rsid w:val="00092260"/>
    <w:rPr>
      <w:rFonts w:ascii="Arial" w:hAnsi="Arial" w:cs="Arial"/>
      <w:b/>
      <w:color w:val="01853E"/>
      <w:sz w:val="34"/>
      <w:szCs w:val="34"/>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092260"/>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rial" w:eastAsiaTheme="majorEastAsia" w:hAnsi="Arial" w:cs="Arial"/>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rial" w:hAnsi="Arial" w:cs="Arial"/>
      <w:color w:val="3472AC"/>
      <w:sz w:val="24"/>
      <w:szCs w:val="24"/>
    </w:rPr>
  </w:style>
  <w:style w:type="character" w:customStyle="1" w:styleId="HeaderChar">
    <w:name w:val="Header Char"/>
    <w:basedOn w:val="DefaultParagraphFont"/>
    <w:link w:val="Header"/>
    <w:uiPriority w:val="99"/>
    <w:rsid w:val="00092260"/>
    <w:rPr>
      <w:rFonts w:ascii="Arial" w:hAnsi="Arial" w:cs="Arial"/>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rial" w:hAnsi="Arial" w:cs="Aria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rial" w:hAnsi="Arial" w:cs="Arial"/>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Helvetica" w:hAnsi="Helvetica"/>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rial" w:eastAsiaTheme="majorEastAsia" w:hAnsi="Arial" w:cs="Arial"/>
      <w:b w:val="0"/>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Yu Gothic Light" w:hAnsi="Yu Gothic Light" w:cs="Yu Gothic Light"/>
      <w:color w:val="01853E"/>
      <w:sz w:val="28"/>
      <w:szCs w:val="28"/>
    </w:rPr>
  </w:style>
  <w:style w:type="character" w:customStyle="1" w:styleId="MoECoverPageSubheadingChar">
    <w:name w:val="MoE: Cover Page Subheading Char"/>
    <w:basedOn w:val="DefaultParagraphFont"/>
    <w:link w:val="MoECoverPageSubheading"/>
    <w:rsid w:val="00470930"/>
    <w:rPr>
      <w:rFonts w:ascii="Yu Gothic Light" w:hAnsi="Yu Gothic Light" w:cs="Yu Gothic Light"/>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4124AC"/>
    <w:pPr>
      <w:keepNext/>
      <w:keepLines/>
      <w:spacing w:before="120" w:line="240" w:lineRule="atLeast"/>
      <w:outlineLvl w:val="2"/>
    </w:pPr>
    <w:rPr>
      <w:rFonts w:eastAsiaTheme="majorEastAsia"/>
      <w:b/>
      <w:color w:val="3472AC"/>
      <w:szCs w:val="32"/>
    </w:rPr>
  </w:style>
  <w:style w:type="character" w:customStyle="1" w:styleId="LIChar">
    <w:name w:val="LI Char"/>
    <w:basedOn w:val="DefaultParagraphFont"/>
    <w:link w:val="LI"/>
    <w:rsid w:val="001E4367"/>
    <w:rPr>
      <w:rFonts w:ascii="Arial" w:eastAsiaTheme="majorEastAsia" w:hAnsi="Arial" w:cs="Arial"/>
      <w:b/>
      <w:color w:val="3472AC"/>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Calibri Light" w:eastAsia="Calibri Light" w:hAnsi="Calibri Light" w:cs="Calibri Light"/>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rial" w:hAnsi="Arial" w:cs="Arial"/>
      <w:b/>
      <w:bCs/>
      <w:sz w:val="20"/>
      <w:szCs w:val="20"/>
    </w:rPr>
  </w:style>
  <w:style w:type="paragraph" w:styleId="Revision">
    <w:name w:val="Revision"/>
    <w:hidden/>
    <w:uiPriority w:val="99"/>
    <w:semiHidden/>
    <w:rsid w:val="00A36552"/>
    <w:pPr>
      <w:spacing w:after="0"/>
    </w:pPr>
    <w:rPr>
      <w:rFonts w:ascii="Helvetica" w:hAnsi="Helvetica" w:cs="Helvetica"/>
      <w:sz w:val="24"/>
      <w:szCs w:val="24"/>
    </w:rPr>
  </w:style>
  <w:style w:type="character" w:customStyle="1" w:styleId="scxw246125655">
    <w:name w:val="scxw246125655"/>
    <w:basedOn w:val="DefaultParagraphFont"/>
    <w:uiPriority w:val="1"/>
    <w:rsid w:val="00F17D9E"/>
  </w:style>
  <w:style w:type="character" w:styleId="UnresolvedMention">
    <w:name w:val="Unresolved Mention"/>
    <w:basedOn w:val="DefaultParagraphFont"/>
    <w:uiPriority w:val="99"/>
    <w:semiHidden/>
    <w:unhideWhenUsed/>
    <w:rsid w:val="0041192D"/>
    <w:rPr>
      <w:color w:val="605E5C"/>
      <w:shd w:val="clear" w:color="auto" w:fill="E1DFDD"/>
    </w:rPr>
  </w:style>
  <w:style w:type="character" w:styleId="FollowedHyperlink">
    <w:name w:val="FollowedHyperlink"/>
    <w:basedOn w:val="DefaultParagraphFont"/>
    <w:uiPriority w:val="99"/>
    <w:semiHidden/>
    <w:unhideWhenUsed/>
    <w:rsid w:val="00A61F9C"/>
    <w:rPr>
      <w:color w:val="954F72" w:themeColor="followedHyperlink"/>
      <w:u w:val="single"/>
    </w:rPr>
  </w:style>
  <w:style w:type="character" w:styleId="Mention">
    <w:name w:val="Mention"/>
    <w:basedOn w:val="DefaultParagraphFont"/>
    <w:uiPriority w:val="99"/>
    <w:unhideWhenUsed/>
    <w:rsid w:val="00A902B3"/>
    <w:rPr>
      <w:color w:val="2B579A"/>
      <w:shd w:val="clear" w:color="auto" w:fill="E1DFDD"/>
    </w:rPr>
  </w:style>
  <w:style w:type="paragraph" w:styleId="NormalWeb">
    <w:name w:val="Normal (Web)"/>
    <w:basedOn w:val="Normal"/>
    <w:uiPriority w:val="99"/>
    <w:unhideWhenUsed/>
    <w:rsid w:val="001A6B1C"/>
    <w:pPr>
      <w:spacing w:before="100" w:beforeAutospacing="1" w:after="100" w:afterAutospacing="1" w:line="240" w:lineRule="auto"/>
    </w:pPr>
    <w:rPr>
      <w:rFonts w:ascii="Yu Mincho" w:eastAsia="Yu Mincho" w:hAnsi="Yu Mincho" w:cs="Yu Mincho"/>
      <w:lang w:eastAsia="en-NZ"/>
    </w:rPr>
  </w:style>
  <w:style w:type="character" w:customStyle="1" w:styleId="hubs-glossary-item">
    <w:name w:val="hubs-glossary-item"/>
    <w:basedOn w:val="DefaultParagraphFont"/>
    <w:rsid w:val="001A6B1C"/>
  </w:style>
  <w:style w:type="character" w:customStyle="1" w:styleId="o-media-tag">
    <w:name w:val="o-media-tag"/>
    <w:basedOn w:val="DefaultParagraphFont"/>
    <w:rsid w:val="00C251E6"/>
  </w:style>
  <w:style w:type="paragraph" w:customStyle="1" w:styleId="o-captiontitle">
    <w:name w:val="o-caption__title"/>
    <w:basedOn w:val="Normal"/>
    <w:rsid w:val="00C251E6"/>
    <w:pPr>
      <w:spacing w:before="100" w:beforeAutospacing="1" w:after="100" w:afterAutospacing="1" w:line="240" w:lineRule="auto"/>
    </w:pPr>
    <w:rPr>
      <w:rFonts w:ascii="Yu Mincho" w:eastAsia="Yu Mincho" w:hAnsi="Yu Mincho" w:cs="Yu Mincho"/>
      <w:lang w:eastAsia="en-NZ"/>
    </w:rPr>
  </w:style>
  <w:style w:type="character" w:styleId="Emphasis">
    <w:name w:val="Emphasis"/>
    <w:basedOn w:val="DefaultParagraphFont"/>
    <w:uiPriority w:val="20"/>
    <w:qFormat/>
    <w:rsid w:val="00C251E6"/>
    <w:rPr>
      <w:i/>
      <w:iCs/>
    </w:rPr>
  </w:style>
  <w:style w:type="character" w:customStyle="1" w:styleId="hubs-no-glossarize">
    <w:name w:val="hubs-no-glossarize"/>
    <w:basedOn w:val="DefaultParagraphFont"/>
    <w:rsid w:val="00C251E6"/>
  </w:style>
  <w:style w:type="character" w:styleId="Strong">
    <w:name w:val="Strong"/>
    <w:basedOn w:val="DefaultParagraphFont"/>
    <w:uiPriority w:val="22"/>
    <w:qFormat/>
    <w:rsid w:val="00A51330"/>
    <w:rPr>
      <w:b/>
      <w:bCs/>
    </w:rPr>
  </w:style>
  <w:style w:type="paragraph" w:customStyle="1" w:styleId="LIG">
    <w:name w:val="LIG"/>
    <w:basedOn w:val="LI"/>
    <w:link w:val="LIGChar"/>
    <w:qFormat/>
    <w:rsid w:val="009E0B1D"/>
    <w:rPr>
      <w:color w:val="01853E"/>
    </w:rPr>
  </w:style>
  <w:style w:type="character" w:customStyle="1" w:styleId="LIGChar">
    <w:name w:val="LIG Char"/>
    <w:basedOn w:val="LIChar"/>
    <w:link w:val="LIG"/>
    <w:rsid w:val="00E71E71"/>
    <w:rPr>
      <w:rFonts w:ascii="Arial" w:eastAsiaTheme="majorEastAsia" w:hAnsi="Arial" w:cs="Arial"/>
      <w:b/>
      <w:color w:val="01853E"/>
      <w:sz w:val="24"/>
      <w:szCs w:val="32"/>
    </w:rPr>
  </w:style>
  <w:style w:type="paragraph" w:customStyle="1" w:styleId="3DOCSUBHEADINGB">
    <w:name w:val="3. DOC SUBHEADING B"/>
    <w:basedOn w:val="Normal"/>
    <w:link w:val="3DOCSUBHEADINGBChar"/>
    <w:rsid w:val="004C1F0C"/>
    <w:pPr>
      <w:spacing w:before="240" w:after="80" w:line="320" w:lineRule="exact"/>
    </w:pPr>
    <w:rPr>
      <w:rFonts w:ascii="Calibri" w:eastAsiaTheme="minorEastAsia" w:hAnsi="Calibri" w:cs="Yu Mincho"/>
      <w:b/>
      <w:noProof/>
      <w:kern w:val="32"/>
      <w:sz w:val="28"/>
      <w:szCs w:val="20"/>
      <w:lang w:val="en-US"/>
    </w:rPr>
  </w:style>
  <w:style w:type="paragraph" w:customStyle="1" w:styleId="9TABLEHEADING">
    <w:name w:val="9. TABLE HEADING"/>
    <w:basedOn w:val="Normal"/>
    <w:rsid w:val="004C1F0C"/>
    <w:pPr>
      <w:spacing w:after="0" w:line="240" w:lineRule="auto"/>
    </w:pPr>
    <w:rPr>
      <w:rFonts w:ascii="Calibri" w:eastAsiaTheme="minorEastAsia" w:hAnsi="Calibri" w:cs="Yu Mincho"/>
      <w:b/>
      <w:bCs/>
      <w:iCs/>
      <w:color w:val="595959" w:themeColor="text1" w:themeTint="A6"/>
      <w:kern w:val="32"/>
    </w:rPr>
  </w:style>
  <w:style w:type="paragraph" w:customStyle="1" w:styleId="10TABLETEXT">
    <w:name w:val="10. TABLE TEXT"/>
    <w:basedOn w:val="Normal"/>
    <w:rsid w:val="004C1F0C"/>
    <w:pPr>
      <w:spacing w:after="0" w:line="240" w:lineRule="auto"/>
    </w:pPr>
    <w:rPr>
      <w:rFonts w:ascii="Calibri" w:eastAsiaTheme="minorEastAsia" w:hAnsi="Calibri" w:cs="Yu Mincho"/>
      <w:bCs/>
      <w:iCs/>
      <w:color w:val="7F7F7F" w:themeColor="text1" w:themeTint="80"/>
      <w:kern w:val="32"/>
      <w:sz w:val="22"/>
      <w:szCs w:val="22"/>
    </w:rPr>
  </w:style>
  <w:style w:type="character" w:customStyle="1" w:styleId="3DOCSUBHEADINGBChar">
    <w:name w:val="3. DOC SUBHEADING B Char"/>
    <w:basedOn w:val="DefaultParagraphFont"/>
    <w:link w:val="3DOCSUBHEADINGB"/>
    <w:rsid w:val="004C1F0C"/>
    <w:rPr>
      <w:rFonts w:ascii="Calibri" w:eastAsiaTheme="minorEastAsia" w:hAnsi="Calibri" w:cs="Yu Mincho"/>
      <w:b/>
      <w:noProof/>
      <w:kern w:val="32"/>
      <w:sz w:val="2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69016">
      <w:bodyDiv w:val="1"/>
      <w:marLeft w:val="0"/>
      <w:marRight w:val="0"/>
      <w:marTop w:val="0"/>
      <w:marBottom w:val="0"/>
      <w:divBdr>
        <w:top w:val="none" w:sz="0" w:space="0" w:color="auto"/>
        <w:left w:val="none" w:sz="0" w:space="0" w:color="auto"/>
        <w:bottom w:val="none" w:sz="0" w:space="0" w:color="auto"/>
        <w:right w:val="none" w:sz="0" w:space="0" w:color="auto"/>
      </w:divBdr>
    </w:div>
    <w:div w:id="157120649">
      <w:bodyDiv w:val="1"/>
      <w:marLeft w:val="0"/>
      <w:marRight w:val="0"/>
      <w:marTop w:val="0"/>
      <w:marBottom w:val="0"/>
      <w:divBdr>
        <w:top w:val="none" w:sz="0" w:space="0" w:color="auto"/>
        <w:left w:val="none" w:sz="0" w:space="0" w:color="auto"/>
        <w:bottom w:val="none" w:sz="0" w:space="0" w:color="auto"/>
        <w:right w:val="none" w:sz="0" w:space="0" w:color="auto"/>
      </w:divBdr>
      <w:divsChild>
        <w:div w:id="57292746">
          <w:marLeft w:val="0"/>
          <w:marRight w:val="0"/>
          <w:marTop w:val="0"/>
          <w:marBottom w:val="0"/>
          <w:divBdr>
            <w:top w:val="none" w:sz="0" w:space="0" w:color="auto"/>
            <w:left w:val="none" w:sz="0" w:space="0" w:color="auto"/>
            <w:bottom w:val="none" w:sz="0" w:space="0" w:color="auto"/>
            <w:right w:val="none" w:sz="0" w:space="0" w:color="auto"/>
          </w:divBdr>
        </w:div>
        <w:div w:id="71201983">
          <w:marLeft w:val="0"/>
          <w:marRight w:val="0"/>
          <w:marTop w:val="0"/>
          <w:marBottom w:val="0"/>
          <w:divBdr>
            <w:top w:val="none" w:sz="0" w:space="0" w:color="auto"/>
            <w:left w:val="none" w:sz="0" w:space="0" w:color="auto"/>
            <w:bottom w:val="none" w:sz="0" w:space="0" w:color="auto"/>
            <w:right w:val="none" w:sz="0" w:space="0" w:color="auto"/>
          </w:divBdr>
        </w:div>
        <w:div w:id="294336569">
          <w:marLeft w:val="0"/>
          <w:marRight w:val="0"/>
          <w:marTop w:val="0"/>
          <w:marBottom w:val="0"/>
          <w:divBdr>
            <w:top w:val="none" w:sz="0" w:space="0" w:color="auto"/>
            <w:left w:val="none" w:sz="0" w:space="0" w:color="auto"/>
            <w:bottom w:val="none" w:sz="0" w:space="0" w:color="auto"/>
            <w:right w:val="none" w:sz="0" w:space="0" w:color="auto"/>
          </w:divBdr>
        </w:div>
        <w:div w:id="536897367">
          <w:marLeft w:val="0"/>
          <w:marRight w:val="0"/>
          <w:marTop w:val="0"/>
          <w:marBottom w:val="0"/>
          <w:divBdr>
            <w:top w:val="none" w:sz="0" w:space="0" w:color="auto"/>
            <w:left w:val="none" w:sz="0" w:space="0" w:color="auto"/>
            <w:bottom w:val="none" w:sz="0" w:space="0" w:color="auto"/>
            <w:right w:val="none" w:sz="0" w:space="0" w:color="auto"/>
          </w:divBdr>
        </w:div>
        <w:div w:id="845902697">
          <w:marLeft w:val="0"/>
          <w:marRight w:val="0"/>
          <w:marTop w:val="0"/>
          <w:marBottom w:val="0"/>
          <w:divBdr>
            <w:top w:val="none" w:sz="0" w:space="0" w:color="auto"/>
            <w:left w:val="none" w:sz="0" w:space="0" w:color="auto"/>
            <w:bottom w:val="none" w:sz="0" w:space="0" w:color="auto"/>
            <w:right w:val="none" w:sz="0" w:space="0" w:color="auto"/>
          </w:divBdr>
        </w:div>
        <w:div w:id="1102265760">
          <w:marLeft w:val="0"/>
          <w:marRight w:val="0"/>
          <w:marTop w:val="0"/>
          <w:marBottom w:val="0"/>
          <w:divBdr>
            <w:top w:val="none" w:sz="0" w:space="0" w:color="auto"/>
            <w:left w:val="none" w:sz="0" w:space="0" w:color="auto"/>
            <w:bottom w:val="none" w:sz="0" w:space="0" w:color="auto"/>
            <w:right w:val="none" w:sz="0" w:space="0" w:color="auto"/>
          </w:divBdr>
        </w:div>
        <w:div w:id="1339575255">
          <w:marLeft w:val="0"/>
          <w:marRight w:val="0"/>
          <w:marTop w:val="0"/>
          <w:marBottom w:val="0"/>
          <w:divBdr>
            <w:top w:val="none" w:sz="0" w:space="0" w:color="auto"/>
            <w:left w:val="none" w:sz="0" w:space="0" w:color="auto"/>
            <w:bottom w:val="none" w:sz="0" w:space="0" w:color="auto"/>
            <w:right w:val="none" w:sz="0" w:space="0" w:color="auto"/>
          </w:divBdr>
        </w:div>
        <w:div w:id="1362901115">
          <w:marLeft w:val="0"/>
          <w:marRight w:val="0"/>
          <w:marTop w:val="0"/>
          <w:marBottom w:val="0"/>
          <w:divBdr>
            <w:top w:val="none" w:sz="0" w:space="0" w:color="auto"/>
            <w:left w:val="none" w:sz="0" w:space="0" w:color="auto"/>
            <w:bottom w:val="none" w:sz="0" w:space="0" w:color="auto"/>
            <w:right w:val="none" w:sz="0" w:space="0" w:color="auto"/>
          </w:divBdr>
        </w:div>
        <w:div w:id="1815370876">
          <w:marLeft w:val="0"/>
          <w:marRight w:val="0"/>
          <w:marTop w:val="0"/>
          <w:marBottom w:val="0"/>
          <w:divBdr>
            <w:top w:val="none" w:sz="0" w:space="0" w:color="auto"/>
            <w:left w:val="none" w:sz="0" w:space="0" w:color="auto"/>
            <w:bottom w:val="none" w:sz="0" w:space="0" w:color="auto"/>
            <w:right w:val="none" w:sz="0" w:space="0" w:color="auto"/>
          </w:divBdr>
        </w:div>
        <w:div w:id="1912999933">
          <w:marLeft w:val="0"/>
          <w:marRight w:val="0"/>
          <w:marTop w:val="0"/>
          <w:marBottom w:val="0"/>
          <w:divBdr>
            <w:top w:val="none" w:sz="0" w:space="0" w:color="auto"/>
            <w:left w:val="none" w:sz="0" w:space="0" w:color="auto"/>
            <w:bottom w:val="none" w:sz="0" w:space="0" w:color="auto"/>
            <w:right w:val="none" w:sz="0" w:space="0" w:color="auto"/>
          </w:divBdr>
        </w:div>
        <w:div w:id="2114323111">
          <w:marLeft w:val="0"/>
          <w:marRight w:val="0"/>
          <w:marTop w:val="0"/>
          <w:marBottom w:val="0"/>
          <w:divBdr>
            <w:top w:val="none" w:sz="0" w:space="0" w:color="auto"/>
            <w:left w:val="none" w:sz="0" w:space="0" w:color="auto"/>
            <w:bottom w:val="none" w:sz="0" w:space="0" w:color="auto"/>
            <w:right w:val="none" w:sz="0" w:space="0" w:color="auto"/>
          </w:divBdr>
        </w:div>
      </w:divsChild>
    </w:div>
    <w:div w:id="172649181">
      <w:bodyDiv w:val="1"/>
      <w:marLeft w:val="0"/>
      <w:marRight w:val="0"/>
      <w:marTop w:val="0"/>
      <w:marBottom w:val="0"/>
      <w:divBdr>
        <w:top w:val="none" w:sz="0" w:space="0" w:color="auto"/>
        <w:left w:val="none" w:sz="0" w:space="0" w:color="auto"/>
        <w:bottom w:val="none" w:sz="0" w:space="0" w:color="auto"/>
        <w:right w:val="none" w:sz="0" w:space="0" w:color="auto"/>
      </w:divBdr>
      <w:divsChild>
        <w:div w:id="659041406">
          <w:marLeft w:val="0"/>
          <w:marRight w:val="0"/>
          <w:marTop w:val="0"/>
          <w:marBottom w:val="0"/>
          <w:divBdr>
            <w:top w:val="none" w:sz="0" w:space="0" w:color="auto"/>
            <w:left w:val="none" w:sz="0" w:space="0" w:color="auto"/>
            <w:bottom w:val="none" w:sz="0" w:space="0" w:color="auto"/>
            <w:right w:val="none" w:sz="0" w:space="0" w:color="auto"/>
          </w:divBdr>
        </w:div>
        <w:div w:id="1971325943">
          <w:marLeft w:val="0"/>
          <w:marRight w:val="0"/>
          <w:marTop w:val="0"/>
          <w:marBottom w:val="0"/>
          <w:divBdr>
            <w:top w:val="none" w:sz="0" w:space="0" w:color="auto"/>
            <w:left w:val="none" w:sz="0" w:space="0" w:color="auto"/>
            <w:bottom w:val="none" w:sz="0" w:space="0" w:color="auto"/>
            <w:right w:val="none" w:sz="0" w:space="0" w:color="auto"/>
          </w:divBdr>
        </w:div>
      </w:divsChild>
    </w:div>
    <w:div w:id="319968046">
      <w:bodyDiv w:val="1"/>
      <w:marLeft w:val="0"/>
      <w:marRight w:val="0"/>
      <w:marTop w:val="0"/>
      <w:marBottom w:val="0"/>
      <w:divBdr>
        <w:top w:val="none" w:sz="0" w:space="0" w:color="auto"/>
        <w:left w:val="none" w:sz="0" w:space="0" w:color="auto"/>
        <w:bottom w:val="none" w:sz="0" w:space="0" w:color="auto"/>
        <w:right w:val="none" w:sz="0" w:space="0" w:color="auto"/>
      </w:divBdr>
      <w:divsChild>
        <w:div w:id="2076050996">
          <w:marLeft w:val="0"/>
          <w:marRight w:val="0"/>
          <w:marTop w:val="0"/>
          <w:marBottom w:val="0"/>
          <w:divBdr>
            <w:top w:val="none" w:sz="0" w:space="0" w:color="auto"/>
            <w:left w:val="none" w:sz="0" w:space="0" w:color="auto"/>
            <w:bottom w:val="none" w:sz="0" w:space="0" w:color="auto"/>
            <w:right w:val="none" w:sz="0" w:space="0" w:color="auto"/>
          </w:divBdr>
        </w:div>
        <w:div w:id="2089688069">
          <w:marLeft w:val="0"/>
          <w:marRight w:val="0"/>
          <w:marTop w:val="0"/>
          <w:marBottom w:val="0"/>
          <w:divBdr>
            <w:top w:val="none" w:sz="0" w:space="0" w:color="auto"/>
            <w:left w:val="none" w:sz="0" w:space="0" w:color="auto"/>
            <w:bottom w:val="none" w:sz="0" w:space="0" w:color="auto"/>
            <w:right w:val="none" w:sz="0" w:space="0" w:color="auto"/>
          </w:divBdr>
        </w:div>
      </w:divsChild>
    </w:div>
    <w:div w:id="328023322">
      <w:bodyDiv w:val="1"/>
      <w:marLeft w:val="0"/>
      <w:marRight w:val="0"/>
      <w:marTop w:val="0"/>
      <w:marBottom w:val="0"/>
      <w:divBdr>
        <w:top w:val="none" w:sz="0" w:space="0" w:color="auto"/>
        <w:left w:val="none" w:sz="0" w:space="0" w:color="auto"/>
        <w:bottom w:val="none" w:sz="0" w:space="0" w:color="auto"/>
        <w:right w:val="none" w:sz="0" w:space="0" w:color="auto"/>
      </w:divBdr>
    </w:div>
    <w:div w:id="387261749">
      <w:bodyDiv w:val="1"/>
      <w:marLeft w:val="0"/>
      <w:marRight w:val="0"/>
      <w:marTop w:val="0"/>
      <w:marBottom w:val="0"/>
      <w:divBdr>
        <w:top w:val="none" w:sz="0" w:space="0" w:color="auto"/>
        <w:left w:val="none" w:sz="0" w:space="0" w:color="auto"/>
        <w:bottom w:val="none" w:sz="0" w:space="0" w:color="auto"/>
        <w:right w:val="none" w:sz="0" w:space="0" w:color="auto"/>
      </w:divBdr>
      <w:divsChild>
        <w:div w:id="39207784">
          <w:marLeft w:val="0"/>
          <w:marRight w:val="0"/>
          <w:marTop w:val="0"/>
          <w:marBottom w:val="0"/>
          <w:divBdr>
            <w:top w:val="none" w:sz="0" w:space="0" w:color="auto"/>
            <w:left w:val="none" w:sz="0" w:space="0" w:color="auto"/>
            <w:bottom w:val="none" w:sz="0" w:space="0" w:color="auto"/>
            <w:right w:val="none" w:sz="0" w:space="0" w:color="auto"/>
          </w:divBdr>
        </w:div>
        <w:div w:id="185339190">
          <w:marLeft w:val="0"/>
          <w:marRight w:val="0"/>
          <w:marTop w:val="0"/>
          <w:marBottom w:val="0"/>
          <w:divBdr>
            <w:top w:val="none" w:sz="0" w:space="0" w:color="auto"/>
            <w:left w:val="none" w:sz="0" w:space="0" w:color="auto"/>
            <w:bottom w:val="none" w:sz="0" w:space="0" w:color="auto"/>
            <w:right w:val="none" w:sz="0" w:space="0" w:color="auto"/>
          </w:divBdr>
        </w:div>
        <w:div w:id="1098871599">
          <w:marLeft w:val="0"/>
          <w:marRight w:val="0"/>
          <w:marTop w:val="0"/>
          <w:marBottom w:val="0"/>
          <w:divBdr>
            <w:top w:val="none" w:sz="0" w:space="0" w:color="auto"/>
            <w:left w:val="none" w:sz="0" w:space="0" w:color="auto"/>
            <w:bottom w:val="none" w:sz="0" w:space="0" w:color="auto"/>
            <w:right w:val="none" w:sz="0" w:space="0" w:color="auto"/>
          </w:divBdr>
        </w:div>
        <w:div w:id="1862861264">
          <w:marLeft w:val="0"/>
          <w:marRight w:val="0"/>
          <w:marTop w:val="0"/>
          <w:marBottom w:val="0"/>
          <w:divBdr>
            <w:top w:val="none" w:sz="0" w:space="0" w:color="auto"/>
            <w:left w:val="none" w:sz="0" w:space="0" w:color="auto"/>
            <w:bottom w:val="none" w:sz="0" w:space="0" w:color="auto"/>
            <w:right w:val="none" w:sz="0" w:space="0" w:color="auto"/>
          </w:divBdr>
        </w:div>
      </w:divsChild>
    </w:div>
    <w:div w:id="537277082">
      <w:bodyDiv w:val="1"/>
      <w:marLeft w:val="0"/>
      <w:marRight w:val="0"/>
      <w:marTop w:val="0"/>
      <w:marBottom w:val="0"/>
      <w:divBdr>
        <w:top w:val="none" w:sz="0" w:space="0" w:color="auto"/>
        <w:left w:val="none" w:sz="0" w:space="0" w:color="auto"/>
        <w:bottom w:val="none" w:sz="0" w:space="0" w:color="auto"/>
        <w:right w:val="none" w:sz="0" w:space="0" w:color="auto"/>
      </w:divBdr>
      <w:divsChild>
        <w:div w:id="1743333860">
          <w:marLeft w:val="0"/>
          <w:marRight w:val="0"/>
          <w:marTop w:val="0"/>
          <w:marBottom w:val="0"/>
          <w:divBdr>
            <w:top w:val="none" w:sz="0" w:space="0" w:color="auto"/>
            <w:left w:val="none" w:sz="0" w:space="0" w:color="auto"/>
            <w:bottom w:val="none" w:sz="0" w:space="0" w:color="auto"/>
            <w:right w:val="none" w:sz="0" w:space="0" w:color="auto"/>
          </w:divBdr>
        </w:div>
        <w:div w:id="2146046176">
          <w:marLeft w:val="0"/>
          <w:marRight w:val="0"/>
          <w:marTop w:val="0"/>
          <w:marBottom w:val="0"/>
          <w:divBdr>
            <w:top w:val="none" w:sz="0" w:space="0" w:color="auto"/>
            <w:left w:val="none" w:sz="0" w:space="0" w:color="auto"/>
            <w:bottom w:val="none" w:sz="0" w:space="0" w:color="auto"/>
            <w:right w:val="none" w:sz="0" w:space="0" w:color="auto"/>
          </w:divBdr>
        </w:div>
      </w:divsChild>
    </w:div>
    <w:div w:id="864052282">
      <w:bodyDiv w:val="1"/>
      <w:marLeft w:val="0"/>
      <w:marRight w:val="0"/>
      <w:marTop w:val="0"/>
      <w:marBottom w:val="0"/>
      <w:divBdr>
        <w:top w:val="none" w:sz="0" w:space="0" w:color="auto"/>
        <w:left w:val="none" w:sz="0" w:space="0" w:color="auto"/>
        <w:bottom w:val="none" w:sz="0" w:space="0" w:color="auto"/>
        <w:right w:val="none" w:sz="0" w:space="0" w:color="auto"/>
      </w:divBdr>
    </w:div>
    <w:div w:id="984504396">
      <w:bodyDiv w:val="1"/>
      <w:marLeft w:val="0"/>
      <w:marRight w:val="0"/>
      <w:marTop w:val="0"/>
      <w:marBottom w:val="0"/>
      <w:divBdr>
        <w:top w:val="none" w:sz="0" w:space="0" w:color="auto"/>
        <w:left w:val="none" w:sz="0" w:space="0" w:color="auto"/>
        <w:bottom w:val="none" w:sz="0" w:space="0" w:color="auto"/>
        <w:right w:val="none" w:sz="0" w:space="0" w:color="auto"/>
      </w:divBdr>
      <w:divsChild>
        <w:div w:id="545873493">
          <w:marLeft w:val="0"/>
          <w:marRight w:val="0"/>
          <w:marTop w:val="0"/>
          <w:marBottom w:val="0"/>
          <w:divBdr>
            <w:top w:val="none" w:sz="0" w:space="0" w:color="auto"/>
            <w:left w:val="none" w:sz="0" w:space="0" w:color="auto"/>
            <w:bottom w:val="none" w:sz="0" w:space="0" w:color="auto"/>
            <w:right w:val="none" w:sz="0" w:space="0" w:color="auto"/>
          </w:divBdr>
          <w:divsChild>
            <w:div w:id="804465391">
              <w:marLeft w:val="0"/>
              <w:marRight w:val="0"/>
              <w:marTop w:val="0"/>
              <w:marBottom w:val="0"/>
              <w:divBdr>
                <w:top w:val="none" w:sz="0" w:space="0" w:color="auto"/>
                <w:left w:val="none" w:sz="0" w:space="0" w:color="auto"/>
                <w:bottom w:val="none" w:sz="0" w:space="0" w:color="auto"/>
                <w:right w:val="none" w:sz="0" w:space="0" w:color="auto"/>
              </w:divBdr>
              <w:divsChild>
                <w:div w:id="541982905">
                  <w:marLeft w:val="0"/>
                  <w:marRight w:val="0"/>
                  <w:marTop w:val="0"/>
                  <w:marBottom w:val="0"/>
                  <w:divBdr>
                    <w:top w:val="none" w:sz="0" w:space="0" w:color="auto"/>
                    <w:left w:val="single" w:sz="6" w:space="15" w:color="5A9DFF"/>
                    <w:bottom w:val="none" w:sz="0" w:space="0" w:color="auto"/>
                    <w:right w:val="none" w:sz="0" w:space="0" w:color="auto"/>
                  </w:divBdr>
                  <w:divsChild>
                    <w:div w:id="569848649">
                      <w:marLeft w:val="0"/>
                      <w:marRight w:val="0"/>
                      <w:marTop w:val="0"/>
                      <w:marBottom w:val="0"/>
                      <w:divBdr>
                        <w:top w:val="none" w:sz="0" w:space="0" w:color="auto"/>
                        <w:left w:val="none" w:sz="0" w:space="0" w:color="auto"/>
                        <w:bottom w:val="none" w:sz="0" w:space="0" w:color="auto"/>
                        <w:right w:val="none" w:sz="0" w:space="0" w:color="auto"/>
                      </w:divBdr>
                      <w:divsChild>
                        <w:div w:id="104413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940099">
          <w:marLeft w:val="0"/>
          <w:marRight w:val="0"/>
          <w:marTop w:val="0"/>
          <w:marBottom w:val="0"/>
          <w:divBdr>
            <w:top w:val="none" w:sz="0" w:space="0" w:color="auto"/>
            <w:left w:val="none" w:sz="0" w:space="0" w:color="auto"/>
            <w:bottom w:val="none" w:sz="0" w:space="0" w:color="auto"/>
            <w:right w:val="none" w:sz="0" w:space="0" w:color="auto"/>
          </w:divBdr>
          <w:divsChild>
            <w:div w:id="991716107">
              <w:marLeft w:val="0"/>
              <w:marRight w:val="0"/>
              <w:marTop w:val="0"/>
              <w:marBottom w:val="0"/>
              <w:divBdr>
                <w:top w:val="none" w:sz="0" w:space="0" w:color="auto"/>
                <w:left w:val="none" w:sz="0" w:space="0" w:color="auto"/>
                <w:bottom w:val="none" w:sz="0" w:space="0" w:color="auto"/>
                <w:right w:val="none" w:sz="0" w:space="0" w:color="auto"/>
              </w:divBdr>
              <w:divsChild>
                <w:div w:id="262304848">
                  <w:marLeft w:val="0"/>
                  <w:marRight w:val="0"/>
                  <w:marTop w:val="0"/>
                  <w:marBottom w:val="0"/>
                  <w:divBdr>
                    <w:top w:val="none" w:sz="0" w:space="0" w:color="auto"/>
                    <w:left w:val="none" w:sz="0" w:space="0" w:color="auto"/>
                    <w:bottom w:val="none" w:sz="0" w:space="0" w:color="auto"/>
                    <w:right w:val="none" w:sz="0" w:space="0" w:color="auto"/>
                  </w:divBdr>
                </w:div>
                <w:div w:id="1169446910">
                  <w:marLeft w:val="0"/>
                  <w:marRight w:val="0"/>
                  <w:marTop w:val="0"/>
                  <w:marBottom w:val="0"/>
                  <w:divBdr>
                    <w:top w:val="none" w:sz="0" w:space="0" w:color="auto"/>
                    <w:left w:val="single" w:sz="6" w:space="15" w:color="5A9DFF"/>
                    <w:bottom w:val="none" w:sz="0" w:space="0" w:color="auto"/>
                    <w:right w:val="none" w:sz="0" w:space="0" w:color="auto"/>
                  </w:divBdr>
                  <w:divsChild>
                    <w:div w:id="1777674058">
                      <w:marLeft w:val="0"/>
                      <w:marRight w:val="0"/>
                      <w:marTop w:val="0"/>
                      <w:marBottom w:val="0"/>
                      <w:divBdr>
                        <w:top w:val="none" w:sz="0" w:space="0" w:color="auto"/>
                        <w:left w:val="none" w:sz="0" w:space="0" w:color="auto"/>
                        <w:bottom w:val="none" w:sz="0" w:space="0" w:color="auto"/>
                        <w:right w:val="none" w:sz="0" w:space="0" w:color="auto"/>
                      </w:divBdr>
                      <w:divsChild>
                        <w:div w:id="104170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099651">
          <w:marLeft w:val="0"/>
          <w:marRight w:val="0"/>
          <w:marTop w:val="0"/>
          <w:marBottom w:val="0"/>
          <w:divBdr>
            <w:top w:val="none" w:sz="0" w:space="0" w:color="auto"/>
            <w:left w:val="none" w:sz="0" w:space="0" w:color="auto"/>
            <w:bottom w:val="none" w:sz="0" w:space="0" w:color="auto"/>
            <w:right w:val="none" w:sz="0" w:space="0" w:color="auto"/>
          </w:divBdr>
          <w:divsChild>
            <w:div w:id="1113861088">
              <w:marLeft w:val="0"/>
              <w:marRight w:val="0"/>
              <w:marTop w:val="0"/>
              <w:marBottom w:val="0"/>
              <w:divBdr>
                <w:top w:val="none" w:sz="0" w:space="0" w:color="auto"/>
                <w:left w:val="none" w:sz="0" w:space="0" w:color="auto"/>
                <w:bottom w:val="none" w:sz="0" w:space="0" w:color="auto"/>
                <w:right w:val="none" w:sz="0" w:space="0" w:color="auto"/>
              </w:divBdr>
              <w:divsChild>
                <w:div w:id="904147656">
                  <w:marLeft w:val="0"/>
                  <w:marRight w:val="0"/>
                  <w:marTop w:val="0"/>
                  <w:marBottom w:val="0"/>
                  <w:divBdr>
                    <w:top w:val="none" w:sz="0" w:space="0" w:color="auto"/>
                    <w:left w:val="single" w:sz="6" w:space="15" w:color="5A9DFF"/>
                    <w:bottom w:val="none" w:sz="0" w:space="0" w:color="auto"/>
                    <w:right w:val="none" w:sz="0" w:space="0" w:color="auto"/>
                  </w:divBdr>
                  <w:divsChild>
                    <w:div w:id="1759450055">
                      <w:marLeft w:val="0"/>
                      <w:marRight w:val="0"/>
                      <w:marTop w:val="0"/>
                      <w:marBottom w:val="0"/>
                      <w:divBdr>
                        <w:top w:val="none" w:sz="0" w:space="0" w:color="auto"/>
                        <w:left w:val="none" w:sz="0" w:space="0" w:color="auto"/>
                        <w:bottom w:val="none" w:sz="0" w:space="0" w:color="auto"/>
                        <w:right w:val="none" w:sz="0" w:space="0" w:color="auto"/>
                      </w:divBdr>
                      <w:divsChild>
                        <w:div w:id="77818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4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165005">
          <w:marLeft w:val="0"/>
          <w:marRight w:val="0"/>
          <w:marTop w:val="0"/>
          <w:marBottom w:val="0"/>
          <w:divBdr>
            <w:top w:val="none" w:sz="0" w:space="0" w:color="auto"/>
            <w:left w:val="none" w:sz="0" w:space="0" w:color="auto"/>
            <w:bottom w:val="none" w:sz="0" w:space="0" w:color="auto"/>
            <w:right w:val="none" w:sz="0" w:space="0" w:color="auto"/>
          </w:divBdr>
          <w:divsChild>
            <w:div w:id="718478380">
              <w:marLeft w:val="0"/>
              <w:marRight w:val="0"/>
              <w:marTop w:val="0"/>
              <w:marBottom w:val="0"/>
              <w:divBdr>
                <w:top w:val="none" w:sz="0" w:space="0" w:color="auto"/>
                <w:left w:val="none" w:sz="0" w:space="0" w:color="auto"/>
                <w:bottom w:val="none" w:sz="0" w:space="0" w:color="auto"/>
                <w:right w:val="none" w:sz="0" w:space="0" w:color="auto"/>
              </w:divBdr>
              <w:divsChild>
                <w:div w:id="1157190112">
                  <w:marLeft w:val="0"/>
                  <w:marRight w:val="0"/>
                  <w:marTop w:val="0"/>
                  <w:marBottom w:val="0"/>
                  <w:divBdr>
                    <w:top w:val="none" w:sz="0" w:space="0" w:color="auto"/>
                    <w:left w:val="single" w:sz="6" w:space="15" w:color="5A9DFF"/>
                    <w:bottom w:val="none" w:sz="0" w:space="0" w:color="auto"/>
                    <w:right w:val="none" w:sz="0" w:space="0" w:color="auto"/>
                  </w:divBdr>
                  <w:divsChild>
                    <w:div w:id="511996551">
                      <w:marLeft w:val="0"/>
                      <w:marRight w:val="0"/>
                      <w:marTop w:val="0"/>
                      <w:marBottom w:val="0"/>
                      <w:divBdr>
                        <w:top w:val="none" w:sz="0" w:space="0" w:color="auto"/>
                        <w:left w:val="none" w:sz="0" w:space="0" w:color="auto"/>
                        <w:bottom w:val="none" w:sz="0" w:space="0" w:color="auto"/>
                        <w:right w:val="none" w:sz="0" w:space="0" w:color="auto"/>
                      </w:divBdr>
                      <w:divsChild>
                        <w:div w:id="131937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78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893">
      <w:bodyDiv w:val="1"/>
      <w:marLeft w:val="0"/>
      <w:marRight w:val="0"/>
      <w:marTop w:val="0"/>
      <w:marBottom w:val="0"/>
      <w:divBdr>
        <w:top w:val="none" w:sz="0" w:space="0" w:color="auto"/>
        <w:left w:val="none" w:sz="0" w:space="0" w:color="auto"/>
        <w:bottom w:val="none" w:sz="0" w:space="0" w:color="auto"/>
        <w:right w:val="none" w:sz="0" w:space="0" w:color="auto"/>
      </w:divBdr>
    </w:div>
    <w:div w:id="1184785481">
      <w:bodyDiv w:val="1"/>
      <w:marLeft w:val="0"/>
      <w:marRight w:val="0"/>
      <w:marTop w:val="0"/>
      <w:marBottom w:val="0"/>
      <w:divBdr>
        <w:top w:val="none" w:sz="0" w:space="0" w:color="auto"/>
        <w:left w:val="none" w:sz="0" w:space="0" w:color="auto"/>
        <w:bottom w:val="none" w:sz="0" w:space="0" w:color="auto"/>
        <w:right w:val="none" w:sz="0" w:space="0" w:color="auto"/>
      </w:divBdr>
    </w:div>
    <w:div w:id="1264413233">
      <w:bodyDiv w:val="1"/>
      <w:marLeft w:val="0"/>
      <w:marRight w:val="0"/>
      <w:marTop w:val="0"/>
      <w:marBottom w:val="0"/>
      <w:divBdr>
        <w:top w:val="none" w:sz="0" w:space="0" w:color="auto"/>
        <w:left w:val="none" w:sz="0" w:space="0" w:color="auto"/>
        <w:bottom w:val="none" w:sz="0" w:space="0" w:color="auto"/>
        <w:right w:val="none" w:sz="0" w:space="0" w:color="auto"/>
      </w:divBdr>
    </w:div>
    <w:div w:id="1278368685">
      <w:bodyDiv w:val="1"/>
      <w:marLeft w:val="0"/>
      <w:marRight w:val="0"/>
      <w:marTop w:val="0"/>
      <w:marBottom w:val="0"/>
      <w:divBdr>
        <w:top w:val="none" w:sz="0" w:space="0" w:color="auto"/>
        <w:left w:val="none" w:sz="0" w:space="0" w:color="auto"/>
        <w:bottom w:val="none" w:sz="0" w:space="0" w:color="auto"/>
        <w:right w:val="none" w:sz="0" w:space="0" w:color="auto"/>
      </w:divBdr>
      <w:divsChild>
        <w:div w:id="426534977">
          <w:marLeft w:val="0"/>
          <w:marRight w:val="0"/>
          <w:marTop w:val="0"/>
          <w:marBottom w:val="0"/>
          <w:divBdr>
            <w:top w:val="none" w:sz="0" w:space="0" w:color="auto"/>
            <w:left w:val="none" w:sz="0" w:space="0" w:color="auto"/>
            <w:bottom w:val="none" w:sz="0" w:space="0" w:color="auto"/>
            <w:right w:val="none" w:sz="0" w:space="0" w:color="auto"/>
          </w:divBdr>
          <w:divsChild>
            <w:div w:id="1137795676">
              <w:marLeft w:val="0"/>
              <w:marRight w:val="0"/>
              <w:marTop w:val="0"/>
              <w:marBottom w:val="0"/>
              <w:divBdr>
                <w:top w:val="none" w:sz="0" w:space="0" w:color="auto"/>
                <w:left w:val="none" w:sz="0" w:space="0" w:color="auto"/>
                <w:bottom w:val="none" w:sz="0" w:space="0" w:color="auto"/>
                <w:right w:val="none" w:sz="0" w:space="0" w:color="auto"/>
              </w:divBdr>
              <w:divsChild>
                <w:div w:id="210672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001213">
          <w:marLeft w:val="0"/>
          <w:marRight w:val="0"/>
          <w:marTop w:val="0"/>
          <w:marBottom w:val="0"/>
          <w:divBdr>
            <w:top w:val="none" w:sz="0" w:space="0" w:color="auto"/>
            <w:left w:val="none" w:sz="0" w:space="0" w:color="auto"/>
            <w:bottom w:val="none" w:sz="0" w:space="0" w:color="auto"/>
            <w:right w:val="none" w:sz="0" w:space="0" w:color="auto"/>
          </w:divBdr>
          <w:divsChild>
            <w:div w:id="1049449881">
              <w:marLeft w:val="0"/>
              <w:marRight w:val="0"/>
              <w:marTop w:val="0"/>
              <w:marBottom w:val="0"/>
              <w:divBdr>
                <w:top w:val="none" w:sz="0" w:space="0" w:color="auto"/>
                <w:left w:val="none" w:sz="0" w:space="0" w:color="auto"/>
                <w:bottom w:val="none" w:sz="0" w:space="0" w:color="auto"/>
                <w:right w:val="none" w:sz="0" w:space="0" w:color="auto"/>
              </w:divBdr>
              <w:divsChild>
                <w:div w:id="1736389017">
                  <w:marLeft w:val="0"/>
                  <w:marRight w:val="0"/>
                  <w:marTop w:val="0"/>
                  <w:marBottom w:val="0"/>
                  <w:divBdr>
                    <w:top w:val="none" w:sz="0" w:space="0" w:color="auto"/>
                    <w:left w:val="none" w:sz="0" w:space="0" w:color="auto"/>
                    <w:bottom w:val="none" w:sz="0" w:space="0" w:color="auto"/>
                    <w:right w:val="none" w:sz="0" w:space="0" w:color="auto"/>
                  </w:divBdr>
                  <w:divsChild>
                    <w:div w:id="1105612628">
                      <w:marLeft w:val="0"/>
                      <w:marRight w:val="0"/>
                      <w:marTop w:val="0"/>
                      <w:marBottom w:val="0"/>
                      <w:divBdr>
                        <w:top w:val="none" w:sz="0" w:space="0" w:color="auto"/>
                        <w:left w:val="none" w:sz="0" w:space="0" w:color="auto"/>
                        <w:bottom w:val="none" w:sz="0" w:space="0" w:color="auto"/>
                        <w:right w:val="none" w:sz="0" w:space="0" w:color="auto"/>
                      </w:divBdr>
                      <w:divsChild>
                        <w:div w:id="81338117">
                          <w:marLeft w:val="0"/>
                          <w:marRight w:val="0"/>
                          <w:marTop w:val="0"/>
                          <w:marBottom w:val="0"/>
                          <w:divBdr>
                            <w:top w:val="none" w:sz="0" w:space="0" w:color="auto"/>
                            <w:left w:val="none" w:sz="0" w:space="0" w:color="auto"/>
                            <w:bottom w:val="none" w:sz="0" w:space="0" w:color="auto"/>
                            <w:right w:val="none" w:sz="0" w:space="0" w:color="auto"/>
                          </w:divBdr>
                          <w:divsChild>
                            <w:div w:id="1737126383">
                              <w:marLeft w:val="180"/>
                              <w:marRight w:val="240"/>
                              <w:marTop w:val="0"/>
                              <w:marBottom w:val="0"/>
                              <w:divBdr>
                                <w:top w:val="none" w:sz="0" w:space="0" w:color="auto"/>
                                <w:left w:val="none" w:sz="0" w:space="0" w:color="auto"/>
                                <w:bottom w:val="none" w:sz="0" w:space="0" w:color="auto"/>
                                <w:right w:val="none" w:sz="0" w:space="0" w:color="auto"/>
                              </w:divBdr>
                              <w:divsChild>
                                <w:div w:id="95610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5911">
                          <w:marLeft w:val="0"/>
                          <w:marRight w:val="0"/>
                          <w:marTop w:val="0"/>
                          <w:marBottom w:val="0"/>
                          <w:divBdr>
                            <w:top w:val="none" w:sz="0" w:space="0" w:color="auto"/>
                            <w:left w:val="none" w:sz="0" w:space="0" w:color="auto"/>
                            <w:bottom w:val="none" w:sz="0" w:space="0" w:color="auto"/>
                            <w:right w:val="none" w:sz="0" w:space="0" w:color="auto"/>
                          </w:divBdr>
                          <w:divsChild>
                            <w:div w:id="1313875727">
                              <w:marLeft w:val="180"/>
                              <w:marRight w:val="240"/>
                              <w:marTop w:val="0"/>
                              <w:marBottom w:val="0"/>
                              <w:divBdr>
                                <w:top w:val="none" w:sz="0" w:space="0" w:color="auto"/>
                                <w:left w:val="none" w:sz="0" w:space="0" w:color="auto"/>
                                <w:bottom w:val="none" w:sz="0" w:space="0" w:color="auto"/>
                                <w:right w:val="none" w:sz="0" w:space="0" w:color="auto"/>
                              </w:divBdr>
                              <w:divsChild>
                                <w:div w:id="79621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74522">
                          <w:marLeft w:val="0"/>
                          <w:marRight w:val="0"/>
                          <w:marTop w:val="0"/>
                          <w:marBottom w:val="0"/>
                          <w:divBdr>
                            <w:top w:val="none" w:sz="0" w:space="0" w:color="auto"/>
                            <w:left w:val="none" w:sz="0" w:space="0" w:color="auto"/>
                            <w:bottom w:val="none" w:sz="0" w:space="0" w:color="auto"/>
                            <w:right w:val="none" w:sz="0" w:space="0" w:color="auto"/>
                          </w:divBdr>
                          <w:divsChild>
                            <w:div w:id="483202393">
                              <w:marLeft w:val="180"/>
                              <w:marRight w:val="240"/>
                              <w:marTop w:val="0"/>
                              <w:marBottom w:val="0"/>
                              <w:divBdr>
                                <w:top w:val="none" w:sz="0" w:space="0" w:color="auto"/>
                                <w:left w:val="none" w:sz="0" w:space="0" w:color="auto"/>
                                <w:bottom w:val="none" w:sz="0" w:space="0" w:color="auto"/>
                                <w:right w:val="none" w:sz="0" w:space="0" w:color="auto"/>
                              </w:divBdr>
                              <w:divsChild>
                                <w:div w:id="168532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14388">
                          <w:marLeft w:val="0"/>
                          <w:marRight w:val="0"/>
                          <w:marTop w:val="0"/>
                          <w:marBottom w:val="0"/>
                          <w:divBdr>
                            <w:top w:val="none" w:sz="0" w:space="0" w:color="auto"/>
                            <w:left w:val="none" w:sz="0" w:space="0" w:color="auto"/>
                            <w:bottom w:val="none" w:sz="0" w:space="0" w:color="auto"/>
                            <w:right w:val="none" w:sz="0" w:space="0" w:color="auto"/>
                          </w:divBdr>
                          <w:divsChild>
                            <w:div w:id="1422683928">
                              <w:marLeft w:val="180"/>
                              <w:marRight w:val="240"/>
                              <w:marTop w:val="0"/>
                              <w:marBottom w:val="0"/>
                              <w:divBdr>
                                <w:top w:val="none" w:sz="0" w:space="0" w:color="auto"/>
                                <w:left w:val="none" w:sz="0" w:space="0" w:color="auto"/>
                                <w:bottom w:val="none" w:sz="0" w:space="0" w:color="auto"/>
                                <w:right w:val="none" w:sz="0" w:space="0" w:color="auto"/>
                              </w:divBdr>
                              <w:divsChild>
                                <w:div w:id="17763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926715">
                          <w:marLeft w:val="0"/>
                          <w:marRight w:val="0"/>
                          <w:marTop w:val="0"/>
                          <w:marBottom w:val="0"/>
                          <w:divBdr>
                            <w:top w:val="none" w:sz="0" w:space="0" w:color="auto"/>
                            <w:left w:val="none" w:sz="0" w:space="0" w:color="auto"/>
                            <w:bottom w:val="none" w:sz="0" w:space="0" w:color="auto"/>
                            <w:right w:val="none" w:sz="0" w:space="0" w:color="auto"/>
                          </w:divBdr>
                          <w:divsChild>
                            <w:div w:id="1146121024">
                              <w:marLeft w:val="180"/>
                              <w:marRight w:val="240"/>
                              <w:marTop w:val="0"/>
                              <w:marBottom w:val="0"/>
                              <w:divBdr>
                                <w:top w:val="none" w:sz="0" w:space="0" w:color="auto"/>
                                <w:left w:val="none" w:sz="0" w:space="0" w:color="auto"/>
                                <w:bottom w:val="none" w:sz="0" w:space="0" w:color="auto"/>
                                <w:right w:val="none" w:sz="0" w:space="0" w:color="auto"/>
                              </w:divBdr>
                              <w:divsChild>
                                <w:div w:id="20230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236827">
                          <w:marLeft w:val="0"/>
                          <w:marRight w:val="0"/>
                          <w:marTop w:val="0"/>
                          <w:marBottom w:val="0"/>
                          <w:divBdr>
                            <w:top w:val="none" w:sz="0" w:space="0" w:color="auto"/>
                            <w:left w:val="none" w:sz="0" w:space="0" w:color="auto"/>
                            <w:bottom w:val="none" w:sz="0" w:space="0" w:color="auto"/>
                            <w:right w:val="none" w:sz="0" w:space="0" w:color="auto"/>
                          </w:divBdr>
                          <w:divsChild>
                            <w:div w:id="730923923">
                              <w:marLeft w:val="180"/>
                              <w:marRight w:val="240"/>
                              <w:marTop w:val="0"/>
                              <w:marBottom w:val="0"/>
                              <w:divBdr>
                                <w:top w:val="none" w:sz="0" w:space="0" w:color="auto"/>
                                <w:left w:val="none" w:sz="0" w:space="0" w:color="auto"/>
                                <w:bottom w:val="none" w:sz="0" w:space="0" w:color="auto"/>
                                <w:right w:val="none" w:sz="0" w:space="0" w:color="auto"/>
                              </w:divBdr>
                              <w:divsChild>
                                <w:div w:id="111806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10151">
                          <w:marLeft w:val="0"/>
                          <w:marRight w:val="0"/>
                          <w:marTop w:val="0"/>
                          <w:marBottom w:val="0"/>
                          <w:divBdr>
                            <w:top w:val="none" w:sz="0" w:space="0" w:color="auto"/>
                            <w:left w:val="none" w:sz="0" w:space="0" w:color="auto"/>
                            <w:bottom w:val="none" w:sz="0" w:space="0" w:color="auto"/>
                            <w:right w:val="none" w:sz="0" w:space="0" w:color="auto"/>
                          </w:divBdr>
                          <w:divsChild>
                            <w:div w:id="768358465">
                              <w:marLeft w:val="180"/>
                              <w:marRight w:val="240"/>
                              <w:marTop w:val="0"/>
                              <w:marBottom w:val="0"/>
                              <w:divBdr>
                                <w:top w:val="none" w:sz="0" w:space="0" w:color="auto"/>
                                <w:left w:val="none" w:sz="0" w:space="0" w:color="auto"/>
                                <w:bottom w:val="none" w:sz="0" w:space="0" w:color="auto"/>
                                <w:right w:val="none" w:sz="0" w:space="0" w:color="auto"/>
                              </w:divBdr>
                              <w:divsChild>
                                <w:div w:id="84359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3726">
                          <w:marLeft w:val="0"/>
                          <w:marRight w:val="0"/>
                          <w:marTop w:val="0"/>
                          <w:marBottom w:val="0"/>
                          <w:divBdr>
                            <w:top w:val="none" w:sz="0" w:space="0" w:color="auto"/>
                            <w:left w:val="none" w:sz="0" w:space="0" w:color="auto"/>
                            <w:bottom w:val="none" w:sz="0" w:space="0" w:color="auto"/>
                            <w:right w:val="none" w:sz="0" w:space="0" w:color="auto"/>
                          </w:divBdr>
                          <w:divsChild>
                            <w:div w:id="1939829278">
                              <w:marLeft w:val="180"/>
                              <w:marRight w:val="240"/>
                              <w:marTop w:val="0"/>
                              <w:marBottom w:val="0"/>
                              <w:divBdr>
                                <w:top w:val="none" w:sz="0" w:space="0" w:color="auto"/>
                                <w:left w:val="none" w:sz="0" w:space="0" w:color="auto"/>
                                <w:bottom w:val="none" w:sz="0" w:space="0" w:color="auto"/>
                                <w:right w:val="none" w:sz="0" w:space="0" w:color="auto"/>
                              </w:divBdr>
                              <w:divsChild>
                                <w:div w:id="196033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42528">
                          <w:marLeft w:val="0"/>
                          <w:marRight w:val="0"/>
                          <w:marTop w:val="0"/>
                          <w:marBottom w:val="0"/>
                          <w:divBdr>
                            <w:top w:val="none" w:sz="0" w:space="0" w:color="auto"/>
                            <w:left w:val="none" w:sz="0" w:space="0" w:color="auto"/>
                            <w:bottom w:val="none" w:sz="0" w:space="0" w:color="auto"/>
                            <w:right w:val="none" w:sz="0" w:space="0" w:color="auto"/>
                          </w:divBdr>
                          <w:divsChild>
                            <w:div w:id="224921478">
                              <w:marLeft w:val="180"/>
                              <w:marRight w:val="240"/>
                              <w:marTop w:val="0"/>
                              <w:marBottom w:val="0"/>
                              <w:divBdr>
                                <w:top w:val="none" w:sz="0" w:space="0" w:color="auto"/>
                                <w:left w:val="none" w:sz="0" w:space="0" w:color="auto"/>
                                <w:bottom w:val="none" w:sz="0" w:space="0" w:color="auto"/>
                                <w:right w:val="none" w:sz="0" w:space="0" w:color="auto"/>
                              </w:divBdr>
                              <w:divsChild>
                                <w:div w:id="53793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026634">
                          <w:marLeft w:val="0"/>
                          <w:marRight w:val="0"/>
                          <w:marTop w:val="0"/>
                          <w:marBottom w:val="0"/>
                          <w:divBdr>
                            <w:top w:val="none" w:sz="0" w:space="0" w:color="auto"/>
                            <w:left w:val="none" w:sz="0" w:space="0" w:color="auto"/>
                            <w:bottom w:val="none" w:sz="0" w:space="0" w:color="auto"/>
                            <w:right w:val="none" w:sz="0" w:space="0" w:color="auto"/>
                          </w:divBdr>
                          <w:divsChild>
                            <w:div w:id="1441683480">
                              <w:marLeft w:val="180"/>
                              <w:marRight w:val="240"/>
                              <w:marTop w:val="0"/>
                              <w:marBottom w:val="0"/>
                              <w:divBdr>
                                <w:top w:val="none" w:sz="0" w:space="0" w:color="auto"/>
                                <w:left w:val="none" w:sz="0" w:space="0" w:color="auto"/>
                                <w:bottom w:val="none" w:sz="0" w:space="0" w:color="auto"/>
                                <w:right w:val="none" w:sz="0" w:space="0" w:color="auto"/>
                              </w:divBdr>
                              <w:divsChild>
                                <w:div w:id="12289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99259">
                          <w:marLeft w:val="0"/>
                          <w:marRight w:val="0"/>
                          <w:marTop w:val="0"/>
                          <w:marBottom w:val="0"/>
                          <w:divBdr>
                            <w:top w:val="none" w:sz="0" w:space="0" w:color="auto"/>
                            <w:left w:val="none" w:sz="0" w:space="0" w:color="auto"/>
                            <w:bottom w:val="none" w:sz="0" w:space="0" w:color="auto"/>
                            <w:right w:val="none" w:sz="0" w:space="0" w:color="auto"/>
                          </w:divBdr>
                          <w:divsChild>
                            <w:div w:id="1970234403">
                              <w:marLeft w:val="180"/>
                              <w:marRight w:val="240"/>
                              <w:marTop w:val="0"/>
                              <w:marBottom w:val="0"/>
                              <w:divBdr>
                                <w:top w:val="none" w:sz="0" w:space="0" w:color="auto"/>
                                <w:left w:val="none" w:sz="0" w:space="0" w:color="auto"/>
                                <w:bottom w:val="none" w:sz="0" w:space="0" w:color="auto"/>
                                <w:right w:val="none" w:sz="0" w:space="0" w:color="auto"/>
                              </w:divBdr>
                              <w:divsChild>
                                <w:div w:id="12482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7433">
                          <w:marLeft w:val="0"/>
                          <w:marRight w:val="0"/>
                          <w:marTop w:val="0"/>
                          <w:marBottom w:val="0"/>
                          <w:divBdr>
                            <w:top w:val="none" w:sz="0" w:space="0" w:color="auto"/>
                            <w:left w:val="none" w:sz="0" w:space="0" w:color="auto"/>
                            <w:bottom w:val="none" w:sz="0" w:space="0" w:color="auto"/>
                            <w:right w:val="none" w:sz="0" w:space="0" w:color="auto"/>
                          </w:divBdr>
                          <w:divsChild>
                            <w:div w:id="786851561">
                              <w:marLeft w:val="180"/>
                              <w:marRight w:val="240"/>
                              <w:marTop w:val="0"/>
                              <w:marBottom w:val="0"/>
                              <w:divBdr>
                                <w:top w:val="none" w:sz="0" w:space="0" w:color="auto"/>
                                <w:left w:val="none" w:sz="0" w:space="0" w:color="auto"/>
                                <w:bottom w:val="none" w:sz="0" w:space="0" w:color="auto"/>
                                <w:right w:val="none" w:sz="0" w:space="0" w:color="auto"/>
                              </w:divBdr>
                              <w:divsChild>
                                <w:div w:id="2918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53685">
                          <w:marLeft w:val="0"/>
                          <w:marRight w:val="0"/>
                          <w:marTop w:val="0"/>
                          <w:marBottom w:val="0"/>
                          <w:divBdr>
                            <w:top w:val="none" w:sz="0" w:space="0" w:color="auto"/>
                            <w:left w:val="none" w:sz="0" w:space="0" w:color="auto"/>
                            <w:bottom w:val="none" w:sz="0" w:space="0" w:color="auto"/>
                            <w:right w:val="none" w:sz="0" w:space="0" w:color="auto"/>
                          </w:divBdr>
                          <w:divsChild>
                            <w:div w:id="441147697">
                              <w:marLeft w:val="180"/>
                              <w:marRight w:val="240"/>
                              <w:marTop w:val="0"/>
                              <w:marBottom w:val="0"/>
                              <w:divBdr>
                                <w:top w:val="none" w:sz="0" w:space="0" w:color="auto"/>
                                <w:left w:val="none" w:sz="0" w:space="0" w:color="auto"/>
                                <w:bottom w:val="none" w:sz="0" w:space="0" w:color="auto"/>
                                <w:right w:val="none" w:sz="0" w:space="0" w:color="auto"/>
                              </w:divBdr>
                              <w:divsChild>
                                <w:div w:id="103789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76383">
                          <w:marLeft w:val="0"/>
                          <w:marRight w:val="0"/>
                          <w:marTop w:val="0"/>
                          <w:marBottom w:val="0"/>
                          <w:divBdr>
                            <w:top w:val="none" w:sz="0" w:space="0" w:color="auto"/>
                            <w:left w:val="none" w:sz="0" w:space="0" w:color="auto"/>
                            <w:bottom w:val="none" w:sz="0" w:space="0" w:color="auto"/>
                            <w:right w:val="none" w:sz="0" w:space="0" w:color="auto"/>
                          </w:divBdr>
                          <w:divsChild>
                            <w:div w:id="983775627">
                              <w:marLeft w:val="180"/>
                              <w:marRight w:val="240"/>
                              <w:marTop w:val="0"/>
                              <w:marBottom w:val="0"/>
                              <w:divBdr>
                                <w:top w:val="none" w:sz="0" w:space="0" w:color="auto"/>
                                <w:left w:val="none" w:sz="0" w:space="0" w:color="auto"/>
                                <w:bottom w:val="none" w:sz="0" w:space="0" w:color="auto"/>
                                <w:right w:val="none" w:sz="0" w:space="0" w:color="auto"/>
                              </w:divBdr>
                              <w:divsChild>
                                <w:div w:id="200562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01961">
                          <w:marLeft w:val="0"/>
                          <w:marRight w:val="0"/>
                          <w:marTop w:val="0"/>
                          <w:marBottom w:val="0"/>
                          <w:divBdr>
                            <w:top w:val="none" w:sz="0" w:space="0" w:color="auto"/>
                            <w:left w:val="none" w:sz="0" w:space="0" w:color="auto"/>
                            <w:bottom w:val="none" w:sz="0" w:space="0" w:color="auto"/>
                            <w:right w:val="none" w:sz="0" w:space="0" w:color="auto"/>
                          </w:divBdr>
                          <w:divsChild>
                            <w:div w:id="897858685">
                              <w:marLeft w:val="180"/>
                              <w:marRight w:val="240"/>
                              <w:marTop w:val="0"/>
                              <w:marBottom w:val="0"/>
                              <w:divBdr>
                                <w:top w:val="none" w:sz="0" w:space="0" w:color="auto"/>
                                <w:left w:val="none" w:sz="0" w:space="0" w:color="auto"/>
                                <w:bottom w:val="none" w:sz="0" w:space="0" w:color="auto"/>
                                <w:right w:val="none" w:sz="0" w:space="0" w:color="auto"/>
                              </w:divBdr>
                              <w:divsChild>
                                <w:div w:id="70066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098695">
                          <w:marLeft w:val="0"/>
                          <w:marRight w:val="0"/>
                          <w:marTop w:val="0"/>
                          <w:marBottom w:val="0"/>
                          <w:divBdr>
                            <w:top w:val="none" w:sz="0" w:space="0" w:color="auto"/>
                            <w:left w:val="none" w:sz="0" w:space="0" w:color="auto"/>
                            <w:bottom w:val="none" w:sz="0" w:space="0" w:color="auto"/>
                            <w:right w:val="none" w:sz="0" w:space="0" w:color="auto"/>
                          </w:divBdr>
                          <w:divsChild>
                            <w:div w:id="759956518">
                              <w:marLeft w:val="180"/>
                              <w:marRight w:val="240"/>
                              <w:marTop w:val="0"/>
                              <w:marBottom w:val="0"/>
                              <w:divBdr>
                                <w:top w:val="none" w:sz="0" w:space="0" w:color="auto"/>
                                <w:left w:val="none" w:sz="0" w:space="0" w:color="auto"/>
                                <w:bottom w:val="none" w:sz="0" w:space="0" w:color="auto"/>
                                <w:right w:val="none" w:sz="0" w:space="0" w:color="auto"/>
                              </w:divBdr>
                              <w:divsChild>
                                <w:div w:id="15209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081922">
                          <w:marLeft w:val="0"/>
                          <w:marRight w:val="0"/>
                          <w:marTop w:val="0"/>
                          <w:marBottom w:val="0"/>
                          <w:divBdr>
                            <w:top w:val="none" w:sz="0" w:space="0" w:color="auto"/>
                            <w:left w:val="none" w:sz="0" w:space="0" w:color="auto"/>
                            <w:bottom w:val="none" w:sz="0" w:space="0" w:color="auto"/>
                            <w:right w:val="none" w:sz="0" w:space="0" w:color="auto"/>
                          </w:divBdr>
                          <w:divsChild>
                            <w:div w:id="2050375769">
                              <w:marLeft w:val="180"/>
                              <w:marRight w:val="240"/>
                              <w:marTop w:val="0"/>
                              <w:marBottom w:val="0"/>
                              <w:divBdr>
                                <w:top w:val="none" w:sz="0" w:space="0" w:color="auto"/>
                                <w:left w:val="none" w:sz="0" w:space="0" w:color="auto"/>
                                <w:bottom w:val="none" w:sz="0" w:space="0" w:color="auto"/>
                                <w:right w:val="none" w:sz="0" w:space="0" w:color="auto"/>
                              </w:divBdr>
                              <w:divsChild>
                                <w:div w:id="117206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672548">
                          <w:marLeft w:val="0"/>
                          <w:marRight w:val="0"/>
                          <w:marTop w:val="0"/>
                          <w:marBottom w:val="0"/>
                          <w:divBdr>
                            <w:top w:val="none" w:sz="0" w:space="0" w:color="auto"/>
                            <w:left w:val="none" w:sz="0" w:space="0" w:color="auto"/>
                            <w:bottom w:val="none" w:sz="0" w:space="0" w:color="auto"/>
                            <w:right w:val="none" w:sz="0" w:space="0" w:color="auto"/>
                          </w:divBdr>
                          <w:divsChild>
                            <w:div w:id="563762167">
                              <w:marLeft w:val="180"/>
                              <w:marRight w:val="240"/>
                              <w:marTop w:val="0"/>
                              <w:marBottom w:val="0"/>
                              <w:divBdr>
                                <w:top w:val="none" w:sz="0" w:space="0" w:color="auto"/>
                                <w:left w:val="none" w:sz="0" w:space="0" w:color="auto"/>
                                <w:bottom w:val="none" w:sz="0" w:space="0" w:color="auto"/>
                                <w:right w:val="none" w:sz="0" w:space="0" w:color="auto"/>
                              </w:divBdr>
                              <w:divsChild>
                                <w:div w:id="10643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24091">
                          <w:marLeft w:val="0"/>
                          <w:marRight w:val="0"/>
                          <w:marTop w:val="0"/>
                          <w:marBottom w:val="0"/>
                          <w:divBdr>
                            <w:top w:val="none" w:sz="0" w:space="0" w:color="auto"/>
                            <w:left w:val="none" w:sz="0" w:space="0" w:color="auto"/>
                            <w:bottom w:val="none" w:sz="0" w:space="0" w:color="auto"/>
                            <w:right w:val="none" w:sz="0" w:space="0" w:color="auto"/>
                          </w:divBdr>
                          <w:divsChild>
                            <w:div w:id="1205558617">
                              <w:marLeft w:val="180"/>
                              <w:marRight w:val="240"/>
                              <w:marTop w:val="0"/>
                              <w:marBottom w:val="0"/>
                              <w:divBdr>
                                <w:top w:val="none" w:sz="0" w:space="0" w:color="auto"/>
                                <w:left w:val="none" w:sz="0" w:space="0" w:color="auto"/>
                                <w:bottom w:val="none" w:sz="0" w:space="0" w:color="auto"/>
                                <w:right w:val="none" w:sz="0" w:space="0" w:color="auto"/>
                              </w:divBdr>
                              <w:divsChild>
                                <w:div w:id="56217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03046">
                          <w:marLeft w:val="0"/>
                          <w:marRight w:val="0"/>
                          <w:marTop w:val="0"/>
                          <w:marBottom w:val="0"/>
                          <w:divBdr>
                            <w:top w:val="none" w:sz="0" w:space="0" w:color="auto"/>
                            <w:left w:val="none" w:sz="0" w:space="0" w:color="auto"/>
                            <w:bottom w:val="none" w:sz="0" w:space="0" w:color="auto"/>
                            <w:right w:val="none" w:sz="0" w:space="0" w:color="auto"/>
                          </w:divBdr>
                          <w:divsChild>
                            <w:div w:id="1321620087">
                              <w:marLeft w:val="180"/>
                              <w:marRight w:val="240"/>
                              <w:marTop w:val="0"/>
                              <w:marBottom w:val="0"/>
                              <w:divBdr>
                                <w:top w:val="none" w:sz="0" w:space="0" w:color="auto"/>
                                <w:left w:val="none" w:sz="0" w:space="0" w:color="auto"/>
                                <w:bottom w:val="none" w:sz="0" w:space="0" w:color="auto"/>
                                <w:right w:val="none" w:sz="0" w:space="0" w:color="auto"/>
                              </w:divBdr>
                              <w:divsChild>
                                <w:div w:id="211170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0610">
                          <w:marLeft w:val="0"/>
                          <w:marRight w:val="0"/>
                          <w:marTop w:val="0"/>
                          <w:marBottom w:val="0"/>
                          <w:divBdr>
                            <w:top w:val="none" w:sz="0" w:space="0" w:color="auto"/>
                            <w:left w:val="none" w:sz="0" w:space="0" w:color="auto"/>
                            <w:bottom w:val="none" w:sz="0" w:space="0" w:color="auto"/>
                            <w:right w:val="none" w:sz="0" w:space="0" w:color="auto"/>
                          </w:divBdr>
                          <w:divsChild>
                            <w:div w:id="1466585973">
                              <w:marLeft w:val="180"/>
                              <w:marRight w:val="240"/>
                              <w:marTop w:val="0"/>
                              <w:marBottom w:val="0"/>
                              <w:divBdr>
                                <w:top w:val="none" w:sz="0" w:space="0" w:color="auto"/>
                                <w:left w:val="none" w:sz="0" w:space="0" w:color="auto"/>
                                <w:bottom w:val="none" w:sz="0" w:space="0" w:color="auto"/>
                                <w:right w:val="none" w:sz="0" w:space="0" w:color="auto"/>
                              </w:divBdr>
                              <w:divsChild>
                                <w:div w:id="188155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879034">
                          <w:marLeft w:val="0"/>
                          <w:marRight w:val="0"/>
                          <w:marTop w:val="0"/>
                          <w:marBottom w:val="0"/>
                          <w:divBdr>
                            <w:top w:val="none" w:sz="0" w:space="0" w:color="auto"/>
                            <w:left w:val="none" w:sz="0" w:space="0" w:color="auto"/>
                            <w:bottom w:val="none" w:sz="0" w:space="0" w:color="auto"/>
                            <w:right w:val="none" w:sz="0" w:space="0" w:color="auto"/>
                          </w:divBdr>
                          <w:divsChild>
                            <w:div w:id="1167407063">
                              <w:marLeft w:val="180"/>
                              <w:marRight w:val="240"/>
                              <w:marTop w:val="0"/>
                              <w:marBottom w:val="0"/>
                              <w:divBdr>
                                <w:top w:val="none" w:sz="0" w:space="0" w:color="auto"/>
                                <w:left w:val="none" w:sz="0" w:space="0" w:color="auto"/>
                                <w:bottom w:val="none" w:sz="0" w:space="0" w:color="auto"/>
                                <w:right w:val="none" w:sz="0" w:space="0" w:color="auto"/>
                              </w:divBdr>
                              <w:divsChild>
                                <w:div w:id="5782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19722">
                          <w:marLeft w:val="0"/>
                          <w:marRight w:val="0"/>
                          <w:marTop w:val="0"/>
                          <w:marBottom w:val="0"/>
                          <w:divBdr>
                            <w:top w:val="none" w:sz="0" w:space="0" w:color="auto"/>
                            <w:left w:val="none" w:sz="0" w:space="0" w:color="auto"/>
                            <w:bottom w:val="none" w:sz="0" w:space="0" w:color="auto"/>
                            <w:right w:val="none" w:sz="0" w:space="0" w:color="auto"/>
                          </w:divBdr>
                          <w:divsChild>
                            <w:div w:id="77022765">
                              <w:marLeft w:val="180"/>
                              <w:marRight w:val="240"/>
                              <w:marTop w:val="0"/>
                              <w:marBottom w:val="0"/>
                              <w:divBdr>
                                <w:top w:val="none" w:sz="0" w:space="0" w:color="auto"/>
                                <w:left w:val="none" w:sz="0" w:space="0" w:color="auto"/>
                                <w:bottom w:val="none" w:sz="0" w:space="0" w:color="auto"/>
                                <w:right w:val="none" w:sz="0" w:space="0" w:color="auto"/>
                              </w:divBdr>
                              <w:divsChild>
                                <w:div w:id="89300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412007">
                          <w:marLeft w:val="0"/>
                          <w:marRight w:val="0"/>
                          <w:marTop w:val="0"/>
                          <w:marBottom w:val="0"/>
                          <w:divBdr>
                            <w:top w:val="none" w:sz="0" w:space="0" w:color="auto"/>
                            <w:left w:val="none" w:sz="0" w:space="0" w:color="auto"/>
                            <w:bottom w:val="none" w:sz="0" w:space="0" w:color="auto"/>
                            <w:right w:val="none" w:sz="0" w:space="0" w:color="auto"/>
                          </w:divBdr>
                          <w:divsChild>
                            <w:div w:id="99450274">
                              <w:marLeft w:val="180"/>
                              <w:marRight w:val="240"/>
                              <w:marTop w:val="0"/>
                              <w:marBottom w:val="0"/>
                              <w:divBdr>
                                <w:top w:val="none" w:sz="0" w:space="0" w:color="auto"/>
                                <w:left w:val="none" w:sz="0" w:space="0" w:color="auto"/>
                                <w:bottom w:val="none" w:sz="0" w:space="0" w:color="auto"/>
                                <w:right w:val="none" w:sz="0" w:space="0" w:color="auto"/>
                              </w:divBdr>
                              <w:divsChild>
                                <w:div w:id="58569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498698">
                          <w:marLeft w:val="0"/>
                          <w:marRight w:val="0"/>
                          <w:marTop w:val="0"/>
                          <w:marBottom w:val="0"/>
                          <w:divBdr>
                            <w:top w:val="none" w:sz="0" w:space="0" w:color="auto"/>
                            <w:left w:val="none" w:sz="0" w:space="0" w:color="auto"/>
                            <w:bottom w:val="none" w:sz="0" w:space="0" w:color="auto"/>
                            <w:right w:val="none" w:sz="0" w:space="0" w:color="auto"/>
                          </w:divBdr>
                          <w:divsChild>
                            <w:div w:id="933591394">
                              <w:marLeft w:val="180"/>
                              <w:marRight w:val="240"/>
                              <w:marTop w:val="0"/>
                              <w:marBottom w:val="0"/>
                              <w:divBdr>
                                <w:top w:val="none" w:sz="0" w:space="0" w:color="auto"/>
                                <w:left w:val="none" w:sz="0" w:space="0" w:color="auto"/>
                                <w:bottom w:val="none" w:sz="0" w:space="0" w:color="auto"/>
                                <w:right w:val="none" w:sz="0" w:space="0" w:color="auto"/>
                              </w:divBdr>
                              <w:divsChild>
                                <w:div w:id="7524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312654">
                          <w:marLeft w:val="0"/>
                          <w:marRight w:val="0"/>
                          <w:marTop w:val="0"/>
                          <w:marBottom w:val="0"/>
                          <w:divBdr>
                            <w:top w:val="none" w:sz="0" w:space="0" w:color="auto"/>
                            <w:left w:val="none" w:sz="0" w:space="0" w:color="auto"/>
                            <w:bottom w:val="none" w:sz="0" w:space="0" w:color="auto"/>
                            <w:right w:val="none" w:sz="0" w:space="0" w:color="auto"/>
                          </w:divBdr>
                          <w:divsChild>
                            <w:div w:id="1704672686">
                              <w:marLeft w:val="180"/>
                              <w:marRight w:val="240"/>
                              <w:marTop w:val="0"/>
                              <w:marBottom w:val="0"/>
                              <w:divBdr>
                                <w:top w:val="none" w:sz="0" w:space="0" w:color="auto"/>
                                <w:left w:val="none" w:sz="0" w:space="0" w:color="auto"/>
                                <w:bottom w:val="none" w:sz="0" w:space="0" w:color="auto"/>
                                <w:right w:val="none" w:sz="0" w:space="0" w:color="auto"/>
                              </w:divBdr>
                              <w:divsChild>
                                <w:div w:id="5072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33938">
                          <w:marLeft w:val="0"/>
                          <w:marRight w:val="0"/>
                          <w:marTop w:val="0"/>
                          <w:marBottom w:val="0"/>
                          <w:divBdr>
                            <w:top w:val="none" w:sz="0" w:space="0" w:color="auto"/>
                            <w:left w:val="none" w:sz="0" w:space="0" w:color="auto"/>
                            <w:bottom w:val="none" w:sz="0" w:space="0" w:color="auto"/>
                            <w:right w:val="none" w:sz="0" w:space="0" w:color="auto"/>
                          </w:divBdr>
                          <w:divsChild>
                            <w:div w:id="649871393">
                              <w:marLeft w:val="180"/>
                              <w:marRight w:val="240"/>
                              <w:marTop w:val="0"/>
                              <w:marBottom w:val="0"/>
                              <w:divBdr>
                                <w:top w:val="none" w:sz="0" w:space="0" w:color="auto"/>
                                <w:left w:val="none" w:sz="0" w:space="0" w:color="auto"/>
                                <w:bottom w:val="none" w:sz="0" w:space="0" w:color="auto"/>
                                <w:right w:val="none" w:sz="0" w:space="0" w:color="auto"/>
                              </w:divBdr>
                              <w:divsChild>
                                <w:div w:id="127139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06497">
                          <w:marLeft w:val="0"/>
                          <w:marRight w:val="0"/>
                          <w:marTop w:val="0"/>
                          <w:marBottom w:val="0"/>
                          <w:divBdr>
                            <w:top w:val="none" w:sz="0" w:space="0" w:color="auto"/>
                            <w:left w:val="none" w:sz="0" w:space="0" w:color="auto"/>
                            <w:bottom w:val="none" w:sz="0" w:space="0" w:color="auto"/>
                            <w:right w:val="none" w:sz="0" w:space="0" w:color="auto"/>
                          </w:divBdr>
                          <w:divsChild>
                            <w:div w:id="1225531910">
                              <w:marLeft w:val="180"/>
                              <w:marRight w:val="240"/>
                              <w:marTop w:val="0"/>
                              <w:marBottom w:val="0"/>
                              <w:divBdr>
                                <w:top w:val="none" w:sz="0" w:space="0" w:color="auto"/>
                                <w:left w:val="none" w:sz="0" w:space="0" w:color="auto"/>
                                <w:bottom w:val="none" w:sz="0" w:space="0" w:color="auto"/>
                                <w:right w:val="none" w:sz="0" w:space="0" w:color="auto"/>
                              </w:divBdr>
                              <w:divsChild>
                                <w:div w:id="130616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554366">
                          <w:marLeft w:val="0"/>
                          <w:marRight w:val="0"/>
                          <w:marTop w:val="0"/>
                          <w:marBottom w:val="0"/>
                          <w:divBdr>
                            <w:top w:val="none" w:sz="0" w:space="0" w:color="auto"/>
                            <w:left w:val="none" w:sz="0" w:space="0" w:color="auto"/>
                            <w:bottom w:val="none" w:sz="0" w:space="0" w:color="auto"/>
                            <w:right w:val="none" w:sz="0" w:space="0" w:color="auto"/>
                          </w:divBdr>
                          <w:divsChild>
                            <w:div w:id="1235778808">
                              <w:marLeft w:val="180"/>
                              <w:marRight w:val="240"/>
                              <w:marTop w:val="0"/>
                              <w:marBottom w:val="0"/>
                              <w:divBdr>
                                <w:top w:val="none" w:sz="0" w:space="0" w:color="auto"/>
                                <w:left w:val="none" w:sz="0" w:space="0" w:color="auto"/>
                                <w:bottom w:val="none" w:sz="0" w:space="0" w:color="auto"/>
                                <w:right w:val="none" w:sz="0" w:space="0" w:color="auto"/>
                              </w:divBdr>
                              <w:divsChild>
                                <w:div w:id="184932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3057">
                          <w:marLeft w:val="0"/>
                          <w:marRight w:val="0"/>
                          <w:marTop w:val="0"/>
                          <w:marBottom w:val="0"/>
                          <w:divBdr>
                            <w:top w:val="none" w:sz="0" w:space="0" w:color="auto"/>
                            <w:left w:val="none" w:sz="0" w:space="0" w:color="auto"/>
                            <w:bottom w:val="none" w:sz="0" w:space="0" w:color="auto"/>
                            <w:right w:val="none" w:sz="0" w:space="0" w:color="auto"/>
                          </w:divBdr>
                          <w:divsChild>
                            <w:div w:id="125780982">
                              <w:marLeft w:val="180"/>
                              <w:marRight w:val="240"/>
                              <w:marTop w:val="0"/>
                              <w:marBottom w:val="0"/>
                              <w:divBdr>
                                <w:top w:val="none" w:sz="0" w:space="0" w:color="auto"/>
                                <w:left w:val="none" w:sz="0" w:space="0" w:color="auto"/>
                                <w:bottom w:val="none" w:sz="0" w:space="0" w:color="auto"/>
                                <w:right w:val="none" w:sz="0" w:space="0" w:color="auto"/>
                              </w:divBdr>
                              <w:divsChild>
                                <w:div w:id="35828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888834">
                          <w:marLeft w:val="0"/>
                          <w:marRight w:val="0"/>
                          <w:marTop w:val="0"/>
                          <w:marBottom w:val="0"/>
                          <w:divBdr>
                            <w:top w:val="none" w:sz="0" w:space="0" w:color="auto"/>
                            <w:left w:val="none" w:sz="0" w:space="0" w:color="auto"/>
                            <w:bottom w:val="none" w:sz="0" w:space="0" w:color="auto"/>
                            <w:right w:val="none" w:sz="0" w:space="0" w:color="auto"/>
                          </w:divBdr>
                          <w:divsChild>
                            <w:div w:id="1146898523">
                              <w:marLeft w:val="180"/>
                              <w:marRight w:val="240"/>
                              <w:marTop w:val="0"/>
                              <w:marBottom w:val="0"/>
                              <w:divBdr>
                                <w:top w:val="none" w:sz="0" w:space="0" w:color="auto"/>
                                <w:left w:val="none" w:sz="0" w:space="0" w:color="auto"/>
                                <w:bottom w:val="none" w:sz="0" w:space="0" w:color="auto"/>
                                <w:right w:val="none" w:sz="0" w:space="0" w:color="auto"/>
                              </w:divBdr>
                              <w:divsChild>
                                <w:div w:id="61684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0862">
                          <w:marLeft w:val="0"/>
                          <w:marRight w:val="0"/>
                          <w:marTop w:val="0"/>
                          <w:marBottom w:val="0"/>
                          <w:divBdr>
                            <w:top w:val="none" w:sz="0" w:space="0" w:color="auto"/>
                            <w:left w:val="none" w:sz="0" w:space="0" w:color="auto"/>
                            <w:bottom w:val="none" w:sz="0" w:space="0" w:color="auto"/>
                            <w:right w:val="none" w:sz="0" w:space="0" w:color="auto"/>
                          </w:divBdr>
                          <w:divsChild>
                            <w:div w:id="146821625">
                              <w:marLeft w:val="180"/>
                              <w:marRight w:val="240"/>
                              <w:marTop w:val="0"/>
                              <w:marBottom w:val="0"/>
                              <w:divBdr>
                                <w:top w:val="none" w:sz="0" w:space="0" w:color="auto"/>
                                <w:left w:val="none" w:sz="0" w:space="0" w:color="auto"/>
                                <w:bottom w:val="none" w:sz="0" w:space="0" w:color="auto"/>
                                <w:right w:val="none" w:sz="0" w:space="0" w:color="auto"/>
                              </w:divBdr>
                              <w:divsChild>
                                <w:div w:id="697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0120">
                          <w:marLeft w:val="0"/>
                          <w:marRight w:val="0"/>
                          <w:marTop w:val="0"/>
                          <w:marBottom w:val="0"/>
                          <w:divBdr>
                            <w:top w:val="none" w:sz="0" w:space="0" w:color="auto"/>
                            <w:left w:val="none" w:sz="0" w:space="0" w:color="auto"/>
                            <w:bottom w:val="none" w:sz="0" w:space="0" w:color="auto"/>
                            <w:right w:val="none" w:sz="0" w:space="0" w:color="auto"/>
                          </w:divBdr>
                          <w:divsChild>
                            <w:div w:id="1526291719">
                              <w:marLeft w:val="180"/>
                              <w:marRight w:val="240"/>
                              <w:marTop w:val="0"/>
                              <w:marBottom w:val="0"/>
                              <w:divBdr>
                                <w:top w:val="none" w:sz="0" w:space="0" w:color="auto"/>
                                <w:left w:val="none" w:sz="0" w:space="0" w:color="auto"/>
                                <w:bottom w:val="none" w:sz="0" w:space="0" w:color="auto"/>
                                <w:right w:val="none" w:sz="0" w:space="0" w:color="auto"/>
                              </w:divBdr>
                              <w:divsChild>
                                <w:div w:id="61918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01993">
                          <w:marLeft w:val="0"/>
                          <w:marRight w:val="0"/>
                          <w:marTop w:val="0"/>
                          <w:marBottom w:val="0"/>
                          <w:divBdr>
                            <w:top w:val="none" w:sz="0" w:space="0" w:color="auto"/>
                            <w:left w:val="none" w:sz="0" w:space="0" w:color="auto"/>
                            <w:bottom w:val="none" w:sz="0" w:space="0" w:color="auto"/>
                            <w:right w:val="none" w:sz="0" w:space="0" w:color="auto"/>
                          </w:divBdr>
                          <w:divsChild>
                            <w:div w:id="303777439">
                              <w:marLeft w:val="180"/>
                              <w:marRight w:val="240"/>
                              <w:marTop w:val="0"/>
                              <w:marBottom w:val="0"/>
                              <w:divBdr>
                                <w:top w:val="none" w:sz="0" w:space="0" w:color="auto"/>
                                <w:left w:val="none" w:sz="0" w:space="0" w:color="auto"/>
                                <w:bottom w:val="none" w:sz="0" w:space="0" w:color="auto"/>
                                <w:right w:val="none" w:sz="0" w:space="0" w:color="auto"/>
                              </w:divBdr>
                              <w:divsChild>
                                <w:div w:id="193463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788250">
                          <w:marLeft w:val="0"/>
                          <w:marRight w:val="0"/>
                          <w:marTop w:val="0"/>
                          <w:marBottom w:val="0"/>
                          <w:divBdr>
                            <w:top w:val="none" w:sz="0" w:space="0" w:color="auto"/>
                            <w:left w:val="none" w:sz="0" w:space="0" w:color="auto"/>
                            <w:bottom w:val="none" w:sz="0" w:space="0" w:color="auto"/>
                            <w:right w:val="none" w:sz="0" w:space="0" w:color="auto"/>
                          </w:divBdr>
                          <w:divsChild>
                            <w:div w:id="973562576">
                              <w:marLeft w:val="180"/>
                              <w:marRight w:val="240"/>
                              <w:marTop w:val="0"/>
                              <w:marBottom w:val="0"/>
                              <w:divBdr>
                                <w:top w:val="none" w:sz="0" w:space="0" w:color="auto"/>
                                <w:left w:val="none" w:sz="0" w:space="0" w:color="auto"/>
                                <w:bottom w:val="none" w:sz="0" w:space="0" w:color="auto"/>
                                <w:right w:val="none" w:sz="0" w:space="0" w:color="auto"/>
                              </w:divBdr>
                              <w:divsChild>
                                <w:div w:id="53268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6873">
                          <w:marLeft w:val="0"/>
                          <w:marRight w:val="0"/>
                          <w:marTop w:val="0"/>
                          <w:marBottom w:val="0"/>
                          <w:divBdr>
                            <w:top w:val="none" w:sz="0" w:space="0" w:color="auto"/>
                            <w:left w:val="none" w:sz="0" w:space="0" w:color="auto"/>
                            <w:bottom w:val="none" w:sz="0" w:space="0" w:color="auto"/>
                            <w:right w:val="none" w:sz="0" w:space="0" w:color="auto"/>
                          </w:divBdr>
                          <w:divsChild>
                            <w:div w:id="1701275124">
                              <w:marLeft w:val="180"/>
                              <w:marRight w:val="240"/>
                              <w:marTop w:val="0"/>
                              <w:marBottom w:val="0"/>
                              <w:divBdr>
                                <w:top w:val="none" w:sz="0" w:space="0" w:color="auto"/>
                                <w:left w:val="none" w:sz="0" w:space="0" w:color="auto"/>
                                <w:bottom w:val="none" w:sz="0" w:space="0" w:color="auto"/>
                                <w:right w:val="none" w:sz="0" w:space="0" w:color="auto"/>
                              </w:divBdr>
                              <w:divsChild>
                                <w:div w:id="102040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120287">
                          <w:marLeft w:val="0"/>
                          <w:marRight w:val="0"/>
                          <w:marTop w:val="0"/>
                          <w:marBottom w:val="0"/>
                          <w:divBdr>
                            <w:top w:val="none" w:sz="0" w:space="0" w:color="auto"/>
                            <w:left w:val="none" w:sz="0" w:space="0" w:color="auto"/>
                            <w:bottom w:val="none" w:sz="0" w:space="0" w:color="auto"/>
                            <w:right w:val="none" w:sz="0" w:space="0" w:color="auto"/>
                          </w:divBdr>
                          <w:divsChild>
                            <w:div w:id="2097827382">
                              <w:marLeft w:val="180"/>
                              <w:marRight w:val="240"/>
                              <w:marTop w:val="0"/>
                              <w:marBottom w:val="0"/>
                              <w:divBdr>
                                <w:top w:val="none" w:sz="0" w:space="0" w:color="auto"/>
                                <w:left w:val="none" w:sz="0" w:space="0" w:color="auto"/>
                                <w:bottom w:val="none" w:sz="0" w:space="0" w:color="auto"/>
                                <w:right w:val="none" w:sz="0" w:space="0" w:color="auto"/>
                              </w:divBdr>
                              <w:divsChild>
                                <w:div w:id="49153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7976">
                          <w:marLeft w:val="0"/>
                          <w:marRight w:val="0"/>
                          <w:marTop w:val="0"/>
                          <w:marBottom w:val="0"/>
                          <w:divBdr>
                            <w:top w:val="none" w:sz="0" w:space="0" w:color="auto"/>
                            <w:left w:val="none" w:sz="0" w:space="0" w:color="auto"/>
                            <w:bottom w:val="none" w:sz="0" w:space="0" w:color="auto"/>
                            <w:right w:val="none" w:sz="0" w:space="0" w:color="auto"/>
                          </w:divBdr>
                          <w:divsChild>
                            <w:div w:id="928781603">
                              <w:marLeft w:val="180"/>
                              <w:marRight w:val="240"/>
                              <w:marTop w:val="0"/>
                              <w:marBottom w:val="0"/>
                              <w:divBdr>
                                <w:top w:val="none" w:sz="0" w:space="0" w:color="auto"/>
                                <w:left w:val="none" w:sz="0" w:space="0" w:color="auto"/>
                                <w:bottom w:val="none" w:sz="0" w:space="0" w:color="auto"/>
                                <w:right w:val="none" w:sz="0" w:space="0" w:color="auto"/>
                              </w:divBdr>
                              <w:divsChild>
                                <w:div w:id="181903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0914361">
      <w:bodyDiv w:val="1"/>
      <w:marLeft w:val="0"/>
      <w:marRight w:val="0"/>
      <w:marTop w:val="0"/>
      <w:marBottom w:val="0"/>
      <w:divBdr>
        <w:top w:val="none" w:sz="0" w:space="0" w:color="auto"/>
        <w:left w:val="none" w:sz="0" w:space="0" w:color="auto"/>
        <w:bottom w:val="none" w:sz="0" w:space="0" w:color="auto"/>
        <w:right w:val="none" w:sz="0" w:space="0" w:color="auto"/>
      </w:divBdr>
      <w:divsChild>
        <w:div w:id="651645689">
          <w:marLeft w:val="0"/>
          <w:marRight w:val="0"/>
          <w:marTop w:val="0"/>
          <w:marBottom w:val="0"/>
          <w:divBdr>
            <w:top w:val="none" w:sz="0" w:space="0" w:color="auto"/>
            <w:left w:val="none" w:sz="0" w:space="0" w:color="auto"/>
            <w:bottom w:val="none" w:sz="0" w:space="0" w:color="auto"/>
            <w:right w:val="none" w:sz="0" w:space="0" w:color="auto"/>
          </w:divBdr>
          <w:divsChild>
            <w:div w:id="1827548237">
              <w:marLeft w:val="0"/>
              <w:marRight w:val="0"/>
              <w:marTop w:val="0"/>
              <w:marBottom w:val="0"/>
              <w:divBdr>
                <w:top w:val="none" w:sz="0" w:space="0" w:color="auto"/>
                <w:left w:val="none" w:sz="0" w:space="0" w:color="auto"/>
                <w:bottom w:val="none" w:sz="0" w:space="0" w:color="auto"/>
                <w:right w:val="none" w:sz="0" w:space="0" w:color="auto"/>
              </w:divBdr>
              <w:divsChild>
                <w:div w:id="144299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87444">
          <w:marLeft w:val="0"/>
          <w:marRight w:val="0"/>
          <w:marTop w:val="0"/>
          <w:marBottom w:val="0"/>
          <w:divBdr>
            <w:top w:val="none" w:sz="0" w:space="0" w:color="auto"/>
            <w:left w:val="none" w:sz="0" w:space="0" w:color="auto"/>
            <w:bottom w:val="none" w:sz="0" w:space="0" w:color="auto"/>
            <w:right w:val="none" w:sz="0" w:space="0" w:color="auto"/>
          </w:divBdr>
          <w:divsChild>
            <w:div w:id="1447308938">
              <w:marLeft w:val="0"/>
              <w:marRight w:val="0"/>
              <w:marTop w:val="0"/>
              <w:marBottom w:val="0"/>
              <w:divBdr>
                <w:top w:val="none" w:sz="0" w:space="0" w:color="auto"/>
                <w:left w:val="none" w:sz="0" w:space="0" w:color="auto"/>
                <w:bottom w:val="none" w:sz="0" w:space="0" w:color="auto"/>
                <w:right w:val="none" w:sz="0" w:space="0" w:color="auto"/>
              </w:divBdr>
              <w:divsChild>
                <w:div w:id="740903713">
                  <w:marLeft w:val="0"/>
                  <w:marRight w:val="0"/>
                  <w:marTop w:val="0"/>
                  <w:marBottom w:val="0"/>
                  <w:divBdr>
                    <w:top w:val="none" w:sz="0" w:space="0" w:color="auto"/>
                    <w:left w:val="none" w:sz="0" w:space="0" w:color="auto"/>
                    <w:bottom w:val="none" w:sz="0" w:space="0" w:color="auto"/>
                    <w:right w:val="none" w:sz="0" w:space="0" w:color="auto"/>
                  </w:divBdr>
                  <w:divsChild>
                    <w:div w:id="1049066659">
                      <w:marLeft w:val="0"/>
                      <w:marRight w:val="0"/>
                      <w:marTop w:val="0"/>
                      <w:marBottom w:val="0"/>
                      <w:divBdr>
                        <w:top w:val="none" w:sz="0" w:space="0" w:color="auto"/>
                        <w:left w:val="none" w:sz="0" w:space="0" w:color="auto"/>
                        <w:bottom w:val="none" w:sz="0" w:space="0" w:color="auto"/>
                        <w:right w:val="none" w:sz="0" w:space="0" w:color="auto"/>
                      </w:divBdr>
                      <w:divsChild>
                        <w:div w:id="3554697">
                          <w:marLeft w:val="0"/>
                          <w:marRight w:val="0"/>
                          <w:marTop w:val="0"/>
                          <w:marBottom w:val="0"/>
                          <w:divBdr>
                            <w:top w:val="none" w:sz="0" w:space="0" w:color="auto"/>
                            <w:left w:val="none" w:sz="0" w:space="0" w:color="auto"/>
                            <w:bottom w:val="none" w:sz="0" w:space="0" w:color="auto"/>
                            <w:right w:val="none" w:sz="0" w:space="0" w:color="auto"/>
                          </w:divBdr>
                          <w:divsChild>
                            <w:div w:id="22480212">
                              <w:marLeft w:val="180"/>
                              <w:marRight w:val="240"/>
                              <w:marTop w:val="0"/>
                              <w:marBottom w:val="0"/>
                              <w:divBdr>
                                <w:top w:val="none" w:sz="0" w:space="0" w:color="auto"/>
                                <w:left w:val="none" w:sz="0" w:space="0" w:color="auto"/>
                                <w:bottom w:val="none" w:sz="0" w:space="0" w:color="auto"/>
                                <w:right w:val="none" w:sz="0" w:space="0" w:color="auto"/>
                              </w:divBdr>
                              <w:divsChild>
                                <w:div w:id="88625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312852">
                          <w:marLeft w:val="0"/>
                          <w:marRight w:val="0"/>
                          <w:marTop w:val="0"/>
                          <w:marBottom w:val="0"/>
                          <w:divBdr>
                            <w:top w:val="none" w:sz="0" w:space="0" w:color="auto"/>
                            <w:left w:val="none" w:sz="0" w:space="0" w:color="auto"/>
                            <w:bottom w:val="none" w:sz="0" w:space="0" w:color="auto"/>
                            <w:right w:val="none" w:sz="0" w:space="0" w:color="auto"/>
                          </w:divBdr>
                          <w:divsChild>
                            <w:div w:id="1467579555">
                              <w:marLeft w:val="180"/>
                              <w:marRight w:val="240"/>
                              <w:marTop w:val="0"/>
                              <w:marBottom w:val="0"/>
                              <w:divBdr>
                                <w:top w:val="none" w:sz="0" w:space="0" w:color="auto"/>
                                <w:left w:val="none" w:sz="0" w:space="0" w:color="auto"/>
                                <w:bottom w:val="none" w:sz="0" w:space="0" w:color="auto"/>
                                <w:right w:val="none" w:sz="0" w:space="0" w:color="auto"/>
                              </w:divBdr>
                              <w:divsChild>
                                <w:div w:id="93463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540397">
                          <w:marLeft w:val="0"/>
                          <w:marRight w:val="0"/>
                          <w:marTop w:val="0"/>
                          <w:marBottom w:val="0"/>
                          <w:divBdr>
                            <w:top w:val="none" w:sz="0" w:space="0" w:color="auto"/>
                            <w:left w:val="none" w:sz="0" w:space="0" w:color="auto"/>
                            <w:bottom w:val="none" w:sz="0" w:space="0" w:color="auto"/>
                            <w:right w:val="none" w:sz="0" w:space="0" w:color="auto"/>
                          </w:divBdr>
                          <w:divsChild>
                            <w:div w:id="89661754">
                              <w:marLeft w:val="180"/>
                              <w:marRight w:val="240"/>
                              <w:marTop w:val="0"/>
                              <w:marBottom w:val="0"/>
                              <w:divBdr>
                                <w:top w:val="none" w:sz="0" w:space="0" w:color="auto"/>
                                <w:left w:val="none" w:sz="0" w:space="0" w:color="auto"/>
                                <w:bottom w:val="none" w:sz="0" w:space="0" w:color="auto"/>
                                <w:right w:val="none" w:sz="0" w:space="0" w:color="auto"/>
                              </w:divBdr>
                              <w:divsChild>
                                <w:div w:id="136571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616941">
                          <w:marLeft w:val="0"/>
                          <w:marRight w:val="0"/>
                          <w:marTop w:val="0"/>
                          <w:marBottom w:val="0"/>
                          <w:divBdr>
                            <w:top w:val="none" w:sz="0" w:space="0" w:color="auto"/>
                            <w:left w:val="none" w:sz="0" w:space="0" w:color="auto"/>
                            <w:bottom w:val="none" w:sz="0" w:space="0" w:color="auto"/>
                            <w:right w:val="none" w:sz="0" w:space="0" w:color="auto"/>
                          </w:divBdr>
                          <w:divsChild>
                            <w:div w:id="1692563993">
                              <w:marLeft w:val="180"/>
                              <w:marRight w:val="240"/>
                              <w:marTop w:val="0"/>
                              <w:marBottom w:val="0"/>
                              <w:divBdr>
                                <w:top w:val="none" w:sz="0" w:space="0" w:color="auto"/>
                                <w:left w:val="none" w:sz="0" w:space="0" w:color="auto"/>
                                <w:bottom w:val="none" w:sz="0" w:space="0" w:color="auto"/>
                                <w:right w:val="none" w:sz="0" w:space="0" w:color="auto"/>
                              </w:divBdr>
                              <w:divsChild>
                                <w:div w:id="20021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5493">
                          <w:marLeft w:val="0"/>
                          <w:marRight w:val="0"/>
                          <w:marTop w:val="0"/>
                          <w:marBottom w:val="0"/>
                          <w:divBdr>
                            <w:top w:val="none" w:sz="0" w:space="0" w:color="auto"/>
                            <w:left w:val="none" w:sz="0" w:space="0" w:color="auto"/>
                            <w:bottom w:val="none" w:sz="0" w:space="0" w:color="auto"/>
                            <w:right w:val="none" w:sz="0" w:space="0" w:color="auto"/>
                          </w:divBdr>
                          <w:divsChild>
                            <w:div w:id="1120536508">
                              <w:marLeft w:val="180"/>
                              <w:marRight w:val="240"/>
                              <w:marTop w:val="0"/>
                              <w:marBottom w:val="0"/>
                              <w:divBdr>
                                <w:top w:val="none" w:sz="0" w:space="0" w:color="auto"/>
                                <w:left w:val="none" w:sz="0" w:space="0" w:color="auto"/>
                                <w:bottom w:val="none" w:sz="0" w:space="0" w:color="auto"/>
                                <w:right w:val="none" w:sz="0" w:space="0" w:color="auto"/>
                              </w:divBdr>
                              <w:divsChild>
                                <w:div w:id="4685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98859">
                          <w:marLeft w:val="0"/>
                          <w:marRight w:val="0"/>
                          <w:marTop w:val="0"/>
                          <w:marBottom w:val="0"/>
                          <w:divBdr>
                            <w:top w:val="none" w:sz="0" w:space="0" w:color="auto"/>
                            <w:left w:val="none" w:sz="0" w:space="0" w:color="auto"/>
                            <w:bottom w:val="none" w:sz="0" w:space="0" w:color="auto"/>
                            <w:right w:val="none" w:sz="0" w:space="0" w:color="auto"/>
                          </w:divBdr>
                          <w:divsChild>
                            <w:div w:id="1454245523">
                              <w:marLeft w:val="180"/>
                              <w:marRight w:val="240"/>
                              <w:marTop w:val="0"/>
                              <w:marBottom w:val="0"/>
                              <w:divBdr>
                                <w:top w:val="none" w:sz="0" w:space="0" w:color="auto"/>
                                <w:left w:val="none" w:sz="0" w:space="0" w:color="auto"/>
                                <w:bottom w:val="none" w:sz="0" w:space="0" w:color="auto"/>
                                <w:right w:val="none" w:sz="0" w:space="0" w:color="auto"/>
                              </w:divBdr>
                              <w:divsChild>
                                <w:div w:id="113228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48900">
                          <w:marLeft w:val="0"/>
                          <w:marRight w:val="0"/>
                          <w:marTop w:val="0"/>
                          <w:marBottom w:val="0"/>
                          <w:divBdr>
                            <w:top w:val="none" w:sz="0" w:space="0" w:color="auto"/>
                            <w:left w:val="none" w:sz="0" w:space="0" w:color="auto"/>
                            <w:bottom w:val="none" w:sz="0" w:space="0" w:color="auto"/>
                            <w:right w:val="none" w:sz="0" w:space="0" w:color="auto"/>
                          </w:divBdr>
                          <w:divsChild>
                            <w:div w:id="2090692674">
                              <w:marLeft w:val="180"/>
                              <w:marRight w:val="240"/>
                              <w:marTop w:val="0"/>
                              <w:marBottom w:val="0"/>
                              <w:divBdr>
                                <w:top w:val="none" w:sz="0" w:space="0" w:color="auto"/>
                                <w:left w:val="none" w:sz="0" w:space="0" w:color="auto"/>
                                <w:bottom w:val="none" w:sz="0" w:space="0" w:color="auto"/>
                                <w:right w:val="none" w:sz="0" w:space="0" w:color="auto"/>
                              </w:divBdr>
                              <w:divsChild>
                                <w:div w:id="132238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10871">
                          <w:marLeft w:val="0"/>
                          <w:marRight w:val="0"/>
                          <w:marTop w:val="0"/>
                          <w:marBottom w:val="0"/>
                          <w:divBdr>
                            <w:top w:val="none" w:sz="0" w:space="0" w:color="auto"/>
                            <w:left w:val="none" w:sz="0" w:space="0" w:color="auto"/>
                            <w:bottom w:val="none" w:sz="0" w:space="0" w:color="auto"/>
                            <w:right w:val="none" w:sz="0" w:space="0" w:color="auto"/>
                          </w:divBdr>
                          <w:divsChild>
                            <w:div w:id="1581477894">
                              <w:marLeft w:val="180"/>
                              <w:marRight w:val="240"/>
                              <w:marTop w:val="0"/>
                              <w:marBottom w:val="0"/>
                              <w:divBdr>
                                <w:top w:val="none" w:sz="0" w:space="0" w:color="auto"/>
                                <w:left w:val="none" w:sz="0" w:space="0" w:color="auto"/>
                                <w:bottom w:val="none" w:sz="0" w:space="0" w:color="auto"/>
                                <w:right w:val="none" w:sz="0" w:space="0" w:color="auto"/>
                              </w:divBdr>
                              <w:divsChild>
                                <w:div w:id="145182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28575">
                          <w:marLeft w:val="0"/>
                          <w:marRight w:val="0"/>
                          <w:marTop w:val="0"/>
                          <w:marBottom w:val="0"/>
                          <w:divBdr>
                            <w:top w:val="none" w:sz="0" w:space="0" w:color="auto"/>
                            <w:left w:val="none" w:sz="0" w:space="0" w:color="auto"/>
                            <w:bottom w:val="none" w:sz="0" w:space="0" w:color="auto"/>
                            <w:right w:val="none" w:sz="0" w:space="0" w:color="auto"/>
                          </w:divBdr>
                          <w:divsChild>
                            <w:div w:id="874855296">
                              <w:marLeft w:val="180"/>
                              <w:marRight w:val="240"/>
                              <w:marTop w:val="0"/>
                              <w:marBottom w:val="0"/>
                              <w:divBdr>
                                <w:top w:val="none" w:sz="0" w:space="0" w:color="auto"/>
                                <w:left w:val="none" w:sz="0" w:space="0" w:color="auto"/>
                                <w:bottom w:val="none" w:sz="0" w:space="0" w:color="auto"/>
                                <w:right w:val="none" w:sz="0" w:space="0" w:color="auto"/>
                              </w:divBdr>
                              <w:divsChild>
                                <w:div w:id="117067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114366">
                          <w:marLeft w:val="0"/>
                          <w:marRight w:val="0"/>
                          <w:marTop w:val="0"/>
                          <w:marBottom w:val="0"/>
                          <w:divBdr>
                            <w:top w:val="none" w:sz="0" w:space="0" w:color="auto"/>
                            <w:left w:val="none" w:sz="0" w:space="0" w:color="auto"/>
                            <w:bottom w:val="none" w:sz="0" w:space="0" w:color="auto"/>
                            <w:right w:val="none" w:sz="0" w:space="0" w:color="auto"/>
                          </w:divBdr>
                          <w:divsChild>
                            <w:div w:id="737826183">
                              <w:marLeft w:val="180"/>
                              <w:marRight w:val="240"/>
                              <w:marTop w:val="0"/>
                              <w:marBottom w:val="0"/>
                              <w:divBdr>
                                <w:top w:val="none" w:sz="0" w:space="0" w:color="auto"/>
                                <w:left w:val="none" w:sz="0" w:space="0" w:color="auto"/>
                                <w:bottom w:val="none" w:sz="0" w:space="0" w:color="auto"/>
                                <w:right w:val="none" w:sz="0" w:space="0" w:color="auto"/>
                              </w:divBdr>
                              <w:divsChild>
                                <w:div w:id="96215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22021">
                          <w:marLeft w:val="0"/>
                          <w:marRight w:val="0"/>
                          <w:marTop w:val="0"/>
                          <w:marBottom w:val="0"/>
                          <w:divBdr>
                            <w:top w:val="none" w:sz="0" w:space="0" w:color="auto"/>
                            <w:left w:val="none" w:sz="0" w:space="0" w:color="auto"/>
                            <w:bottom w:val="none" w:sz="0" w:space="0" w:color="auto"/>
                            <w:right w:val="none" w:sz="0" w:space="0" w:color="auto"/>
                          </w:divBdr>
                          <w:divsChild>
                            <w:div w:id="362439952">
                              <w:marLeft w:val="180"/>
                              <w:marRight w:val="240"/>
                              <w:marTop w:val="0"/>
                              <w:marBottom w:val="0"/>
                              <w:divBdr>
                                <w:top w:val="none" w:sz="0" w:space="0" w:color="auto"/>
                                <w:left w:val="none" w:sz="0" w:space="0" w:color="auto"/>
                                <w:bottom w:val="none" w:sz="0" w:space="0" w:color="auto"/>
                                <w:right w:val="none" w:sz="0" w:space="0" w:color="auto"/>
                              </w:divBdr>
                              <w:divsChild>
                                <w:div w:id="174765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59665">
                          <w:marLeft w:val="0"/>
                          <w:marRight w:val="0"/>
                          <w:marTop w:val="0"/>
                          <w:marBottom w:val="0"/>
                          <w:divBdr>
                            <w:top w:val="none" w:sz="0" w:space="0" w:color="auto"/>
                            <w:left w:val="none" w:sz="0" w:space="0" w:color="auto"/>
                            <w:bottom w:val="none" w:sz="0" w:space="0" w:color="auto"/>
                            <w:right w:val="none" w:sz="0" w:space="0" w:color="auto"/>
                          </w:divBdr>
                          <w:divsChild>
                            <w:div w:id="1072315218">
                              <w:marLeft w:val="180"/>
                              <w:marRight w:val="240"/>
                              <w:marTop w:val="0"/>
                              <w:marBottom w:val="0"/>
                              <w:divBdr>
                                <w:top w:val="none" w:sz="0" w:space="0" w:color="auto"/>
                                <w:left w:val="none" w:sz="0" w:space="0" w:color="auto"/>
                                <w:bottom w:val="none" w:sz="0" w:space="0" w:color="auto"/>
                                <w:right w:val="none" w:sz="0" w:space="0" w:color="auto"/>
                              </w:divBdr>
                              <w:divsChild>
                                <w:div w:id="1131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1455">
                          <w:marLeft w:val="0"/>
                          <w:marRight w:val="0"/>
                          <w:marTop w:val="0"/>
                          <w:marBottom w:val="0"/>
                          <w:divBdr>
                            <w:top w:val="none" w:sz="0" w:space="0" w:color="auto"/>
                            <w:left w:val="none" w:sz="0" w:space="0" w:color="auto"/>
                            <w:bottom w:val="none" w:sz="0" w:space="0" w:color="auto"/>
                            <w:right w:val="none" w:sz="0" w:space="0" w:color="auto"/>
                          </w:divBdr>
                          <w:divsChild>
                            <w:div w:id="1704359513">
                              <w:marLeft w:val="180"/>
                              <w:marRight w:val="240"/>
                              <w:marTop w:val="0"/>
                              <w:marBottom w:val="0"/>
                              <w:divBdr>
                                <w:top w:val="none" w:sz="0" w:space="0" w:color="auto"/>
                                <w:left w:val="none" w:sz="0" w:space="0" w:color="auto"/>
                                <w:bottom w:val="none" w:sz="0" w:space="0" w:color="auto"/>
                                <w:right w:val="none" w:sz="0" w:space="0" w:color="auto"/>
                              </w:divBdr>
                              <w:divsChild>
                                <w:div w:id="139003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29743">
                          <w:marLeft w:val="0"/>
                          <w:marRight w:val="0"/>
                          <w:marTop w:val="0"/>
                          <w:marBottom w:val="0"/>
                          <w:divBdr>
                            <w:top w:val="none" w:sz="0" w:space="0" w:color="auto"/>
                            <w:left w:val="none" w:sz="0" w:space="0" w:color="auto"/>
                            <w:bottom w:val="none" w:sz="0" w:space="0" w:color="auto"/>
                            <w:right w:val="none" w:sz="0" w:space="0" w:color="auto"/>
                          </w:divBdr>
                          <w:divsChild>
                            <w:div w:id="1931622166">
                              <w:marLeft w:val="180"/>
                              <w:marRight w:val="240"/>
                              <w:marTop w:val="0"/>
                              <w:marBottom w:val="0"/>
                              <w:divBdr>
                                <w:top w:val="none" w:sz="0" w:space="0" w:color="auto"/>
                                <w:left w:val="none" w:sz="0" w:space="0" w:color="auto"/>
                                <w:bottom w:val="none" w:sz="0" w:space="0" w:color="auto"/>
                                <w:right w:val="none" w:sz="0" w:space="0" w:color="auto"/>
                              </w:divBdr>
                              <w:divsChild>
                                <w:div w:id="99471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16702">
                          <w:marLeft w:val="0"/>
                          <w:marRight w:val="0"/>
                          <w:marTop w:val="0"/>
                          <w:marBottom w:val="0"/>
                          <w:divBdr>
                            <w:top w:val="none" w:sz="0" w:space="0" w:color="auto"/>
                            <w:left w:val="none" w:sz="0" w:space="0" w:color="auto"/>
                            <w:bottom w:val="none" w:sz="0" w:space="0" w:color="auto"/>
                            <w:right w:val="none" w:sz="0" w:space="0" w:color="auto"/>
                          </w:divBdr>
                          <w:divsChild>
                            <w:div w:id="329672780">
                              <w:marLeft w:val="180"/>
                              <w:marRight w:val="240"/>
                              <w:marTop w:val="0"/>
                              <w:marBottom w:val="0"/>
                              <w:divBdr>
                                <w:top w:val="none" w:sz="0" w:space="0" w:color="auto"/>
                                <w:left w:val="none" w:sz="0" w:space="0" w:color="auto"/>
                                <w:bottom w:val="none" w:sz="0" w:space="0" w:color="auto"/>
                                <w:right w:val="none" w:sz="0" w:space="0" w:color="auto"/>
                              </w:divBdr>
                              <w:divsChild>
                                <w:div w:id="201702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494007">
                          <w:marLeft w:val="0"/>
                          <w:marRight w:val="0"/>
                          <w:marTop w:val="0"/>
                          <w:marBottom w:val="0"/>
                          <w:divBdr>
                            <w:top w:val="none" w:sz="0" w:space="0" w:color="auto"/>
                            <w:left w:val="none" w:sz="0" w:space="0" w:color="auto"/>
                            <w:bottom w:val="none" w:sz="0" w:space="0" w:color="auto"/>
                            <w:right w:val="none" w:sz="0" w:space="0" w:color="auto"/>
                          </w:divBdr>
                          <w:divsChild>
                            <w:div w:id="1029454251">
                              <w:marLeft w:val="180"/>
                              <w:marRight w:val="240"/>
                              <w:marTop w:val="0"/>
                              <w:marBottom w:val="0"/>
                              <w:divBdr>
                                <w:top w:val="none" w:sz="0" w:space="0" w:color="auto"/>
                                <w:left w:val="none" w:sz="0" w:space="0" w:color="auto"/>
                                <w:bottom w:val="none" w:sz="0" w:space="0" w:color="auto"/>
                                <w:right w:val="none" w:sz="0" w:space="0" w:color="auto"/>
                              </w:divBdr>
                              <w:divsChild>
                                <w:div w:id="106587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97129">
                          <w:marLeft w:val="0"/>
                          <w:marRight w:val="0"/>
                          <w:marTop w:val="0"/>
                          <w:marBottom w:val="0"/>
                          <w:divBdr>
                            <w:top w:val="none" w:sz="0" w:space="0" w:color="auto"/>
                            <w:left w:val="none" w:sz="0" w:space="0" w:color="auto"/>
                            <w:bottom w:val="none" w:sz="0" w:space="0" w:color="auto"/>
                            <w:right w:val="none" w:sz="0" w:space="0" w:color="auto"/>
                          </w:divBdr>
                          <w:divsChild>
                            <w:div w:id="993410275">
                              <w:marLeft w:val="180"/>
                              <w:marRight w:val="240"/>
                              <w:marTop w:val="0"/>
                              <w:marBottom w:val="0"/>
                              <w:divBdr>
                                <w:top w:val="none" w:sz="0" w:space="0" w:color="auto"/>
                                <w:left w:val="none" w:sz="0" w:space="0" w:color="auto"/>
                                <w:bottom w:val="none" w:sz="0" w:space="0" w:color="auto"/>
                                <w:right w:val="none" w:sz="0" w:space="0" w:color="auto"/>
                              </w:divBdr>
                              <w:divsChild>
                                <w:div w:id="146145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814097">
                          <w:marLeft w:val="0"/>
                          <w:marRight w:val="0"/>
                          <w:marTop w:val="0"/>
                          <w:marBottom w:val="0"/>
                          <w:divBdr>
                            <w:top w:val="none" w:sz="0" w:space="0" w:color="auto"/>
                            <w:left w:val="none" w:sz="0" w:space="0" w:color="auto"/>
                            <w:bottom w:val="none" w:sz="0" w:space="0" w:color="auto"/>
                            <w:right w:val="none" w:sz="0" w:space="0" w:color="auto"/>
                          </w:divBdr>
                          <w:divsChild>
                            <w:div w:id="1515919024">
                              <w:marLeft w:val="180"/>
                              <w:marRight w:val="240"/>
                              <w:marTop w:val="0"/>
                              <w:marBottom w:val="0"/>
                              <w:divBdr>
                                <w:top w:val="none" w:sz="0" w:space="0" w:color="auto"/>
                                <w:left w:val="none" w:sz="0" w:space="0" w:color="auto"/>
                                <w:bottom w:val="none" w:sz="0" w:space="0" w:color="auto"/>
                                <w:right w:val="none" w:sz="0" w:space="0" w:color="auto"/>
                              </w:divBdr>
                              <w:divsChild>
                                <w:div w:id="93952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1771">
                          <w:marLeft w:val="0"/>
                          <w:marRight w:val="0"/>
                          <w:marTop w:val="0"/>
                          <w:marBottom w:val="0"/>
                          <w:divBdr>
                            <w:top w:val="none" w:sz="0" w:space="0" w:color="auto"/>
                            <w:left w:val="none" w:sz="0" w:space="0" w:color="auto"/>
                            <w:bottom w:val="none" w:sz="0" w:space="0" w:color="auto"/>
                            <w:right w:val="none" w:sz="0" w:space="0" w:color="auto"/>
                          </w:divBdr>
                          <w:divsChild>
                            <w:div w:id="1973822856">
                              <w:marLeft w:val="180"/>
                              <w:marRight w:val="240"/>
                              <w:marTop w:val="0"/>
                              <w:marBottom w:val="0"/>
                              <w:divBdr>
                                <w:top w:val="none" w:sz="0" w:space="0" w:color="auto"/>
                                <w:left w:val="none" w:sz="0" w:space="0" w:color="auto"/>
                                <w:bottom w:val="none" w:sz="0" w:space="0" w:color="auto"/>
                                <w:right w:val="none" w:sz="0" w:space="0" w:color="auto"/>
                              </w:divBdr>
                              <w:divsChild>
                                <w:div w:id="85689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201220">
                          <w:marLeft w:val="0"/>
                          <w:marRight w:val="0"/>
                          <w:marTop w:val="0"/>
                          <w:marBottom w:val="0"/>
                          <w:divBdr>
                            <w:top w:val="none" w:sz="0" w:space="0" w:color="auto"/>
                            <w:left w:val="none" w:sz="0" w:space="0" w:color="auto"/>
                            <w:bottom w:val="none" w:sz="0" w:space="0" w:color="auto"/>
                            <w:right w:val="none" w:sz="0" w:space="0" w:color="auto"/>
                          </w:divBdr>
                          <w:divsChild>
                            <w:div w:id="1326937816">
                              <w:marLeft w:val="180"/>
                              <w:marRight w:val="240"/>
                              <w:marTop w:val="0"/>
                              <w:marBottom w:val="0"/>
                              <w:divBdr>
                                <w:top w:val="none" w:sz="0" w:space="0" w:color="auto"/>
                                <w:left w:val="none" w:sz="0" w:space="0" w:color="auto"/>
                                <w:bottom w:val="none" w:sz="0" w:space="0" w:color="auto"/>
                                <w:right w:val="none" w:sz="0" w:space="0" w:color="auto"/>
                              </w:divBdr>
                              <w:divsChild>
                                <w:div w:id="153315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212051">
                          <w:marLeft w:val="0"/>
                          <w:marRight w:val="0"/>
                          <w:marTop w:val="0"/>
                          <w:marBottom w:val="0"/>
                          <w:divBdr>
                            <w:top w:val="none" w:sz="0" w:space="0" w:color="auto"/>
                            <w:left w:val="none" w:sz="0" w:space="0" w:color="auto"/>
                            <w:bottom w:val="none" w:sz="0" w:space="0" w:color="auto"/>
                            <w:right w:val="none" w:sz="0" w:space="0" w:color="auto"/>
                          </w:divBdr>
                          <w:divsChild>
                            <w:div w:id="738285243">
                              <w:marLeft w:val="180"/>
                              <w:marRight w:val="240"/>
                              <w:marTop w:val="0"/>
                              <w:marBottom w:val="0"/>
                              <w:divBdr>
                                <w:top w:val="none" w:sz="0" w:space="0" w:color="auto"/>
                                <w:left w:val="none" w:sz="0" w:space="0" w:color="auto"/>
                                <w:bottom w:val="none" w:sz="0" w:space="0" w:color="auto"/>
                                <w:right w:val="none" w:sz="0" w:space="0" w:color="auto"/>
                              </w:divBdr>
                              <w:divsChild>
                                <w:div w:id="24623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3638">
                          <w:marLeft w:val="0"/>
                          <w:marRight w:val="0"/>
                          <w:marTop w:val="0"/>
                          <w:marBottom w:val="0"/>
                          <w:divBdr>
                            <w:top w:val="none" w:sz="0" w:space="0" w:color="auto"/>
                            <w:left w:val="none" w:sz="0" w:space="0" w:color="auto"/>
                            <w:bottom w:val="none" w:sz="0" w:space="0" w:color="auto"/>
                            <w:right w:val="none" w:sz="0" w:space="0" w:color="auto"/>
                          </w:divBdr>
                          <w:divsChild>
                            <w:div w:id="335232674">
                              <w:marLeft w:val="180"/>
                              <w:marRight w:val="240"/>
                              <w:marTop w:val="0"/>
                              <w:marBottom w:val="0"/>
                              <w:divBdr>
                                <w:top w:val="none" w:sz="0" w:space="0" w:color="auto"/>
                                <w:left w:val="none" w:sz="0" w:space="0" w:color="auto"/>
                                <w:bottom w:val="none" w:sz="0" w:space="0" w:color="auto"/>
                                <w:right w:val="none" w:sz="0" w:space="0" w:color="auto"/>
                              </w:divBdr>
                              <w:divsChild>
                                <w:div w:id="54730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211688">
                          <w:marLeft w:val="0"/>
                          <w:marRight w:val="0"/>
                          <w:marTop w:val="0"/>
                          <w:marBottom w:val="0"/>
                          <w:divBdr>
                            <w:top w:val="none" w:sz="0" w:space="0" w:color="auto"/>
                            <w:left w:val="none" w:sz="0" w:space="0" w:color="auto"/>
                            <w:bottom w:val="none" w:sz="0" w:space="0" w:color="auto"/>
                            <w:right w:val="none" w:sz="0" w:space="0" w:color="auto"/>
                          </w:divBdr>
                          <w:divsChild>
                            <w:div w:id="2123373486">
                              <w:marLeft w:val="180"/>
                              <w:marRight w:val="240"/>
                              <w:marTop w:val="0"/>
                              <w:marBottom w:val="0"/>
                              <w:divBdr>
                                <w:top w:val="none" w:sz="0" w:space="0" w:color="auto"/>
                                <w:left w:val="none" w:sz="0" w:space="0" w:color="auto"/>
                                <w:bottom w:val="none" w:sz="0" w:space="0" w:color="auto"/>
                                <w:right w:val="none" w:sz="0" w:space="0" w:color="auto"/>
                              </w:divBdr>
                              <w:divsChild>
                                <w:div w:id="10816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2480474">
      <w:bodyDiv w:val="1"/>
      <w:marLeft w:val="0"/>
      <w:marRight w:val="0"/>
      <w:marTop w:val="0"/>
      <w:marBottom w:val="0"/>
      <w:divBdr>
        <w:top w:val="none" w:sz="0" w:space="0" w:color="auto"/>
        <w:left w:val="none" w:sz="0" w:space="0" w:color="auto"/>
        <w:bottom w:val="none" w:sz="0" w:space="0" w:color="auto"/>
        <w:right w:val="none" w:sz="0" w:space="0" w:color="auto"/>
      </w:divBdr>
    </w:div>
    <w:div w:id="1515455320">
      <w:bodyDiv w:val="1"/>
      <w:marLeft w:val="0"/>
      <w:marRight w:val="0"/>
      <w:marTop w:val="0"/>
      <w:marBottom w:val="0"/>
      <w:divBdr>
        <w:top w:val="none" w:sz="0" w:space="0" w:color="auto"/>
        <w:left w:val="none" w:sz="0" w:space="0" w:color="auto"/>
        <w:bottom w:val="none" w:sz="0" w:space="0" w:color="auto"/>
        <w:right w:val="none" w:sz="0" w:space="0" w:color="auto"/>
      </w:divBdr>
    </w:div>
    <w:div w:id="1736855504">
      <w:bodyDiv w:val="1"/>
      <w:marLeft w:val="0"/>
      <w:marRight w:val="0"/>
      <w:marTop w:val="0"/>
      <w:marBottom w:val="0"/>
      <w:divBdr>
        <w:top w:val="none" w:sz="0" w:space="0" w:color="auto"/>
        <w:left w:val="none" w:sz="0" w:space="0" w:color="auto"/>
        <w:bottom w:val="none" w:sz="0" w:space="0" w:color="auto"/>
        <w:right w:val="none" w:sz="0" w:space="0" w:color="auto"/>
      </w:divBdr>
    </w:div>
    <w:div w:id="1961060291">
      <w:bodyDiv w:val="1"/>
      <w:marLeft w:val="0"/>
      <w:marRight w:val="0"/>
      <w:marTop w:val="0"/>
      <w:marBottom w:val="0"/>
      <w:divBdr>
        <w:top w:val="none" w:sz="0" w:space="0" w:color="auto"/>
        <w:left w:val="none" w:sz="0" w:space="0" w:color="auto"/>
        <w:bottom w:val="none" w:sz="0" w:space="0" w:color="auto"/>
        <w:right w:val="none" w:sz="0" w:space="0" w:color="auto"/>
      </w:divBdr>
      <w:divsChild>
        <w:div w:id="1046300212">
          <w:marLeft w:val="0"/>
          <w:marRight w:val="0"/>
          <w:marTop w:val="0"/>
          <w:marBottom w:val="0"/>
          <w:divBdr>
            <w:top w:val="none" w:sz="0" w:space="0" w:color="auto"/>
            <w:left w:val="none" w:sz="0" w:space="0" w:color="auto"/>
            <w:bottom w:val="none" w:sz="0" w:space="0" w:color="auto"/>
            <w:right w:val="none" w:sz="0" w:space="0" w:color="auto"/>
          </w:divBdr>
        </w:div>
        <w:div w:id="1159880306">
          <w:marLeft w:val="0"/>
          <w:marRight w:val="0"/>
          <w:marTop w:val="0"/>
          <w:marBottom w:val="0"/>
          <w:divBdr>
            <w:top w:val="none" w:sz="0" w:space="0" w:color="auto"/>
            <w:left w:val="none" w:sz="0" w:space="0" w:color="auto"/>
            <w:bottom w:val="none" w:sz="0" w:space="0" w:color="auto"/>
            <w:right w:val="none" w:sz="0" w:space="0" w:color="auto"/>
          </w:divBdr>
        </w:div>
        <w:div w:id="1448232784">
          <w:marLeft w:val="0"/>
          <w:marRight w:val="0"/>
          <w:marTop w:val="0"/>
          <w:marBottom w:val="0"/>
          <w:divBdr>
            <w:top w:val="none" w:sz="0" w:space="0" w:color="auto"/>
            <w:left w:val="none" w:sz="0" w:space="0" w:color="auto"/>
            <w:bottom w:val="none" w:sz="0" w:space="0" w:color="auto"/>
            <w:right w:val="none" w:sz="0" w:space="0" w:color="auto"/>
          </w:divBdr>
        </w:div>
      </w:divsChild>
    </w:div>
    <w:div w:id="2020504437">
      <w:bodyDiv w:val="1"/>
      <w:marLeft w:val="0"/>
      <w:marRight w:val="0"/>
      <w:marTop w:val="0"/>
      <w:marBottom w:val="0"/>
      <w:divBdr>
        <w:top w:val="none" w:sz="0" w:space="0" w:color="auto"/>
        <w:left w:val="none" w:sz="0" w:space="0" w:color="auto"/>
        <w:bottom w:val="none" w:sz="0" w:space="0" w:color="auto"/>
        <w:right w:val="none" w:sz="0" w:space="0" w:color="auto"/>
      </w:divBdr>
    </w:div>
    <w:div w:id="2066180974">
      <w:bodyDiv w:val="1"/>
      <w:marLeft w:val="0"/>
      <w:marRight w:val="0"/>
      <w:marTop w:val="0"/>
      <w:marBottom w:val="0"/>
      <w:divBdr>
        <w:top w:val="none" w:sz="0" w:space="0" w:color="auto"/>
        <w:left w:val="none" w:sz="0" w:space="0" w:color="auto"/>
        <w:bottom w:val="none" w:sz="0" w:space="0" w:color="auto"/>
        <w:right w:val="none" w:sz="0" w:space="0" w:color="auto"/>
      </w:divBdr>
      <w:divsChild>
        <w:div w:id="376666121">
          <w:marLeft w:val="0"/>
          <w:marRight w:val="0"/>
          <w:marTop w:val="0"/>
          <w:marBottom w:val="0"/>
          <w:divBdr>
            <w:top w:val="none" w:sz="0" w:space="0" w:color="auto"/>
            <w:left w:val="none" w:sz="0" w:space="0" w:color="auto"/>
            <w:bottom w:val="none" w:sz="0" w:space="0" w:color="auto"/>
            <w:right w:val="none" w:sz="0" w:space="0" w:color="auto"/>
          </w:divBdr>
        </w:div>
        <w:div w:id="788546163">
          <w:marLeft w:val="0"/>
          <w:marRight w:val="0"/>
          <w:marTop w:val="0"/>
          <w:marBottom w:val="0"/>
          <w:divBdr>
            <w:top w:val="none" w:sz="0" w:space="0" w:color="auto"/>
            <w:left w:val="none" w:sz="0" w:space="0" w:color="auto"/>
            <w:bottom w:val="none" w:sz="0" w:space="0" w:color="auto"/>
            <w:right w:val="none" w:sz="0" w:space="0" w:color="auto"/>
          </w:divBdr>
        </w:div>
        <w:div w:id="1554852566">
          <w:marLeft w:val="0"/>
          <w:marRight w:val="0"/>
          <w:marTop w:val="0"/>
          <w:marBottom w:val="0"/>
          <w:divBdr>
            <w:top w:val="none" w:sz="0" w:space="0" w:color="auto"/>
            <w:left w:val="none" w:sz="0" w:space="0" w:color="auto"/>
            <w:bottom w:val="none" w:sz="0" w:space="0" w:color="auto"/>
            <w:right w:val="none" w:sz="0" w:space="0" w:color="auto"/>
          </w:divBdr>
        </w:div>
      </w:divsChild>
    </w:div>
    <w:div w:id="2093694604">
      <w:bodyDiv w:val="1"/>
      <w:marLeft w:val="0"/>
      <w:marRight w:val="0"/>
      <w:marTop w:val="0"/>
      <w:marBottom w:val="0"/>
      <w:divBdr>
        <w:top w:val="none" w:sz="0" w:space="0" w:color="auto"/>
        <w:left w:val="none" w:sz="0" w:space="0" w:color="auto"/>
        <w:bottom w:val="none" w:sz="0" w:space="0" w:color="auto"/>
        <w:right w:val="none" w:sz="0" w:space="0" w:color="auto"/>
      </w:divBdr>
      <w:divsChild>
        <w:div w:id="187912627">
          <w:marLeft w:val="0"/>
          <w:marRight w:val="0"/>
          <w:marTop w:val="0"/>
          <w:marBottom w:val="0"/>
          <w:divBdr>
            <w:top w:val="none" w:sz="0" w:space="0" w:color="auto"/>
            <w:left w:val="none" w:sz="0" w:space="0" w:color="auto"/>
            <w:bottom w:val="none" w:sz="0" w:space="0" w:color="auto"/>
            <w:right w:val="none" w:sz="0" w:space="0" w:color="auto"/>
          </w:divBdr>
        </w:div>
        <w:div w:id="278220423">
          <w:marLeft w:val="0"/>
          <w:marRight w:val="0"/>
          <w:marTop w:val="0"/>
          <w:marBottom w:val="0"/>
          <w:divBdr>
            <w:top w:val="none" w:sz="0" w:space="0" w:color="auto"/>
            <w:left w:val="none" w:sz="0" w:space="0" w:color="auto"/>
            <w:bottom w:val="none" w:sz="0" w:space="0" w:color="auto"/>
            <w:right w:val="none" w:sz="0" w:space="0" w:color="auto"/>
          </w:divBdr>
        </w:div>
        <w:div w:id="438794073">
          <w:marLeft w:val="0"/>
          <w:marRight w:val="0"/>
          <w:marTop w:val="0"/>
          <w:marBottom w:val="0"/>
          <w:divBdr>
            <w:top w:val="none" w:sz="0" w:space="0" w:color="auto"/>
            <w:left w:val="none" w:sz="0" w:space="0" w:color="auto"/>
            <w:bottom w:val="none" w:sz="0" w:space="0" w:color="auto"/>
            <w:right w:val="none" w:sz="0" w:space="0" w:color="auto"/>
          </w:divBdr>
        </w:div>
        <w:div w:id="568228547">
          <w:marLeft w:val="0"/>
          <w:marRight w:val="0"/>
          <w:marTop w:val="0"/>
          <w:marBottom w:val="0"/>
          <w:divBdr>
            <w:top w:val="none" w:sz="0" w:space="0" w:color="auto"/>
            <w:left w:val="none" w:sz="0" w:space="0" w:color="auto"/>
            <w:bottom w:val="none" w:sz="0" w:space="0" w:color="auto"/>
            <w:right w:val="none" w:sz="0" w:space="0" w:color="auto"/>
          </w:divBdr>
        </w:div>
        <w:div w:id="723211383">
          <w:marLeft w:val="0"/>
          <w:marRight w:val="0"/>
          <w:marTop w:val="0"/>
          <w:marBottom w:val="0"/>
          <w:divBdr>
            <w:top w:val="none" w:sz="0" w:space="0" w:color="auto"/>
            <w:left w:val="none" w:sz="0" w:space="0" w:color="auto"/>
            <w:bottom w:val="none" w:sz="0" w:space="0" w:color="auto"/>
            <w:right w:val="none" w:sz="0" w:space="0" w:color="auto"/>
          </w:divBdr>
        </w:div>
        <w:div w:id="852498034">
          <w:marLeft w:val="0"/>
          <w:marRight w:val="0"/>
          <w:marTop w:val="0"/>
          <w:marBottom w:val="0"/>
          <w:divBdr>
            <w:top w:val="none" w:sz="0" w:space="0" w:color="auto"/>
            <w:left w:val="none" w:sz="0" w:space="0" w:color="auto"/>
            <w:bottom w:val="none" w:sz="0" w:space="0" w:color="auto"/>
            <w:right w:val="none" w:sz="0" w:space="0" w:color="auto"/>
          </w:divBdr>
        </w:div>
        <w:div w:id="1017078270">
          <w:marLeft w:val="0"/>
          <w:marRight w:val="0"/>
          <w:marTop w:val="0"/>
          <w:marBottom w:val="0"/>
          <w:divBdr>
            <w:top w:val="none" w:sz="0" w:space="0" w:color="auto"/>
            <w:left w:val="none" w:sz="0" w:space="0" w:color="auto"/>
            <w:bottom w:val="none" w:sz="0" w:space="0" w:color="auto"/>
            <w:right w:val="none" w:sz="0" w:space="0" w:color="auto"/>
          </w:divBdr>
        </w:div>
        <w:div w:id="1101998758">
          <w:marLeft w:val="0"/>
          <w:marRight w:val="0"/>
          <w:marTop w:val="0"/>
          <w:marBottom w:val="0"/>
          <w:divBdr>
            <w:top w:val="none" w:sz="0" w:space="0" w:color="auto"/>
            <w:left w:val="none" w:sz="0" w:space="0" w:color="auto"/>
            <w:bottom w:val="none" w:sz="0" w:space="0" w:color="auto"/>
            <w:right w:val="none" w:sz="0" w:space="0" w:color="auto"/>
          </w:divBdr>
        </w:div>
        <w:div w:id="1169247266">
          <w:marLeft w:val="0"/>
          <w:marRight w:val="0"/>
          <w:marTop w:val="0"/>
          <w:marBottom w:val="0"/>
          <w:divBdr>
            <w:top w:val="none" w:sz="0" w:space="0" w:color="auto"/>
            <w:left w:val="none" w:sz="0" w:space="0" w:color="auto"/>
            <w:bottom w:val="none" w:sz="0" w:space="0" w:color="auto"/>
            <w:right w:val="none" w:sz="0" w:space="0" w:color="auto"/>
          </w:divBdr>
        </w:div>
        <w:div w:id="1189953800">
          <w:marLeft w:val="0"/>
          <w:marRight w:val="0"/>
          <w:marTop w:val="0"/>
          <w:marBottom w:val="0"/>
          <w:divBdr>
            <w:top w:val="none" w:sz="0" w:space="0" w:color="auto"/>
            <w:left w:val="none" w:sz="0" w:space="0" w:color="auto"/>
            <w:bottom w:val="none" w:sz="0" w:space="0" w:color="auto"/>
            <w:right w:val="none" w:sz="0" w:space="0" w:color="auto"/>
          </w:divBdr>
        </w:div>
        <w:div w:id="1375034579">
          <w:marLeft w:val="0"/>
          <w:marRight w:val="0"/>
          <w:marTop w:val="0"/>
          <w:marBottom w:val="0"/>
          <w:divBdr>
            <w:top w:val="none" w:sz="0" w:space="0" w:color="auto"/>
            <w:left w:val="none" w:sz="0" w:space="0" w:color="auto"/>
            <w:bottom w:val="none" w:sz="0" w:space="0" w:color="auto"/>
            <w:right w:val="none" w:sz="0" w:space="0" w:color="auto"/>
          </w:divBdr>
        </w:div>
        <w:div w:id="1653875532">
          <w:marLeft w:val="0"/>
          <w:marRight w:val="0"/>
          <w:marTop w:val="0"/>
          <w:marBottom w:val="0"/>
          <w:divBdr>
            <w:top w:val="none" w:sz="0" w:space="0" w:color="auto"/>
            <w:left w:val="none" w:sz="0" w:space="0" w:color="auto"/>
            <w:bottom w:val="none" w:sz="0" w:space="0" w:color="auto"/>
            <w:right w:val="none" w:sz="0" w:space="0" w:color="auto"/>
          </w:divBdr>
        </w:div>
        <w:div w:id="1789856055">
          <w:marLeft w:val="0"/>
          <w:marRight w:val="0"/>
          <w:marTop w:val="0"/>
          <w:marBottom w:val="0"/>
          <w:divBdr>
            <w:top w:val="none" w:sz="0" w:space="0" w:color="auto"/>
            <w:left w:val="none" w:sz="0" w:space="0" w:color="auto"/>
            <w:bottom w:val="none" w:sz="0" w:space="0" w:color="auto"/>
            <w:right w:val="none" w:sz="0" w:space="0" w:color="auto"/>
          </w:divBdr>
        </w:div>
        <w:div w:id="19501179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doc.govt.nz/globalassets/documents/getting-involved/students-and-teachers/animal-pest-factsheets/mice.pdf" TargetMode="External"/><Relationship Id="rId21" Type="http://schemas.openxmlformats.org/officeDocument/2006/relationships/hyperlink" Target="https://nzmaths.co.nz/resource/clara-s-cowpats" TargetMode="External"/><Relationship Id="rId42" Type="http://schemas.openxmlformats.org/officeDocument/2006/relationships/hyperlink" Target="https://www.tinyfry.com/make-dream-catcher-kids/" TargetMode="External"/><Relationship Id="rId63" Type="http://schemas.openxmlformats.org/officeDocument/2006/relationships/hyperlink" Target="https://www.doc.govt.nz/parks-and-recreation/places-to-go/toyota-kiwi-guardians/take-action/create-a-nature-journal/" TargetMode="External"/><Relationship Id="rId84" Type="http://schemas.openxmlformats.org/officeDocument/2006/relationships/hyperlink" Target="https://www.youtube.com/watch?v=HtDIqicyDQw" TargetMode="External"/><Relationship Id="rId138" Type="http://schemas.openxmlformats.org/officeDocument/2006/relationships/hyperlink" Target="https://www.sciencelearn.org.nz/citizen_sciencet" TargetMode="External"/><Relationship Id="rId107" Type="http://schemas.openxmlformats.org/officeDocument/2006/relationships/image" Target="media/image36.png"/><Relationship Id="rId11" Type="http://schemas.openxmlformats.org/officeDocument/2006/relationships/image" Target="media/image1.png"/><Relationship Id="rId32" Type="http://schemas.openxmlformats.org/officeDocument/2006/relationships/hyperlink" Target="https://www.doc.govt.nz/globalassets/documents/getting-involved/students-and-teachers/animal-pest-factsheets/possums.pdf" TargetMode="External"/><Relationship Id="rId53" Type="http://schemas.openxmlformats.org/officeDocument/2006/relationships/hyperlink" Target="https://www.landcareresearch.co.nz/tools-and-resources/identification/what-is-this-bug/" TargetMode="External"/><Relationship Id="rId74" Type="http://schemas.openxmlformats.org/officeDocument/2006/relationships/hyperlink" Target="https://blog.doc.govt.nz/2020/04/29/life-of-py/" TargetMode="External"/><Relationship Id="rId128" Type="http://schemas.openxmlformats.org/officeDocument/2006/relationships/image" Target="media/image40.png"/><Relationship Id="rId149" Type="http://schemas.openxmlformats.org/officeDocument/2006/relationships/hyperlink" Target="https://nzmaths.co.nz/resource/tivaevae-karakara" TargetMode="External"/><Relationship Id="rId5" Type="http://schemas.openxmlformats.org/officeDocument/2006/relationships/numbering" Target="numbering.xml"/><Relationship Id="rId95" Type="http://schemas.openxmlformats.org/officeDocument/2006/relationships/hyperlink" Target="http://www.kiwiguardians.co.nz" TargetMode="External"/><Relationship Id="rId22" Type="http://schemas.openxmlformats.org/officeDocument/2006/relationships/hyperlink" Target="https://nzmaths.co.nz/sites/default/files/images/fio/FredsRent-a-Fence1.jpg" TargetMode="External"/><Relationship Id="rId27" Type="http://schemas.openxmlformats.org/officeDocument/2006/relationships/hyperlink" Target="https://nzmaths.co.nz/sites/default/files/InventiveThinkers_0.pdf" TargetMode="External"/><Relationship Id="rId43" Type="http://schemas.openxmlformats.org/officeDocument/2006/relationships/hyperlink" Target="https://www.youtube.com/watch?v=_uQqIGt3H2w" TargetMode="External"/><Relationship Id="rId48" Type="http://schemas.openxmlformats.org/officeDocument/2006/relationships/image" Target="media/image10.png"/><Relationship Id="rId64" Type="http://schemas.openxmlformats.org/officeDocument/2006/relationships/image" Target="media/image19.png"/><Relationship Id="rId69" Type="http://schemas.openxmlformats.org/officeDocument/2006/relationships/image" Target="media/image22.png"/><Relationship Id="rId113" Type="http://schemas.openxmlformats.org/officeDocument/2006/relationships/image" Target="media/image37.jpeg"/><Relationship Id="rId118" Type="http://schemas.openxmlformats.org/officeDocument/2006/relationships/hyperlink" Target="https://www.doc.govt.nz/globalassets/documents/getting-involved/students-and-teachers/animal-pest-factsheets/possums.pdf" TargetMode="External"/><Relationship Id="rId134" Type="http://schemas.openxmlformats.org/officeDocument/2006/relationships/image" Target="media/image42.png"/><Relationship Id="rId139" Type="http://schemas.openxmlformats.org/officeDocument/2006/relationships/hyperlink" Target="https://www.sciencelearn.org.nz/resources/3065-myrtle-rust-reporter" TargetMode="External"/><Relationship Id="rId80" Type="http://schemas.openxmlformats.org/officeDocument/2006/relationships/hyperlink" Target="https://www.sciencelearn.org.nz/resources/577-catching-worms-using-ground-sounds" TargetMode="External"/><Relationship Id="rId85" Type="http://schemas.openxmlformats.org/officeDocument/2006/relationships/hyperlink" Target="https://www.youtube.com/watch?v=s8a19kuole0&amp;t=107s" TargetMode="External"/><Relationship Id="rId150" Type="http://schemas.openxmlformats.org/officeDocument/2006/relationships/image" Target="media/image47.jpeg"/><Relationship Id="rId155" Type="http://schemas.microsoft.com/office/2020/10/relationships/intelligence" Target="intelligence2.xml"/><Relationship Id="rId12" Type="http://schemas.openxmlformats.org/officeDocument/2006/relationships/image" Target="media/image2.png"/><Relationship Id="rId17" Type="http://schemas.openxmlformats.org/officeDocument/2006/relationships/hyperlink" Target="https://instructionalseries.tki.org.nz/Instructional-Series/School-Journal/School-Journal-Level-3-September-2014/The-Big-Dig-Clearing-the-Manawatu-Gorge-Slip" TargetMode="External"/><Relationship Id="rId33" Type="http://schemas.openxmlformats.org/officeDocument/2006/relationships/hyperlink" Target="https://www.doc.govt.nz/globalassets/documents/getting-involved/students-and-teachers/animal-pest-factsheets/cats.pdf" TargetMode="External"/><Relationship Id="rId38" Type="http://schemas.openxmlformats.org/officeDocument/2006/relationships/image" Target="media/image4.png"/><Relationship Id="rId59" Type="http://schemas.openxmlformats.org/officeDocument/2006/relationships/hyperlink" Target="https://nzmaths.co.nz/resource/clara-s-cowpats" TargetMode="External"/><Relationship Id="rId103" Type="http://schemas.openxmlformats.org/officeDocument/2006/relationships/hyperlink" Target="https://predatorfreenz.org/the-big-picture/large-predator-control-projects/key-projects/wellington-projects/" TargetMode="External"/><Relationship Id="rId108" Type="http://schemas.openxmlformats.org/officeDocument/2006/relationships/hyperlink" Target="https://www.sciencelearn.org.nz/images/1113-simple-ecosystem-diagram" TargetMode="External"/><Relationship Id="rId124" Type="http://schemas.openxmlformats.org/officeDocument/2006/relationships/hyperlink" Target="https://www.doc.govt.nz/pest-detective" TargetMode="External"/><Relationship Id="rId129" Type="http://schemas.openxmlformats.org/officeDocument/2006/relationships/hyperlink" Target="https://instructionalseries.tki.org.nz/Instructional-Series/School-Journal/School-Journal-Level-3-May-2017/Designed-for-Good" TargetMode="External"/><Relationship Id="rId54" Type="http://schemas.openxmlformats.org/officeDocument/2006/relationships/hyperlink" Target="https://www.doc.govt.nz/globalassets/documents/getting-involved/activities-with-children/plant-sensory-bingo.pdf" TargetMode="External"/><Relationship Id="rId70" Type="http://schemas.openxmlformats.org/officeDocument/2006/relationships/image" Target="media/image23.png"/><Relationship Id="rId75" Type="http://schemas.openxmlformats.org/officeDocument/2006/relationships/hyperlink" Target="https://blog.doc.govt.nz/2020/04/29/life-of-py/" TargetMode="External"/><Relationship Id="rId91" Type="http://schemas.openxmlformats.org/officeDocument/2006/relationships/hyperlink" Target="https://www.doc.govt.nz/parks-and-recreation/places-to-go/toyota-kiwi-guardians/take-action/build-a-weta-motel/" TargetMode="External"/><Relationship Id="rId96" Type="http://schemas.openxmlformats.org/officeDocument/2006/relationships/image" Target="media/image32.png"/><Relationship Id="rId140" Type="http://schemas.openxmlformats.org/officeDocument/2006/relationships/hyperlink" Target="https://www.sciencelearn.org.nz/resources/2926-the-great-kiwi-earthworm-survey" TargetMode="External"/><Relationship Id="rId145"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nzmaths.co.nz/sites/default/files/AllThatPackaging.pdf" TargetMode="External"/><Relationship Id="rId28" Type="http://schemas.openxmlformats.org/officeDocument/2006/relationships/hyperlink" Target="https://nzmaths.co.nz/sites/default/files/TivaevaeKarakara.pdf" TargetMode="External"/><Relationship Id="rId49" Type="http://schemas.openxmlformats.org/officeDocument/2006/relationships/image" Target="media/image11.png"/><Relationship Id="rId114" Type="http://schemas.openxmlformats.org/officeDocument/2006/relationships/hyperlink" Target="https://instructionalseries.tki.org.nz/Instructional-Series/School-Journal/School-Journal-Level-2-June-2014/Cats-Who-Needs-Them" TargetMode="External"/><Relationship Id="rId119" Type="http://schemas.openxmlformats.org/officeDocument/2006/relationships/hyperlink" Target="https://www.doc.govt.nz/globalassets/documents/getting-involved/students-and-teachers/animal-pest-factsheets/cats.pdf" TargetMode="External"/><Relationship Id="rId44" Type="http://schemas.openxmlformats.org/officeDocument/2006/relationships/image" Target="media/image8.png"/><Relationship Id="rId60" Type="http://schemas.openxmlformats.org/officeDocument/2006/relationships/image" Target="media/image16.png"/><Relationship Id="rId65" Type="http://schemas.openxmlformats.org/officeDocument/2006/relationships/hyperlink" Target="https://nzmaths.co.nz/sites/default/files/images/fio/FredsRent-a-Fence1.jpg" TargetMode="External"/><Relationship Id="rId81" Type="http://schemas.openxmlformats.org/officeDocument/2006/relationships/image" Target="media/image26.png"/><Relationship Id="rId86" Type="http://schemas.openxmlformats.org/officeDocument/2006/relationships/hyperlink" Target="https://instructionalseries.tki.org.nz/content/download/28287/297303/file/Namu%20and%20Waeroa.mp3" TargetMode="External"/><Relationship Id="rId130" Type="http://schemas.openxmlformats.org/officeDocument/2006/relationships/image" Target="media/image41.png"/><Relationship Id="rId135" Type="http://schemas.openxmlformats.org/officeDocument/2006/relationships/hyperlink" Target="https://nzmaths.co.nz/sites/default/files/2021-09/year-5-week-3-offline-activities.pdf" TargetMode="External"/><Relationship Id="rId151" Type="http://schemas.openxmlformats.org/officeDocument/2006/relationships/hyperlink" Target="https://www.sciencelearn.org.nz/resources/2544-understanding-kaitiakitanga" TargetMode="External"/><Relationship Id="rId13" Type="http://schemas.openxmlformats.org/officeDocument/2006/relationships/hyperlink" Target="https://instructionalseries.tki.org.nz/Instructional-Series/School-Journal/School-Journal-Level-3-November-2011/Timber" TargetMode="External"/><Relationship Id="rId18" Type="http://schemas.openxmlformats.org/officeDocument/2006/relationships/hyperlink" Target="https://instructionalseries.tki.org.nz/Instructional-Series/School-Journal/School-Journal-Level-2-June-2014/Cats-Who-Needs-Them" TargetMode="External"/><Relationship Id="rId39" Type="http://schemas.openxmlformats.org/officeDocument/2006/relationships/image" Target="media/image5.png"/><Relationship Id="rId109" Type="http://schemas.openxmlformats.org/officeDocument/2006/relationships/hyperlink" Target="https://www.youtube.com/watch?v=8u4XgAX3QtY" TargetMode="External"/><Relationship Id="rId34" Type="http://schemas.openxmlformats.org/officeDocument/2006/relationships/hyperlink" Target="https://www.doc.govt.nz/globalassets/documents/getting-involved/students-and-teachers/animal-pest-factsheets/who-is-that-introduced-predator.pptx" TargetMode="External"/><Relationship Id="rId50" Type="http://schemas.openxmlformats.org/officeDocument/2006/relationships/hyperlink" Target="https://www.doc.govt.nz/globalassets/documents/getting-involved/students-and-teachers/exploring-your-local-environment.pdf" TargetMode="External"/><Relationship Id="rId55" Type="http://schemas.openxmlformats.org/officeDocument/2006/relationships/image" Target="media/image14.png"/><Relationship Id="rId76" Type="http://schemas.openxmlformats.org/officeDocument/2006/relationships/hyperlink" Target="https://www.sciencelearn.org.nz/resources/28-observing-earthworms" TargetMode="External"/><Relationship Id="rId97" Type="http://schemas.openxmlformats.org/officeDocument/2006/relationships/hyperlink" Target="https://www.sciencelearn.org.nz/resources/438-model-for-identifying-cultural-indicators" TargetMode="External"/><Relationship Id="rId104" Type="http://schemas.openxmlformats.org/officeDocument/2006/relationships/hyperlink" Target="https://www.capitalkiwi.co.nz/" TargetMode="External"/><Relationship Id="rId120" Type="http://schemas.openxmlformats.org/officeDocument/2006/relationships/hyperlink" Target="http://www.pestdetective.org.nz/" TargetMode="External"/><Relationship Id="rId125" Type="http://schemas.openxmlformats.org/officeDocument/2006/relationships/hyperlink" Target="https://pestdetective.org.nz/clues/footprints-and-tracks/" TargetMode="External"/><Relationship Id="rId141" Type="http://schemas.openxmlformats.org/officeDocument/2006/relationships/hyperlink" Target="https://www.sciencelearn.org.nz/resources/2765-loss-of-the-night" TargetMode="External"/><Relationship Id="rId146" Type="http://schemas.openxmlformats.org/officeDocument/2006/relationships/hyperlink" Target="https://nzmaths.co.nz/sites/default/files/InventiveThinkers_0.pdf" TargetMode="External"/><Relationship Id="rId7" Type="http://schemas.openxmlformats.org/officeDocument/2006/relationships/settings" Target="settings.xml"/><Relationship Id="rId71" Type="http://schemas.openxmlformats.org/officeDocument/2006/relationships/image" Target="media/image24.png"/><Relationship Id="rId92" Type="http://schemas.openxmlformats.org/officeDocument/2006/relationships/hyperlink" Target="https://www.sciencelearn.org.nz/videos/1816-weta-house-design-process" TargetMode="External"/><Relationship Id="rId2" Type="http://schemas.openxmlformats.org/officeDocument/2006/relationships/customXml" Target="../customXml/item2.xml"/><Relationship Id="rId29" Type="http://schemas.openxmlformats.org/officeDocument/2006/relationships/hyperlink" Target="https://www.doc.govt.nz/globalassets/documents/getting-involved/students-and-teachers/habitat-heroes/habitat-heroes-education-resource-green-spaces.pdf" TargetMode="External"/><Relationship Id="rId24" Type="http://schemas.openxmlformats.org/officeDocument/2006/relationships/hyperlink" Target="https://nzmaths.co.nz/sites/default/files/AnAppleaDay.pdf" TargetMode="External"/><Relationship Id="rId40" Type="http://schemas.openxmlformats.org/officeDocument/2006/relationships/image" Target="media/image6.png"/><Relationship Id="rId45" Type="http://schemas.openxmlformats.org/officeDocument/2006/relationships/footer" Target="footer1.xml"/><Relationship Id="rId66" Type="http://schemas.openxmlformats.org/officeDocument/2006/relationships/image" Target="media/image20.png"/><Relationship Id="rId87" Type="http://schemas.openxmlformats.org/officeDocument/2006/relationships/image" Target="media/image29.png"/><Relationship Id="rId110" Type="http://schemas.openxmlformats.org/officeDocument/2006/relationships/hyperlink" Target="https://www.doc.govt.nz/globalassets/documents/getting-involved/students-and-teachers/in-the-environment-series/enhancing-biodiversity.pdf" TargetMode="External"/><Relationship Id="rId115" Type="http://schemas.openxmlformats.org/officeDocument/2006/relationships/hyperlink" Target="https://www.doc.govt.nz/globalassets/documents/getting-involved/students-and-teachers/animal-pest-factsheets/who-is-that-introduced-predator.pptx" TargetMode="External"/><Relationship Id="rId131" Type="http://schemas.openxmlformats.org/officeDocument/2006/relationships/hyperlink" Target="https://instructionalseries.tki.org.nz/Instructional-Series/School-Journal/School-Journal-Level-3-May-2017/Designed-for-Good" TargetMode="External"/><Relationship Id="rId136" Type="http://schemas.openxmlformats.org/officeDocument/2006/relationships/image" Target="media/image43.PNG"/><Relationship Id="rId61" Type="http://schemas.openxmlformats.org/officeDocument/2006/relationships/image" Target="media/image17.png"/><Relationship Id="rId82" Type="http://schemas.openxmlformats.org/officeDocument/2006/relationships/image" Target="media/image27.png"/><Relationship Id="rId152" Type="http://schemas.openxmlformats.org/officeDocument/2006/relationships/hyperlink" Target="https://www.sciencelearn.org.nz/resources/2544-understanding-kaitiakitanga" TargetMode="External"/><Relationship Id="rId19" Type="http://schemas.openxmlformats.org/officeDocument/2006/relationships/hyperlink" Target="https://instructionalseries.tki.org.nz/Instructional-Series/School-Journal/School-Journal-Level-3-May-2017/Designed-for-Good" TargetMode="External"/><Relationship Id="rId14" Type="http://schemas.openxmlformats.org/officeDocument/2006/relationships/hyperlink" Target="https://instructionalseries.tki.org.nz/Instructional-Series/School-Journal/School-Journal-Level-3-June-2012/Heartbeat" TargetMode="External"/><Relationship Id="rId30" Type="http://schemas.openxmlformats.org/officeDocument/2006/relationships/hyperlink" Target="https://www.doc.govt.nz/globalassets/documents/getting-involved/students-and-teachers/animal-pest-factsheets/rats.pdf" TargetMode="External"/><Relationship Id="rId35" Type="http://schemas.openxmlformats.org/officeDocument/2006/relationships/hyperlink" Target="https://music.youtube.com/watch?v=-BrdaUUTMBY&amp;feature=share" TargetMode="External"/><Relationship Id="rId56" Type="http://schemas.openxmlformats.org/officeDocument/2006/relationships/hyperlink" Target="https://www.doc.govt.nz/globalassets/documents/getting-involved/activities-with-children/plant-sensory-bingo.pdf" TargetMode="External"/><Relationship Id="rId77" Type="http://schemas.openxmlformats.org/officeDocument/2006/relationships/hyperlink" Target="https://www.sciencelearn.org.nz/resources/17-earthworm-adaptations" TargetMode="External"/><Relationship Id="rId100" Type="http://schemas.openxmlformats.org/officeDocument/2006/relationships/image" Target="media/image34.png"/><Relationship Id="rId105" Type="http://schemas.openxmlformats.org/officeDocument/2006/relationships/image" Target="media/image35.png"/><Relationship Id="rId126" Type="http://schemas.openxmlformats.org/officeDocument/2006/relationships/hyperlink" Target="https://nzmaths.co.nz/resource/can-you-afford-pet" TargetMode="External"/><Relationship Id="rId147" Type="http://schemas.openxmlformats.org/officeDocument/2006/relationships/image" Target="media/image45.png"/><Relationship Id="rId8" Type="http://schemas.openxmlformats.org/officeDocument/2006/relationships/webSettings" Target="webSettings.xml"/><Relationship Id="rId51" Type="http://schemas.openxmlformats.org/officeDocument/2006/relationships/image" Target="media/image12.png"/><Relationship Id="rId72" Type="http://schemas.openxmlformats.org/officeDocument/2006/relationships/image" Target="media/image25.png"/><Relationship Id="rId93" Type="http://schemas.openxmlformats.org/officeDocument/2006/relationships/hyperlink" Target="https://www.youtube.com/watch?v=9408Fx1ohiw" TargetMode="External"/><Relationship Id="rId98" Type="http://schemas.openxmlformats.org/officeDocument/2006/relationships/hyperlink" Target="https://nzmaths.co.nz/sites/default/files/AnAppleaDay.pdf" TargetMode="External"/><Relationship Id="rId121" Type="http://schemas.openxmlformats.org/officeDocument/2006/relationships/image" Target="media/image38.jpeg"/><Relationship Id="rId142" Type="http://schemas.openxmlformats.org/officeDocument/2006/relationships/hyperlink" Target="https://www.sciencelearn.org.nz/resources/2732-new-zealand-garden-bird-survey" TargetMode="External"/><Relationship Id="rId3" Type="http://schemas.openxmlformats.org/officeDocument/2006/relationships/customXml" Target="../customXml/item3.xml"/><Relationship Id="rId25" Type="http://schemas.openxmlformats.org/officeDocument/2006/relationships/hyperlink" Target="https://nzmaths.co.nz/sites/default/files/CanYouAffordAPet_CM_0.pdf" TargetMode="External"/><Relationship Id="rId46" Type="http://schemas.openxmlformats.org/officeDocument/2006/relationships/header" Target="header1.xml"/><Relationship Id="rId67" Type="http://schemas.openxmlformats.org/officeDocument/2006/relationships/hyperlink" Target="https://www.doc.govt.nz/globalassets/documents/getting-involved/students-and-teachers/habitat-heroes/habitat-heroes-education-resource-green-spaces.pdf" TargetMode="External"/><Relationship Id="rId116" Type="http://schemas.openxmlformats.org/officeDocument/2006/relationships/hyperlink" Target="https://www.doc.govt.nz/globalassets/documents/getting-involved/students-and-teachers/animal-pest-factsheets/rats.pdf" TargetMode="External"/><Relationship Id="rId137" Type="http://schemas.openxmlformats.org/officeDocument/2006/relationships/hyperlink" Target="https://www.sciencelearn.org.nz/citizen_science" TargetMode="External"/><Relationship Id="rId20" Type="http://schemas.openxmlformats.org/officeDocument/2006/relationships/hyperlink" Target="https://www.doc.govt.nz/globalassets/documents/getting-involved/activities-with-children/plant-sensory-bingo.pdf" TargetMode="External"/><Relationship Id="rId41" Type="http://schemas.openxmlformats.org/officeDocument/2006/relationships/image" Target="media/image7.png"/><Relationship Id="rId62" Type="http://schemas.openxmlformats.org/officeDocument/2006/relationships/image" Target="media/image18.png"/><Relationship Id="rId83" Type="http://schemas.openxmlformats.org/officeDocument/2006/relationships/image" Target="media/image28.png"/><Relationship Id="rId88" Type="http://schemas.openxmlformats.org/officeDocument/2006/relationships/image" Target="media/image30.png"/><Relationship Id="rId111" Type="http://schemas.openxmlformats.org/officeDocument/2006/relationships/hyperlink" Target="https://www.doc.govt.nz/globalassets/documents/getting-involved/students-and-teachers/in-the-environment-series/plan-to-enhance-biodiversity-editable.docx" TargetMode="External"/><Relationship Id="rId132" Type="http://schemas.openxmlformats.org/officeDocument/2006/relationships/hyperlink" Target="https://www.dfcworld.org/SITE" TargetMode="External"/><Relationship Id="rId153" Type="http://schemas.openxmlformats.org/officeDocument/2006/relationships/fontTable" Target="fontTable.xml"/><Relationship Id="rId15" Type="http://schemas.openxmlformats.org/officeDocument/2006/relationships/hyperlink" Target="https://instructionalseries.tki.org.nz/Instructional-Series/School-Journal/School-Journal-Level-2-May-2012" TargetMode="External"/><Relationship Id="rId36" Type="http://schemas.openxmlformats.org/officeDocument/2006/relationships/hyperlink" Target="https://www.allright.org.nz/tools/hikitia-te-ha" TargetMode="External"/><Relationship Id="rId57" Type="http://schemas.openxmlformats.org/officeDocument/2006/relationships/image" Target="media/image15.png"/><Relationship Id="rId106" Type="http://schemas.openxmlformats.org/officeDocument/2006/relationships/hyperlink" Target="https://www.youtube.com/watch?v=8u4XgAX3QtY" TargetMode="External"/><Relationship Id="rId12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hyperlink" Target="https://www.doc.govt.nz/globalassets/documents/getting-involved/students-and-teachers/animal-pest-factsheets/mice.pdf" TargetMode="External"/><Relationship Id="rId52" Type="http://schemas.openxmlformats.org/officeDocument/2006/relationships/image" Target="media/image13.png"/><Relationship Id="rId73" Type="http://schemas.openxmlformats.org/officeDocument/2006/relationships/hyperlink" Target="https://blog.doc.govt.nz/2020/04/29/life-of-py/" TargetMode="External"/><Relationship Id="rId78" Type="http://schemas.openxmlformats.org/officeDocument/2006/relationships/hyperlink" Target="https://www.sciencelearn.org.nz/citizen_science" TargetMode="External"/><Relationship Id="rId94" Type="http://schemas.openxmlformats.org/officeDocument/2006/relationships/hyperlink" Target="https://www.sciencelearn.org.nz/resources/2843-label-the-insect" TargetMode="External"/><Relationship Id="rId99" Type="http://schemas.openxmlformats.org/officeDocument/2006/relationships/image" Target="media/image33.png"/><Relationship Id="rId101" Type="http://schemas.openxmlformats.org/officeDocument/2006/relationships/hyperlink" Target="https://predatorfreenz.org/the-big-picture/large-predator-control-projects/key-projects/wellington-projects/" TargetMode="External"/><Relationship Id="rId122" Type="http://schemas.openxmlformats.org/officeDocument/2006/relationships/hyperlink" Target="https://www.doc.govt.nz/pest-detective" TargetMode="External"/><Relationship Id="rId143" Type="http://schemas.openxmlformats.org/officeDocument/2006/relationships/hyperlink" Target="https://www.sciencelearn.org.nz/resources/3065-myrtle-rust-reporter" TargetMode="External"/><Relationship Id="rId148" Type="http://schemas.openxmlformats.org/officeDocument/2006/relationships/image" Target="media/image46.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nzmaths.co.nz/sites/default/files/2021-09/year-5-week-3-offline-activities.pdf" TargetMode="External"/><Relationship Id="rId47" Type="http://schemas.openxmlformats.org/officeDocument/2006/relationships/footer" Target="footer2.xml"/><Relationship Id="rId68" Type="http://schemas.openxmlformats.org/officeDocument/2006/relationships/image" Target="media/image21.png"/><Relationship Id="rId89" Type="http://schemas.openxmlformats.org/officeDocument/2006/relationships/hyperlink" Target="https://nzmaths.co.nz/sites/default/files/AllThatPackaging.pdf" TargetMode="External"/><Relationship Id="rId112" Type="http://schemas.openxmlformats.org/officeDocument/2006/relationships/hyperlink" Target="https://instructionalseries.tki.org.nz/Instructional-Series/School-Journal/School-Journal-Level-3-September-2014/The-Big-Dig-Clearing-the-Manawatu-Gorge-Slip" TargetMode="External"/><Relationship Id="rId133" Type="http://schemas.openxmlformats.org/officeDocument/2006/relationships/hyperlink" Target="https://www.youtube.com/watch?v=XKEFMBF0QbA" TargetMode="External"/><Relationship Id="rId154" Type="http://schemas.openxmlformats.org/officeDocument/2006/relationships/theme" Target="theme/theme1.xml"/><Relationship Id="rId16" Type="http://schemas.openxmlformats.org/officeDocument/2006/relationships/hyperlink" Target="https://instructionalseries.tki.org.nz/Instructional-Series/School-Journal/School-Journal-Level-3-June-2012" TargetMode="External"/><Relationship Id="rId37" Type="http://schemas.openxmlformats.org/officeDocument/2006/relationships/image" Target="media/image3.png"/><Relationship Id="rId58" Type="http://schemas.openxmlformats.org/officeDocument/2006/relationships/hyperlink" Target="https://www.doc.govt.nz/globalassets/documents/parks-and-recreation/places-to-visit/kiwi-guardians/activity-sheets/map-maker-activity-sheet.pdf" TargetMode="External"/><Relationship Id="rId79" Type="http://schemas.openxmlformats.org/officeDocument/2006/relationships/hyperlink" Target="http://www.sciencelearn.org.nz/resources/2926-the-great-kiwi-earthworm-survey" TargetMode="External"/><Relationship Id="rId102" Type="http://schemas.openxmlformats.org/officeDocument/2006/relationships/hyperlink" Target="https://www.capitalkiwi.co.nz/" TargetMode="External"/><Relationship Id="rId123" Type="http://schemas.openxmlformats.org/officeDocument/2006/relationships/hyperlink" Target="https://www.youtube.com/watch?v=hD9arWXIddM" TargetMode="External"/><Relationship Id="rId144" Type="http://schemas.openxmlformats.org/officeDocument/2006/relationships/hyperlink" Target="https://www.mpi.govt.nz/dmsdocument/37293/direct" TargetMode="External"/><Relationship Id="rId90"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5" ma:contentTypeDescription="Create a new document." ma:contentTypeScope="" ma:versionID="4e8114e9e342e1ed411388275952f13b">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bd8414bf37d00382c61b3bf2642e8903"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Done" ma:index="18" nillable="true" ma:displayName="Done" ma:description="Taken across into main document" ma:format="Dropdown" ma:internalName="Done">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47d3b6-d164-466d-8fff-cf603024dc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46c129-1aa3-4f23-afeb-24e8310339b6}" ma:internalName="TaxCatchAll" ma:showField="CatchAllData" ma:web="00454429-b43b-4da3-9f2d-65719fa10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0454429-b43b-4da3-9f2d-65719fa101fe">
      <UserInfo>
        <DisplayName>Diana Wilkes</DisplayName>
        <AccountId>64</AccountId>
        <AccountType/>
      </UserInfo>
      <UserInfo>
        <DisplayName>Jane Nicholls</DisplayName>
        <AccountId>17</AccountId>
        <AccountType/>
      </UserInfo>
    </SharedWithUsers>
    <TaxCatchAll xmlns="00454429-b43b-4da3-9f2d-65719fa101fe" xsi:nil="true"/>
    <Done xmlns="7e7cbafe-330a-4a0e-a577-647394ea30cb" xsi:nil="true"/>
    <lcf76f155ced4ddcb4097134ff3c332f xmlns="7e7cbafe-330a-4a0e-a577-647394ea30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2.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customXml/itemProps3.xml><?xml version="1.0" encoding="utf-8"?>
<ds:datastoreItem xmlns:ds="http://schemas.openxmlformats.org/officeDocument/2006/customXml" ds:itemID="{248D301A-DA84-4F87-A4F5-0B0C3AD73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3BE2A3-DD99-494E-B35E-814F49CCA391}">
  <ds:schemaRefs>
    <ds:schemaRef ds:uri="http://schemas.microsoft.com/office/2006/metadata/properties"/>
    <ds:schemaRef ds:uri="http://schemas.microsoft.com/office/infopath/2007/PartnerControls"/>
    <ds:schemaRef ds:uri="00454429-b43b-4da3-9f2d-65719fa101fe"/>
    <ds:schemaRef ds:uri="7e7cbafe-330a-4a0e-a577-647394ea30cb"/>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71</Pages>
  <Words>19511</Words>
  <Characters>111218</Characters>
  <Application>Microsoft Office Word</Application>
  <DocSecurity>0</DocSecurity>
  <Lines>926</Lines>
  <Paragraphs>260</Paragraphs>
  <ScaleCrop>false</ScaleCrop>
  <Company/>
  <LinksUpToDate>false</LinksUpToDate>
  <CharactersWithSpaces>13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Jeremy Barnes</cp:lastModifiedBy>
  <cp:revision>88</cp:revision>
  <cp:lastPrinted>2022-04-19T04:10:00Z</cp:lastPrinted>
  <dcterms:created xsi:type="dcterms:W3CDTF">2022-04-13T19:44:00Z</dcterms:created>
  <dcterms:modified xsi:type="dcterms:W3CDTF">2022-04-19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AF00688F4248B97C6AA35FA0475B</vt:lpwstr>
  </property>
  <property fmtid="{D5CDD505-2E9C-101B-9397-08002B2CF9AE}" pid="3" name="MediaServiceImageTags">
    <vt:lpwstr/>
  </property>
</Properties>
</file>